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D9D62EF" w14:textId="3F10024D" w:rsidR="00835A1B" w:rsidRPr="00632679" w:rsidRDefault="00963A1D" w:rsidP="00835A1B">
      <w:pPr>
        <w:spacing w:line="276" w:lineRule="auto"/>
        <w:rPr>
          <w:rFonts w:eastAsiaTheme="majorEastAsia" w:cstheme="majorBidi"/>
          <w:color w:val="17365D" w:themeColor="text2" w:themeShade="BF"/>
          <w:spacing w:val="5"/>
          <w:kern w:val="28"/>
          <w:sz w:val="52"/>
          <w:szCs w:val="52"/>
        </w:rPr>
      </w:pPr>
      <w:r w:rsidRPr="00632679">
        <w:rPr>
          <w:rFonts w:eastAsiaTheme="majorEastAsia" w:cstheme="majorBidi"/>
          <w:noProof/>
          <w:color w:val="17365D" w:themeColor="text2" w:themeShade="BF"/>
          <w:spacing w:val="5"/>
          <w:kern w:val="28"/>
          <w:sz w:val="52"/>
          <w:szCs w:val="52"/>
          <w:lang w:eastAsia="sl-SI"/>
        </w:rPr>
        <mc:AlternateContent>
          <mc:Choice Requires="wps">
            <w:drawing>
              <wp:anchor distT="0" distB="0" distL="114300" distR="114300" simplePos="0" relativeHeight="251660288" behindDoc="0" locked="0" layoutInCell="1" allowOverlap="1" wp14:anchorId="40C92569" wp14:editId="68468F8C">
                <wp:simplePos x="0" y="0"/>
                <wp:positionH relativeFrom="column">
                  <wp:posOffset>-553298</wp:posOffset>
                </wp:positionH>
                <wp:positionV relativeFrom="paragraph">
                  <wp:posOffset>-463973</wp:posOffset>
                </wp:positionV>
                <wp:extent cx="6764867" cy="1790700"/>
                <wp:effectExtent l="0" t="0" r="0" b="0"/>
                <wp:wrapNone/>
                <wp:docPr id="3" name="Rectangle 3"/>
                <wp:cNvGraphicFramePr/>
                <a:graphic xmlns:a="http://schemas.openxmlformats.org/drawingml/2006/main">
                  <a:graphicData uri="http://schemas.microsoft.com/office/word/2010/wordprocessingShape">
                    <wps:wsp>
                      <wps:cNvSpPr/>
                      <wps:spPr>
                        <a:xfrm>
                          <a:off x="0" y="0"/>
                          <a:ext cx="6764867" cy="1790700"/>
                        </a:xfrm>
                        <a:prstGeom prst="rect">
                          <a:avLst/>
                        </a:prstGeom>
                        <a:solidFill>
                          <a:schemeClr val="accent1"/>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6FFFBB80" w14:textId="7A48073A" w:rsidR="00890CEF" w:rsidRPr="00D05016" w:rsidRDefault="00890CEF" w:rsidP="00835A1B">
                            <w:pPr>
                              <w:pStyle w:val="Naslov"/>
                              <w:rPr>
                                <w:sz w:val="54"/>
                                <w:szCs w:val="54"/>
                              </w:rPr>
                            </w:pPr>
                            <w:r w:rsidRPr="00D05016">
                              <w:rPr>
                                <w:sz w:val="54"/>
                                <w:szCs w:val="54"/>
                              </w:rPr>
                              <w:t>Poročilo o izvajanju nacionalnega programa</w:t>
                            </w:r>
                            <w:r>
                              <w:rPr>
                                <w:sz w:val="54"/>
                                <w:szCs w:val="54"/>
                              </w:rPr>
                              <w:t>, ki ureja izgradnjo avtocest,</w:t>
                            </w:r>
                            <w:r w:rsidRPr="00D05016">
                              <w:rPr>
                                <w:sz w:val="54"/>
                                <w:szCs w:val="54"/>
                              </w:rPr>
                              <w:t xml:space="preserve"> za leto 20</w:t>
                            </w:r>
                            <w:r>
                              <w:rPr>
                                <w:sz w:val="54"/>
                                <w:szCs w:val="54"/>
                              </w:rPr>
                              <w:t>20</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40C92569" id="Rectangle 3" o:spid="_x0000_s1026" style="position:absolute;margin-left:-43.55pt;margin-top:-36.55pt;width:532.65pt;height:14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" fillcolor="#4f81bd [3204]" stroked="f" strokeweight="2pt">
                <v:textbox inset=",7.2pt,,7.2pt">
                  <w:txbxContent>
                    <w:p w14:paraId="6FFFBB80" w14:textId="7A48073A" w:rsidR="00890CEF" w:rsidRPr="00D05016" w:rsidRDefault="00890CEF" w:rsidP="00835A1B">
                      <w:pPr>
                        <w:pStyle w:val="Naslov"/>
                        <w:rPr>
                          <w:sz w:val="54"/>
                          <w:szCs w:val="54"/>
                        </w:rPr>
                      </w:pPr>
                      <w:r w:rsidRPr="00D05016">
                        <w:rPr>
                          <w:sz w:val="54"/>
                          <w:szCs w:val="54"/>
                        </w:rPr>
                        <w:t>Poročilo o izvajanju nacionalnega programa</w:t>
                      </w:r>
                      <w:r>
                        <w:rPr>
                          <w:sz w:val="54"/>
                          <w:szCs w:val="54"/>
                        </w:rPr>
                        <w:t>, ki ureja izgradnjo avtocest,</w:t>
                      </w:r>
                      <w:r w:rsidRPr="00D05016">
                        <w:rPr>
                          <w:sz w:val="54"/>
                          <w:szCs w:val="54"/>
                        </w:rPr>
                        <w:t xml:space="preserve"> za leto 20</w:t>
                      </w:r>
                      <w:r>
                        <w:rPr>
                          <w:sz w:val="54"/>
                          <w:szCs w:val="54"/>
                        </w:rPr>
                        <w:t>20</w:t>
                      </w:r>
                    </w:p>
                  </w:txbxContent>
                </v:textbox>
              </v:rect>
            </w:pict>
          </mc:Fallback>
        </mc:AlternateContent>
      </w:r>
      <w:r w:rsidRPr="00632679">
        <w:rPr>
          <w:rFonts w:eastAsiaTheme="majorEastAsia" w:cstheme="majorBidi"/>
          <w:noProof/>
          <w:color w:val="17365D" w:themeColor="text2" w:themeShade="BF"/>
          <w:spacing w:val="5"/>
          <w:kern w:val="28"/>
          <w:sz w:val="52"/>
          <w:szCs w:val="52"/>
          <w:lang w:eastAsia="sl-SI"/>
        </w:rPr>
        <mc:AlternateContent>
          <mc:Choice Requires="wps">
            <w:drawing>
              <wp:anchor distT="0" distB="0" distL="114300" distR="114300" simplePos="0" relativeHeight="251659264" behindDoc="0" locked="0" layoutInCell="1" allowOverlap="1" wp14:anchorId="0227563B" wp14:editId="75AE9B09">
                <wp:simplePos x="0" y="0"/>
                <wp:positionH relativeFrom="column">
                  <wp:posOffset>6076104</wp:posOffset>
                </wp:positionH>
                <wp:positionV relativeFrom="paragraph">
                  <wp:posOffset>-150708</wp:posOffset>
                </wp:positionV>
                <wp:extent cx="76200" cy="45719"/>
                <wp:effectExtent l="0" t="0" r="0" b="0"/>
                <wp:wrapNone/>
                <wp:docPr id="5" name="Rectangle 5"/>
                <wp:cNvGraphicFramePr/>
                <a:graphic xmlns:a="http://schemas.openxmlformats.org/drawingml/2006/main">
                  <a:graphicData uri="http://schemas.microsoft.com/office/word/2010/wordprocessingShape">
                    <wps:wsp>
                      <wps:cNvSpPr/>
                      <wps:spPr>
                        <a:xfrm flipV="1">
                          <a:off x="0" y="0"/>
                          <a:ext cx="76200" cy="45719"/>
                        </a:xfrm>
                        <a:prstGeom prst="rect">
                          <a:avLst/>
                        </a:prstGeom>
                        <a:solidFill>
                          <a:srgbClr val="053372"/>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79BFAB2C" w14:textId="77777777" w:rsidR="00890CEF" w:rsidRDefault="00890CEF" w:rsidP="00835A1B">
                            <w:pPr>
                              <w:pStyle w:val="Podnaslov"/>
                            </w:pPr>
                          </w:p>
                        </w:txbxContent>
                      </wps:txbx>
                      <wps:bodyPr rot="0" spcFirstLastPara="0" vertOverflow="overflow" horzOverflow="overflow" vert="horz" wrap="square" lIns="91440" tIns="91440" rIns="91440" bIns="9144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0227563B" id="Rectangle 5" o:spid="_x0000_s1027" style="position:absolute;margin-left:478.45pt;margin-top:-11.85pt;width:6pt;height:3.6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" fillcolor="#053372" stroked="f" strokeweight="2pt">
                <v:textbox inset=",7.2pt,,7.2pt">
                  <w:txbxContent>
                    <w:p w14:paraId="79BFAB2C" w14:textId="77777777" w:rsidR="00890CEF" w:rsidRDefault="00890CEF" w:rsidP="00835A1B">
                      <w:pPr>
                        <w:pStyle w:val="Podnaslov"/>
                      </w:pPr>
                    </w:p>
                  </w:txbxContent>
                </v:textbox>
              </v:rect>
            </w:pict>
          </mc:Fallback>
        </mc:AlternateContent>
      </w:r>
      <w:r w:rsidR="00BB045E" w:rsidRPr="00632679">
        <w:rPr>
          <w:rFonts w:eastAsiaTheme="majorEastAsia" w:cstheme="majorBidi"/>
          <w:color w:val="17365D" w:themeColor="text2" w:themeShade="BF"/>
          <w:spacing w:val="5"/>
          <w:kern w:val="28"/>
          <w:sz w:val="52"/>
          <w:szCs w:val="52"/>
        </w:rPr>
        <w:t>NUO</w:t>
      </w:r>
      <w:r w:rsidR="00A30AD5" w:rsidRPr="00632679">
        <w:rPr>
          <w:rFonts w:eastAsiaTheme="majorEastAsia" w:cstheme="majorBidi"/>
          <w:color w:val="17365D" w:themeColor="text2" w:themeShade="BF"/>
          <w:spacing w:val="5"/>
          <w:kern w:val="28"/>
          <w:sz w:val="52"/>
          <w:szCs w:val="52"/>
        </w:rPr>
        <w:t xml:space="preserve"> </w:t>
      </w:r>
    </w:p>
    <w:p w14:paraId="79E94F60" w14:textId="346C5540" w:rsidR="00835A1B" w:rsidRPr="00632679" w:rsidRDefault="00835A1B" w:rsidP="00835A1B">
      <w:pPr>
        <w:spacing w:line="276" w:lineRule="auto"/>
        <w:rPr>
          <w:rFonts w:eastAsiaTheme="majorEastAsia" w:cstheme="majorBidi"/>
          <w:color w:val="17365D" w:themeColor="text2" w:themeShade="BF"/>
          <w:spacing w:val="5"/>
          <w:kern w:val="28"/>
          <w:sz w:val="52"/>
          <w:szCs w:val="52"/>
        </w:rPr>
      </w:pPr>
    </w:p>
    <w:p w14:paraId="06970CF1" w14:textId="5460C419" w:rsidR="00835A1B" w:rsidRPr="00632679" w:rsidRDefault="00835A1B" w:rsidP="00835A1B">
      <w:pPr>
        <w:spacing w:line="276" w:lineRule="auto"/>
        <w:rPr>
          <w:rFonts w:eastAsiaTheme="majorEastAsia" w:cstheme="majorBidi"/>
          <w:color w:val="17365D" w:themeColor="text2" w:themeShade="BF"/>
          <w:spacing w:val="5"/>
          <w:kern w:val="28"/>
          <w:sz w:val="52"/>
          <w:szCs w:val="52"/>
        </w:rPr>
      </w:pPr>
    </w:p>
    <w:p w14:paraId="6BD81ECA" w14:textId="77777777" w:rsidR="00835A1B" w:rsidRPr="00632679" w:rsidRDefault="00835A1B" w:rsidP="00835A1B">
      <w:pPr>
        <w:spacing w:line="276" w:lineRule="auto"/>
        <w:rPr>
          <w:rFonts w:eastAsiaTheme="majorEastAsia" w:cstheme="majorBidi"/>
          <w:color w:val="17365D" w:themeColor="text2" w:themeShade="BF"/>
          <w:spacing w:val="5"/>
          <w:kern w:val="28"/>
          <w:sz w:val="52"/>
          <w:szCs w:val="52"/>
        </w:rPr>
      </w:pPr>
    </w:p>
    <w:p w14:paraId="5D220FC9" w14:textId="77777777" w:rsidR="00835A1B" w:rsidRPr="00632679" w:rsidRDefault="00835A1B" w:rsidP="00835A1B">
      <w:pPr>
        <w:spacing w:line="276" w:lineRule="auto"/>
        <w:rPr>
          <w:rFonts w:eastAsiaTheme="majorEastAsia" w:cstheme="majorBidi"/>
          <w:color w:val="17365D" w:themeColor="text2" w:themeShade="BF"/>
          <w:spacing w:val="5"/>
          <w:kern w:val="28"/>
          <w:sz w:val="52"/>
          <w:szCs w:val="52"/>
        </w:rPr>
      </w:pPr>
    </w:p>
    <w:p w14:paraId="7EC47B24" w14:textId="77777777" w:rsidR="00835A1B" w:rsidRPr="00632679" w:rsidRDefault="00835A1B" w:rsidP="00835A1B">
      <w:pPr>
        <w:spacing w:line="276" w:lineRule="auto"/>
        <w:rPr>
          <w:rFonts w:eastAsiaTheme="majorEastAsia" w:cstheme="majorBidi"/>
          <w:color w:val="17365D" w:themeColor="text2" w:themeShade="BF"/>
          <w:spacing w:val="5"/>
          <w:kern w:val="28"/>
        </w:rPr>
      </w:pPr>
    </w:p>
    <w:p w14:paraId="52B50E36" w14:textId="77777777" w:rsidR="00835A1B" w:rsidRPr="00632679" w:rsidRDefault="00835A1B" w:rsidP="00835A1B">
      <w:pPr>
        <w:spacing w:line="276" w:lineRule="auto"/>
        <w:rPr>
          <w:rFonts w:eastAsiaTheme="majorEastAsia" w:cstheme="majorBidi"/>
          <w:color w:val="17365D" w:themeColor="text2" w:themeShade="BF"/>
          <w:spacing w:val="5"/>
          <w:kern w:val="28"/>
          <w:sz w:val="52"/>
          <w:szCs w:val="52"/>
        </w:rPr>
      </w:pPr>
    </w:p>
    <w:p w14:paraId="06EF0A75" w14:textId="77777777" w:rsidR="00835A1B" w:rsidRPr="00632679" w:rsidRDefault="00835A1B" w:rsidP="00835A1B">
      <w:pPr>
        <w:spacing w:line="276" w:lineRule="auto"/>
        <w:rPr>
          <w:rFonts w:eastAsiaTheme="majorEastAsia" w:cstheme="majorBidi"/>
          <w:color w:val="17365D" w:themeColor="text2" w:themeShade="BF"/>
          <w:spacing w:val="5"/>
          <w:kern w:val="28"/>
          <w:sz w:val="52"/>
          <w:szCs w:val="52"/>
        </w:rPr>
      </w:pPr>
    </w:p>
    <w:p w14:paraId="1B70E001" w14:textId="77777777" w:rsidR="00835A1B" w:rsidRPr="00632679" w:rsidRDefault="00835A1B" w:rsidP="00835A1B">
      <w:pPr>
        <w:spacing w:line="276" w:lineRule="auto"/>
        <w:rPr>
          <w:rFonts w:eastAsiaTheme="majorEastAsia" w:cstheme="majorBidi"/>
          <w:color w:val="17365D" w:themeColor="text2" w:themeShade="BF"/>
          <w:spacing w:val="5"/>
          <w:kern w:val="28"/>
          <w:sz w:val="52"/>
          <w:szCs w:val="52"/>
        </w:rPr>
      </w:pPr>
    </w:p>
    <w:p w14:paraId="544E545D" w14:textId="77777777" w:rsidR="00835A1B" w:rsidRPr="00632679" w:rsidRDefault="00835A1B" w:rsidP="00835A1B">
      <w:pPr>
        <w:spacing w:line="276" w:lineRule="auto"/>
      </w:pPr>
    </w:p>
    <w:p w14:paraId="5C0750FF" w14:textId="77777777" w:rsidR="00835A1B" w:rsidRPr="00632679" w:rsidRDefault="00835A1B" w:rsidP="00835A1B">
      <w:pPr>
        <w:spacing w:line="276" w:lineRule="auto"/>
      </w:pPr>
    </w:p>
    <w:p w14:paraId="1FBB1EFB" w14:textId="77777777" w:rsidR="00835A1B" w:rsidRPr="00632679" w:rsidRDefault="00835A1B" w:rsidP="00835A1B">
      <w:pPr>
        <w:spacing w:line="276" w:lineRule="auto"/>
      </w:pPr>
    </w:p>
    <w:p w14:paraId="68A03C94" w14:textId="77777777" w:rsidR="00835A1B" w:rsidRPr="00632679" w:rsidRDefault="00835A1B" w:rsidP="00835A1B">
      <w:pPr>
        <w:spacing w:line="276" w:lineRule="auto"/>
      </w:pPr>
    </w:p>
    <w:p w14:paraId="6640D8D9" w14:textId="77777777" w:rsidR="00835A1B" w:rsidRPr="00632679" w:rsidRDefault="00835A1B" w:rsidP="00835A1B">
      <w:pPr>
        <w:spacing w:line="276" w:lineRule="auto"/>
      </w:pPr>
    </w:p>
    <w:p w14:paraId="60CBE9ED" w14:textId="77777777" w:rsidR="00835A1B" w:rsidRPr="00632679" w:rsidRDefault="00835A1B" w:rsidP="00835A1B">
      <w:pPr>
        <w:spacing w:line="276" w:lineRule="auto"/>
      </w:pPr>
    </w:p>
    <w:p w14:paraId="6D17D368" w14:textId="77777777" w:rsidR="00835A1B" w:rsidRPr="00632679" w:rsidRDefault="00835A1B" w:rsidP="00835A1B">
      <w:pPr>
        <w:spacing w:line="276" w:lineRule="auto"/>
      </w:pPr>
    </w:p>
    <w:p w14:paraId="461638F0" w14:textId="77777777" w:rsidR="00835A1B" w:rsidRPr="00632679" w:rsidRDefault="00835A1B" w:rsidP="00835A1B">
      <w:pPr>
        <w:spacing w:line="276" w:lineRule="auto"/>
      </w:pPr>
    </w:p>
    <w:p w14:paraId="5D932847" w14:textId="77777777" w:rsidR="00835A1B" w:rsidRPr="00632679" w:rsidRDefault="00835A1B" w:rsidP="00835A1B">
      <w:pPr>
        <w:spacing w:line="276" w:lineRule="auto"/>
      </w:pPr>
    </w:p>
    <w:p w14:paraId="717D0481" w14:textId="77777777" w:rsidR="00835A1B" w:rsidRPr="00632679" w:rsidRDefault="00835A1B" w:rsidP="00835A1B">
      <w:pPr>
        <w:spacing w:line="276" w:lineRule="auto"/>
      </w:pPr>
    </w:p>
    <w:p w14:paraId="6422CB76" w14:textId="77777777" w:rsidR="00835A1B" w:rsidRPr="00632679" w:rsidRDefault="00835A1B" w:rsidP="00835A1B">
      <w:pPr>
        <w:spacing w:line="276" w:lineRule="auto"/>
        <w:rPr>
          <w:b/>
        </w:rPr>
      </w:pPr>
    </w:p>
    <w:p w14:paraId="25E45EC9" w14:textId="1FBD548E" w:rsidR="002737E6" w:rsidRPr="00632679" w:rsidRDefault="00DF0EDD" w:rsidP="00835A1B">
      <w:pPr>
        <w:spacing w:line="276" w:lineRule="auto"/>
      </w:pPr>
      <w:r w:rsidRPr="00632679">
        <w:t xml:space="preserve">Ljubljana, </w:t>
      </w:r>
      <w:r w:rsidR="00896089">
        <w:t>oktober</w:t>
      </w:r>
      <w:r w:rsidR="009660DF" w:rsidRPr="00632679">
        <w:t xml:space="preserve"> </w:t>
      </w:r>
      <w:r w:rsidR="00B53496" w:rsidRPr="00632679">
        <w:t>202</w:t>
      </w:r>
      <w:r w:rsidR="00254A24">
        <w:t>1</w:t>
      </w:r>
    </w:p>
    <w:p w14:paraId="33E5C976" w14:textId="77777777" w:rsidR="00963A1D" w:rsidRDefault="00963A1D">
      <w:pPr>
        <w:spacing w:after="200" w:line="276" w:lineRule="auto"/>
      </w:pPr>
      <w:r>
        <w:br w:type="page"/>
      </w:r>
    </w:p>
    <w:p w14:paraId="45151498" w14:textId="712858DB" w:rsidR="00835A1B" w:rsidRPr="00632679" w:rsidRDefault="0033686D" w:rsidP="0033686D">
      <w:pPr>
        <w:tabs>
          <w:tab w:val="left" w:pos="5313"/>
        </w:tabs>
        <w:spacing w:line="276" w:lineRule="auto"/>
      </w:pPr>
      <w:r w:rsidRPr="00632679">
        <w:lastRenderedPageBreak/>
        <w:tab/>
      </w:r>
    </w:p>
    <w:sdt>
      <w:sdtPr>
        <w:rPr>
          <w:rFonts w:eastAsiaTheme="minorHAnsi" w:cstheme="minorBidi"/>
          <w:b w:val="0"/>
          <w:bCs w:val="0"/>
          <w:color w:val="auto"/>
          <w:sz w:val="22"/>
          <w:szCs w:val="22"/>
          <w:lang w:eastAsia="en-US"/>
        </w:rPr>
        <w:id w:val="1491751549"/>
        <w:docPartObj>
          <w:docPartGallery w:val="Table of Contents"/>
          <w:docPartUnique/>
        </w:docPartObj>
      </w:sdtPr>
      <w:sdtEndPr/>
      <w:sdtContent>
        <w:p w14:paraId="54C3E14F" w14:textId="77777777" w:rsidR="002A0A35" w:rsidRPr="00632679" w:rsidRDefault="002A0A35">
          <w:pPr>
            <w:pStyle w:val="NaslovTOC"/>
          </w:pPr>
          <w:r w:rsidRPr="00632679">
            <w:t>Vsebina</w:t>
          </w:r>
        </w:p>
        <w:p w14:paraId="2FBAB929" w14:textId="64CDF1B2" w:rsidR="00A526F0" w:rsidRDefault="002A0A35">
          <w:pPr>
            <w:pStyle w:val="Kazalovsebine1"/>
            <w:rPr>
              <w:rFonts w:eastAsiaTheme="minorEastAsia"/>
              <w:b w:val="0"/>
              <w:lang w:eastAsia="sl-SI"/>
            </w:rPr>
          </w:pPr>
          <w:r w:rsidRPr="00632679">
            <w:fldChar w:fldCharType="begin"/>
          </w:r>
          <w:r w:rsidRPr="00632679">
            <w:instrText xml:space="preserve"> TOC \o "1-3" \h \z \u </w:instrText>
          </w:r>
          <w:r w:rsidRPr="00632679">
            <w:fldChar w:fldCharType="separate"/>
          </w:r>
          <w:hyperlink w:anchor="_Toc73523154" w:history="1">
            <w:r w:rsidR="00A526F0" w:rsidRPr="00944F90">
              <w:rPr>
                <w:rStyle w:val="Hiperpovezava"/>
              </w:rPr>
              <w:t>1</w:t>
            </w:r>
            <w:r w:rsidR="00A526F0">
              <w:rPr>
                <w:rFonts w:eastAsiaTheme="minorEastAsia"/>
                <w:b w:val="0"/>
                <w:lang w:eastAsia="sl-SI"/>
              </w:rPr>
              <w:tab/>
            </w:r>
            <w:r w:rsidR="00A526F0" w:rsidRPr="00944F90">
              <w:rPr>
                <w:rStyle w:val="Hiperpovezava"/>
              </w:rPr>
              <w:t>Uvod</w:t>
            </w:r>
            <w:r w:rsidR="00A526F0">
              <w:rPr>
                <w:webHidden/>
              </w:rPr>
              <w:tab/>
            </w:r>
            <w:r w:rsidR="00A526F0">
              <w:rPr>
                <w:webHidden/>
              </w:rPr>
              <w:fldChar w:fldCharType="begin"/>
            </w:r>
            <w:r w:rsidR="00A526F0">
              <w:rPr>
                <w:webHidden/>
              </w:rPr>
              <w:instrText xml:space="preserve"> PAGEREF _Toc73523154 \h </w:instrText>
            </w:r>
            <w:r w:rsidR="00A526F0">
              <w:rPr>
                <w:webHidden/>
              </w:rPr>
            </w:r>
            <w:r w:rsidR="00A526F0">
              <w:rPr>
                <w:webHidden/>
              </w:rPr>
              <w:fldChar w:fldCharType="separate"/>
            </w:r>
            <w:r w:rsidR="00B62DEB">
              <w:rPr>
                <w:webHidden/>
              </w:rPr>
              <w:t>3</w:t>
            </w:r>
            <w:r w:rsidR="00A526F0">
              <w:rPr>
                <w:webHidden/>
              </w:rPr>
              <w:fldChar w:fldCharType="end"/>
            </w:r>
          </w:hyperlink>
        </w:p>
        <w:p w14:paraId="295E2E7E" w14:textId="5B5A2FD8" w:rsidR="00A526F0" w:rsidRDefault="00A2774D">
          <w:pPr>
            <w:pStyle w:val="Kazalovsebine1"/>
            <w:rPr>
              <w:rFonts w:eastAsiaTheme="minorEastAsia"/>
              <w:b w:val="0"/>
              <w:lang w:eastAsia="sl-SI"/>
            </w:rPr>
          </w:pPr>
          <w:hyperlink w:anchor="_Toc73523155" w:history="1">
            <w:r w:rsidR="00A526F0" w:rsidRPr="00944F90">
              <w:rPr>
                <w:rStyle w:val="Hiperpovezava"/>
              </w:rPr>
              <w:t>2</w:t>
            </w:r>
            <w:r w:rsidR="00A526F0">
              <w:rPr>
                <w:rFonts w:eastAsiaTheme="minorEastAsia"/>
                <w:b w:val="0"/>
                <w:lang w:eastAsia="sl-SI"/>
              </w:rPr>
              <w:tab/>
            </w:r>
            <w:r w:rsidR="00A526F0" w:rsidRPr="00944F90">
              <w:rPr>
                <w:rStyle w:val="Hiperpovezava"/>
              </w:rPr>
              <w:t>Investicije v imenu in za račun Republike Slovenije</w:t>
            </w:r>
            <w:r w:rsidR="00A526F0">
              <w:rPr>
                <w:webHidden/>
              </w:rPr>
              <w:tab/>
            </w:r>
            <w:r w:rsidR="00A526F0">
              <w:rPr>
                <w:webHidden/>
              </w:rPr>
              <w:fldChar w:fldCharType="begin"/>
            </w:r>
            <w:r w:rsidR="00A526F0">
              <w:rPr>
                <w:webHidden/>
              </w:rPr>
              <w:instrText xml:space="preserve"> PAGEREF _Toc73523155 \h </w:instrText>
            </w:r>
            <w:r w:rsidR="00A526F0">
              <w:rPr>
                <w:webHidden/>
              </w:rPr>
            </w:r>
            <w:r w:rsidR="00A526F0">
              <w:rPr>
                <w:webHidden/>
              </w:rPr>
              <w:fldChar w:fldCharType="separate"/>
            </w:r>
            <w:r w:rsidR="00B62DEB">
              <w:rPr>
                <w:webHidden/>
              </w:rPr>
              <w:t>3</w:t>
            </w:r>
            <w:r w:rsidR="00A526F0">
              <w:rPr>
                <w:webHidden/>
              </w:rPr>
              <w:fldChar w:fldCharType="end"/>
            </w:r>
          </w:hyperlink>
        </w:p>
        <w:p w14:paraId="1D2A4E06" w14:textId="14A4D5D8" w:rsidR="00A526F0" w:rsidRDefault="00A2774D">
          <w:pPr>
            <w:pStyle w:val="Kazalovsebine2"/>
            <w:rPr>
              <w:rFonts w:eastAsiaTheme="minorEastAsia"/>
              <w:lang w:eastAsia="sl-SI"/>
            </w:rPr>
          </w:pPr>
          <w:hyperlink w:anchor="_Toc73523156" w:history="1">
            <w:r w:rsidR="00A526F0" w:rsidRPr="00944F90">
              <w:rPr>
                <w:rStyle w:val="Hiperpovezava"/>
              </w:rPr>
              <w:t>2.1</w:t>
            </w:r>
            <w:r w:rsidR="00A526F0">
              <w:rPr>
                <w:rFonts w:eastAsiaTheme="minorEastAsia"/>
                <w:lang w:eastAsia="sl-SI"/>
              </w:rPr>
              <w:tab/>
            </w:r>
            <w:r w:rsidR="00A526F0" w:rsidRPr="00944F90">
              <w:rPr>
                <w:rStyle w:val="Hiperpovezava"/>
              </w:rPr>
              <w:t>Prostorsko načrtovanje in umeščanje avtocest v prostor</w:t>
            </w:r>
            <w:r w:rsidR="00A526F0">
              <w:rPr>
                <w:webHidden/>
              </w:rPr>
              <w:tab/>
            </w:r>
            <w:r w:rsidR="00A526F0">
              <w:rPr>
                <w:webHidden/>
              </w:rPr>
              <w:fldChar w:fldCharType="begin"/>
            </w:r>
            <w:r w:rsidR="00A526F0">
              <w:rPr>
                <w:webHidden/>
              </w:rPr>
              <w:instrText xml:space="preserve"> PAGEREF _Toc73523156 \h </w:instrText>
            </w:r>
            <w:r w:rsidR="00A526F0">
              <w:rPr>
                <w:webHidden/>
              </w:rPr>
            </w:r>
            <w:r w:rsidR="00A526F0">
              <w:rPr>
                <w:webHidden/>
              </w:rPr>
              <w:fldChar w:fldCharType="separate"/>
            </w:r>
            <w:r w:rsidR="00B62DEB">
              <w:rPr>
                <w:webHidden/>
              </w:rPr>
              <w:t>3</w:t>
            </w:r>
            <w:r w:rsidR="00A526F0">
              <w:rPr>
                <w:webHidden/>
              </w:rPr>
              <w:fldChar w:fldCharType="end"/>
            </w:r>
          </w:hyperlink>
        </w:p>
        <w:p w14:paraId="7B000322" w14:textId="7BDF69CD" w:rsidR="00A526F0" w:rsidRDefault="00A2774D">
          <w:pPr>
            <w:pStyle w:val="Kazalovsebine2"/>
            <w:rPr>
              <w:rFonts w:eastAsiaTheme="minorEastAsia"/>
              <w:lang w:eastAsia="sl-SI"/>
            </w:rPr>
          </w:pPr>
          <w:hyperlink w:anchor="_Toc73523157" w:history="1">
            <w:r w:rsidR="00A526F0" w:rsidRPr="00944F90">
              <w:rPr>
                <w:rStyle w:val="Hiperpovezava"/>
              </w:rPr>
              <w:t>2.2</w:t>
            </w:r>
            <w:r w:rsidR="00A526F0">
              <w:rPr>
                <w:rFonts w:eastAsiaTheme="minorEastAsia"/>
                <w:lang w:eastAsia="sl-SI"/>
              </w:rPr>
              <w:tab/>
            </w:r>
            <w:r w:rsidR="00A526F0" w:rsidRPr="00944F90">
              <w:rPr>
                <w:rStyle w:val="Hiperpovezava"/>
              </w:rPr>
              <w:t>Pridobivanje nepremičnin za potrebe gradnje avtocest</w:t>
            </w:r>
            <w:r w:rsidR="00A526F0">
              <w:rPr>
                <w:webHidden/>
              </w:rPr>
              <w:tab/>
            </w:r>
            <w:r w:rsidR="00A526F0">
              <w:rPr>
                <w:webHidden/>
              </w:rPr>
              <w:fldChar w:fldCharType="begin"/>
            </w:r>
            <w:r w:rsidR="00A526F0">
              <w:rPr>
                <w:webHidden/>
              </w:rPr>
              <w:instrText xml:space="preserve"> PAGEREF _Toc73523157 \h </w:instrText>
            </w:r>
            <w:r w:rsidR="00A526F0">
              <w:rPr>
                <w:webHidden/>
              </w:rPr>
            </w:r>
            <w:r w:rsidR="00A526F0">
              <w:rPr>
                <w:webHidden/>
              </w:rPr>
              <w:fldChar w:fldCharType="separate"/>
            </w:r>
            <w:r w:rsidR="00B62DEB">
              <w:rPr>
                <w:webHidden/>
              </w:rPr>
              <w:t>11</w:t>
            </w:r>
            <w:r w:rsidR="00A526F0">
              <w:rPr>
                <w:webHidden/>
              </w:rPr>
              <w:fldChar w:fldCharType="end"/>
            </w:r>
          </w:hyperlink>
        </w:p>
        <w:p w14:paraId="4A853014" w14:textId="7E41CA74" w:rsidR="00A526F0" w:rsidRDefault="00A2774D">
          <w:pPr>
            <w:pStyle w:val="Kazalovsebine1"/>
            <w:rPr>
              <w:rFonts w:eastAsiaTheme="minorEastAsia"/>
              <w:b w:val="0"/>
              <w:lang w:eastAsia="sl-SI"/>
            </w:rPr>
          </w:pPr>
          <w:hyperlink w:anchor="_Toc73523158" w:history="1">
            <w:r w:rsidR="00A526F0" w:rsidRPr="00944F90">
              <w:rPr>
                <w:rStyle w:val="Hiperpovezava"/>
                <w:spacing w:val="-2"/>
              </w:rPr>
              <w:t>3</w:t>
            </w:r>
            <w:r w:rsidR="00A526F0">
              <w:rPr>
                <w:rFonts w:eastAsiaTheme="minorEastAsia"/>
                <w:b w:val="0"/>
                <w:lang w:eastAsia="sl-SI"/>
              </w:rPr>
              <w:tab/>
            </w:r>
            <w:r w:rsidR="00A526F0" w:rsidRPr="00944F90">
              <w:rPr>
                <w:rStyle w:val="Hiperpovezava"/>
                <w:spacing w:val="-2"/>
              </w:rPr>
              <w:t>Investicije v imenu in za račun DARS v letu 2020</w:t>
            </w:r>
            <w:r w:rsidR="00A526F0">
              <w:rPr>
                <w:webHidden/>
              </w:rPr>
              <w:tab/>
            </w:r>
            <w:r w:rsidR="00A526F0">
              <w:rPr>
                <w:webHidden/>
              </w:rPr>
              <w:fldChar w:fldCharType="begin"/>
            </w:r>
            <w:r w:rsidR="00A526F0">
              <w:rPr>
                <w:webHidden/>
              </w:rPr>
              <w:instrText xml:space="preserve"> PAGEREF _Toc73523158 \h </w:instrText>
            </w:r>
            <w:r w:rsidR="00A526F0">
              <w:rPr>
                <w:webHidden/>
              </w:rPr>
            </w:r>
            <w:r w:rsidR="00A526F0">
              <w:rPr>
                <w:webHidden/>
              </w:rPr>
              <w:fldChar w:fldCharType="separate"/>
            </w:r>
            <w:r w:rsidR="00B62DEB">
              <w:rPr>
                <w:webHidden/>
              </w:rPr>
              <w:t>16</w:t>
            </w:r>
            <w:r w:rsidR="00A526F0">
              <w:rPr>
                <w:webHidden/>
              </w:rPr>
              <w:fldChar w:fldCharType="end"/>
            </w:r>
          </w:hyperlink>
        </w:p>
        <w:p w14:paraId="72924B80" w14:textId="62E6455D" w:rsidR="00A526F0" w:rsidRDefault="00A2774D">
          <w:pPr>
            <w:pStyle w:val="Kazalovsebine2"/>
            <w:rPr>
              <w:rFonts w:eastAsiaTheme="minorEastAsia"/>
              <w:lang w:eastAsia="sl-SI"/>
            </w:rPr>
          </w:pPr>
          <w:hyperlink w:anchor="_Toc73523159" w:history="1">
            <w:r w:rsidR="00A526F0" w:rsidRPr="00944F90">
              <w:rPr>
                <w:rStyle w:val="Hiperpovezava"/>
              </w:rPr>
              <w:t>3.1</w:t>
            </w:r>
            <w:r w:rsidR="00A526F0">
              <w:rPr>
                <w:rFonts w:eastAsiaTheme="minorEastAsia"/>
                <w:lang w:eastAsia="sl-SI"/>
              </w:rPr>
              <w:tab/>
            </w:r>
            <w:r w:rsidR="00A526F0" w:rsidRPr="00944F90">
              <w:rPr>
                <w:rStyle w:val="Hiperpovezava"/>
              </w:rPr>
              <w:t>Pregled investicij DARS v letu 2020</w:t>
            </w:r>
            <w:r w:rsidR="00A526F0">
              <w:rPr>
                <w:webHidden/>
              </w:rPr>
              <w:tab/>
            </w:r>
            <w:r w:rsidR="00A526F0">
              <w:rPr>
                <w:webHidden/>
              </w:rPr>
              <w:fldChar w:fldCharType="begin"/>
            </w:r>
            <w:r w:rsidR="00A526F0">
              <w:rPr>
                <w:webHidden/>
              </w:rPr>
              <w:instrText xml:space="preserve"> PAGEREF _Toc73523159 \h </w:instrText>
            </w:r>
            <w:r w:rsidR="00A526F0">
              <w:rPr>
                <w:webHidden/>
              </w:rPr>
            </w:r>
            <w:r w:rsidR="00A526F0">
              <w:rPr>
                <w:webHidden/>
              </w:rPr>
              <w:fldChar w:fldCharType="separate"/>
            </w:r>
            <w:r w:rsidR="00B62DEB">
              <w:rPr>
                <w:webHidden/>
              </w:rPr>
              <w:t>16</w:t>
            </w:r>
            <w:r w:rsidR="00A526F0">
              <w:rPr>
                <w:webHidden/>
              </w:rPr>
              <w:fldChar w:fldCharType="end"/>
            </w:r>
          </w:hyperlink>
        </w:p>
        <w:p w14:paraId="71675E57" w14:textId="14866EDB" w:rsidR="00A526F0" w:rsidRDefault="00A2774D">
          <w:pPr>
            <w:pStyle w:val="Kazalovsebine2"/>
            <w:rPr>
              <w:rFonts w:eastAsiaTheme="minorEastAsia"/>
              <w:lang w:eastAsia="sl-SI"/>
            </w:rPr>
          </w:pPr>
          <w:hyperlink w:anchor="_Toc73523160" w:history="1">
            <w:r w:rsidR="00A526F0" w:rsidRPr="00944F90">
              <w:rPr>
                <w:rStyle w:val="Hiperpovezava"/>
              </w:rPr>
              <w:t>3.2</w:t>
            </w:r>
            <w:r w:rsidR="00A526F0">
              <w:rPr>
                <w:rFonts w:eastAsiaTheme="minorEastAsia"/>
                <w:lang w:eastAsia="sl-SI"/>
              </w:rPr>
              <w:tab/>
            </w:r>
            <w:r w:rsidR="00A526F0" w:rsidRPr="00944F90">
              <w:rPr>
                <w:rStyle w:val="Hiperpovezava"/>
              </w:rPr>
              <w:t>Gradnja avtocest in drugih investicij</w:t>
            </w:r>
            <w:r w:rsidR="00A526F0">
              <w:rPr>
                <w:webHidden/>
              </w:rPr>
              <w:tab/>
            </w:r>
            <w:r w:rsidR="00A526F0">
              <w:rPr>
                <w:webHidden/>
              </w:rPr>
              <w:fldChar w:fldCharType="begin"/>
            </w:r>
            <w:r w:rsidR="00A526F0">
              <w:rPr>
                <w:webHidden/>
              </w:rPr>
              <w:instrText xml:space="preserve"> PAGEREF _Toc73523160 \h </w:instrText>
            </w:r>
            <w:r w:rsidR="00A526F0">
              <w:rPr>
                <w:webHidden/>
              </w:rPr>
            </w:r>
            <w:r w:rsidR="00A526F0">
              <w:rPr>
                <w:webHidden/>
              </w:rPr>
              <w:fldChar w:fldCharType="separate"/>
            </w:r>
            <w:r w:rsidR="00B62DEB">
              <w:rPr>
                <w:webHidden/>
              </w:rPr>
              <w:t>16</w:t>
            </w:r>
            <w:r w:rsidR="00A526F0">
              <w:rPr>
                <w:webHidden/>
              </w:rPr>
              <w:fldChar w:fldCharType="end"/>
            </w:r>
          </w:hyperlink>
        </w:p>
        <w:p w14:paraId="259B1EBA" w14:textId="2B0F3A55" w:rsidR="00A526F0" w:rsidRDefault="00A2774D">
          <w:pPr>
            <w:pStyle w:val="Kazalovsebine3"/>
            <w:rPr>
              <w:rFonts w:eastAsiaTheme="minorEastAsia"/>
              <w:noProof/>
              <w:lang w:eastAsia="sl-SI"/>
            </w:rPr>
          </w:pPr>
          <w:hyperlink w:anchor="_Toc73523161" w:history="1">
            <w:r w:rsidR="00A526F0" w:rsidRPr="00944F90">
              <w:rPr>
                <w:rStyle w:val="Hiperpovezava"/>
                <w:noProof/>
              </w:rPr>
              <w:t>3.2.1</w:t>
            </w:r>
            <w:r w:rsidR="00A526F0">
              <w:rPr>
                <w:rFonts w:eastAsiaTheme="minorEastAsia"/>
                <w:noProof/>
                <w:lang w:eastAsia="sl-SI"/>
              </w:rPr>
              <w:tab/>
            </w:r>
            <w:r w:rsidR="00A526F0" w:rsidRPr="00944F90">
              <w:rPr>
                <w:rStyle w:val="Hiperpovezava"/>
                <w:noProof/>
              </w:rPr>
              <w:t>Sistem DarsGo</w:t>
            </w:r>
            <w:r w:rsidR="00A526F0">
              <w:rPr>
                <w:noProof/>
                <w:webHidden/>
              </w:rPr>
              <w:tab/>
            </w:r>
            <w:r w:rsidR="00A526F0">
              <w:rPr>
                <w:noProof/>
                <w:webHidden/>
              </w:rPr>
              <w:fldChar w:fldCharType="begin"/>
            </w:r>
            <w:r w:rsidR="00A526F0">
              <w:rPr>
                <w:noProof/>
                <w:webHidden/>
              </w:rPr>
              <w:instrText xml:space="preserve"> PAGEREF _Toc73523161 \h </w:instrText>
            </w:r>
            <w:r w:rsidR="00A526F0">
              <w:rPr>
                <w:noProof/>
                <w:webHidden/>
              </w:rPr>
            </w:r>
            <w:r w:rsidR="00A526F0">
              <w:rPr>
                <w:noProof/>
                <w:webHidden/>
              </w:rPr>
              <w:fldChar w:fldCharType="separate"/>
            </w:r>
            <w:r w:rsidR="00B62DEB">
              <w:rPr>
                <w:noProof/>
                <w:webHidden/>
              </w:rPr>
              <w:t>16</w:t>
            </w:r>
            <w:r w:rsidR="00A526F0">
              <w:rPr>
                <w:noProof/>
                <w:webHidden/>
              </w:rPr>
              <w:fldChar w:fldCharType="end"/>
            </w:r>
          </w:hyperlink>
        </w:p>
        <w:p w14:paraId="4AF6876F" w14:textId="0E87BA2C" w:rsidR="00A526F0" w:rsidRDefault="00A2774D">
          <w:pPr>
            <w:pStyle w:val="Kazalovsebine3"/>
            <w:rPr>
              <w:rFonts w:eastAsiaTheme="minorEastAsia"/>
              <w:noProof/>
              <w:lang w:eastAsia="sl-SI"/>
            </w:rPr>
          </w:pPr>
          <w:hyperlink w:anchor="_Toc73523162" w:history="1">
            <w:r w:rsidR="00A526F0" w:rsidRPr="00944F90">
              <w:rPr>
                <w:rStyle w:val="Hiperpovezava"/>
                <w:noProof/>
              </w:rPr>
              <w:t>3.2.2</w:t>
            </w:r>
            <w:r w:rsidR="00A526F0">
              <w:rPr>
                <w:rFonts w:eastAsiaTheme="minorEastAsia"/>
                <w:noProof/>
                <w:lang w:eastAsia="sl-SI"/>
              </w:rPr>
              <w:tab/>
            </w:r>
            <w:r w:rsidR="00A526F0" w:rsidRPr="00944F90">
              <w:rPr>
                <w:rStyle w:val="Hiperpovezava"/>
                <w:noProof/>
              </w:rPr>
              <w:t>Projektna dokumentacija</w:t>
            </w:r>
            <w:r w:rsidR="00A526F0">
              <w:rPr>
                <w:noProof/>
                <w:webHidden/>
              </w:rPr>
              <w:tab/>
            </w:r>
            <w:r w:rsidR="00A526F0">
              <w:rPr>
                <w:noProof/>
                <w:webHidden/>
              </w:rPr>
              <w:fldChar w:fldCharType="begin"/>
            </w:r>
            <w:r w:rsidR="00A526F0">
              <w:rPr>
                <w:noProof/>
                <w:webHidden/>
              </w:rPr>
              <w:instrText xml:space="preserve"> PAGEREF _Toc73523162 \h </w:instrText>
            </w:r>
            <w:r w:rsidR="00A526F0">
              <w:rPr>
                <w:noProof/>
                <w:webHidden/>
              </w:rPr>
            </w:r>
            <w:r w:rsidR="00A526F0">
              <w:rPr>
                <w:noProof/>
                <w:webHidden/>
              </w:rPr>
              <w:fldChar w:fldCharType="separate"/>
            </w:r>
            <w:r w:rsidR="00B62DEB">
              <w:rPr>
                <w:noProof/>
                <w:webHidden/>
              </w:rPr>
              <w:t>17</w:t>
            </w:r>
            <w:r w:rsidR="00A526F0">
              <w:rPr>
                <w:noProof/>
                <w:webHidden/>
              </w:rPr>
              <w:fldChar w:fldCharType="end"/>
            </w:r>
          </w:hyperlink>
        </w:p>
        <w:p w14:paraId="6EB67A33" w14:textId="309EC69F" w:rsidR="00A526F0" w:rsidRDefault="00A2774D">
          <w:pPr>
            <w:pStyle w:val="Kazalovsebine3"/>
            <w:rPr>
              <w:rFonts w:eastAsiaTheme="minorEastAsia"/>
              <w:noProof/>
              <w:lang w:eastAsia="sl-SI"/>
            </w:rPr>
          </w:pPr>
          <w:hyperlink w:anchor="_Toc73523163" w:history="1">
            <w:r w:rsidR="00A526F0" w:rsidRPr="00944F90">
              <w:rPr>
                <w:rStyle w:val="Hiperpovezava"/>
                <w:noProof/>
              </w:rPr>
              <w:t>3.2.3</w:t>
            </w:r>
            <w:r w:rsidR="00A526F0">
              <w:rPr>
                <w:rFonts w:eastAsiaTheme="minorEastAsia"/>
                <w:noProof/>
                <w:lang w:eastAsia="sl-SI"/>
              </w:rPr>
              <w:tab/>
            </w:r>
            <w:r w:rsidR="00A526F0" w:rsidRPr="00944F90">
              <w:rPr>
                <w:rStyle w:val="Hiperpovezava"/>
                <w:noProof/>
              </w:rPr>
              <w:t>Predviden pričetek gradnje v 2020</w:t>
            </w:r>
            <w:r w:rsidR="00A526F0">
              <w:rPr>
                <w:noProof/>
                <w:webHidden/>
              </w:rPr>
              <w:tab/>
            </w:r>
            <w:r w:rsidR="00A526F0">
              <w:rPr>
                <w:noProof/>
                <w:webHidden/>
              </w:rPr>
              <w:fldChar w:fldCharType="begin"/>
            </w:r>
            <w:r w:rsidR="00A526F0">
              <w:rPr>
                <w:noProof/>
                <w:webHidden/>
              </w:rPr>
              <w:instrText xml:space="preserve"> PAGEREF _Toc73523163 \h </w:instrText>
            </w:r>
            <w:r w:rsidR="00A526F0">
              <w:rPr>
                <w:noProof/>
                <w:webHidden/>
              </w:rPr>
            </w:r>
            <w:r w:rsidR="00A526F0">
              <w:rPr>
                <w:noProof/>
                <w:webHidden/>
              </w:rPr>
              <w:fldChar w:fldCharType="separate"/>
            </w:r>
            <w:r w:rsidR="00B62DEB">
              <w:rPr>
                <w:noProof/>
                <w:webHidden/>
              </w:rPr>
              <w:t>20</w:t>
            </w:r>
            <w:r w:rsidR="00A526F0">
              <w:rPr>
                <w:noProof/>
                <w:webHidden/>
              </w:rPr>
              <w:fldChar w:fldCharType="end"/>
            </w:r>
          </w:hyperlink>
        </w:p>
        <w:p w14:paraId="697ADE4D" w14:textId="06D701D0" w:rsidR="00A526F0" w:rsidRDefault="00A2774D" w:rsidP="00A526F0">
          <w:pPr>
            <w:pStyle w:val="Kazalovsebine3"/>
            <w:ind w:left="1095" w:hanging="1095"/>
            <w:rPr>
              <w:rFonts w:eastAsiaTheme="minorEastAsia"/>
              <w:noProof/>
              <w:lang w:eastAsia="sl-SI"/>
            </w:rPr>
          </w:pPr>
          <w:hyperlink w:anchor="_Toc73523164" w:history="1">
            <w:r w:rsidR="00A526F0" w:rsidRPr="00944F90">
              <w:rPr>
                <w:rStyle w:val="Hiperpovezava"/>
                <w:noProof/>
              </w:rPr>
              <w:t>3.2.4</w:t>
            </w:r>
            <w:r w:rsidR="00A526F0">
              <w:rPr>
                <w:rFonts w:eastAsiaTheme="minorEastAsia"/>
                <w:noProof/>
                <w:lang w:eastAsia="sl-SI"/>
              </w:rPr>
              <w:tab/>
            </w:r>
            <w:r w:rsidR="00A526F0" w:rsidRPr="00944F90">
              <w:rPr>
                <w:rStyle w:val="Hiperpovezava"/>
                <w:noProof/>
                <w:lang w:eastAsia="sl-SI"/>
              </w:rPr>
              <w:t>Predviden pričetek gradnje po 2020 (odseki za katere se je v letu 2020 pripravljala projektna dokumentacija)</w:t>
            </w:r>
            <w:r w:rsidR="00A526F0">
              <w:rPr>
                <w:noProof/>
                <w:webHidden/>
              </w:rPr>
              <w:tab/>
            </w:r>
            <w:r w:rsidR="00A526F0">
              <w:rPr>
                <w:noProof/>
                <w:webHidden/>
              </w:rPr>
              <w:fldChar w:fldCharType="begin"/>
            </w:r>
            <w:r w:rsidR="00A526F0">
              <w:rPr>
                <w:noProof/>
                <w:webHidden/>
              </w:rPr>
              <w:instrText xml:space="preserve"> PAGEREF _Toc73523164 \h </w:instrText>
            </w:r>
            <w:r w:rsidR="00A526F0">
              <w:rPr>
                <w:noProof/>
                <w:webHidden/>
              </w:rPr>
            </w:r>
            <w:r w:rsidR="00A526F0">
              <w:rPr>
                <w:noProof/>
                <w:webHidden/>
              </w:rPr>
              <w:fldChar w:fldCharType="separate"/>
            </w:r>
            <w:r w:rsidR="00B62DEB">
              <w:rPr>
                <w:noProof/>
                <w:webHidden/>
              </w:rPr>
              <w:t>22</w:t>
            </w:r>
            <w:r w:rsidR="00A526F0">
              <w:rPr>
                <w:noProof/>
                <w:webHidden/>
              </w:rPr>
              <w:fldChar w:fldCharType="end"/>
            </w:r>
          </w:hyperlink>
        </w:p>
        <w:p w14:paraId="29AF1FD8" w14:textId="5654A0ED" w:rsidR="00A526F0" w:rsidRDefault="00A2774D">
          <w:pPr>
            <w:pStyle w:val="Kazalovsebine3"/>
            <w:rPr>
              <w:rFonts w:eastAsiaTheme="minorEastAsia"/>
              <w:noProof/>
              <w:lang w:eastAsia="sl-SI"/>
            </w:rPr>
          </w:pPr>
          <w:hyperlink w:anchor="_Toc73523165" w:history="1">
            <w:r w:rsidR="00A526F0" w:rsidRPr="00944F90">
              <w:rPr>
                <w:rStyle w:val="Hiperpovezava"/>
                <w:noProof/>
              </w:rPr>
              <w:t>3.2.5</w:t>
            </w:r>
            <w:r w:rsidR="00A526F0">
              <w:rPr>
                <w:rFonts w:eastAsiaTheme="minorEastAsia"/>
                <w:noProof/>
                <w:lang w:eastAsia="sl-SI"/>
              </w:rPr>
              <w:tab/>
            </w:r>
            <w:r w:rsidR="00A526F0" w:rsidRPr="00944F90">
              <w:rPr>
                <w:rStyle w:val="Hiperpovezava"/>
                <w:noProof/>
              </w:rPr>
              <w:t>Nadaljevanje gradnje</w:t>
            </w:r>
            <w:r w:rsidR="00A526F0">
              <w:rPr>
                <w:noProof/>
                <w:webHidden/>
              </w:rPr>
              <w:tab/>
            </w:r>
            <w:r w:rsidR="00A526F0">
              <w:rPr>
                <w:noProof/>
                <w:webHidden/>
              </w:rPr>
              <w:fldChar w:fldCharType="begin"/>
            </w:r>
            <w:r w:rsidR="00A526F0">
              <w:rPr>
                <w:noProof/>
                <w:webHidden/>
              </w:rPr>
              <w:instrText xml:space="preserve"> PAGEREF _Toc73523165 \h </w:instrText>
            </w:r>
            <w:r w:rsidR="00A526F0">
              <w:rPr>
                <w:noProof/>
                <w:webHidden/>
              </w:rPr>
            </w:r>
            <w:r w:rsidR="00A526F0">
              <w:rPr>
                <w:noProof/>
                <w:webHidden/>
              </w:rPr>
              <w:fldChar w:fldCharType="separate"/>
            </w:r>
            <w:r w:rsidR="00B62DEB">
              <w:rPr>
                <w:noProof/>
                <w:webHidden/>
              </w:rPr>
              <w:t>22</w:t>
            </w:r>
            <w:r w:rsidR="00A526F0">
              <w:rPr>
                <w:noProof/>
                <w:webHidden/>
              </w:rPr>
              <w:fldChar w:fldCharType="end"/>
            </w:r>
          </w:hyperlink>
        </w:p>
        <w:p w14:paraId="3E655C37" w14:textId="4C1C7D95" w:rsidR="00A526F0" w:rsidRDefault="00A2774D">
          <w:pPr>
            <w:pStyle w:val="Kazalovsebine3"/>
            <w:rPr>
              <w:rFonts w:eastAsiaTheme="minorEastAsia"/>
              <w:noProof/>
              <w:lang w:eastAsia="sl-SI"/>
            </w:rPr>
          </w:pPr>
          <w:hyperlink w:anchor="_Toc73523166" w:history="1">
            <w:r w:rsidR="00A526F0" w:rsidRPr="00944F90">
              <w:rPr>
                <w:rStyle w:val="Hiperpovezava"/>
                <w:noProof/>
              </w:rPr>
              <w:t>3.2.6</w:t>
            </w:r>
            <w:r w:rsidR="00A526F0">
              <w:rPr>
                <w:rFonts w:eastAsiaTheme="minorEastAsia"/>
                <w:noProof/>
                <w:lang w:eastAsia="sl-SI"/>
              </w:rPr>
              <w:tab/>
            </w:r>
            <w:r w:rsidR="00A526F0" w:rsidRPr="00944F90">
              <w:rPr>
                <w:rStyle w:val="Hiperpovezava"/>
                <w:noProof/>
              </w:rPr>
              <w:t>Zaključna dela na avtocestah predanih prometu do vključno 2019</w:t>
            </w:r>
            <w:r w:rsidR="00A526F0">
              <w:rPr>
                <w:noProof/>
                <w:webHidden/>
              </w:rPr>
              <w:tab/>
            </w:r>
            <w:r w:rsidR="00A526F0">
              <w:rPr>
                <w:noProof/>
                <w:webHidden/>
              </w:rPr>
              <w:fldChar w:fldCharType="begin"/>
            </w:r>
            <w:r w:rsidR="00A526F0">
              <w:rPr>
                <w:noProof/>
                <w:webHidden/>
              </w:rPr>
              <w:instrText xml:space="preserve"> PAGEREF _Toc73523166 \h </w:instrText>
            </w:r>
            <w:r w:rsidR="00A526F0">
              <w:rPr>
                <w:noProof/>
                <w:webHidden/>
              </w:rPr>
            </w:r>
            <w:r w:rsidR="00A526F0">
              <w:rPr>
                <w:noProof/>
                <w:webHidden/>
              </w:rPr>
              <w:fldChar w:fldCharType="separate"/>
            </w:r>
            <w:r w:rsidR="00B62DEB">
              <w:rPr>
                <w:noProof/>
                <w:webHidden/>
              </w:rPr>
              <w:t>23</w:t>
            </w:r>
            <w:r w:rsidR="00A526F0">
              <w:rPr>
                <w:noProof/>
                <w:webHidden/>
              </w:rPr>
              <w:fldChar w:fldCharType="end"/>
            </w:r>
          </w:hyperlink>
        </w:p>
        <w:p w14:paraId="518F6D0A" w14:textId="3D45DA27" w:rsidR="00A526F0" w:rsidRDefault="00A2774D">
          <w:pPr>
            <w:pStyle w:val="Kazalovsebine3"/>
            <w:rPr>
              <w:rFonts w:eastAsiaTheme="minorEastAsia"/>
              <w:noProof/>
              <w:lang w:eastAsia="sl-SI"/>
            </w:rPr>
          </w:pPr>
          <w:hyperlink w:anchor="_Toc73523167" w:history="1">
            <w:r w:rsidR="00A526F0" w:rsidRPr="00944F90">
              <w:rPr>
                <w:rStyle w:val="Hiperpovezava"/>
                <w:noProof/>
              </w:rPr>
              <w:t>3.2.7</w:t>
            </w:r>
            <w:r w:rsidR="00A526F0">
              <w:rPr>
                <w:rFonts w:eastAsiaTheme="minorEastAsia"/>
                <w:noProof/>
                <w:lang w:eastAsia="sl-SI"/>
              </w:rPr>
              <w:tab/>
            </w:r>
            <w:r w:rsidR="00A526F0" w:rsidRPr="00944F90">
              <w:rPr>
                <w:rStyle w:val="Hiperpovezava"/>
                <w:noProof/>
              </w:rPr>
              <w:t>Ostale postavke</w:t>
            </w:r>
            <w:r w:rsidR="00A526F0">
              <w:rPr>
                <w:noProof/>
                <w:webHidden/>
              </w:rPr>
              <w:tab/>
            </w:r>
            <w:r w:rsidR="00A526F0">
              <w:rPr>
                <w:noProof/>
                <w:webHidden/>
              </w:rPr>
              <w:fldChar w:fldCharType="begin"/>
            </w:r>
            <w:r w:rsidR="00A526F0">
              <w:rPr>
                <w:noProof/>
                <w:webHidden/>
              </w:rPr>
              <w:instrText xml:space="preserve"> PAGEREF _Toc73523167 \h </w:instrText>
            </w:r>
            <w:r w:rsidR="00A526F0">
              <w:rPr>
                <w:noProof/>
                <w:webHidden/>
              </w:rPr>
            </w:r>
            <w:r w:rsidR="00A526F0">
              <w:rPr>
                <w:noProof/>
                <w:webHidden/>
              </w:rPr>
              <w:fldChar w:fldCharType="separate"/>
            </w:r>
            <w:r w:rsidR="00B62DEB">
              <w:rPr>
                <w:noProof/>
                <w:webHidden/>
              </w:rPr>
              <w:t>24</w:t>
            </w:r>
            <w:r w:rsidR="00A526F0">
              <w:rPr>
                <w:noProof/>
                <w:webHidden/>
              </w:rPr>
              <w:fldChar w:fldCharType="end"/>
            </w:r>
          </w:hyperlink>
        </w:p>
        <w:p w14:paraId="06570848" w14:textId="0CD9DDB6" w:rsidR="00A526F0" w:rsidRDefault="00A2774D">
          <w:pPr>
            <w:pStyle w:val="Kazalovsebine2"/>
            <w:rPr>
              <w:rFonts w:eastAsiaTheme="minorEastAsia"/>
              <w:lang w:eastAsia="sl-SI"/>
            </w:rPr>
          </w:pPr>
          <w:hyperlink w:anchor="_Toc73523168" w:history="1">
            <w:r w:rsidR="00A526F0" w:rsidRPr="00944F90">
              <w:rPr>
                <w:rStyle w:val="Hiperpovezava"/>
              </w:rPr>
              <w:t>3.3</w:t>
            </w:r>
            <w:r w:rsidR="00A526F0">
              <w:rPr>
                <w:rFonts w:eastAsiaTheme="minorEastAsia"/>
                <w:lang w:eastAsia="sl-SI"/>
              </w:rPr>
              <w:tab/>
            </w:r>
            <w:r w:rsidR="00A526F0" w:rsidRPr="00944F90">
              <w:rPr>
                <w:rStyle w:val="Hiperpovezava"/>
              </w:rPr>
              <w:t>Obnavljanje in naložbe v obstoječe avtoceste</w:t>
            </w:r>
            <w:r w:rsidR="00A526F0">
              <w:rPr>
                <w:webHidden/>
              </w:rPr>
              <w:tab/>
            </w:r>
            <w:r w:rsidR="00A526F0">
              <w:rPr>
                <w:webHidden/>
              </w:rPr>
              <w:fldChar w:fldCharType="begin"/>
            </w:r>
            <w:r w:rsidR="00A526F0">
              <w:rPr>
                <w:webHidden/>
              </w:rPr>
              <w:instrText xml:space="preserve"> PAGEREF _Toc73523168 \h </w:instrText>
            </w:r>
            <w:r w:rsidR="00A526F0">
              <w:rPr>
                <w:webHidden/>
              </w:rPr>
            </w:r>
            <w:r w:rsidR="00A526F0">
              <w:rPr>
                <w:webHidden/>
              </w:rPr>
              <w:fldChar w:fldCharType="separate"/>
            </w:r>
            <w:r w:rsidR="00B62DEB">
              <w:rPr>
                <w:webHidden/>
              </w:rPr>
              <w:t>27</w:t>
            </w:r>
            <w:r w:rsidR="00A526F0">
              <w:rPr>
                <w:webHidden/>
              </w:rPr>
              <w:fldChar w:fldCharType="end"/>
            </w:r>
          </w:hyperlink>
        </w:p>
        <w:p w14:paraId="53E557FF" w14:textId="38B16015" w:rsidR="00A526F0" w:rsidRDefault="00A2774D">
          <w:pPr>
            <w:pStyle w:val="Kazalovsebine3"/>
            <w:rPr>
              <w:rFonts w:eastAsiaTheme="minorEastAsia"/>
              <w:noProof/>
              <w:lang w:eastAsia="sl-SI"/>
            </w:rPr>
          </w:pPr>
          <w:hyperlink w:anchor="_Toc73523169" w:history="1">
            <w:r w:rsidR="00A526F0" w:rsidRPr="00944F90">
              <w:rPr>
                <w:rStyle w:val="Hiperpovezava"/>
                <w:noProof/>
              </w:rPr>
              <w:t>3.3.1</w:t>
            </w:r>
            <w:r w:rsidR="00A526F0">
              <w:rPr>
                <w:rFonts w:eastAsiaTheme="minorEastAsia"/>
                <w:noProof/>
                <w:lang w:eastAsia="sl-SI"/>
              </w:rPr>
              <w:tab/>
            </w:r>
            <w:r w:rsidR="00A526F0" w:rsidRPr="00944F90">
              <w:rPr>
                <w:rStyle w:val="Hiperpovezava"/>
                <w:noProof/>
              </w:rPr>
              <w:t>Gradbena dela pri obnavljanju avtocest</w:t>
            </w:r>
            <w:r w:rsidR="00A526F0">
              <w:rPr>
                <w:noProof/>
                <w:webHidden/>
              </w:rPr>
              <w:tab/>
            </w:r>
            <w:r w:rsidR="00A526F0">
              <w:rPr>
                <w:noProof/>
                <w:webHidden/>
              </w:rPr>
              <w:fldChar w:fldCharType="begin"/>
            </w:r>
            <w:r w:rsidR="00A526F0">
              <w:rPr>
                <w:noProof/>
                <w:webHidden/>
              </w:rPr>
              <w:instrText xml:space="preserve"> PAGEREF _Toc73523169 \h </w:instrText>
            </w:r>
            <w:r w:rsidR="00A526F0">
              <w:rPr>
                <w:noProof/>
                <w:webHidden/>
              </w:rPr>
            </w:r>
            <w:r w:rsidR="00A526F0">
              <w:rPr>
                <w:noProof/>
                <w:webHidden/>
              </w:rPr>
              <w:fldChar w:fldCharType="separate"/>
            </w:r>
            <w:r w:rsidR="00B62DEB">
              <w:rPr>
                <w:noProof/>
                <w:webHidden/>
              </w:rPr>
              <w:t>27</w:t>
            </w:r>
            <w:r w:rsidR="00A526F0">
              <w:rPr>
                <w:noProof/>
                <w:webHidden/>
              </w:rPr>
              <w:fldChar w:fldCharType="end"/>
            </w:r>
          </w:hyperlink>
        </w:p>
        <w:p w14:paraId="206DA110" w14:textId="669C53E2" w:rsidR="00A526F0" w:rsidRDefault="00A2774D">
          <w:pPr>
            <w:pStyle w:val="Kazalovsebine3"/>
            <w:rPr>
              <w:rFonts w:eastAsiaTheme="minorEastAsia"/>
              <w:noProof/>
              <w:lang w:eastAsia="sl-SI"/>
            </w:rPr>
          </w:pPr>
          <w:hyperlink w:anchor="_Toc73523170" w:history="1">
            <w:r w:rsidR="00A526F0" w:rsidRPr="00944F90">
              <w:rPr>
                <w:rStyle w:val="Hiperpovezava"/>
                <w:noProof/>
              </w:rPr>
              <w:t>3.3.2</w:t>
            </w:r>
            <w:r w:rsidR="00A526F0">
              <w:rPr>
                <w:rFonts w:eastAsiaTheme="minorEastAsia"/>
                <w:noProof/>
                <w:lang w:eastAsia="sl-SI"/>
              </w:rPr>
              <w:tab/>
            </w:r>
            <w:r w:rsidR="00A526F0" w:rsidRPr="00944F90">
              <w:rPr>
                <w:rStyle w:val="Hiperpovezava"/>
                <w:noProof/>
              </w:rPr>
              <w:t>Elektro-strojna dela in ITS</w:t>
            </w:r>
            <w:r w:rsidR="00A526F0">
              <w:rPr>
                <w:noProof/>
                <w:webHidden/>
              </w:rPr>
              <w:tab/>
            </w:r>
            <w:r w:rsidR="00A526F0">
              <w:rPr>
                <w:noProof/>
                <w:webHidden/>
              </w:rPr>
              <w:fldChar w:fldCharType="begin"/>
            </w:r>
            <w:r w:rsidR="00A526F0">
              <w:rPr>
                <w:noProof/>
                <w:webHidden/>
              </w:rPr>
              <w:instrText xml:space="preserve"> PAGEREF _Toc73523170 \h </w:instrText>
            </w:r>
            <w:r w:rsidR="00A526F0">
              <w:rPr>
                <w:noProof/>
                <w:webHidden/>
              </w:rPr>
            </w:r>
            <w:r w:rsidR="00A526F0">
              <w:rPr>
                <w:noProof/>
                <w:webHidden/>
              </w:rPr>
              <w:fldChar w:fldCharType="separate"/>
            </w:r>
            <w:r w:rsidR="00B62DEB">
              <w:rPr>
                <w:noProof/>
                <w:webHidden/>
              </w:rPr>
              <w:t>28</w:t>
            </w:r>
            <w:r w:rsidR="00A526F0">
              <w:rPr>
                <w:noProof/>
                <w:webHidden/>
              </w:rPr>
              <w:fldChar w:fldCharType="end"/>
            </w:r>
          </w:hyperlink>
        </w:p>
        <w:p w14:paraId="28C8AAF8" w14:textId="57119344" w:rsidR="00A526F0" w:rsidRDefault="00A2774D">
          <w:pPr>
            <w:pStyle w:val="Kazalovsebine3"/>
            <w:rPr>
              <w:rFonts w:eastAsiaTheme="minorEastAsia"/>
              <w:noProof/>
              <w:lang w:eastAsia="sl-SI"/>
            </w:rPr>
          </w:pPr>
          <w:hyperlink w:anchor="_Toc73523171" w:history="1">
            <w:r w:rsidR="00A526F0" w:rsidRPr="00944F90">
              <w:rPr>
                <w:rStyle w:val="Hiperpovezava"/>
                <w:noProof/>
              </w:rPr>
              <w:t>3.3.3</w:t>
            </w:r>
            <w:r w:rsidR="00A526F0">
              <w:rPr>
                <w:rFonts w:eastAsiaTheme="minorEastAsia"/>
                <w:noProof/>
                <w:lang w:eastAsia="sl-SI"/>
              </w:rPr>
              <w:tab/>
            </w:r>
            <w:r w:rsidR="00A526F0" w:rsidRPr="00944F90">
              <w:rPr>
                <w:rStyle w:val="Hiperpovezava"/>
                <w:noProof/>
              </w:rPr>
              <w:t>Izboljšanje prometne varnosti</w:t>
            </w:r>
            <w:r w:rsidR="00A526F0">
              <w:rPr>
                <w:noProof/>
                <w:webHidden/>
              </w:rPr>
              <w:tab/>
            </w:r>
            <w:r w:rsidR="00A526F0">
              <w:rPr>
                <w:noProof/>
                <w:webHidden/>
              </w:rPr>
              <w:fldChar w:fldCharType="begin"/>
            </w:r>
            <w:r w:rsidR="00A526F0">
              <w:rPr>
                <w:noProof/>
                <w:webHidden/>
              </w:rPr>
              <w:instrText xml:space="preserve"> PAGEREF _Toc73523171 \h </w:instrText>
            </w:r>
            <w:r w:rsidR="00A526F0">
              <w:rPr>
                <w:noProof/>
                <w:webHidden/>
              </w:rPr>
            </w:r>
            <w:r w:rsidR="00A526F0">
              <w:rPr>
                <w:noProof/>
                <w:webHidden/>
              </w:rPr>
              <w:fldChar w:fldCharType="separate"/>
            </w:r>
            <w:r w:rsidR="00B62DEB">
              <w:rPr>
                <w:noProof/>
                <w:webHidden/>
              </w:rPr>
              <w:t>30</w:t>
            </w:r>
            <w:r w:rsidR="00A526F0">
              <w:rPr>
                <w:noProof/>
                <w:webHidden/>
              </w:rPr>
              <w:fldChar w:fldCharType="end"/>
            </w:r>
          </w:hyperlink>
        </w:p>
        <w:p w14:paraId="3553C2DD" w14:textId="627AA5B7" w:rsidR="00A526F0" w:rsidRDefault="00A2774D">
          <w:pPr>
            <w:pStyle w:val="Kazalovsebine3"/>
            <w:rPr>
              <w:rFonts w:eastAsiaTheme="minorEastAsia"/>
              <w:noProof/>
              <w:lang w:eastAsia="sl-SI"/>
            </w:rPr>
          </w:pPr>
          <w:hyperlink w:anchor="_Toc73523172" w:history="1">
            <w:r w:rsidR="00A526F0" w:rsidRPr="00944F90">
              <w:rPr>
                <w:rStyle w:val="Hiperpovezava"/>
                <w:noProof/>
              </w:rPr>
              <w:t>3.3.4</w:t>
            </w:r>
            <w:r w:rsidR="00A526F0">
              <w:rPr>
                <w:rFonts w:eastAsiaTheme="minorEastAsia"/>
                <w:noProof/>
                <w:lang w:eastAsia="sl-SI"/>
              </w:rPr>
              <w:tab/>
            </w:r>
            <w:r w:rsidR="00A526F0" w:rsidRPr="00944F90">
              <w:rPr>
                <w:rStyle w:val="Hiperpovezava"/>
                <w:noProof/>
              </w:rPr>
              <w:t>Preureditev malih počivališč na AC križu v RS</w:t>
            </w:r>
            <w:r w:rsidR="00A526F0">
              <w:rPr>
                <w:noProof/>
                <w:webHidden/>
              </w:rPr>
              <w:tab/>
            </w:r>
            <w:r w:rsidR="00A526F0">
              <w:rPr>
                <w:noProof/>
                <w:webHidden/>
              </w:rPr>
              <w:fldChar w:fldCharType="begin"/>
            </w:r>
            <w:r w:rsidR="00A526F0">
              <w:rPr>
                <w:noProof/>
                <w:webHidden/>
              </w:rPr>
              <w:instrText xml:space="preserve"> PAGEREF _Toc73523172 \h </w:instrText>
            </w:r>
            <w:r w:rsidR="00A526F0">
              <w:rPr>
                <w:noProof/>
                <w:webHidden/>
              </w:rPr>
            </w:r>
            <w:r w:rsidR="00A526F0">
              <w:rPr>
                <w:noProof/>
                <w:webHidden/>
              </w:rPr>
              <w:fldChar w:fldCharType="separate"/>
            </w:r>
            <w:r w:rsidR="00B62DEB">
              <w:rPr>
                <w:noProof/>
                <w:webHidden/>
              </w:rPr>
              <w:t>30</w:t>
            </w:r>
            <w:r w:rsidR="00A526F0">
              <w:rPr>
                <w:noProof/>
                <w:webHidden/>
              </w:rPr>
              <w:fldChar w:fldCharType="end"/>
            </w:r>
          </w:hyperlink>
        </w:p>
        <w:p w14:paraId="696758CC" w14:textId="70ECA066" w:rsidR="00A526F0" w:rsidRDefault="00A2774D">
          <w:pPr>
            <w:pStyle w:val="Kazalovsebine2"/>
            <w:rPr>
              <w:rFonts w:eastAsiaTheme="minorEastAsia"/>
              <w:lang w:eastAsia="sl-SI"/>
            </w:rPr>
          </w:pPr>
          <w:hyperlink w:anchor="_Toc73523173" w:history="1">
            <w:r w:rsidR="00A526F0" w:rsidRPr="00944F90">
              <w:rPr>
                <w:rStyle w:val="Hiperpovezava"/>
              </w:rPr>
              <w:t>3.4</w:t>
            </w:r>
            <w:r w:rsidR="00A526F0">
              <w:rPr>
                <w:rFonts w:eastAsiaTheme="minorEastAsia"/>
                <w:lang w:eastAsia="sl-SI"/>
              </w:rPr>
              <w:tab/>
            </w:r>
            <w:r w:rsidR="00A526F0" w:rsidRPr="00944F90">
              <w:rPr>
                <w:rStyle w:val="Hiperpovezava"/>
              </w:rPr>
              <w:t>Investicije na področju upravljanja, vzdrževanja in cestninjenja</w:t>
            </w:r>
            <w:r w:rsidR="00A526F0">
              <w:rPr>
                <w:webHidden/>
              </w:rPr>
              <w:tab/>
            </w:r>
            <w:r w:rsidR="00A526F0">
              <w:rPr>
                <w:webHidden/>
              </w:rPr>
              <w:fldChar w:fldCharType="begin"/>
            </w:r>
            <w:r w:rsidR="00A526F0">
              <w:rPr>
                <w:webHidden/>
              </w:rPr>
              <w:instrText xml:space="preserve"> PAGEREF _Toc73523173 \h </w:instrText>
            </w:r>
            <w:r w:rsidR="00A526F0">
              <w:rPr>
                <w:webHidden/>
              </w:rPr>
            </w:r>
            <w:r w:rsidR="00A526F0">
              <w:rPr>
                <w:webHidden/>
              </w:rPr>
              <w:fldChar w:fldCharType="separate"/>
            </w:r>
            <w:r w:rsidR="00B62DEB">
              <w:rPr>
                <w:webHidden/>
              </w:rPr>
              <w:t>31</w:t>
            </w:r>
            <w:r w:rsidR="00A526F0">
              <w:rPr>
                <w:webHidden/>
              </w:rPr>
              <w:fldChar w:fldCharType="end"/>
            </w:r>
          </w:hyperlink>
        </w:p>
        <w:p w14:paraId="3CC67302" w14:textId="639B5508" w:rsidR="00A526F0" w:rsidRDefault="00A2774D">
          <w:pPr>
            <w:pStyle w:val="Kazalovsebine1"/>
            <w:rPr>
              <w:rFonts w:eastAsiaTheme="minorEastAsia"/>
              <w:b w:val="0"/>
              <w:lang w:eastAsia="sl-SI"/>
            </w:rPr>
          </w:pPr>
          <w:hyperlink w:anchor="_Toc73523174" w:history="1">
            <w:r w:rsidR="00A526F0" w:rsidRPr="00944F90">
              <w:rPr>
                <w:rStyle w:val="Hiperpovezava"/>
              </w:rPr>
              <w:t>4</w:t>
            </w:r>
            <w:r w:rsidR="00A526F0">
              <w:rPr>
                <w:rFonts w:eastAsiaTheme="minorEastAsia"/>
                <w:b w:val="0"/>
                <w:lang w:eastAsia="sl-SI"/>
              </w:rPr>
              <w:tab/>
            </w:r>
            <w:r w:rsidR="00A526F0" w:rsidRPr="00944F90">
              <w:rPr>
                <w:rStyle w:val="Hiperpovezava"/>
              </w:rPr>
              <w:t>Stroški financiranja</w:t>
            </w:r>
            <w:r w:rsidR="00A526F0">
              <w:rPr>
                <w:webHidden/>
              </w:rPr>
              <w:tab/>
            </w:r>
            <w:r w:rsidR="00A526F0">
              <w:rPr>
                <w:webHidden/>
              </w:rPr>
              <w:fldChar w:fldCharType="begin"/>
            </w:r>
            <w:r w:rsidR="00A526F0">
              <w:rPr>
                <w:webHidden/>
              </w:rPr>
              <w:instrText xml:space="preserve"> PAGEREF _Toc73523174 \h </w:instrText>
            </w:r>
            <w:r w:rsidR="00A526F0">
              <w:rPr>
                <w:webHidden/>
              </w:rPr>
            </w:r>
            <w:r w:rsidR="00A526F0">
              <w:rPr>
                <w:webHidden/>
              </w:rPr>
              <w:fldChar w:fldCharType="separate"/>
            </w:r>
            <w:r w:rsidR="00B62DEB">
              <w:rPr>
                <w:webHidden/>
              </w:rPr>
              <w:t>32</w:t>
            </w:r>
            <w:r w:rsidR="00A526F0">
              <w:rPr>
                <w:webHidden/>
              </w:rPr>
              <w:fldChar w:fldCharType="end"/>
            </w:r>
          </w:hyperlink>
        </w:p>
        <w:p w14:paraId="2436F8F5" w14:textId="554F0CB3" w:rsidR="00A526F0" w:rsidRDefault="00A2774D">
          <w:pPr>
            <w:pStyle w:val="Kazalovsebine1"/>
            <w:rPr>
              <w:rFonts w:eastAsiaTheme="minorEastAsia"/>
              <w:b w:val="0"/>
              <w:lang w:eastAsia="sl-SI"/>
            </w:rPr>
          </w:pPr>
          <w:hyperlink w:anchor="_Toc73523175" w:history="1">
            <w:r w:rsidR="00A526F0" w:rsidRPr="00944F90">
              <w:rPr>
                <w:rStyle w:val="Hiperpovezava"/>
              </w:rPr>
              <w:t>5</w:t>
            </w:r>
            <w:r w:rsidR="00A526F0">
              <w:rPr>
                <w:rFonts w:eastAsiaTheme="minorEastAsia"/>
                <w:b w:val="0"/>
                <w:lang w:eastAsia="sl-SI"/>
              </w:rPr>
              <w:tab/>
            </w:r>
            <w:r w:rsidR="00A526F0" w:rsidRPr="00944F90">
              <w:rPr>
                <w:rStyle w:val="Hiperpovezava"/>
              </w:rPr>
              <w:t>Obveznosti iz zadolževanja (vračilo glavnice in plačilo obresti)</w:t>
            </w:r>
            <w:r w:rsidR="00A526F0">
              <w:rPr>
                <w:webHidden/>
              </w:rPr>
              <w:tab/>
            </w:r>
            <w:r w:rsidR="00A526F0">
              <w:rPr>
                <w:webHidden/>
              </w:rPr>
              <w:fldChar w:fldCharType="begin"/>
            </w:r>
            <w:r w:rsidR="00A526F0">
              <w:rPr>
                <w:webHidden/>
              </w:rPr>
              <w:instrText xml:space="preserve"> PAGEREF _Toc73523175 \h </w:instrText>
            </w:r>
            <w:r w:rsidR="00A526F0">
              <w:rPr>
                <w:webHidden/>
              </w:rPr>
            </w:r>
            <w:r w:rsidR="00A526F0">
              <w:rPr>
                <w:webHidden/>
              </w:rPr>
              <w:fldChar w:fldCharType="separate"/>
            </w:r>
            <w:r w:rsidR="00B62DEB">
              <w:rPr>
                <w:webHidden/>
              </w:rPr>
              <w:t>32</w:t>
            </w:r>
            <w:r w:rsidR="00A526F0">
              <w:rPr>
                <w:webHidden/>
              </w:rPr>
              <w:fldChar w:fldCharType="end"/>
            </w:r>
          </w:hyperlink>
        </w:p>
        <w:p w14:paraId="6BF991B0" w14:textId="2A84365C" w:rsidR="00A526F0" w:rsidRDefault="00A2774D">
          <w:pPr>
            <w:pStyle w:val="Kazalovsebine1"/>
            <w:rPr>
              <w:rFonts w:eastAsiaTheme="minorEastAsia"/>
              <w:b w:val="0"/>
              <w:lang w:eastAsia="sl-SI"/>
            </w:rPr>
          </w:pPr>
          <w:hyperlink w:anchor="_Toc73523176" w:history="1">
            <w:r w:rsidR="00A526F0" w:rsidRPr="00944F90">
              <w:rPr>
                <w:rStyle w:val="Hiperpovezava"/>
              </w:rPr>
              <w:t>6</w:t>
            </w:r>
            <w:r w:rsidR="00A526F0">
              <w:rPr>
                <w:rFonts w:eastAsiaTheme="minorEastAsia"/>
                <w:b w:val="0"/>
                <w:lang w:eastAsia="sl-SI"/>
              </w:rPr>
              <w:tab/>
            </w:r>
            <w:r w:rsidR="00A526F0" w:rsidRPr="00944F90">
              <w:rPr>
                <w:rStyle w:val="Hiperpovezava"/>
              </w:rPr>
              <w:t>Nadomestilo za opravljanje naročila</w:t>
            </w:r>
            <w:r w:rsidR="00A526F0">
              <w:rPr>
                <w:webHidden/>
              </w:rPr>
              <w:tab/>
            </w:r>
            <w:r w:rsidR="00A526F0">
              <w:rPr>
                <w:webHidden/>
              </w:rPr>
              <w:fldChar w:fldCharType="begin"/>
            </w:r>
            <w:r w:rsidR="00A526F0">
              <w:rPr>
                <w:webHidden/>
              </w:rPr>
              <w:instrText xml:space="preserve"> PAGEREF _Toc73523176 \h </w:instrText>
            </w:r>
            <w:r w:rsidR="00A526F0">
              <w:rPr>
                <w:webHidden/>
              </w:rPr>
            </w:r>
            <w:r w:rsidR="00A526F0">
              <w:rPr>
                <w:webHidden/>
              </w:rPr>
              <w:fldChar w:fldCharType="separate"/>
            </w:r>
            <w:r w:rsidR="00B62DEB">
              <w:rPr>
                <w:webHidden/>
              </w:rPr>
              <w:t>32</w:t>
            </w:r>
            <w:r w:rsidR="00A526F0">
              <w:rPr>
                <w:webHidden/>
              </w:rPr>
              <w:fldChar w:fldCharType="end"/>
            </w:r>
          </w:hyperlink>
        </w:p>
        <w:p w14:paraId="6057001A" w14:textId="2E74A698" w:rsidR="00A526F0" w:rsidRDefault="00A2774D">
          <w:pPr>
            <w:pStyle w:val="Kazalovsebine1"/>
            <w:rPr>
              <w:rFonts w:eastAsiaTheme="minorEastAsia"/>
              <w:b w:val="0"/>
              <w:lang w:eastAsia="sl-SI"/>
            </w:rPr>
          </w:pPr>
          <w:hyperlink w:anchor="_Toc73523177" w:history="1">
            <w:r w:rsidR="00A526F0" w:rsidRPr="00944F90">
              <w:rPr>
                <w:rStyle w:val="Hiperpovezava"/>
              </w:rPr>
              <w:t>7</w:t>
            </w:r>
            <w:r w:rsidR="00A526F0">
              <w:rPr>
                <w:rFonts w:eastAsiaTheme="minorEastAsia"/>
                <w:b w:val="0"/>
                <w:lang w:eastAsia="sl-SI"/>
              </w:rPr>
              <w:tab/>
            </w:r>
            <w:r w:rsidR="00A526F0" w:rsidRPr="00944F90">
              <w:rPr>
                <w:rStyle w:val="Hiperpovezava"/>
              </w:rPr>
              <w:t>Pregled virov za financiranje</w:t>
            </w:r>
            <w:r w:rsidR="00A526F0">
              <w:rPr>
                <w:webHidden/>
              </w:rPr>
              <w:tab/>
            </w:r>
            <w:r w:rsidR="00A526F0">
              <w:rPr>
                <w:webHidden/>
              </w:rPr>
              <w:fldChar w:fldCharType="begin"/>
            </w:r>
            <w:r w:rsidR="00A526F0">
              <w:rPr>
                <w:webHidden/>
              </w:rPr>
              <w:instrText xml:space="preserve"> PAGEREF _Toc73523177 \h </w:instrText>
            </w:r>
            <w:r w:rsidR="00A526F0">
              <w:rPr>
                <w:webHidden/>
              </w:rPr>
            </w:r>
            <w:r w:rsidR="00A526F0">
              <w:rPr>
                <w:webHidden/>
              </w:rPr>
              <w:fldChar w:fldCharType="separate"/>
            </w:r>
            <w:r w:rsidR="00B62DEB">
              <w:rPr>
                <w:webHidden/>
              </w:rPr>
              <w:t>33</w:t>
            </w:r>
            <w:r w:rsidR="00A526F0">
              <w:rPr>
                <w:webHidden/>
              </w:rPr>
              <w:fldChar w:fldCharType="end"/>
            </w:r>
          </w:hyperlink>
        </w:p>
        <w:p w14:paraId="04ABC655" w14:textId="2ED4F49F" w:rsidR="00A526F0" w:rsidRDefault="00A2774D">
          <w:pPr>
            <w:pStyle w:val="Kazalovsebine2"/>
            <w:rPr>
              <w:rFonts w:eastAsiaTheme="minorEastAsia"/>
              <w:lang w:eastAsia="sl-SI"/>
            </w:rPr>
          </w:pPr>
          <w:hyperlink w:anchor="_Toc73523178" w:history="1">
            <w:r w:rsidR="00A526F0" w:rsidRPr="00944F90">
              <w:rPr>
                <w:rStyle w:val="Hiperpovezava"/>
              </w:rPr>
              <w:t>7.1</w:t>
            </w:r>
            <w:r w:rsidR="00A526F0">
              <w:rPr>
                <w:rFonts w:eastAsiaTheme="minorEastAsia"/>
                <w:lang w:eastAsia="sl-SI"/>
              </w:rPr>
              <w:tab/>
            </w:r>
            <w:r w:rsidR="00A526F0" w:rsidRPr="00944F90">
              <w:rPr>
                <w:rStyle w:val="Hiperpovezava"/>
              </w:rPr>
              <w:t>Pregled virov za financiranje investicij DARS v letu 2020</w:t>
            </w:r>
            <w:r w:rsidR="00A526F0">
              <w:rPr>
                <w:webHidden/>
              </w:rPr>
              <w:tab/>
            </w:r>
            <w:r w:rsidR="00A526F0">
              <w:rPr>
                <w:webHidden/>
              </w:rPr>
              <w:fldChar w:fldCharType="begin"/>
            </w:r>
            <w:r w:rsidR="00A526F0">
              <w:rPr>
                <w:webHidden/>
              </w:rPr>
              <w:instrText xml:space="preserve"> PAGEREF _Toc73523178 \h </w:instrText>
            </w:r>
            <w:r w:rsidR="00A526F0">
              <w:rPr>
                <w:webHidden/>
              </w:rPr>
            </w:r>
            <w:r w:rsidR="00A526F0">
              <w:rPr>
                <w:webHidden/>
              </w:rPr>
              <w:fldChar w:fldCharType="separate"/>
            </w:r>
            <w:r w:rsidR="00B62DEB">
              <w:rPr>
                <w:webHidden/>
              </w:rPr>
              <w:t>33</w:t>
            </w:r>
            <w:r w:rsidR="00A526F0">
              <w:rPr>
                <w:webHidden/>
              </w:rPr>
              <w:fldChar w:fldCharType="end"/>
            </w:r>
          </w:hyperlink>
        </w:p>
        <w:p w14:paraId="4CE45909" w14:textId="6E4C22DA" w:rsidR="00A526F0" w:rsidRDefault="00A2774D">
          <w:pPr>
            <w:pStyle w:val="Kazalovsebine2"/>
            <w:rPr>
              <w:rFonts w:eastAsiaTheme="minorEastAsia"/>
              <w:lang w:eastAsia="sl-SI"/>
            </w:rPr>
          </w:pPr>
          <w:hyperlink w:anchor="_Toc73523179" w:history="1">
            <w:r w:rsidR="00A526F0" w:rsidRPr="00944F90">
              <w:rPr>
                <w:rStyle w:val="Hiperpovezava"/>
              </w:rPr>
              <w:t>7.2</w:t>
            </w:r>
            <w:r w:rsidR="00A526F0">
              <w:rPr>
                <w:rFonts w:eastAsiaTheme="minorEastAsia"/>
                <w:lang w:eastAsia="sl-SI"/>
              </w:rPr>
              <w:tab/>
            </w:r>
            <w:r w:rsidR="00A526F0" w:rsidRPr="00944F90">
              <w:rPr>
                <w:rStyle w:val="Hiperpovezava"/>
              </w:rPr>
              <w:t>Pregled virov za izvedbo nalog na osnovi 4. člena ZDARS – 1</w:t>
            </w:r>
            <w:r w:rsidR="00A526F0">
              <w:rPr>
                <w:webHidden/>
              </w:rPr>
              <w:tab/>
            </w:r>
            <w:r w:rsidR="00A526F0">
              <w:rPr>
                <w:webHidden/>
              </w:rPr>
              <w:fldChar w:fldCharType="begin"/>
            </w:r>
            <w:r w:rsidR="00A526F0">
              <w:rPr>
                <w:webHidden/>
              </w:rPr>
              <w:instrText xml:space="preserve"> PAGEREF _Toc73523179 \h </w:instrText>
            </w:r>
            <w:r w:rsidR="00A526F0">
              <w:rPr>
                <w:webHidden/>
              </w:rPr>
            </w:r>
            <w:r w:rsidR="00A526F0">
              <w:rPr>
                <w:webHidden/>
              </w:rPr>
              <w:fldChar w:fldCharType="separate"/>
            </w:r>
            <w:r w:rsidR="00B62DEB">
              <w:rPr>
                <w:webHidden/>
              </w:rPr>
              <w:t>34</w:t>
            </w:r>
            <w:r w:rsidR="00A526F0">
              <w:rPr>
                <w:webHidden/>
              </w:rPr>
              <w:fldChar w:fldCharType="end"/>
            </w:r>
          </w:hyperlink>
        </w:p>
        <w:p w14:paraId="6F3883E9" w14:textId="6F4947F9" w:rsidR="00A526F0" w:rsidRDefault="00A2774D">
          <w:pPr>
            <w:pStyle w:val="Kazalovsebine1"/>
            <w:rPr>
              <w:rFonts w:eastAsiaTheme="minorEastAsia"/>
              <w:b w:val="0"/>
              <w:lang w:eastAsia="sl-SI"/>
            </w:rPr>
          </w:pPr>
          <w:hyperlink w:anchor="_Toc73523180" w:history="1">
            <w:r w:rsidR="00A526F0" w:rsidRPr="00944F90">
              <w:rPr>
                <w:rStyle w:val="Hiperpovezava"/>
              </w:rPr>
              <w:t>8</w:t>
            </w:r>
            <w:r w:rsidR="00A526F0">
              <w:rPr>
                <w:rFonts w:eastAsiaTheme="minorEastAsia"/>
                <w:b w:val="0"/>
                <w:lang w:eastAsia="sl-SI"/>
              </w:rPr>
              <w:tab/>
            </w:r>
            <w:r w:rsidR="00A526F0" w:rsidRPr="00944F90">
              <w:rPr>
                <w:rStyle w:val="Hiperpovezava"/>
              </w:rPr>
              <w:t>Zaključne ugotovitve</w:t>
            </w:r>
            <w:r w:rsidR="00A526F0">
              <w:rPr>
                <w:webHidden/>
              </w:rPr>
              <w:tab/>
            </w:r>
            <w:r w:rsidR="00A526F0">
              <w:rPr>
                <w:webHidden/>
              </w:rPr>
              <w:fldChar w:fldCharType="begin"/>
            </w:r>
            <w:r w:rsidR="00A526F0">
              <w:rPr>
                <w:webHidden/>
              </w:rPr>
              <w:instrText xml:space="preserve"> PAGEREF _Toc73523180 \h </w:instrText>
            </w:r>
            <w:r w:rsidR="00A526F0">
              <w:rPr>
                <w:webHidden/>
              </w:rPr>
            </w:r>
            <w:r w:rsidR="00A526F0">
              <w:rPr>
                <w:webHidden/>
              </w:rPr>
              <w:fldChar w:fldCharType="separate"/>
            </w:r>
            <w:r w:rsidR="00B62DEB">
              <w:rPr>
                <w:webHidden/>
              </w:rPr>
              <w:t>36</w:t>
            </w:r>
            <w:r w:rsidR="00A526F0">
              <w:rPr>
                <w:webHidden/>
              </w:rPr>
              <w:fldChar w:fldCharType="end"/>
            </w:r>
          </w:hyperlink>
        </w:p>
        <w:p w14:paraId="59610894" w14:textId="66297315" w:rsidR="00DF0EDD" w:rsidRPr="00632679" w:rsidRDefault="002A0A35" w:rsidP="00DF0EDD">
          <w:r w:rsidRPr="00632679">
            <w:rPr>
              <w:b/>
              <w:bCs/>
            </w:rPr>
            <w:fldChar w:fldCharType="end"/>
          </w:r>
        </w:p>
      </w:sdtContent>
    </w:sdt>
    <w:p w14:paraId="7A92EA0F" w14:textId="77777777" w:rsidR="00835A1B" w:rsidRPr="00632679" w:rsidRDefault="00835A1B" w:rsidP="00DF0EDD">
      <w:r w:rsidRPr="00632679">
        <w:br w:type="page"/>
      </w:r>
    </w:p>
    <w:p w14:paraId="712A288C" w14:textId="77777777" w:rsidR="000F622D" w:rsidRPr="00632679" w:rsidRDefault="000F622D" w:rsidP="009925CE">
      <w:pPr>
        <w:pStyle w:val="Naslov1"/>
      </w:pPr>
      <w:bookmarkStart w:id="1" w:name="_Toc73523154"/>
      <w:r w:rsidRPr="00632679">
        <w:lastRenderedPageBreak/>
        <w:t>Uvod</w:t>
      </w:r>
      <w:bookmarkEnd w:id="1"/>
    </w:p>
    <w:p w14:paraId="796280A9" w14:textId="29EE5F60" w:rsidR="00A94EC9" w:rsidRPr="00292835" w:rsidRDefault="00A94EC9" w:rsidP="00A94EC9">
      <w:pPr>
        <w:jc w:val="both"/>
        <w:rPr>
          <w:rFonts w:cs="Arial"/>
        </w:rPr>
      </w:pPr>
      <w:r w:rsidRPr="00292835">
        <w:rPr>
          <w:rFonts w:cs="Arial"/>
        </w:rPr>
        <w:t>Naloge razvoja in obnavljanja avtocest v letu 20</w:t>
      </w:r>
      <w:r w:rsidR="00292835" w:rsidRPr="00292835">
        <w:rPr>
          <w:rFonts w:cs="Arial"/>
        </w:rPr>
        <w:t>20</w:t>
      </w:r>
      <w:r w:rsidRPr="00292835">
        <w:rPr>
          <w:rFonts w:cs="Arial"/>
        </w:rPr>
        <w:t xml:space="preserve"> je Družba za avtoceste v Republiki Sloveniji izvajala v skladu z Zakonom o družbi za avtoceste v Republiki Sloveniji - ZDARS-1 (Uradni list RS, št. 97/2010</w:t>
      </w:r>
      <w:r w:rsidR="008150AC" w:rsidRPr="00292835">
        <w:rPr>
          <w:rFonts w:cs="Arial"/>
        </w:rPr>
        <w:t xml:space="preserve"> in</w:t>
      </w:r>
      <w:r w:rsidRPr="00292835">
        <w:rPr>
          <w:rFonts w:cs="Arial"/>
        </w:rPr>
        <w:t xml:space="preserve"> 40/2012-ZUJF).</w:t>
      </w:r>
    </w:p>
    <w:p w14:paraId="52EED2B2" w14:textId="77777777" w:rsidR="00A94EC9" w:rsidRPr="00292835" w:rsidRDefault="00A94EC9" w:rsidP="00A94EC9">
      <w:pPr>
        <w:jc w:val="both"/>
        <w:rPr>
          <w:rFonts w:eastAsia="Times New Roman" w:cs="Arial"/>
          <w:szCs w:val="20"/>
          <w:lang w:eastAsia="sl-SI"/>
        </w:rPr>
      </w:pPr>
    </w:p>
    <w:p w14:paraId="2F15E7E2" w14:textId="31A7593D" w:rsidR="00A94EC9" w:rsidRPr="00292835" w:rsidRDefault="00A94EC9" w:rsidP="00A94EC9">
      <w:pPr>
        <w:jc w:val="both"/>
        <w:rPr>
          <w:rFonts w:eastAsia="Times New Roman" w:cs="Arial"/>
          <w:szCs w:val="20"/>
          <w:lang w:eastAsia="sl-SI"/>
        </w:rPr>
      </w:pPr>
      <w:r w:rsidRPr="00292835">
        <w:rPr>
          <w:rFonts w:eastAsia="Times New Roman" w:cs="Arial"/>
          <w:szCs w:val="20"/>
          <w:lang w:eastAsia="sl-SI"/>
        </w:rPr>
        <w:t>DARS v skladu z ZDARS-1:</w:t>
      </w:r>
    </w:p>
    <w:p w14:paraId="766D8E2F" w14:textId="77777777" w:rsidR="00A94EC9" w:rsidRPr="00292835" w:rsidRDefault="00A94EC9" w:rsidP="00A94EC9">
      <w:pPr>
        <w:ind w:left="426" w:hanging="426"/>
        <w:jc w:val="both"/>
        <w:rPr>
          <w:rFonts w:eastAsia="Times New Roman" w:cs="Arial"/>
          <w:szCs w:val="20"/>
          <w:lang w:eastAsia="sl-SI"/>
        </w:rPr>
      </w:pPr>
      <w:r w:rsidRPr="00292835">
        <w:rPr>
          <w:rFonts w:eastAsia="Times New Roman" w:cs="Arial"/>
          <w:szCs w:val="20"/>
          <w:lang w:eastAsia="sl-SI"/>
        </w:rPr>
        <w:t>-</w:t>
      </w:r>
      <w:r w:rsidRPr="00292835">
        <w:rPr>
          <w:rFonts w:eastAsia="Times New Roman" w:cs="Arial"/>
          <w:szCs w:val="20"/>
          <w:lang w:eastAsia="sl-SI"/>
        </w:rPr>
        <w:tab/>
        <w:t>opravlja v imenu in za račun Republike Slovenije posamezne naloge v zvezi s prostorskim načrtovanjem in umeščanjem avtocest v prostor ter naloge v zvezi s pridobivanjem nepremičnin za potrebe gradnje avtocest;</w:t>
      </w:r>
    </w:p>
    <w:p w14:paraId="63F48D0B" w14:textId="77777777" w:rsidR="00A94EC9" w:rsidRPr="00292835" w:rsidRDefault="00A94EC9" w:rsidP="00A94EC9">
      <w:pPr>
        <w:ind w:left="426" w:hanging="426"/>
        <w:jc w:val="both"/>
        <w:rPr>
          <w:rFonts w:eastAsia="Times New Roman" w:cs="Arial"/>
          <w:szCs w:val="20"/>
          <w:lang w:eastAsia="sl-SI"/>
        </w:rPr>
      </w:pPr>
      <w:r w:rsidRPr="00292835">
        <w:rPr>
          <w:rFonts w:eastAsia="Times New Roman" w:cs="Arial"/>
          <w:szCs w:val="20"/>
          <w:lang w:eastAsia="sl-SI"/>
        </w:rPr>
        <w:t>-</w:t>
      </w:r>
      <w:r w:rsidRPr="00292835">
        <w:rPr>
          <w:rFonts w:eastAsia="Times New Roman" w:cs="Arial"/>
          <w:szCs w:val="20"/>
          <w:lang w:eastAsia="sl-SI"/>
        </w:rPr>
        <w:tab/>
        <w:t>izvaja gradnjo avtocest v svojem imenu in za svoj račun;</w:t>
      </w:r>
    </w:p>
    <w:p w14:paraId="37D3D575" w14:textId="77777777" w:rsidR="00A94EC9" w:rsidRPr="00292835" w:rsidRDefault="00A94EC9" w:rsidP="00A94EC9">
      <w:pPr>
        <w:ind w:left="426" w:hanging="426"/>
        <w:jc w:val="both"/>
        <w:rPr>
          <w:rFonts w:eastAsia="Times New Roman" w:cs="Arial"/>
          <w:szCs w:val="20"/>
          <w:lang w:eastAsia="sl-SI"/>
        </w:rPr>
      </w:pPr>
      <w:r w:rsidRPr="00292835">
        <w:rPr>
          <w:rFonts w:eastAsia="Times New Roman" w:cs="Arial"/>
          <w:szCs w:val="20"/>
          <w:lang w:eastAsia="sl-SI"/>
        </w:rPr>
        <w:t>-</w:t>
      </w:r>
      <w:r w:rsidRPr="00292835">
        <w:rPr>
          <w:rFonts w:eastAsia="Times New Roman" w:cs="Arial"/>
          <w:szCs w:val="20"/>
          <w:lang w:eastAsia="sl-SI"/>
        </w:rPr>
        <w:tab/>
        <w:t>upravlja in vzdržuje avtocestne odseke, za katere pridobi koncesijo gradnje.</w:t>
      </w:r>
    </w:p>
    <w:p w14:paraId="54B0CA03" w14:textId="77777777" w:rsidR="00A94EC9" w:rsidRPr="00292835" w:rsidRDefault="00A94EC9" w:rsidP="00A94EC9">
      <w:pPr>
        <w:jc w:val="both"/>
        <w:rPr>
          <w:rFonts w:cs="Arial"/>
        </w:rPr>
      </w:pPr>
    </w:p>
    <w:p w14:paraId="1D42AD22" w14:textId="77777777" w:rsidR="00A94EC9" w:rsidRPr="00292835" w:rsidRDefault="00A94EC9" w:rsidP="00A94EC9">
      <w:pPr>
        <w:jc w:val="both"/>
        <w:rPr>
          <w:rFonts w:cs="Arial"/>
        </w:rPr>
      </w:pPr>
      <w:r w:rsidRPr="00292835">
        <w:rPr>
          <w:rFonts w:cs="Arial"/>
        </w:rPr>
        <w:t>Na osnovi ZDARS-1 Vlada Republike Slovenije enkrat letno poroča Državnemu zboru o izvajanju Nacionalnega programa, ki ureja izgradnjo avtocest.</w:t>
      </w:r>
    </w:p>
    <w:p w14:paraId="21F8B53D" w14:textId="77777777" w:rsidR="00A94EC9" w:rsidRPr="00292835" w:rsidRDefault="00A94EC9" w:rsidP="00A94EC9">
      <w:pPr>
        <w:jc w:val="both"/>
        <w:rPr>
          <w:rFonts w:cs="Arial"/>
          <w:bCs/>
        </w:rPr>
      </w:pPr>
    </w:p>
    <w:p w14:paraId="5D4DAE5D" w14:textId="421C2D95" w:rsidR="00A94EC9" w:rsidRPr="00292835" w:rsidRDefault="00A94EC9" w:rsidP="00A94EC9">
      <w:pPr>
        <w:jc w:val="both"/>
        <w:rPr>
          <w:rFonts w:cs="Arial"/>
          <w:bCs/>
        </w:rPr>
      </w:pPr>
      <w:r w:rsidRPr="00292835">
        <w:rPr>
          <w:rFonts w:cs="Arial"/>
          <w:bCs/>
        </w:rPr>
        <w:t>Poročilo</w:t>
      </w:r>
      <w:r w:rsidR="008150AC" w:rsidRPr="00292835">
        <w:rPr>
          <w:rFonts w:cs="Arial"/>
          <w:bCs/>
        </w:rPr>
        <w:t xml:space="preserve"> o izvajanju nacionalnega programa zajema ukrepe, katerih nosilec je DARS oz. je njihova izvedba v pristojnosti DARS</w:t>
      </w:r>
      <w:r w:rsidR="00292835" w:rsidRPr="00292835">
        <w:rPr>
          <w:rFonts w:cs="Arial"/>
          <w:bCs/>
        </w:rPr>
        <w:t>.</w:t>
      </w:r>
    </w:p>
    <w:p w14:paraId="08271163" w14:textId="77777777" w:rsidR="00A94EC9" w:rsidRPr="00292835" w:rsidRDefault="00A94EC9" w:rsidP="00A94EC9">
      <w:pPr>
        <w:jc w:val="both"/>
        <w:rPr>
          <w:rFonts w:cs="Arial"/>
          <w:sz w:val="16"/>
          <w:szCs w:val="16"/>
        </w:rPr>
      </w:pPr>
    </w:p>
    <w:p w14:paraId="5DD2B025" w14:textId="2206EB41" w:rsidR="00A94EC9" w:rsidRPr="00292835" w:rsidRDefault="00A94EC9" w:rsidP="00A94EC9">
      <w:pPr>
        <w:jc w:val="both"/>
        <w:rPr>
          <w:rFonts w:cs="Arial"/>
          <w:bCs/>
        </w:rPr>
      </w:pPr>
      <w:r w:rsidRPr="00292835">
        <w:rPr>
          <w:rFonts w:cs="Arial"/>
          <w:bCs/>
        </w:rPr>
        <w:t>Skladno z veljavno zakonodajo DARS vodi investicije v neto vrednostih. Podatki o realizaciji investicij v imenu in za račun Republike Slovenije so navedeni z DDV, saj si DARS od teh nalog nima pravice odbijati vstopnega DDV.</w:t>
      </w:r>
    </w:p>
    <w:p w14:paraId="76BC6995" w14:textId="77777777" w:rsidR="009925CE" w:rsidRPr="00A57D7C" w:rsidRDefault="009925CE" w:rsidP="009925CE">
      <w:pPr>
        <w:pStyle w:val="Naslov1"/>
      </w:pPr>
      <w:bookmarkStart w:id="2" w:name="_Toc73523155"/>
      <w:r w:rsidRPr="00A57D7C">
        <w:t>Investicije v imenu in za račun Republike Slovenije</w:t>
      </w:r>
      <w:bookmarkEnd w:id="2"/>
    </w:p>
    <w:p w14:paraId="428B7E30" w14:textId="77777777" w:rsidR="00955BF3" w:rsidRPr="00390B48" w:rsidRDefault="00955BF3" w:rsidP="00955BF3">
      <w:pPr>
        <w:jc w:val="both"/>
        <w:rPr>
          <w:highlight w:val="lightGray"/>
        </w:rPr>
      </w:pPr>
      <w:r w:rsidRPr="00292835">
        <w:t xml:space="preserve">Na podlagi 4. člena ZDARS-1 DARS opravlja posle v imenu in za račun države, ki jih v poslovnih knjigah izkazuje kot posle za tuj račun. Gre za naloge prostorskega načrtovanja in umeščanja avtocest v prostor ter pridobivanja nepremičnin za potrebe gradnje avtocest, ki jih družba opravlja skladno s pogodbo o izvajanju naročila. Za opravljene posle DARS evidentira terjatve do Republike Slovenije. Sredstva za te posle se v skladu z 10. členom ZDARS-1 </w:t>
      </w:r>
      <w:r w:rsidRPr="00CB1CE5">
        <w:t>zagotavljajo v proračunu Republike Slovenije. V letu 2020 so bile izvedene naloge prostorskega načrtovanja in umeščanja avtocest v prostor v vrednosti 2.013.119 EUR ter naloge pridobivanja nepremičnin v vrednosti 11.832.612 EUR.</w:t>
      </w:r>
    </w:p>
    <w:p w14:paraId="7C74D671" w14:textId="77777777" w:rsidR="00955BF3" w:rsidRPr="00390B48" w:rsidRDefault="00955BF3" w:rsidP="00955BF3">
      <w:pPr>
        <w:jc w:val="both"/>
        <w:rPr>
          <w:highlight w:val="lightGray"/>
        </w:rPr>
      </w:pPr>
    </w:p>
    <w:p w14:paraId="2953B98B" w14:textId="77777777" w:rsidR="00955BF3" w:rsidRPr="00B050F4" w:rsidRDefault="00955BF3" w:rsidP="00955BF3">
      <w:pPr>
        <w:jc w:val="both"/>
      </w:pPr>
      <w:r w:rsidRPr="00B050F4">
        <w:t>Realizacija nalog prostorskega načrtovanja in umeščanja avtocest v prostor ter pridobivanja nepremičnin za potrebe gradnje avtocest je prikazana v nadaljevanju. Obseg naročila za leto 2020 je bil določen s Pogodbo o izvajanju naročila na podlagi 4. člena ZDARS-1 št. 2430-12-100023 s Prilogo I in z Letno izvedbeno pogodbo za izvajanje naročila na podlagi 4. člena ZDARS-1 (Izvedbena pogodba za leto 2020) št. 2430-20-100005 (št. DARS 344/2020).</w:t>
      </w:r>
    </w:p>
    <w:p w14:paraId="55F04D5E" w14:textId="77777777" w:rsidR="009925CE" w:rsidRPr="00A57D7C" w:rsidRDefault="009925CE" w:rsidP="00077A07">
      <w:pPr>
        <w:pStyle w:val="Naslov2"/>
        <w:spacing w:after="60"/>
      </w:pPr>
      <w:bookmarkStart w:id="3" w:name="_Toc73523156"/>
      <w:r w:rsidRPr="00A57D7C">
        <w:t>Prostorsko načrtovanje in umeščanje avtocest v prostor</w:t>
      </w:r>
      <w:bookmarkEnd w:id="3"/>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B53496" w:rsidRPr="00CB1CE5" w14:paraId="564C9F24" w14:textId="77777777" w:rsidTr="006D6A74">
        <w:trPr>
          <w:cnfStyle w:val="100000000000" w:firstRow="1" w:lastRow="0" w:firstColumn="0" w:lastColumn="0" w:oddVBand="0" w:evenVBand="0" w:oddHBand="0" w:evenHBand="0" w:firstRowFirstColumn="0" w:firstRowLastColumn="0" w:lastRowFirstColumn="0" w:lastRowLastColumn="0"/>
          <w:trHeight w:val="716"/>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7ED4EC95" w14:textId="77777777" w:rsidR="00B53496" w:rsidRPr="00CB1CE5" w:rsidRDefault="00B53496" w:rsidP="006D6A74">
            <w:pPr>
              <w:rPr>
                <w:lang w:eastAsia="sl-SI"/>
              </w:rPr>
            </w:pPr>
            <w:r w:rsidRPr="00CB1CE5">
              <w:rPr>
                <w:lang w:eastAsia="sl-SI"/>
              </w:rPr>
              <w:t>Zap. št.</w:t>
            </w:r>
          </w:p>
        </w:tc>
        <w:tc>
          <w:tcPr>
            <w:tcW w:w="5245" w:type="dxa"/>
            <w:hideMark/>
          </w:tcPr>
          <w:p w14:paraId="4984FD60" w14:textId="77777777" w:rsidR="00B53496" w:rsidRPr="00CB1CE5" w:rsidRDefault="00B53496" w:rsidP="006D6A74">
            <w:pPr>
              <w:jc w:val="left"/>
              <w:cnfStyle w:val="100000000000" w:firstRow="1" w:lastRow="0" w:firstColumn="0" w:lastColumn="0" w:oddVBand="0" w:evenVBand="0" w:oddHBand="0" w:evenHBand="0" w:firstRowFirstColumn="0" w:firstRowLastColumn="0" w:lastRowFirstColumn="0" w:lastRowLastColumn="0"/>
              <w:rPr>
                <w:lang w:eastAsia="sl-SI"/>
              </w:rPr>
            </w:pPr>
            <w:r w:rsidRPr="00CB1CE5">
              <w:rPr>
                <w:lang w:eastAsia="sl-SI"/>
              </w:rPr>
              <w:t>Prostorsko načrtovanje in umeščanje avtocest v prostor*</w:t>
            </w:r>
          </w:p>
        </w:tc>
        <w:tc>
          <w:tcPr>
            <w:tcW w:w="1134" w:type="dxa"/>
            <w:hideMark/>
          </w:tcPr>
          <w:p w14:paraId="0DF91F6C" w14:textId="0A8143EF" w:rsidR="00B53496" w:rsidRPr="00CB1CE5" w:rsidRDefault="00B53496" w:rsidP="006D6A74">
            <w:pPr>
              <w:cnfStyle w:val="100000000000" w:firstRow="1" w:lastRow="0" w:firstColumn="0" w:lastColumn="0" w:oddVBand="0" w:evenVBand="0" w:oddHBand="0" w:evenHBand="0" w:firstRowFirstColumn="0" w:firstRowLastColumn="0" w:lastRowFirstColumn="0" w:lastRowLastColumn="0"/>
              <w:rPr>
                <w:lang w:eastAsia="sl-SI"/>
              </w:rPr>
            </w:pPr>
            <w:r w:rsidRPr="00CB1CE5">
              <w:rPr>
                <w:lang w:eastAsia="sl-SI"/>
              </w:rPr>
              <w:t>Plan 20</w:t>
            </w:r>
            <w:r w:rsidR="00CB1CE5" w:rsidRPr="00CB1CE5">
              <w:rPr>
                <w:lang w:eastAsia="sl-SI"/>
              </w:rPr>
              <w:t>20</w:t>
            </w:r>
          </w:p>
        </w:tc>
        <w:tc>
          <w:tcPr>
            <w:tcW w:w="1137" w:type="dxa"/>
            <w:hideMark/>
          </w:tcPr>
          <w:p w14:paraId="29373A04" w14:textId="7779FD22" w:rsidR="00B53496" w:rsidRPr="00CB1CE5" w:rsidRDefault="00B53496" w:rsidP="006D6A74">
            <w:pPr>
              <w:cnfStyle w:val="100000000000" w:firstRow="1" w:lastRow="0" w:firstColumn="0" w:lastColumn="0" w:oddVBand="0" w:evenVBand="0" w:oddHBand="0" w:evenHBand="0" w:firstRowFirstColumn="0" w:firstRowLastColumn="0" w:lastRowFirstColumn="0" w:lastRowLastColumn="0"/>
              <w:rPr>
                <w:b w:val="0"/>
                <w:lang w:eastAsia="sl-SI"/>
              </w:rPr>
            </w:pPr>
            <w:r w:rsidRPr="00CB1CE5">
              <w:rPr>
                <w:lang w:eastAsia="sl-SI"/>
              </w:rPr>
              <w:t>Realizacija 20</w:t>
            </w:r>
            <w:r w:rsidR="00CB1CE5" w:rsidRPr="00CB1CE5">
              <w:rPr>
                <w:lang w:eastAsia="sl-SI"/>
              </w:rPr>
              <w:t>20</w:t>
            </w:r>
          </w:p>
        </w:tc>
        <w:tc>
          <w:tcPr>
            <w:tcW w:w="1131" w:type="dxa"/>
            <w:hideMark/>
          </w:tcPr>
          <w:p w14:paraId="46B985BE" w14:textId="77777777" w:rsidR="00B53496" w:rsidRPr="00CB1CE5" w:rsidRDefault="00B53496" w:rsidP="006D6A74">
            <w:pPr>
              <w:cnfStyle w:val="100000000000" w:firstRow="1" w:lastRow="0" w:firstColumn="0" w:lastColumn="0" w:oddVBand="0" w:evenVBand="0" w:oddHBand="0" w:evenHBand="0" w:firstRowFirstColumn="0" w:firstRowLastColumn="0" w:lastRowFirstColumn="0" w:lastRowLastColumn="0"/>
              <w:rPr>
                <w:lang w:eastAsia="sl-SI"/>
              </w:rPr>
            </w:pPr>
            <w:r w:rsidRPr="00CB1CE5">
              <w:rPr>
                <w:lang w:eastAsia="sl-SI"/>
              </w:rPr>
              <w:t>Indeks realizacija/ plan</w:t>
            </w:r>
          </w:p>
        </w:tc>
      </w:tr>
      <w:tr w:rsidR="00CB1CE5" w:rsidRPr="00CB1CE5" w14:paraId="52285AB6"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shd w:val="clear" w:color="auto" w:fill="DBE5F1" w:themeFill="accent1" w:themeFillTint="33"/>
          </w:tcPr>
          <w:p w14:paraId="54820F1B" w14:textId="77777777" w:rsidR="00CB1CE5" w:rsidRPr="00CB1CE5" w:rsidRDefault="00CB1CE5" w:rsidP="00CB1CE5">
            <w:pPr>
              <w:rPr>
                <w:lang w:eastAsia="sl-SI"/>
              </w:rPr>
            </w:pPr>
          </w:p>
        </w:tc>
        <w:tc>
          <w:tcPr>
            <w:tcW w:w="5245" w:type="dxa"/>
            <w:shd w:val="clear" w:color="auto" w:fill="DBE5F1" w:themeFill="accent1" w:themeFillTint="33"/>
            <w:noWrap/>
          </w:tcPr>
          <w:p w14:paraId="1C8A4F49" w14:textId="77777777"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SKLOP I: ŠTAJERSKA</w:t>
            </w:r>
          </w:p>
        </w:tc>
        <w:tc>
          <w:tcPr>
            <w:tcW w:w="1134" w:type="dxa"/>
            <w:shd w:val="clear" w:color="auto" w:fill="DBE5F1" w:themeFill="accent1" w:themeFillTint="33"/>
          </w:tcPr>
          <w:p w14:paraId="01105A25" w14:textId="3E6717CE"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2.293.845</w:t>
            </w:r>
          </w:p>
        </w:tc>
        <w:tc>
          <w:tcPr>
            <w:tcW w:w="1137" w:type="dxa"/>
            <w:shd w:val="clear" w:color="auto" w:fill="DBE5F1" w:themeFill="accent1" w:themeFillTint="33"/>
          </w:tcPr>
          <w:p w14:paraId="6B5F00E0" w14:textId="395BFB81"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699.881</w:t>
            </w:r>
          </w:p>
        </w:tc>
        <w:tc>
          <w:tcPr>
            <w:tcW w:w="1131" w:type="dxa"/>
            <w:shd w:val="clear" w:color="auto" w:fill="DBE5F1" w:themeFill="accent1" w:themeFillTint="33"/>
          </w:tcPr>
          <w:p w14:paraId="36B17D80" w14:textId="74A38382"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74</w:t>
            </w:r>
          </w:p>
        </w:tc>
      </w:tr>
      <w:tr w:rsidR="00CB1CE5" w:rsidRPr="00CB1CE5" w14:paraId="14E16B4D"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12CCF55" w14:textId="77777777" w:rsidR="00CB1CE5" w:rsidRPr="00CB1CE5" w:rsidRDefault="00CB1CE5" w:rsidP="00CB1CE5">
            <w:pPr>
              <w:rPr>
                <w:lang w:eastAsia="sl-SI"/>
              </w:rPr>
            </w:pPr>
            <w:r w:rsidRPr="00CB1CE5">
              <w:rPr>
                <w:lang w:eastAsia="sl-SI"/>
              </w:rPr>
              <w:t>1.</w:t>
            </w:r>
          </w:p>
        </w:tc>
        <w:tc>
          <w:tcPr>
            <w:tcW w:w="5245" w:type="dxa"/>
            <w:noWrap/>
          </w:tcPr>
          <w:p w14:paraId="5F1ADA33" w14:textId="0B9E9FBB"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Ptuj–Markovci</w:t>
            </w:r>
          </w:p>
        </w:tc>
        <w:tc>
          <w:tcPr>
            <w:tcW w:w="1134" w:type="dxa"/>
          </w:tcPr>
          <w:p w14:paraId="2431CD24" w14:textId="245D6A2F"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300.345</w:t>
            </w:r>
          </w:p>
        </w:tc>
        <w:tc>
          <w:tcPr>
            <w:tcW w:w="1137" w:type="dxa"/>
          </w:tcPr>
          <w:p w14:paraId="2597A629" w14:textId="7A7DEE7F"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91.315</w:t>
            </w:r>
          </w:p>
        </w:tc>
        <w:tc>
          <w:tcPr>
            <w:tcW w:w="1131" w:type="dxa"/>
          </w:tcPr>
          <w:p w14:paraId="45CE42B1" w14:textId="6AB14D52"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64</w:t>
            </w:r>
          </w:p>
        </w:tc>
      </w:tr>
      <w:tr w:rsidR="00CB1CE5" w:rsidRPr="00CB1CE5" w14:paraId="6D55F934"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6DE2B23" w14:textId="77777777" w:rsidR="00CB1CE5" w:rsidRPr="00CB1CE5" w:rsidRDefault="00CB1CE5" w:rsidP="00CB1CE5">
            <w:pPr>
              <w:rPr>
                <w:lang w:eastAsia="sl-SI"/>
              </w:rPr>
            </w:pPr>
            <w:r w:rsidRPr="00CB1CE5">
              <w:rPr>
                <w:lang w:eastAsia="sl-SI"/>
              </w:rPr>
              <w:t>2.</w:t>
            </w:r>
          </w:p>
        </w:tc>
        <w:tc>
          <w:tcPr>
            <w:tcW w:w="5245" w:type="dxa"/>
            <w:noWrap/>
          </w:tcPr>
          <w:p w14:paraId="3429A01A" w14:textId="22738FAB"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Šentrupert</w:t>
            </w:r>
            <w:r w:rsidR="00C331CB">
              <w:rPr>
                <w:lang w:eastAsia="sl-SI"/>
              </w:rPr>
              <w:t>–</w:t>
            </w:r>
            <w:r w:rsidRPr="00CB1CE5">
              <w:rPr>
                <w:lang w:eastAsia="sl-SI"/>
              </w:rPr>
              <w:t>Velenje s povezovalno cesto Podgora–Letuš</w:t>
            </w:r>
          </w:p>
        </w:tc>
        <w:tc>
          <w:tcPr>
            <w:tcW w:w="1134" w:type="dxa"/>
          </w:tcPr>
          <w:p w14:paraId="3BEFDCBD" w14:textId="3456C328"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86.882</w:t>
            </w:r>
          </w:p>
        </w:tc>
        <w:tc>
          <w:tcPr>
            <w:tcW w:w="1137" w:type="dxa"/>
          </w:tcPr>
          <w:p w14:paraId="7BF40996" w14:textId="5BB5B3C0"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62.638</w:t>
            </w:r>
          </w:p>
        </w:tc>
        <w:tc>
          <w:tcPr>
            <w:tcW w:w="1131" w:type="dxa"/>
          </w:tcPr>
          <w:p w14:paraId="5C20B1E8" w14:textId="5AA1410B"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34</w:t>
            </w:r>
          </w:p>
        </w:tc>
      </w:tr>
      <w:tr w:rsidR="00CB1CE5" w:rsidRPr="00CB1CE5" w14:paraId="0C7C5D7F"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74DF260" w14:textId="0DA23051" w:rsidR="00CB1CE5" w:rsidRPr="00CB1CE5" w:rsidRDefault="00CB1CE5" w:rsidP="00CB1CE5">
            <w:pPr>
              <w:rPr>
                <w:lang w:eastAsia="sl-SI"/>
              </w:rPr>
            </w:pPr>
            <w:r w:rsidRPr="00CB1CE5">
              <w:rPr>
                <w:lang w:eastAsia="sl-SI"/>
              </w:rPr>
              <w:t>3.</w:t>
            </w:r>
          </w:p>
        </w:tc>
        <w:tc>
          <w:tcPr>
            <w:tcW w:w="5245" w:type="dxa"/>
            <w:noWrap/>
          </w:tcPr>
          <w:p w14:paraId="14581555" w14:textId="772F7753"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Otiški vrh–Holmec</w:t>
            </w:r>
          </w:p>
        </w:tc>
        <w:tc>
          <w:tcPr>
            <w:tcW w:w="1134" w:type="dxa"/>
          </w:tcPr>
          <w:p w14:paraId="12372A29" w14:textId="6D17EC55"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330.239</w:t>
            </w:r>
          </w:p>
        </w:tc>
        <w:tc>
          <w:tcPr>
            <w:tcW w:w="1137" w:type="dxa"/>
          </w:tcPr>
          <w:p w14:paraId="695916EC" w14:textId="49D27183"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319.132</w:t>
            </w:r>
          </w:p>
        </w:tc>
        <w:tc>
          <w:tcPr>
            <w:tcW w:w="1131" w:type="dxa"/>
          </w:tcPr>
          <w:p w14:paraId="19D14623" w14:textId="29599984"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97</w:t>
            </w:r>
          </w:p>
        </w:tc>
      </w:tr>
      <w:tr w:rsidR="00CB1CE5" w:rsidRPr="00CB1CE5" w14:paraId="73D9FA0C"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6463DA0" w14:textId="6453A281" w:rsidR="00CB1CE5" w:rsidRPr="00CB1CE5" w:rsidRDefault="00CB1CE5" w:rsidP="00CB1CE5">
            <w:pPr>
              <w:rPr>
                <w:lang w:eastAsia="sl-SI"/>
              </w:rPr>
            </w:pPr>
            <w:r w:rsidRPr="00CB1CE5">
              <w:rPr>
                <w:lang w:eastAsia="sl-SI"/>
              </w:rPr>
              <w:t>4.</w:t>
            </w:r>
          </w:p>
        </w:tc>
        <w:tc>
          <w:tcPr>
            <w:tcW w:w="5245" w:type="dxa"/>
            <w:noWrap/>
          </w:tcPr>
          <w:p w14:paraId="1FB6CECF" w14:textId="3AE8FCA1"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Slovenj Gradec–Dravograd</w:t>
            </w:r>
          </w:p>
        </w:tc>
        <w:tc>
          <w:tcPr>
            <w:tcW w:w="1134" w:type="dxa"/>
          </w:tcPr>
          <w:p w14:paraId="4328B111" w14:textId="4B3B5E5B"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476.379</w:t>
            </w:r>
          </w:p>
        </w:tc>
        <w:tc>
          <w:tcPr>
            <w:tcW w:w="1137" w:type="dxa"/>
          </w:tcPr>
          <w:p w14:paraId="0B1DB92A" w14:textId="6C91E832"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126.797</w:t>
            </w:r>
          </w:p>
        </w:tc>
        <w:tc>
          <w:tcPr>
            <w:tcW w:w="1131" w:type="dxa"/>
          </w:tcPr>
          <w:p w14:paraId="0E552786" w14:textId="086E94A0"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76</w:t>
            </w:r>
          </w:p>
        </w:tc>
      </w:tr>
      <w:tr w:rsidR="00CB1CE5" w:rsidRPr="00CB1CE5" w14:paraId="0C873DA5"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shd w:val="clear" w:color="auto" w:fill="DBE5F1" w:themeFill="accent1" w:themeFillTint="33"/>
          </w:tcPr>
          <w:p w14:paraId="2349226D" w14:textId="77777777" w:rsidR="00CB1CE5" w:rsidRPr="00CB1CE5" w:rsidRDefault="00CB1CE5" w:rsidP="00CB1CE5">
            <w:pPr>
              <w:rPr>
                <w:lang w:eastAsia="sl-SI"/>
              </w:rPr>
            </w:pPr>
          </w:p>
        </w:tc>
        <w:tc>
          <w:tcPr>
            <w:tcW w:w="5245" w:type="dxa"/>
            <w:shd w:val="clear" w:color="auto" w:fill="DBE5F1" w:themeFill="accent1" w:themeFillTint="33"/>
            <w:noWrap/>
          </w:tcPr>
          <w:p w14:paraId="47BA864A" w14:textId="77777777"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SKLOP II: PRIMORSKA</w:t>
            </w:r>
          </w:p>
        </w:tc>
        <w:tc>
          <w:tcPr>
            <w:tcW w:w="1134" w:type="dxa"/>
            <w:shd w:val="clear" w:color="auto" w:fill="DBE5F1" w:themeFill="accent1" w:themeFillTint="33"/>
          </w:tcPr>
          <w:p w14:paraId="59BEA4CA" w14:textId="3D33B75C"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567.416</w:t>
            </w:r>
          </w:p>
        </w:tc>
        <w:tc>
          <w:tcPr>
            <w:tcW w:w="1137" w:type="dxa"/>
            <w:shd w:val="clear" w:color="auto" w:fill="DBE5F1" w:themeFill="accent1" w:themeFillTint="33"/>
          </w:tcPr>
          <w:p w14:paraId="01C4C668" w14:textId="2E1BB176"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77.130</w:t>
            </w:r>
          </w:p>
        </w:tc>
        <w:tc>
          <w:tcPr>
            <w:tcW w:w="1131" w:type="dxa"/>
            <w:shd w:val="clear" w:color="auto" w:fill="DBE5F1" w:themeFill="accent1" w:themeFillTint="33"/>
          </w:tcPr>
          <w:p w14:paraId="74FC4245" w14:textId="2D7944DD"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31</w:t>
            </w:r>
          </w:p>
        </w:tc>
      </w:tr>
      <w:tr w:rsidR="00CB1CE5" w:rsidRPr="00CB1CE5" w14:paraId="67509BCB"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3B548EA0" w14:textId="77777777" w:rsidR="00CB1CE5" w:rsidRPr="00CB1CE5" w:rsidRDefault="00CB1CE5" w:rsidP="00CB1CE5">
            <w:pPr>
              <w:rPr>
                <w:lang w:eastAsia="sl-SI"/>
              </w:rPr>
            </w:pPr>
            <w:r w:rsidRPr="00CB1CE5">
              <w:rPr>
                <w:lang w:eastAsia="sl-SI"/>
              </w:rPr>
              <w:lastRenderedPageBreak/>
              <w:t>5.</w:t>
            </w:r>
          </w:p>
        </w:tc>
        <w:tc>
          <w:tcPr>
            <w:tcW w:w="5245" w:type="dxa"/>
            <w:noWrap/>
          </w:tcPr>
          <w:p w14:paraId="35F065FE" w14:textId="394DF0D4"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Postojna/Divača–Jelšane</w:t>
            </w:r>
          </w:p>
        </w:tc>
        <w:tc>
          <w:tcPr>
            <w:tcW w:w="1134" w:type="dxa"/>
          </w:tcPr>
          <w:p w14:paraId="6285A141" w14:textId="0B0D391C"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212.743</w:t>
            </w:r>
          </w:p>
        </w:tc>
        <w:tc>
          <w:tcPr>
            <w:tcW w:w="1137" w:type="dxa"/>
          </w:tcPr>
          <w:p w14:paraId="3B882E9A" w14:textId="6A13E018"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88.422</w:t>
            </w:r>
          </w:p>
        </w:tc>
        <w:tc>
          <w:tcPr>
            <w:tcW w:w="1131" w:type="dxa"/>
          </w:tcPr>
          <w:p w14:paraId="7270AAAD" w14:textId="7B6956EC"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42</w:t>
            </w:r>
          </w:p>
        </w:tc>
      </w:tr>
      <w:tr w:rsidR="00CB1CE5" w:rsidRPr="00CB1CE5" w14:paraId="1FA74EB6"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A7598C9" w14:textId="77777777" w:rsidR="00CB1CE5" w:rsidRPr="00CB1CE5" w:rsidRDefault="00CB1CE5" w:rsidP="00CB1CE5">
            <w:pPr>
              <w:rPr>
                <w:lang w:eastAsia="sl-SI"/>
              </w:rPr>
            </w:pPr>
            <w:r w:rsidRPr="00CB1CE5">
              <w:rPr>
                <w:lang w:eastAsia="sl-SI"/>
              </w:rPr>
              <w:t>6.</w:t>
            </w:r>
          </w:p>
        </w:tc>
        <w:tc>
          <w:tcPr>
            <w:tcW w:w="5245" w:type="dxa"/>
            <w:noWrap/>
          </w:tcPr>
          <w:p w14:paraId="2C7308EC" w14:textId="32E4F179"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Koper–Dragonja</w:t>
            </w:r>
          </w:p>
        </w:tc>
        <w:tc>
          <w:tcPr>
            <w:tcW w:w="1134" w:type="dxa"/>
          </w:tcPr>
          <w:p w14:paraId="542A1E86" w14:textId="64822E24"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340.633</w:t>
            </w:r>
          </w:p>
        </w:tc>
        <w:tc>
          <w:tcPr>
            <w:tcW w:w="1137" w:type="dxa"/>
          </w:tcPr>
          <w:p w14:paraId="6EE1DDE2" w14:textId="7F056378"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88.708</w:t>
            </w:r>
          </w:p>
        </w:tc>
        <w:tc>
          <w:tcPr>
            <w:tcW w:w="1131" w:type="dxa"/>
          </w:tcPr>
          <w:p w14:paraId="6A0A13D2" w14:textId="2139CB46"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26</w:t>
            </w:r>
          </w:p>
        </w:tc>
      </w:tr>
      <w:tr w:rsidR="00CB1CE5" w:rsidRPr="00CB1CE5" w14:paraId="04A532EC"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0835369" w14:textId="77777777" w:rsidR="00CB1CE5" w:rsidRPr="00CB1CE5" w:rsidRDefault="00CB1CE5" w:rsidP="00CB1CE5">
            <w:pPr>
              <w:rPr>
                <w:lang w:eastAsia="sl-SI"/>
              </w:rPr>
            </w:pPr>
            <w:r w:rsidRPr="00CB1CE5">
              <w:rPr>
                <w:lang w:eastAsia="sl-SI"/>
              </w:rPr>
              <w:t>7.</w:t>
            </w:r>
          </w:p>
        </w:tc>
        <w:tc>
          <w:tcPr>
            <w:tcW w:w="5245" w:type="dxa"/>
            <w:noWrap/>
          </w:tcPr>
          <w:p w14:paraId="7923E54B" w14:textId="56C1E9C9"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MMP Dragonja–državna meja z Republiko Hrvaško</w:t>
            </w:r>
          </w:p>
        </w:tc>
        <w:tc>
          <w:tcPr>
            <w:tcW w:w="1134" w:type="dxa"/>
          </w:tcPr>
          <w:p w14:paraId="71205BB7" w14:textId="074F7448"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1.712</w:t>
            </w:r>
          </w:p>
        </w:tc>
        <w:tc>
          <w:tcPr>
            <w:tcW w:w="1137" w:type="dxa"/>
          </w:tcPr>
          <w:p w14:paraId="016B63DC" w14:textId="5F8CA92E"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0</w:t>
            </w:r>
          </w:p>
        </w:tc>
        <w:tc>
          <w:tcPr>
            <w:tcW w:w="1131" w:type="dxa"/>
          </w:tcPr>
          <w:p w14:paraId="0FE2A373" w14:textId="568954F1"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w:t>
            </w:r>
          </w:p>
        </w:tc>
      </w:tr>
      <w:tr w:rsidR="00CB1CE5" w:rsidRPr="00CB1CE5" w14:paraId="632B64BB"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09F32EE" w14:textId="77777777" w:rsidR="00CB1CE5" w:rsidRPr="00CB1CE5" w:rsidRDefault="00CB1CE5" w:rsidP="00CB1CE5">
            <w:pPr>
              <w:rPr>
                <w:lang w:eastAsia="sl-SI"/>
              </w:rPr>
            </w:pPr>
            <w:r w:rsidRPr="00CB1CE5">
              <w:rPr>
                <w:lang w:eastAsia="sl-SI"/>
              </w:rPr>
              <w:t>8.</w:t>
            </w:r>
          </w:p>
        </w:tc>
        <w:tc>
          <w:tcPr>
            <w:tcW w:w="5245" w:type="dxa"/>
            <w:noWrap/>
          </w:tcPr>
          <w:p w14:paraId="0671B695" w14:textId="77777777"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Avtocestni priključek Vrhnika</w:t>
            </w:r>
          </w:p>
        </w:tc>
        <w:tc>
          <w:tcPr>
            <w:tcW w:w="1134" w:type="dxa"/>
          </w:tcPr>
          <w:p w14:paraId="53763351" w14:textId="40AF00BE"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2.328</w:t>
            </w:r>
          </w:p>
        </w:tc>
        <w:tc>
          <w:tcPr>
            <w:tcW w:w="1137" w:type="dxa"/>
          </w:tcPr>
          <w:p w14:paraId="789B8550" w14:textId="179E5BA4"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0</w:t>
            </w:r>
          </w:p>
        </w:tc>
        <w:tc>
          <w:tcPr>
            <w:tcW w:w="1131" w:type="dxa"/>
          </w:tcPr>
          <w:p w14:paraId="01563492" w14:textId="5BDE6F47"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w:t>
            </w:r>
          </w:p>
        </w:tc>
      </w:tr>
      <w:tr w:rsidR="00CB1CE5" w:rsidRPr="00CB1CE5" w14:paraId="024B9BD2"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shd w:val="clear" w:color="auto" w:fill="DBE5F1" w:themeFill="accent1" w:themeFillTint="33"/>
          </w:tcPr>
          <w:p w14:paraId="12C453C5" w14:textId="77777777" w:rsidR="00CB1CE5" w:rsidRPr="00CB1CE5" w:rsidRDefault="00CB1CE5" w:rsidP="00CB1CE5">
            <w:pPr>
              <w:rPr>
                <w:lang w:eastAsia="sl-SI"/>
              </w:rPr>
            </w:pPr>
          </w:p>
        </w:tc>
        <w:tc>
          <w:tcPr>
            <w:tcW w:w="5245" w:type="dxa"/>
            <w:shd w:val="clear" w:color="auto" w:fill="DBE5F1" w:themeFill="accent1" w:themeFillTint="33"/>
            <w:noWrap/>
          </w:tcPr>
          <w:p w14:paraId="10CE78D9" w14:textId="77777777"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SKLOP III: OSTALO</w:t>
            </w:r>
          </w:p>
        </w:tc>
        <w:tc>
          <w:tcPr>
            <w:tcW w:w="1134" w:type="dxa"/>
            <w:shd w:val="clear" w:color="auto" w:fill="DBE5F1" w:themeFill="accent1" w:themeFillTint="33"/>
          </w:tcPr>
          <w:p w14:paraId="5BFECCDC" w14:textId="5976DA00"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352.505</w:t>
            </w:r>
          </w:p>
        </w:tc>
        <w:tc>
          <w:tcPr>
            <w:tcW w:w="1137" w:type="dxa"/>
            <w:shd w:val="clear" w:color="auto" w:fill="DBE5F1" w:themeFill="accent1" w:themeFillTint="33"/>
          </w:tcPr>
          <w:p w14:paraId="5905FE52" w14:textId="79E98D6E"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36.108</w:t>
            </w:r>
          </w:p>
        </w:tc>
        <w:tc>
          <w:tcPr>
            <w:tcW w:w="1131" w:type="dxa"/>
            <w:shd w:val="clear" w:color="auto" w:fill="DBE5F1" w:themeFill="accent1" w:themeFillTint="33"/>
          </w:tcPr>
          <w:p w14:paraId="55FA66EE" w14:textId="2CD52794"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39</w:t>
            </w:r>
          </w:p>
        </w:tc>
      </w:tr>
      <w:tr w:rsidR="00CB1CE5" w:rsidRPr="00CB1CE5" w14:paraId="2DE363A2"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9A57539" w14:textId="77777777" w:rsidR="00CB1CE5" w:rsidRPr="00CB1CE5" w:rsidRDefault="00CB1CE5" w:rsidP="00CB1CE5">
            <w:pPr>
              <w:rPr>
                <w:lang w:eastAsia="sl-SI"/>
              </w:rPr>
            </w:pPr>
            <w:r w:rsidRPr="00CB1CE5">
              <w:rPr>
                <w:lang w:eastAsia="sl-SI"/>
              </w:rPr>
              <w:t>9.</w:t>
            </w:r>
          </w:p>
        </w:tc>
        <w:tc>
          <w:tcPr>
            <w:tcW w:w="5245" w:type="dxa"/>
            <w:noWrap/>
          </w:tcPr>
          <w:p w14:paraId="4B8ECC72" w14:textId="77777777"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Razširitev ljubljanskega avtocestnega obroča in vpadnih avtocest</w:t>
            </w:r>
          </w:p>
        </w:tc>
        <w:tc>
          <w:tcPr>
            <w:tcW w:w="1134" w:type="dxa"/>
          </w:tcPr>
          <w:p w14:paraId="40461FDC" w14:textId="0C8224A7"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46.006</w:t>
            </w:r>
          </w:p>
        </w:tc>
        <w:tc>
          <w:tcPr>
            <w:tcW w:w="1137" w:type="dxa"/>
          </w:tcPr>
          <w:p w14:paraId="5D410AB8" w14:textId="561F1C5A"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037</w:t>
            </w:r>
          </w:p>
        </w:tc>
        <w:tc>
          <w:tcPr>
            <w:tcW w:w="1131" w:type="dxa"/>
          </w:tcPr>
          <w:p w14:paraId="23451FD8" w14:textId="570E0DC0"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w:t>
            </w:r>
          </w:p>
        </w:tc>
      </w:tr>
      <w:tr w:rsidR="00CB1CE5" w:rsidRPr="00CB1CE5" w14:paraId="11A81228"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772003E" w14:textId="77777777" w:rsidR="00CB1CE5" w:rsidRPr="00CB1CE5" w:rsidRDefault="00CB1CE5" w:rsidP="00CB1CE5">
            <w:pPr>
              <w:rPr>
                <w:lang w:eastAsia="sl-SI"/>
              </w:rPr>
            </w:pPr>
            <w:r w:rsidRPr="00CB1CE5">
              <w:rPr>
                <w:lang w:eastAsia="sl-SI"/>
              </w:rPr>
              <w:t>10.</w:t>
            </w:r>
          </w:p>
        </w:tc>
        <w:tc>
          <w:tcPr>
            <w:tcW w:w="5245" w:type="dxa"/>
            <w:noWrap/>
          </w:tcPr>
          <w:p w14:paraId="3B7FFB74" w14:textId="77777777"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Strateški mejni prehodi</w:t>
            </w:r>
          </w:p>
        </w:tc>
        <w:tc>
          <w:tcPr>
            <w:tcW w:w="1134" w:type="dxa"/>
          </w:tcPr>
          <w:p w14:paraId="37DE5C12" w14:textId="28FD33B2"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30.034</w:t>
            </w:r>
          </w:p>
        </w:tc>
        <w:tc>
          <w:tcPr>
            <w:tcW w:w="1137" w:type="dxa"/>
          </w:tcPr>
          <w:p w14:paraId="687EEA97" w14:textId="000AA898"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8.031</w:t>
            </w:r>
          </w:p>
        </w:tc>
        <w:tc>
          <w:tcPr>
            <w:tcW w:w="1131" w:type="dxa"/>
          </w:tcPr>
          <w:p w14:paraId="67FA8AB4" w14:textId="76B858ED"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60</w:t>
            </w:r>
          </w:p>
        </w:tc>
      </w:tr>
      <w:tr w:rsidR="00CB1CE5" w:rsidRPr="00CB1CE5" w14:paraId="60B6F6D4"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7CD382F" w14:textId="77777777" w:rsidR="00CB1CE5" w:rsidRPr="00CB1CE5" w:rsidRDefault="00CB1CE5" w:rsidP="00CB1CE5">
            <w:pPr>
              <w:rPr>
                <w:lang w:eastAsia="sl-SI"/>
              </w:rPr>
            </w:pPr>
            <w:r w:rsidRPr="00CB1CE5">
              <w:rPr>
                <w:lang w:eastAsia="sl-SI"/>
              </w:rPr>
              <w:t>11.</w:t>
            </w:r>
          </w:p>
        </w:tc>
        <w:tc>
          <w:tcPr>
            <w:tcW w:w="5245" w:type="dxa"/>
            <w:noWrap/>
          </w:tcPr>
          <w:p w14:paraId="16F150FF" w14:textId="025CF875"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Priključevanje LPC Gomilsko na sistem daljinskih cest</w:t>
            </w:r>
          </w:p>
        </w:tc>
        <w:tc>
          <w:tcPr>
            <w:tcW w:w="1134" w:type="dxa"/>
          </w:tcPr>
          <w:p w14:paraId="42BD0C18" w14:textId="1FD588AA"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1.808</w:t>
            </w:r>
          </w:p>
        </w:tc>
        <w:tc>
          <w:tcPr>
            <w:tcW w:w="1137" w:type="dxa"/>
          </w:tcPr>
          <w:p w14:paraId="6985DD2B" w14:textId="40D417E6"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0</w:t>
            </w:r>
          </w:p>
        </w:tc>
        <w:tc>
          <w:tcPr>
            <w:tcW w:w="1131" w:type="dxa"/>
          </w:tcPr>
          <w:p w14:paraId="4F829C67" w14:textId="23668C4D"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w:t>
            </w:r>
          </w:p>
        </w:tc>
      </w:tr>
      <w:tr w:rsidR="00CB1CE5" w:rsidRPr="00CB1CE5" w14:paraId="60F45EEF"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662813EE" w14:textId="77777777" w:rsidR="00CB1CE5" w:rsidRPr="00CB1CE5" w:rsidRDefault="00CB1CE5" w:rsidP="00CB1CE5">
            <w:pPr>
              <w:rPr>
                <w:lang w:eastAsia="sl-SI"/>
              </w:rPr>
            </w:pPr>
            <w:r w:rsidRPr="00CB1CE5">
              <w:rPr>
                <w:lang w:eastAsia="sl-SI"/>
              </w:rPr>
              <w:t>12.</w:t>
            </w:r>
          </w:p>
        </w:tc>
        <w:tc>
          <w:tcPr>
            <w:tcW w:w="5245" w:type="dxa"/>
            <w:noWrap/>
          </w:tcPr>
          <w:p w14:paraId="2A918766" w14:textId="77777777"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Prehodi za divjadi</w:t>
            </w:r>
          </w:p>
        </w:tc>
        <w:tc>
          <w:tcPr>
            <w:tcW w:w="1134" w:type="dxa"/>
          </w:tcPr>
          <w:p w14:paraId="2C042A26" w14:textId="5F4276F9"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49.681</w:t>
            </w:r>
          </w:p>
        </w:tc>
        <w:tc>
          <w:tcPr>
            <w:tcW w:w="1137" w:type="dxa"/>
          </w:tcPr>
          <w:p w14:paraId="36D1C255" w14:textId="58245763"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91.789</w:t>
            </w:r>
          </w:p>
        </w:tc>
        <w:tc>
          <w:tcPr>
            <w:tcW w:w="1131" w:type="dxa"/>
          </w:tcPr>
          <w:p w14:paraId="2818F825" w14:textId="04EB9080"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61</w:t>
            </w:r>
          </w:p>
        </w:tc>
      </w:tr>
      <w:tr w:rsidR="00CB1CE5" w:rsidRPr="00CB1CE5" w14:paraId="0811C5BA"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9EAD935" w14:textId="77777777" w:rsidR="00CB1CE5" w:rsidRPr="00CB1CE5" w:rsidRDefault="00CB1CE5" w:rsidP="00CB1CE5">
            <w:pPr>
              <w:rPr>
                <w:lang w:eastAsia="sl-SI"/>
              </w:rPr>
            </w:pPr>
            <w:r w:rsidRPr="00CB1CE5">
              <w:rPr>
                <w:lang w:eastAsia="sl-SI"/>
              </w:rPr>
              <w:t>13.</w:t>
            </w:r>
          </w:p>
        </w:tc>
        <w:tc>
          <w:tcPr>
            <w:tcW w:w="5245" w:type="dxa"/>
            <w:noWrap/>
          </w:tcPr>
          <w:p w14:paraId="619B8CAF" w14:textId="5C5758EA" w:rsidR="00CB1CE5" w:rsidRPr="00CB1CE5" w:rsidRDefault="00E46A28" w:rsidP="00CB1CE5">
            <w:pPr>
              <w:jc w:val="left"/>
              <w:cnfStyle w:val="000000000000" w:firstRow="0" w:lastRow="0" w:firstColumn="0" w:lastColumn="0" w:oddVBand="0" w:evenVBand="0" w:oddHBand="0" w:evenHBand="0" w:firstRowFirstColumn="0" w:firstRowLastColumn="0" w:lastRowFirstColumn="0" w:lastRowLastColumn="0"/>
              <w:rPr>
                <w:lang w:eastAsia="sl-SI"/>
              </w:rPr>
            </w:pPr>
            <w:r>
              <w:rPr>
                <w:rFonts w:ascii="Calibri" w:hAnsi="Calibri" w:cs="Calibri"/>
                <w:color w:val="000000"/>
                <w:szCs w:val="18"/>
              </w:rPr>
              <w:t xml:space="preserve">Avtocestni priključek </w:t>
            </w:r>
            <w:r w:rsidR="00CB1CE5" w:rsidRPr="00CB1CE5">
              <w:rPr>
                <w:rFonts w:ascii="Calibri" w:hAnsi="Calibri" w:cs="Calibri"/>
                <w:color w:val="000000"/>
                <w:szCs w:val="18"/>
              </w:rPr>
              <w:t>Kranj sever</w:t>
            </w:r>
          </w:p>
        </w:tc>
        <w:tc>
          <w:tcPr>
            <w:tcW w:w="1134" w:type="dxa"/>
          </w:tcPr>
          <w:p w14:paraId="27710BE3" w14:textId="080F5E24"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0</w:t>
            </w:r>
          </w:p>
        </w:tc>
        <w:tc>
          <w:tcPr>
            <w:tcW w:w="1137" w:type="dxa"/>
          </w:tcPr>
          <w:p w14:paraId="36E1D609" w14:textId="6D1DB1E1"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6.338</w:t>
            </w:r>
          </w:p>
        </w:tc>
        <w:tc>
          <w:tcPr>
            <w:tcW w:w="1131" w:type="dxa"/>
          </w:tcPr>
          <w:p w14:paraId="10DCF78E" w14:textId="0E314741"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w:t>
            </w:r>
          </w:p>
        </w:tc>
      </w:tr>
      <w:tr w:rsidR="00CB1CE5" w:rsidRPr="00CB1CE5" w14:paraId="1A0219FC"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CDB1A75" w14:textId="77777777" w:rsidR="00CB1CE5" w:rsidRPr="00CB1CE5" w:rsidRDefault="00CB1CE5" w:rsidP="00CB1CE5">
            <w:pPr>
              <w:rPr>
                <w:lang w:eastAsia="sl-SI"/>
              </w:rPr>
            </w:pPr>
            <w:r w:rsidRPr="00CB1CE5">
              <w:rPr>
                <w:lang w:eastAsia="sl-SI"/>
              </w:rPr>
              <w:t>14.</w:t>
            </w:r>
          </w:p>
        </w:tc>
        <w:tc>
          <w:tcPr>
            <w:tcW w:w="5245" w:type="dxa"/>
            <w:noWrap/>
          </w:tcPr>
          <w:p w14:paraId="6C92C295" w14:textId="77777777" w:rsidR="00CB1CE5" w:rsidRPr="00CB1CE5" w:rsidRDefault="00CB1CE5" w:rsidP="00CB1CE5">
            <w:pPr>
              <w:jc w:val="left"/>
              <w:cnfStyle w:val="000000000000" w:firstRow="0" w:lastRow="0" w:firstColumn="0" w:lastColumn="0" w:oddVBand="0" w:evenVBand="0" w:oddHBand="0" w:evenHBand="0" w:firstRowFirstColumn="0" w:firstRowLastColumn="0" w:lastRowFirstColumn="0" w:lastRowLastColumn="0"/>
              <w:rPr>
                <w:lang w:eastAsia="sl-SI"/>
              </w:rPr>
            </w:pPr>
            <w:r w:rsidRPr="00CB1CE5">
              <w:rPr>
                <w:lang w:eastAsia="sl-SI"/>
              </w:rPr>
              <w:t>Splošno, prostorsko načrtovanje: - splošne naloge iz Priloge I Pogodbe o izvajanju naročila</w:t>
            </w:r>
          </w:p>
        </w:tc>
        <w:tc>
          <w:tcPr>
            <w:tcW w:w="1134" w:type="dxa"/>
          </w:tcPr>
          <w:p w14:paraId="553FC44A" w14:textId="40996E7E"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14.976</w:t>
            </w:r>
          </w:p>
        </w:tc>
        <w:tc>
          <w:tcPr>
            <w:tcW w:w="1137" w:type="dxa"/>
          </w:tcPr>
          <w:p w14:paraId="0A5A35F5" w14:textId="3E062F98"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8.913</w:t>
            </w:r>
          </w:p>
        </w:tc>
        <w:tc>
          <w:tcPr>
            <w:tcW w:w="1131" w:type="dxa"/>
          </w:tcPr>
          <w:p w14:paraId="41D4C122" w14:textId="1343EE58"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CB1CE5">
              <w:rPr>
                <w:rFonts w:ascii="Calibri" w:hAnsi="Calibri" w:cs="Calibri"/>
                <w:color w:val="000000"/>
                <w:szCs w:val="18"/>
              </w:rPr>
              <w:t>60</w:t>
            </w:r>
          </w:p>
        </w:tc>
      </w:tr>
      <w:tr w:rsidR="00CB1CE5" w:rsidRPr="00390B48" w14:paraId="723FA3E5" w14:textId="77777777" w:rsidTr="006D6A74">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5DAB89D9" w14:textId="77777777" w:rsidR="00CB1CE5" w:rsidRPr="00CB1CE5" w:rsidRDefault="00CB1CE5" w:rsidP="00CB1CE5">
            <w:pPr>
              <w:rPr>
                <w:b/>
                <w:lang w:eastAsia="sl-SI"/>
              </w:rPr>
            </w:pPr>
            <w:r w:rsidRPr="00CB1CE5">
              <w:rPr>
                <w:b/>
                <w:lang w:eastAsia="sl-SI"/>
              </w:rPr>
              <w:t>Skupaj prostorsko načrtovanje in umeščanje avtocest v prostor</w:t>
            </w:r>
          </w:p>
        </w:tc>
        <w:tc>
          <w:tcPr>
            <w:tcW w:w="1134" w:type="dxa"/>
          </w:tcPr>
          <w:p w14:paraId="18D4379B" w14:textId="0B7F0505"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CB1CE5">
              <w:rPr>
                <w:rFonts w:ascii="Calibri" w:hAnsi="Calibri" w:cs="Calibri"/>
                <w:b/>
                <w:bCs/>
                <w:color w:val="000000"/>
                <w:szCs w:val="18"/>
              </w:rPr>
              <w:t>3.213.766</w:t>
            </w:r>
          </w:p>
        </w:tc>
        <w:tc>
          <w:tcPr>
            <w:tcW w:w="1137" w:type="dxa"/>
          </w:tcPr>
          <w:p w14:paraId="2065ECC2" w14:textId="77533916"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CB1CE5">
              <w:rPr>
                <w:rFonts w:ascii="Calibri" w:hAnsi="Calibri" w:cs="Calibri"/>
                <w:b/>
                <w:bCs/>
                <w:color w:val="000000"/>
                <w:szCs w:val="18"/>
              </w:rPr>
              <w:t>2.013.119</w:t>
            </w:r>
          </w:p>
        </w:tc>
        <w:tc>
          <w:tcPr>
            <w:tcW w:w="1131" w:type="dxa"/>
          </w:tcPr>
          <w:p w14:paraId="013891D7" w14:textId="02B1F88E" w:rsidR="00CB1CE5" w:rsidRPr="00CB1CE5" w:rsidRDefault="00CB1CE5" w:rsidP="00CB1CE5">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CB1CE5">
              <w:rPr>
                <w:rFonts w:ascii="Calibri" w:hAnsi="Calibri" w:cs="Calibri"/>
                <w:b/>
                <w:bCs/>
                <w:color w:val="000000"/>
                <w:szCs w:val="18"/>
              </w:rPr>
              <w:t>63</w:t>
            </w:r>
          </w:p>
        </w:tc>
      </w:tr>
    </w:tbl>
    <w:p w14:paraId="0E7F6A47" w14:textId="77777777" w:rsidR="009925CE" w:rsidRPr="00955BF3" w:rsidRDefault="00027EF0" w:rsidP="00077A07">
      <w:pPr>
        <w:jc w:val="both"/>
        <w:rPr>
          <w:sz w:val="18"/>
          <w:szCs w:val="18"/>
        </w:rPr>
      </w:pPr>
      <w:r w:rsidRPr="00955BF3">
        <w:rPr>
          <w:sz w:val="18"/>
          <w:szCs w:val="18"/>
        </w:rPr>
        <w:t>* Podatki so navedeni z DDV, saj si DARS od teh nalog nima pravice odbijati vstopnega DDV</w:t>
      </w:r>
    </w:p>
    <w:p w14:paraId="491CDBF7" w14:textId="77777777" w:rsidR="000E1A41" w:rsidRPr="00390B48" w:rsidRDefault="000E1A41" w:rsidP="009925CE">
      <w:pPr>
        <w:jc w:val="both"/>
        <w:rPr>
          <w:highlight w:val="lightGray"/>
        </w:rPr>
      </w:pPr>
    </w:p>
    <w:p w14:paraId="32C13FE9" w14:textId="1556A6C6" w:rsidR="00955BF3" w:rsidRPr="003334CE" w:rsidRDefault="00955BF3" w:rsidP="00955BF3">
      <w:pPr>
        <w:jc w:val="both"/>
      </w:pPr>
      <w:r w:rsidRPr="003334CE">
        <w:t>Naloge DARS v zvezi s prostorskim načrtovanjem in umeščanjem avtocest v prostor obsegajo skladno s »Pogodbo o izvajanju naročila na podlagi 4- člena ZDARS-1« aktivnosti:</w:t>
      </w:r>
    </w:p>
    <w:p w14:paraId="3ABD8AC9" w14:textId="77777777" w:rsidR="00955BF3" w:rsidRPr="003334CE" w:rsidRDefault="00955BF3" w:rsidP="00955BF3">
      <w:pPr>
        <w:pStyle w:val="Odstavekseznama"/>
        <w:numPr>
          <w:ilvl w:val="0"/>
          <w:numId w:val="32"/>
        </w:numPr>
        <w:ind w:left="284" w:hanging="284"/>
        <w:jc w:val="both"/>
      </w:pPr>
      <w:r w:rsidRPr="003334CE">
        <w:t>organiziranja in vodenja naročanja, vodenja priprave in potrjevanja naslednje dokumentacije, ki jo je treba izdelati v različnih fazah celotnega postopka priprave DPN (državnih prostorskih načrtov):</w:t>
      </w:r>
    </w:p>
    <w:p w14:paraId="14822341" w14:textId="77777777" w:rsidR="00955BF3" w:rsidRPr="003334CE" w:rsidRDefault="00955BF3" w:rsidP="00955BF3">
      <w:pPr>
        <w:pStyle w:val="Odstavekseznama"/>
        <w:numPr>
          <w:ilvl w:val="0"/>
          <w:numId w:val="24"/>
        </w:numPr>
        <w:ind w:left="567" w:hanging="207"/>
        <w:jc w:val="both"/>
      </w:pPr>
      <w:r w:rsidRPr="003334CE">
        <w:t>projektne dokumentacije: idejne zasnove, gradbeno tehnične elaborate za študije variant ter idejne projekte;</w:t>
      </w:r>
    </w:p>
    <w:p w14:paraId="5F8F2D1C" w14:textId="77777777" w:rsidR="00955BF3" w:rsidRPr="003334CE" w:rsidRDefault="00955BF3" w:rsidP="00955BF3">
      <w:pPr>
        <w:pStyle w:val="Odstavekseznama"/>
        <w:numPr>
          <w:ilvl w:val="0"/>
          <w:numId w:val="24"/>
        </w:numPr>
        <w:ind w:left="567" w:hanging="207"/>
        <w:jc w:val="both"/>
      </w:pPr>
      <w:r w:rsidRPr="003334CE">
        <w:t>prostorske dokumentacije: prostorsko razvojne elaborate za študije variant, študije variant, državne prostorske načrte;</w:t>
      </w:r>
    </w:p>
    <w:p w14:paraId="12C2635E" w14:textId="77777777" w:rsidR="00955BF3" w:rsidRPr="003334CE" w:rsidRDefault="00955BF3" w:rsidP="00955BF3">
      <w:pPr>
        <w:pStyle w:val="Odstavekseznama"/>
        <w:numPr>
          <w:ilvl w:val="0"/>
          <w:numId w:val="24"/>
        </w:numPr>
        <w:ind w:left="567" w:hanging="207"/>
        <w:jc w:val="both"/>
      </w:pPr>
      <w:r w:rsidRPr="003334CE">
        <w:t>dokumentacije s področja varstva okolja in ohranjana narave: okoljska poročila, poročila o vplivih na okolje, elaborate za presojo vplivov na varovana območja;</w:t>
      </w:r>
    </w:p>
    <w:p w14:paraId="466AB89B" w14:textId="77777777" w:rsidR="00955BF3" w:rsidRPr="003334CE" w:rsidRDefault="00955BF3" w:rsidP="00955BF3">
      <w:pPr>
        <w:pStyle w:val="Odstavekseznama"/>
        <w:numPr>
          <w:ilvl w:val="0"/>
          <w:numId w:val="24"/>
        </w:numPr>
        <w:ind w:left="567" w:hanging="207"/>
        <w:jc w:val="both"/>
      </w:pPr>
      <w:r w:rsidRPr="003334CE">
        <w:t>prometnih študij in elaboratov s področja prometne ekonomike: prometne študije in prometno ekonomske študije za študije variant, prometne študije za idejne projekte;</w:t>
      </w:r>
    </w:p>
    <w:p w14:paraId="0738F9A3" w14:textId="77777777" w:rsidR="00955BF3" w:rsidRPr="003334CE" w:rsidRDefault="00955BF3" w:rsidP="00955BF3">
      <w:pPr>
        <w:pStyle w:val="Odstavekseznama"/>
        <w:numPr>
          <w:ilvl w:val="0"/>
          <w:numId w:val="24"/>
        </w:numPr>
        <w:ind w:left="567" w:hanging="207"/>
        <w:jc w:val="both"/>
      </w:pPr>
      <w:r w:rsidRPr="003334CE">
        <w:t>investicijske dokumentacije: dokumente identifikacije investicijskega projekta, predinvesticijske zasnove, investicijske zasnove;</w:t>
      </w:r>
    </w:p>
    <w:p w14:paraId="2FCDA833" w14:textId="77777777" w:rsidR="00955BF3" w:rsidRPr="003334CE" w:rsidRDefault="00955BF3" w:rsidP="00955BF3">
      <w:pPr>
        <w:pStyle w:val="Odstavekseznama"/>
        <w:numPr>
          <w:ilvl w:val="0"/>
          <w:numId w:val="24"/>
        </w:numPr>
        <w:ind w:left="567" w:hanging="207"/>
        <w:jc w:val="both"/>
      </w:pPr>
      <w:r w:rsidRPr="003334CE">
        <w:t>presoj in ocen s področja zagotavljanja prometne varnosti: presoje idejnih zasnov, ocene idejnih projektov;</w:t>
      </w:r>
    </w:p>
    <w:p w14:paraId="7FBA7907" w14:textId="77777777" w:rsidR="00955BF3" w:rsidRPr="003334CE" w:rsidRDefault="00955BF3" w:rsidP="00955BF3">
      <w:pPr>
        <w:pStyle w:val="Odstavekseznama"/>
        <w:numPr>
          <w:ilvl w:val="0"/>
          <w:numId w:val="24"/>
        </w:numPr>
        <w:ind w:left="567" w:hanging="207"/>
        <w:jc w:val="both"/>
      </w:pPr>
      <w:r w:rsidRPr="003334CE">
        <w:t>drugih strokovnih podlag: geodetski načrti, hidravlično hidrološke analize, druge študije, preveritve, ekspertna mnenja;</w:t>
      </w:r>
    </w:p>
    <w:p w14:paraId="2FC1ECD7" w14:textId="77777777" w:rsidR="00955BF3" w:rsidRPr="003334CE" w:rsidRDefault="00955BF3" w:rsidP="00955BF3">
      <w:pPr>
        <w:pStyle w:val="Odstavekseznama"/>
        <w:numPr>
          <w:ilvl w:val="0"/>
          <w:numId w:val="24"/>
        </w:numPr>
        <w:ind w:left="567" w:hanging="207"/>
        <w:jc w:val="both"/>
      </w:pPr>
      <w:r w:rsidRPr="003334CE">
        <w:t>elaboratov za sprejem uredb o začasnih ukrepih za zavarovanje urejanja prostora;</w:t>
      </w:r>
    </w:p>
    <w:p w14:paraId="3DA7D224" w14:textId="77777777" w:rsidR="00955BF3" w:rsidRPr="003334CE" w:rsidRDefault="00955BF3" w:rsidP="00955BF3">
      <w:pPr>
        <w:pStyle w:val="Odstavekseznama"/>
        <w:numPr>
          <w:ilvl w:val="0"/>
          <w:numId w:val="24"/>
        </w:numPr>
        <w:ind w:left="567" w:hanging="207"/>
        <w:jc w:val="both"/>
      </w:pPr>
      <w:r w:rsidRPr="003334CE">
        <w:t>projektnih nalog, razpisne dokumentacije ter izvedbe postopkov javnih naročil za pridobitev izdelovalcev projektne in druge dokumentacije iz predhodnih alinej;</w:t>
      </w:r>
    </w:p>
    <w:p w14:paraId="6A358757" w14:textId="77777777" w:rsidR="00955BF3" w:rsidRPr="00955BF3" w:rsidRDefault="00955BF3" w:rsidP="00955BF3">
      <w:pPr>
        <w:pStyle w:val="Odstavekseznama"/>
        <w:numPr>
          <w:ilvl w:val="0"/>
          <w:numId w:val="24"/>
        </w:numPr>
        <w:ind w:left="567" w:hanging="207"/>
        <w:jc w:val="both"/>
      </w:pPr>
      <w:r w:rsidRPr="00955BF3">
        <w:t>recenzij (potrjevanja) projektne in druge dokumentacije iz predhodnih alinej.</w:t>
      </w:r>
    </w:p>
    <w:p w14:paraId="229613C3" w14:textId="77777777" w:rsidR="00955BF3" w:rsidRPr="00955BF3" w:rsidRDefault="00955BF3" w:rsidP="00955BF3">
      <w:pPr>
        <w:pStyle w:val="Odstavekseznama"/>
        <w:numPr>
          <w:ilvl w:val="0"/>
          <w:numId w:val="32"/>
        </w:numPr>
        <w:ind w:left="284" w:hanging="284"/>
        <w:jc w:val="both"/>
      </w:pPr>
      <w:r w:rsidRPr="00955BF3">
        <w:t>ki so vezane na organiziranje procesa sodelovanja v postopku priprave DPN, ki se nanaša na:</w:t>
      </w:r>
    </w:p>
    <w:p w14:paraId="7280DCAE" w14:textId="77777777" w:rsidR="00955BF3" w:rsidRPr="00955BF3" w:rsidRDefault="00955BF3" w:rsidP="00955BF3">
      <w:pPr>
        <w:pStyle w:val="Odstavekseznama"/>
        <w:numPr>
          <w:ilvl w:val="0"/>
          <w:numId w:val="24"/>
        </w:numPr>
        <w:ind w:left="567" w:hanging="207"/>
        <w:jc w:val="both"/>
      </w:pPr>
      <w:r w:rsidRPr="00955BF3">
        <w:t>sodelovanje in koordiniranje aktivnosti v postopkih priprave DPN z MOP DzPGS (Ministrstvo za okolje in prostor, Direktorat za prostor, graditev in stanovanja), ki vodi postopke priprave DPN in MzI DKP (Ministrstvo za infrastrukturo, Direktorat za kopenski promet), ki je pobudnik priprave teh načrtov,</w:t>
      </w:r>
    </w:p>
    <w:p w14:paraId="549EEBEE" w14:textId="77777777" w:rsidR="00955BF3" w:rsidRPr="00955BF3" w:rsidRDefault="00955BF3" w:rsidP="00955BF3">
      <w:pPr>
        <w:pStyle w:val="Odstavekseznama"/>
        <w:numPr>
          <w:ilvl w:val="0"/>
          <w:numId w:val="24"/>
        </w:numPr>
        <w:ind w:left="567" w:hanging="207"/>
        <w:jc w:val="both"/>
      </w:pPr>
      <w:r w:rsidRPr="00955BF3">
        <w:t>sodelovanje in usklajevanje z nosilci urejanja prostora, ki sodelujejo v postopkih priprave DPN, zlasti pri izdajanju smernic in mnenj,</w:t>
      </w:r>
    </w:p>
    <w:p w14:paraId="6FCDF8E0" w14:textId="77777777" w:rsidR="00955BF3" w:rsidRPr="003334CE" w:rsidRDefault="00955BF3" w:rsidP="00955BF3">
      <w:pPr>
        <w:pStyle w:val="Odstavekseznama"/>
        <w:numPr>
          <w:ilvl w:val="0"/>
          <w:numId w:val="24"/>
        </w:numPr>
        <w:ind w:left="567" w:hanging="207"/>
        <w:jc w:val="both"/>
      </w:pPr>
      <w:r w:rsidRPr="003334CE">
        <w:t>sodelovanje z občinami in njihovimi strokovnimi službami, ki sodelujejo v postopkih priprave DPN, zlasti v fazah vključevanja javnosti,</w:t>
      </w:r>
    </w:p>
    <w:p w14:paraId="4BD1AD66" w14:textId="77777777" w:rsidR="00955BF3" w:rsidRPr="003334CE" w:rsidRDefault="00955BF3" w:rsidP="00955BF3">
      <w:pPr>
        <w:pStyle w:val="Odstavekseznama"/>
        <w:numPr>
          <w:ilvl w:val="0"/>
          <w:numId w:val="24"/>
        </w:numPr>
        <w:ind w:left="567" w:hanging="207"/>
        <w:jc w:val="both"/>
      </w:pPr>
      <w:r w:rsidRPr="003334CE">
        <w:lastRenderedPageBreak/>
        <w:t>sodelovanje na javnih obravnavah v času javnih razgrnitev osnutkov DPN, na javnih predstavitvah in seznanitvah z načrtovanimi prostorskimi ureditvami, skladno z načrtom vključevanjem javnosti, ki ga pripravi MzI DKP.</w:t>
      </w:r>
    </w:p>
    <w:p w14:paraId="45F5FDFE" w14:textId="77777777" w:rsidR="00955BF3" w:rsidRPr="003334CE" w:rsidRDefault="00955BF3" w:rsidP="00955BF3">
      <w:pPr>
        <w:pStyle w:val="Odstavekseznama"/>
        <w:numPr>
          <w:ilvl w:val="0"/>
          <w:numId w:val="32"/>
        </w:numPr>
        <w:ind w:left="284" w:hanging="284"/>
        <w:jc w:val="both"/>
      </w:pPr>
      <w:r w:rsidRPr="003334CE">
        <w:t>druge naloge s področja prostorskega načrtovanja in umeščanja avtocest v prostor:</w:t>
      </w:r>
    </w:p>
    <w:p w14:paraId="091DCE3F" w14:textId="77777777" w:rsidR="00955BF3" w:rsidRPr="003334CE" w:rsidRDefault="00955BF3" w:rsidP="00955BF3">
      <w:pPr>
        <w:pStyle w:val="Odstavekseznama"/>
        <w:numPr>
          <w:ilvl w:val="0"/>
          <w:numId w:val="24"/>
        </w:numPr>
        <w:ind w:left="567" w:hanging="207"/>
        <w:jc w:val="both"/>
      </w:pPr>
      <w:r w:rsidRPr="003334CE">
        <w:t>priprava predlogov smernic in mnenj k državnim prostorskim aktom in občinskim prostorskim aktom za MZI, kadar ima to v postopkih priprave prostorskih aktov položaj nosilca urejanja prostora;</w:t>
      </w:r>
    </w:p>
    <w:p w14:paraId="577DF99D" w14:textId="77777777" w:rsidR="00955BF3" w:rsidRPr="003334CE" w:rsidRDefault="00955BF3" w:rsidP="00955BF3">
      <w:pPr>
        <w:pStyle w:val="Odstavekseznama"/>
        <w:numPr>
          <w:ilvl w:val="0"/>
          <w:numId w:val="24"/>
        </w:numPr>
        <w:ind w:left="567" w:hanging="207"/>
        <w:jc w:val="both"/>
      </w:pPr>
      <w:r w:rsidRPr="003334CE">
        <w:t>sodelovanje pri pripravi in sprejemanju zakonov, podzakonskih aktov in drugih predpisov, ki zadevajo področje prostorskega načrtovanja in umeščanja v prostor;</w:t>
      </w:r>
    </w:p>
    <w:p w14:paraId="16DDD4C1" w14:textId="77777777" w:rsidR="00955BF3" w:rsidRPr="003334CE" w:rsidRDefault="00955BF3" w:rsidP="00955BF3">
      <w:pPr>
        <w:pStyle w:val="Odstavekseznama"/>
        <w:numPr>
          <w:ilvl w:val="0"/>
          <w:numId w:val="24"/>
        </w:numPr>
        <w:ind w:left="567" w:hanging="207"/>
        <w:jc w:val="both"/>
      </w:pPr>
      <w:r w:rsidRPr="003334CE">
        <w:t>sodelovanje z MZI v zvezi z drugimi gradivi s področja prostorskega načrtovanja in umeščanja v prostor, ki so v medresorskem usklajevanju</w:t>
      </w:r>
      <w:r>
        <w:t>;</w:t>
      </w:r>
    </w:p>
    <w:p w14:paraId="5737A5FC" w14:textId="77777777" w:rsidR="00955BF3" w:rsidRPr="006B1169" w:rsidRDefault="00955BF3" w:rsidP="00955BF3">
      <w:pPr>
        <w:pStyle w:val="Odstavekseznama"/>
        <w:numPr>
          <w:ilvl w:val="0"/>
          <w:numId w:val="24"/>
        </w:numPr>
        <w:ind w:left="567" w:hanging="207"/>
        <w:jc w:val="both"/>
      </w:pPr>
      <w:r w:rsidRPr="006B1169">
        <w:t>pripravljanje informacij, grafičnih prikazov in drugih gradiv o dejstvih v posameznih postopkih priprave prostorskih aktov;</w:t>
      </w:r>
    </w:p>
    <w:p w14:paraId="0CE7A564" w14:textId="77777777" w:rsidR="00955BF3" w:rsidRPr="006B1169" w:rsidRDefault="00955BF3" w:rsidP="00955BF3">
      <w:pPr>
        <w:pStyle w:val="Odstavekseznama"/>
        <w:numPr>
          <w:ilvl w:val="0"/>
          <w:numId w:val="24"/>
        </w:numPr>
        <w:ind w:left="567" w:hanging="207"/>
        <w:jc w:val="both"/>
      </w:pPr>
      <w:r w:rsidRPr="006B1169">
        <w:t>priprava poročil o stanju priprave prostorskih aktov, o splošni problematiki na področju prostorskega načrtovanja in umeščanja v prostor, o problematiki v posamičnih postopkih priprave prostorskih aktov, o predlogih sistemskih ukrepov in o predlogih posamičnih ukrepov za reševanje problematike;</w:t>
      </w:r>
    </w:p>
    <w:p w14:paraId="2DC0B5EF" w14:textId="77777777" w:rsidR="00955BF3" w:rsidRPr="006B1169" w:rsidRDefault="00955BF3" w:rsidP="00955BF3">
      <w:pPr>
        <w:pStyle w:val="Odstavekseznama"/>
        <w:numPr>
          <w:ilvl w:val="0"/>
          <w:numId w:val="24"/>
        </w:numPr>
        <w:ind w:left="567" w:hanging="207"/>
        <w:jc w:val="both"/>
      </w:pPr>
      <w:r w:rsidRPr="006B1169">
        <w:t>sodelovanje v delovnih skupinah, ki urejajo posamična vprašanja s področja prostorskega načrtovanja in umeščanja v prostor;</w:t>
      </w:r>
    </w:p>
    <w:p w14:paraId="55106C09" w14:textId="77777777" w:rsidR="00955BF3" w:rsidRPr="006B1169" w:rsidRDefault="00955BF3" w:rsidP="00955BF3">
      <w:pPr>
        <w:pStyle w:val="Odstavekseznama"/>
        <w:numPr>
          <w:ilvl w:val="0"/>
          <w:numId w:val="24"/>
        </w:numPr>
        <w:ind w:left="567" w:hanging="207"/>
        <w:jc w:val="both"/>
      </w:pPr>
      <w:r w:rsidRPr="006B1169">
        <w:t>priprava odgovorov na novinarska in poslanska vprašanja s področja priprave posameznega prostorskega akta;</w:t>
      </w:r>
    </w:p>
    <w:p w14:paraId="720D89C8" w14:textId="77777777" w:rsidR="00955BF3" w:rsidRDefault="00955BF3" w:rsidP="00955BF3">
      <w:pPr>
        <w:pStyle w:val="Odstavekseznama"/>
        <w:numPr>
          <w:ilvl w:val="0"/>
          <w:numId w:val="24"/>
        </w:numPr>
        <w:ind w:left="567" w:hanging="207"/>
        <w:jc w:val="both"/>
      </w:pPr>
      <w:r w:rsidRPr="006B1169">
        <w:t>izvajanje drugih nalog oziroma zagotavljanje podatkov, povezanih s prostorskim načrtovanjem in umeščanjem v prostor</w:t>
      </w:r>
      <w:r>
        <w:t>.</w:t>
      </w:r>
      <w:r w:rsidRPr="003334CE" w:rsidDel="00DE6E66">
        <w:t xml:space="preserve"> </w:t>
      </w:r>
    </w:p>
    <w:p w14:paraId="3A77B669" w14:textId="77777777" w:rsidR="002E1685" w:rsidRPr="00390B48" w:rsidRDefault="002E1685" w:rsidP="002E1685">
      <w:pPr>
        <w:jc w:val="both"/>
        <w:rPr>
          <w:highlight w:val="lightGray"/>
        </w:rPr>
      </w:pPr>
    </w:p>
    <w:p w14:paraId="6CEC1250" w14:textId="7F108D18" w:rsidR="00955BF3" w:rsidRPr="00955BF3" w:rsidRDefault="00955BF3" w:rsidP="00955BF3">
      <w:pPr>
        <w:jc w:val="both"/>
      </w:pPr>
      <w:r w:rsidRPr="003334CE">
        <w:t>V letu 20</w:t>
      </w:r>
      <w:r>
        <w:t>20</w:t>
      </w:r>
      <w:r w:rsidRPr="003334CE">
        <w:t xml:space="preserve"> so se izvajale naloge v zvezi s prostorskim načrtovanjem in umeščanjem avtocest v prostor </w:t>
      </w:r>
      <w:r w:rsidRPr="00955BF3">
        <w:t>na naslednjih odsekih avtocest in drugih cest, ki so v pristojnosti DARS:</w:t>
      </w:r>
    </w:p>
    <w:p w14:paraId="43F23488" w14:textId="77777777" w:rsidR="002E1685" w:rsidRPr="00955BF3" w:rsidRDefault="002E1685" w:rsidP="002E1685">
      <w:pPr>
        <w:jc w:val="both"/>
      </w:pPr>
    </w:p>
    <w:p w14:paraId="3DD6264A" w14:textId="785A988A" w:rsidR="002E1685" w:rsidRPr="00955BF3" w:rsidRDefault="002E1685" w:rsidP="002E1685">
      <w:pPr>
        <w:jc w:val="both"/>
        <w:rPr>
          <w:b/>
          <w:color w:val="1F497D"/>
        </w:rPr>
      </w:pPr>
      <w:r w:rsidRPr="00955BF3">
        <w:rPr>
          <w:b/>
          <w:color w:val="1F497D"/>
        </w:rPr>
        <w:t>Ptuj–Markovci</w:t>
      </w:r>
    </w:p>
    <w:p w14:paraId="2F7E6FE1" w14:textId="6469E845" w:rsidR="00955BF3" w:rsidRPr="00955BF3" w:rsidRDefault="00955BF3" w:rsidP="00955BF3">
      <w:pPr>
        <w:jc w:val="both"/>
      </w:pPr>
      <w:r w:rsidRPr="00955BF3">
        <w:t>V obdobju januar–december 2020 so potekale naslednje aktivnosti:</w:t>
      </w:r>
    </w:p>
    <w:p w14:paraId="2096DCC9" w14:textId="77777777" w:rsidR="00955BF3" w:rsidRPr="00955BF3" w:rsidRDefault="00955BF3" w:rsidP="00955BF3">
      <w:pPr>
        <w:pStyle w:val="Odstavekseznama"/>
        <w:numPr>
          <w:ilvl w:val="0"/>
          <w:numId w:val="44"/>
        </w:numPr>
      </w:pPr>
      <w:r w:rsidRPr="00955BF3">
        <w:t>izdelava študije variant/predinvesticijske zasnove (ŠV/PIZ): Elaborat možnih variantnih rešitev;</w:t>
      </w:r>
    </w:p>
    <w:p w14:paraId="56A0E0E3" w14:textId="77777777" w:rsidR="00955BF3" w:rsidRPr="00B050F4" w:rsidRDefault="00955BF3" w:rsidP="00955BF3">
      <w:pPr>
        <w:pStyle w:val="Odstavekseznama"/>
        <w:numPr>
          <w:ilvl w:val="0"/>
          <w:numId w:val="44"/>
        </w:numPr>
        <w:jc w:val="both"/>
      </w:pPr>
      <w:r w:rsidRPr="00955BF3">
        <w:t>aktivno</w:t>
      </w:r>
      <w:r w:rsidRPr="00B050F4">
        <w:t xml:space="preserve"> sodelovanje na medresorski delovni skupini (MDS), katere naloga je usklajevanje rešitev v postopku priprave DPN ter priprava predloga rešitve, ki bo sprejemljiva s prostorsko- družbenega, varstvenega, funkcionalnega, ekonomskega vidika in lokalnega okolja;</w:t>
      </w:r>
    </w:p>
    <w:p w14:paraId="74E04472" w14:textId="77777777" w:rsidR="00955BF3" w:rsidRPr="00B050F4" w:rsidRDefault="00955BF3" w:rsidP="00955BF3">
      <w:pPr>
        <w:pStyle w:val="Odstavekseznama"/>
        <w:numPr>
          <w:ilvl w:val="0"/>
          <w:numId w:val="44"/>
        </w:numPr>
      </w:pPr>
      <w:r w:rsidRPr="00B050F4">
        <w:t>priprava odgovorov na pripombe MDS na Elaborat možnih variantnih rešitev, predstavitev odgovorov na MDS, aktivnosti v zvezi z dopolnjevanjem Elaborata možnih variantnih rešitev za novo varianto S5;</w:t>
      </w:r>
    </w:p>
    <w:p w14:paraId="5AAEBD67" w14:textId="77777777" w:rsidR="00955BF3" w:rsidRPr="00B050F4" w:rsidRDefault="00955BF3" w:rsidP="00955BF3">
      <w:pPr>
        <w:pStyle w:val="Odstavekseznama"/>
        <w:numPr>
          <w:ilvl w:val="0"/>
          <w:numId w:val="44"/>
        </w:numPr>
        <w:contextualSpacing w:val="0"/>
        <w:jc w:val="both"/>
        <w:rPr>
          <w:rFonts w:cs="Arial"/>
          <w:szCs w:val="20"/>
        </w:rPr>
      </w:pPr>
      <w:r>
        <w:rPr>
          <w:rFonts w:cs="Arial"/>
          <w:szCs w:val="20"/>
        </w:rPr>
        <w:t>izdelava</w:t>
      </w:r>
      <w:r w:rsidRPr="00B050F4">
        <w:rPr>
          <w:rFonts w:cs="Arial"/>
          <w:szCs w:val="20"/>
        </w:rPr>
        <w:t xml:space="preserve"> gradiv</w:t>
      </w:r>
      <w:r>
        <w:rPr>
          <w:rFonts w:cs="Arial"/>
          <w:szCs w:val="20"/>
        </w:rPr>
        <w:t>a</w:t>
      </w:r>
      <w:r w:rsidRPr="00B050F4">
        <w:rPr>
          <w:rFonts w:cs="Arial"/>
          <w:szCs w:val="20"/>
        </w:rPr>
        <w:t xml:space="preserve"> za pridobitev dopolnjenih smernic NUP;</w:t>
      </w:r>
    </w:p>
    <w:p w14:paraId="7CA4F926" w14:textId="77777777" w:rsidR="00955BF3" w:rsidRPr="00B050F4" w:rsidRDefault="00955BF3" w:rsidP="00955BF3">
      <w:pPr>
        <w:pStyle w:val="Odstavekseznama"/>
        <w:numPr>
          <w:ilvl w:val="0"/>
          <w:numId w:val="44"/>
        </w:numPr>
        <w:jc w:val="both"/>
      </w:pPr>
      <w:r w:rsidRPr="00B050F4">
        <w:t>urejanje pogodbenih razmerij z izdelovalci.</w:t>
      </w:r>
    </w:p>
    <w:p w14:paraId="2CE7C300" w14:textId="77777777" w:rsidR="002E1685" w:rsidRPr="00390B48" w:rsidRDefault="002E1685" w:rsidP="002E1685">
      <w:pPr>
        <w:jc w:val="both"/>
        <w:rPr>
          <w:highlight w:val="lightGray"/>
        </w:rPr>
      </w:pPr>
    </w:p>
    <w:p w14:paraId="6A685400" w14:textId="77777777" w:rsidR="00955BF3" w:rsidRPr="003334CE" w:rsidRDefault="00955BF3" w:rsidP="00955BF3">
      <w:pPr>
        <w:jc w:val="both"/>
        <w:rPr>
          <w:color w:val="FF3399"/>
        </w:rPr>
      </w:pPr>
      <w:r w:rsidRPr="006C1212">
        <w:t xml:space="preserve">Stanje dokumentacije na dan 31. 12. </w:t>
      </w:r>
      <w:r>
        <w:t>2020</w:t>
      </w:r>
      <w:r w:rsidRPr="006C1212">
        <w:t>:</w:t>
      </w:r>
    </w:p>
    <w:p w14:paraId="3F6B7F42" w14:textId="77777777" w:rsidR="00955BF3" w:rsidRPr="006C1212" w:rsidRDefault="00955BF3" w:rsidP="00955BF3">
      <w:pPr>
        <w:pStyle w:val="Odstavekseznama"/>
        <w:numPr>
          <w:ilvl w:val="0"/>
          <w:numId w:val="24"/>
        </w:numPr>
        <w:contextualSpacing w:val="0"/>
        <w:jc w:val="both"/>
        <w:rPr>
          <w:lang w:eastAsia="sl-SI"/>
        </w:rPr>
      </w:pPr>
      <w:r w:rsidRPr="006C1212">
        <w:rPr>
          <w:lang w:eastAsia="sl-SI"/>
        </w:rPr>
        <w:t xml:space="preserve">izdelane strokovne podlage za ŠV in OP v okviru 1. kroga ŠV, </w:t>
      </w:r>
    </w:p>
    <w:p w14:paraId="19FDD91A" w14:textId="77777777" w:rsidR="00955BF3" w:rsidRPr="006C1212" w:rsidRDefault="00955BF3" w:rsidP="00955BF3">
      <w:pPr>
        <w:pStyle w:val="Odstavekseznama"/>
        <w:numPr>
          <w:ilvl w:val="0"/>
          <w:numId w:val="24"/>
        </w:numPr>
        <w:contextualSpacing w:val="0"/>
        <w:jc w:val="both"/>
        <w:rPr>
          <w:lang w:eastAsia="sl-SI"/>
        </w:rPr>
      </w:pPr>
      <w:r w:rsidRPr="006C1212">
        <w:rPr>
          <w:lang w:eastAsia="sl-SI"/>
        </w:rPr>
        <w:t>izdelana ŠV s predlogom najustreznejše variante rešitve (1. krog),</w:t>
      </w:r>
    </w:p>
    <w:p w14:paraId="3A7E70EB" w14:textId="77777777" w:rsidR="00955BF3" w:rsidRPr="006C1212" w:rsidRDefault="00955BF3" w:rsidP="00955BF3">
      <w:pPr>
        <w:pStyle w:val="Odstavekseznama"/>
        <w:numPr>
          <w:ilvl w:val="0"/>
          <w:numId w:val="24"/>
        </w:numPr>
        <w:contextualSpacing w:val="0"/>
        <w:jc w:val="both"/>
        <w:rPr>
          <w:lang w:eastAsia="sl-SI"/>
        </w:rPr>
      </w:pPr>
      <w:r w:rsidRPr="006C1212">
        <w:rPr>
          <w:lang w:eastAsia="sl-SI"/>
        </w:rPr>
        <w:t>izdelana novelacija Dodatka za presojo sprejemljivosti vplivov na varovana območja,</w:t>
      </w:r>
    </w:p>
    <w:p w14:paraId="1FBEC33C" w14:textId="77777777" w:rsidR="00955BF3" w:rsidRPr="006C1212" w:rsidRDefault="00955BF3" w:rsidP="00955BF3">
      <w:pPr>
        <w:pStyle w:val="Odstavekseznama"/>
        <w:numPr>
          <w:ilvl w:val="0"/>
          <w:numId w:val="24"/>
        </w:numPr>
        <w:contextualSpacing w:val="0"/>
        <w:jc w:val="both"/>
        <w:rPr>
          <w:lang w:eastAsia="sl-SI"/>
        </w:rPr>
      </w:pPr>
      <w:r w:rsidRPr="006C1212">
        <w:rPr>
          <w:lang w:eastAsia="sl-SI"/>
        </w:rPr>
        <w:t>pridobljeno stališče Zavoda Republike Slovenije za varstvo narave (južne variante bi povzročile negativne vplive, zato naj se v nadaljnjih postopkih ne obravnavajo),</w:t>
      </w:r>
    </w:p>
    <w:p w14:paraId="7454A2CB" w14:textId="77777777" w:rsidR="00955BF3" w:rsidRPr="006C1212" w:rsidRDefault="00955BF3" w:rsidP="00955BF3">
      <w:pPr>
        <w:pStyle w:val="Odstavekseznama"/>
        <w:numPr>
          <w:ilvl w:val="0"/>
          <w:numId w:val="24"/>
        </w:numPr>
        <w:contextualSpacing w:val="0"/>
        <w:jc w:val="both"/>
        <w:rPr>
          <w:lang w:eastAsia="sl-SI"/>
        </w:rPr>
      </w:pPr>
      <w:r w:rsidRPr="006C1212">
        <w:rPr>
          <w:lang w:eastAsia="sl-SI"/>
        </w:rPr>
        <w:t>izdelana nova prometno ekonomska študija za celoten potek nove cestne povezave Ptuj-Markovci-Gorišnica-Ormož,</w:t>
      </w:r>
    </w:p>
    <w:p w14:paraId="6DF64951" w14:textId="77777777" w:rsidR="00955BF3" w:rsidRDefault="00955BF3" w:rsidP="00955BF3">
      <w:pPr>
        <w:pStyle w:val="Odstavekseznama"/>
        <w:numPr>
          <w:ilvl w:val="0"/>
          <w:numId w:val="24"/>
        </w:numPr>
        <w:contextualSpacing w:val="0"/>
        <w:jc w:val="both"/>
        <w:rPr>
          <w:lang w:eastAsia="sl-SI"/>
        </w:rPr>
      </w:pPr>
      <w:r w:rsidRPr="006C1212">
        <w:rPr>
          <w:lang w:eastAsia="sl-SI"/>
        </w:rPr>
        <w:t>izdelan Elaborat možnih variantnih rešitev v sklopu 2. kroga ŠV,</w:t>
      </w:r>
    </w:p>
    <w:p w14:paraId="1C67A722" w14:textId="77777777" w:rsidR="00955BF3" w:rsidRPr="006C1212" w:rsidRDefault="00955BF3" w:rsidP="00955BF3">
      <w:pPr>
        <w:pStyle w:val="Odstavekseznama"/>
        <w:numPr>
          <w:ilvl w:val="0"/>
          <w:numId w:val="24"/>
        </w:numPr>
        <w:contextualSpacing w:val="0"/>
        <w:jc w:val="both"/>
        <w:rPr>
          <w:lang w:eastAsia="sl-SI"/>
        </w:rPr>
      </w:pPr>
      <w:r w:rsidRPr="006C1212">
        <w:rPr>
          <w:lang w:eastAsia="sl-SI"/>
        </w:rPr>
        <w:t>izdelano gradivo za pridobitev dopolnjenih smernic NUP.</w:t>
      </w:r>
    </w:p>
    <w:p w14:paraId="16596658" w14:textId="70B3E6BA" w:rsidR="002E1685" w:rsidRDefault="002E1685" w:rsidP="002E1685">
      <w:pPr>
        <w:jc w:val="both"/>
        <w:rPr>
          <w:highlight w:val="lightGray"/>
        </w:rPr>
      </w:pPr>
    </w:p>
    <w:p w14:paraId="78A75B91" w14:textId="77777777" w:rsidR="00955BF3" w:rsidRPr="00390B48" w:rsidRDefault="00955BF3" w:rsidP="002E1685">
      <w:pPr>
        <w:jc w:val="both"/>
        <w:rPr>
          <w:highlight w:val="lightGray"/>
        </w:rPr>
      </w:pPr>
    </w:p>
    <w:p w14:paraId="7EB7F676" w14:textId="389DC95C" w:rsidR="002E1685" w:rsidRPr="00955BF3" w:rsidRDefault="002E1685" w:rsidP="002E1685">
      <w:pPr>
        <w:jc w:val="both"/>
        <w:rPr>
          <w:b/>
          <w:color w:val="1F497D"/>
        </w:rPr>
      </w:pPr>
      <w:r w:rsidRPr="00955BF3">
        <w:rPr>
          <w:b/>
          <w:color w:val="1F497D"/>
        </w:rPr>
        <w:lastRenderedPageBreak/>
        <w:t>Šentrupert–Velenje s povezovalno cesto Podgora</w:t>
      </w:r>
      <w:r w:rsidR="00C331CB">
        <w:rPr>
          <w:b/>
          <w:color w:val="1F497D"/>
        </w:rPr>
        <w:t>–</w:t>
      </w:r>
      <w:r w:rsidRPr="00955BF3">
        <w:rPr>
          <w:b/>
          <w:color w:val="1F497D"/>
        </w:rPr>
        <w:t>Letuš</w:t>
      </w:r>
    </w:p>
    <w:p w14:paraId="331D7AF8" w14:textId="0721E04E" w:rsidR="00955BF3" w:rsidRPr="00955BF3" w:rsidRDefault="00955BF3" w:rsidP="00955BF3">
      <w:pPr>
        <w:jc w:val="both"/>
      </w:pPr>
      <w:r w:rsidRPr="00955BF3">
        <w:t>V obdobju januar–december 2020 so potekale naslednje aktivnosti:</w:t>
      </w:r>
    </w:p>
    <w:p w14:paraId="0D034DFE" w14:textId="77777777" w:rsidR="00955BF3" w:rsidRPr="00955BF3" w:rsidRDefault="00955BF3" w:rsidP="00955BF3">
      <w:pPr>
        <w:pStyle w:val="Odstavekseznama"/>
        <w:numPr>
          <w:ilvl w:val="0"/>
          <w:numId w:val="44"/>
        </w:numPr>
        <w:jc w:val="both"/>
      </w:pPr>
      <w:r w:rsidRPr="00955BF3">
        <w:t>aktivnosti v zvezi z izdelavo sanacijskih načrtov za prizadeta kmetijska gospodarstva;</w:t>
      </w:r>
    </w:p>
    <w:p w14:paraId="52D3D134" w14:textId="77777777" w:rsidR="00955BF3" w:rsidRPr="00955BF3" w:rsidRDefault="00955BF3" w:rsidP="00955BF3">
      <w:pPr>
        <w:pStyle w:val="Odstavekseznama"/>
        <w:numPr>
          <w:ilvl w:val="0"/>
          <w:numId w:val="44"/>
        </w:numPr>
        <w:jc w:val="both"/>
      </w:pPr>
      <w:r w:rsidRPr="00955BF3">
        <w:t>aktivnosti povezane s pridobivanjem okoljevarstvenega soglasja, dopolnitev poročila o vplivih na okolje na podlagi pripomb nosilcev urejanja prostora, priprava odgovorov na pripombe MOP ARSO in oddaja dopolnjene vloge na MOP ARSO;</w:t>
      </w:r>
    </w:p>
    <w:p w14:paraId="230DA01E" w14:textId="77777777" w:rsidR="00955BF3" w:rsidRPr="00955BF3" w:rsidRDefault="00955BF3" w:rsidP="00955BF3">
      <w:pPr>
        <w:pStyle w:val="Odstavekseznama"/>
        <w:numPr>
          <w:ilvl w:val="0"/>
          <w:numId w:val="44"/>
        </w:numPr>
        <w:contextualSpacing w:val="0"/>
        <w:rPr>
          <w:rFonts w:cs="Arial"/>
          <w:szCs w:val="20"/>
        </w:rPr>
      </w:pPr>
      <w:r w:rsidRPr="00955BF3">
        <w:rPr>
          <w:rFonts w:cs="Arial"/>
          <w:szCs w:val="20"/>
        </w:rPr>
        <w:t>aktivnosti v zvezi z javno razgrnitvijo PVO in osnutka OVS;</w:t>
      </w:r>
    </w:p>
    <w:p w14:paraId="5CC46BC6" w14:textId="77777777" w:rsidR="00955BF3" w:rsidRPr="00955BF3" w:rsidRDefault="00955BF3" w:rsidP="00955BF3">
      <w:pPr>
        <w:pStyle w:val="Odstavekseznama"/>
        <w:numPr>
          <w:ilvl w:val="0"/>
          <w:numId w:val="44"/>
        </w:numPr>
        <w:contextualSpacing w:val="0"/>
        <w:rPr>
          <w:rFonts w:cs="Arial"/>
          <w:szCs w:val="20"/>
        </w:rPr>
      </w:pPr>
      <w:r w:rsidRPr="00955BF3">
        <w:rPr>
          <w:rFonts w:cs="Arial"/>
          <w:szCs w:val="20"/>
        </w:rPr>
        <w:t>opredelitev do zahtev za vstop v postopek izdaje OVS in priznanjem statusa stranskega udeleženca;</w:t>
      </w:r>
    </w:p>
    <w:p w14:paraId="766772B4" w14:textId="77777777" w:rsidR="00955BF3" w:rsidRPr="00955BF3" w:rsidRDefault="00955BF3" w:rsidP="00955BF3">
      <w:pPr>
        <w:pStyle w:val="Odstavekseznama"/>
        <w:numPr>
          <w:ilvl w:val="0"/>
          <w:numId w:val="44"/>
        </w:numPr>
        <w:contextualSpacing w:val="0"/>
        <w:jc w:val="both"/>
      </w:pPr>
      <w:r w:rsidRPr="00955BF3">
        <w:rPr>
          <w:rFonts w:cs="Arial"/>
          <w:szCs w:val="20"/>
        </w:rPr>
        <w:t>pridobitev mnenja NUP in opredelitev do poziva ARSO k izjasnitvi v postopku izdaje OVS;</w:t>
      </w:r>
    </w:p>
    <w:p w14:paraId="79A8532E" w14:textId="77777777" w:rsidR="00955BF3" w:rsidRPr="00955BF3" w:rsidRDefault="00955BF3" w:rsidP="00955BF3">
      <w:pPr>
        <w:pStyle w:val="Odstavekseznama"/>
        <w:numPr>
          <w:ilvl w:val="0"/>
          <w:numId w:val="44"/>
        </w:numPr>
        <w:jc w:val="both"/>
      </w:pPr>
      <w:r w:rsidRPr="00955BF3">
        <w:t>urejanje pogodbenih razmerij z izdelovalci;</w:t>
      </w:r>
    </w:p>
    <w:p w14:paraId="498C0C36" w14:textId="77777777" w:rsidR="00955BF3" w:rsidRPr="00955BF3" w:rsidRDefault="00955BF3" w:rsidP="00955BF3">
      <w:pPr>
        <w:pStyle w:val="Odstavekseznama"/>
        <w:numPr>
          <w:ilvl w:val="0"/>
          <w:numId w:val="44"/>
        </w:numPr>
      </w:pPr>
      <w:r w:rsidRPr="00955BF3">
        <w:t>izdelava Pobude/DIIP za Državni prostorski načrt za povezovalno cesto Podgora</w:t>
      </w:r>
      <w:r w:rsidRPr="00955BF3">
        <w:rPr>
          <w:b/>
          <w:color w:val="1F497D"/>
        </w:rPr>
        <w:t>–</w:t>
      </w:r>
      <w:r w:rsidRPr="00955BF3">
        <w:t>Letuš;</w:t>
      </w:r>
    </w:p>
    <w:p w14:paraId="1CBD613D" w14:textId="77777777" w:rsidR="00955BF3" w:rsidRPr="00955BF3" w:rsidRDefault="00955BF3" w:rsidP="00955BF3">
      <w:pPr>
        <w:pStyle w:val="Odstavekseznama"/>
        <w:numPr>
          <w:ilvl w:val="0"/>
          <w:numId w:val="44"/>
        </w:numPr>
      </w:pPr>
      <w:r w:rsidRPr="00955BF3">
        <w:t>pregled Pobude/DIIP za povezovalno cesto Podgora</w:t>
      </w:r>
      <w:r w:rsidRPr="00955BF3">
        <w:rPr>
          <w:b/>
          <w:color w:val="1F497D"/>
        </w:rPr>
        <w:t>–</w:t>
      </w:r>
      <w:r w:rsidRPr="00955BF3">
        <w:t>Letuš na DARS komisiji za pregled investicijske dokumentacije in sprejem Sklepa Uprave DARS;</w:t>
      </w:r>
    </w:p>
    <w:p w14:paraId="28483109" w14:textId="77777777" w:rsidR="00955BF3" w:rsidRPr="00955BF3" w:rsidRDefault="00955BF3" w:rsidP="00955BF3">
      <w:pPr>
        <w:pStyle w:val="Odstavekseznama"/>
        <w:numPr>
          <w:ilvl w:val="0"/>
          <w:numId w:val="44"/>
        </w:numPr>
      </w:pPr>
      <w:r w:rsidRPr="00955BF3">
        <w:t>javna objava Pobude/DIIP za povezovalno cesto Podgora</w:t>
      </w:r>
      <w:r w:rsidRPr="00955BF3">
        <w:rPr>
          <w:b/>
          <w:color w:val="1F497D"/>
        </w:rPr>
        <w:t>–</w:t>
      </w:r>
      <w:r w:rsidRPr="00955BF3">
        <w:t>Letuš z namenom pridobitve smernic nosilcev urejanja prostora in mnenj ostale zainteresirane javnosti;</w:t>
      </w:r>
    </w:p>
    <w:p w14:paraId="748DF1DF" w14:textId="77777777" w:rsidR="00955BF3" w:rsidRPr="00955BF3" w:rsidRDefault="00955BF3" w:rsidP="00955BF3">
      <w:pPr>
        <w:pStyle w:val="Odstavekseznama"/>
        <w:numPr>
          <w:ilvl w:val="0"/>
          <w:numId w:val="44"/>
        </w:numPr>
      </w:pPr>
      <w:r w:rsidRPr="00955BF3">
        <w:t>pregled prejetih smernic nosilcev urejanja prostora in mnenj ostale zainteresirane javnosti ter izdelava Analize smernic;</w:t>
      </w:r>
    </w:p>
    <w:p w14:paraId="0484DC6B" w14:textId="77777777" w:rsidR="00955BF3" w:rsidRPr="00955BF3" w:rsidRDefault="00955BF3" w:rsidP="00955BF3">
      <w:pPr>
        <w:pStyle w:val="Odstavekseznama"/>
        <w:numPr>
          <w:ilvl w:val="0"/>
          <w:numId w:val="44"/>
        </w:numPr>
      </w:pPr>
      <w:r w:rsidRPr="00955BF3">
        <w:t>sodelovanje pri pripravi Sklepa o izvedbi državnega prostorskega načrtovanja, ki ga sprejem Vlada RS;</w:t>
      </w:r>
    </w:p>
    <w:p w14:paraId="7808B7A1" w14:textId="77777777" w:rsidR="00955BF3" w:rsidRPr="00955BF3" w:rsidRDefault="00955BF3" w:rsidP="00955BF3">
      <w:pPr>
        <w:pStyle w:val="Odstavekseznama"/>
        <w:numPr>
          <w:ilvl w:val="0"/>
          <w:numId w:val="44"/>
        </w:numPr>
        <w:jc w:val="both"/>
      </w:pPr>
      <w:r w:rsidRPr="00955BF3">
        <w:t>urejanje pogodbenih razmerij z izdelovalci.</w:t>
      </w:r>
    </w:p>
    <w:p w14:paraId="017995A0" w14:textId="77777777" w:rsidR="00955BF3" w:rsidRPr="00955BF3" w:rsidRDefault="00955BF3" w:rsidP="00955BF3">
      <w:pPr>
        <w:jc w:val="both"/>
      </w:pPr>
    </w:p>
    <w:p w14:paraId="306DD199" w14:textId="77777777" w:rsidR="00955BF3" w:rsidRPr="00955BF3" w:rsidRDefault="00955BF3" w:rsidP="00955BF3">
      <w:pPr>
        <w:jc w:val="both"/>
      </w:pPr>
      <w:r w:rsidRPr="00955BF3">
        <w:t>Stanje dokumentacije na dan 31. 12. 2020:</w:t>
      </w:r>
    </w:p>
    <w:p w14:paraId="000EB673" w14:textId="77777777" w:rsidR="00955BF3" w:rsidRPr="00955BF3" w:rsidRDefault="00955BF3" w:rsidP="00955BF3">
      <w:pPr>
        <w:pStyle w:val="Odstavekseznama"/>
        <w:numPr>
          <w:ilvl w:val="0"/>
          <w:numId w:val="24"/>
        </w:numPr>
        <w:jc w:val="both"/>
      </w:pPr>
      <w:r w:rsidRPr="00955BF3">
        <w:t>potrjena Investicijska zasnova,</w:t>
      </w:r>
    </w:p>
    <w:p w14:paraId="4F7A0CEA" w14:textId="77777777" w:rsidR="00955BF3" w:rsidRPr="00955BF3" w:rsidRDefault="00955BF3" w:rsidP="00955BF3">
      <w:pPr>
        <w:pStyle w:val="Odstavekseznama"/>
        <w:numPr>
          <w:ilvl w:val="0"/>
          <w:numId w:val="24"/>
        </w:numPr>
        <w:jc w:val="both"/>
      </w:pPr>
      <w:r w:rsidRPr="00955BF3">
        <w:t xml:space="preserve">sprejeta Uredba o DPN (Uradni list RS, št. </w:t>
      </w:r>
      <w:hyperlink r:id="rId12" w:tgtFrame="_blank" w:tooltip="Uredba o državnem prostorskem načrtu za državno cesto od priključka Šentrupert na avtocesti A1 Šentilj–Koper do priključka Velenje jug" w:history="1">
        <w:r w:rsidRPr="00955BF3">
          <w:t>3/17</w:t>
        </w:r>
      </w:hyperlink>
      <w:r w:rsidRPr="00955BF3">
        <w:t>),</w:t>
      </w:r>
    </w:p>
    <w:p w14:paraId="184E58DF" w14:textId="77777777" w:rsidR="00955BF3" w:rsidRPr="00955BF3" w:rsidRDefault="00955BF3" w:rsidP="00955BF3">
      <w:pPr>
        <w:pStyle w:val="Odstavekseznama"/>
        <w:numPr>
          <w:ilvl w:val="0"/>
          <w:numId w:val="24"/>
        </w:numPr>
        <w:contextualSpacing w:val="0"/>
        <w:jc w:val="both"/>
        <w:rPr>
          <w:lang w:eastAsia="sl-SI"/>
        </w:rPr>
      </w:pPr>
      <w:r w:rsidRPr="00955BF3">
        <w:rPr>
          <w:lang w:eastAsia="sl-SI"/>
        </w:rPr>
        <w:t>izdelano OP,</w:t>
      </w:r>
    </w:p>
    <w:p w14:paraId="10B42314" w14:textId="77777777" w:rsidR="00955BF3" w:rsidRPr="00955BF3" w:rsidRDefault="00955BF3" w:rsidP="00955BF3">
      <w:pPr>
        <w:pStyle w:val="Odstavekseznama"/>
        <w:numPr>
          <w:ilvl w:val="0"/>
          <w:numId w:val="24"/>
        </w:numPr>
        <w:contextualSpacing w:val="0"/>
        <w:jc w:val="both"/>
        <w:rPr>
          <w:lang w:eastAsia="sl-SI"/>
        </w:rPr>
      </w:pPr>
      <w:r w:rsidRPr="00955BF3">
        <w:rPr>
          <w:lang w:eastAsia="sl-SI"/>
        </w:rPr>
        <w:t>izdelan PVO,</w:t>
      </w:r>
    </w:p>
    <w:p w14:paraId="69B2755A" w14:textId="77777777" w:rsidR="00955BF3" w:rsidRPr="00955BF3" w:rsidRDefault="00955BF3" w:rsidP="00955BF3">
      <w:pPr>
        <w:pStyle w:val="Odstavekseznama"/>
        <w:numPr>
          <w:ilvl w:val="0"/>
          <w:numId w:val="24"/>
        </w:numPr>
        <w:contextualSpacing w:val="0"/>
        <w:jc w:val="both"/>
        <w:rPr>
          <w:lang w:eastAsia="sl-SI"/>
        </w:rPr>
      </w:pPr>
      <w:r w:rsidRPr="00955BF3">
        <w:rPr>
          <w:lang w:eastAsia="sl-SI"/>
        </w:rPr>
        <w:t>oddana vloga za pridobitev OVS na ARSO,</w:t>
      </w:r>
    </w:p>
    <w:p w14:paraId="7E4CFBA5" w14:textId="77777777" w:rsidR="00955BF3" w:rsidRPr="00955BF3" w:rsidRDefault="00955BF3" w:rsidP="00955BF3">
      <w:pPr>
        <w:pStyle w:val="Odstavekseznama"/>
        <w:numPr>
          <w:ilvl w:val="0"/>
          <w:numId w:val="24"/>
        </w:numPr>
        <w:contextualSpacing w:val="0"/>
        <w:jc w:val="both"/>
        <w:rPr>
          <w:lang w:eastAsia="sl-SI"/>
        </w:rPr>
      </w:pPr>
      <w:r w:rsidRPr="00955BF3">
        <w:rPr>
          <w:lang w:eastAsia="sl-SI"/>
        </w:rPr>
        <w:t>izdelana Pobuda/DIIP za povezovalno cesto Podgora - Letuš in oddana na MzI.</w:t>
      </w:r>
    </w:p>
    <w:p w14:paraId="6A5EF61B" w14:textId="3E2148E8" w:rsidR="00955BF3" w:rsidRDefault="00955BF3" w:rsidP="00955BF3">
      <w:pPr>
        <w:jc w:val="both"/>
        <w:rPr>
          <w:highlight w:val="lightGray"/>
        </w:rPr>
      </w:pPr>
    </w:p>
    <w:p w14:paraId="1DF6BB1C" w14:textId="3019A7D0" w:rsidR="00890CEF" w:rsidRDefault="00890CEF" w:rsidP="00955BF3">
      <w:pPr>
        <w:jc w:val="both"/>
        <w:rPr>
          <w:rFonts w:cs="Arial"/>
          <w:i/>
          <w:iCs/>
          <w:szCs w:val="20"/>
          <w:lang w:eastAsia="sl-SI"/>
        </w:rPr>
      </w:pPr>
      <w:r>
        <w:rPr>
          <w:i/>
          <w:iCs/>
        </w:rPr>
        <w:t xml:space="preserve">Razlogi za večje odstopanje od plana: </w:t>
      </w:r>
      <w:r>
        <w:rPr>
          <w:rFonts w:cs="Arial"/>
          <w:i/>
          <w:iCs/>
          <w:szCs w:val="20"/>
          <w:lang w:eastAsia="sl-SI"/>
        </w:rPr>
        <w:t>Realizacija je nižja od planirane zaradi dolgotrajnega postopka pridobivanja okoljevarstvenega soglasja ter manjše realizacije pri izdelavi sanacijskih načrtov, ki je povezana z odkupi zemljišč na odseku Šentrupert–Velenje. Realizacija je nižja tudi zaradi daljšega usklajevanja v postopku izdelave Pobude/DIIP in dolgotrajnejšega pridobivanja smernic nosilcev urejanja prostora</w:t>
      </w:r>
      <w:r w:rsidR="000F372E">
        <w:rPr>
          <w:rFonts w:cs="Arial"/>
          <w:i/>
          <w:iCs/>
          <w:szCs w:val="20"/>
          <w:lang w:eastAsia="sl-SI"/>
        </w:rPr>
        <w:t>.</w:t>
      </w:r>
    </w:p>
    <w:p w14:paraId="155C7B4E" w14:textId="77777777" w:rsidR="00890CEF" w:rsidRDefault="00890CEF" w:rsidP="00955BF3">
      <w:pPr>
        <w:jc w:val="both"/>
        <w:rPr>
          <w:highlight w:val="lightGray"/>
        </w:rPr>
      </w:pPr>
    </w:p>
    <w:p w14:paraId="1A54CF41" w14:textId="4F9A0B62" w:rsidR="00955BF3" w:rsidRPr="00955BF3" w:rsidRDefault="00955BF3" w:rsidP="00955BF3">
      <w:pPr>
        <w:jc w:val="both"/>
        <w:rPr>
          <w:b/>
          <w:color w:val="1F497D"/>
        </w:rPr>
      </w:pPr>
      <w:r w:rsidRPr="00955BF3">
        <w:rPr>
          <w:b/>
          <w:color w:val="1F497D"/>
        </w:rPr>
        <w:t>Otiški vrh–Holmec</w:t>
      </w:r>
    </w:p>
    <w:p w14:paraId="429FAB6F" w14:textId="4E176FB5" w:rsidR="00955BF3" w:rsidRPr="00955BF3" w:rsidRDefault="00955BF3" w:rsidP="00955BF3">
      <w:pPr>
        <w:jc w:val="both"/>
      </w:pPr>
      <w:r w:rsidRPr="00955BF3">
        <w:t>V obdobju januar–december 2020 so potekale naslednje aktivnosti:</w:t>
      </w:r>
    </w:p>
    <w:p w14:paraId="02808B5C" w14:textId="77777777" w:rsidR="00955BF3" w:rsidRPr="00955BF3" w:rsidRDefault="00955BF3" w:rsidP="00955BF3">
      <w:pPr>
        <w:pStyle w:val="Odstavekseznama"/>
        <w:numPr>
          <w:ilvl w:val="0"/>
          <w:numId w:val="44"/>
        </w:numPr>
      </w:pPr>
      <w:r w:rsidRPr="00955BF3">
        <w:t>izdelava študije variant/predinvesticijske zasnove (ŠV/PIZ);</w:t>
      </w:r>
    </w:p>
    <w:p w14:paraId="186EE738" w14:textId="77777777" w:rsidR="00955BF3" w:rsidRPr="00955BF3" w:rsidRDefault="00955BF3" w:rsidP="00955BF3">
      <w:pPr>
        <w:pStyle w:val="Odstavekseznama"/>
        <w:numPr>
          <w:ilvl w:val="0"/>
          <w:numId w:val="44"/>
        </w:numPr>
        <w:jc w:val="both"/>
      </w:pPr>
      <w:r w:rsidRPr="00955BF3">
        <w:t>pregled ŠV/PIZ na DARS komisiji za pregled investicijske dokumentacije;</w:t>
      </w:r>
    </w:p>
    <w:p w14:paraId="71A91BEC" w14:textId="77777777" w:rsidR="00955BF3" w:rsidRPr="00955BF3" w:rsidRDefault="00955BF3" w:rsidP="00955BF3">
      <w:pPr>
        <w:pStyle w:val="Odstavekseznama"/>
        <w:numPr>
          <w:ilvl w:val="0"/>
          <w:numId w:val="44"/>
        </w:numPr>
      </w:pPr>
      <w:r w:rsidRPr="00955BF3">
        <w:t>potrditev ŠV/PIZ na Upravi DARS in posredovanje na KIOP;</w:t>
      </w:r>
    </w:p>
    <w:p w14:paraId="7FA10FA3" w14:textId="77777777" w:rsidR="00955BF3" w:rsidRPr="00955BF3" w:rsidRDefault="00955BF3" w:rsidP="00955BF3">
      <w:pPr>
        <w:pStyle w:val="Odstavekseznama"/>
        <w:numPr>
          <w:ilvl w:val="0"/>
          <w:numId w:val="44"/>
        </w:numPr>
      </w:pPr>
      <w:r w:rsidRPr="00955BF3">
        <w:t>obravnava ŠV/PIZ na KIOP in dopolnitev elaborata na podlagi pripomb KIOP;</w:t>
      </w:r>
    </w:p>
    <w:p w14:paraId="60E1D76D" w14:textId="77777777" w:rsidR="00955BF3" w:rsidRPr="00955BF3" w:rsidRDefault="00955BF3" w:rsidP="00955BF3">
      <w:pPr>
        <w:pStyle w:val="Odstavekseznama"/>
        <w:numPr>
          <w:ilvl w:val="0"/>
          <w:numId w:val="44"/>
        </w:numPr>
      </w:pPr>
      <w:r w:rsidRPr="00955BF3">
        <w:t>izdelava okoljskega poročila;</w:t>
      </w:r>
    </w:p>
    <w:p w14:paraId="53124A23" w14:textId="77777777" w:rsidR="00955BF3" w:rsidRPr="00955BF3" w:rsidRDefault="00955BF3" w:rsidP="00955BF3">
      <w:pPr>
        <w:pStyle w:val="Odstavekseznama"/>
        <w:numPr>
          <w:ilvl w:val="0"/>
          <w:numId w:val="44"/>
        </w:numPr>
      </w:pPr>
      <w:r w:rsidRPr="00955BF3">
        <w:t>izdelava Elaborata ravnanja z viški materiala;</w:t>
      </w:r>
    </w:p>
    <w:p w14:paraId="7FB2FCE0" w14:textId="77777777" w:rsidR="00955BF3" w:rsidRPr="00955BF3" w:rsidRDefault="00955BF3" w:rsidP="00955BF3">
      <w:pPr>
        <w:pStyle w:val="Odstavekseznama"/>
        <w:numPr>
          <w:ilvl w:val="0"/>
          <w:numId w:val="44"/>
        </w:numPr>
      </w:pPr>
      <w:r w:rsidRPr="00955BF3">
        <w:t>posredovanje Elaborata ravnanja z viški materiala na MOP in usklajevanje vsebine;</w:t>
      </w:r>
    </w:p>
    <w:p w14:paraId="109C0740" w14:textId="77777777" w:rsidR="00955BF3" w:rsidRPr="00955BF3" w:rsidRDefault="00955BF3" w:rsidP="00955BF3">
      <w:pPr>
        <w:pStyle w:val="Odstavekseznama"/>
        <w:numPr>
          <w:ilvl w:val="0"/>
          <w:numId w:val="44"/>
        </w:numPr>
        <w:jc w:val="both"/>
      </w:pPr>
      <w:r w:rsidRPr="00955BF3">
        <w:t>aktivnosti v zvezi z s potrjevanje hidroloških izhodišč na Direkciji RS za vode (DRSV) in izdelava hidrološko hidravlične študije (HHŠ);</w:t>
      </w:r>
    </w:p>
    <w:p w14:paraId="4CCEEF0D" w14:textId="77777777" w:rsidR="00955BF3" w:rsidRPr="00955BF3" w:rsidRDefault="00955BF3" w:rsidP="00955BF3">
      <w:pPr>
        <w:pStyle w:val="Odstavekseznama"/>
        <w:numPr>
          <w:ilvl w:val="0"/>
          <w:numId w:val="44"/>
        </w:numPr>
        <w:jc w:val="both"/>
      </w:pPr>
      <w:r w:rsidRPr="00955BF3">
        <w:t>izdelava analize smernic;</w:t>
      </w:r>
    </w:p>
    <w:p w14:paraId="39B5A688" w14:textId="77777777" w:rsidR="00955BF3" w:rsidRPr="00955BF3" w:rsidRDefault="00955BF3" w:rsidP="00955BF3">
      <w:pPr>
        <w:pStyle w:val="Odstavekseznama"/>
        <w:numPr>
          <w:ilvl w:val="0"/>
          <w:numId w:val="44"/>
        </w:numPr>
        <w:jc w:val="both"/>
      </w:pPr>
      <w:r w:rsidRPr="00955BF3">
        <w:t>aktivnosti v zvezi z usklajevanjem z Direkcijo RS za ceste;</w:t>
      </w:r>
    </w:p>
    <w:p w14:paraId="08C27CF6" w14:textId="77777777" w:rsidR="00955BF3" w:rsidRPr="00955BF3" w:rsidRDefault="00955BF3" w:rsidP="00955BF3">
      <w:pPr>
        <w:pStyle w:val="Odstavekseznama"/>
        <w:numPr>
          <w:ilvl w:val="0"/>
          <w:numId w:val="44"/>
        </w:numPr>
        <w:jc w:val="both"/>
      </w:pPr>
      <w:r w:rsidRPr="00955BF3">
        <w:t>pridobitev presojevalcev cest (faza RSIA) ter izdelava RSIA;</w:t>
      </w:r>
    </w:p>
    <w:p w14:paraId="28409CC5" w14:textId="77777777" w:rsidR="00955BF3" w:rsidRPr="00955BF3" w:rsidRDefault="00955BF3" w:rsidP="00955BF3">
      <w:pPr>
        <w:pStyle w:val="Odstavekseznama"/>
        <w:numPr>
          <w:ilvl w:val="0"/>
          <w:numId w:val="44"/>
        </w:numPr>
        <w:jc w:val="both"/>
      </w:pPr>
      <w:r w:rsidRPr="00955BF3">
        <w:t xml:space="preserve">potrditev ŠV/PIZ </w:t>
      </w:r>
      <w:r w:rsidRPr="00955BF3">
        <w:rPr>
          <w:rFonts w:cs="Arial"/>
          <w:szCs w:val="20"/>
        </w:rPr>
        <w:t>s sklepom ministra za infrastrukturo</w:t>
      </w:r>
      <w:r w:rsidRPr="00955BF3">
        <w:t>;</w:t>
      </w:r>
    </w:p>
    <w:p w14:paraId="51CAFC45" w14:textId="77777777" w:rsidR="00955BF3" w:rsidRPr="00955BF3" w:rsidRDefault="00955BF3" w:rsidP="00955BF3">
      <w:pPr>
        <w:pStyle w:val="Odstavekseznama"/>
        <w:numPr>
          <w:ilvl w:val="0"/>
          <w:numId w:val="44"/>
        </w:numPr>
        <w:contextualSpacing w:val="0"/>
        <w:rPr>
          <w:rFonts w:cs="Arial"/>
          <w:szCs w:val="20"/>
        </w:rPr>
      </w:pPr>
      <w:r w:rsidRPr="00955BF3">
        <w:rPr>
          <w:rFonts w:cs="Arial"/>
          <w:szCs w:val="20"/>
        </w:rPr>
        <w:t>potrjevanje HHŠ na DRSV;</w:t>
      </w:r>
    </w:p>
    <w:p w14:paraId="733CC093" w14:textId="77777777" w:rsidR="00955BF3" w:rsidRPr="00955BF3" w:rsidRDefault="00955BF3" w:rsidP="00955BF3">
      <w:pPr>
        <w:pStyle w:val="Odstavekseznama"/>
        <w:numPr>
          <w:ilvl w:val="0"/>
          <w:numId w:val="44"/>
        </w:numPr>
        <w:contextualSpacing w:val="0"/>
        <w:rPr>
          <w:rFonts w:cs="Arial"/>
          <w:szCs w:val="20"/>
        </w:rPr>
      </w:pPr>
      <w:r w:rsidRPr="00955BF3">
        <w:rPr>
          <w:rFonts w:cs="Arial"/>
          <w:szCs w:val="20"/>
        </w:rPr>
        <w:lastRenderedPageBreak/>
        <w:t>aktivnosti v zvezi z javno razgrnitvijo ŠV/PIZ;</w:t>
      </w:r>
    </w:p>
    <w:p w14:paraId="7CB4BB9D" w14:textId="77777777" w:rsidR="00955BF3" w:rsidRPr="00955BF3" w:rsidRDefault="00955BF3" w:rsidP="00955BF3">
      <w:pPr>
        <w:pStyle w:val="Odstavekseznama"/>
        <w:numPr>
          <w:ilvl w:val="0"/>
          <w:numId w:val="44"/>
        </w:numPr>
        <w:jc w:val="both"/>
      </w:pPr>
      <w:r w:rsidRPr="00955BF3">
        <w:t>urejanje pogodbenih razmerij z izdelovalci.</w:t>
      </w:r>
    </w:p>
    <w:p w14:paraId="3C8E6BBF" w14:textId="77777777" w:rsidR="00955BF3" w:rsidRPr="00955BF3" w:rsidRDefault="00955BF3" w:rsidP="00955BF3">
      <w:pPr>
        <w:jc w:val="both"/>
      </w:pPr>
    </w:p>
    <w:p w14:paraId="3EC86603" w14:textId="77777777" w:rsidR="00955BF3" w:rsidRPr="00955BF3" w:rsidRDefault="00955BF3" w:rsidP="00955BF3">
      <w:pPr>
        <w:jc w:val="both"/>
      </w:pPr>
      <w:r w:rsidRPr="00955BF3">
        <w:t>Stanje dokumentacije na dan 31. 12. 2020:</w:t>
      </w:r>
    </w:p>
    <w:p w14:paraId="28FE62F3" w14:textId="77777777" w:rsidR="00955BF3" w:rsidRPr="00955BF3" w:rsidRDefault="00955BF3" w:rsidP="00955BF3">
      <w:pPr>
        <w:pStyle w:val="Odstavekseznama"/>
        <w:numPr>
          <w:ilvl w:val="0"/>
          <w:numId w:val="24"/>
        </w:numPr>
        <w:contextualSpacing w:val="0"/>
        <w:jc w:val="both"/>
        <w:rPr>
          <w:lang w:eastAsia="sl-SI"/>
        </w:rPr>
      </w:pPr>
      <w:r w:rsidRPr="00955BF3">
        <w:t>izdelana Študija posodobitve cestnih povezav na odseku Slovenj Gradec - Dravograd in na odseku Otiški vrh – Holmec</w:t>
      </w:r>
    </w:p>
    <w:p w14:paraId="4226C04C" w14:textId="77777777" w:rsidR="00955BF3" w:rsidRPr="00955BF3" w:rsidRDefault="00955BF3" w:rsidP="00955BF3">
      <w:pPr>
        <w:pStyle w:val="Odstavekseznama"/>
        <w:numPr>
          <w:ilvl w:val="0"/>
          <w:numId w:val="24"/>
        </w:numPr>
        <w:contextualSpacing w:val="0"/>
        <w:jc w:val="both"/>
        <w:rPr>
          <w:lang w:eastAsia="sl-SI"/>
        </w:rPr>
      </w:pPr>
      <w:r w:rsidRPr="00955BF3">
        <w:t xml:space="preserve">pridobljen sklep ministra MZI o potrditvi ŠV/PIZ </w:t>
      </w:r>
      <w:r w:rsidRPr="00955BF3">
        <w:rPr>
          <w:lang w:eastAsia="sl-SI"/>
        </w:rPr>
        <w:t>.</w:t>
      </w:r>
    </w:p>
    <w:p w14:paraId="63ABEA0A" w14:textId="77777777" w:rsidR="00955BF3" w:rsidRPr="00955BF3" w:rsidRDefault="00955BF3" w:rsidP="00955BF3">
      <w:pPr>
        <w:jc w:val="both"/>
      </w:pPr>
    </w:p>
    <w:p w14:paraId="095FC886" w14:textId="7A2A0159" w:rsidR="002E1685" w:rsidRPr="00955BF3" w:rsidRDefault="002E1685" w:rsidP="002E1685">
      <w:pPr>
        <w:jc w:val="both"/>
        <w:rPr>
          <w:b/>
          <w:color w:val="1F497D"/>
        </w:rPr>
      </w:pPr>
      <w:r w:rsidRPr="00955BF3">
        <w:rPr>
          <w:b/>
          <w:color w:val="1F497D"/>
        </w:rPr>
        <w:t>Slovenj Gradec–Dravograd</w:t>
      </w:r>
    </w:p>
    <w:p w14:paraId="41C8B9BC" w14:textId="04046D09" w:rsidR="00955BF3" w:rsidRPr="00955BF3" w:rsidRDefault="00955BF3" w:rsidP="00955BF3">
      <w:pPr>
        <w:jc w:val="both"/>
      </w:pPr>
      <w:r w:rsidRPr="00955BF3">
        <w:t>V obdobju januar–december 2020 so potekale naslednje aktivnosti:</w:t>
      </w:r>
    </w:p>
    <w:p w14:paraId="4C8A32F8" w14:textId="77777777" w:rsidR="00955BF3" w:rsidRPr="00955BF3" w:rsidRDefault="00955BF3" w:rsidP="00955BF3">
      <w:pPr>
        <w:pStyle w:val="Odstavekseznama"/>
        <w:numPr>
          <w:ilvl w:val="0"/>
          <w:numId w:val="44"/>
        </w:numPr>
        <w:jc w:val="both"/>
      </w:pPr>
      <w:r w:rsidRPr="00955BF3">
        <w:t>izdelava dopolnitev idejnega projekta za DPN;</w:t>
      </w:r>
    </w:p>
    <w:p w14:paraId="6CD22D7B" w14:textId="77777777" w:rsidR="00955BF3" w:rsidRPr="00955BF3" w:rsidRDefault="00955BF3" w:rsidP="00955BF3">
      <w:pPr>
        <w:pStyle w:val="Odstavekseznama"/>
        <w:numPr>
          <w:ilvl w:val="0"/>
          <w:numId w:val="44"/>
        </w:numPr>
        <w:jc w:val="both"/>
      </w:pPr>
      <w:r w:rsidRPr="00955BF3">
        <w:t>izdelava okoljskega poročila;</w:t>
      </w:r>
    </w:p>
    <w:p w14:paraId="5627BC45" w14:textId="77777777" w:rsidR="00955BF3" w:rsidRPr="00955BF3" w:rsidRDefault="00955BF3" w:rsidP="00955BF3">
      <w:pPr>
        <w:pStyle w:val="Odstavekseznama"/>
        <w:numPr>
          <w:ilvl w:val="0"/>
          <w:numId w:val="44"/>
        </w:numPr>
        <w:jc w:val="both"/>
      </w:pPr>
      <w:r w:rsidRPr="00955BF3">
        <w:t>izdelava geodetskih podlag;</w:t>
      </w:r>
    </w:p>
    <w:p w14:paraId="4D6E952F" w14:textId="77777777" w:rsidR="00955BF3" w:rsidRPr="00955BF3" w:rsidRDefault="00955BF3" w:rsidP="00955BF3">
      <w:pPr>
        <w:pStyle w:val="Odstavekseznama"/>
        <w:numPr>
          <w:ilvl w:val="0"/>
          <w:numId w:val="44"/>
        </w:numPr>
        <w:jc w:val="both"/>
      </w:pPr>
      <w:r w:rsidRPr="00955BF3">
        <w:t>izdelava prometne študije;</w:t>
      </w:r>
    </w:p>
    <w:p w14:paraId="265DF80E" w14:textId="77777777" w:rsidR="00955BF3" w:rsidRPr="00955BF3" w:rsidRDefault="00955BF3" w:rsidP="00955BF3">
      <w:pPr>
        <w:pStyle w:val="Odstavekseznama"/>
        <w:numPr>
          <w:ilvl w:val="0"/>
          <w:numId w:val="44"/>
        </w:numPr>
        <w:jc w:val="both"/>
      </w:pPr>
      <w:r w:rsidRPr="00955BF3">
        <w:t>aktivnosti v zvezi z izdelavo geološko geotehničnih raziskav;</w:t>
      </w:r>
    </w:p>
    <w:p w14:paraId="7E01EB9A" w14:textId="5DC11E30" w:rsidR="00955BF3" w:rsidRPr="00955BF3" w:rsidRDefault="00955BF3" w:rsidP="00955BF3">
      <w:pPr>
        <w:pStyle w:val="Odstavekseznama"/>
        <w:numPr>
          <w:ilvl w:val="0"/>
          <w:numId w:val="44"/>
        </w:numPr>
        <w:jc w:val="both"/>
      </w:pPr>
      <w:r w:rsidRPr="00955BF3">
        <w:t>izdelava analize smernic nosilcev urejanja prostora (NUP);</w:t>
      </w:r>
    </w:p>
    <w:p w14:paraId="2AB86DD4" w14:textId="4ABA54E4" w:rsidR="00955BF3" w:rsidRPr="00955BF3" w:rsidRDefault="00955BF3" w:rsidP="00955BF3">
      <w:pPr>
        <w:pStyle w:val="Odstavekseznama"/>
        <w:numPr>
          <w:ilvl w:val="0"/>
          <w:numId w:val="44"/>
        </w:numPr>
        <w:jc w:val="both"/>
      </w:pPr>
      <w:r w:rsidRPr="00955BF3">
        <w:t>aktivnosti usklajevanja z NUP;</w:t>
      </w:r>
    </w:p>
    <w:p w14:paraId="1F7CA57A" w14:textId="77777777" w:rsidR="00955BF3" w:rsidRPr="00955BF3" w:rsidRDefault="00955BF3" w:rsidP="00955BF3">
      <w:pPr>
        <w:pStyle w:val="Odstavekseznama"/>
        <w:numPr>
          <w:ilvl w:val="0"/>
          <w:numId w:val="44"/>
        </w:numPr>
        <w:jc w:val="both"/>
      </w:pPr>
      <w:r w:rsidRPr="00955BF3">
        <w:t>aktivnosti v zvezi z s potrjevanje hidroloških izhodišč na Direkciji RS za vode (DRSV) in izdelava hidrološko hidravlične študije (HHŠ);</w:t>
      </w:r>
    </w:p>
    <w:p w14:paraId="0BE4ECF3" w14:textId="77777777" w:rsidR="00955BF3" w:rsidRPr="00955BF3" w:rsidRDefault="00955BF3" w:rsidP="00955BF3">
      <w:pPr>
        <w:pStyle w:val="Odstavekseznama"/>
        <w:numPr>
          <w:ilvl w:val="0"/>
          <w:numId w:val="44"/>
        </w:numPr>
        <w:jc w:val="both"/>
      </w:pPr>
      <w:r w:rsidRPr="00955BF3">
        <w:t>pridobitev presojevalcev cest (faza RSA);</w:t>
      </w:r>
    </w:p>
    <w:p w14:paraId="6862EDE8" w14:textId="77777777" w:rsidR="00955BF3" w:rsidRPr="00955BF3" w:rsidRDefault="00955BF3" w:rsidP="00955BF3">
      <w:pPr>
        <w:pStyle w:val="Odstavekseznama"/>
        <w:numPr>
          <w:ilvl w:val="0"/>
          <w:numId w:val="44"/>
        </w:numPr>
        <w:jc w:val="both"/>
        <w:rPr>
          <w:rFonts w:cs="Arial"/>
          <w:szCs w:val="20"/>
        </w:rPr>
      </w:pPr>
      <w:r w:rsidRPr="00955BF3">
        <w:t>pridobivanje izdelovalcev recenzije IDP in GGH;</w:t>
      </w:r>
    </w:p>
    <w:p w14:paraId="364DCFFF" w14:textId="77777777" w:rsidR="00955BF3" w:rsidRPr="00955BF3" w:rsidRDefault="00955BF3" w:rsidP="00955BF3">
      <w:pPr>
        <w:pStyle w:val="Odstavekseznama"/>
        <w:numPr>
          <w:ilvl w:val="0"/>
          <w:numId w:val="44"/>
        </w:numPr>
        <w:jc w:val="both"/>
      </w:pPr>
      <w:r w:rsidRPr="00955BF3">
        <w:t>usklajevanja z občinami Slovenj Gradec in Dravograd;</w:t>
      </w:r>
    </w:p>
    <w:p w14:paraId="623146FF" w14:textId="77777777" w:rsidR="00955BF3" w:rsidRPr="00955BF3" w:rsidRDefault="00955BF3" w:rsidP="00955BF3">
      <w:pPr>
        <w:pStyle w:val="Odstavekseznama"/>
        <w:numPr>
          <w:ilvl w:val="0"/>
          <w:numId w:val="44"/>
        </w:numPr>
        <w:jc w:val="both"/>
      </w:pPr>
      <w:r w:rsidRPr="00955BF3">
        <w:t>aktivnosti v zvezi s potrjevanjem rešitev prečkanja vodotokov z DRSV;</w:t>
      </w:r>
    </w:p>
    <w:p w14:paraId="177D8AEB" w14:textId="77777777" w:rsidR="00955BF3" w:rsidRPr="00955BF3" w:rsidRDefault="00955BF3" w:rsidP="00955BF3">
      <w:pPr>
        <w:pStyle w:val="Odstavekseznama"/>
        <w:numPr>
          <w:ilvl w:val="0"/>
          <w:numId w:val="44"/>
        </w:numPr>
        <w:jc w:val="both"/>
      </w:pPr>
      <w:r w:rsidRPr="00955BF3">
        <w:t>urejanje pogodbenih razmerij z izdelovalci.</w:t>
      </w:r>
    </w:p>
    <w:p w14:paraId="46470A86" w14:textId="77777777" w:rsidR="00955BF3" w:rsidRPr="00955BF3" w:rsidRDefault="00955BF3" w:rsidP="00955BF3">
      <w:pPr>
        <w:jc w:val="both"/>
      </w:pPr>
    </w:p>
    <w:p w14:paraId="2E6B9684" w14:textId="77777777" w:rsidR="00955BF3" w:rsidRPr="00955BF3" w:rsidRDefault="00955BF3" w:rsidP="00955BF3">
      <w:pPr>
        <w:jc w:val="both"/>
      </w:pPr>
      <w:r w:rsidRPr="00955BF3">
        <w:t>Stanje dokumentacije na dan 31. 12. 2020:</w:t>
      </w:r>
    </w:p>
    <w:p w14:paraId="707A05A4" w14:textId="77777777" w:rsidR="00955BF3" w:rsidRPr="00955BF3" w:rsidRDefault="00955BF3" w:rsidP="00955BF3">
      <w:pPr>
        <w:pStyle w:val="Odstavekseznama"/>
        <w:numPr>
          <w:ilvl w:val="0"/>
          <w:numId w:val="24"/>
        </w:numPr>
        <w:contextualSpacing w:val="0"/>
        <w:jc w:val="both"/>
        <w:rPr>
          <w:lang w:eastAsia="sl-SI"/>
        </w:rPr>
      </w:pPr>
      <w:r w:rsidRPr="00955BF3">
        <w:rPr>
          <w:lang w:eastAsia="sl-SI"/>
        </w:rPr>
        <w:t>izdelan idejni projekt,</w:t>
      </w:r>
    </w:p>
    <w:p w14:paraId="14374D8E" w14:textId="77777777" w:rsidR="00955BF3" w:rsidRPr="00955BF3" w:rsidRDefault="00955BF3" w:rsidP="00955BF3">
      <w:pPr>
        <w:pStyle w:val="Odstavekseznama"/>
        <w:numPr>
          <w:ilvl w:val="0"/>
          <w:numId w:val="24"/>
        </w:numPr>
        <w:contextualSpacing w:val="0"/>
        <w:jc w:val="both"/>
        <w:rPr>
          <w:lang w:eastAsia="sl-SI"/>
        </w:rPr>
      </w:pPr>
      <w:r w:rsidRPr="00955BF3">
        <w:rPr>
          <w:lang w:eastAsia="sl-SI"/>
        </w:rPr>
        <w:t>izdelan osnutek DPN (2012),</w:t>
      </w:r>
    </w:p>
    <w:p w14:paraId="28A7067F" w14:textId="77777777" w:rsidR="00955BF3" w:rsidRPr="00955BF3" w:rsidRDefault="00955BF3" w:rsidP="00955BF3">
      <w:pPr>
        <w:pStyle w:val="Odstavekseznama"/>
        <w:numPr>
          <w:ilvl w:val="0"/>
          <w:numId w:val="24"/>
        </w:numPr>
        <w:contextualSpacing w:val="0"/>
        <w:jc w:val="both"/>
        <w:rPr>
          <w:lang w:eastAsia="sl-SI"/>
        </w:rPr>
      </w:pPr>
      <w:r w:rsidRPr="00955BF3">
        <w:t>izdelana Študija posodobitve cestnih povezav na odseku Slovenj Gradec - Dravograd in na odseku Otiški vrh – Holmec,</w:t>
      </w:r>
    </w:p>
    <w:p w14:paraId="2AB0FBAC" w14:textId="77777777" w:rsidR="00955BF3" w:rsidRPr="00955BF3" w:rsidRDefault="00955BF3" w:rsidP="00955BF3">
      <w:pPr>
        <w:pStyle w:val="Odstavekseznama"/>
        <w:numPr>
          <w:ilvl w:val="0"/>
          <w:numId w:val="24"/>
        </w:numPr>
        <w:contextualSpacing w:val="0"/>
        <w:jc w:val="both"/>
        <w:rPr>
          <w:lang w:eastAsia="sl-SI"/>
        </w:rPr>
      </w:pPr>
      <w:r w:rsidRPr="00955BF3">
        <w:t>sprejeta stališča do pripomb in predlogov z javne razgrnitve osnutka DPN (2019).</w:t>
      </w:r>
    </w:p>
    <w:p w14:paraId="62B3BE8A" w14:textId="77777777" w:rsidR="00955BF3" w:rsidRPr="00955BF3" w:rsidRDefault="00955BF3" w:rsidP="00955BF3">
      <w:pPr>
        <w:jc w:val="both"/>
      </w:pPr>
    </w:p>
    <w:p w14:paraId="0C4359DF" w14:textId="08680985" w:rsidR="002E1685" w:rsidRPr="00955BF3" w:rsidRDefault="002E1685" w:rsidP="002E1685">
      <w:pPr>
        <w:jc w:val="both"/>
        <w:rPr>
          <w:b/>
          <w:color w:val="1F497D"/>
        </w:rPr>
      </w:pPr>
      <w:r w:rsidRPr="00955BF3">
        <w:rPr>
          <w:b/>
          <w:color w:val="1F497D"/>
        </w:rPr>
        <w:t>Postojna/Divača–Jelšane</w:t>
      </w:r>
    </w:p>
    <w:p w14:paraId="22907583" w14:textId="6BE3FB10" w:rsidR="00955BF3" w:rsidRPr="00955BF3" w:rsidRDefault="00955BF3" w:rsidP="00955BF3">
      <w:pPr>
        <w:jc w:val="both"/>
      </w:pPr>
      <w:r w:rsidRPr="00955BF3">
        <w:t>V obdobju januar–december 2020 so potekale naslednje aktivnosti:</w:t>
      </w:r>
    </w:p>
    <w:p w14:paraId="1AF8FA1C" w14:textId="77777777" w:rsidR="00955BF3" w:rsidRPr="00955BF3" w:rsidRDefault="00955BF3" w:rsidP="00955BF3">
      <w:pPr>
        <w:pStyle w:val="Odstavekseznama"/>
        <w:numPr>
          <w:ilvl w:val="0"/>
          <w:numId w:val="44"/>
        </w:numPr>
        <w:jc w:val="both"/>
      </w:pPr>
      <w:r w:rsidRPr="00955BF3">
        <w:t>izdelava gradiva Preveritev umestitve počivališč na odseku Postojna/Divača-Jelšane;</w:t>
      </w:r>
    </w:p>
    <w:p w14:paraId="5C9FBDA4" w14:textId="77777777" w:rsidR="00955BF3" w:rsidRPr="004371D0" w:rsidRDefault="00955BF3" w:rsidP="00955BF3">
      <w:pPr>
        <w:pStyle w:val="Odstavekseznama"/>
        <w:numPr>
          <w:ilvl w:val="0"/>
          <w:numId w:val="44"/>
        </w:numPr>
        <w:jc w:val="both"/>
      </w:pPr>
      <w:r w:rsidRPr="00955BF3">
        <w:t>sodelovanje pri pripravi gradiva za Vlado RS »Informacija o postopku priprave in predlaganih rešitvah državnega prostorskega načrta za avtocesto na odseku Postojna/Divača-Jelšane", iz katere izhaja</w:t>
      </w:r>
      <w:r w:rsidRPr="004371D0">
        <w:t xml:space="preserve"> predlog, da se v nadaljevanju postopka priprave državnega prostorskega načrta proučijo in v študiji variant medsebojno vrednotijo izvedljive variante v koridorju med Jelšanami in proti Postojno;</w:t>
      </w:r>
    </w:p>
    <w:p w14:paraId="773B22A1" w14:textId="77777777" w:rsidR="00955BF3" w:rsidRPr="004371D0" w:rsidRDefault="00955BF3" w:rsidP="00955BF3">
      <w:pPr>
        <w:pStyle w:val="Odstavekseznama"/>
        <w:numPr>
          <w:ilvl w:val="0"/>
          <w:numId w:val="44"/>
        </w:numPr>
        <w:jc w:val="both"/>
      </w:pPr>
      <w:r w:rsidRPr="004371D0">
        <w:t>aktivnosti v zvezi s pridobivanjem presojevalcev cest (faza RSIA);</w:t>
      </w:r>
    </w:p>
    <w:p w14:paraId="32AC6377" w14:textId="77777777" w:rsidR="00955BF3" w:rsidRPr="004371D0" w:rsidRDefault="00955BF3" w:rsidP="00955BF3">
      <w:pPr>
        <w:pStyle w:val="Odstavekseznama"/>
        <w:numPr>
          <w:ilvl w:val="0"/>
          <w:numId w:val="44"/>
        </w:numPr>
      </w:pPr>
      <w:r w:rsidRPr="004371D0">
        <w:t>zaključevanje pogodb z izdelovalci gradiv iz 1. kroga ŠV;</w:t>
      </w:r>
    </w:p>
    <w:p w14:paraId="1A709224" w14:textId="77777777" w:rsidR="00955BF3" w:rsidRPr="004371D0" w:rsidRDefault="00955BF3" w:rsidP="00955BF3">
      <w:pPr>
        <w:pStyle w:val="Odstavekseznama"/>
        <w:numPr>
          <w:ilvl w:val="0"/>
          <w:numId w:val="44"/>
        </w:numPr>
      </w:pPr>
      <w:r w:rsidRPr="004371D0">
        <w:t>sodelovanje pri pripravi gradiva za Vlado RS »Sklep o izvedbi državnega prostorskega načrtovanja za avtocesto na odseku Postojna–Jelšane«;</w:t>
      </w:r>
    </w:p>
    <w:p w14:paraId="6BA3349C" w14:textId="77777777" w:rsidR="00955BF3" w:rsidRPr="004371D0" w:rsidRDefault="00955BF3" w:rsidP="00955BF3">
      <w:pPr>
        <w:pStyle w:val="Odstavekseznama"/>
        <w:numPr>
          <w:ilvl w:val="0"/>
          <w:numId w:val="44"/>
        </w:numPr>
      </w:pPr>
      <w:r w:rsidRPr="004371D0">
        <w:t>izvedba JN za pridobitev izdelovalcev vseh potrebnih strokovnih podlag, ŠV/PIZ in OP (nov krog vrednotenja).</w:t>
      </w:r>
    </w:p>
    <w:p w14:paraId="6F263416" w14:textId="77777777" w:rsidR="00955BF3" w:rsidRPr="00390B48" w:rsidRDefault="00955BF3" w:rsidP="00955BF3">
      <w:pPr>
        <w:pStyle w:val="Odstavekseznama"/>
        <w:jc w:val="both"/>
        <w:rPr>
          <w:highlight w:val="lightGray"/>
        </w:rPr>
      </w:pPr>
    </w:p>
    <w:p w14:paraId="27A93418" w14:textId="77777777" w:rsidR="00955BF3" w:rsidRPr="00775EF5" w:rsidRDefault="00955BF3" w:rsidP="00955BF3">
      <w:pPr>
        <w:jc w:val="both"/>
      </w:pPr>
      <w:r w:rsidRPr="00775EF5">
        <w:t xml:space="preserve">Stanje dokumentacije na dan 31. 12. </w:t>
      </w:r>
      <w:r>
        <w:t>2020</w:t>
      </w:r>
      <w:r w:rsidRPr="00775EF5">
        <w:t>:</w:t>
      </w:r>
    </w:p>
    <w:p w14:paraId="21403930" w14:textId="77777777" w:rsidR="00955BF3" w:rsidRPr="00775EF5" w:rsidRDefault="00955BF3" w:rsidP="00955BF3">
      <w:pPr>
        <w:pStyle w:val="Odstavekseznama"/>
        <w:numPr>
          <w:ilvl w:val="0"/>
          <w:numId w:val="24"/>
        </w:numPr>
        <w:contextualSpacing w:val="0"/>
        <w:jc w:val="both"/>
        <w:rPr>
          <w:lang w:eastAsia="sl-SI"/>
        </w:rPr>
      </w:pPr>
      <w:r w:rsidRPr="00775EF5">
        <w:rPr>
          <w:lang w:eastAsia="sl-SI"/>
        </w:rPr>
        <w:t>izdelano okoljsko poročilo z dodatkom za varovana območja,</w:t>
      </w:r>
    </w:p>
    <w:p w14:paraId="37DEB051" w14:textId="77777777" w:rsidR="00955BF3" w:rsidRPr="00775EF5" w:rsidRDefault="00955BF3" w:rsidP="00955BF3">
      <w:pPr>
        <w:pStyle w:val="Odstavekseznama"/>
        <w:numPr>
          <w:ilvl w:val="0"/>
          <w:numId w:val="24"/>
        </w:numPr>
        <w:contextualSpacing w:val="0"/>
        <w:jc w:val="both"/>
        <w:rPr>
          <w:lang w:eastAsia="sl-SI"/>
        </w:rPr>
      </w:pPr>
      <w:r w:rsidRPr="00775EF5">
        <w:rPr>
          <w:lang w:eastAsia="sl-SI"/>
        </w:rPr>
        <w:t>izdelana 1. faza ocene učinka na prometno varnost,</w:t>
      </w:r>
    </w:p>
    <w:p w14:paraId="751EF102" w14:textId="77777777" w:rsidR="00955BF3" w:rsidRPr="00775EF5" w:rsidRDefault="00955BF3" w:rsidP="00955BF3">
      <w:pPr>
        <w:pStyle w:val="Odstavekseznama"/>
        <w:numPr>
          <w:ilvl w:val="0"/>
          <w:numId w:val="24"/>
        </w:numPr>
        <w:contextualSpacing w:val="0"/>
        <w:jc w:val="both"/>
        <w:rPr>
          <w:lang w:eastAsia="sl-SI"/>
        </w:rPr>
      </w:pPr>
      <w:r w:rsidRPr="00775EF5">
        <w:rPr>
          <w:lang w:eastAsia="sl-SI"/>
        </w:rPr>
        <w:t>izdelan prostorsko razvojni elaborat,</w:t>
      </w:r>
    </w:p>
    <w:p w14:paraId="3F10D4E9" w14:textId="77777777" w:rsidR="00955BF3" w:rsidRPr="00775EF5" w:rsidRDefault="00955BF3" w:rsidP="00955BF3">
      <w:pPr>
        <w:pStyle w:val="Odstavekseznama"/>
        <w:numPr>
          <w:ilvl w:val="0"/>
          <w:numId w:val="24"/>
        </w:numPr>
        <w:contextualSpacing w:val="0"/>
        <w:jc w:val="both"/>
        <w:rPr>
          <w:lang w:eastAsia="sl-SI"/>
        </w:rPr>
      </w:pPr>
      <w:r w:rsidRPr="00775EF5">
        <w:rPr>
          <w:lang w:eastAsia="sl-SI"/>
        </w:rPr>
        <w:t>izdelan prometno ekonomski elaborat,</w:t>
      </w:r>
    </w:p>
    <w:p w14:paraId="03C4B9CD" w14:textId="77777777" w:rsidR="00955BF3" w:rsidRPr="00775EF5" w:rsidRDefault="00955BF3" w:rsidP="00955BF3">
      <w:pPr>
        <w:pStyle w:val="Odstavekseznama"/>
        <w:numPr>
          <w:ilvl w:val="0"/>
          <w:numId w:val="24"/>
        </w:numPr>
        <w:contextualSpacing w:val="0"/>
        <w:jc w:val="both"/>
        <w:rPr>
          <w:lang w:eastAsia="sl-SI"/>
        </w:rPr>
      </w:pPr>
      <w:r w:rsidRPr="00775EF5">
        <w:rPr>
          <w:lang w:eastAsia="sl-SI"/>
        </w:rPr>
        <w:lastRenderedPageBreak/>
        <w:t>izdelan gradbeno-tehnični elaborat,</w:t>
      </w:r>
    </w:p>
    <w:p w14:paraId="2D18A811" w14:textId="77777777" w:rsidR="00955BF3" w:rsidRPr="00775EF5" w:rsidRDefault="00955BF3" w:rsidP="00955BF3">
      <w:pPr>
        <w:pStyle w:val="Odstavekseznama"/>
        <w:numPr>
          <w:ilvl w:val="0"/>
          <w:numId w:val="24"/>
        </w:numPr>
        <w:contextualSpacing w:val="0"/>
        <w:jc w:val="both"/>
        <w:rPr>
          <w:lang w:eastAsia="sl-SI"/>
        </w:rPr>
      </w:pPr>
      <w:r w:rsidRPr="00775EF5">
        <w:rPr>
          <w:lang w:eastAsia="sl-SI"/>
        </w:rPr>
        <w:t>izdelana kronologija določitve variant,</w:t>
      </w:r>
    </w:p>
    <w:p w14:paraId="25F46FAA" w14:textId="77777777" w:rsidR="00955BF3" w:rsidRPr="00775EF5" w:rsidRDefault="00955BF3" w:rsidP="00955BF3">
      <w:pPr>
        <w:pStyle w:val="Odstavekseznama"/>
        <w:numPr>
          <w:ilvl w:val="0"/>
          <w:numId w:val="24"/>
        </w:numPr>
        <w:contextualSpacing w:val="0"/>
        <w:jc w:val="both"/>
        <w:rPr>
          <w:lang w:eastAsia="sl-SI"/>
        </w:rPr>
      </w:pPr>
      <w:r w:rsidRPr="00775EF5">
        <w:rPr>
          <w:lang w:eastAsia="sl-SI"/>
        </w:rPr>
        <w:t>izdelano ekspertno mnenje za poplave,</w:t>
      </w:r>
    </w:p>
    <w:p w14:paraId="2D6C9E48" w14:textId="77777777" w:rsidR="00955BF3" w:rsidRPr="00775EF5" w:rsidRDefault="00955BF3" w:rsidP="00955BF3">
      <w:pPr>
        <w:pStyle w:val="Odstavekseznama"/>
        <w:numPr>
          <w:ilvl w:val="0"/>
          <w:numId w:val="24"/>
        </w:numPr>
        <w:contextualSpacing w:val="0"/>
        <w:jc w:val="both"/>
        <w:rPr>
          <w:lang w:eastAsia="sl-SI"/>
        </w:rPr>
      </w:pPr>
      <w:r w:rsidRPr="00775EF5">
        <w:rPr>
          <w:lang w:eastAsia="sl-SI"/>
        </w:rPr>
        <w:t>izdelano gradivo za posredovanje na UNESCO,</w:t>
      </w:r>
    </w:p>
    <w:p w14:paraId="3B00FB9C" w14:textId="77777777" w:rsidR="00955BF3" w:rsidRPr="00775EF5" w:rsidRDefault="00955BF3" w:rsidP="00955BF3">
      <w:pPr>
        <w:pStyle w:val="Odstavekseznama"/>
        <w:numPr>
          <w:ilvl w:val="0"/>
          <w:numId w:val="24"/>
        </w:numPr>
        <w:contextualSpacing w:val="0"/>
        <w:jc w:val="both"/>
        <w:rPr>
          <w:lang w:eastAsia="sl-SI"/>
        </w:rPr>
      </w:pPr>
      <w:r w:rsidRPr="00775EF5">
        <w:rPr>
          <w:lang w:eastAsia="sl-SI"/>
        </w:rPr>
        <w:t>izdelan elaborat Preveritev možnosti ravnanja z viški materiala v fazi študije variant,</w:t>
      </w:r>
    </w:p>
    <w:p w14:paraId="2FC16624" w14:textId="77777777" w:rsidR="00955BF3" w:rsidRPr="00775EF5" w:rsidRDefault="00955BF3" w:rsidP="00955BF3">
      <w:pPr>
        <w:pStyle w:val="Odstavekseznama"/>
        <w:numPr>
          <w:ilvl w:val="0"/>
          <w:numId w:val="24"/>
        </w:numPr>
        <w:contextualSpacing w:val="0"/>
        <w:jc w:val="both"/>
        <w:rPr>
          <w:lang w:eastAsia="sl-SI"/>
        </w:rPr>
      </w:pPr>
      <w:r w:rsidRPr="00775EF5">
        <w:rPr>
          <w:lang w:eastAsia="sl-SI"/>
        </w:rPr>
        <w:t>izdelana ŠV/PIZ (potrjena na DARS, ni potrjena na KIOP),</w:t>
      </w:r>
    </w:p>
    <w:p w14:paraId="29783E15" w14:textId="77777777" w:rsidR="00955BF3" w:rsidRPr="00775EF5" w:rsidRDefault="00955BF3" w:rsidP="00955BF3">
      <w:pPr>
        <w:pStyle w:val="Odstavekseznama"/>
        <w:numPr>
          <w:ilvl w:val="0"/>
          <w:numId w:val="24"/>
        </w:numPr>
        <w:contextualSpacing w:val="0"/>
        <w:jc w:val="both"/>
        <w:rPr>
          <w:lang w:eastAsia="sl-SI"/>
        </w:rPr>
      </w:pPr>
      <w:r w:rsidRPr="00775EF5">
        <w:rPr>
          <w:lang w:eastAsia="sl-SI"/>
        </w:rPr>
        <w:t>zaključen čezmejni postopek CPVO z Republiko Hrvaško,</w:t>
      </w:r>
    </w:p>
    <w:p w14:paraId="04F27EA7" w14:textId="77777777" w:rsidR="00955BF3" w:rsidRPr="00775EF5" w:rsidRDefault="00955BF3" w:rsidP="00955BF3">
      <w:pPr>
        <w:pStyle w:val="Odstavekseznama"/>
        <w:numPr>
          <w:ilvl w:val="0"/>
          <w:numId w:val="24"/>
        </w:numPr>
        <w:contextualSpacing w:val="0"/>
        <w:jc w:val="both"/>
        <w:rPr>
          <w:lang w:eastAsia="sl-SI"/>
        </w:rPr>
      </w:pPr>
      <w:r w:rsidRPr="00775EF5">
        <w:rPr>
          <w:lang w:eastAsia="sl-SI"/>
        </w:rPr>
        <w:t>zaključna faza izdelave OP (pridobitev mnenja UNESCO-a glede vplivov posega na Škocjanske jame, ki so UNESCO dediščina),</w:t>
      </w:r>
    </w:p>
    <w:p w14:paraId="65F18A08" w14:textId="77777777" w:rsidR="00955BF3" w:rsidRPr="00775EF5" w:rsidRDefault="00955BF3" w:rsidP="00955BF3">
      <w:pPr>
        <w:pStyle w:val="Odstavekseznama"/>
        <w:numPr>
          <w:ilvl w:val="0"/>
          <w:numId w:val="24"/>
        </w:numPr>
        <w:contextualSpacing w:val="0"/>
        <w:jc w:val="both"/>
        <w:rPr>
          <w:lang w:eastAsia="sl-SI"/>
        </w:rPr>
      </w:pPr>
      <w:r w:rsidRPr="00775EF5">
        <w:t>izdelana Študija preveritve možnosti izvedbe rekonstrukcije obstoječe cestne povezave Postojna – Jelšane,</w:t>
      </w:r>
    </w:p>
    <w:p w14:paraId="7E494C0A" w14:textId="65EE72A9" w:rsidR="00955BF3" w:rsidRDefault="00955BF3" w:rsidP="00955BF3">
      <w:pPr>
        <w:pStyle w:val="Odstavekseznama"/>
        <w:numPr>
          <w:ilvl w:val="0"/>
          <w:numId w:val="24"/>
        </w:numPr>
        <w:contextualSpacing w:val="0"/>
        <w:jc w:val="both"/>
        <w:rPr>
          <w:lang w:eastAsia="sl-SI"/>
        </w:rPr>
      </w:pPr>
      <w:r w:rsidRPr="00775EF5">
        <w:t xml:space="preserve">izdelan elaborat </w:t>
      </w:r>
      <w:r w:rsidRPr="00775EF5">
        <w:rPr>
          <w:rFonts w:eastAsia="Times New Roman" w:cs="Tahoma"/>
          <w:lang w:eastAsia="sl-SI"/>
        </w:rPr>
        <w:t>Dodatna preveritev variant trase v koridorju Postojna - Navezava na A1 pri Hruševju (po predlogu županov)</w:t>
      </w:r>
      <w:r w:rsidRPr="00775EF5">
        <w:rPr>
          <w:lang w:eastAsia="sl-SI"/>
        </w:rPr>
        <w:t>.</w:t>
      </w:r>
    </w:p>
    <w:p w14:paraId="07B1B339" w14:textId="5033E831" w:rsidR="00890CEF" w:rsidRDefault="00890CEF" w:rsidP="00890CEF">
      <w:pPr>
        <w:jc w:val="both"/>
        <w:rPr>
          <w:lang w:eastAsia="sl-SI"/>
        </w:rPr>
      </w:pPr>
    </w:p>
    <w:p w14:paraId="725F8DF1" w14:textId="1B6A4C3D" w:rsidR="00890CEF" w:rsidRPr="00775EF5" w:rsidRDefault="00890CEF" w:rsidP="00890CEF">
      <w:pPr>
        <w:jc w:val="both"/>
        <w:rPr>
          <w:lang w:eastAsia="sl-SI"/>
        </w:rPr>
      </w:pPr>
      <w:r>
        <w:rPr>
          <w:i/>
          <w:iCs/>
        </w:rPr>
        <w:t xml:space="preserve">Razlogi za večje odstopanje od plana: </w:t>
      </w:r>
      <w:r>
        <w:rPr>
          <w:rFonts w:cs="Arial"/>
          <w:i/>
          <w:iCs/>
          <w:szCs w:val="20"/>
          <w:lang w:eastAsia="sl-SI"/>
        </w:rPr>
        <w:t>Realizacija je nižja od planirane zaradi dolgotrajne priprave Informacije o postopku priprave in predlaganih rešitvah državnega prostorskega načrta za avtocesto na odseku Postojna/Divača – Jelšane, iz katere izhaja, da se v nadaljevanju postopka priprave državnega prostorskega načrta proučijo in v študiji variant medsebojno vrednotijo izvedljive variante v koridorju med Postojno in Jelšanami in dolgotrajne priprave sklepa o izvedbi državnega prostorskega načrtovanja za avtocesto na odseku Postojna–Jelšane, ki ju je sprejela Vlada RS.</w:t>
      </w:r>
    </w:p>
    <w:p w14:paraId="5CF7147E" w14:textId="77777777" w:rsidR="00955BF3" w:rsidRDefault="00955BF3" w:rsidP="00955BF3">
      <w:pPr>
        <w:jc w:val="both"/>
        <w:rPr>
          <w:highlight w:val="lightGray"/>
        </w:rPr>
      </w:pPr>
    </w:p>
    <w:p w14:paraId="3208980A" w14:textId="42801342" w:rsidR="002E1685" w:rsidRPr="00773C5D" w:rsidRDefault="002E1685" w:rsidP="002E1685">
      <w:pPr>
        <w:jc w:val="both"/>
        <w:rPr>
          <w:b/>
          <w:color w:val="1F497D"/>
        </w:rPr>
      </w:pPr>
      <w:r w:rsidRPr="00773C5D">
        <w:rPr>
          <w:b/>
          <w:color w:val="1F497D"/>
        </w:rPr>
        <w:t>Koper–Dragonja</w:t>
      </w:r>
    </w:p>
    <w:p w14:paraId="4DAE5C5C" w14:textId="574885C2" w:rsidR="00773C5D" w:rsidRPr="00773C5D" w:rsidRDefault="00773C5D" w:rsidP="00773C5D">
      <w:pPr>
        <w:jc w:val="both"/>
      </w:pPr>
      <w:r w:rsidRPr="00773C5D">
        <w:t>V obdobju januar–december 2020 so potekale naslednje aktivnosti:</w:t>
      </w:r>
    </w:p>
    <w:p w14:paraId="351A0F90" w14:textId="77777777" w:rsidR="00773C5D" w:rsidRPr="00773C5D" w:rsidRDefault="00773C5D" w:rsidP="00773C5D">
      <w:pPr>
        <w:pStyle w:val="Odstavekseznama"/>
        <w:numPr>
          <w:ilvl w:val="0"/>
          <w:numId w:val="44"/>
        </w:numPr>
        <w:jc w:val="both"/>
      </w:pPr>
      <w:r w:rsidRPr="00773C5D">
        <w:t>aktivnosti v zvezi z dokončanjem stališč do pripomb in predlogov z javne razgrnitve:</w:t>
      </w:r>
    </w:p>
    <w:p w14:paraId="43D3CE7F" w14:textId="77777777" w:rsidR="00773C5D" w:rsidRPr="00773C5D" w:rsidRDefault="00773C5D" w:rsidP="00773C5D">
      <w:pPr>
        <w:pStyle w:val="Odstavekseznama"/>
        <w:numPr>
          <w:ilvl w:val="1"/>
          <w:numId w:val="44"/>
        </w:numPr>
        <w:jc w:val="both"/>
      </w:pPr>
      <w:r w:rsidRPr="00773C5D">
        <w:t>izdelava projektnih preveritev možnosti podaljšanja nadkritja trase na območju Šalare po predlogu MOK, usklajevanje rešitev z DRSV;</w:t>
      </w:r>
    </w:p>
    <w:p w14:paraId="2FA5A70B" w14:textId="77777777" w:rsidR="00773C5D" w:rsidRPr="00773C5D" w:rsidRDefault="00773C5D" w:rsidP="00773C5D">
      <w:pPr>
        <w:pStyle w:val="Odstavekseznama"/>
        <w:numPr>
          <w:ilvl w:val="1"/>
          <w:numId w:val="44"/>
        </w:numPr>
        <w:jc w:val="both"/>
      </w:pPr>
      <w:r w:rsidRPr="00773C5D">
        <w:t>izdelava projektnih preveritev možnosti nadkritja trase mimo naselja Dragonja po predlogu Občine Piran;</w:t>
      </w:r>
    </w:p>
    <w:p w14:paraId="010620B9" w14:textId="77777777" w:rsidR="00773C5D" w:rsidRPr="004371D0" w:rsidRDefault="00773C5D" w:rsidP="00773C5D">
      <w:pPr>
        <w:pStyle w:val="Odstavekseznama"/>
        <w:numPr>
          <w:ilvl w:val="0"/>
          <w:numId w:val="44"/>
        </w:numPr>
        <w:jc w:val="both"/>
      </w:pPr>
      <w:r w:rsidRPr="004371D0">
        <w:t>izdelava predinvesticijske zasnove (PIZ), obravnava in potrjevanje na komisiji</w:t>
      </w:r>
      <w:r>
        <w:t xml:space="preserve"> in Upravi</w:t>
      </w:r>
      <w:r w:rsidRPr="004371D0">
        <w:t xml:space="preserve"> DARS, posredovanje v obravnavo na KIOP;</w:t>
      </w:r>
    </w:p>
    <w:p w14:paraId="632216DF" w14:textId="77777777" w:rsidR="00773C5D" w:rsidRPr="004371D0" w:rsidRDefault="00773C5D" w:rsidP="00773C5D">
      <w:pPr>
        <w:pStyle w:val="Odstavekseznama"/>
        <w:numPr>
          <w:ilvl w:val="0"/>
          <w:numId w:val="44"/>
        </w:numPr>
        <w:jc w:val="both"/>
      </w:pPr>
      <w:r w:rsidRPr="004371D0">
        <w:t>izdelava hidrološko hidravlične študije (HHŠ);</w:t>
      </w:r>
    </w:p>
    <w:p w14:paraId="2DD455A9" w14:textId="77777777" w:rsidR="00773C5D" w:rsidRPr="004371D0" w:rsidRDefault="00773C5D" w:rsidP="00773C5D">
      <w:pPr>
        <w:pStyle w:val="Odstavekseznama"/>
        <w:numPr>
          <w:ilvl w:val="0"/>
          <w:numId w:val="44"/>
        </w:numPr>
        <w:jc w:val="both"/>
      </w:pPr>
      <w:r w:rsidRPr="004371D0">
        <w:t>urejanje pogodbenih razmerij z izdelovalci.</w:t>
      </w:r>
    </w:p>
    <w:p w14:paraId="45E701DF" w14:textId="77777777" w:rsidR="00773C5D" w:rsidRPr="00390B48" w:rsidRDefault="00773C5D" w:rsidP="00773C5D">
      <w:pPr>
        <w:pStyle w:val="Odstavekseznama"/>
        <w:contextualSpacing w:val="0"/>
        <w:jc w:val="both"/>
        <w:rPr>
          <w:highlight w:val="lightGray"/>
        </w:rPr>
      </w:pPr>
    </w:p>
    <w:p w14:paraId="4A3F9ACF" w14:textId="77777777" w:rsidR="00773C5D" w:rsidRPr="00775EF5" w:rsidRDefault="00773C5D" w:rsidP="00773C5D">
      <w:pPr>
        <w:jc w:val="both"/>
      </w:pPr>
      <w:r w:rsidRPr="00775EF5">
        <w:t xml:space="preserve">Stanje dokumentacije na dan 31. 12. </w:t>
      </w:r>
      <w:r>
        <w:t>2020</w:t>
      </w:r>
      <w:r w:rsidRPr="00775EF5">
        <w:t>:</w:t>
      </w:r>
    </w:p>
    <w:p w14:paraId="0522C607" w14:textId="77777777" w:rsidR="00773C5D" w:rsidRPr="00775EF5" w:rsidRDefault="00773C5D" w:rsidP="00773C5D">
      <w:pPr>
        <w:pStyle w:val="Odstavekseznama"/>
        <w:numPr>
          <w:ilvl w:val="0"/>
          <w:numId w:val="24"/>
        </w:numPr>
        <w:contextualSpacing w:val="0"/>
        <w:jc w:val="both"/>
        <w:rPr>
          <w:lang w:eastAsia="sl-SI"/>
        </w:rPr>
      </w:pPr>
      <w:r w:rsidRPr="00775EF5">
        <w:rPr>
          <w:lang w:eastAsia="sl-SI"/>
        </w:rPr>
        <w:t>izdelana ŠV s predlogom najustreznejše variante,</w:t>
      </w:r>
    </w:p>
    <w:p w14:paraId="2213B151" w14:textId="77777777" w:rsidR="00773C5D" w:rsidRPr="00775EF5" w:rsidRDefault="00773C5D" w:rsidP="00773C5D">
      <w:pPr>
        <w:pStyle w:val="Odstavekseznama"/>
        <w:numPr>
          <w:ilvl w:val="0"/>
          <w:numId w:val="24"/>
        </w:numPr>
        <w:contextualSpacing w:val="0"/>
        <w:jc w:val="both"/>
        <w:rPr>
          <w:lang w:eastAsia="sl-SI"/>
        </w:rPr>
      </w:pPr>
      <w:r w:rsidRPr="00775EF5">
        <w:rPr>
          <w:lang w:eastAsia="sl-SI"/>
        </w:rPr>
        <w:t>sprejet sklep Vlade RS o potrditvi najustreznejše variante, št. 35101-2/2012/3 z dne 3.1.2013,</w:t>
      </w:r>
    </w:p>
    <w:p w14:paraId="688641CC" w14:textId="77777777" w:rsidR="00773C5D" w:rsidRPr="00775EF5" w:rsidRDefault="00773C5D" w:rsidP="00773C5D">
      <w:pPr>
        <w:pStyle w:val="Odstavekseznama"/>
        <w:numPr>
          <w:ilvl w:val="0"/>
          <w:numId w:val="24"/>
        </w:numPr>
        <w:contextualSpacing w:val="0"/>
        <w:jc w:val="both"/>
        <w:rPr>
          <w:lang w:eastAsia="sl-SI"/>
        </w:rPr>
      </w:pPr>
      <w:r w:rsidRPr="00775EF5">
        <w:rPr>
          <w:lang w:eastAsia="sl-SI"/>
        </w:rPr>
        <w:t>izdelane in po recenzijskih pripombah dopolnjene strokovne podlage (brez elaborata ureditve gradbišča),</w:t>
      </w:r>
    </w:p>
    <w:p w14:paraId="019712FE" w14:textId="77777777" w:rsidR="00773C5D" w:rsidRPr="00775EF5" w:rsidRDefault="00773C5D" w:rsidP="00773C5D">
      <w:pPr>
        <w:pStyle w:val="Odstavekseznama"/>
        <w:numPr>
          <w:ilvl w:val="0"/>
          <w:numId w:val="24"/>
        </w:numPr>
        <w:contextualSpacing w:val="0"/>
        <w:jc w:val="both"/>
        <w:rPr>
          <w:lang w:eastAsia="sl-SI"/>
        </w:rPr>
      </w:pPr>
      <w:r w:rsidRPr="00775EF5">
        <w:rPr>
          <w:lang w:eastAsia="sl-SI"/>
        </w:rPr>
        <w:t>izdelana študija ravnanja z viški materiala,</w:t>
      </w:r>
    </w:p>
    <w:p w14:paraId="1BC0529F" w14:textId="77777777" w:rsidR="00773C5D" w:rsidRPr="00775EF5" w:rsidRDefault="00773C5D" w:rsidP="00773C5D">
      <w:pPr>
        <w:pStyle w:val="Odstavekseznama"/>
        <w:numPr>
          <w:ilvl w:val="0"/>
          <w:numId w:val="24"/>
        </w:numPr>
        <w:contextualSpacing w:val="0"/>
        <w:jc w:val="both"/>
        <w:rPr>
          <w:lang w:eastAsia="sl-SI"/>
        </w:rPr>
      </w:pPr>
      <w:r w:rsidRPr="00775EF5">
        <w:rPr>
          <w:lang w:eastAsia="sl-SI"/>
        </w:rPr>
        <w:t>izdelan elaborat utemeljitve posegov v vodotoke po 37. členu Zakona o vodah,</w:t>
      </w:r>
    </w:p>
    <w:p w14:paraId="3C2E6804" w14:textId="77777777" w:rsidR="00773C5D" w:rsidRPr="00775EF5" w:rsidRDefault="00773C5D" w:rsidP="00773C5D">
      <w:pPr>
        <w:pStyle w:val="Odstavekseznama"/>
        <w:numPr>
          <w:ilvl w:val="0"/>
          <w:numId w:val="24"/>
        </w:numPr>
        <w:contextualSpacing w:val="0"/>
        <w:jc w:val="both"/>
        <w:rPr>
          <w:lang w:eastAsia="sl-SI"/>
        </w:rPr>
      </w:pPr>
      <w:r w:rsidRPr="00775EF5">
        <w:rPr>
          <w:lang w:eastAsia="sl-SI"/>
        </w:rPr>
        <w:t>izdelane strokovne podlage za bencinski servis Šalara,</w:t>
      </w:r>
    </w:p>
    <w:p w14:paraId="5B594704" w14:textId="77777777" w:rsidR="00773C5D" w:rsidRPr="00775EF5" w:rsidRDefault="00773C5D" w:rsidP="00773C5D">
      <w:pPr>
        <w:pStyle w:val="Odstavekseznama"/>
        <w:numPr>
          <w:ilvl w:val="0"/>
          <w:numId w:val="24"/>
        </w:numPr>
        <w:contextualSpacing w:val="0"/>
        <w:jc w:val="both"/>
        <w:rPr>
          <w:lang w:eastAsia="sl-SI"/>
        </w:rPr>
      </w:pPr>
      <w:r w:rsidRPr="00775EF5">
        <w:rPr>
          <w:lang w:eastAsia="sl-SI"/>
        </w:rPr>
        <w:t>izdelan idejni projekt odlagališč zemeljskega izkopa, ki bo nastal ob gradnji,</w:t>
      </w:r>
    </w:p>
    <w:p w14:paraId="0B0659A5" w14:textId="77777777" w:rsidR="00773C5D" w:rsidRPr="00775EF5" w:rsidRDefault="00773C5D" w:rsidP="00773C5D">
      <w:pPr>
        <w:pStyle w:val="Odstavekseznama"/>
        <w:numPr>
          <w:ilvl w:val="0"/>
          <w:numId w:val="24"/>
        </w:numPr>
        <w:contextualSpacing w:val="0"/>
        <w:jc w:val="both"/>
        <w:rPr>
          <w:lang w:eastAsia="sl-SI"/>
        </w:rPr>
      </w:pPr>
      <w:r w:rsidRPr="00775EF5">
        <w:rPr>
          <w:lang w:eastAsia="sl-SI"/>
        </w:rPr>
        <w:t>izdelan idejni projekt za HC,</w:t>
      </w:r>
    </w:p>
    <w:p w14:paraId="0DA9C5B8" w14:textId="77777777" w:rsidR="00773C5D" w:rsidRPr="00775EF5" w:rsidRDefault="00773C5D" w:rsidP="00773C5D">
      <w:pPr>
        <w:pStyle w:val="Odstavekseznama"/>
        <w:numPr>
          <w:ilvl w:val="0"/>
          <w:numId w:val="24"/>
        </w:numPr>
        <w:contextualSpacing w:val="0"/>
        <w:jc w:val="both"/>
        <w:rPr>
          <w:lang w:eastAsia="sl-SI"/>
        </w:rPr>
      </w:pPr>
      <w:r w:rsidRPr="00775EF5">
        <w:rPr>
          <w:lang w:eastAsia="sl-SI"/>
        </w:rPr>
        <w:t>izvedena javna razgrnitev osnutka DPN za HC koper – Dragonja,</w:t>
      </w:r>
    </w:p>
    <w:p w14:paraId="4512CEDA" w14:textId="77777777" w:rsidR="00773C5D" w:rsidRPr="00775EF5" w:rsidRDefault="00773C5D" w:rsidP="00773C5D">
      <w:pPr>
        <w:pStyle w:val="Odstavekseznama"/>
        <w:numPr>
          <w:ilvl w:val="0"/>
          <w:numId w:val="24"/>
        </w:numPr>
        <w:contextualSpacing w:val="0"/>
        <w:jc w:val="both"/>
        <w:rPr>
          <w:lang w:eastAsia="sl-SI"/>
        </w:rPr>
      </w:pPr>
      <w:r w:rsidRPr="00775EF5">
        <w:rPr>
          <w:lang w:eastAsia="sl-SI"/>
        </w:rPr>
        <w:t>sprejeto stališče do pripombe glede vključitve kamnoloma Griža v DPN,</w:t>
      </w:r>
    </w:p>
    <w:p w14:paraId="7D966512" w14:textId="77777777" w:rsidR="00773C5D" w:rsidRPr="00775EF5" w:rsidRDefault="00773C5D" w:rsidP="00773C5D">
      <w:pPr>
        <w:pStyle w:val="Odstavekseznama"/>
        <w:numPr>
          <w:ilvl w:val="0"/>
          <w:numId w:val="24"/>
        </w:numPr>
        <w:contextualSpacing w:val="0"/>
        <w:jc w:val="both"/>
        <w:rPr>
          <w:lang w:eastAsia="sl-SI"/>
        </w:rPr>
      </w:pPr>
      <w:r w:rsidRPr="00775EF5">
        <w:rPr>
          <w:lang w:eastAsia="sl-SI"/>
        </w:rPr>
        <w:t>izdelano gradivo za smernice, analiza smernic in elaborat za sprejem ZUKR za vključitev kamnoloma Griža v DPN,</w:t>
      </w:r>
    </w:p>
    <w:p w14:paraId="0DB0689D" w14:textId="77777777" w:rsidR="00773C5D" w:rsidRPr="00775EF5" w:rsidRDefault="00773C5D" w:rsidP="00773C5D">
      <w:pPr>
        <w:pStyle w:val="Odstavekseznama"/>
        <w:numPr>
          <w:ilvl w:val="0"/>
          <w:numId w:val="24"/>
        </w:numPr>
        <w:contextualSpacing w:val="0"/>
        <w:jc w:val="both"/>
        <w:rPr>
          <w:lang w:eastAsia="sl-SI"/>
        </w:rPr>
      </w:pPr>
      <w:r w:rsidRPr="00775EF5">
        <w:rPr>
          <w:lang w:eastAsia="sl-SI"/>
        </w:rPr>
        <w:t>izdelan IDP za kamnolom Griža,</w:t>
      </w:r>
    </w:p>
    <w:p w14:paraId="43AA194A" w14:textId="77777777" w:rsidR="00773C5D" w:rsidRDefault="00773C5D" w:rsidP="00773C5D">
      <w:pPr>
        <w:pStyle w:val="Odstavekseznama"/>
        <w:numPr>
          <w:ilvl w:val="0"/>
          <w:numId w:val="24"/>
        </w:numPr>
        <w:contextualSpacing w:val="0"/>
        <w:jc w:val="both"/>
        <w:rPr>
          <w:lang w:eastAsia="sl-SI"/>
        </w:rPr>
      </w:pPr>
      <w:r w:rsidRPr="00775EF5">
        <w:rPr>
          <w:lang w:eastAsia="sl-SI"/>
        </w:rPr>
        <w:t>izdelan elaborat »Pokriti vkop Šalara – predlagana rešitev prostorske ureditve HC na odseku od pokritega vkopa Škocjan do priključka Šalara«</w:t>
      </w:r>
      <w:r>
        <w:rPr>
          <w:lang w:eastAsia="sl-SI"/>
        </w:rPr>
        <w:t xml:space="preserve">, </w:t>
      </w:r>
    </w:p>
    <w:p w14:paraId="6F9905F2" w14:textId="0424F596" w:rsidR="00773C5D" w:rsidRDefault="00773C5D" w:rsidP="00773C5D">
      <w:pPr>
        <w:pStyle w:val="Odstavekseznama"/>
        <w:numPr>
          <w:ilvl w:val="0"/>
          <w:numId w:val="24"/>
        </w:numPr>
        <w:contextualSpacing w:val="0"/>
        <w:jc w:val="both"/>
        <w:rPr>
          <w:lang w:eastAsia="sl-SI"/>
        </w:rPr>
      </w:pPr>
      <w:r>
        <w:rPr>
          <w:lang w:eastAsia="sl-SI"/>
        </w:rPr>
        <w:t>izdelana predinvesticijska zasnova (potrjena na DARS)</w:t>
      </w:r>
      <w:r w:rsidRPr="00775EF5">
        <w:rPr>
          <w:lang w:eastAsia="sl-SI"/>
        </w:rPr>
        <w:t>.</w:t>
      </w:r>
    </w:p>
    <w:p w14:paraId="18EE411A" w14:textId="01B4C3D9" w:rsidR="00890CEF" w:rsidRDefault="00890CEF" w:rsidP="00890CEF">
      <w:pPr>
        <w:jc w:val="both"/>
        <w:rPr>
          <w:lang w:eastAsia="sl-SI"/>
        </w:rPr>
      </w:pPr>
    </w:p>
    <w:p w14:paraId="0ECA0725" w14:textId="05BC147A" w:rsidR="00890CEF" w:rsidRPr="00775EF5" w:rsidRDefault="00890CEF" w:rsidP="00890CEF">
      <w:pPr>
        <w:jc w:val="both"/>
        <w:rPr>
          <w:lang w:eastAsia="sl-SI"/>
        </w:rPr>
      </w:pPr>
      <w:r>
        <w:rPr>
          <w:i/>
          <w:iCs/>
        </w:rPr>
        <w:lastRenderedPageBreak/>
        <w:t xml:space="preserve">Razlogi za večje odstopanje od plana: </w:t>
      </w:r>
      <w:r>
        <w:rPr>
          <w:rFonts w:cs="Arial"/>
          <w:i/>
          <w:iCs/>
          <w:szCs w:val="20"/>
          <w:lang w:eastAsia="sl-SI"/>
        </w:rPr>
        <w:t>Realizacija je nižja od planirane zaradi dolgotrajnega usklajevanja rešitev z Občino Piran, Mestno Občino Koper in direkcijo Republike Slovenije za vode, ki so potekala v sklopu projektnih preveritev pripomb in predlogov obeh Občin v okviru priprave stališč do pripomb in predlogov z javne razgrnitve osnutka državnega prostorskega načrta.</w:t>
      </w:r>
    </w:p>
    <w:p w14:paraId="5C85FB7D" w14:textId="77777777" w:rsidR="00773C5D" w:rsidRDefault="00773C5D" w:rsidP="00773C5D">
      <w:pPr>
        <w:jc w:val="both"/>
        <w:rPr>
          <w:highlight w:val="lightGray"/>
        </w:rPr>
      </w:pPr>
    </w:p>
    <w:p w14:paraId="10A24336" w14:textId="45A8055D" w:rsidR="002E1685" w:rsidRPr="00773C5D" w:rsidRDefault="002E1685" w:rsidP="002E1685">
      <w:pPr>
        <w:jc w:val="both"/>
        <w:rPr>
          <w:b/>
          <w:color w:val="1F497D"/>
        </w:rPr>
      </w:pPr>
      <w:r w:rsidRPr="00773C5D">
        <w:rPr>
          <w:b/>
          <w:color w:val="1F497D"/>
        </w:rPr>
        <w:t>MMP Dragonja–državna meja z Republiko Hrvaško</w:t>
      </w:r>
    </w:p>
    <w:p w14:paraId="69C59586" w14:textId="2E6732F0" w:rsidR="00773C5D" w:rsidRDefault="00773C5D" w:rsidP="00773C5D">
      <w:pPr>
        <w:jc w:val="both"/>
      </w:pPr>
      <w:r w:rsidRPr="00773C5D">
        <w:t>Aktivnosti se v letu 2020 še niso pričele.</w:t>
      </w:r>
    </w:p>
    <w:p w14:paraId="4819E4C6" w14:textId="246A53A0" w:rsidR="00890CEF" w:rsidRDefault="00890CEF" w:rsidP="00773C5D">
      <w:pPr>
        <w:jc w:val="both"/>
      </w:pPr>
    </w:p>
    <w:p w14:paraId="1E16F6D8" w14:textId="33C0C7C1" w:rsidR="00890CEF" w:rsidRPr="00890CEF" w:rsidRDefault="00890CEF" w:rsidP="00773C5D">
      <w:pPr>
        <w:jc w:val="both"/>
        <w:rPr>
          <w:i/>
          <w:iCs/>
        </w:rPr>
      </w:pPr>
      <w:r>
        <w:rPr>
          <w:i/>
          <w:iCs/>
        </w:rPr>
        <w:t xml:space="preserve">Razlogi za večje odstopanje od plana: </w:t>
      </w:r>
      <w:r w:rsidRPr="00890CEF">
        <w:rPr>
          <w:i/>
          <w:iCs/>
        </w:rPr>
        <w:t>V letu 2020 je bila z izvedbeno pogodbo na podlagi 4. člena ZDARS-1 predvidena izvedba javnega naročila za pridobitev izvajalca strokovno svetovalnih storitev in v nadaljevanju izdelovalca strokovnih podlag za pobudo za DPN ter za potrebe uskladitve elementov osi ceste na mejnem območju med RS in RH. V letu 2020 ni prišlo do aktivnosti na ravni RS v zvezi z uskladitvijo elementov osi ceste na »občutljivem« mejnem območju med RS in RH. Glede na navedeno na tem odseku v letu 2020 ni bilo aktivnosti.</w:t>
      </w:r>
    </w:p>
    <w:p w14:paraId="615B5058" w14:textId="77777777" w:rsidR="002E1685" w:rsidRPr="00390B48" w:rsidRDefault="002E1685" w:rsidP="002E1685">
      <w:pPr>
        <w:jc w:val="both"/>
        <w:rPr>
          <w:highlight w:val="lightGray"/>
        </w:rPr>
      </w:pPr>
    </w:p>
    <w:p w14:paraId="072626C6" w14:textId="77777777" w:rsidR="002E1685" w:rsidRPr="00773C5D" w:rsidRDefault="002E1685" w:rsidP="002E1685">
      <w:pPr>
        <w:jc w:val="both"/>
        <w:rPr>
          <w:b/>
          <w:color w:val="1F497D"/>
        </w:rPr>
      </w:pPr>
      <w:r w:rsidRPr="00773C5D">
        <w:rPr>
          <w:b/>
          <w:color w:val="1F497D"/>
        </w:rPr>
        <w:t>Avtocestni priključek Vrhnika</w:t>
      </w:r>
    </w:p>
    <w:p w14:paraId="741CA9B0" w14:textId="77777777" w:rsidR="00773C5D" w:rsidRPr="00773C5D" w:rsidRDefault="00773C5D" w:rsidP="00773C5D">
      <w:pPr>
        <w:jc w:val="both"/>
      </w:pPr>
      <w:r w:rsidRPr="00773C5D">
        <w:t>Aktivnosti se v letu 2020 še niso pričele.</w:t>
      </w:r>
    </w:p>
    <w:p w14:paraId="0AA6B615" w14:textId="77777777" w:rsidR="00773C5D" w:rsidRPr="00773C5D" w:rsidRDefault="00773C5D" w:rsidP="00773C5D">
      <w:pPr>
        <w:jc w:val="both"/>
      </w:pPr>
      <w:r w:rsidRPr="00773C5D">
        <w:t>Stanje dokumentacije na dan 31. 12. 2020:</w:t>
      </w:r>
    </w:p>
    <w:p w14:paraId="38A401E5" w14:textId="77777777" w:rsidR="00773C5D" w:rsidRPr="00773C5D" w:rsidRDefault="00773C5D" w:rsidP="00773C5D">
      <w:pPr>
        <w:pStyle w:val="Odstavekseznama"/>
        <w:numPr>
          <w:ilvl w:val="0"/>
          <w:numId w:val="24"/>
        </w:numPr>
        <w:contextualSpacing w:val="0"/>
        <w:jc w:val="both"/>
        <w:rPr>
          <w:lang w:eastAsia="sl-SI"/>
        </w:rPr>
      </w:pPr>
      <w:r w:rsidRPr="00773C5D">
        <w:rPr>
          <w:lang w:eastAsia="sl-SI"/>
        </w:rPr>
        <w:t>izdelana ŠV,</w:t>
      </w:r>
    </w:p>
    <w:p w14:paraId="06E985DC" w14:textId="77777777" w:rsidR="00773C5D" w:rsidRPr="00773C5D" w:rsidRDefault="00773C5D" w:rsidP="00773C5D">
      <w:pPr>
        <w:pStyle w:val="Odstavekseznama"/>
        <w:numPr>
          <w:ilvl w:val="0"/>
          <w:numId w:val="24"/>
        </w:numPr>
        <w:contextualSpacing w:val="0"/>
        <w:jc w:val="both"/>
        <w:rPr>
          <w:lang w:eastAsia="sl-SI"/>
        </w:rPr>
      </w:pPr>
      <w:r w:rsidRPr="00773C5D">
        <w:rPr>
          <w:lang w:eastAsia="sl-SI"/>
        </w:rPr>
        <w:t>izdelane strokovne podlage za oceno učinka na prometno varnost,</w:t>
      </w:r>
    </w:p>
    <w:p w14:paraId="47C11054" w14:textId="449B9132" w:rsidR="00773C5D" w:rsidRDefault="00773C5D" w:rsidP="00773C5D">
      <w:pPr>
        <w:pStyle w:val="Odstavekseznama"/>
        <w:numPr>
          <w:ilvl w:val="0"/>
          <w:numId w:val="24"/>
        </w:numPr>
        <w:contextualSpacing w:val="0"/>
        <w:jc w:val="both"/>
        <w:rPr>
          <w:lang w:eastAsia="sl-SI"/>
        </w:rPr>
      </w:pPr>
      <w:r w:rsidRPr="00773C5D">
        <w:rPr>
          <w:lang w:eastAsia="sl-SI"/>
        </w:rPr>
        <w:t>izdelana ocena učinka na prometno varnost.</w:t>
      </w:r>
    </w:p>
    <w:p w14:paraId="1F1E09BA" w14:textId="49729F26" w:rsidR="00890CEF" w:rsidRDefault="00890CEF" w:rsidP="00890CEF">
      <w:pPr>
        <w:jc w:val="both"/>
        <w:rPr>
          <w:lang w:eastAsia="sl-SI"/>
        </w:rPr>
      </w:pPr>
    </w:p>
    <w:p w14:paraId="484673F1" w14:textId="5ECE8492" w:rsidR="00890CEF" w:rsidRPr="00890CEF" w:rsidRDefault="00890CEF" w:rsidP="00890CEF">
      <w:pPr>
        <w:jc w:val="both"/>
        <w:rPr>
          <w:i/>
          <w:iCs/>
        </w:rPr>
      </w:pPr>
      <w:r>
        <w:rPr>
          <w:i/>
          <w:iCs/>
        </w:rPr>
        <w:t xml:space="preserve">Razlogi za večje odstopanje od plana: </w:t>
      </w:r>
      <w:r w:rsidRPr="00890CEF">
        <w:rPr>
          <w:i/>
          <w:iCs/>
        </w:rPr>
        <w:t>V letu 2020 je bilo z izvedbeno pogodbo na podlagi 4. člena ZDARS-1 predvideno usklajevanje, priprava in podpis sporazuma o pripravi OPPN za prostorsko ureditev skupnega pomena in strokovnih podlag za ta OPPN. Občina Vrhnika v letu 2020 v okviru OPN ni zagotovila ustrezne podlage za nadaljnje načrtovanje za OPPN skupnega pomena. Glede na navedeno na tem odseku v letu 2020 ni bilo aktivnosti.</w:t>
      </w:r>
    </w:p>
    <w:p w14:paraId="5D14982E" w14:textId="77777777" w:rsidR="002E1685" w:rsidRPr="00773C5D" w:rsidRDefault="002E1685" w:rsidP="002E1685">
      <w:pPr>
        <w:jc w:val="both"/>
        <w:rPr>
          <w:lang w:eastAsia="sl-SI"/>
        </w:rPr>
      </w:pPr>
    </w:p>
    <w:p w14:paraId="7A1F083B" w14:textId="77777777" w:rsidR="002E1685" w:rsidRPr="00773C5D" w:rsidRDefault="002E1685" w:rsidP="002E1685">
      <w:pPr>
        <w:jc w:val="both"/>
        <w:rPr>
          <w:b/>
          <w:color w:val="1F497D"/>
        </w:rPr>
      </w:pPr>
      <w:r w:rsidRPr="00773C5D">
        <w:rPr>
          <w:b/>
          <w:color w:val="1F497D"/>
        </w:rPr>
        <w:t>Razširitev ljubljanskega avtocestnega obroča in vpadnih avtocest</w:t>
      </w:r>
    </w:p>
    <w:p w14:paraId="7A1881C4" w14:textId="01EA022B" w:rsidR="00773C5D" w:rsidRPr="00773C5D" w:rsidRDefault="00773C5D" w:rsidP="00773C5D">
      <w:pPr>
        <w:jc w:val="both"/>
      </w:pPr>
      <w:r w:rsidRPr="00773C5D">
        <w:t>V obdobju januar–december 2020 so potekale naslednje aktivnosti:</w:t>
      </w:r>
    </w:p>
    <w:p w14:paraId="1937324B" w14:textId="77777777" w:rsidR="00773C5D" w:rsidRPr="00773C5D" w:rsidRDefault="00773C5D" w:rsidP="00773C5D">
      <w:pPr>
        <w:pStyle w:val="Odstavekseznama"/>
        <w:numPr>
          <w:ilvl w:val="0"/>
          <w:numId w:val="44"/>
        </w:numPr>
        <w:jc w:val="both"/>
      </w:pPr>
      <w:r w:rsidRPr="00773C5D">
        <w:t>priprava pojasnil, opomnikov in stališč za MZI v zvezi nujnostjo pričetka postopka prostorskega načrtovanja;</w:t>
      </w:r>
    </w:p>
    <w:p w14:paraId="759124E9" w14:textId="77777777" w:rsidR="00773C5D" w:rsidRPr="00773C5D" w:rsidRDefault="00773C5D" w:rsidP="00773C5D">
      <w:pPr>
        <w:pStyle w:val="Odstavekseznama"/>
        <w:numPr>
          <w:ilvl w:val="0"/>
          <w:numId w:val="44"/>
        </w:numPr>
        <w:jc w:val="both"/>
      </w:pPr>
      <w:r w:rsidRPr="00773C5D">
        <w:t>priprava pojasnil in stališč za MZI ter udeležba na sestankih v zvezi s priključkom Študa;</w:t>
      </w:r>
    </w:p>
    <w:p w14:paraId="5C41EB4A" w14:textId="77777777" w:rsidR="00773C5D" w:rsidRPr="00773C5D" w:rsidRDefault="00773C5D" w:rsidP="00773C5D">
      <w:pPr>
        <w:pStyle w:val="Odstavekseznama"/>
        <w:numPr>
          <w:ilvl w:val="0"/>
          <w:numId w:val="44"/>
        </w:numPr>
        <w:contextualSpacing w:val="0"/>
        <w:rPr>
          <w:rFonts w:cs="Arial"/>
          <w:szCs w:val="20"/>
        </w:rPr>
      </w:pPr>
      <w:r w:rsidRPr="00773C5D">
        <w:rPr>
          <w:rFonts w:cs="Arial"/>
          <w:szCs w:val="20"/>
        </w:rPr>
        <w:t>usklajevanje z DRSI glede navezave Trzinske obvoznice na priključek Študa;</w:t>
      </w:r>
    </w:p>
    <w:p w14:paraId="67EC5E68" w14:textId="77777777" w:rsidR="00773C5D" w:rsidRPr="00773C5D" w:rsidRDefault="00773C5D" w:rsidP="00773C5D">
      <w:pPr>
        <w:pStyle w:val="Odstavekseznama"/>
        <w:numPr>
          <w:ilvl w:val="0"/>
          <w:numId w:val="44"/>
        </w:numPr>
        <w:jc w:val="both"/>
      </w:pPr>
      <w:r w:rsidRPr="00773C5D">
        <w:t>urejanje pogodbenih razmerij z izdelovalci.</w:t>
      </w:r>
    </w:p>
    <w:p w14:paraId="71EEA487" w14:textId="77777777" w:rsidR="00773C5D" w:rsidRPr="00773C5D" w:rsidRDefault="00773C5D" w:rsidP="00773C5D">
      <w:pPr>
        <w:jc w:val="both"/>
      </w:pPr>
    </w:p>
    <w:p w14:paraId="6B2ACCB2" w14:textId="77777777" w:rsidR="00773C5D" w:rsidRPr="00773C5D" w:rsidRDefault="00773C5D" w:rsidP="00773C5D">
      <w:pPr>
        <w:jc w:val="both"/>
      </w:pPr>
      <w:r w:rsidRPr="00773C5D">
        <w:t>Stanje dokumentacije na dan 31. 12. 2020:</w:t>
      </w:r>
    </w:p>
    <w:p w14:paraId="63FBBA07" w14:textId="663BC4E9" w:rsidR="00773C5D" w:rsidRDefault="00773C5D" w:rsidP="00773C5D">
      <w:pPr>
        <w:pStyle w:val="Odstavekseznama"/>
        <w:numPr>
          <w:ilvl w:val="0"/>
          <w:numId w:val="24"/>
        </w:numPr>
        <w:contextualSpacing w:val="0"/>
        <w:jc w:val="both"/>
        <w:rPr>
          <w:lang w:eastAsia="sl-SI"/>
        </w:rPr>
      </w:pPr>
      <w:r w:rsidRPr="00773C5D">
        <w:rPr>
          <w:lang w:eastAsia="sl-SI"/>
        </w:rPr>
        <w:t>izdelana Pobuda</w:t>
      </w:r>
      <w:r w:rsidRPr="00773C5D">
        <w:t xml:space="preserve">/DIIP za ureditev Ljubljanskega AC obroča in vpadnih cest </w:t>
      </w:r>
      <w:r w:rsidRPr="00773C5D">
        <w:rPr>
          <w:lang w:eastAsia="sl-SI"/>
        </w:rPr>
        <w:t>in oddana na MOP.</w:t>
      </w:r>
    </w:p>
    <w:p w14:paraId="1DFE05D3" w14:textId="705EA7D8" w:rsidR="00890CEF" w:rsidRDefault="00890CEF" w:rsidP="00890CEF">
      <w:pPr>
        <w:jc w:val="both"/>
        <w:rPr>
          <w:lang w:eastAsia="sl-SI"/>
        </w:rPr>
      </w:pPr>
    </w:p>
    <w:p w14:paraId="7A5A0FE3" w14:textId="4B56DFA4" w:rsidR="00890CEF" w:rsidRPr="00890CEF" w:rsidRDefault="00890CEF" w:rsidP="00890CEF">
      <w:pPr>
        <w:jc w:val="both"/>
        <w:rPr>
          <w:rFonts w:cs="Arial"/>
          <w:i/>
          <w:iCs/>
          <w:szCs w:val="20"/>
          <w:lang w:eastAsia="sl-SI"/>
        </w:rPr>
      </w:pPr>
      <w:r>
        <w:rPr>
          <w:i/>
          <w:iCs/>
        </w:rPr>
        <w:t xml:space="preserve">Razlogi za večje odstopanje od plana: </w:t>
      </w:r>
      <w:r>
        <w:rPr>
          <w:rFonts w:cs="Arial"/>
          <w:i/>
          <w:iCs/>
          <w:szCs w:val="20"/>
          <w:lang w:eastAsia="sl-SI"/>
        </w:rPr>
        <w:t>Realizacija je nižja od planirane, ker Ministrstvo za okolje in prostor ni objavil pobude v informacijskem sistemu MOP in ni pričel s pridobivanjem smernic NUP, zato se postopek priprave državnega prostorskega načrta še ni pričel.</w:t>
      </w:r>
    </w:p>
    <w:p w14:paraId="4B1C9800" w14:textId="77777777" w:rsidR="00773C5D" w:rsidRDefault="00773C5D" w:rsidP="00773C5D">
      <w:pPr>
        <w:jc w:val="both"/>
        <w:rPr>
          <w:highlight w:val="lightGray"/>
        </w:rPr>
      </w:pPr>
    </w:p>
    <w:p w14:paraId="4DFBCF61" w14:textId="77777777" w:rsidR="002E1685" w:rsidRPr="00773C5D" w:rsidRDefault="002E1685" w:rsidP="002E1685">
      <w:pPr>
        <w:jc w:val="both"/>
        <w:rPr>
          <w:b/>
          <w:color w:val="1F497D"/>
        </w:rPr>
      </w:pPr>
      <w:r w:rsidRPr="00773C5D">
        <w:rPr>
          <w:b/>
          <w:color w:val="1F497D"/>
        </w:rPr>
        <w:t>Strateški mejni prehodi</w:t>
      </w:r>
    </w:p>
    <w:p w14:paraId="22EBBB4F" w14:textId="097C61FC" w:rsidR="00773C5D" w:rsidRPr="00773C5D" w:rsidRDefault="00773C5D" w:rsidP="00773C5D">
      <w:pPr>
        <w:jc w:val="both"/>
      </w:pPr>
      <w:r w:rsidRPr="00773C5D">
        <w:t>V obdobju januar–december 2020 so potekale naslednje aktivnosti:</w:t>
      </w:r>
    </w:p>
    <w:p w14:paraId="487D9832" w14:textId="77777777" w:rsidR="00773C5D" w:rsidRPr="00773C5D" w:rsidRDefault="00773C5D" w:rsidP="00773C5D">
      <w:pPr>
        <w:pStyle w:val="Odstavekseznama"/>
        <w:numPr>
          <w:ilvl w:val="0"/>
          <w:numId w:val="44"/>
        </w:numPr>
        <w:jc w:val="both"/>
      </w:pPr>
      <w:r w:rsidRPr="00773C5D">
        <w:t>aktivnosti vezane na nadaljevanje postopka priprave prostorskega akta (dogovori z MJU);</w:t>
      </w:r>
    </w:p>
    <w:p w14:paraId="15448F7B" w14:textId="77777777" w:rsidR="00773C5D" w:rsidRPr="00773C5D" w:rsidRDefault="00773C5D" w:rsidP="00773C5D">
      <w:pPr>
        <w:pStyle w:val="Odstavekseznama"/>
        <w:numPr>
          <w:ilvl w:val="0"/>
          <w:numId w:val="44"/>
        </w:numPr>
        <w:jc w:val="both"/>
      </w:pPr>
      <w:r w:rsidRPr="00773C5D">
        <w:t>sodelovanje v delovni skupini, katere naloga je izvajanje aktivnosti v zvezi s sprejemom DPN za preureditev platoja Karavanke;</w:t>
      </w:r>
    </w:p>
    <w:p w14:paraId="024128F2" w14:textId="77777777" w:rsidR="00773C5D" w:rsidRPr="00773C5D" w:rsidRDefault="00773C5D" w:rsidP="00773C5D">
      <w:pPr>
        <w:pStyle w:val="Odstavekseznama"/>
        <w:numPr>
          <w:ilvl w:val="0"/>
          <w:numId w:val="44"/>
        </w:numPr>
        <w:jc w:val="both"/>
      </w:pPr>
      <w:r w:rsidRPr="00773C5D">
        <w:t>izdelava Pobude/DIIP za plato Karavanke;</w:t>
      </w:r>
    </w:p>
    <w:p w14:paraId="18CC756D" w14:textId="77777777" w:rsidR="00773C5D" w:rsidRPr="00773C5D" w:rsidRDefault="00773C5D" w:rsidP="00773C5D">
      <w:pPr>
        <w:pStyle w:val="Odstavekseznama"/>
        <w:numPr>
          <w:ilvl w:val="0"/>
          <w:numId w:val="44"/>
        </w:numPr>
        <w:jc w:val="both"/>
      </w:pPr>
      <w:r w:rsidRPr="00773C5D">
        <w:t>pregled Pobude/DIIP na DARS komisiji za pregled investicijske dokumentacije;</w:t>
      </w:r>
    </w:p>
    <w:p w14:paraId="76C1A233" w14:textId="77777777" w:rsidR="00773C5D" w:rsidRPr="00773C5D" w:rsidRDefault="00773C5D" w:rsidP="00773C5D">
      <w:pPr>
        <w:pStyle w:val="Odstavekseznama"/>
        <w:numPr>
          <w:ilvl w:val="0"/>
          <w:numId w:val="44"/>
        </w:numPr>
        <w:jc w:val="both"/>
      </w:pPr>
      <w:r w:rsidRPr="00773C5D">
        <w:t>posredovanje Pobude/DIIP na MzI DzKP v pregled in potrditev;</w:t>
      </w:r>
    </w:p>
    <w:p w14:paraId="7D7879EE" w14:textId="77777777" w:rsidR="00773C5D" w:rsidRPr="00773C5D" w:rsidRDefault="00773C5D" w:rsidP="00773C5D">
      <w:pPr>
        <w:pStyle w:val="Odstavekseznama"/>
        <w:numPr>
          <w:ilvl w:val="0"/>
          <w:numId w:val="44"/>
        </w:numPr>
      </w:pPr>
      <w:r w:rsidRPr="00773C5D">
        <w:lastRenderedPageBreak/>
        <w:t>javna objava Pobude/DIIP z namenom pridobitve smernic nosilcev urejanja prostora in mnenj ostale zainteresirane javnosti;</w:t>
      </w:r>
    </w:p>
    <w:p w14:paraId="11EAA5F6" w14:textId="77777777" w:rsidR="00773C5D" w:rsidRPr="00773C5D" w:rsidRDefault="00773C5D" w:rsidP="00773C5D">
      <w:pPr>
        <w:pStyle w:val="Odstavekseznama"/>
        <w:numPr>
          <w:ilvl w:val="0"/>
          <w:numId w:val="44"/>
        </w:numPr>
        <w:jc w:val="both"/>
      </w:pPr>
      <w:r w:rsidRPr="00773C5D">
        <w:t>urejanje pogodbenih razmerij z izdelovalci.</w:t>
      </w:r>
    </w:p>
    <w:p w14:paraId="71ED83A3" w14:textId="77777777" w:rsidR="00773C5D" w:rsidRPr="00773C5D" w:rsidRDefault="00773C5D" w:rsidP="00773C5D">
      <w:pPr>
        <w:jc w:val="both"/>
      </w:pPr>
    </w:p>
    <w:p w14:paraId="3FE00A0A" w14:textId="77777777" w:rsidR="00773C5D" w:rsidRPr="00773C5D" w:rsidRDefault="00773C5D" w:rsidP="00773C5D">
      <w:pPr>
        <w:jc w:val="both"/>
      </w:pPr>
      <w:r w:rsidRPr="00773C5D">
        <w:t>Stanje dokumentacije na dan 31. 12. 2020:</w:t>
      </w:r>
    </w:p>
    <w:p w14:paraId="10EDE4FF" w14:textId="77777777" w:rsidR="00773C5D" w:rsidRPr="00773C5D" w:rsidRDefault="00773C5D" w:rsidP="00773C5D">
      <w:pPr>
        <w:pStyle w:val="Odstavekseznama"/>
        <w:numPr>
          <w:ilvl w:val="0"/>
          <w:numId w:val="24"/>
        </w:numPr>
        <w:contextualSpacing w:val="0"/>
        <w:jc w:val="both"/>
        <w:rPr>
          <w:lang w:eastAsia="sl-SI"/>
        </w:rPr>
      </w:pPr>
      <w:r w:rsidRPr="00773C5D">
        <w:rPr>
          <w:lang w:eastAsia="sl-SI"/>
        </w:rPr>
        <w:t xml:space="preserve">izdelane </w:t>
      </w:r>
      <w:r w:rsidRPr="00773C5D">
        <w:t>strokovne podlage za pobudo (IDZ);</w:t>
      </w:r>
    </w:p>
    <w:p w14:paraId="1176C96E" w14:textId="77777777" w:rsidR="00773C5D" w:rsidRPr="00773C5D" w:rsidRDefault="00773C5D" w:rsidP="00773C5D">
      <w:pPr>
        <w:pStyle w:val="Odstavekseznama"/>
        <w:numPr>
          <w:ilvl w:val="0"/>
          <w:numId w:val="24"/>
        </w:numPr>
        <w:contextualSpacing w:val="0"/>
        <w:jc w:val="both"/>
        <w:rPr>
          <w:lang w:eastAsia="sl-SI"/>
        </w:rPr>
      </w:pPr>
      <w:r w:rsidRPr="00773C5D">
        <w:rPr>
          <w:lang w:eastAsia="sl-SI"/>
        </w:rPr>
        <w:t>izdelana pobuda/DIIP za plato Karavanke in potrjena na Upravi DARS;</w:t>
      </w:r>
    </w:p>
    <w:p w14:paraId="151A3CAF" w14:textId="77777777" w:rsidR="00773C5D" w:rsidRPr="00773C5D" w:rsidRDefault="00773C5D" w:rsidP="00773C5D">
      <w:pPr>
        <w:pStyle w:val="Odstavekseznama"/>
        <w:numPr>
          <w:ilvl w:val="0"/>
          <w:numId w:val="24"/>
        </w:numPr>
      </w:pPr>
      <w:r w:rsidRPr="00773C5D">
        <w:t>javna objava pobude/DIIP z namenom pridobitve smernic nosilcev urejanja prostora in mnenj ostale zainteresirane javnosti;</w:t>
      </w:r>
    </w:p>
    <w:p w14:paraId="2A96B023" w14:textId="77777777" w:rsidR="00773C5D" w:rsidRPr="00773C5D" w:rsidRDefault="00773C5D" w:rsidP="00773C5D">
      <w:pPr>
        <w:pStyle w:val="Odstavekseznama"/>
        <w:numPr>
          <w:ilvl w:val="0"/>
          <w:numId w:val="24"/>
        </w:numPr>
      </w:pPr>
      <w:r w:rsidRPr="00773C5D">
        <w:t>pregled prejetih smernic nosilcev urejanja prostora in mnenj ostale zainteresirane javnosti ter izdelava osnutka analize smernic.</w:t>
      </w:r>
    </w:p>
    <w:p w14:paraId="71EFE8C8" w14:textId="77777777" w:rsidR="00773C5D" w:rsidRPr="00773C5D" w:rsidRDefault="00773C5D" w:rsidP="00773C5D">
      <w:pPr>
        <w:jc w:val="both"/>
      </w:pPr>
    </w:p>
    <w:p w14:paraId="34083F77" w14:textId="77777777" w:rsidR="00773C5D" w:rsidRPr="00775EF5" w:rsidRDefault="00773C5D" w:rsidP="00773C5D">
      <w:pPr>
        <w:jc w:val="both"/>
        <w:rPr>
          <w:b/>
          <w:color w:val="1F497D"/>
        </w:rPr>
      </w:pPr>
      <w:r w:rsidRPr="00775EF5">
        <w:rPr>
          <w:b/>
          <w:color w:val="1F497D"/>
        </w:rPr>
        <w:t xml:space="preserve">Priključevanje LPC Gomilsko na sistem daljinskih cest </w:t>
      </w:r>
    </w:p>
    <w:p w14:paraId="3B778CC0" w14:textId="15A98D91" w:rsidR="00773C5D" w:rsidRDefault="00773C5D" w:rsidP="00773C5D">
      <w:pPr>
        <w:jc w:val="both"/>
      </w:pPr>
      <w:r>
        <w:t>V letu 2020 ni bilo a</w:t>
      </w:r>
      <w:r w:rsidRPr="00775EF5">
        <w:t>ktivnosti.</w:t>
      </w:r>
    </w:p>
    <w:p w14:paraId="24A8BED5" w14:textId="78ADABF8" w:rsidR="00890CEF" w:rsidRDefault="00890CEF" w:rsidP="00773C5D">
      <w:pPr>
        <w:jc w:val="both"/>
      </w:pPr>
    </w:p>
    <w:p w14:paraId="39AB4AF2" w14:textId="19F44710" w:rsidR="00890CEF" w:rsidRPr="00890CEF" w:rsidRDefault="00890CEF" w:rsidP="00773C5D">
      <w:pPr>
        <w:jc w:val="both"/>
        <w:rPr>
          <w:i/>
          <w:iCs/>
        </w:rPr>
      </w:pPr>
      <w:r>
        <w:rPr>
          <w:i/>
          <w:iCs/>
        </w:rPr>
        <w:t xml:space="preserve">Razlogi za večje odstopanje od plana: </w:t>
      </w:r>
      <w:r w:rsidRPr="00890CEF">
        <w:rPr>
          <w:i/>
          <w:iCs/>
        </w:rPr>
        <w:t>Za leto 2020 je bilo z izvedbeno pogodbo na podlagi 4. člena ZDARS-1 predvideno nadaljevanje usklajevanja rešitev z občino Braslovče. V letu 2020 s strani občine ni bila predložena dokumentacija, zato na področju prostorskega načrtovanja ni bilo aktivnosti.</w:t>
      </w:r>
    </w:p>
    <w:p w14:paraId="62E4911A" w14:textId="77777777" w:rsidR="002E1685" w:rsidRPr="00390B48" w:rsidRDefault="002E1685" w:rsidP="002E1685">
      <w:pPr>
        <w:jc w:val="both"/>
        <w:rPr>
          <w:highlight w:val="lightGray"/>
        </w:rPr>
      </w:pPr>
    </w:p>
    <w:p w14:paraId="0C7E285A" w14:textId="77777777" w:rsidR="00773C5D" w:rsidRPr="00773C5D" w:rsidRDefault="00773C5D" w:rsidP="00773C5D">
      <w:pPr>
        <w:jc w:val="both"/>
        <w:rPr>
          <w:b/>
          <w:color w:val="1F497D"/>
        </w:rPr>
      </w:pPr>
      <w:r w:rsidRPr="00773C5D">
        <w:rPr>
          <w:b/>
          <w:color w:val="1F497D"/>
        </w:rPr>
        <w:t>Prehodi za divjadi</w:t>
      </w:r>
    </w:p>
    <w:p w14:paraId="5EDECA4D" w14:textId="21A4C519" w:rsidR="00773C5D" w:rsidRPr="00773C5D" w:rsidRDefault="00773C5D" w:rsidP="00773C5D">
      <w:pPr>
        <w:jc w:val="both"/>
      </w:pPr>
      <w:r w:rsidRPr="00773C5D">
        <w:t>V obdobju januar–december 2020 so potekale naslednje aktivnosti:</w:t>
      </w:r>
    </w:p>
    <w:p w14:paraId="2403E25D" w14:textId="77777777" w:rsidR="00773C5D" w:rsidRPr="00773C5D" w:rsidRDefault="00773C5D" w:rsidP="00773C5D">
      <w:pPr>
        <w:pStyle w:val="Odstavekseznama"/>
        <w:numPr>
          <w:ilvl w:val="0"/>
          <w:numId w:val="44"/>
        </w:numPr>
        <w:jc w:val="both"/>
      </w:pPr>
      <w:r w:rsidRPr="00773C5D">
        <w:t>izvedba javnega naročila za izdelavo strokovnih podlag za Pobudo (idejnih rešitev) in Pobude/DIIP z analizo smernic do sprejema sklepa o izvedbi DPN;</w:t>
      </w:r>
    </w:p>
    <w:p w14:paraId="440FBCF6" w14:textId="77777777" w:rsidR="00773C5D" w:rsidRPr="00773C5D" w:rsidRDefault="00773C5D" w:rsidP="00773C5D">
      <w:pPr>
        <w:pStyle w:val="Odstavekseznama"/>
        <w:numPr>
          <w:ilvl w:val="0"/>
          <w:numId w:val="44"/>
        </w:numPr>
        <w:jc w:val="both"/>
      </w:pPr>
      <w:r w:rsidRPr="00773C5D">
        <w:t>izdelava I. faze - analiza stanja;</w:t>
      </w:r>
    </w:p>
    <w:p w14:paraId="2AD10588" w14:textId="77777777" w:rsidR="00773C5D" w:rsidRPr="00773C5D" w:rsidRDefault="00773C5D" w:rsidP="00773C5D">
      <w:pPr>
        <w:pStyle w:val="Odstavekseznama"/>
        <w:numPr>
          <w:ilvl w:val="0"/>
          <w:numId w:val="44"/>
        </w:numPr>
        <w:jc w:val="both"/>
      </w:pPr>
      <w:r w:rsidRPr="00773C5D">
        <w:t>aktivnosti v zvezi z izdelavo strokovnih podlag za pobudo (izdelava idejnih rešitev variant in podvariant na 4. različnih lokacijah);</w:t>
      </w:r>
    </w:p>
    <w:p w14:paraId="2FCDF5EB" w14:textId="77777777" w:rsidR="00773C5D" w:rsidRPr="00773C5D" w:rsidRDefault="00773C5D" w:rsidP="00773C5D">
      <w:pPr>
        <w:pStyle w:val="Odstavekseznama"/>
        <w:numPr>
          <w:ilvl w:val="0"/>
          <w:numId w:val="44"/>
        </w:numPr>
        <w:jc w:val="both"/>
      </w:pPr>
      <w:r w:rsidRPr="00773C5D">
        <w:t>aktivnosti v zvezi z izborom variante ekodukta, ki bo predmet Pobude/DIIP;</w:t>
      </w:r>
    </w:p>
    <w:p w14:paraId="0B60051A" w14:textId="77777777" w:rsidR="00773C5D" w:rsidRPr="00773C5D" w:rsidRDefault="00773C5D" w:rsidP="00773C5D">
      <w:pPr>
        <w:pStyle w:val="Odstavekseznama"/>
        <w:numPr>
          <w:ilvl w:val="0"/>
          <w:numId w:val="44"/>
        </w:numPr>
        <w:jc w:val="both"/>
      </w:pPr>
      <w:r w:rsidRPr="00773C5D">
        <w:t>aktivnosti v zvezi z izdelavo strokovnih podlag za pobudo (izdelava idejne rešitve izbrane variante);</w:t>
      </w:r>
    </w:p>
    <w:p w14:paraId="7DB069EB" w14:textId="77777777" w:rsidR="00773C5D" w:rsidRPr="00773C5D" w:rsidRDefault="00773C5D" w:rsidP="00773C5D">
      <w:pPr>
        <w:pStyle w:val="Odstavekseznama"/>
        <w:numPr>
          <w:ilvl w:val="0"/>
          <w:numId w:val="44"/>
        </w:numPr>
        <w:jc w:val="both"/>
      </w:pPr>
      <w:r w:rsidRPr="00773C5D">
        <w:t>izdelava osnutka Pobude/DIIP;</w:t>
      </w:r>
    </w:p>
    <w:p w14:paraId="73DC5467" w14:textId="77777777" w:rsidR="00773C5D" w:rsidRPr="00773C5D" w:rsidRDefault="00773C5D" w:rsidP="00773C5D">
      <w:pPr>
        <w:pStyle w:val="Odstavekseznama"/>
        <w:numPr>
          <w:ilvl w:val="0"/>
          <w:numId w:val="44"/>
        </w:numPr>
        <w:jc w:val="both"/>
      </w:pPr>
      <w:r w:rsidRPr="00773C5D">
        <w:t>urejanje pogodbenih razmerij z izdelovalci.</w:t>
      </w:r>
    </w:p>
    <w:p w14:paraId="669EF352" w14:textId="77777777" w:rsidR="00773C5D" w:rsidRPr="00773C5D" w:rsidRDefault="00773C5D" w:rsidP="00773C5D">
      <w:pPr>
        <w:ind w:left="142"/>
        <w:jc w:val="both"/>
      </w:pPr>
      <w:r w:rsidRPr="00773C5D">
        <w:t xml:space="preserve"> </w:t>
      </w:r>
    </w:p>
    <w:p w14:paraId="7AE96D06" w14:textId="77777777" w:rsidR="00773C5D" w:rsidRPr="00773C5D" w:rsidRDefault="00773C5D" w:rsidP="00773C5D">
      <w:pPr>
        <w:jc w:val="both"/>
      </w:pPr>
      <w:r w:rsidRPr="00773C5D">
        <w:t>Stanje dokumentacije na dan 31. 12. 2020:</w:t>
      </w:r>
    </w:p>
    <w:p w14:paraId="68087005" w14:textId="77777777" w:rsidR="00773C5D" w:rsidRPr="00773C5D" w:rsidRDefault="00773C5D" w:rsidP="00773C5D">
      <w:pPr>
        <w:pStyle w:val="Odstavekseznama"/>
        <w:numPr>
          <w:ilvl w:val="0"/>
          <w:numId w:val="24"/>
        </w:numPr>
        <w:jc w:val="both"/>
      </w:pPr>
      <w:r w:rsidRPr="00773C5D">
        <w:t>izdelane idejne rešitve variant in podvariant ekodukta na 4. različnih lokacijah;</w:t>
      </w:r>
    </w:p>
    <w:p w14:paraId="26BE5EF0" w14:textId="77777777" w:rsidR="00773C5D" w:rsidRPr="00773C5D" w:rsidRDefault="00773C5D" w:rsidP="00773C5D">
      <w:pPr>
        <w:pStyle w:val="Odstavekseznama"/>
        <w:numPr>
          <w:ilvl w:val="0"/>
          <w:numId w:val="24"/>
        </w:numPr>
        <w:jc w:val="both"/>
      </w:pPr>
      <w:r w:rsidRPr="00773C5D">
        <w:t>izdelane strokovnih podlag za izbrano varianto ekodukta;</w:t>
      </w:r>
    </w:p>
    <w:p w14:paraId="704CDEF9" w14:textId="77777777" w:rsidR="00773C5D" w:rsidRPr="00773C5D" w:rsidRDefault="00773C5D" w:rsidP="00773C5D">
      <w:pPr>
        <w:pStyle w:val="Odstavekseznama"/>
        <w:numPr>
          <w:ilvl w:val="0"/>
          <w:numId w:val="24"/>
        </w:numPr>
        <w:contextualSpacing w:val="0"/>
        <w:jc w:val="both"/>
        <w:rPr>
          <w:lang w:eastAsia="sl-SI"/>
        </w:rPr>
      </w:pPr>
      <w:r w:rsidRPr="00773C5D">
        <w:t>izdelan osnutka pobude/DIIP,</w:t>
      </w:r>
      <w:r w:rsidRPr="00773C5D">
        <w:rPr>
          <w:lang w:eastAsia="sl-SI"/>
        </w:rPr>
        <w:t>.</w:t>
      </w:r>
    </w:p>
    <w:p w14:paraId="7D409651" w14:textId="77777777" w:rsidR="008A6E3E" w:rsidRDefault="008A6E3E" w:rsidP="00773C5D">
      <w:pPr>
        <w:jc w:val="both"/>
        <w:rPr>
          <w:b/>
          <w:color w:val="1F497D"/>
        </w:rPr>
      </w:pPr>
    </w:p>
    <w:p w14:paraId="7302C24C" w14:textId="1E996190" w:rsidR="00773C5D" w:rsidRPr="00773C5D" w:rsidRDefault="00773C5D" w:rsidP="00773C5D">
      <w:pPr>
        <w:jc w:val="both"/>
        <w:rPr>
          <w:b/>
          <w:color w:val="1F497D"/>
        </w:rPr>
      </w:pPr>
      <w:r w:rsidRPr="00773C5D">
        <w:rPr>
          <w:b/>
          <w:color w:val="1F497D"/>
        </w:rPr>
        <w:t>Avtocestni priključek Kranj sever</w:t>
      </w:r>
    </w:p>
    <w:p w14:paraId="4BE4D306" w14:textId="70F5BFAC" w:rsidR="00773C5D" w:rsidRPr="00773C5D" w:rsidRDefault="00773C5D" w:rsidP="00773C5D">
      <w:pPr>
        <w:jc w:val="both"/>
      </w:pPr>
      <w:r w:rsidRPr="00773C5D">
        <w:t>V obdobju januar–december 2020 so potekale naslednje aktivnosti:</w:t>
      </w:r>
    </w:p>
    <w:p w14:paraId="248058EF" w14:textId="77777777" w:rsidR="00773C5D" w:rsidRPr="00773C5D" w:rsidRDefault="00773C5D" w:rsidP="00773C5D">
      <w:pPr>
        <w:pStyle w:val="Odstavekseznama"/>
        <w:numPr>
          <w:ilvl w:val="0"/>
          <w:numId w:val="44"/>
        </w:numPr>
        <w:jc w:val="both"/>
      </w:pPr>
      <w:r w:rsidRPr="00773C5D">
        <w:t>usklajevanje v zvezi s potekom naloge z MZI, Direktoratom za kopenski promet;</w:t>
      </w:r>
    </w:p>
    <w:p w14:paraId="6AE094CD" w14:textId="77777777" w:rsidR="00773C5D" w:rsidRPr="00773C5D" w:rsidRDefault="00773C5D" w:rsidP="00773C5D">
      <w:pPr>
        <w:pStyle w:val="Odstavekseznama"/>
        <w:numPr>
          <w:ilvl w:val="0"/>
          <w:numId w:val="44"/>
        </w:numPr>
        <w:jc w:val="both"/>
      </w:pPr>
      <w:r w:rsidRPr="00773C5D">
        <w:t>pridobitev soglasja MZI za vključitev naloge v letno izvedbeno pogodbo;</w:t>
      </w:r>
    </w:p>
    <w:p w14:paraId="44B95D5B" w14:textId="77777777" w:rsidR="00773C5D" w:rsidRPr="00773C5D" w:rsidRDefault="00773C5D" w:rsidP="00773C5D">
      <w:pPr>
        <w:pStyle w:val="Odstavekseznama"/>
        <w:numPr>
          <w:ilvl w:val="0"/>
          <w:numId w:val="44"/>
        </w:numPr>
        <w:jc w:val="both"/>
      </w:pPr>
      <w:r w:rsidRPr="00773C5D">
        <w:t>pridobitev izvajalca strokovno svetovalnih storitev;</w:t>
      </w:r>
    </w:p>
    <w:p w14:paraId="163F40A8" w14:textId="77777777" w:rsidR="00773C5D" w:rsidRPr="00773C5D" w:rsidRDefault="00773C5D" w:rsidP="00773C5D">
      <w:pPr>
        <w:pStyle w:val="Odstavekseznama"/>
        <w:numPr>
          <w:ilvl w:val="0"/>
          <w:numId w:val="44"/>
        </w:numPr>
        <w:jc w:val="both"/>
      </w:pPr>
      <w:r w:rsidRPr="00773C5D">
        <w:t>priprava projektne naloge in izvedba JN za pridobitev izdelovalcev vseh potrebnih strokovnih podlag;</w:t>
      </w:r>
    </w:p>
    <w:p w14:paraId="13A02348" w14:textId="77777777" w:rsidR="00773C5D" w:rsidRPr="00773C5D" w:rsidRDefault="00773C5D" w:rsidP="00773C5D">
      <w:pPr>
        <w:pStyle w:val="Odstavekseznama"/>
        <w:numPr>
          <w:ilvl w:val="0"/>
          <w:numId w:val="44"/>
        </w:numPr>
        <w:jc w:val="both"/>
      </w:pPr>
      <w:r w:rsidRPr="00773C5D">
        <w:t>pregledovanje prispelih ponudb na JN, dopolnitve ponudb, preverbe ponudb;</w:t>
      </w:r>
    </w:p>
    <w:p w14:paraId="0176481E" w14:textId="77777777" w:rsidR="00773C5D" w:rsidRPr="00773C5D" w:rsidRDefault="00773C5D" w:rsidP="00773C5D">
      <w:pPr>
        <w:pStyle w:val="Odstavekseznama"/>
        <w:numPr>
          <w:ilvl w:val="0"/>
          <w:numId w:val="44"/>
        </w:numPr>
        <w:jc w:val="both"/>
      </w:pPr>
      <w:r w:rsidRPr="00773C5D">
        <w:t>pridobitev izdelovalca strokovnih podlag in pričetek izdelave le teh;</w:t>
      </w:r>
    </w:p>
    <w:p w14:paraId="31B95AE6" w14:textId="77777777" w:rsidR="00773C5D" w:rsidRPr="00773C5D" w:rsidRDefault="00773C5D" w:rsidP="00773C5D">
      <w:pPr>
        <w:pStyle w:val="Odstavekseznama"/>
        <w:numPr>
          <w:ilvl w:val="0"/>
          <w:numId w:val="44"/>
        </w:numPr>
        <w:jc w:val="both"/>
      </w:pPr>
      <w:r w:rsidRPr="00773C5D">
        <w:t>urejanje pogodbenih razmerij z izdelovalci.</w:t>
      </w:r>
    </w:p>
    <w:p w14:paraId="6B3D3FD7" w14:textId="77777777" w:rsidR="00773C5D" w:rsidRPr="00773C5D" w:rsidRDefault="00773C5D" w:rsidP="00773C5D">
      <w:pPr>
        <w:jc w:val="both"/>
      </w:pPr>
    </w:p>
    <w:p w14:paraId="27C70FE2" w14:textId="77777777" w:rsidR="00773C5D" w:rsidRPr="00773C5D" w:rsidRDefault="00773C5D" w:rsidP="00773C5D">
      <w:pPr>
        <w:jc w:val="both"/>
        <w:rPr>
          <w:b/>
          <w:color w:val="1F497D"/>
        </w:rPr>
      </w:pPr>
      <w:r w:rsidRPr="00773C5D">
        <w:rPr>
          <w:b/>
          <w:color w:val="1F497D"/>
        </w:rPr>
        <w:t>Splošno, prostorsko načrtovanje: - splošne naloge iz Priloge I Pogodbe o izvajanju naročila</w:t>
      </w:r>
    </w:p>
    <w:p w14:paraId="1AB91B35" w14:textId="77777777" w:rsidR="00773C5D" w:rsidRPr="00773C5D" w:rsidRDefault="00773C5D" w:rsidP="00773C5D">
      <w:pPr>
        <w:jc w:val="both"/>
      </w:pPr>
      <w:r w:rsidRPr="00773C5D">
        <w:t>V obdobju januar – december 2020 so potekale naslednje aktivnosti:</w:t>
      </w:r>
    </w:p>
    <w:p w14:paraId="4A558C61" w14:textId="77777777" w:rsidR="00773C5D" w:rsidRPr="00773C5D" w:rsidRDefault="00773C5D" w:rsidP="00773C5D">
      <w:pPr>
        <w:pStyle w:val="Odstavekseznama"/>
        <w:numPr>
          <w:ilvl w:val="0"/>
          <w:numId w:val="44"/>
        </w:numPr>
        <w:jc w:val="both"/>
      </w:pPr>
      <w:r w:rsidRPr="00773C5D">
        <w:t>naloge v zvezi s sodelovanjem pri pripravi predpisov, ki zadevajo prostorsko načrtovanje in umeščanje v prostor;</w:t>
      </w:r>
    </w:p>
    <w:p w14:paraId="4EF7540E" w14:textId="77777777" w:rsidR="00773C5D" w:rsidRPr="00773C5D" w:rsidRDefault="00773C5D" w:rsidP="00773C5D">
      <w:pPr>
        <w:pStyle w:val="Odstavekseznama"/>
        <w:numPr>
          <w:ilvl w:val="0"/>
          <w:numId w:val="44"/>
        </w:numPr>
        <w:jc w:val="both"/>
      </w:pPr>
      <w:r w:rsidRPr="00773C5D">
        <w:lastRenderedPageBreak/>
        <w:t>naloge, ki se nanašajo na pripravo smernic in mnenj.</w:t>
      </w:r>
    </w:p>
    <w:p w14:paraId="01608FBB" w14:textId="77777777" w:rsidR="00773C5D" w:rsidRDefault="00773C5D" w:rsidP="00773C5D">
      <w:pPr>
        <w:jc w:val="both"/>
        <w:rPr>
          <w:highlight w:val="lightGray"/>
        </w:rPr>
      </w:pPr>
    </w:p>
    <w:p w14:paraId="1EFB74E3" w14:textId="77777777" w:rsidR="00773C5D" w:rsidRPr="00390B48" w:rsidRDefault="00773C5D" w:rsidP="00773C5D">
      <w:pPr>
        <w:jc w:val="both"/>
        <w:rPr>
          <w:highlight w:val="lightGray"/>
        </w:rPr>
      </w:pPr>
    </w:p>
    <w:p w14:paraId="2FBFE469" w14:textId="77777777" w:rsidR="00773C5D" w:rsidRPr="00B050F4" w:rsidRDefault="00773C5D" w:rsidP="00773C5D">
      <w:pPr>
        <w:jc w:val="both"/>
      </w:pPr>
      <w:bookmarkStart w:id="4" w:name="_Hlk70671723"/>
      <w:r w:rsidRPr="00B050F4">
        <w:t>Skupna fakturirana realizacija prostorskega načrtovanja in umeščanja avtocest v prostor je v letu 2020 znašala 2.013.119 EUR.</w:t>
      </w:r>
    </w:p>
    <w:bookmarkEnd w:id="4"/>
    <w:p w14:paraId="6FA0733E" w14:textId="77777777" w:rsidR="002E1685" w:rsidRPr="00390B48" w:rsidRDefault="002E1685" w:rsidP="002E1685">
      <w:pPr>
        <w:jc w:val="both"/>
        <w:rPr>
          <w:highlight w:val="lightGray"/>
        </w:rPr>
      </w:pPr>
    </w:p>
    <w:p w14:paraId="70ABB1C3" w14:textId="649C4237" w:rsidR="00773C5D" w:rsidRPr="006E1C51" w:rsidRDefault="00773C5D" w:rsidP="00773C5D">
      <w:pPr>
        <w:jc w:val="both"/>
      </w:pPr>
      <w:r w:rsidRPr="006E1C51">
        <w:t xml:space="preserve">Osnova za pripravo plana aktivnosti prostorskega načrtovanja in umeščanja avtocest v prostor v letu </w:t>
      </w:r>
      <w:r>
        <w:t>2020</w:t>
      </w:r>
      <w:r w:rsidRPr="006E1C51">
        <w:t xml:space="preserve"> so bili terminski plani postopkov priprave državnih prostorskih načrtov, ki jih je pripravil Direktorat za prostor, graditev in stanovanja na Ministrstvu za okolje in prostor, ki vodi te postopke. Naloga DARS v teh postopkih je, da zagotavlja vso projektno, prostorsko, okoljsko, prometno, investicijsko in drugo dokumentacijo, ki je potrebna za pripravo DPN.</w:t>
      </w:r>
    </w:p>
    <w:p w14:paraId="05CF7E2E" w14:textId="77777777" w:rsidR="00773C5D" w:rsidRPr="006E1C51" w:rsidRDefault="00773C5D" w:rsidP="00773C5D">
      <w:pPr>
        <w:jc w:val="both"/>
      </w:pPr>
    </w:p>
    <w:p w14:paraId="04285367" w14:textId="77777777" w:rsidR="00773C5D" w:rsidRPr="00A05495" w:rsidRDefault="00773C5D" w:rsidP="00773C5D">
      <w:pPr>
        <w:jc w:val="both"/>
        <w:rPr>
          <w:lang w:eastAsia="sl-SI"/>
        </w:rPr>
      </w:pPr>
      <w:r w:rsidRPr="006E1C51">
        <w:t>Do odstopanj v terminskih planih prihaja predvsem zaradi spreminjanja načrtovalskih izhodišč in odločitev med pripravo DPN, nerešenih sistemskih in metodoloških vprašanj, nespoštovanja zakonskih rokov, dolgotrajnega usklajevanja z varstvenimi ministrstvi v postopku načrtovanja optimalnih rešitev in v postopku celovite presoje vplivov na okolje</w:t>
      </w:r>
      <w:r>
        <w:t xml:space="preserve"> ter dolgotrajnega usklajevanja z lokalno skupnostjo</w:t>
      </w:r>
      <w:r w:rsidRPr="006E1C51">
        <w:t>. Vsako odstopanje od terminskih planov pomeni posledično tudi odstopanje v realizaciji.</w:t>
      </w:r>
    </w:p>
    <w:p w14:paraId="6CC6999B" w14:textId="77777777" w:rsidR="009925CE" w:rsidRPr="004E3566" w:rsidRDefault="009925CE" w:rsidP="009925CE">
      <w:pPr>
        <w:pStyle w:val="Naslov2"/>
        <w:spacing w:after="60"/>
      </w:pPr>
      <w:bookmarkStart w:id="5" w:name="_Toc73523157"/>
      <w:r w:rsidRPr="004E3566">
        <w:t>Pridobivanje nepremičnin za potrebe gradnje avtocest</w:t>
      </w:r>
      <w:bookmarkEnd w:id="5"/>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3B7FFD" w:rsidRPr="004E3566" w14:paraId="53CD6597" w14:textId="77777777" w:rsidTr="006D6A74">
        <w:trPr>
          <w:cnfStyle w:val="100000000000" w:firstRow="1" w:lastRow="0" w:firstColumn="0" w:lastColumn="0" w:oddVBand="0" w:evenVBand="0" w:oddHBand="0" w:evenHBand="0" w:firstRowFirstColumn="0" w:firstRowLastColumn="0" w:lastRowFirstColumn="0" w:lastRowLastColumn="0"/>
          <w:trHeight w:val="716"/>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19FFAED8" w14:textId="77777777" w:rsidR="003B7FFD" w:rsidRPr="004E3566" w:rsidRDefault="003B7FFD" w:rsidP="006D6A74">
            <w:pPr>
              <w:rPr>
                <w:lang w:eastAsia="sl-SI"/>
              </w:rPr>
            </w:pPr>
            <w:r w:rsidRPr="004E3566">
              <w:rPr>
                <w:lang w:eastAsia="sl-SI"/>
              </w:rPr>
              <w:t>Zap. št.</w:t>
            </w:r>
          </w:p>
        </w:tc>
        <w:tc>
          <w:tcPr>
            <w:tcW w:w="5245" w:type="dxa"/>
            <w:hideMark/>
          </w:tcPr>
          <w:p w14:paraId="00E35EBA" w14:textId="77777777" w:rsidR="003B7FFD" w:rsidRPr="004E3566" w:rsidRDefault="003B7FFD" w:rsidP="006D6A74">
            <w:pPr>
              <w:jc w:val="left"/>
              <w:cnfStyle w:val="100000000000" w:firstRow="1" w:lastRow="0" w:firstColumn="0" w:lastColumn="0" w:oddVBand="0" w:evenVBand="0" w:oddHBand="0" w:evenHBand="0" w:firstRowFirstColumn="0" w:firstRowLastColumn="0" w:lastRowFirstColumn="0" w:lastRowLastColumn="0"/>
              <w:rPr>
                <w:lang w:eastAsia="sl-SI"/>
              </w:rPr>
            </w:pPr>
            <w:r w:rsidRPr="004E3566">
              <w:rPr>
                <w:lang w:eastAsia="sl-SI"/>
              </w:rPr>
              <w:t>Pridobivanje nepremičnin za potrebe gradnje avtocest</w:t>
            </w:r>
          </w:p>
        </w:tc>
        <w:tc>
          <w:tcPr>
            <w:tcW w:w="1134" w:type="dxa"/>
            <w:hideMark/>
          </w:tcPr>
          <w:p w14:paraId="2DB5B946" w14:textId="2EC6CEB5" w:rsidR="003B7FFD" w:rsidRPr="004E3566" w:rsidRDefault="003B7FFD" w:rsidP="006D6A74">
            <w:pPr>
              <w:cnfStyle w:val="100000000000" w:firstRow="1" w:lastRow="0" w:firstColumn="0" w:lastColumn="0" w:oddVBand="0" w:evenVBand="0" w:oddHBand="0" w:evenHBand="0" w:firstRowFirstColumn="0" w:firstRowLastColumn="0" w:lastRowFirstColumn="0" w:lastRowLastColumn="0"/>
              <w:rPr>
                <w:lang w:eastAsia="sl-SI"/>
              </w:rPr>
            </w:pPr>
            <w:r w:rsidRPr="004E3566">
              <w:rPr>
                <w:lang w:eastAsia="sl-SI"/>
              </w:rPr>
              <w:t>Plan 20</w:t>
            </w:r>
            <w:r w:rsidR="00C118CA" w:rsidRPr="004E3566">
              <w:rPr>
                <w:lang w:eastAsia="sl-SI"/>
              </w:rPr>
              <w:t>20</w:t>
            </w:r>
          </w:p>
        </w:tc>
        <w:tc>
          <w:tcPr>
            <w:tcW w:w="1137" w:type="dxa"/>
            <w:hideMark/>
          </w:tcPr>
          <w:p w14:paraId="2F9172A5" w14:textId="40BD37BF" w:rsidR="003B7FFD" w:rsidRPr="004E3566" w:rsidRDefault="003B7FFD" w:rsidP="006D6A74">
            <w:pPr>
              <w:cnfStyle w:val="100000000000" w:firstRow="1" w:lastRow="0" w:firstColumn="0" w:lastColumn="0" w:oddVBand="0" w:evenVBand="0" w:oddHBand="0" w:evenHBand="0" w:firstRowFirstColumn="0" w:firstRowLastColumn="0" w:lastRowFirstColumn="0" w:lastRowLastColumn="0"/>
              <w:rPr>
                <w:b w:val="0"/>
                <w:lang w:eastAsia="sl-SI"/>
              </w:rPr>
            </w:pPr>
            <w:r w:rsidRPr="004E3566">
              <w:rPr>
                <w:lang w:eastAsia="sl-SI"/>
              </w:rPr>
              <w:t>Realizacija 20</w:t>
            </w:r>
            <w:r w:rsidR="00C118CA" w:rsidRPr="004E3566">
              <w:rPr>
                <w:lang w:eastAsia="sl-SI"/>
              </w:rPr>
              <w:t>20</w:t>
            </w:r>
          </w:p>
        </w:tc>
        <w:tc>
          <w:tcPr>
            <w:tcW w:w="1131" w:type="dxa"/>
            <w:hideMark/>
          </w:tcPr>
          <w:p w14:paraId="79E7FC77" w14:textId="77777777" w:rsidR="003B7FFD" w:rsidRPr="004E3566" w:rsidRDefault="003B7FFD" w:rsidP="006D6A74">
            <w:pPr>
              <w:cnfStyle w:val="100000000000" w:firstRow="1" w:lastRow="0" w:firstColumn="0" w:lastColumn="0" w:oddVBand="0" w:evenVBand="0" w:oddHBand="0" w:evenHBand="0" w:firstRowFirstColumn="0" w:firstRowLastColumn="0" w:lastRowFirstColumn="0" w:lastRowLastColumn="0"/>
              <w:rPr>
                <w:lang w:eastAsia="sl-SI"/>
              </w:rPr>
            </w:pPr>
            <w:r w:rsidRPr="004E3566">
              <w:rPr>
                <w:lang w:eastAsia="sl-SI"/>
              </w:rPr>
              <w:t>Indeks realizacija/ plan</w:t>
            </w:r>
          </w:p>
        </w:tc>
      </w:tr>
      <w:tr w:rsidR="00C118CA" w:rsidRPr="004E3566" w14:paraId="684FC904"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shd w:val="clear" w:color="auto" w:fill="DBE5F1" w:themeFill="accent1" w:themeFillTint="33"/>
          </w:tcPr>
          <w:p w14:paraId="09BF39EF" w14:textId="77777777" w:rsidR="00C118CA" w:rsidRPr="004E3566" w:rsidRDefault="00C118CA" w:rsidP="00C118CA">
            <w:pPr>
              <w:rPr>
                <w:lang w:eastAsia="sl-SI"/>
              </w:rPr>
            </w:pPr>
          </w:p>
        </w:tc>
        <w:tc>
          <w:tcPr>
            <w:tcW w:w="5245" w:type="dxa"/>
            <w:shd w:val="clear" w:color="auto" w:fill="DBE5F1" w:themeFill="accent1" w:themeFillTint="33"/>
            <w:noWrap/>
          </w:tcPr>
          <w:p w14:paraId="081E44C5" w14:textId="77777777"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SKLOP I: Predhodni odkupi (pred pridobitvijo gradbenega dovoljenja)</w:t>
            </w:r>
          </w:p>
        </w:tc>
        <w:tc>
          <w:tcPr>
            <w:tcW w:w="1134" w:type="dxa"/>
            <w:shd w:val="clear" w:color="auto" w:fill="DBE5F1" w:themeFill="accent1" w:themeFillTint="33"/>
          </w:tcPr>
          <w:p w14:paraId="0C40DCDC" w14:textId="09210613"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26.449.500</w:t>
            </w:r>
          </w:p>
        </w:tc>
        <w:tc>
          <w:tcPr>
            <w:tcW w:w="1137" w:type="dxa"/>
            <w:shd w:val="clear" w:color="auto" w:fill="DBE5F1" w:themeFill="accent1" w:themeFillTint="33"/>
          </w:tcPr>
          <w:p w14:paraId="2F65AC9B" w14:textId="43F657A5"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1.076.245</w:t>
            </w:r>
          </w:p>
        </w:tc>
        <w:tc>
          <w:tcPr>
            <w:tcW w:w="1131" w:type="dxa"/>
            <w:shd w:val="clear" w:color="auto" w:fill="DBE5F1" w:themeFill="accent1" w:themeFillTint="33"/>
          </w:tcPr>
          <w:p w14:paraId="6A9B7120" w14:textId="2EBBA6AB"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42</w:t>
            </w:r>
          </w:p>
        </w:tc>
      </w:tr>
      <w:tr w:rsidR="00C118CA" w:rsidRPr="004E3566" w14:paraId="5FD5145B"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7DF89F9" w14:textId="77777777" w:rsidR="00C118CA" w:rsidRPr="004E3566" w:rsidRDefault="00C118CA" w:rsidP="00C118CA">
            <w:pPr>
              <w:rPr>
                <w:lang w:eastAsia="sl-SI"/>
              </w:rPr>
            </w:pPr>
            <w:r w:rsidRPr="004E3566">
              <w:rPr>
                <w:lang w:eastAsia="sl-SI"/>
              </w:rPr>
              <w:t>1.</w:t>
            </w:r>
          </w:p>
        </w:tc>
        <w:tc>
          <w:tcPr>
            <w:tcW w:w="5245" w:type="dxa"/>
            <w:noWrap/>
          </w:tcPr>
          <w:p w14:paraId="35BD0866" w14:textId="296B6563"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Priključek Dragomer (prej Brezovica)</w:t>
            </w:r>
          </w:p>
        </w:tc>
        <w:tc>
          <w:tcPr>
            <w:tcW w:w="1134" w:type="dxa"/>
          </w:tcPr>
          <w:p w14:paraId="2FF7FCF5" w14:textId="39D00B0D"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880.000</w:t>
            </w:r>
          </w:p>
        </w:tc>
        <w:tc>
          <w:tcPr>
            <w:tcW w:w="1137" w:type="dxa"/>
          </w:tcPr>
          <w:p w14:paraId="57B01CEB" w14:textId="4F934F67"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703.827</w:t>
            </w:r>
          </w:p>
        </w:tc>
        <w:tc>
          <w:tcPr>
            <w:tcW w:w="1131" w:type="dxa"/>
          </w:tcPr>
          <w:p w14:paraId="1A523C04" w14:textId="557CB2A5"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80</w:t>
            </w:r>
          </w:p>
        </w:tc>
      </w:tr>
      <w:tr w:rsidR="00C118CA" w:rsidRPr="004E3566" w14:paraId="73980E10"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C7ADC06" w14:textId="77777777" w:rsidR="00C118CA" w:rsidRPr="004E3566" w:rsidRDefault="00C118CA" w:rsidP="00C118CA">
            <w:pPr>
              <w:rPr>
                <w:lang w:eastAsia="sl-SI"/>
              </w:rPr>
            </w:pPr>
            <w:r w:rsidRPr="004E3566">
              <w:rPr>
                <w:lang w:eastAsia="sl-SI"/>
              </w:rPr>
              <w:t>2.</w:t>
            </w:r>
          </w:p>
        </w:tc>
        <w:tc>
          <w:tcPr>
            <w:tcW w:w="5245" w:type="dxa"/>
            <w:noWrap/>
          </w:tcPr>
          <w:p w14:paraId="60579A69" w14:textId="1DA4EC64"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HAJDINA</w:t>
            </w:r>
            <w:r w:rsidR="00C331CB">
              <w:rPr>
                <w:lang w:eastAsia="sl-SI"/>
              </w:rPr>
              <w:t>–</w:t>
            </w:r>
            <w:r w:rsidRPr="004E3566">
              <w:rPr>
                <w:lang w:eastAsia="sl-SI"/>
              </w:rPr>
              <w:t>ORMOŽ: Markovci</w:t>
            </w:r>
            <w:r w:rsidR="00C331CB">
              <w:rPr>
                <w:lang w:eastAsia="sl-SI"/>
              </w:rPr>
              <w:t>–</w:t>
            </w:r>
            <w:r w:rsidRPr="004E3566">
              <w:rPr>
                <w:lang w:eastAsia="sl-SI"/>
              </w:rPr>
              <w:t>Gorišnica</w:t>
            </w:r>
          </w:p>
        </w:tc>
        <w:tc>
          <w:tcPr>
            <w:tcW w:w="1134" w:type="dxa"/>
          </w:tcPr>
          <w:p w14:paraId="1BCB8BE2" w14:textId="1B87D641"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65.000</w:t>
            </w:r>
          </w:p>
        </w:tc>
        <w:tc>
          <w:tcPr>
            <w:tcW w:w="1137" w:type="dxa"/>
          </w:tcPr>
          <w:p w14:paraId="6AC2197E" w14:textId="59180637"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256.148</w:t>
            </w:r>
          </w:p>
        </w:tc>
        <w:tc>
          <w:tcPr>
            <w:tcW w:w="1131" w:type="dxa"/>
          </w:tcPr>
          <w:p w14:paraId="3358E00C" w14:textId="3DACD969"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55</w:t>
            </w:r>
          </w:p>
        </w:tc>
      </w:tr>
      <w:tr w:rsidR="00C118CA" w:rsidRPr="004E3566" w14:paraId="5957BAD0"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B60769F" w14:textId="77777777" w:rsidR="00C118CA" w:rsidRPr="004E3566" w:rsidRDefault="00C118CA" w:rsidP="00C118CA">
            <w:pPr>
              <w:rPr>
                <w:lang w:eastAsia="sl-SI"/>
              </w:rPr>
            </w:pPr>
            <w:r w:rsidRPr="004E3566">
              <w:rPr>
                <w:lang w:eastAsia="sl-SI"/>
              </w:rPr>
              <w:t>3.</w:t>
            </w:r>
          </w:p>
        </w:tc>
        <w:tc>
          <w:tcPr>
            <w:tcW w:w="5245" w:type="dxa"/>
            <w:noWrap/>
          </w:tcPr>
          <w:p w14:paraId="2EB38083" w14:textId="2E1B61EE"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JAGODJE–LUCIJA</w:t>
            </w:r>
          </w:p>
        </w:tc>
        <w:tc>
          <w:tcPr>
            <w:tcW w:w="1134" w:type="dxa"/>
          </w:tcPr>
          <w:p w14:paraId="3755F7C2" w14:textId="297485DC"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242.000</w:t>
            </w:r>
          </w:p>
        </w:tc>
        <w:tc>
          <w:tcPr>
            <w:tcW w:w="1137" w:type="dxa"/>
          </w:tcPr>
          <w:p w14:paraId="780EA2F7" w14:textId="10947D4A"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6.845</w:t>
            </w:r>
          </w:p>
        </w:tc>
        <w:tc>
          <w:tcPr>
            <w:tcW w:w="1131" w:type="dxa"/>
          </w:tcPr>
          <w:p w14:paraId="648EE799" w14:textId="63749843"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3</w:t>
            </w:r>
          </w:p>
        </w:tc>
      </w:tr>
      <w:tr w:rsidR="00C118CA" w:rsidRPr="004E3566" w14:paraId="418B4618"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5A69C6D" w14:textId="77777777" w:rsidR="00C118CA" w:rsidRPr="004E3566" w:rsidRDefault="00C118CA" w:rsidP="00C118CA">
            <w:pPr>
              <w:rPr>
                <w:lang w:eastAsia="sl-SI"/>
              </w:rPr>
            </w:pPr>
            <w:r w:rsidRPr="004E3566">
              <w:rPr>
                <w:lang w:eastAsia="sl-SI"/>
              </w:rPr>
              <w:t>4.</w:t>
            </w:r>
          </w:p>
        </w:tc>
        <w:tc>
          <w:tcPr>
            <w:tcW w:w="5245" w:type="dxa"/>
            <w:noWrap/>
          </w:tcPr>
          <w:p w14:paraId="33CBB36D" w14:textId="49EC5BD6"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ŽELODNIK–VODICE: Želodnik–Mengeš z obvoznico Mengeš</w:t>
            </w:r>
          </w:p>
        </w:tc>
        <w:tc>
          <w:tcPr>
            <w:tcW w:w="1134" w:type="dxa"/>
          </w:tcPr>
          <w:p w14:paraId="28AF2E6C" w14:textId="7E806184"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10.000</w:t>
            </w:r>
          </w:p>
        </w:tc>
        <w:tc>
          <w:tcPr>
            <w:tcW w:w="1137" w:type="dxa"/>
          </w:tcPr>
          <w:p w14:paraId="6394A632" w14:textId="4E0056AC"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77.234</w:t>
            </w:r>
          </w:p>
        </w:tc>
        <w:tc>
          <w:tcPr>
            <w:tcW w:w="1131" w:type="dxa"/>
          </w:tcPr>
          <w:p w14:paraId="58B8B882" w14:textId="5DB6AFE6"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70</w:t>
            </w:r>
          </w:p>
        </w:tc>
      </w:tr>
      <w:tr w:rsidR="00C118CA" w:rsidRPr="004E3566" w14:paraId="31EFF27F"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70CCBA8" w14:textId="77777777" w:rsidR="00C118CA" w:rsidRPr="004E3566" w:rsidRDefault="00C118CA" w:rsidP="00C118CA">
            <w:pPr>
              <w:rPr>
                <w:lang w:eastAsia="sl-SI"/>
              </w:rPr>
            </w:pPr>
            <w:r w:rsidRPr="004E3566">
              <w:rPr>
                <w:lang w:eastAsia="sl-SI"/>
              </w:rPr>
              <w:t>5.</w:t>
            </w:r>
          </w:p>
        </w:tc>
        <w:tc>
          <w:tcPr>
            <w:tcW w:w="5245" w:type="dxa"/>
            <w:noWrap/>
          </w:tcPr>
          <w:p w14:paraId="60EDA3B4" w14:textId="7A364074"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ŽELODNIK–VODICE: Mengeš–Žeje</w:t>
            </w:r>
          </w:p>
        </w:tc>
        <w:tc>
          <w:tcPr>
            <w:tcW w:w="1134" w:type="dxa"/>
          </w:tcPr>
          <w:p w14:paraId="17AE08A9" w14:textId="4B2A5D07"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5.500</w:t>
            </w:r>
          </w:p>
        </w:tc>
        <w:tc>
          <w:tcPr>
            <w:tcW w:w="1137" w:type="dxa"/>
          </w:tcPr>
          <w:p w14:paraId="0A8EEDD3" w14:textId="2C0D21BA"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27</w:t>
            </w:r>
          </w:p>
        </w:tc>
        <w:tc>
          <w:tcPr>
            <w:tcW w:w="1131" w:type="dxa"/>
          </w:tcPr>
          <w:p w14:paraId="2846747F" w14:textId="6635A36D"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2</w:t>
            </w:r>
          </w:p>
        </w:tc>
      </w:tr>
      <w:tr w:rsidR="00C118CA" w:rsidRPr="004E3566" w14:paraId="62ED9580"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D36BB1E" w14:textId="77777777" w:rsidR="00C118CA" w:rsidRPr="004E3566" w:rsidRDefault="00C118CA" w:rsidP="00C118CA">
            <w:pPr>
              <w:rPr>
                <w:lang w:eastAsia="sl-SI"/>
              </w:rPr>
            </w:pPr>
            <w:r w:rsidRPr="004E3566">
              <w:rPr>
                <w:lang w:eastAsia="sl-SI"/>
              </w:rPr>
              <w:t>6.</w:t>
            </w:r>
          </w:p>
        </w:tc>
        <w:tc>
          <w:tcPr>
            <w:tcW w:w="5245" w:type="dxa"/>
            <w:noWrap/>
          </w:tcPr>
          <w:p w14:paraId="17B54498" w14:textId="5AE28292"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ŽELODNIK–VODICE: Žeje–Vodice</w:t>
            </w:r>
          </w:p>
        </w:tc>
        <w:tc>
          <w:tcPr>
            <w:tcW w:w="1134" w:type="dxa"/>
          </w:tcPr>
          <w:p w14:paraId="201534C4" w14:textId="41C41D38"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55.000</w:t>
            </w:r>
          </w:p>
        </w:tc>
        <w:tc>
          <w:tcPr>
            <w:tcW w:w="1137" w:type="dxa"/>
          </w:tcPr>
          <w:p w14:paraId="689609DC" w14:textId="2615E243"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4.019</w:t>
            </w:r>
          </w:p>
        </w:tc>
        <w:tc>
          <w:tcPr>
            <w:tcW w:w="1131" w:type="dxa"/>
          </w:tcPr>
          <w:p w14:paraId="5F0521C6" w14:textId="7F939DF3"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25</w:t>
            </w:r>
          </w:p>
        </w:tc>
      </w:tr>
      <w:tr w:rsidR="00C118CA" w:rsidRPr="004E3566" w14:paraId="4A6E57E1"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F8D30E8" w14:textId="77777777" w:rsidR="00C118CA" w:rsidRPr="004E3566" w:rsidRDefault="00C118CA" w:rsidP="00C118CA">
            <w:pPr>
              <w:rPr>
                <w:lang w:eastAsia="sl-SI"/>
              </w:rPr>
            </w:pPr>
            <w:r w:rsidRPr="004E3566">
              <w:rPr>
                <w:lang w:eastAsia="sl-SI"/>
              </w:rPr>
              <w:t>7.</w:t>
            </w:r>
          </w:p>
        </w:tc>
        <w:tc>
          <w:tcPr>
            <w:tcW w:w="5245" w:type="dxa"/>
            <w:noWrap/>
          </w:tcPr>
          <w:p w14:paraId="769A1336" w14:textId="66074A7B"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Predor Karavanke - dograditev</w:t>
            </w:r>
          </w:p>
        </w:tc>
        <w:tc>
          <w:tcPr>
            <w:tcW w:w="1134" w:type="dxa"/>
          </w:tcPr>
          <w:p w14:paraId="0FE00425" w14:textId="70181B9E"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440.000</w:t>
            </w:r>
          </w:p>
        </w:tc>
        <w:tc>
          <w:tcPr>
            <w:tcW w:w="1137" w:type="dxa"/>
          </w:tcPr>
          <w:p w14:paraId="200BA6EE" w14:textId="586C2675"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6.098</w:t>
            </w:r>
          </w:p>
        </w:tc>
        <w:tc>
          <w:tcPr>
            <w:tcW w:w="1131" w:type="dxa"/>
          </w:tcPr>
          <w:p w14:paraId="7A0FC7BB" w14:textId="16A491C6"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w:t>
            </w:r>
          </w:p>
        </w:tc>
      </w:tr>
      <w:tr w:rsidR="00C118CA" w:rsidRPr="004E3566" w14:paraId="2B663579"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62E31D3" w14:textId="77777777" w:rsidR="00C118CA" w:rsidRPr="004E3566" w:rsidRDefault="00C118CA" w:rsidP="00C118CA">
            <w:pPr>
              <w:rPr>
                <w:lang w:eastAsia="sl-SI"/>
              </w:rPr>
            </w:pPr>
            <w:r w:rsidRPr="004E3566">
              <w:rPr>
                <w:lang w:eastAsia="sl-SI"/>
              </w:rPr>
              <w:t>8.</w:t>
            </w:r>
          </w:p>
        </w:tc>
        <w:tc>
          <w:tcPr>
            <w:tcW w:w="5245" w:type="dxa"/>
            <w:noWrap/>
          </w:tcPr>
          <w:p w14:paraId="353A3263" w14:textId="36929B5D"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Koseze</w:t>
            </w:r>
            <w:r w:rsidR="00C331CB">
              <w:rPr>
                <w:lang w:eastAsia="sl-SI"/>
              </w:rPr>
              <w:t>–</w:t>
            </w:r>
            <w:r w:rsidRPr="004E3566">
              <w:rPr>
                <w:lang w:eastAsia="sl-SI"/>
              </w:rPr>
              <w:t>Kozarje - razširitev 3. pas</w:t>
            </w:r>
          </w:p>
        </w:tc>
        <w:tc>
          <w:tcPr>
            <w:tcW w:w="1134" w:type="dxa"/>
          </w:tcPr>
          <w:p w14:paraId="14ABC56D" w14:textId="0BA96E9F"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3.300.000</w:t>
            </w:r>
          </w:p>
        </w:tc>
        <w:tc>
          <w:tcPr>
            <w:tcW w:w="1137" w:type="dxa"/>
          </w:tcPr>
          <w:p w14:paraId="1CC1A8B0" w14:textId="3212D0CF"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370.887</w:t>
            </w:r>
          </w:p>
        </w:tc>
        <w:tc>
          <w:tcPr>
            <w:tcW w:w="1131" w:type="dxa"/>
          </w:tcPr>
          <w:p w14:paraId="4C71235B" w14:textId="60FAA97A"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1</w:t>
            </w:r>
          </w:p>
        </w:tc>
      </w:tr>
      <w:tr w:rsidR="00C118CA" w:rsidRPr="004E3566" w14:paraId="4A2ABCF3"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B1E2D84" w14:textId="77777777" w:rsidR="00C118CA" w:rsidRPr="004E3566" w:rsidRDefault="00C118CA" w:rsidP="00C118CA">
            <w:pPr>
              <w:rPr>
                <w:lang w:eastAsia="sl-SI"/>
              </w:rPr>
            </w:pPr>
            <w:r w:rsidRPr="004E3566">
              <w:rPr>
                <w:lang w:eastAsia="sl-SI"/>
              </w:rPr>
              <w:t>9.</w:t>
            </w:r>
          </w:p>
        </w:tc>
        <w:tc>
          <w:tcPr>
            <w:tcW w:w="5245" w:type="dxa"/>
            <w:noWrap/>
          </w:tcPr>
          <w:p w14:paraId="1FC4CA2A" w14:textId="34AEB5C5"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3. razvojna os</w:t>
            </w:r>
            <w:r w:rsidR="00C331CB">
              <w:rPr>
                <w:lang w:eastAsia="sl-SI"/>
              </w:rPr>
              <w:t xml:space="preserve"> </w:t>
            </w:r>
            <w:r w:rsidRPr="004E3566">
              <w:rPr>
                <w:lang w:eastAsia="sl-SI"/>
              </w:rPr>
              <w:t xml:space="preserve">jug: Novo mesto–Maline (1. etapa </w:t>
            </w:r>
            <w:r w:rsidR="00C331CB">
              <w:rPr>
                <w:lang w:eastAsia="sl-SI"/>
              </w:rPr>
              <w:t xml:space="preserve">- </w:t>
            </w:r>
            <w:r w:rsidRPr="004E3566">
              <w:rPr>
                <w:lang w:eastAsia="sl-SI"/>
              </w:rPr>
              <w:t>etapi 1 in 2)</w:t>
            </w:r>
          </w:p>
        </w:tc>
        <w:tc>
          <w:tcPr>
            <w:tcW w:w="1134" w:type="dxa"/>
          </w:tcPr>
          <w:p w14:paraId="5B8C8359" w14:textId="278B44F2"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320.000</w:t>
            </w:r>
          </w:p>
        </w:tc>
        <w:tc>
          <w:tcPr>
            <w:tcW w:w="1137" w:type="dxa"/>
          </w:tcPr>
          <w:p w14:paraId="3897E239" w14:textId="5B695DFF"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505.952</w:t>
            </w:r>
          </w:p>
        </w:tc>
        <w:tc>
          <w:tcPr>
            <w:tcW w:w="1131" w:type="dxa"/>
          </w:tcPr>
          <w:p w14:paraId="35CE65F8" w14:textId="06770C14"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38</w:t>
            </w:r>
          </w:p>
        </w:tc>
      </w:tr>
      <w:tr w:rsidR="00C118CA" w:rsidRPr="004E3566" w14:paraId="02D8341E"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649F98A8" w14:textId="77777777" w:rsidR="00C118CA" w:rsidRPr="004E3566" w:rsidRDefault="00C118CA" w:rsidP="00C118CA">
            <w:pPr>
              <w:rPr>
                <w:lang w:eastAsia="sl-SI"/>
              </w:rPr>
            </w:pPr>
            <w:r w:rsidRPr="004E3566">
              <w:rPr>
                <w:lang w:eastAsia="sl-SI"/>
              </w:rPr>
              <w:t>10.</w:t>
            </w:r>
          </w:p>
        </w:tc>
        <w:tc>
          <w:tcPr>
            <w:tcW w:w="5245" w:type="dxa"/>
            <w:noWrap/>
          </w:tcPr>
          <w:p w14:paraId="59B051D3" w14:textId="56B90FD7"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3. Razvojna os</w:t>
            </w:r>
            <w:r w:rsidR="00C331CB">
              <w:rPr>
                <w:lang w:eastAsia="sl-SI"/>
              </w:rPr>
              <w:t xml:space="preserve"> </w:t>
            </w:r>
            <w:r w:rsidRPr="004E3566">
              <w:rPr>
                <w:lang w:eastAsia="sl-SI"/>
              </w:rPr>
              <w:t xml:space="preserve">jug: Novo mesto–Maline (1. etapa </w:t>
            </w:r>
            <w:r w:rsidR="00C331CB">
              <w:rPr>
                <w:lang w:eastAsia="sl-SI"/>
              </w:rPr>
              <w:t>-</w:t>
            </w:r>
            <w:r w:rsidRPr="004E3566">
              <w:rPr>
                <w:lang w:eastAsia="sl-SI"/>
              </w:rPr>
              <w:t xml:space="preserve"> etapi 3 in 4)</w:t>
            </w:r>
          </w:p>
        </w:tc>
        <w:tc>
          <w:tcPr>
            <w:tcW w:w="1134" w:type="dxa"/>
          </w:tcPr>
          <w:p w14:paraId="5C4001F6" w14:textId="646FF8A0"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2.200.000</w:t>
            </w:r>
          </w:p>
        </w:tc>
        <w:tc>
          <w:tcPr>
            <w:tcW w:w="1137" w:type="dxa"/>
          </w:tcPr>
          <w:p w14:paraId="1E98334E" w14:textId="7F1C7AEC"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17.940</w:t>
            </w:r>
          </w:p>
        </w:tc>
        <w:tc>
          <w:tcPr>
            <w:tcW w:w="1131" w:type="dxa"/>
          </w:tcPr>
          <w:p w14:paraId="4FF4F141" w14:textId="01FE8786"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5</w:t>
            </w:r>
          </w:p>
        </w:tc>
      </w:tr>
      <w:tr w:rsidR="00C118CA" w:rsidRPr="004E3566" w14:paraId="6148C60C"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3B540CC9" w14:textId="77777777" w:rsidR="00C118CA" w:rsidRPr="004E3566" w:rsidRDefault="00C118CA" w:rsidP="00C118CA">
            <w:pPr>
              <w:rPr>
                <w:lang w:eastAsia="sl-SI"/>
              </w:rPr>
            </w:pPr>
            <w:r w:rsidRPr="004E3566">
              <w:rPr>
                <w:lang w:eastAsia="sl-SI"/>
              </w:rPr>
              <w:t>11.</w:t>
            </w:r>
          </w:p>
        </w:tc>
        <w:tc>
          <w:tcPr>
            <w:tcW w:w="5245" w:type="dxa"/>
            <w:noWrap/>
          </w:tcPr>
          <w:p w14:paraId="227B431B" w14:textId="12E09050"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3. razvojna os sever: Šentrupert–Velenje</w:t>
            </w:r>
          </w:p>
        </w:tc>
        <w:tc>
          <w:tcPr>
            <w:tcW w:w="1134" w:type="dxa"/>
          </w:tcPr>
          <w:p w14:paraId="6DCA233F" w14:textId="6AC5CCF3"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3.200.000</w:t>
            </w:r>
          </w:p>
        </w:tc>
        <w:tc>
          <w:tcPr>
            <w:tcW w:w="1137" w:type="dxa"/>
          </w:tcPr>
          <w:p w14:paraId="7EB709D1" w14:textId="60B84573"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6.019.455</w:t>
            </w:r>
          </w:p>
        </w:tc>
        <w:tc>
          <w:tcPr>
            <w:tcW w:w="1131" w:type="dxa"/>
          </w:tcPr>
          <w:p w14:paraId="4F008059" w14:textId="647B99CC"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46</w:t>
            </w:r>
          </w:p>
        </w:tc>
      </w:tr>
      <w:tr w:rsidR="00C118CA" w:rsidRPr="004E3566" w14:paraId="359729A5"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3FE2B3E5" w14:textId="77777777" w:rsidR="00C118CA" w:rsidRPr="004E3566" w:rsidRDefault="00C118CA" w:rsidP="00C118CA">
            <w:pPr>
              <w:rPr>
                <w:lang w:eastAsia="sl-SI"/>
              </w:rPr>
            </w:pPr>
            <w:bookmarkStart w:id="6" w:name="_Hlk7161730"/>
            <w:r w:rsidRPr="004E3566">
              <w:rPr>
                <w:lang w:eastAsia="sl-SI"/>
              </w:rPr>
              <w:t>12.</w:t>
            </w:r>
          </w:p>
        </w:tc>
        <w:tc>
          <w:tcPr>
            <w:tcW w:w="5245" w:type="dxa"/>
            <w:noWrap/>
          </w:tcPr>
          <w:p w14:paraId="771C237E" w14:textId="2D2799C9"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3. razvojna os sever: Velenje–Slovenj Gradec</w:t>
            </w:r>
          </w:p>
        </w:tc>
        <w:tc>
          <w:tcPr>
            <w:tcW w:w="1134" w:type="dxa"/>
          </w:tcPr>
          <w:p w14:paraId="0D8A87AC" w14:textId="2676406A"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3.300.000</w:t>
            </w:r>
          </w:p>
        </w:tc>
        <w:tc>
          <w:tcPr>
            <w:tcW w:w="1137" w:type="dxa"/>
          </w:tcPr>
          <w:p w14:paraId="16837E5F" w14:textId="749401A7"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2.883.625</w:t>
            </w:r>
          </w:p>
        </w:tc>
        <w:tc>
          <w:tcPr>
            <w:tcW w:w="1131" w:type="dxa"/>
          </w:tcPr>
          <w:p w14:paraId="4D93AE6B" w14:textId="284D19C3"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87</w:t>
            </w:r>
          </w:p>
        </w:tc>
      </w:tr>
      <w:bookmarkEnd w:id="6"/>
      <w:tr w:rsidR="00C118CA" w:rsidRPr="004E3566" w14:paraId="70F8F15B"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3257291" w14:textId="77777777" w:rsidR="00C118CA" w:rsidRPr="004E3566" w:rsidRDefault="00C118CA" w:rsidP="00C118CA">
            <w:pPr>
              <w:rPr>
                <w:lang w:eastAsia="sl-SI"/>
              </w:rPr>
            </w:pPr>
            <w:r w:rsidRPr="004E3566">
              <w:rPr>
                <w:lang w:eastAsia="sl-SI"/>
              </w:rPr>
              <w:t>13.</w:t>
            </w:r>
          </w:p>
        </w:tc>
        <w:tc>
          <w:tcPr>
            <w:tcW w:w="5245" w:type="dxa"/>
            <w:noWrap/>
          </w:tcPr>
          <w:p w14:paraId="4EA8CD10" w14:textId="37496FD4"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Rekonstrukcija priključkov na AC obroču (Leskoškova in Letališka)</w:t>
            </w:r>
          </w:p>
        </w:tc>
        <w:tc>
          <w:tcPr>
            <w:tcW w:w="1134" w:type="dxa"/>
          </w:tcPr>
          <w:p w14:paraId="3CCFB4FC" w14:textId="3FB675A5"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10.000</w:t>
            </w:r>
          </w:p>
        </w:tc>
        <w:tc>
          <w:tcPr>
            <w:tcW w:w="1137" w:type="dxa"/>
          </w:tcPr>
          <w:p w14:paraId="075EEDAF" w14:textId="0F5A8472"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14.089</w:t>
            </w:r>
          </w:p>
        </w:tc>
        <w:tc>
          <w:tcPr>
            <w:tcW w:w="1131" w:type="dxa"/>
          </w:tcPr>
          <w:p w14:paraId="5FD106A6" w14:textId="404450D5"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04</w:t>
            </w:r>
          </w:p>
        </w:tc>
      </w:tr>
      <w:tr w:rsidR="00C118CA" w:rsidRPr="004E3566" w14:paraId="3191EE3A"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9503535" w14:textId="77777777" w:rsidR="00C118CA" w:rsidRPr="004E3566" w:rsidRDefault="00C118CA" w:rsidP="00C118CA">
            <w:pPr>
              <w:rPr>
                <w:lang w:eastAsia="sl-SI"/>
              </w:rPr>
            </w:pPr>
            <w:r w:rsidRPr="004E3566">
              <w:rPr>
                <w:lang w:eastAsia="sl-SI"/>
              </w:rPr>
              <w:t>14.</w:t>
            </w:r>
          </w:p>
        </w:tc>
        <w:tc>
          <w:tcPr>
            <w:tcW w:w="5245" w:type="dxa"/>
            <w:noWrap/>
          </w:tcPr>
          <w:p w14:paraId="3516038D" w14:textId="0D431F60"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Razširitev Bertoške vpadnice</w:t>
            </w:r>
          </w:p>
        </w:tc>
        <w:tc>
          <w:tcPr>
            <w:tcW w:w="1134" w:type="dxa"/>
          </w:tcPr>
          <w:p w14:paraId="28931523" w14:textId="26E64707"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10.000</w:t>
            </w:r>
          </w:p>
        </w:tc>
        <w:tc>
          <w:tcPr>
            <w:tcW w:w="1137" w:type="dxa"/>
          </w:tcPr>
          <w:p w14:paraId="2D9E9C2F" w14:textId="0126A096"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0</w:t>
            </w:r>
          </w:p>
        </w:tc>
        <w:tc>
          <w:tcPr>
            <w:tcW w:w="1131" w:type="dxa"/>
          </w:tcPr>
          <w:p w14:paraId="38DA80F4" w14:textId="79D34382"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w:t>
            </w:r>
          </w:p>
        </w:tc>
      </w:tr>
      <w:tr w:rsidR="00C118CA" w:rsidRPr="004E3566" w14:paraId="718E45D9"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66CFBE4" w14:textId="77777777" w:rsidR="00C118CA" w:rsidRPr="004E3566" w:rsidRDefault="00C118CA" w:rsidP="00C118CA">
            <w:pPr>
              <w:rPr>
                <w:lang w:eastAsia="sl-SI"/>
              </w:rPr>
            </w:pPr>
            <w:r w:rsidRPr="004E3566">
              <w:rPr>
                <w:lang w:eastAsia="sl-SI"/>
              </w:rPr>
              <w:t>15.</w:t>
            </w:r>
          </w:p>
        </w:tc>
        <w:tc>
          <w:tcPr>
            <w:tcW w:w="5245" w:type="dxa"/>
            <w:noWrap/>
          </w:tcPr>
          <w:p w14:paraId="5E0824FB" w14:textId="77777777"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Srminska vpadnica</w:t>
            </w:r>
          </w:p>
        </w:tc>
        <w:tc>
          <w:tcPr>
            <w:tcW w:w="1134" w:type="dxa"/>
          </w:tcPr>
          <w:p w14:paraId="797F9223" w14:textId="31522DFA"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990.000</w:t>
            </w:r>
          </w:p>
        </w:tc>
        <w:tc>
          <w:tcPr>
            <w:tcW w:w="1137" w:type="dxa"/>
          </w:tcPr>
          <w:p w14:paraId="2E164A91" w14:textId="699EA600"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0</w:t>
            </w:r>
          </w:p>
        </w:tc>
        <w:tc>
          <w:tcPr>
            <w:tcW w:w="1131" w:type="dxa"/>
          </w:tcPr>
          <w:p w14:paraId="28376E46" w14:textId="4045E81B"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w:t>
            </w:r>
          </w:p>
        </w:tc>
      </w:tr>
      <w:tr w:rsidR="00C118CA" w:rsidRPr="004E3566" w14:paraId="73407C43"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A1A8E8A" w14:textId="77777777" w:rsidR="00C118CA" w:rsidRPr="004E3566" w:rsidRDefault="00C118CA" w:rsidP="00C118CA">
            <w:pPr>
              <w:rPr>
                <w:lang w:eastAsia="sl-SI"/>
              </w:rPr>
            </w:pPr>
            <w:r w:rsidRPr="004E3566">
              <w:rPr>
                <w:lang w:eastAsia="sl-SI"/>
              </w:rPr>
              <w:t>16.</w:t>
            </w:r>
          </w:p>
        </w:tc>
        <w:tc>
          <w:tcPr>
            <w:tcW w:w="5245" w:type="dxa"/>
            <w:noWrap/>
          </w:tcPr>
          <w:p w14:paraId="67DB35F2" w14:textId="77777777"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szCs w:val="18"/>
              </w:rPr>
              <w:t>Priključek Slavček</w:t>
            </w:r>
          </w:p>
        </w:tc>
        <w:tc>
          <w:tcPr>
            <w:tcW w:w="1134" w:type="dxa"/>
          </w:tcPr>
          <w:p w14:paraId="5FB181D1" w14:textId="29E74B0A"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22.000</w:t>
            </w:r>
          </w:p>
        </w:tc>
        <w:tc>
          <w:tcPr>
            <w:tcW w:w="1137" w:type="dxa"/>
          </w:tcPr>
          <w:p w14:paraId="37CE2743" w14:textId="2B8A6DE7"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0</w:t>
            </w:r>
          </w:p>
        </w:tc>
        <w:tc>
          <w:tcPr>
            <w:tcW w:w="1131" w:type="dxa"/>
          </w:tcPr>
          <w:p w14:paraId="7AC5043C" w14:textId="3918B83B"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w:t>
            </w:r>
          </w:p>
        </w:tc>
      </w:tr>
      <w:tr w:rsidR="00C118CA" w:rsidRPr="004E3566" w14:paraId="4506AA8E"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shd w:val="clear" w:color="auto" w:fill="DBE5F1" w:themeFill="accent1" w:themeFillTint="33"/>
          </w:tcPr>
          <w:p w14:paraId="0BEC09F5" w14:textId="77777777" w:rsidR="00C118CA" w:rsidRPr="004E3566" w:rsidRDefault="00C118CA" w:rsidP="00C118CA">
            <w:pPr>
              <w:rPr>
                <w:lang w:eastAsia="sl-SI"/>
              </w:rPr>
            </w:pPr>
          </w:p>
        </w:tc>
        <w:tc>
          <w:tcPr>
            <w:tcW w:w="5245" w:type="dxa"/>
            <w:shd w:val="clear" w:color="auto" w:fill="DBE5F1" w:themeFill="accent1" w:themeFillTint="33"/>
            <w:noWrap/>
          </w:tcPr>
          <w:p w14:paraId="7946B9F7" w14:textId="77777777"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SKLOP II: Pridobivanje zemljišč po pridobitvi gradbenega dovoljenja</w:t>
            </w:r>
          </w:p>
        </w:tc>
        <w:tc>
          <w:tcPr>
            <w:tcW w:w="1134" w:type="dxa"/>
            <w:shd w:val="clear" w:color="auto" w:fill="DBE5F1" w:themeFill="accent1" w:themeFillTint="33"/>
          </w:tcPr>
          <w:p w14:paraId="29594140" w14:textId="353169EB"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2.340.000</w:t>
            </w:r>
          </w:p>
        </w:tc>
        <w:tc>
          <w:tcPr>
            <w:tcW w:w="1137" w:type="dxa"/>
            <w:shd w:val="clear" w:color="auto" w:fill="DBE5F1" w:themeFill="accent1" w:themeFillTint="33"/>
          </w:tcPr>
          <w:p w14:paraId="60290C4A" w14:textId="30C0E58D"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756.367</w:t>
            </w:r>
          </w:p>
        </w:tc>
        <w:tc>
          <w:tcPr>
            <w:tcW w:w="1131" w:type="dxa"/>
            <w:shd w:val="clear" w:color="auto" w:fill="DBE5F1" w:themeFill="accent1" w:themeFillTint="33"/>
          </w:tcPr>
          <w:p w14:paraId="21C95D22" w14:textId="0DE62B36"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32</w:t>
            </w:r>
          </w:p>
        </w:tc>
      </w:tr>
      <w:tr w:rsidR="00C118CA" w:rsidRPr="004E3566" w14:paraId="4E965186"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shd w:val="clear" w:color="auto" w:fill="DBE5F1" w:themeFill="accent1" w:themeFillTint="33"/>
          </w:tcPr>
          <w:p w14:paraId="2BC9F52F" w14:textId="77777777" w:rsidR="00C118CA" w:rsidRPr="004E3566" w:rsidRDefault="00C118CA" w:rsidP="00C118CA">
            <w:pPr>
              <w:rPr>
                <w:lang w:eastAsia="sl-SI"/>
              </w:rPr>
            </w:pPr>
          </w:p>
        </w:tc>
        <w:tc>
          <w:tcPr>
            <w:tcW w:w="5245" w:type="dxa"/>
            <w:shd w:val="clear" w:color="auto" w:fill="DBE5F1" w:themeFill="accent1" w:themeFillTint="33"/>
            <w:noWrap/>
          </w:tcPr>
          <w:p w14:paraId="7DCFDF9E" w14:textId="5C54EB66" w:rsidR="00C118CA" w:rsidRPr="004E3566" w:rsidRDefault="00C118CA" w:rsidP="00C118CA">
            <w:pPr>
              <w:jc w:val="left"/>
              <w:cnfStyle w:val="000000000000" w:firstRow="0" w:lastRow="0" w:firstColumn="0" w:lastColumn="0" w:oddVBand="0" w:evenVBand="0" w:oddHBand="0" w:evenHBand="0" w:firstRowFirstColumn="0" w:firstRowLastColumn="0" w:lastRowFirstColumn="0" w:lastRowLastColumn="0"/>
              <w:rPr>
                <w:lang w:eastAsia="sl-SI"/>
              </w:rPr>
            </w:pPr>
            <w:r w:rsidRPr="004E3566">
              <w:rPr>
                <w:lang w:eastAsia="sl-SI"/>
              </w:rPr>
              <w:t>SKLOP III: Pridobivanje nadomestnih nepremičnin oz. gradenj</w:t>
            </w:r>
          </w:p>
        </w:tc>
        <w:tc>
          <w:tcPr>
            <w:tcW w:w="1134" w:type="dxa"/>
            <w:shd w:val="clear" w:color="auto" w:fill="DBE5F1" w:themeFill="accent1" w:themeFillTint="33"/>
          </w:tcPr>
          <w:p w14:paraId="2AC29E8B" w14:textId="581F337E"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101.000</w:t>
            </w:r>
          </w:p>
        </w:tc>
        <w:tc>
          <w:tcPr>
            <w:tcW w:w="1137" w:type="dxa"/>
            <w:shd w:val="clear" w:color="auto" w:fill="DBE5F1" w:themeFill="accent1" w:themeFillTint="33"/>
          </w:tcPr>
          <w:p w14:paraId="074914F0" w14:textId="71B01169"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0</w:t>
            </w:r>
          </w:p>
        </w:tc>
        <w:tc>
          <w:tcPr>
            <w:tcW w:w="1131" w:type="dxa"/>
            <w:shd w:val="clear" w:color="auto" w:fill="DBE5F1" w:themeFill="accent1" w:themeFillTint="33"/>
          </w:tcPr>
          <w:p w14:paraId="19B4F7E2" w14:textId="26BE52C5"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E3566">
              <w:rPr>
                <w:rFonts w:ascii="Calibri" w:hAnsi="Calibri" w:cs="Calibri"/>
                <w:color w:val="000000"/>
                <w:szCs w:val="18"/>
              </w:rPr>
              <w:t>-</w:t>
            </w:r>
          </w:p>
        </w:tc>
      </w:tr>
      <w:tr w:rsidR="00C118CA" w:rsidRPr="004E3566" w14:paraId="37FC139C" w14:textId="77777777" w:rsidTr="006D6A74">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77C252E6" w14:textId="77777777" w:rsidR="00C118CA" w:rsidRPr="004E3566" w:rsidRDefault="00C118CA" w:rsidP="00C118CA">
            <w:pPr>
              <w:rPr>
                <w:b/>
                <w:lang w:eastAsia="sl-SI"/>
              </w:rPr>
            </w:pPr>
            <w:r w:rsidRPr="004E3566">
              <w:rPr>
                <w:b/>
                <w:lang w:eastAsia="sl-SI"/>
              </w:rPr>
              <w:t>Skupaj pridobivanje nepremičnin za potrebe gradnje avtocest</w:t>
            </w:r>
          </w:p>
        </w:tc>
        <w:tc>
          <w:tcPr>
            <w:tcW w:w="1134" w:type="dxa"/>
          </w:tcPr>
          <w:p w14:paraId="74F33DDC" w14:textId="3ACE8B40"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4E3566">
              <w:rPr>
                <w:rFonts w:ascii="Calibri" w:hAnsi="Calibri" w:cs="Calibri"/>
                <w:b/>
                <w:bCs/>
                <w:color w:val="000000"/>
                <w:szCs w:val="18"/>
              </w:rPr>
              <w:t>28.890.500</w:t>
            </w:r>
          </w:p>
        </w:tc>
        <w:tc>
          <w:tcPr>
            <w:tcW w:w="1137" w:type="dxa"/>
          </w:tcPr>
          <w:p w14:paraId="329907F3" w14:textId="21C516B0"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4E3566">
              <w:rPr>
                <w:rFonts w:ascii="Calibri" w:hAnsi="Calibri" w:cs="Calibri"/>
                <w:b/>
                <w:bCs/>
                <w:color w:val="000000"/>
                <w:szCs w:val="18"/>
              </w:rPr>
              <w:t>11.832.612</w:t>
            </w:r>
          </w:p>
        </w:tc>
        <w:tc>
          <w:tcPr>
            <w:tcW w:w="1131" w:type="dxa"/>
          </w:tcPr>
          <w:p w14:paraId="33D2C5D4" w14:textId="3894EDB5" w:rsidR="00C118CA" w:rsidRPr="004E3566" w:rsidRDefault="00C118CA" w:rsidP="00C118CA">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4E3566">
              <w:rPr>
                <w:rFonts w:ascii="Calibri" w:hAnsi="Calibri" w:cs="Calibri"/>
                <w:b/>
                <w:bCs/>
                <w:color w:val="000000"/>
                <w:szCs w:val="18"/>
              </w:rPr>
              <w:t>41</w:t>
            </w:r>
          </w:p>
        </w:tc>
      </w:tr>
    </w:tbl>
    <w:p w14:paraId="5C8906FC" w14:textId="77777777" w:rsidR="009925CE" w:rsidRPr="004E3566" w:rsidRDefault="00027EF0" w:rsidP="009925CE">
      <w:pPr>
        <w:rPr>
          <w:sz w:val="18"/>
          <w:szCs w:val="18"/>
        </w:rPr>
      </w:pPr>
      <w:r w:rsidRPr="004E3566">
        <w:rPr>
          <w:sz w:val="18"/>
          <w:szCs w:val="18"/>
        </w:rPr>
        <w:t>* Podatki so navedeni z DDV, saj si DARS od teh nalog nima pravice odbijati vstopnega DDV</w:t>
      </w:r>
    </w:p>
    <w:p w14:paraId="0FDDDE0C" w14:textId="77777777" w:rsidR="00027EF0" w:rsidRPr="00D31E4F" w:rsidRDefault="00027EF0" w:rsidP="009925CE"/>
    <w:p w14:paraId="4D9C266F" w14:textId="5F4E5D6B" w:rsidR="003B7FFD" w:rsidRPr="00D31E4F" w:rsidRDefault="003B7FFD" w:rsidP="003B7FFD">
      <w:pPr>
        <w:jc w:val="both"/>
        <w:rPr>
          <w:rFonts w:cs="Arial"/>
          <w:szCs w:val="20"/>
          <w:lang w:eastAsia="sl-SI"/>
        </w:rPr>
      </w:pPr>
      <w:r w:rsidRPr="00D31E4F">
        <w:rPr>
          <w:rFonts w:cs="Arial"/>
          <w:szCs w:val="20"/>
          <w:lang w:eastAsia="sl-SI"/>
        </w:rPr>
        <w:t>V letu 20</w:t>
      </w:r>
      <w:r w:rsidR="00D31E4F" w:rsidRPr="00D31E4F">
        <w:rPr>
          <w:rFonts w:cs="Arial"/>
          <w:szCs w:val="20"/>
          <w:lang w:eastAsia="sl-SI"/>
        </w:rPr>
        <w:t>20</w:t>
      </w:r>
      <w:r w:rsidRPr="00D31E4F">
        <w:rPr>
          <w:rFonts w:cs="Arial"/>
          <w:szCs w:val="20"/>
          <w:lang w:eastAsia="sl-SI"/>
        </w:rPr>
        <w:t xml:space="preserve"> so na AC omrežju potekale aktivnosti odkupov nepremičnin in sklepanje služnostnih pogodb na trinajstih AC odsekih, kjer se gradnja še ni pričela ali pa je v teku (SKLOP I). Na AC odsekih, ki so bili že predani v promet (SKLOP II), pa so se izvajale dokončne premoženjskopravne ureditve </w:t>
      </w:r>
      <w:r w:rsidRPr="00D31E4F">
        <w:rPr>
          <w:rFonts w:cs="Arial"/>
          <w:szCs w:val="20"/>
          <w:lang w:eastAsia="sl-SI"/>
        </w:rPr>
        <w:lastRenderedPageBreak/>
        <w:t>nepremičnin glede katerih odškodninska in zemljiškoknjižna razmerja, še niso bila dokončno urejena. Izvajale so se tudi parcelacije za prenos lege gradbene parcele na teren ter dokončne odmere že zgrajenih AC odsekov ter aktivnosti glede razmejitve nepremičnin glede na določila ZDARS-1 in urejanje lastninske pravice v korist DARS.</w:t>
      </w:r>
    </w:p>
    <w:p w14:paraId="7A7B5360" w14:textId="77777777" w:rsidR="003B7FFD" w:rsidRPr="00390B48" w:rsidRDefault="003B7FFD" w:rsidP="003B7FFD">
      <w:pPr>
        <w:jc w:val="both"/>
        <w:rPr>
          <w:rFonts w:cs="Arial"/>
          <w:sz w:val="16"/>
          <w:szCs w:val="16"/>
          <w:highlight w:val="lightGray"/>
          <w:lang w:eastAsia="sl-SI"/>
        </w:rPr>
      </w:pPr>
    </w:p>
    <w:p w14:paraId="21A0A544" w14:textId="77777777" w:rsidR="003B7FFD" w:rsidRPr="00D31E4F" w:rsidRDefault="003B7FFD" w:rsidP="003B7FFD">
      <w:pPr>
        <w:jc w:val="both"/>
        <w:rPr>
          <w:b/>
          <w:color w:val="1F497D"/>
        </w:rPr>
      </w:pPr>
      <w:r w:rsidRPr="00D31E4F">
        <w:rPr>
          <w:b/>
          <w:color w:val="1F497D"/>
        </w:rPr>
        <w:t>Avtocestni priključek Dragomer</w:t>
      </w:r>
    </w:p>
    <w:p w14:paraId="33AFCEF9" w14:textId="530712C9" w:rsidR="00D31E4F" w:rsidRDefault="00D31E4F" w:rsidP="00D31E4F">
      <w:pPr>
        <w:jc w:val="both"/>
        <w:rPr>
          <w:lang w:eastAsia="sl-SI"/>
        </w:rPr>
      </w:pPr>
      <w:r w:rsidRPr="00D31E4F">
        <w:rPr>
          <w:lang w:eastAsia="sl-SI"/>
        </w:rPr>
        <w:t>Pridobljena je velika večina površin, potrebnih za gradnjo, v teku je en razlastitveni postopek in eno sklepanje pogodbe po končanem dedovanju. Izvajajo se aktivnosti za sklenitev služnostnih pogodb za izvedbo protipoplavnih ukrepov in prestavitev nekaterih infrastrukturnih vodov.</w:t>
      </w:r>
    </w:p>
    <w:p w14:paraId="5168863B" w14:textId="5331C305" w:rsidR="00D31E4F" w:rsidRDefault="00D31E4F" w:rsidP="00D31E4F">
      <w:pPr>
        <w:jc w:val="both"/>
        <w:rPr>
          <w:lang w:eastAsia="sl-SI"/>
        </w:rPr>
      </w:pPr>
    </w:p>
    <w:p w14:paraId="417C514A" w14:textId="5F07A341" w:rsidR="00D31E4F" w:rsidRPr="00D31E4F" w:rsidRDefault="00D31E4F" w:rsidP="00D31E4F">
      <w:pPr>
        <w:jc w:val="both"/>
        <w:rPr>
          <w:b/>
          <w:color w:val="1F497D"/>
        </w:rPr>
      </w:pPr>
      <w:r w:rsidRPr="00D31E4F">
        <w:rPr>
          <w:b/>
          <w:color w:val="1F497D"/>
        </w:rPr>
        <w:t>HAJDINA–ORMOŽ: Markovci–Gorišnica</w:t>
      </w:r>
    </w:p>
    <w:p w14:paraId="2C5C1BBF" w14:textId="43A252EA" w:rsidR="00D31E4F" w:rsidRDefault="00D31E4F" w:rsidP="00D31E4F">
      <w:pPr>
        <w:jc w:val="both"/>
      </w:pPr>
      <w:r w:rsidRPr="00D31E4F">
        <w:t xml:space="preserve">V k. o. Nova vas smo pridobili 97 % zemljišč, v k. o. Bukovci 86,58 % zemljišč, skupno 90,35 % zemljišč. </w:t>
      </w:r>
      <w:r w:rsidRPr="00D31E4F">
        <w:rPr>
          <w:lang w:eastAsia="sl-SI"/>
        </w:rPr>
        <w:t>Odkupi so potekali hitreje od predvidenega, saj je bil odziv strank zelo dober. Nekatere parcele, ki so bile predvidene za odkup v letu 2021 in po parcelaciji, so se odkupile prej od načrtovanega, s čimer so se rešile pritožbe strank in ni bilo potrebno sprožiti razlastitvenih postopkov.</w:t>
      </w:r>
      <w:r w:rsidRPr="00D31E4F">
        <w:t xml:space="preserve"> V začetku leta 2021 so bile izdane parcelacijske odločbe za dodaten odkup parcel v k. o. Stojnici, Zagojiči, Muretinci, Bukovci in Nova vas, ki so tudi že dokončne in pravnomočne, </w:t>
      </w:r>
      <w:r w:rsidRPr="00D31E4F">
        <w:rPr>
          <w:lang w:eastAsia="sl-SI"/>
        </w:rPr>
        <w:t>izdelana je že večina cenitvenih poročil.</w:t>
      </w:r>
      <w:r w:rsidRPr="00D31E4F">
        <w:t xml:space="preserve"> Konec februarja 2021 je bila na MOP oddana dopolnitev vloge za gradbeno dovoljenje, med drugim novelirana tabela prizadetih parcel, kjer je prikazano novo stanje parcel po izvedeni parcelaciji. Skupno je na celotnem odseku pridobljenih 91 % zemljišč za gradnjo.</w:t>
      </w:r>
    </w:p>
    <w:p w14:paraId="16337587" w14:textId="4F308360" w:rsidR="00D31E4F" w:rsidRDefault="00D31E4F" w:rsidP="00D31E4F">
      <w:pPr>
        <w:jc w:val="both"/>
      </w:pPr>
    </w:p>
    <w:p w14:paraId="1D933D9E" w14:textId="2D2C661F" w:rsidR="003B7FFD" w:rsidRPr="00D31E4F" w:rsidRDefault="003B7FFD" w:rsidP="003B7FFD">
      <w:pPr>
        <w:jc w:val="both"/>
        <w:rPr>
          <w:b/>
          <w:color w:val="1F497D"/>
        </w:rPr>
      </w:pPr>
      <w:r w:rsidRPr="00D31E4F">
        <w:rPr>
          <w:b/>
          <w:color w:val="1F497D"/>
        </w:rPr>
        <w:t>HC Jagodje–Lucija s priključno cesto za Piran</w:t>
      </w:r>
    </w:p>
    <w:p w14:paraId="2FBEA0F9" w14:textId="74EFE152" w:rsidR="00D31E4F" w:rsidRDefault="00D31E4F" w:rsidP="00D31E4F">
      <w:pPr>
        <w:jc w:val="both"/>
      </w:pPr>
      <w:r>
        <w:t>Aktivnosti odkupov zemljišč so začasno ustavljene. Pridobljenih je 92 % površin potrebnih za gradnjo. Poteka korespondenca z državnim odvetništvom v razlastitvenih postopkih in glede prevzema deponiranih sredstev v zvezi z odkupljenimi zemljišči od Občine Piran.</w:t>
      </w:r>
    </w:p>
    <w:p w14:paraId="31A3F5D6" w14:textId="7A1ACDB5" w:rsidR="00890CEF" w:rsidRDefault="00890CEF" w:rsidP="00D31E4F">
      <w:pPr>
        <w:jc w:val="both"/>
      </w:pPr>
    </w:p>
    <w:p w14:paraId="71529715" w14:textId="57B01A78" w:rsidR="00890CEF" w:rsidRDefault="00890CEF" w:rsidP="00D31E4F">
      <w:pPr>
        <w:jc w:val="both"/>
      </w:pPr>
      <w:r>
        <w:rPr>
          <w:i/>
          <w:iCs/>
        </w:rPr>
        <w:t xml:space="preserve">Razlogi za večje odstopanje od plana: </w:t>
      </w:r>
      <w:r>
        <w:rPr>
          <w:i/>
          <w:iCs/>
          <w:lang w:eastAsia="sl-SI"/>
        </w:rPr>
        <w:t>Realizacija je nižja od planirane zaradi ustavljenih postopkov odkupov.</w:t>
      </w:r>
    </w:p>
    <w:p w14:paraId="3F3241D4" w14:textId="77777777" w:rsidR="00D31E4F" w:rsidRDefault="00D31E4F" w:rsidP="00D31E4F">
      <w:pPr>
        <w:jc w:val="both"/>
        <w:rPr>
          <w:sz w:val="16"/>
          <w:szCs w:val="16"/>
          <w:lang w:eastAsia="sl-SI"/>
        </w:rPr>
      </w:pPr>
    </w:p>
    <w:p w14:paraId="520E598A" w14:textId="26C66893" w:rsidR="003B7FFD" w:rsidRPr="00D31E4F" w:rsidRDefault="003B7FFD" w:rsidP="003B7FFD">
      <w:pPr>
        <w:jc w:val="both"/>
        <w:rPr>
          <w:b/>
          <w:color w:val="1F497D"/>
        </w:rPr>
      </w:pPr>
      <w:r w:rsidRPr="00D31E4F">
        <w:rPr>
          <w:b/>
          <w:color w:val="1F497D"/>
        </w:rPr>
        <w:t>ŽELODNIK–VODICE: Želodnik–Mengeš z obvoznico Mengeš</w:t>
      </w:r>
    </w:p>
    <w:p w14:paraId="6FE263C6" w14:textId="77777777" w:rsidR="00D31E4F" w:rsidRPr="00D31E4F" w:rsidRDefault="00D31E4F" w:rsidP="00D31E4F">
      <w:pPr>
        <w:jc w:val="both"/>
      </w:pPr>
      <w:r w:rsidRPr="00D31E4F">
        <w:t>Pridobljenih je 96,56 % zemljišč; Obvoznica Mengeš: Izvedla se je dokončna odmera na odseku obvoznice Mengeš, kjer je bilo pridobljeno uporabno dovoljenje v letu 2011. V teku je dokončna premoženjsko pravna ureditev zemljišč.</w:t>
      </w:r>
    </w:p>
    <w:p w14:paraId="5B1A98A4" w14:textId="77777777" w:rsidR="00D31E4F" w:rsidRPr="00D31E4F" w:rsidRDefault="00D31E4F" w:rsidP="00D31E4F">
      <w:pPr>
        <w:jc w:val="both"/>
      </w:pPr>
    </w:p>
    <w:p w14:paraId="3B707AF2" w14:textId="69E27687" w:rsidR="003B7FFD" w:rsidRPr="00D31E4F" w:rsidRDefault="003B7FFD" w:rsidP="003B7FFD">
      <w:pPr>
        <w:rPr>
          <w:b/>
          <w:color w:val="1F497D"/>
        </w:rPr>
      </w:pPr>
      <w:r w:rsidRPr="00D31E4F">
        <w:rPr>
          <w:b/>
          <w:color w:val="1F497D"/>
        </w:rPr>
        <w:t>ŽELODNIK–VODICE: Mengeš–Žeje</w:t>
      </w:r>
    </w:p>
    <w:p w14:paraId="51E9B951" w14:textId="3993509F" w:rsidR="00D31E4F" w:rsidRPr="00D31E4F" w:rsidRDefault="00D31E4F" w:rsidP="00D31E4F">
      <w:pPr>
        <w:jc w:val="both"/>
      </w:pPr>
      <w:r w:rsidRPr="00D31E4F">
        <w:t>Pridobljenih je 99 % zemljišč.</w:t>
      </w:r>
    </w:p>
    <w:p w14:paraId="0E773B69" w14:textId="77777777" w:rsidR="00D31E4F" w:rsidRPr="00D31E4F" w:rsidRDefault="00D31E4F" w:rsidP="00D31E4F">
      <w:pPr>
        <w:jc w:val="both"/>
      </w:pPr>
    </w:p>
    <w:p w14:paraId="019CF1B2" w14:textId="4092B82B" w:rsidR="003B7FFD" w:rsidRDefault="00890CEF" w:rsidP="00D31E4F">
      <w:pPr>
        <w:contextualSpacing/>
        <w:jc w:val="both"/>
        <w:rPr>
          <w:i/>
          <w:iCs/>
          <w:lang w:eastAsia="sl-SI"/>
        </w:rPr>
      </w:pPr>
      <w:r>
        <w:rPr>
          <w:i/>
          <w:iCs/>
        </w:rPr>
        <w:t xml:space="preserve">Razlogi za večje odstopanje od plana: </w:t>
      </w:r>
      <w:r>
        <w:rPr>
          <w:i/>
          <w:iCs/>
          <w:lang w:eastAsia="sl-SI"/>
        </w:rPr>
        <w:t>Manjkajoča zemljišča so bila prvotno javno dobro, sedaj jih je občina Komenda lastninila. Z občino je sedaj potrebno skleniti ustrezno pogodbo (ali neodplačno, ali pa odplačno – odvisno od stališča občine, gre pa za poti in ceste).</w:t>
      </w:r>
    </w:p>
    <w:p w14:paraId="5F3F32F2" w14:textId="77777777" w:rsidR="00890CEF" w:rsidRPr="00390B48" w:rsidRDefault="00890CEF" w:rsidP="00D31E4F">
      <w:pPr>
        <w:contextualSpacing/>
        <w:jc w:val="both"/>
        <w:rPr>
          <w:rFonts w:ascii="Calibri" w:eastAsia="Calibri" w:hAnsi="Calibri" w:cs="Times New Roman"/>
          <w:highlight w:val="lightGray"/>
        </w:rPr>
      </w:pPr>
    </w:p>
    <w:p w14:paraId="7CF0E32C" w14:textId="522EA8DF" w:rsidR="003B7FFD" w:rsidRPr="00D31E4F" w:rsidRDefault="003B7FFD" w:rsidP="003B7FFD">
      <w:pPr>
        <w:contextualSpacing/>
        <w:jc w:val="both"/>
        <w:rPr>
          <w:b/>
          <w:color w:val="1F497D"/>
        </w:rPr>
      </w:pPr>
      <w:r w:rsidRPr="00D31E4F">
        <w:rPr>
          <w:b/>
          <w:color w:val="1F497D"/>
        </w:rPr>
        <w:t>ŽELODNIK–VODICE: Žeje–Vodice</w:t>
      </w:r>
    </w:p>
    <w:p w14:paraId="72B72CEC" w14:textId="08EDD9B7" w:rsidR="00D31E4F" w:rsidRPr="00001FB0" w:rsidRDefault="00D31E4F" w:rsidP="00D31E4F">
      <w:pPr>
        <w:jc w:val="both"/>
      </w:pPr>
      <w:r w:rsidRPr="00D31E4F">
        <w:t xml:space="preserve">Pridobljenih je 99,92 % zemljišč, kjer je prenos lege gradbene parcele zaključen. Na podlagi dogovorov s predstavniki lokalne skupnosti so se spremenile projektne rešitve na treh lokacijah, s čimer se je zmanjšal obseg </w:t>
      </w:r>
      <w:r w:rsidRPr="00001FB0">
        <w:t>potrebnih dodatnih parcelacij. Izvesti jih je potrebno še 6, vse po meji DPN. Problem je bila nedokončana komasacija, zaradi česar v kataster do sedaj še ni bilo mogoče predlagati sprememb (novih parcelacij).</w:t>
      </w:r>
    </w:p>
    <w:p w14:paraId="27C5F09D" w14:textId="6FAC742D" w:rsidR="00890CEF" w:rsidRDefault="00890CEF" w:rsidP="00D31E4F">
      <w:pPr>
        <w:jc w:val="both"/>
      </w:pPr>
    </w:p>
    <w:p w14:paraId="45F1C494" w14:textId="77E8FF2F" w:rsidR="00890CEF" w:rsidRPr="00D31E4F" w:rsidRDefault="00890CEF" w:rsidP="00D31E4F">
      <w:pPr>
        <w:jc w:val="both"/>
      </w:pPr>
      <w:r>
        <w:rPr>
          <w:i/>
          <w:iCs/>
        </w:rPr>
        <w:t xml:space="preserve">Razlogi za večje odstopanje od plana: </w:t>
      </w:r>
      <w:r>
        <w:rPr>
          <w:i/>
          <w:iCs/>
          <w:lang w:eastAsia="sl-SI"/>
        </w:rPr>
        <w:t>Realizacija je nižja od planirane zaradi trajanja izvedbe parcelacije za 6 zemljišč, nato je potrebno z lastniki še skleniti ustrezne pogodbe in izplačati odškodnino.</w:t>
      </w:r>
    </w:p>
    <w:p w14:paraId="78434DCC" w14:textId="77777777" w:rsidR="00D31E4F" w:rsidRPr="00D31E4F" w:rsidRDefault="00D31E4F" w:rsidP="00D31E4F">
      <w:pPr>
        <w:jc w:val="both"/>
        <w:rPr>
          <w:sz w:val="16"/>
          <w:szCs w:val="16"/>
          <w:lang w:eastAsia="sl-SI"/>
        </w:rPr>
      </w:pPr>
    </w:p>
    <w:p w14:paraId="443771F0" w14:textId="2AC0CD3B" w:rsidR="00D31E4F" w:rsidRPr="00D31E4F" w:rsidRDefault="00D31E4F" w:rsidP="00D31E4F">
      <w:pPr>
        <w:jc w:val="both"/>
        <w:rPr>
          <w:b/>
          <w:color w:val="1F497D"/>
        </w:rPr>
      </w:pPr>
      <w:r w:rsidRPr="00D31E4F">
        <w:rPr>
          <w:b/>
          <w:color w:val="1F497D"/>
        </w:rPr>
        <w:t xml:space="preserve">Predor Karavanke </w:t>
      </w:r>
      <w:r w:rsidR="00C331CB">
        <w:rPr>
          <w:b/>
          <w:color w:val="1F497D"/>
        </w:rPr>
        <w:t>-</w:t>
      </w:r>
      <w:r w:rsidRPr="00D31E4F">
        <w:rPr>
          <w:b/>
          <w:color w:val="1F497D"/>
        </w:rPr>
        <w:t xml:space="preserve"> dograditev</w:t>
      </w:r>
    </w:p>
    <w:p w14:paraId="1EFF7466" w14:textId="3F643191" w:rsidR="00D31E4F" w:rsidRDefault="00D31E4F" w:rsidP="00D31E4F">
      <w:pPr>
        <w:jc w:val="both"/>
      </w:pPr>
      <w:r w:rsidRPr="00D31E4F">
        <w:lastRenderedPageBreak/>
        <w:t>Lastniško še niso urejena razmerja z AS Dovje, ki še ni vzpostavljena po Zakonu o agrarnih skupnostih, zato pogodbe o odkupu zemljišč v njeni lasti še ni mogoče skleniti. AS Dovje je lastnica več kot 60.000 m2 površin, ki jih je potrebno odkupiti, zato je predvideni skupni znesek za nedokončane odkupe na tem projektu tako visok; predvidoma bo za vsa zemljišča (tista, ki jih je od AS Dovje potrebno odkupiti zaradi dograditve in tista na katerih lastninska pravica še ni urejena iz prve faze gradnje predora) v lasti AS sklenjena ena kupoprodajna pogodba.</w:t>
      </w:r>
    </w:p>
    <w:p w14:paraId="01CE6125" w14:textId="65717745" w:rsidR="00890CEF" w:rsidRDefault="00890CEF" w:rsidP="00D31E4F">
      <w:pPr>
        <w:jc w:val="both"/>
      </w:pPr>
    </w:p>
    <w:p w14:paraId="4CF98010" w14:textId="33A26427" w:rsidR="00890CEF" w:rsidRPr="00D31E4F" w:rsidRDefault="00890CEF" w:rsidP="00D31E4F">
      <w:pPr>
        <w:jc w:val="both"/>
      </w:pPr>
      <w:r>
        <w:rPr>
          <w:i/>
          <w:iCs/>
        </w:rPr>
        <w:t xml:space="preserve">Razlogi za večje odstopanje od plana: </w:t>
      </w:r>
      <w:r>
        <w:rPr>
          <w:i/>
          <w:iCs/>
          <w:lang w:eastAsia="sl-SI"/>
        </w:rPr>
        <w:t>Časovno je težko predvideti kdaj bodo zaključeni vsi zapuščinski postopki.</w:t>
      </w:r>
    </w:p>
    <w:p w14:paraId="4921319D" w14:textId="77777777" w:rsidR="00D31E4F" w:rsidRPr="00D31E4F" w:rsidRDefault="00D31E4F" w:rsidP="00D31E4F">
      <w:pPr>
        <w:jc w:val="both"/>
        <w:rPr>
          <w:sz w:val="16"/>
          <w:szCs w:val="16"/>
          <w:lang w:eastAsia="sl-SI"/>
        </w:rPr>
      </w:pPr>
    </w:p>
    <w:p w14:paraId="04BAC665" w14:textId="02103E1C" w:rsidR="00D31E4F" w:rsidRPr="00D31E4F" w:rsidRDefault="00D31E4F" w:rsidP="00D31E4F">
      <w:pPr>
        <w:jc w:val="both"/>
        <w:rPr>
          <w:b/>
          <w:color w:val="1F497D"/>
        </w:rPr>
      </w:pPr>
      <w:r w:rsidRPr="00D31E4F">
        <w:rPr>
          <w:b/>
          <w:color w:val="1F497D"/>
        </w:rPr>
        <w:t>Koseze</w:t>
      </w:r>
      <w:r w:rsidR="00C331CB">
        <w:rPr>
          <w:b/>
          <w:color w:val="1F497D"/>
        </w:rPr>
        <w:t>–</w:t>
      </w:r>
      <w:r w:rsidRPr="00D31E4F">
        <w:rPr>
          <w:b/>
          <w:color w:val="1F497D"/>
        </w:rPr>
        <w:t>Kozarje - razširitev 3. pas</w:t>
      </w:r>
    </w:p>
    <w:p w14:paraId="38511009" w14:textId="5503CD4A" w:rsidR="00D31E4F" w:rsidRDefault="00D31E4F" w:rsidP="00D31E4F">
      <w:pPr>
        <w:jc w:val="both"/>
        <w:rPr>
          <w:lang w:eastAsia="sl-SI"/>
        </w:rPr>
      </w:pPr>
      <w:r w:rsidRPr="00D31E4F">
        <w:rPr>
          <w:lang w:eastAsia="sl-SI"/>
        </w:rPr>
        <w:t>Pridobljenih je 94 % površin potrebnih za gradnjo. V letu 2020 so bila ocenjena vsa zemljišča v k. o. Grič, Dravlje in Brdo ter lastnikom posredovane ponudbe za odkup. Nekaj lastnikov je pokojnih in so v teku dedovanja – postopki so se zaradi nedelovanja sodišč nekoliko zavlekli. Za 3 lastnike je v začetku 2021 bila vložena zahteva za razlastitev. Elaborat za sklepanje služnostnih razmerij izven območja DPN je bil dokončan konec leta 2020, postopki sklepanja služnostnih pogodb so se pričeli v letu 2021. Na območju pogorelih objektov v Dobrovi je pričet postopek parcelacije za odmero le tistega dela, ki se potrebuje za razširitev. Če ne bo dodatnih ovir, bodo postopki pridobivanja zemljišč lahko zaključeni tekom leta 2021.</w:t>
      </w:r>
    </w:p>
    <w:p w14:paraId="0DE780CE" w14:textId="0545080D" w:rsidR="00890CEF" w:rsidRDefault="00890CEF" w:rsidP="00D31E4F">
      <w:pPr>
        <w:jc w:val="both"/>
        <w:rPr>
          <w:lang w:eastAsia="sl-SI"/>
        </w:rPr>
      </w:pPr>
    </w:p>
    <w:p w14:paraId="44528A74" w14:textId="18C75F5E" w:rsidR="00890CEF" w:rsidRPr="00D31E4F" w:rsidRDefault="00890CEF" w:rsidP="00D31E4F">
      <w:pPr>
        <w:jc w:val="both"/>
        <w:rPr>
          <w:lang w:eastAsia="sl-SI"/>
        </w:rPr>
      </w:pPr>
      <w:r>
        <w:rPr>
          <w:i/>
          <w:iCs/>
        </w:rPr>
        <w:t xml:space="preserve">Razlogi za večje odstopanje od plana: </w:t>
      </w:r>
      <w:r>
        <w:rPr>
          <w:i/>
          <w:iCs/>
          <w:lang w:eastAsia="sl-SI"/>
        </w:rPr>
        <w:t>Odkup hale, ki je bil planiran v višini 1,5 mio EUR, ni bil izveden. Realizacija je nižja od planirane tudi zaradi neodkupa zemljišč, ki so trenutno še v postopku razlastitve, dedovanj in vročenih ponudb za ustanovitev služnosti zaradi česar so se planirana sredstva zamaknila v leto 2022. Za nekaj parcel še ni bila zaključena parcelacija, zato prav tako še niso bila ocenjena.</w:t>
      </w:r>
    </w:p>
    <w:p w14:paraId="18E0E810" w14:textId="77777777" w:rsidR="00D31E4F" w:rsidRPr="00D31E4F" w:rsidRDefault="00D31E4F" w:rsidP="00D31E4F">
      <w:pPr>
        <w:jc w:val="both"/>
        <w:rPr>
          <w:sz w:val="16"/>
          <w:szCs w:val="16"/>
          <w:lang w:eastAsia="sl-SI"/>
        </w:rPr>
      </w:pPr>
    </w:p>
    <w:p w14:paraId="6FE9DE4A" w14:textId="46786493" w:rsidR="003B7FFD" w:rsidRPr="00D31E4F" w:rsidRDefault="003B7FFD" w:rsidP="003B7FFD">
      <w:pPr>
        <w:jc w:val="both"/>
        <w:rPr>
          <w:b/>
          <w:color w:val="1F497D"/>
        </w:rPr>
      </w:pPr>
      <w:r w:rsidRPr="00D31E4F">
        <w:rPr>
          <w:b/>
          <w:color w:val="1F497D"/>
        </w:rPr>
        <w:t xml:space="preserve">3. </w:t>
      </w:r>
      <w:r w:rsidR="00C331CB">
        <w:rPr>
          <w:b/>
          <w:color w:val="1F497D"/>
        </w:rPr>
        <w:t>r</w:t>
      </w:r>
      <w:r w:rsidRPr="00D31E4F">
        <w:rPr>
          <w:b/>
          <w:color w:val="1F497D"/>
        </w:rPr>
        <w:t>azvojna os</w:t>
      </w:r>
      <w:r w:rsidR="00C331CB">
        <w:rPr>
          <w:b/>
          <w:color w:val="1F497D"/>
        </w:rPr>
        <w:t xml:space="preserve"> </w:t>
      </w:r>
      <w:r w:rsidRPr="00D31E4F">
        <w:rPr>
          <w:b/>
          <w:color w:val="1F497D"/>
        </w:rPr>
        <w:t>jug: Novo mesto–Maline (etapi 1 in 2)</w:t>
      </w:r>
    </w:p>
    <w:p w14:paraId="17ECECB4" w14:textId="0C2F7785" w:rsidR="00D31E4F" w:rsidRDefault="00D31E4F" w:rsidP="00D31E4F">
      <w:pPr>
        <w:jc w:val="both"/>
      </w:pPr>
      <w:r w:rsidRPr="00D31E4F">
        <w:t>Pridobljenih 99 % vseh potrebnih zemljišč, v teku je še postopek razlastitve zemljišč v lasti Mestne občine Novo mesto, glede katerih se MONM ni strinjala z višino odškodnine. V teku je še postopek omejitve lastninske pravice za potrebe prestavitve plinovoda, v zvezi s čemer je predhodno v postopku sprejemanja Sklep Vlade RS o ugotovitvi javne koristi ter 2 postopka določitve odškodnine za že razlaščene nepremičnine. Predmet odkupa je bilo 5 stanovanjskih objektov, od tega so 4 objekti predani v posest.</w:t>
      </w:r>
    </w:p>
    <w:p w14:paraId="1408EEC7" w14:textId="35BD0A61" w:rsidR="00890CEF" w:rsidRDefault="00890CEF" w:rsidP="00D31E4F">
      <w:pPr>
        <w:jc w:val="both"/>
      </w:pPr>
    </w:p>
    <w:p w14:paraId="30440D05" w14:textId="3FD9921E" w:rsidR="00890CEF" w:rsidRPr="00D31E4F" w:rsidRDefault="00890CEF" w:rsidP="00D31E4F">
      <w:pPr>
        <w:jc w:val="both"/>
      </w:pPr>
      <w:r>
        <w:rPr>
          <w:i/>
          <w:iCs/>
        </w:rPr>
        <w:t xml:space="preserve">Razlogi za večje odstopanje od plana: </w:t>
      </w:r>
      <w:r>
        <w:rPr>
          <w:i/>
          <w:iCs/>
          <w:lang w:eastAsia="sl-SI"/>
        </w:rPr>
        <w:t>Nerealizirana sredstva predstavljajo neizplačane odškodnine za nepremičnine, za katere so bile vložene razlastitve oziroma po končani razlastitvi predlagane določitve odškodnine, pri čemer postopki do konca leta 2020 še niso bili zaključeni. Razlog je tudi dolgotrajnejše sporazumevanje glede odkupa nepremičnin v lasti Mestne občine Novo mesto ter zadržani znesek odškodnine za objekt, ki še ni bil prevzet v posest.</w:t>
      </w:r>
    </w:p>
    <w:p w14:paraId="77417C6B" w14:textId="77777777" w:rsidR="00D31E4F" w:rsidRPr="00D31E4F" w:rsidRDefault="00D31E4F" w:rsidP="00D31E4F"/>
    <w:p w14:paraId="1558E25C" w14:textId="32CC9674" w:rsidR="003B7FFD" w:rsidRPr="00D31E4F" w:rsidRDefault="003B7FFD" w:rsidP="003B7FFD">
      <w:pPr>
        <w:jc w:val="both"/>
        <w:rPr>
          <w:b/>
          <w:color w:val="1F497D"/>
        </w:rPr>
      </w:pPr>
      <w:r w:rsidRPr="00D31E4F">
        <w:rPr>
          <w:b/>
          <w:color w:val="1F497D"/>
        </w:rPr>
        <w:t xml:space="preserve">3. </w:t>
      </w:r>
      <w:r w:rsidR="00C331CB">
        <w:rPr>
          <w:b/>
          <w:color w:val="1F497D"/>
        </w:rPr>
        <w:t>r</w:t>
      </w:r>
      <w:r w:rsidRPr="00D31E4F">
        <w:rPr>
          <w:b/>
          <w:color w:val="1F497D"/>
        </w:rPr>
        <w:t>azvojna os</w:t>
      </w:r>
      <w:r w:rsidR="00C331CB">
        <w:rPr>
          <w:b/>
          <w:color w:val="1F497D"/>
        </w:rPr>
        <w:t xml:space="preserve"> </w:t>
      </w:r>
      <w:r w:rsidRPr="00D31E4F">
        <w:rPr>
          <w:b/>
          <w:color w:val="1F497D"/>
        </w:rPr>
        <w:t>jug: Novo mesto–Maline (etapi 3 in 4)</w:t>
      </w:r>
    </w:p>
    <w:p w14:paraId="433A789D" w14:textId="2D8C0511" w:rsidR="00D31E4F" w:rsidRDefault="00D31E4F" w:rsidP="00D31E4F">
      <w:pPr>
        <w:jc w:val="both"/>
      </w:pPr>
      <w:r w:rsidRPr="00D31E4F">
        <w:t>V avgustu 2020 so se začeli izvajati postopki parcelacije za prenos lege gradbene parcele na teren, odkupi objektov se bodo predvidoma pričeli izvajati v aprilu 2021, takoj po uvedbi izvajalca odkupov v delo, odkupi zemljišč pa po zaključeni parcelaciji oz. izdaji parcelacijskih odločb s strani GURS po uvedbi izvajalca v delo.</w:t>
      </w:r>
    </w:p>
    <w:p w14:paraId="6FAB3956" w14:textId="16C3991F" w:rsidR="00890CEF" w:rsidRDefault="00890CEF" w:rsidP="00D31E4F">
      <w:pPr>
        <w:jc w:val="both"/>
      </w:pPr>
    </w:p>
    <w:p w14:paraId="68D5FDEB" w14:textId="38E4E2B2" w:rsidR="00890CEF" w:rsidRPr="00D31E4F" w:rsidRDefault="00890CEF" w:rsidP="00D31E4F">
      <w:pPr>
        <w:jc w:val="both"/>
      </w:pPr>
      <w:r>
        <w:rPr>
          <w:i/>
          <w:iCs/>
        </w:rPr>
        <w:t xml:space="preserve">Razlogi za večje odstopanje od plana: </w:t>
      </w:r>
      <w:r>
        <w:rPr>
          <w:i/>
          <w:iCs/>
          <w:lang w:eastAsia="sl-SI"/>
        </w:rPr>
        <w:t>Planirana sredstva so predvidevala odkupe objektov že v letu 2020, kar pa se zaradi ponovljenega javnega razpisa za izvajalca odkupov nepremičnin, zamika parcelacij in drugih ovir (nezmožnost izvajanja cenitev v naseljenih objektih) povezanih z epidemijo ni izvedlo.</w:t>
      </w:r>
    </w:p>
    <w:p w14:paraId="3531EE29" w14:textId="77777777" w:rsidR="00D31E4F" w:rsidRPr="00D31E4F" w:rsidRDefault="00D31E4F" w:rsidP="00D31E4F">
      <w:pPr>
        <w:jc w:val="both"/>
        <w:rPr>
          <w:b/>
          <w:bCs/>
          <w:color w:val="1F4E79"/>
          <w:lang w:eastAsia="sl-SI"/>
        </w:rPr>
      </w:pPr>
    </w:p>
    <w:p w14:paraId="27551EAE" w14:textId="77799212" w:rsidR="003B7FFD" w:rsidRPr="00D31E4F" w:rsidRDefault="003B7FFD" w:rsidP="003B7FFD">
      <w:pPr>
        <w:jc w:val="both"/>
        <w:rPr>
          <w:b/>
          <w:color w:val="1F497D"/>
        </w:rPr>
      </w:pPr>
      <w:r w:rsidRPr="00D31E4F">
        <w:rPr>
          <w:b/>
          <w:color w:val="1F497D"/>
        </w:rPr>
        <w:t>3. razvojna os sever: Šentrupert–Velenje</w:t>
      </w:r>
    </w:p>
    <w:p w14:paraId="32B70538" w14:textId="203F4C90" w:rsidR="00D31E4F" w:rsidRDefault="00D31E4F" w:rsidP="00D31E4F">
      <w:pPr>
        <w:jc w:val="both"/>
      </w:pPr>
      <w:r w:rsidRPr="00D31E4F">
        <w:lastRenderedPageBreak/>
        <w:t>Parcelacija zemljišč je zaključena, v večini k.o. so odločbe že pravnomočne. Glede na podatke o površinah po parcelaciji, je trenutno pridobljenih cca 8 % zemljišč potrebnih za gradnjo. Odkupi so se že pričeli v k.o. Podkraj, k.o. Podvin, k.o. Spodnje Gorče. V k. o. Andraž, kjer so se odkupi pričeli že predhodno zaradi GGH raziskav, so že vložene zahteve za razlastitev. Odkupi preostalih zemljišč se bodo odkupi pričeli v skladu s pravnomočnostjo posameznih parcelacijskih odločb, ki bodo predvidoma pravnomočne vse tekom leta 2021. Glede odkupa objektov, so bile sklenjene pogodbe za odkup 43 objektov (od skupno 47).</w:t>
      </w:r>
    </w:p>
    <w:p w14:paraId="3769068E" w14:textId="532D520C" w:rsidR="00890CEF" w:rsidRDefault="00890CEF" w:rsidP="00D31E4F">
      <w:pPr>
        <w:jc w:val="both"/>
      </w:pPr>
    </w:p>
    <w:p w14:paraId="0CB175BF" w14:textId="72476B1B" w:rsidR="00890CEF" w:rsidRPr="00D31E4F" w:rsidRDefault="00890CEF" w:rsidP="00D31E4F">
      <w:pPr>
        <w:jc w:val="both"/>
      </w:pPr>
      <w:r>
        <w:rPr>
          <w:i/>
          <w:iCs/>
        </w:rPr>
        <w:t xml:space="preserve">Razlogi za večje odstopanje od plana: </w:t>
      </w:r>
      <w:r>
        <w:rPr>
          <w:i/>
          <w:iCs/>
          <w:lang w:eastAsia="sl-SI"/>
        </w:rPr>
        <w:t>Planirana sredstva so zajemala odkupe vseh objektov, vendar so glede 4 objektov razgovori v letu 2021 še vedno v teku. Prav tako so bile parcelacije pravnomočne šele v letu 2021, zaradi ukrepov razglašene epidemije pa so se zamaknili postopki pridobivanja potrdil o namenski rabi ter ocenjevanja zemljišč, zato so se prve ponudbe pričele vročati šele v aprilu 2021.</w:t>
      </w:r>
    </w:p>
    <w:p w14:paraId="32500ECF" w14:textId="77777777" w:rsidR="00D31E4F" w:rsidRPr="00D31E4F" w:rsidRDefault="00D31E4F" w:rsidP="00D31E4F">
      <w:pPr>
        <w:jc w:val="both"/>
        <w:rPr>
          <w:b/>
          <w:bCs/>
          <w:color w:val="1F4E79"/>
          <w:lang w:eastAsia="sl-SI"/>
        </w:rPr>
      </w:pPr>
    </w:p>
    <w:p w14:paraId="673C0C09" w14:textId="4016A753" w:rsidR="003B7FFD" w:rsidRPr="00D31E4F" w:rsidRDefault="003B7FFD" w:rsidP="003B7FFD">
      <w:pPr>
        <w:jc w:val="both"/>
        <w:rPr>
          <w:rFonts w:cs="Arial"/>
          <w:b/>
          <w:color w:val="0070C0"/>
          <w:szCs w:val="20"/>
          <w:lang w:eastAsia="sl-SI"/>
        </w:rPr>
      </w:pPr>
      <w:r w:rsidRPr="00D31E4F">
        <w:rPr>
          <w:b/>
          <w:color w:val="1F497D"/>
        </w:rPr>
        <w:t>3. razvojna os sever: Velenje–Slovenj Gradec</w:t>
      </w:r>
    </w:p>
    <w:p w14:paraId="2818EAEA" w14:textId="77777777" w:rsidR="00D31E4F" w:rsidRPr="00D31E4F" w:rsidRDefault="00D31E4F" w:rsidP="00D31E4F">
      <w:pPr>
        <w:jc w:val="both"/>
        <w:rPr>
          <w:lang w:eastAsia="sl-SI"/>
        </w:rPr>
      </w:pPr>
      <w:r w:rsidRPr="00D31E4F">
        <w:rPr>
          <w:lang w:eastAsia="sl-SI"/>
        </w:rPr>
        <w:t>Pridobljenih 85 % zemljišč potrebnih za gradnjo. Nadaljujejo se odkupi stavbnih, gozdnih in kmetijskih zemljišč ter ocenjuje škoda zaradi posegov v kmetijska gospodarstva. Vloženih je 9 razlastitvenih postopkov. Izdano in pravnomočno je delno gradbeno dovoljenje za sklop D Gaberke (k. o. Gaberke in k. o. Škale) in v pridobivanju je delno gradbeno dovoljenje za sklop F Jenina (k. o. Podgorje in k. o. Vodriž) in delno gradbeno dovoljenje za sklop HB (k. o. Hrastovec, k.o. Paka, k. o. Škale in k. o. Velenje).</w:t>
      </w:r>
    </w:p>
    <w:p w14:paraId="5EF8CBF4" w14:textId="77777777" w:rsidR="00D31E4F" w:rsidRPr="00D31E4F" w:rsidRDefault="00D31E4F" w:rsidP="00D31E4F">
      <w:pPr>
        <w:rPr>
          <w:lang w:eastAsia="sl-SI"/>
        </w:rPr>
      </w:pPr>
    </w:p>
    <w:p w14:paraId="00FC8DAB" w14:textId="77777777" w:rsidR="003B7FFD" w:rsidRPr="00D31E4F" w:rsidRDefault="003B7FFD" w:rsidP="003B7FFD">
      <w:pPr>
        <w:jc w:val="both"/>
        <w:rPr>
          <w:b/>
          <w:color w:val="1F497D"/>
        </w:rPr>
      </w:pPr>
      <w:r w:rsidRPr="00D31E4F">
        <w:rPr>
          <w:b/>
          <w:color w:val="1F497D"/>
        </w:rPr>
        <w:t>Rekonstrukcija priključkov na AC obroču (Leskoškova in Letališka)</w:t>
      </w:r>
    </w:p>
    <w:p w14:paraId="4CA14357" w14:textId="77777777" w:rsidR="00D31E4F" w:rsidRPr="008A6E3E" w:rsidRDefault="00D31E4F" w:rsidP="00D31E4F">
      <w:pPr>
        <w:jc w:val="both"/>
        <w:rPr>
          <w:lang w:eastAsia="sl-SI"/>
        </w:rPr>
      </w:pPr>
      <w:r w:rsidRPr="00D31E4F">
        <w:rPr>
          <w:lang w:eastAsia="sl-SI"/>
        </w:rPr>
        <w:t xml:space="preserve">Potrebna so še zemljišča v lasti dveh lastnikov. Za enega se je izvedla dodatna parcelacija (čaka se še izdaja odločbe za parc. št. 1288/1 k.o. Šmartno bo Savi), odkup se je zaradi nujnosti izvedel na del parcele zato bo po izdani odločbi sklenjena še pogodba o uskladitvi dejanskega in zemljiškoknjižnega </w:t>
      </w:r>
      <w:r w:rsidRPr="008A6E3E">
        <w:rPr>
          <w:lang w:eastAsia="sl-SI"/>
        </w:rPr>
        <w:t>stanja. Za drugega lastnika je v teku razlastitveni postopek, v katerem je bila izdana odločba o razlastitvi, ki pa še ni pravnomočna. Odmera 14 zemljišč k. o. Šmartno ob Savi za potrebe kasnejše sklenitve menjalne pogodbe med MOL in DARS je že narejena in elaborat oddan na GURS</w:t>
      </w:r>
      <w:r w:rsidRPr="008A6E3E">
        <w:t xml:space="preserve"> </w:t>
      </w:r>
      <w:r w:rsidRPr="008A6E3E">
        <w:rPr>
          <w:lang w:eastAsia="sl-SI"/>
        </w:rPr>
        <w:t>Odločba je dokončna.</w:t>
      </w:r>
    </w:p>
    <w:p w14:paraId="62C62F11" w14:textId="16F2A547" w:rsidR="00D31E4F" w:rsidRDefault="00D31E4F" w:rsidP="003B7FFD">
      <w:pPr>
        <w:jc w:val="both"/>
        <w:rPr>
          <w:highlight w:val="lightGray"/>
        </w:rPr>
      </w:pPr>
    </w:p>
    <w:p w14:paraId="75BB5348" w14:textId="67AC54BE" w:rsidR="00890CEF" w:rsidRDefault="00890CEF" w:rsidP="003B7FFD">
      <w:pPr>
        <w:jc w:val="both"/>
        <w:rPr>
          <w:highlight w:val="lightGray"/>
        </w:rPr>
      </w:pPr>
      <w:r>
        <w:rPr>
          <w:b/>
          <w:color w:val="1F497D"/>
        </w:rPr>
        <w:t>Razširitev Bertoške vpadnice</w:t>
      </w:r>
    </w:p>
    <w:p w14:paraId="21250A0E" w14:textId="50C6B62B" w:rsidR="00890CEF" w:rsidRDefault="00890CEF" w:rsidP="003B7FFD">
      <w:pPr>
        <w:jc w:val="both"/>
        <w:rPr>
          <w:i/>
          <w:iCs/>
          <w:lang w:eastAsia="sl-SI"/>
        </w:rPr>
      </w:pPr>
      <w:r>
        <w:rPr>
          <w:i/>
          <w:iCs/>
        </w:rPr>
        <w:t xml:space="preserve">Razlogi za večje odstopanje od plana: </w:t>
      </w:r>
      <w:r>
        <w:rPr>
          <w:i/>
          <w:iCs/>
          <w:lang w:eastAsia="sl-SI"/>
        </w:rPr>
        <w:t>Za zagotovitev zemljišč je po skupnem sporazumu zadolžena Mestna Občina Koper. 10.000 EUR je bilo planiranih za morebitne stroške tretjih oseb, ki bi sodelovale pri aktivnostih pridobivanja nepremičnin.</w:t>
      </w:r>
    </w:p>
    <w:p w14:paraId="07779303" w14:textId="77777777" w:rsidR="00890CEF" w:rsidRDefault="00890CEF" w:rsidP="003B7FFD">
      <w:pPr>
        <w:jc w:val="both"/>
        <w:rPr>
          <w:highlight w:val="lightGray"/>
        </w:rPr>
      </w:pPr>
    </w:p>
    <w:p w14:paraId="76D9BC0C" w14:textId="77777777" w:rsidR="00D31E4F" w:rsidRPr="00D31E4F" w:rsidRDefault="00D31E4F" w:rsidP="00D31E4F">
      <w:pPr>
        <w:jc w:val="both"/>
        <w:rPr>
          <w:lang w:eastAsia="sl-SI"/>
        </w:rPr>
      </w:pPr>
      <w:r w:rsidRPr="00D31E4F">
        <w:rPr>
          <w:b/>
          <w:color w:val="1F497D"/>
        </w:rPr>
        <w:t>Srminska vpadnica:</w:t>
      </w:r>
      <w:r w:rsidRPr="00D31E4F">
        <w:rPr>
          <w:rFonts w:cs="Arial"/>
          <w:b/>
          <w:color w:val="0070C0"/>
          <w:lang w:eastAsia="sl-SI"/>
        </w:rPr>
        <w:t xml:space="preserve"> </w:t>
      </w:r>
      <w:r w:rsidRPr="00D31E4F">
        <w:rPr>
          <w:lang w:eastAsia="sl-SI"/>
        </w:rPr>
        <w:t xml:space="preserve">Pridobljenih je 67 % površin potrebnih za gradnjo. Posredovane so ponudbe za odkup zemljišč MO KP in Petrolu. Z obema lastnikoma še potekajo usklajevanja glede posegov. Potrebno je skleniti še dogovore o odškodnini z zakupniki zemljišč, ki so predmet odkupa od MO KP. </w:t>
      </w:r>
    </w:p>
    <w:p w14:paraId="1A1001F0" w14:textId="6AFEA7CE" w:rsidR="00D31E4F" w:rsidRDefault="00D31E4F" w:rsidP="00D31E4F">
      <w:pPr>
        <w:jc w:val="both"/>
        <w:rPr>
          <w:b/>
          <w:bCs/>
          <w:color w:val="1F497D"/>
        </w:rPr>
      </w:pPr>
    </w:p>
    <w:p w14:paraId="46786F24" w14:textId="3E5EAAAE" w:rsidR="00890CEF" w:rsidRPr="00D31E4F" w:rsidRDefault="00890CEF" w:rsidP="00D31E4F">
      <w:pPr>
        <w:jc w:val="both"/>
        <w:rPr>
          <w:b/>
          <w:bCs/>
          <w:color w:val="1F497D"/>
        </w:rPr>
      </w:pPr>
      <w:r>
        <w:rPr>
          <w:i/>
          <w:iCs/>
        </w:rPr>
        <w:t xml:space="preserve">Razlogi za večje odstopanje od plana: </w:t>
      </w:r>
      <w:r>
        <w:rPr>
          <w:i/>
          <w:iCs/>
          <w:lang w:eastAsia="sl-SI"/>
        </w:rPr>
        <w:t>Nižja realizacija je posledica ne sklenjene pogodbe z družbo Petrol ter Mestno občino Koper.</w:t>
      </w:r>
    </w:p>
    <w:p w14:paraId="1C8D6142" w14:textId="0D20E0FB" w:rsidR="003B7FFD" w:rsidRDefault="003B7FFD" w:rsidP="003B7FFD">
      <w:pPr>
        <w:jc w:val="both"/>
        <w:rPr>
          <w:b/>
          <w:color w:val="1F497D"/>
          <w:highlight w:val="lightGray"/>
        </w:rPr>
      </w:pPr>
    </w:p>
    <w:p w14:paraId="328E0F37" w14:textId="77777777" w:rsidR="00890CEF" w:rsidRPr="00890CEF" w:rsidRDefault="00890CEF" w:rsidP="00890CEF">
      <w:pPr>
        <w:jc w:val="both"/>
        <w:rPr>
          <w:b/>
          <w:color w:val="1F497D"/>
        </w:rPr>
      </w:pPr>
      <w:r w:rsidRPr="00890CEF">
        <w:rPr>
          <w:b/>
          <w:color w:val="1F497D"/>
        </w:rPr>
        <w:t>Priključek Slavček</w:t>
      </w:r>
    </w:p>
    <w:p w14:paraId="4163A5B9" w14:textId="35F97733" w:rsidR="00890CEF" w:rsidRDefault="00890CEF" w:rsidP="00890CEF">
      <w:pPr>
        <w:jc w:val="both"/>
        <w:rPr>
          <w:i/>
          <w:iCs/>
          <w:lang w:eastAsia="sl-SI"/>
        </w:rPr>
      </w:pPr>
      <w:r>
        <w:rPr>
          <w:i/>
          <w:iCs/>
        </w:rPr>
        <w:t xml:space="preserve">Razlogi za večje odstopanje od plana: </w:t>
      </w:r>
      <w:r>
        <w:rPr>
          <w:i/>
          <w:iCs/>
          <w:lang w:eastAsia="sl-SI"/>
        </w:rPr>
        <w:t>Priključek se bo preprojektiral, trenutno še ni znano ali in kdaj bo odkup zemljišč potreben.</w:t>
      </w:r>
    </w:p>
    <w:p w14:paraId="3DF37918" w14:textId="77777777" w:rsidR="00890CEF" w:rsidRPr="00390B48" w:rsidRDefault="00890CEF" w:rsidP="00890CEF">
      <w:pPr>
        <w:jc w:val="both"/>
        <w:rPr>
          <w:b/>
          <w:color w:val="1F497D"/>
          <w:highlight w:val="lightGray"/>
        </w:rPr>
      </w:pPr>
    </w:p>
    <w:p w14:paraId="4F9FE060" w14:textId="6482CF4A" w:rsidR="00D31E4F" w:rsidRDefault="003B7FFD" w:rsidP="00D31E4F">
      <w:pPr>
        <w:jc w:val="both"/>
        <w:rPr>
          <w:lang w:eastAsia="sl-SI"/>
        </w:rPr>
      </w:pPr>
      <w:r w:rsidRPr="00D31E4F">
        <w:rPr>
          <w:b/>
          <w:color w:val="1F497D"/>
        </w:rPr>
        <w:t>Dokončna premoženjskopravna ureditev že zgrajenih AC odsekov</w:t>
      </w:r>
      <w:r w:rsidRPr="00D31E4F">
        <w:rPr>
          <w:rFonts w:cs="Arial"/>
          <w:b/>
          <w:color w:val="4F81BD" w:themeColor="accent1"/>
          <w:szCs w:val="20"/>
          <w:lang w:eastAsia="sl-SI"/>
        </w:rPr>
        <w:t>:</w:t>
      </w:r>
      <w:r w:rsidRPr="00D31E4F">
        <w:rPr>
          <w:rFonts w:cs="Arial"/>
          <w:color w:val="4F81BD" w:themeColor="accent1"/>
          <w:szCs w:val="20"/>
          <w:lang w:eastAsia="sl-SI"/>
        </w:rPr>
        <w:t xml:space="preserve"> </w:t>
      </w:r>
      <w:r w:rsidR="00D31E4F" w:rsidRPr="00D31E4F">
        <w:rPr>
          <w:lang w:eastAsia="sl-SI"/>
        </w:rPr>
        <w:t xml:space="preserve">V okviru dokončne premoženjskopravne ureditve se urejajo razmerja z lastniki nepremičnin, kjer je bilo poseženo na večje površine, kot so bile v fazi predhodnih odkupov odkupljene ter se rešujejo nerešene zadeve iz faze odkupov pred pridobitvijo GD (dedovanja, razlastitveni postopki…), vrši se korespondenca z državnim odvetništvom, brisanje bremen ter vpisi v ZK. Problematika se nanaša predvsem na prepise parcel znotraj cestnega sveta na RS, odprte ostajajo večinoma zadeve v povezavi z neznanimi lastniki, skupno lastnino agrarnih skupnosti, ki so postale upravičenke na podlagi končanih denacionalizacijskih </w:t>
      </w:r>
      <w:r w:rsidR="00D31E4F" w:rsidRPr="00D31E4F">
        <w:rPr>
          <w:lang w:eastAsia="sl-SI"/>
        </w:rPr>
        <w:lastRenderedPageBreak/>
        <w:t>postopkov, izdajo odločb o skrbnikih s strani CSD, izvedbo postopkov dedovanja, razglasitve za mrtve, parcele v lasti občin, razlastitve itd. Izvajajo se dokončne odmere že zgrajenih odsekov in posamezne parcelacije, kjer je to potrebno zaradi razmejitev med upravljavci ali lastniki.</w:t>
      </w:r>
    </w:p>
    <w:p w14:paraId="09573F4D" w14:textId="73241249" w:rsidR="00890CEF" w:rsidRDefault="00890CEF" w:rsidP="00D31E4F">
      <w:pPr>
        <w:jc w:val="both"/>
        <w:rPr>
          <w:lang w:eastAsia="sl-SI"/>
        </w:rPr>
      </w:pPr>
    </w:p>
    <w:p w14:paraId="49DE65E4" w14:textId="709241F6" w:rsidR="00890CEF" w:rsidRPr="00D31E4F" w:rsidRDefault="00890CEF" w:rsidP="00D31E4F">
      <w:pPr>
        <w:jc w:val="both"/>
      </w:pPr>
      <w:r>
        <w:rPr>
          <w:i/>
          <w:iCs/>
        </w:rPr>
        <w:t xml:space="preserve">Razlogi za večje odstopanje od plana: </w:t>
      </w:r>
      <w:r>
        <w:rPr>
          <w:i/>
          <w:iCs/>
          <w:lang w:eastAsia="sl-SI"/>
        </w:rPr>
        <w:t>Planirana sredstva zajemajo sredstva za odškodnine glede katerih so v teku razlastitveni postopki, nerešena razmerja z agrarnimi skupnostmi ter dedovanja, na tek (in zaključek) katerih nimamo vpliva.</w:t>
      </w:r>
    </w:p>
    <w:p w14:paraId="436F95BF" w14:textId="77777777" w:rsidR="00D31E4F" w:rsidRPr="00D31E4F" w:rsidRDefault="00D31E4F" w:rsidP="00D31E4F">
      <w:pPr>
        <w:jc w:val="both"/>
        <w:rPr>
          <w:lang w:eastAsia="sl-SI"/>
        </w:rPr>
      </w:pPr>
    </w:p>
    <w:p w14:paraId="78AB88AE" w14:textId="5D0A1D4C" w:rsidR="003B7FFD" w:rsidRDefault="00890CEF" w:rsidP="003B7FFD">
      <w:pPr>
        <w:jc w:val="both"/>
        <w:rPr>
          <w:b/>
          <w:color w:val="1F497D"/>
        </w:rPr>
      </w:pPr>
      <w:r w:rsidRPr="00890CEF">
        <w:rPr>
          <w:b/>
          <w:color w:val="1F497D"/>
        </w:rPr>
        <w:t>Pridobivanje nadomestnih nepremičnin oz. gradenj</w:t>
      </w:r>
    </w:p>
    <w:p w14:paraId="4A68BA65" w14:textId="322C825F" w:rsidR="00890CEF" w:rsidRDefault="00890CEF" w:rsidP="00890CEF">
      <w:pPr>
        <w:jc w:val="both"/>
        <w:rPr>
          <w:i/>
          <w:iCs/>
          <w:lang w:eastAsia="sl-SI"/>
        </w:rPr>
      </w:pPr>
      <w:r>
        <w:rPr>
          <w:i/>
          <w:iCs/>
        </w:rPr>
        <w:t xml:space="preserve">Razlogi za večje odstopanje od plana: </w:t>
      </w:r>
      <w:r>
        <w:rPr>
          <w:i/>
          <w:iCs/>
          <w:lang w:eastAsia="sl-SI"/>
        </w:rPr>
        <w:t>Pri dokončni ureditvi nadomestnega ponikalnika Hoče v letu ni bilo realizacije zaradi kontradiktornosti regulative (Zakon o rudarstvu s koncesijskimi pogoji, Gradbeni zakon…).</w:t>
      </w:r>
    </w:p>
    <w:p w14:paraId="6812DA27" w14:textId="55464408" w:rsidR="00890CEF" w:rsidRDefault="00890CEF" w:rsidP="003B7FFD">
      <w:pPr>
        <w:jc w:val="both"/>
        <w:rPr>
          <w:b/>
          <w:color w:val="1F497D"/>
        </w:rPr>
      </w:pPr>
    </w:p>
    <w:p w14:paraId="03ACD61B" w14:textId="77777777" w:rsidR="00890CEF" w:rsidRPr="00890CEF" w:rsidRDefault="00890CEF" w:rsidP="003B7FFD">
      <w:pPr>
        <w:jc w:val="both"/>
        <w:rPr>
          <w:b/>
          <w:color w:val="1F497D"/>
        </w:rPr>
      </w:pPr>
    </w:p>
    <w:p w14:paraId="357F247F" w14:textId="77777777" w:rsidR="00D31E4F" w:rsidRDefault="00D31E4F" w:rsidP="00D31E4F">
      <w:pPr>
        <w:jc w:val="both"/>
        <w:rPr>
          <w:lang w:eastAsia="sl-SI"/>
        </w:rPr>
      </w:pPr>
      <w:r>
        <w:rPr>
          <w:lang w:eastAsia="sl-SI"/>
        </w:rPr>
        <w:t>Skupna fakturirana realizacija pridobivanja nepremičnin je v letu 2020 znašala 11.832.612 EUR.</w:t>
      </w:r>
    </w:p>
    <w:p w14:paraId="1BE3898A" w14:textId="77777777" w:rsidR="009925CE" w:rsidRPr="00390B48" w:rsidRDefault="009925CE" w:rsidP="009C6A93">
      <w:pPr>
        <w:jc w:val="both"/>
        <w:rPr>
          <w:rFonts w:cs="Arial"/>
          <w:szCs w:val="20"/>
          <w:highlight w:val="lightGray"/>
          <w:lang w:eastAsia="sl-SI"/>
        </w:rPr>
      </w:pPr>
      <w:r w:rsidRPr="00390B48">
        <w:rPr>
          <w:spacing w:val="-2"/>
          <w:highlight w:val="lightGray"/>
        </w:rPr>
        <w:br w:type="page"/>
      </w:r>
    </w:p>
    <w:p w14:paraId="03202557" w14:textId="1AF95F58" w:rsidR="00835A1B" w:rsidRPr="00292835" w:rsidRDefault="00DF0EDD" w:rsidP="00835A1B">
      <w:pPr>
        <w:pStyle w:val="Naslov1"/>
        <w:rPr>
          <w:spacing w:val="-2"/>
        </w:rPr>
      </w:pPr>
      <w:bookmarkStart w:id="7" w:name="_Toc73523158"/>
      <w:r w:rsidRPr="00292835">
        <w:rPr>
          <w:spacing w:val="-2"/>
        </w:rPr>
        <w:lastRenderedPageBreak/>
        <w:t xml:space="preserve">Investicije v imenu in za račun </w:t>
      </w:r>
      <w:r w:rsidR="00DD6C81" w:rsidRPr="00292835">
        <w:rPr>
          <w:spacing w:val="-2"/>
        </w:rPr>
        <w:t>DARS v letu 20</w:t>
      </w:r>
      <w:r w:rsidR="00292835" w:rsidRPr="00292835">
        <w:rPr>
          <w:spacing w:val="-2"/>
        </w:rPr>
        <w:t>20</w:t>
      </w:r>
      <w:bookmarkEnd w:id="7"/>
    </w:p>
    <w:p w14:paraId="0345228C" w14:textId="024FA73C" w:rsidR="00ED01AA" w:rsidRPr="00292835" w:rsidRDefault="00B826D0" w:rsidP="00ED01AA">
      <w:pPr>
        <w:pStyle w:val="Naslov2"/>
        <w:spacing w:after="60"/>
      </w:pPr>
      <w:bookmarkStart w:id="8" w:name="_Toc73523159"/>
      <w:r w:rsidRPr="00292835">
        <w:t>Pregled investicij DARS v letu 20</w:t>
      </w:r>
      <w:r w:rsidR="00292835" w:rsidRPr="00292835">
        <w:t>20</w:t>
      </w:r>
      <w:bookmarkEnd w:id="8"/>
    </w:p>
    <w:p w14:paraId="6A7DF354" w14:textId="77777777" w:rsidR="009713B9" w:rsidRPr="00F7123C" w:rsidRDefault="009713B9" w:rsidP="009713B9">
      <w:pPr>
        <w:jc w:val="both"/>
      </w:pPr>
      <w:r w:rsidRPr="00F7123C">
        <w:t>Načrt izvajanja koncesije za leto 2020 je bil pripravljen na podlagi 9. a člena Zakona o Družbi za avtoceste v Republiki Sloveniji (Uradni list RS, št. 97/10 in št. 40/12-ZUJF) in dodatka 3 h koncesijski pogodbi za upravljanje in vzdrževanje avtocest v Republiki Sloveniji. Vključuje investicije, ki jih je DARS v letu 2020 izvajal v svojem imenu in za svoj račun. Ministrstvo za infrastrukturo je k Načrtu izvajanja koncesije za leto 2020 izdalo soglasje dne 11. 5. 2020.</w:t>
      </w:r>
    </w:p>
    <w:p w14:paraId="7CECC4B0" w14:textId="77777777" w:rsidR="009713B9" w:rsidRPr="00B07A5E" w:rsidRDefault="009713B9" w:rsidP="009713B9">
      <w:pPr>
        <w:jc w:val="both"/>
        <w:rPr>
          <w:highlight w:val="lightGray"/>
        </w:rPr>
      </w:pPr>
    </w:p>
    <w:p w14:paraId="224298B6" w14:textId="77777777" w:rsidR="009713B9" w:rsidRPr="00C2358B" w:rsidRDefault="009713B9" w:rsidP="009713B9">
      <w:r w:rsidRPr="00C2358B">
        <w:t xml:space="preserve">Realizacija investicij v imenu in za račun DARS v letu 2020 znaša </w:t>
      </w:r>
      <w:r w:rsidRPr="00C2358B">
        <w:rPr>
          <w:b/>
        </w:rPr>
        <w:t>118,87 mio EUR</w:t>
      </w:r>
      <w:r w:rsidRPr="00C2358B">
        <w:t>.</w:t>
      </w:r>
    </w:p>
    <w:p w14:paraId="214495F5" w14:textId="77777777" w:rsidR="00DD6C81" w:rsidRPr="00390B48" w:rsidRDefault="00DD6C81" w:rsidP="00835A1B">
      <w:pPr>
        <w:jc w:val="both"/>
        <w:rPr>
          <w:highlight w:val="lightGray"/>
        </w:rPr>
      </w:pPr>
    </w:p>
    <w:tbl>
      <w:tblPr>
        <w:tblStyle w:val="DARSTABELA"/>
        <w:tblW w:w="9072" w:type="dxa"/>
        <w:tblLayout w:type="fixed"/>
        <w:tblLook w:val="04A0" w:firstRow="1" w:lastRow="0" w:firstColumn="1" w:lastColumn="0" w:noHBand="0" w:noVBand="1"/>
      </w:tblPr>
      <w:tblGrid>
        <w:gridCol w:w="567"/>
        <w:gridCol w:w="5245"/>
        <w:gridCol w:w="1134"/>
        <w:gridCol w:w="1137"/>
        <w:gridCol w:w="989"/>
      </w:tblGrid>
      <w:tr w:rsidR="00292835" w:rsidRPr="00B07A5E" w14:paraId="7E3FF9DB" w14:textId="77777777" w:rsidTr="00890CEF">
        <w:trPr>
          <w:cnfStyle w:val="100000000000" w:firstRow="1" w:lastRow="0" w:firstColumn="0" w:lastColumn="0" w:oddVBand="0" w:evenVBand="0" w:oddHBand="0" w:evenHBand="0" w:firstRowFirstColumn="0" w:firstRowLastColumn="0" w:lastRowFirstColumn="0" w:lastRowLastColumn="0"/>
          <w:trHeight w:val="517"/>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5B80AEEE" w14:textId="77777777" w:rsidR="00292835" w:rsidRPr="002C41D1" w:rsidRDefault="00292835" w:rsidP="00890CEF">
            <w:pPr>
              <w:rPr>
                <w:lang w:eastAsia="sl-SI"/>
              </w:rPr>
            </w:pPr>
            <w:r w:rsidRPr="002C41D1">
              <w:rPr>
                <w:lang w:eastAsia="sl-SI"/>
              </w:rPr>
              <w:t>Zap. št.</w:t>
            </w:r>
          </w:p>
        </w:tc>
        <w:tc>
          <w:tcPr>
            <w:tcW w:w="5245" w:type="dxa"/>
            <w:hideMark/>
          </w:tcPr>
          <w:p w14:paraId="72C3CC6E" w14:textId="77777777" w:rsidR="00292835" w:rsidRPr="002C41D1" w:rsidRDefault="00292835" w:rsidP="00890CEF">
            <w:pPr>
              <w:jc w:val="left"/>
              <w:cnfStyle w:val="100000000000" w:firstRow="1" w:lastRow="0" w:firstColumn="0" w:lastColumn="0" w:oddVBand="0" w:evenVBand="0" w:oddHBand="0" w:evenHBand="0" w:firstRowFirstColumn="0" w:firstRowLastColumn="0" w:lastRowFirstColumn="0" w:lastRowLastColumn="0"/>
              <w:rPr>
                <w:lang w:eastAsia="sl-SI"/>
              </w:rPr>
            </w:pPr>
            <w:r w:rsidRPr="002C41D1">
              <w:rPr>
                <w:lang w:eastAsia="sl-SI"/>
              </w:rPr>
              <w:t>Investicije v imenu in za račun DARS</w:t>
            </w:r>
          </w:p>
        </w:tc>
        <w:tc>
          <w:tcPr>
            <w:tcW w:w="1134" w:type="dxa"/>
            <w:hideMark/>
          </w:tcPr>
          <w:p w14:paraId="5C868E59" w14:textId="77777777" w:rsidR="00292835" w:rsidRPr="002C41D1"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2C41D1">
              <w:rPr>
                <w:lang w:eastAsia="sl-SI"/>
              </w:rPr>
              <w:t>Plan 2020</w:t>
            </w:r>
          </w:p>
        </w:tc>
        <w:tc>
          <w:tcPr>
            <w:tcW w:w="1137" w:type="dxa"/>
            <w:hideMark/>
          </w:tcPr>
          <w:p w14:paraId="310FC5DF" w14:textId="77777777" w:rsidR="00292835" w:rsidRPr="002C41D1" w:rsidRDefault="00292835" w:rsidP="00890CEF">
            <w:pPr>
              <w:cnfStyle w:val="100000000000" w:firstRow="1" w:lastRow="0" w:firstColumn="0" w:lastColumn="0" w:oddVBand="0" w:evenVBand="0" w:oddHBand="0" w:evenHBand="0" w:firstRowFirstColumn="0" w:firstRowLastColumn="0" w:lastRowFirstColumn="0" w:lastRowLastColumn="0"/>
              <w:rPr>
                <w:b w:val="0"/>
                <w:lang w:eastAsia="sl-SI"/>
              </w:rPr>
            </w:pPr>
            <w:r w:rsidRPr="002C41D1">
              <w:rPr>
                <w:lang w:eastAsia="sl-SI"/>
              </w:rPr>
              <w:t>Realizacija 2020</w:t>
            </w:r>
          </w:p>
        </w:tc>
        <w:tc>
          <w:tcPr>
            <w:tcW w:w="989" w:type="dxa"/>
            <w:hideMark/>
          </w:tcPr>
          <w:p w14:paraId="4526D82C" w14:textId="77777777" w:rsidR="00292835" w:rsidRPr="002C41D1"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2C41D1">
              <w:rPr>
                <w:lang w:eastAsia="sl-SI"/>
              </w:rPr>
              <w:t>Indeks realizacija/ plan</w:t>
            </w:r>
          </w:p>
        </w:tc>
      </w:tr>
      <w:tr w:rsidR="00292835" w:rsidRPr="00B07A5E" w14:paraId="73503F1B"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776139A5" w14:textId="77777777" w:rsidR="00292835" w:rsidRPr="002C41D1" w:rsidRDefault="00292835" w:rsidP="00890CEF">
            <w:pPr>
              <w:rPr>
                <w:lang w:eastAsia="sl-SI"/>
              </w:rPr>
            </w:pPr>
            <w:r w:rsidRPr="002C41D1">
              <w:rPr>
                <w:lang w:eastAsia="sl-SI"/>
              </w:rPr>
              <w:t>1.</w:t>
            </w:r>
          </w:p>
        </w:tc>
        <w:tc>
          <w:tcPr>
            <w:tcW w:w="5245" w:type="dxa"/>
            <w:noWrap/>
            <w:hideMark/>
          </w:tcPr>
          <w:p w14:paraId="67ED6F24"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Sistem DarsGo</w:t>
            </w:r>
          </w:p>
        </w:tc>
        <w:tc>
          <w:tcPr>
            <w:tcW w:w="1134" w:type="dxa"/>
          </w:tcPr>
          <w:p w14:paraId="1ACDB031"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10.373.000</w:t>
            </w:r>
          </w:p>
        </w:tc>
        <w:tc>
          <w:tcPr>
            <w:tcW w:w="1137" w:type="dxa"/>
          </w:tcPr>
          <w:p w14:paraId="5FED01CB"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5.196.737</w:t>
            </w:r>
          </w:p>
        </w:tc>
        <w:tc>
          <w:tcPr>
            <w:tcW w:w="989" w:type="dxa"/>
          </w:tcPr>
          <w:p w14:paraId="226AB937" w14:textId="77777777" w:rsidR="00292835" w:rsidRPr="00B07A5E"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highlight w:val="lightGray"/>
              </w:rPr>
            </w:pPr>
            <w:r>
              <w:rPr>
                <w:rFonts w:ascii="Calibri" w:hAnsi="Calibri" w:cs="Calibri"/>
                <w:szCs w:val="18"/>
              </w:rPr>
              <w:t>50</w:t>
            </w:r>
          </w:p>
        </w:tc>
      </w:tr>
      <w:tr w:rsidR="00292835" w:rsidRPr="00B07A5E" w14:paraId="78FAA3DB"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6891DDA0" w14:textId="77777777" w:rsidR="00292835" w:rsidRPr="002C41D1" w:rsidRDefault="00292835" w:rsidP="00890CEF">
            <w:pPr>
              <w:rPr>
                <w:lang w:eastAsia="sl-SI"/>
              </w:rPr>
            </w:pPr>
            <w:r w:rsidRPr="002C41D1">
              <w:rPr>
                <w:lang w:eastAsia="sl-SI"/>
              </w:rPr>
              <w:t>2.</w:t>
            </w:r>
          </w:p>
        </w:tc>
        <w:tc>
          <w:tcPr>
            <w:tcW w:w="5245" w:type="dxa"/>
            <w:noWrap/>
            <w:hideMark/>
          </w:tcPr>
          <w:p w14:paraId="3EF035D7"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Projektna dokumentacija</w:t>
            </w:r>
          </w:p>
        </w:tc>
        <w:tc>
          <w:tcPr>
            <w:tcW w:w="1134" w:type="dxa"/>
          </w:tcPr>
          <w:p w14:paraId="204E5678"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11.613.000</w:t>
            </w:r>
          </w:p>
        </w:tc>
        <w:tc>
          <w:tcPr>
            <w:tcW w:w="1137" w:type="dxa"/>
          </w:tcPr>
          <w:p w14:paraId="7857F981"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8.355.473</w:t>
            </w:r>
          </w:p>
        </w:tc>
        <w:tc>
          <w:tcPr>
            <w:tcW w:w="989" w:type="dxa"/>
          </w:tcPr>
          <w:p w14:paraId="620BC7BE" w14:textId="77777777" w:rsidR="00292835" w:rsidRPr="00B07A5E"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highlight w:val="lightGray"/>
              </w:rPr>
            </w:pPr>
            <w:r>
              <w:rPr>
                <w:rFonts w:ascii="Calibri" w:hAnsi="Calibri" w:cs="Calibri"/>
                <w:szCs w:val="18"/>
              </w:rPr>
              <w:t>72</w:t>
            </w:r>
          </w:p>
        </w:tc>
      </w:tr>
      <w:tr w:rsidR="00292835" w:rsidRPr="00B07A5E" w14:paraId="40219DCB"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26CEE9C" w14:textId="77777777" w:rsidR="00292835" w:rsidRPr="002C41D1" w:rsidRDefault="00292835" w:rsidP="00890CEF">
            <w:pPr>
              <w:rPr>
                <w:lang w:eastAsia="sl-SI"/>
              </w:rPr>
            </w:pPr>
            <w:r w:rsidRPr="002C41D1">
              <w:rPr>
                <w:lang w:eastAsia="sl-SI"/>
              </w:rPr>
              <w:t>3.</w:t>
            </w:r>
          </w:p>
        </w:tc>
        <w:tc>
          <w:tcPr>
            <w:tcW w:w="5245" w:type="dxa"/>
            <w:noWrap/>
          </w:tcPr>
          <w:p w14:paraId="680ABFCB"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Predviden pričetek gradnje v letu 2020</w:t>
            </w:r>
          </w:p>
        </w:tc>
        <w:tc>
          <w:tcPr>
            <w:tcW w:w="1134" w:type="dxa"/>
          </w:tcPr>
          <w:p w14:paraId="7F6CC8E0"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11.405.000</w:t>
            </w:r>
          </w:p>
        </w:tc>
        <w:tc>
          <w:tcPr>
            <w:tcW w:w="1137" w:type="dxa"/>
          </w:tcPr>
          <w:p w14:paraId="0B633C6E"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2.507.652</w:t>
            </w:r>
          </w:p>
        </w:tc>
        <w:tc>
          <w:tcPr>
            <w:tcW w:w="989" w:type="dxa"/>
          </w:tcPr>
          <w:p w14:paraId="7911EF98" w14:textId="77777777" w:rsidR="00292835" w:rsidRPr="00B07A5E"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highlight w:val="lightGray"/>
              </w:rPr>
            </w:pPr>
            <w:r>
              <w:rPr>
                <w:rFonts w:ascii="Calibri" w:hAnsi="Calibri" w:cs="Calibri"/>
                <w:szCs w:val="18"/>
              </w:rPr>
              <w:t>22</w:t>
            </w:r>
          </w:p>
        </w:tc>
      </w:tr>
      <w:tr w:rsidR="00292835" w:rsidRPr="00B07A5E" w14:paraId="2954A3BF"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64AF4D16" w14:textId="77777777" w:rsidR="00292835" w:rsidRPr="002C41D1" w:rsidRDefault="00292835" w:rsidP="00890CEF">
            <w:pPr>
              <w:rPr>
                <w:lang w:eastAsia="sl-SI"/>
              </w:rPr>
            </w:pPr>
            <w:r w:rsidRPr="002C41D1">
              <w:rPr>
                <w:lang w:eastAsia="sl-SI"/>
              </w:rPr>
              <w:t>4.</w:t>
            </w:r>
          </w:p>
        </w:tc>
        <w:tc>
          <w:tcPr>
            <w:tcW w:w="5245" w:type="dxa"/>
            <w:noWrap/>
          </w:tcPr>
          <w:p w14:paraId="342D24C0"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Predviden pričetek gradnje po 2020 (odseki za katere se je v letu 2020 pripravljala projektna dokumentacija)</w:t>
            </w:r>
          </w:p>
        </w:tc>
        <w:tc>
          <w:tcPr>
            <w:tcW w:w="1134" w:type="dxa"/>
          </w:tcPr>
          <w:p w14:paraId="42E7B8D6"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85.000</w:t>
            </w:r>
          </w:p>
        </w:tc>
        <w:tc>
          <w:tcPr>
            <w:tcW w:w="1137" w:type="dxa"/>
          </w:tcPr>
          <w:p w14:paraId="4EAAB079"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42.505</w:t>
            </w:r>
          </w:p>
        </w:tc>
        <w:tc>
          <w:tcPr>
            <w:tcW w:w="989" w:type="dxa"/>
          </w:tcPr>
          <w:p w14:paraId="0540FDC8" w14:textId="77777777" w:rsidR="00292835" w:rsidRPr="00B07A5E"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highlight w:val="lightGray"/>
              </w:rPr>
            </w:pPr>
            <w:r>
              <w:rPr>
                <w:rFonts w:ascii="Calibri" w:hAnsi="Calibri" w:cs="Calibri"/>
                <w:szCs w:val="18"/>
              </w:rPr>
              <w:t>50</w:t>
            </w:r>
          </w:p>
        </w:tc>
      </w:tr>
      <w:tr w:rsidR="00292835" w:rsidRPr="00B07A5E" w14:paraId="41B996AF"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2F1A91CE" w14:textId="77777777" w:rsidR="00292835" w:rsidRPr="002C41D1" w:rsidRDefault="00292835" w:rsidP="00890CEF">
            <w:pPr>
              <w:rPr>
                <w:lang w:eastAsia="sl-SI"/>
              </w:rPr>
            </w:pPr>
            <w:r w:rsidRPr="002C41D1">
              <w:rPr>
                <w:lang w:eastAsia="sl-SI"/>
              </w:rPr>
              <w:t>5.</w:t>
            </w:r>
          </w:p>
        </w:tc>
        <w:tc>
          <w:tcPr>
            <w:tcW w:w="5245" w:type="dxa"/>
            <w:noWrap/>
            <w:hideMark/>
          </w:tcPr>
          <w:p w14:paraId="29586740"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Nadaljevanje gradnje</w:t>
            </w:r>
          </w:p>
        </w:tc>
        <w:tc>
          <w:tcPr>
            <w:tcW w:w="1134" w:type="dxa"/>
          </w:tcPr>
          <w:p w14:paraId="3F7DCCCE"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12.942.000</w:t>
            </w:r>
          </w:p>
        </w:tc>
        <w:tc>
          <w:tcPr>
            <w:tcW w:w="1137" w:type="dxa"/>
          </w:tcPr>
          <w:p w14:paraId="5826CA69"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11.533.220</w:t>
            </w:r>
          </w:p>
        </w:tc>
        <w:tc>
          <w:tcPr>
            <w:tcW w:w="989" w:type="dxa"/>
          </w:tcPr>
          <w:p w14:paraId="632FF43C" w14:textId="77777777" w:rsidR="00292835" w:rsidRPr="00B07A5E"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highlight w:val="lightGray"/>
              </w:rPr>
            </w:pPr>
            <w:r>
              <w:rPr>
                <w:rFonts w:ascii="Calibri" w:hAnsi="Calibri" w:cs="Calibri"/>
                <w:szCs w:val="18"/>
              </w:rPr>
              <w:t>89</w:t>
            </w:r>
          </w:p>
        </w:tc>
      </w:tr>
      <w:tr w:rsidR="00292835" w:rsidRPr="00B07A5E" w14:paraId="7B5682EB"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07D69F34" w14:textId="77777777" w:rsidR="00292835" w:rsidRPr="002C41D1" w:rsidRDefault="00292835" w:rsidP="00890CEF">
            <w:pPr>
              <w:rPr>
                <w:lang w:eastAsia="sl-SI"/>
              </w:rPr>
            </w:pPr>
            <w:r w:rsidRPr="002C41D1">
              <w:rPr>
                <w:lang w:eastAsia="sl-SI"/>
              </w:rPr>
              <w:t>6.</w:t>
            </w:r>
          </w:p>
        </w:tc>
        <w:tc>
          <w:tcPr>
            <w:tcW w:w="5245" w:type="dxa"/>
            <w:noWrap/>
            <w:hideMark/>
          </w:tcPr>
          <w:p w14:paraId="4FA64962"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Zaključna dela na avtocestah predanih prometu do vključno 2019</w:t>
            </w:r>
          </w:p>
        </w:tc>
        <w:tc>
          <w:tcPr>
            <w:tcW w:w="1134" w:type="dxa"/>
          </w:tcPr>
          <w:p w14:paraId="395A16FC"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2.567.000</w:t>
            </w:r>
          </w:p>
        </w:tc>
        <w:tc>
          <w:tcPr>
            <w:tcW w:w="1137" w:type="dxa"/>
          </w:tcPr>
          <w:p w14:paraId="503087FB"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2.080.780</w:t>
            </w:r>
          </w:p>
        </w:tc>
        <w:tc>
          <w:tcPr>
            <w:tcW w:w="989" w:type="dxa"/>
          </w:tcPr>
          <w:p w14:paraId="70DD7821" w14:textId="77777777" w:rsidR="00292835" w:rsidRPr="00B07A5E"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highlight w:val="lightGray"/>
              </w:rPr>
            </w:pPr>
            <w:r>
              <w:rPr>
                <w:rFonts w:ascii="Calibri" w:hAnsi="Calibri" w:cs="Calibri"/>
                <w:szCs w:val="18"/>
              </w:rPr>
              <w:t>81</w:t>
            </w:r>
          </w:p>
        </w:tc>
      </w:tr>
      <w:tr w:rsidR="00292835" w:rsidRPr="00B07A5E" w14:paraId="5393E53B"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40E9782B" w14:textId="77777777" w:rsidR="00292835" w:rsidRPr="002C41D1" w:rsidRDefault="00292835" w:rsidP="00890CEF">
            <w:pPr>
              <w:rPr>
                <w:lang w:eastAsia="sl-SI"/>
              </w:rPr>
            </w:pPr>
            <w:r w:rsidRPr="002C41D1">
              <w:rPr>
                <w:lang w:eastAsia="sl-SI"/>
              </w:rPr>
              <w:t>7.</w:t>
            </w:r>
          </w:p>
        </w:tc>
        <w:tc>
          <w:tcPr>
            <w:tcW w:w="5245" w:type="dxa"/>
            <w:noWrap/>
            <w:hideMark/>
          </w:tcPr>
          <w:p w14:paraId="57B3DAC4"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Ostale postavke</w:t>
            </w:r>
          </w:p>
        </w:tc>
        <w:tc>
          <w:tcPr>
            <w:tcW w:w="1134" w:type="dxa"/>
          </w:tcPr>
          <w:p w14:paraId="29DC868B"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5.729.000</w:t>
            </w:r>
          </w:p>
        </w:tc>
        <w:tc>
          <w:tcPr>
            <w:tcW w:w="1137" w:type="dxa"/>
          </w:tcPr>
          <w:p w14:paraId="0C224735"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3.987.816</w:t>
            </w:r>
          </w:p>
        </w:tc>
        <w:tc>
          <w:tcPr>
            <w:tcW w:w="989" w:type="dxa"/>
          </w:tcPr>
          <w:p w14:paraId="1A128563" w14:textId="77777777" w:rsidR="00292835" w:rsidRPr="00B07A5E"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highlight w:val="lightGray"/>
              </w:rPr>
            </w:pPr>
            <w:r>
              <w:rPr>
                <w:rFonts w:ascii="Calibri" w:hAnsi="Calibri" w:cs="Calibri"/>
                <w:szCs w:val="18"/>
              </w:rPr>
              <w:t>70</w:t>
            </w:r>
          </w:p>
        </w:tc>
      </w:tr>
      <w:tr w:rsidR="00292835" w:rsidRPr="00B07A5E" w14:paraId="3E6C93BA"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6BCDE019" w14:textId="77777777" w:rsidR="00292835" w:rsidRPr="002C41D1" w:rsidRDefault="00292835" w:rsidP="00890CEF">
            <w:pPr>
              <w:rPr>
                <w:lang w:eastAsia="sl-SI"/>
              </w:rPr>
            </w:pPr>
            <w:r w:rsidRPr="002C41D1">
              <w:rPr>
                <w:lang w:eastAsia="sl-SI"/>
              </w:rPr>
              <w:t>8.</w:t>
            </w:r>
          </w:p>
        </w:tc>
        <w:tc>
          <w:tcPr>
            <w:tcW w:w="5245" w:type="dxa"/>
            <w:noWrap/>
            <w:hideMark/>
          </w:tcPr>
          <w:p w14:paraId="541B0CDA"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Obnavljanje in naložbe v obstoječe AC</w:t>
            </w:r>
          </w:p>
        </w:tc>
        <w:tc>
          <w:tcPr>
            <w:tcW w:w="1134" w:type="dxa"/>
          </w:tcPr>
          <w:p w14:paraId="2CC8E515"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83.370.000</w:t>
            </w:r>
          </w:p>
        </w:tc>
        <w:tc>
          <w:tcPr>
            <w:tcW w:w="1137" w:type="dxa"/>
          </w:tcPr>
          <w:p w14:paraId="320920F5"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66.601.574</w:t>
            </w:r>
          </w:p>
        </w:tc>
        <w:tc>
          <w:tcPr>
            <w:tcW w:w="989" w:type="dxa"/>
          </w:tcPr>
          <w:p w14:paraId="2342380A"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highlight w:val="lightGray"/>
              </w:rPr>
            </w:pPr>
            <w:r w:rsidRPr="002C41D1">
              <w:rPr>
                <w:rFonts w:ascii="Calibri" w:hAnsi="Calibri" w:cs="Calibri"/>
                <w:color w:val="000000"/>
                <w:szCs w:val="18"/>
              </w:rPr>
              <w:t>80</w:t>
            </w:r>
          </w:p>
        </w:tc>
      </w:tr>
      <w:tr w:rsidR="00292835" w:rsidRPr="00B07A5E" w14:paraId="5551AFBE"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666C13F8" w14:textId="77777777" w:rsidR="00292835" w:rsidRPr="002C41D1" w:rsidRDefault="00292835" w:rsidP="00890CEF">
            <w:pPr>
              <w:rPr>
                <w:lang w:eastAsia="sl-SI"/>
              </w:rPr>
            </w:pPr>
            <w:r w:rsidRPr="002C41D1">
              <w:rPr>
                <w:lang w:eastAsia="sl-SI"/>
              </w:rPr>
              <w:t>9.</w:t>
            </w:r>
          </w:p>
        </w:tc>
        <w:tc>
          <w:tcPr>
            <w:tcW w:w="5245" w:type="dxa"/>
            <w:noWrap/>
            <w:hideMark/>
          </w:tcPr>
          <w:p w14:paraId="5B470348"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Investicije na področju upravljanja, vzdrževanja in cestninjenja</w:t>
            </w:r>
          </w:p>
        </w:tc>
        <w:tc>
          <w:tcPr>
            <w:tcW w:w="1134" w:type="dxa"/>
          </w:tcPr>
          <w:p w14:paraId="4E55DA77"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25.463.000</w:t>
            </w:r>
          </w:p>
        </w:tc>
        <w:tc>
          <w:tcPr>
            <w:tcW w:w="1137" w:type="dxa"/>
          </w:tcPr>
          <w:p w14:paraId="4EAAE3FE" w14:textId="77777777" w:rsidR="00292835" w:rsidRPr="00337A5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37A5C">
              <w:rPr>
                <w:rFonts w:ascii="Calibri" w:hAnsi="Calibri" w:cs="Calibri"/>
                <w:color w:val="000000"/>
                <w:szCs w:val="18"/>
              </w:rPr>
              <w:t>18.566.308</w:t>
            </w:r>
          </w:p>
        </w:tc>
        <w:tc>
          <w:tcPr>
            <w:tcW w:w="989" w:type="dxa"/>
          </w:tcPr>
          <w:p w14:paraId="0CF95C2C" w14:textId="77777777" w:rsidR="00292835" w:rsidRPr="00337A5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37A5C">
              <w:rPr>
                <w:rFonts w:ascii="Calibri" w:hAnsi="Calibri" w:cs="Calibri"/>
                <w:color w:val="000000"/>
                <w:szCs w:val="18"/>
              </w:rPr>
              <w:t>73</w:t>
            </w:r>
          </w:p>
        </w:tc>
      </w:tr>
      <w:tr w:rsidR="00292835" w:rsidRPr="00B07A5E" w14:paraId="63CF69C1" w14:textId="77777777" w:rsidTr="00890CEF">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39CFE8DC" w14:textId="77777777" w:rsidR="00292835" w:rsidRPr="002C41D1" w:rsidRDefault="00292835" w:rsidP="00890CEF">
            <w:pPr>
              <w:rPr>
                <w:b/>
                <w:lang w:eastAsia="sl-SI"/>
              </w:rPr>
            </w:pPr>
            <w:r w:rsidRPr="002C41D1">
              <w:rPr>
                <w:b/>
                <w:lang w:eastAsia="sl-SI"/>
              </w:rPr>
              <w:t>Skupaj investicije v imenu in za račun DARS</w:t>
            </w:r>
          </w:p>
        </w:tc>
        <w:tc>
          <w:tcPr>
            <w:tcW w:w="1134" w:type="dxa"/>
          </w:tcPr>
          <w:p w14:paraId="78251BC8"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szCs w:val="18"/>
              </w:rPr>
              <w:t>163.547.000</w:t>
            </w:r>
          </w:p>
        </w:tc>
        <w:tc>
          <w:tcPr>
            <w:tcW w:w="1137" w:type="dxa"/>
          </w:tcPr>
          <w:p w14:paraId="42A7BC05"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highlight w:val="yellow"/>
              </w:rPr>
            </w:pPr>
            <w:r>
              <w:rPr>
                <w:rFonts w:ascii="Calibri" w:hAnsi="Calibri" w:cs="Calibri"/>
                <w:b/>
                <w:bCs/>
                <w:szCs w:val="18"/>
              </w:rPr>
              <w:t>118.872.065</w:t>
            </w:r>
          </w:p>
        </w:tc>
        <w:tc>
          <w:tcPr>
            <w:tcW w:w="989" w:type="dxa"/>
          </w:tcPr>
          <w:p w14:paraId="37E4E91A"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highlight w:val="yellow"/>
              </w:rPr>
            </w:pPr>
            <w:r>
              <w:rPr>
                <w:rFonts w:ascii="Calibri" w:hAnsi="Calibri" w:cs="Calibri"/>
                <w:b/>
                <w:bCs/>
                <w:szCs w:val="18"/>
              </w:rPr>
              <w:t>73</w:t>
            </w:r>
          </w:p>
        </w:tc>
      </w:tr>
    </w:tbl>
    <w:p w14:paraId="0E880FAD" w14:textId="77777777" w:rsidR="00835A1B" w:rsidRPr="00292835" w:rsidRDefault="00ED01AA" w:rsidP="00835A1B">
      <w:pPr>
        <w:pStyle w:val="Naslov2"/>
        <w:spacing w:after="60"/>
      </w:pPr>
      <w:bookmarkStart w:id="9" w:name="_Toc73523160"/>
      <w:r w:rsidRPr="00292835">
        <w:t>Gradnja avtocest in drugih investicij</w:t>
      </w:r>
      <w:bookmarkEnd w:id="9"/>
    </w:p>
    <w:tbl>
      <w:tblPr>
        <w:tblStyle w:val="DARSTABELA"/>
        <w:tblW w:w="9072" w:type="dxa"/>
        <w:tblLayout w:type="fixed"/>
        <w:tblLook w:val="04A0" w:firstRow="1" w:lastRow="0" w:firstColumn="1" w:lastColumn="0" w:noHBand="0" w:noVBand="1"/>
      </w:tblPr>
      <w:tblGrid>
        <w:gridCol w:w="567"/>
        <w:gridCol w:w="5245"/>
        <w:gridCol w:w="1134"/>
        <w:gridCol w:w="1137"/>
        <w:gridCol w:w="989"/>
      </w:tblGrid>
      <w:tr w:rsidR="00292835" w:rsidRPr="002C41D1" w14:paraId="3798E91D" w14:textId="77777777" w:rsidTr="00890CEF">
        <w:trPr>
          <w:cnfStyle w:val="100000000000" w:firstRow="1" w:lastRow="0" w:firstColumn="0" w:lastColumn="0" w:oddVBand="0" w:evenVBand="0" w:oddHBand="0" w:evenHBand="0" w:firstRowFirstColumn="0" w:firstRowLastColumn="0" w:lastRowFirstColumn="0" w:lastRowLastColumn="0"/>
          <w:trHeight w:val="437"/>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339BE73B" w14:textId="77777777" w:rsidR="00292835" w:rsidRPr="002C41D1" w:rsidRDefault="00292835" w:rsidP="00890CEF">
            <w:pPr>
              <w:rPr>
                <w:lang w:eastAsia="sl-SI"/>
              </w:rPr>
            </w:pPr>
            <w:r w:rsidRPr="002C41D1">
              <w:rPr>
                <w:lang w:eastAsia="sl-SI"/>
              </w:rPr>
              <w:t>Zap. št.</w:t>
            </w:r>
          </w:p>
        </w:tc>
        <w:tc>
          <w:tcPr>
            <w:tcW w:w="5245" w:type="dxa"/>
            <w:hideMark/>
          </w:tcPr>
          <w:p w14:paraId="7F028FFB" w14:textId="77777777" w:rsidR="00292835" w:rsidRPr="002C41D1" w:rsidRDefault="00292835" w:rsidP="00890CEF">
            <w:pPr>
              <w:jc w:val="left"/>
              <w:cnfStyle w:val="100000000000" w:firstRow="1" w:lastRow="0" w:firstColumn="0" w:lastColumn="0" w:oddVBand="0" w:evenVBand="0" w:oddHBand="0" w:evenHBand="0" w:firstRowFirstColumn="0" w:firstRowLastColumn="0" w:lastRowFirstColumn="0" w:lastRowLastColumn="0"/>
              <w:rPr>
                <w:lang w:eastAsia="sl-SI"/>
              </w:rPr>
            </w:pPr>
            <w:r w:rsidRPr="002C41D1">
              <w:rPr>
                <w:lang w:eastAsia="sl-SI"/>
              </w:rPr>
              <w:t>Gradnja avtocest</w:t>
            </w:r>
          </w:p>
        </w:tc>
        <w:tc>
          <w:tcPr>
            <w:tcW w:w="1134" w:type="dxa"/>
            <w:hideMark/>
          </w:tcPr>
          <w:p w14:paraId="205A9050" w14:textId="77777777" w:rsidR="00292835" w:rsidRPr="002C41D1"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2C41D1">
              <w:rPr>
                <w:lang w:eastAsia="sl-SI"/>
              </w:rPr>
              <w:t>Plan 20</w:t>
            </w:r>
            <w:r>
              <w:rPr>
                <w:lang w:eastAsia="sl-SI"/>
              </w:rPr>
              <w:t>20</w:t>
            </w:r>
          </w:p>
        </w:tc>
        <w:tc>
          <w:tcPr>
            <w:tcW w:w="1137" w:type="dxa"/>
            <w:hideMark/>
          </w:tcPr>
          <w:p w14:paraId="4D5F17EA" w14:textId="77777777" w:rsidR="00292835" w:rsidRPr="002C41D1" w:rsidRDefault="00292835" w:rsidP="00890CEF">
            <w:pPr>
              <w:cnfStyle w:val="100000000000" w:firstRow="1" w:lastRow="0" w:firstColumn="0" w:lastColumn="0" w:oddVBand="0" w:evenVBand="0" w:oddHBand="0" w:evenHBand="0" w:firstRowFirstColumn="0" w:firstRowLastColumn="0" w:lastRowFirstColumn="0" w:lastRowLastColumn="0"/>
              <w:rPr>
                <w:b w:val="0"/>
                <w:lang w:eastAsia="sl-SI"/>
              </w:rPr>
            </w:pPr>
            <w:r w:rsidRPr="002C41D1">
              <w:rPr>
                <w:lang w:eastAsia="sl-SI"/>
              </w:rPr>
              <w:t>Realizacija 20</w:t>
            </w:r>
            <w:r>
              <w:rPr>
                <w:lang w:eastAsia="sl-SI"/>
              </w:rPr>
              <w:t>20</w:t>
            </w:r>
          </w:p>
        </w:tc>
        <w:tc>
          <w:tcPr>
            <w:tcW w:w="989" w:type="dxa"/>
            <w:hideMark/>
          </w:tcPr>
          <w:p w14:paraId="54255774" w14:textId="77777777" w:rsidR="00292835" w:rsidRPr="002C41D1"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2C41D1">
              <w:rPr>
                <w:lang w:eastAsia="sl-SI"/>
              </w:rPr>
              <w:t>Indeks realizacija/ plan</w:t>
            </w:r>
          </w:p>
        </w:tc>
      </w:tr>
      <w:tr w:rsidR="00292835" w:rsidRPr="002C41D1" w14:paraId="0B400726"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0033CD90" w14:textId="77777777" w:rsidR="00292835" w:rsidRPr="002C41D1" w:rsidRDefault="00292835" w:rsidP="00890CEF">
            <w:pPr>
              <w:rPr>
                <w:lang w:eastAsia="sl-SI"/>
              </w:rPr>
            </w:pPr>
            <w:r w:rsidRPr="002C41D1">
              <w:rPr>
                <w:lang w:eastAsia="sl-SI"/>
              </w:rPr>
              <w:t>1.</w:t>
            </w:r>
          </w:p>
        </w:tc>
        <w:tc>
          <w:tcPr>
            <w:tcW w:w="5245" w:type="dxa"/>
            <w:noWrap/>
            <w:hideMark/>
          </w:tcPr>
          <w:p w14:paraId="5E61C07D"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Sistem DarsGo</w:t>
            </w:r>
          </w:p>
        </w:tc>
        <w:tc>
          <w:tcPr>
            <w:tcW w:w="1134" w:type="dxa"/>
          </w:tcPr>
          <w:p w14:paraId="67225792"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10.373.000</w:t>
            </w:r>
          </w:p>
        </w:tc>
        <w:tc>
          <w:tcPr>
            <w:tcW w:w="1137" w:type="dxa"/>
          </w:tcPr>
          <w:p w14:paraId="2B86744D"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5.196.737</w:t>
            </w:r>
          </w:p>
        </w:tc>
        <w:tc>
          <w:tcPr>
            <w:tcW w:w="989" w:type="dxa"/>
          </w:tcPr>
          <w:p w14:paraId="602875E7"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50</w:t>
            </w:r>
          </w:p>
        </w:tc>
      </w:tr>
      <w:tr w:rsidR="00292835" w:rsidRPr="002C41D1" w14:paraId="638A10D8"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325EE352" w14:textId="77777777" w:rsidR="00292835" w:rsidRPr="002C41D1" w:rsidRDefault="00292835" w:rsidP="00890CEF">
            <w:pPr>
              <w:rPr>
                <w:lang w:eastAsia="sl-SI"/>
              </w:rPr>
            </w:pPr>
            <w:r w:rsidRPr="002C41D1">
              <w:rPr>
                <w:lang w:eastAsia="sl-SI"/>
              </w:rPr>
              <w:t>2.</w:t>
            </w:r>
          </w:p>
        </w:tc>
        <w:tc>
          <w:tcPr>
            <w:tcW w:w="5245" w:type="dxa"/>
            <w:noWrap/>
            <w:hideMark/>
          </w:tcPr>
          <w:p w14:paraId="7D438233"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Projektna dokumentacija</w:t>
            </w:r>
          </w:p>
        </w:tc>
        <w:tc>
          <w:tcPr>
            <w:tcW w:w="1134" w:type="dxa"/>
          </w:tcPr>
          <w:p w14:paraId="21E6CE53"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11.613.000</w:t>
            </w:r>
          </w:p>
        </w:tc>
        <w:tc>
          <w:tcPr>
            <w:tcW w:w="1137" w:type="dxa"/>
          </w:tcPr>
          <w:p w14:paraId="2E85F9EE"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8.355.473</w:t>
            </w:r>
          </w:p>
        </w:tc>
        <w:tc>
          <w:tcPr>
            <w:tcW w:w="989" w:type="dxa"/>
          </w:tcPr>
          <w:p w14:paraId="64D1E6A4"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72</w:t>
            </w:r>
          </w:p>
        </w:tc>
      </w:tr>
      <w:tr w:rsidR="00292835" w:rsidRPr="002C41D1" w14:paraId="64593D68"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2B5248E" w14:textId="77777777" w:rsidR="00292835" w:rsidRPr="002C41D1" w:rsidRDefault="00292835" w:rsidP="00890CEF">
            <w:pPr>
              <w:rPr>
                <w:lang w:eastAsia="sl-SI"/>
              </w:rPr>
            </w:pPr>
            <w:r w:rsidRPr="002C41D1">
              <w:rPr>
                <w:lang w:eastAsia="sl-SI"/>
              </w:rPr>
              <w:t>3.</w:t>
            </w:r>
          </w:p>
        </w:tc>
        <w:tc>
          <w:tcPr>
            <w:tcW w:w="5245" w:type="dxa"/>
            <w:noWrap/>
          </w:tcPr>
          <w:p w14:paraId="3A483F9E"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Predviden pričetek gradnje v letu 20</w:t>
            </w:r>
            <w:r>
              <w:rPr>
                <w:lang w:eastAsia="sl-SI"/>
              </w:rPr>
              <w:t>20</w:t>
            </w:r>
          </w:p>
        </w:tc>
        <w:tc>
          <w:tcPr>
            <w:tcW w:w="1134" w:type="dxa"/>
          </w:tcPr>
          <w:p w14:paraId="00BD56AF"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11.405.000</w:t>
            </w:r>
          </w:p>
        </w:tc>
        <w:tc>
          <w:tcPr>
            <w:tcW w:w="1137" w:type="dxa"/>
          </w:tcPr>
          <w:p w14:paraId="7AB33995"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2.507.652</w:t>
            </w:r>
          </w:p>
        </w:tc>
        <w:tc>
          <w:tcPr>
            <w:tcW w:w="989" w:type="dxa"/>
          </w:tcPr>
          <w:p w14:paraId="48B50A4E"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22</w:t>
            </w:r>
          </w:p>
        </w:tc>
      </w:tr>
      <w:tr w:rsidR="00292835" w:rsidRPr="002C41D1" w14:paraId="50756C09"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E95AE46" w14:textId="77777777" w:rsidR="00292835" w:rsidRPr="002C41D1" w:rsidRDefault="00292835" w:rsidP="00890CEF">
            <w:pPr>
              <w:rPr>
                <w:lang w:eastAsia="sl-SI"/>
              </w:rPr>
            </w:pPr>
            <w:r w:rsidRPr="002C41D1">
              <w:rPr>
                <w:lang w:eastAsia="sl-SI"/>
              </w:rPr>
              <w:t>4.</w:t>
            </w:r>
          </w:p>
        </w:tc>
        <w:tc>
          <w:tcPr>
            <w:tcW w:w="5245" w:type="dxa"/>
            <w:noWrap/>
          </w:tcPr>
          <w:p w14:paraId="5F4B980F"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Predviden pričetek gradnje po 20</w:t>
            </w:r>
            <w:r>
              <w:rPr>
                <w:lang w:eastAsia="sl-SI"/>
              </w:rPr>
              <w:t>20</w:t>
            </w:r>
            <w:r w:rsidRPr="002C41D1">
              <w:rPr>
                <w:lang w:eastAsia="sl-SI"/>
              </w:rPr>
              <w:t xml:space="preserve"> (odseki za katere se v letu 20</w:t>
            </w:r>
            <w:r>
              <w:rPr>
                <w:lang w:eastAsia="sl-SI"/>
              </w:rPr>
              <w:t>20</w:t>
            </w:r>
            <w:r w:rsidRPr="002C41D1">
              <w:rPr>
                <w:lang w:eastAsia="sl-SI"/>
              </w:rPr>
              <w:t xml:space="preserve"> pripravlja projektna dokumentacija)</w:t>
            </w:r>
          </w:p>
        </w:tc>
        <w:tc>
          <w:tcPr>
            <w:tcW w:w="1134" w:type="dxa"/>
          </w:tcPr>
          <w:p w14:paraId="72154F1D"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85.000</w:t>
            </w:r>
          </w:p>
        </w:tc>
        <w:tc>
          <w:tcPr>
            <w:tcW w:w="1137" w:type="dxa"/>
          </w:tcPr>
          <w:p w14:paraId="3688F94E"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42.505</w:t>
            </w:r>
          </w:p>
        </w:tc>
        <w:tc>
          <w:tcPr>
            <w:tcW w:w="989" w:type="dxa"/>
          </w:tcPr>
          <w:p w14:paraId="3FD10339"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50</w:t>
            </w:r>
          </w:p>
        </w:tc>
      </w:tr>
      <w:tr w:rsidR="00292835" w:rsidRPr="002C41D1" w14:paraId="23E8E2D6"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43BE764D" w14:textId="77777777" w:rsidR="00292835" w:rsidRPr="002C41D1" w:rsidRDefault="00292835" w:rsidP="00890CEF">
            <w:pPr>
              <w:rPr>
                <w:lang w:eastAsia="sl-SI"/>
              </w:rPr>
            </w:pPr>
            <w:r w:rsidRPr="002C41D1">
              <w:rPr>
                <w:lang w:eastAsia="sl-SI"/>
              </w:rPr>
              <w:t>5.</w:t>
            </w:r>
          </w:p>
        </w:tc>
        <w:tc>
          <w:tcPr>
            <w:tcW w:w="5245" w:type="dxa"/>
            <w:noWrap/>
            <w:hideMark/>
          </w:tcPr>
          <w:p w14:paraId="7CCD4A6D"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Nadaljevanje gradnje</w:t>
            </w:r>
          </w:p>
        </w:tc>
        <w:tc>
          <w:tcPr>
            <w:tcW w:w="1134" w:type="dxa"/>
          </w:tcPr>
          <w:p w14:paraId="6AAD2B5C"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12.942.000</w:t>
            </w:r>
          </w:p>
        </w:tc>
        <w:tc>
          <w:tcPr>
            <w:tcW w:w="1137" w:type="dxa"/>
          </w:tcPr>
          <w:p w14:paraId="10655AB1"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11.533.220</w:t>
            </w:r>
          </w:p>
        </w:tc>
        <w:tc>
          <w:tcPr>
            <w:tcW w:w="989" w:type="dxa"/>
          </w:tcPr>
          <w:p w14:paraId="1B54EBDB"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89</w:t>
            </w:r>
          </w:p>
        </w:tc>
      </w:tr>
      <w:tr w:rsidR="00292835" w:rsidRPr="002C41D1" w14:paraId="5A399AA7"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38530103" w14:textId="77777777" w:rsidR="00292835" w:rsidRPr="002C41D1" w:rsidRDefault="00292835" w:rsidP="00890CEF">
            <w:pPr>
              <w:rPr>
                <w:lang w:eastAsia="sl-SI"/>
              </w:rPr>
            </w:pPr>
            <w:r w:rsidRPr="002C41D1">
              <w:rPr>
                <w:lang w:eastAsia="sl-SI"/>
              </w:rPr>
              <w:t>6.</w:t>
            </w:r>
          </w:p>
        </w:tc>
        <w:tc>
          <w:tcPr>
            <w:tcW w:w="5245" w:type="dxa"/>
            <w:noWrap/>
            <w:hideMark/>
          </w:tcPr>
          <w:p w14:paraId="635A9EB0"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Zaključna dela na avtocestah predanih prometu do vključno 201</w:t>
            </w:r>
            <w:r>
              <w:rPr>
                <w:lang w:eastAsia="sl-SI"/>
              </w:rPr>
              <w:t>9</w:t>
            </w:r>
          </w:p>
        </w:tc>
        <w:tc>
          <w:tcPr>
            <w:tcW w:w="1134" w:type="dxa"/>
          </w:tcPr>
          <w:p w14:paraId="2686B489"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2.567.000</w:t>
            </w:r>
          </w:p>
        </w:tc>
        <w:tc>
          <w:tcPr>
            <w:tcW w:w="1137" w:type="dxa"/>
          </w:tcPr>
          <w:p w14:paraId="18C8A325"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2.080.780</w:t>
            </w:r>
          </w:p>
        </w:tc>
        <w:tc>
          <w:tcPr>
            <w:tcW w:w="989" w:type="dxa"/>
          </w:tcPr>
          <w:p w14:paraId="64277ED5"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81</w:t>
            </w:r>
          </w:p>
        </w:tc>
      </w:tr>
      <w:tr w:rsidR="00292835" w:rsidRPr="002C41D1" w14:paraId="3EA610BC"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6EEEDA5F" w14:textId="77777777" w:rsidR="00292835" w:rsidRPr="002C41D1" w:rsidRDefault="00292835" w:rsidP="00890CEF">
            <w:pPr>
              <w:rPr>
                <w:lang w:eastAsia="sl-SI"/>
              </w:rPr>
            </w:pPr>
            <w:r w:rsidRPr="002C41D1">
              <w:rPr>
                <w:lang w:eastAsia="sl-SI"/>
              </w:rPr>
              <w:t>7.</w:t>
            </w:r>
          </w:p>
        </w:tc>
        <w:tc>
          <w:tcPr>
            <w:tcW w:w="5245" w:type="dxa"/>
            <w:noWrap/>
            <w:hideMark/>
          </w:tcPr>
          <w:p w14:paraId="5C3C6951"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Ostale postavke</w:t>
            </w:r>
          </w:p>
        </w:tc>
        <w:tc>
          <w:tcPr>
            <w:tcW w:w="1134" w:type="dxa"/>
          </w:tcPr>
          <w:p w14:paraId="14A13D8B"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5.729.000</w:t>
            </w:r>
          </w:p>
        </w:tc>
        <w:tc>
          <w:tcPr>
            <w:tcW w:w="1137" w:type="dxa"/>
          </w:tcPr>
          <w:p w14:paraId="08C2AD4E"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3.987.816</w:t>
            </w:r>
          </w:p>
        </w:tc>
        <w:tc>
          <w:tcPr>
            <w:tcW w:w="989" w:type="dxa"/>
          </w:tcPr>
          <w:p w14:paraId="2F7F3878"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color w:val="000000"/>
                <w:szCs w:val="18"/>
              </w:rPr>
              <w:t>70</w:t>
            </w:r>
          </w:p>
        </w:tc>
      </w:tr>
      <w:tr w:rsidR="00292835" w:rsidRPr="00B07A5E" w14:paraId="26056F9A" w14:textId="77777777" w:rsidTr="00890CEF">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03DCDE88" w14:textId="77777777" w:rsidR="00292835" w:rsidRPr="002C41D1" w:rsidRDefault="00292835" w:rsidP="00890CEF">
            <w:pPr>
              <w:rPr>
                <w:b/>
                <w:lang w:eastAsia="sl-SI"/>
              </w:rPr>
            </w:pPr>
            <w:r w:rsidRPr="002C41D1">
              <w:rPr>
                <w:b/>
                <w:lang w:eastAsia="sl-SI"/>
              </w:rPr>
              <w:t>Skupaj gradnja avtocest</w:t>
            </w:r>
          </w:p>
        </w:tc>
        <w:tc>
          <w:tcPr>
            <w:tcW w:w="1134" w:type="dxa"/>
          </w:tcPr>
          <w:p w14:paraId="4B51BFE7"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2C41D1">
              <w:rPr>
                <w:rFonts w:ascii="Calibri" w:hAnsi="Calibri" w:cs="Calibri"/>
                <w:b/>
                <w:bCs/>
                <w:color w:val="000000"/>
                <w:szCs w:val="18"/>
              </w:rPr>
              <w:t>54.714.000</w:t>
            </w:r>
          </w:p>
        </w:tc>
        <w:tc>
          <w:tcPr>
            <w:tcW w:w="1137" w:type="dxa"/>
          </w:tcPr>
          <w:p w14:paraId="1A3BD91C"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2C41D1">
              <w:rPr>
                <w:rFonts w:ascii="Calibri" w:hAnsi="Calibri" w:cs="Calibri"/>
                <w:b/>
                <w:bCs/>
                <w:color w:val="000000"/>
                <w:szCs w:val="18"/>
              </w:rPr>
              <w:t>33.704.183</w:t>
            </w:r>
          </w:p>
        </w:tc>
        <w:tc>
          <w:tcPr>
            <w:tcW w:w="989" w:type="dxa"/>
          </w:tcPr>
          <w:p w14:paraId="0504D8FF"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2C41D1">
              <w:rPr>
                <w:rFonts w:ascii="Calibri" w:hAnsi="Calibri" w:cs="Calibri"/>
                <w:b/>
                <w:bCs/>
                <w:color w:val="000000"/>
                <w:szCs w:val="18"/>
              </w:rPr>
              <w:t>62</w:t>
            </w:r>
          </w:p>
        </w:tc>
      </w:tr>
    </w:tbl>
    <w:p w14:paraId="5F8A8DAD" w14:textId="77777777" w:rsidR="00835A1B" w:rsidRPr="003F0646" w:rsidRDefault="00172417" w:rsidP="00835A1B">
      <w:pPr>
        <w:pStyle w:val="Naslov3"/>
      </w:pPr>
      <w:bookmarkStart w:id="10" w:name="_Toc73523161"/>
      <w:r w:rsidRPr="003F0646">
        <w:t>Sistem DarsGo</w:t>
      </w:r>
      <w:bookmarkEnd w:id="10"/>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292835" w:rsidRPr="002C41D1" w14:paraId="4DFAA0AE" w14:textId="77777777" w:rsidTr="00890CEF">
        <w:trPr>
          <w:cnfStyle w:val="100000000000" w:firstRow="1" w:lastRow="0" w:firstColumn="0" w:lastColumn="0" w:oddVBand="0" w:evenVBand="0" w:oddHBand="0" w:evenHBand="0" w:firstRowFirstColumn="0" w:firstRowLastColumn="0" w:lastRowFirstColumn="0" w:lastRowLastColumn="0"/>
          <w:trHeight w:val="402"/>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01920429" w14:textId="77777777" w:rsidR="00292835" w:rsidRPr="002C41D1" w:rsidRDefault="00292835" w:rsidP="00890CEF">
            <w:pPr>
              <w:rPr>
                <w:lang w:eastAsia="sl-SI"/>
              </w:rPr>
            </w:pPr>
            <w:r w:rsidRPr="002C41D1">
              <w:rPr>
                <w:lang w:eastAsia="sl-SI"/>
              </w:rPr>
              <w:t>Zap. št.</w:t>
            </w:r>
          </w:p>
        </w:tc>
        <w:tc>
          <w:tcPr>
            <w:tcW w:w="5245" w:type="dxa"/>
            <w:hideMark/>
          </w:tcPr>
          <w:p w14:paraId="59B6524A" w14:textId="77777777" w:rsidR="00292835" w:rsidRPr="002C41D1" w:rsidRDefault="00292835" w:rsidP="00890CEF">
            <w:pPr>
              <w:jc w:val="left"/>
              <w:cnfStyle w:val="100000000000" w:firstRow="1" w:lastRow="0" w:firstColumn="0" w:lastColumn="0" w:oddVBand="0" w:evenVBand="0" w:oddHBand="0" w:evenHBand="0" w:firstRowFirstColumn="0" w:firstRowLastColumn="0" w:lastRowFirstColumn="0" w:lastRowLastColumn="0"/>
              <w:rPr>
                <w:lang w:eastAsia="sl-SI"/>
              </w:rPr>
            </w:pPr>
            <w:r w:rsidRPr="002C41D1">
              <w:rPr>
                <w:lang w:eastAsia="sl-SI"/>
              </w:rPr>
              <w:t>Sistem DarsGo</w:t>
            </w:r>
          </w:p>
        </w:tc>
        <w:tc>
          <w:tcPr>
            <w:tcW w:w="1134" w:type="dxa"/>
            <w:hideMark/>
          </w:tcPr>
          <w:p w14:paraId="427FBFF8" w14:textId="77777777" w:rsidR="00292835" w:rsidRPr="002C41D1"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2C41D1">
              <w:rPr>
                <w:lang w:eastAsia="sl-SI"/>
              </w:rPr>
              <w:t>Plan 2020</w:t>
            </w:r>
          </w:p>
        </w:tc>
        <w:tc>
          <w:tcPr>
            <w:tcW w:w="1137" w:type="dxa"/>
            <w:hideMark/>
          </w:tcPr>
          <w:p w14:paraId="39F45F4A" w14:textId="77777777" w:rsidR="00292835" w:rsidRPr="002C41D1" w:rsidRDefault="00292835" w:rsidP="00890CEF">
            <w:pPr>
              <w:cnfStyle w:val="100000000000" w:firstRow="1" w:lastRow="0" w:firstColumn="0" w:lastColumn="0" w:oddVBand="0" w:evenVBand="0" w:oddHBand="0" w:evenHBand="0" w:firstRowFirstColumn="0" w:firstRowLastColumn="0" w:lastRowFirstColumn="0" w:lastRowLastColumn="0"/>
              <w:rPr>
                <w:b w:val="0"/>
                <w:lang w:eastAsia="sl-SI"/>
              </w:rPr>
            </w:pPr>
            <w:r w:rsidRPr="002C41D1">
              <w:rPr>
                <w:lang w:eastAsia="sl-SI"/>
              </w:rPr>
              <w:t>Realizacija 2020</w:t>
            </w:r>
          </w:p>
        </w:tc>
        <w:tc>
          <w:tcPr>
            <w:tcW w:w="1131" w:type="dxa"/>
            <w:hideMark/>
          </w:tcPr>
          <w:p w14:paraId="6EF87DAF" w14:textId="77777777" w:rsidR="00292835" w:rsidRPr="002C41D1"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2C41D1">
              <w:rPr>
                <w:lang w:eastAsia="sl-SI"/>
              </w:rPr>
              <w:t>Indeks realizacija/ plan</w:t>
            </w:r>
          </w:p>
        </w:tc>
      </w:tr>
      <w:tr w:rsidR="00292835" w:rsidRPr="002C41D1" w14:paraId="6512DC42"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22F301AA" w14:textId="77777777" w:rsidR="00292835" w:rsidRPr="002C41D1" w:rsidRDefault="00292835" w:rsidP="00890CEF">
            <w:pPr>
              <w:rPr>
                <w:lang w:eastAsia="sl-SI"/>
              </w:rPr>
            </w:pPr>
            <w:r w:rsidRPr="002C41D1">
              <w:rPr>
                <w:lang w:eastAsia="sl-SI"/>
              </w:rPr>
              <w:t>1.</w:t>
            </w:r>
          </w:p>
        </w:tc>
        <w:tc>
          <w:tcPr>
            <w:tcW w:w="5245" w:type="dxa"/>
            <w:noWrap/>
            <w:hideMark/>
          </w:tcPr>
          <w:p w14:paraId="5F93910D"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Preureditev cestninskih postaj po vzpostavitvi sistema DarsGo</w:t>
            </w:r>
          </w:p>
        </w:tc>
        <w:tc>
          <w:tcPr>
            <w:tcW w:w="1134" w:type="dxa"/>
          </w:tcPr>
          <w:p w14:paraId="3B3085B3"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5.750.000</w:t>
            </w:r>
          </w:p>
        </w:tc>
        <w:tc>
          <w:tcPr>
            <w:tcW w:w="1137" w:type="dxa"/>
          </w:tcPr>
          <w:p w14:paraId="4F860608"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5.196.402</w:t>
            </w:r>
          </w:p>
        </w:tc>
        <w:tc>
          <w:tcPr>
            <w:tcW w:w="1131" w:type="dxa"/>
          </w:tcPr>
          <w:p w14:paraId="63A25139"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90</w:t>
            </w:r>
          </w:p>
        </w:tc>
      </w:tr>
      <w:tr w:rsidR="00292835" w:rsidRPr="002C41D1" w14:paraId="033E9503"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1F98C70A" w14:textId="77777777" w:rsidR="00292835" w:rsidRPr="002C41D1" w:rsidRDefault="00292835" w:rsidP="00890CEF">
            <w:pPr>
              <w:rPr>
                <w:lang w:eastAsia="sl-SI"/>
              </w:rPr>
            </w:pPr>
            <w:r w:rsidRPr="002C41D1">
              <w:rPr>
                <w:lang w:eastAsia="sl-SI"/>
              </w:rPr>
              <w:t>2.</w:t>
            </w:r>
          </w:p>
        </w:tc>
        <w:tc>
          <w:tcPr>
            <w:tcW w:w="5245" w:type="dxa"/>
            <w:noWrap/>
            <w:hideMark/>
          </w:tcPr>
          <w:p w14:paraId="43189629"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Vzpostavitev sistema DarsGo</w:t>
            </w:r>
          </w:p>
        </w:tc>
        <w:tc>
          <w:tcPr>
            <w:tcW w:w="1134" w:type="dxa"/>
          </w:tcPr>
          <w:p w14:paraId="21458055"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4.623.000</w:t>
            </w:r>
          </w:p>
        </w:tc>
        <w:tc>
          <w:tcPr>
            <w:tcW w:w="1137" w:type="dxa"/>
          </w:tcPr>
          <w:p w14:paraId="025903C4"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335</w:t>
            </w:r>
          </w:p>
        </w:tc>
        <w:tc>
          <w:tcPr>
            <w:tcW w:w="1131" w:type="dxa"/>
          </w:tcPr>
          <w:p w14:paraId="2BF2233D"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2C41D1">
              <w:rPr>
                <w:rFonts w:ascii="Calibri" w:hAnsi="Calibri" w:cs="Calibri"/>
                <w:szCs w:val="18"/>
              </w:rPr>
              <w:t>0</w:t>
            </w:r>
          </w:p>
        </w:tc>
      </w:tr>
      <w:tr w:rsidR="00292835" w:rsidRPr="00B07A5E" w14:paraId="60172FAB" w14:textId="77777777" w:rsidTr="00890CEF">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12E740E6" w14:textId="77777777" w:rsidR="00292835" w:rsidRPr="002C41D1" w:rsidRDefault="00292835" w:rsidP="00890CEF">
            <w:pPr>
              <w:rPr>
                <w:b/>
                <w:lang w:eastAsia="sl-SI"/>
              </w:rPr>
            </w:pPr>
            <w:r w:rsidRPr="002C41D1">
              <w:rPr>
                <w:b/>
                <w:lang w:eastAsia="sl-SI"/>
              </w:rPr>
              <w:t>Skupaj sistem DarsGo</w:t>
            </w:r>
          </w:p>
        </w:tc>
        <w:tc>
          <w:tcPr>
            <w:tcW w:w="1134" w:type="dxa"/>
          </w:tcPr>
          <w:p w14:paraId="4CB182DC"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2C41D1">
              <w:rPr>
                <w:rFonts w:ascii="Calibri" w:hAnsi="Calibri" w:cs="Calibri"/>
                <w:b/>
                <w:bCs/>
                <w:szCs w:val="18"/>
              </w:rPr>
              <w:t>10.373.000</w:t>
            </w:r>
          </w:p>
        </w:tc>
        <w:tc>
          <w:tcPr>
            <w:tcW w:w="1137" w:type="dxa"/>
          </w:tcPr>
          <w:p w14:paraId="50F61174"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2C41D1">
              <w:rPr>
                <w:rFonts w:ascii="Calibri" w:hAnsi="Calibri" w:cs="Calibri"/>
                <w:b/>
                <w:bCs/>
                <w:szCs w:val="18"/>
              </w:rPr>
              <w:t>5.196.737</w:t>
            </w:r>
          </w:p>
        </w:tc>
        <w:tc>
          <w:tcPr>
            <w:tcW w:w="1131" w:type="dxa"/>
          </w:tcPr>
          <w:p w14:paraId="0B087FB0"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2C41D1">
              <w:rPr>
                <w:rFonts w:ascii="Calibri" w:hAnsi="Calibri" w:cs="Calibri"/>
                <w:b/>
                <w:bCs/>
                <w:szCs w:val="18"/>
              </w:rPr>
              <w:t>50</w:t>
            </w:r>
          </w:p>
        </w:tc>
      </w:tr>
    </w:tbl>
    <w:p w14:paraId="7EB0F8B3" w14:textId="77777777" w:rsidR="009713B9" w:rsidRPr="00BC048B" w:rsidRDefault="009713B9" w:rsidP="009713B9">
      <w:pPr>
        <w:rPr>
          <w:b/>
          <w:color w:val="1F497D"/>
        </w:rPr>
      </w:pPr>
      <w:r w:rsidRPr="00BC048B">
        <w:rPr>
          <w:b/>
          <w:color w:val="1F497D"/>
        </w:rPr>
        <w:lastRenderedPageBreak/>
        <w:t>Preureditev cestninskih postaj po vzpostavitvi sistema DarsGo</w:t>
      </w:r>
    </w:p>
    <w:p w14:paraId="6641E1A3" w14:textId="77777777" w:rsidR="009713B9" w:rsidRPr="00B14078" w:rsidRDefault="009713B9" w:rsidP="009713B9">
      <w:pPr>
        <w:jc w:val="both"/>
      </w:pPr>
      <w:r w:rsidRPr="00B14078">
        <w:t xml:space="preserve">Pri rušenju in preureditvi cestninskih postaj s platoji je potekala odprava pomanjkljivosti izvedenih del po posamezni pogodbi za izvedbo del ter ostale aktivnosti za zaključevanje pogodb. Uskladila se je nova projektna rešitev za Rušenje in preureditev cestninske postaje Dragotinci, ter izvedeno javno naročilo za oddajo del. V jeseni je bila izvedena tudi rušitev nadstrešnice in rekonstrukcija polovica AC. </w:t>
      </w:r>
    </w:p>
    <w:p w14:paraId="087A18BD" w14:textId="77777777" w:rsidR="009713B9" w:rsidRPr="00B14078" w:rsidRDefault="009713B9" w:rsidP="009713B9">
      <w:pPr>
        <w:jc w:val="both"/>
      </w:pPr>
    </w:p>
    <w:p w14:paraId="21BB71F9" w14:textId="77777777" w:rsidR="009713B9" w:rsidRPr="00BC048B" w:rsidRDefault="009713B9" w:rsidP="009713B9">
      <w:pPr>
        <w:rPr>
          <w:b/>
          <w:color w:val="1F497D"/>
        </w:rPr>
      </w:pPr>
      <w:r w:rsidRPr="00BC048B">
        <w:rPr>
          <w:b/>
          <w:color w:val="1F497D"/>
        </w:rPr>
        <w:t>Vzpostavitev sistema DarsGo</w:t>
      </w:r>
    </w:p>
    <w:p w14:paraId="2F102025" w14:textId="77777777" w:rsidR="009713B9" w:rsidRDefault="009713B9" w:rsidP="009713B9">
      <w:pPr>
        <w:jc w:val="both"/>
      </w:pPr>
      <w:r w:rsidRPr="004371D0">
        <w:t>Sistem DarsGo je v delovanju od 1. 4. 2018. Izvajajo se aktivnosti odprave pomanjkljivosti iz potrdila o prevzemu sistema ter aktivnosti delovanja in vzdrževanja sistema, definirane po pogodbi in aneksih k pogodbi.</w:t>
      </w:r>
    </w:p>
    <w:p w14:paraId="18ADF83F" w14:textId="77777777" w:rsidR="009713B9" w:rsidRPr="004371D0" w:rsidRDefault="009713B9" w:rsidP="009713B9">
      <w:pPr>
        <w:jc w:val="both"/>
      </w:pPr>
    </w:p>
    <w:p w14:paraId="65194354" w14:textId="189E6C34" w:rsidR="009713B9" w:rsidRDefault="009713B9" w:rsidP="009713B9">
      <w:pPr>
        <w:jc w:val="both"/>
      </w:pPr>
      <w:r w:rsidRPr="004371D0">
        <w:t>V letu 2020 so se izvajala dodatna naročila, oddana z aneksom št. 9 (izdelava podatkovnega skladišča) in št. 12 (postavitev infrastrukture za podatkovno skladišče) ter naročila, oddana po ceniku rezervnih delov (dobava in montaža opreme vozil cestninskega nadzora, zaledne pisarne</w:t>
      </w:r>
      <w:r>
        <w:t xml:space="preserve">; </w:t>
      </w:r>
      <w:r>
        <w:rPr>
          <w:rFonts w:ascii="Calibri" w:eastAsia="Times New Roman" w:hAnsi="Calibri" w:cs="Calibri"/>
          <w:lang w:eastAsia="sl-SI"/>
        </w:rPr>
        <w:t>n</w:t>
      </w:r>
      <w:r w:rsidRPr="0081425B">
        <w:rPr>
          <w:rFonts w:ascii="Calibri" w:eastAsia="Times New Roman" w:hAnsi="Calibri" w:cs="Calibri"/>
          <w:lang w:eastAsia="sl-SI"/>
        </w:rPr>
        <w:t>abava/nadgradnja premične opreme</w:t>
      </w:r>
      <w:r>
        <w:rPr>
          <w:rFonts w:ascii="Calibri" w:eastAsia="Times New Roman" w:hAnsi="Calibri" w:cs="Calibri"/>
          <w:lang w:eastAsia="sl-SI"/>
        </w:rPr>
        <w:t>, n</w:t>
      </w:r>
      <w:r w:rsidRPr="0081425B">
        <w:rPr>
          <w:rFonts w:ascii="Calibri" w:eastAsia="Times New Roman" w:hAnsi="Calibri" w:cs="Calibri"/>
          <w:lang w:eastAsia="sl-SI"/>
        </w:rPr>
        <w:t>abava/nadgradnja programske oprem</w:t>
      </w:r>
      <w:r>
        <w:rPr>
          <w:rFonts w:ascii="Calibri" w:eastAsia="Times New Roman" w:hAnsi="Calibri" w:cs="Calibri"/>
          <w:lang w:eastAsia="sl-SI"/>
        </w:rPr>
        <w:t>e za namen izboljšave procesov in kot nadomestilo obstoječe uničene, poškodovane opreme</w:t>
      </w:r>
      <w:r w:rsidRPr="004371D0">
        <w:t>).</w:t>
      </w:r>
    </w:p>
    <w:p w14:paraId="10A9C8AE" w14:textId="5C84811E" w:rsidR="00890CEF" w:rsidRDefault="00890CEF" w:rsidP="009713B9">
      <w:pPr>
        <w:jc w:val="both"/>
      </w:pPr>
    </w:p>
    <w:p w14:paraId="625A47CB" w14:textId="46B894AD" w:rsidR="00890CEF" w:rsidRPr="004371D0" w:rsidRDefault="00890CEF" w:rsidP="009713B9">
      <w:pPr>
        <w:jc w:val="both"/>
      </w:pPr>
      <w:r>
        <w:rPr>
          <w:i/>
          <w:iCs/>
        </w:rPr>
        <w:t xml:space="preserve">Razlogi za večje odstopanje od plana: Planirano projektiranje portalov za 3. razvojno os je bilo prestavljeno v leto 2021. Projekta gradnje dveh testnih portalov skupaj z opremo se zaradi epidemije nismo lotili, ker za delovanje sistema ni ključen. Planirana zamenjava dveh cestninskih portalov je bila prav tako prestavljena v leto 2021. Nadgradnja Mercury CRM z modulom za integracijo sistema telefonskih klicev in elektronske pošte v letu 2020 ni bila izvedena, zaradi nerazumno visoke ponudbe izvajalca. Prav tako je nižja realizacija posledica dolgih rokov realizacije razvoja in nadgradnje programske opreme DarsGo. Do integracije ponudnikov EETS v letu 2020 še ni prišlo, ker se v letu 2020 z izvajalcem nismo uspeli dogovoriti o skupni sprejemljivi rešitvi, izvajalec nam kljub vsem zahtevam ni dostavi celovite ponudbe. Nabava potrebne dodatne opreme ter dobava OBU so bili planirani v tej točki, sama realizacija pa je knjižena ter prikazana pod točko </w:t>
      </w:r>
      <w:r>
        <w:rPr>
          <w:i/>
          <w:iCs/>
          <w:spacing w:val="-2"/>
        </w:rPr>
        <w:t>3.4 Investicije na področju upravljanja, vzdrževanja in cestninjenja</w:t>
      </w:r>
    </w:p>
    <w:p w14:paraId="109FC086" w14:textId="77777777" w:rsidR="009F075F" w:rsidRPr="003F0646" w:rsidRDefault="009F075F" w:rsidP="009F075F">
      <w:pPr>
        <w:pStyle w:val="Naslov3"/>
      </w:pPr>
      <w:bookmarkStart w:id="11" w:name="_Toc73523162"/>
      <w:r w:rsidRPr="003F0646">
        <w:t>Projektna dokumentacija</w:t>
      </w:r>
      <w:bookmarkEnd w:id="11"/>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292835" w:rsidRPr="00E95BFC" w14:paraId="2FB1F27D" w14:textId="77777777" w:rsidTr="00890CEF">
        <w:trPr>
          <w:cnfStyle w:val="100000000000" w:firstRow="1" w:lastRow="0" w:firstColumn="0" w:lastColumn="0" w:oddVBand="0" w:evenVBand="0" w:oddHBand="0" w:evenHBand="0" w:firstRowFirstColumn="0" w:firstRowLastColumn="0" w:lastRowFirstColumn="0" w:lastRowLastColumn="0"/>
          <w:trHeight w:val="473"/>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1BDF6514" w14:textId="77777777" w:rsidR="00292835" w:rsidRPr="00E95BFC" w:rsidRDefault="00292835" w:rsidP="00890CEF">
            <w:pPr>
              <w:rPr>
                <w:lang w:eastAsia="sl-SI"/>
              </w:rPr>
            </w:pPr>
            <w:r w:rsidRPr="00E95BFC">
              <w:rPr>
                <w:lang w:eastAsia="sl-SI"/>
              </w:rPr>
              <w:t>Zap. št.</w:t>
            </w:r>
          </w:p>
        </w:tc>
        <w:tc>
          <w:tcPr>
            <w:tcW w:w="5245" w:type="dxa"/>
            <w:hideMark/>
          </w:tcPr>
          <w:p w14:paraId="64356FA7" w14:textId="77777777" w:rsidR="00292835" w:rsidRPr="00E95BFC" w:rsidRDefault="00292835" w:rsidP="00890CEF">
            <w:pPr>
              <w:jc w:val="left"/>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Projektna dokumentacija</w:t>
            </w:r>
          </w:p>
        </w:tc>
        <w:tc>
          <w:tcPr>
            <w:tcW w:w="1134" w:type="dxa"/>
            <w:hideMark/>
          </w:tcPr>
          <w:p w14:paraId="71094D21"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Plan 2020</w:t>
            </w:r>
          </w:p>
        </w:tc>
        <w:tc>
          <w:tcPr>
            <w:tcW w:w="1137" w:type="dxa"/>
            <w:hideMark/>
          </w:tcPr>
          <w:p w14:paraId="0CE0E7AC"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b w:val="0"/>
                <w:lang w:eastAsia="sl-SI"/>
              </w:rPr>
            </w:pPr>
            <w:r w:rsidRPr="00E95BFC">
              <w:rPr>
                <w:lang w:eastAsia="sl-SI"/>
              </w:rPr>
              <w:t>Realizacija 2020</w:t>
            </w:r>
          </w:p>
        </w:tc>
        <w:tc>
          <w:tcPr>
            <w:tcW w:w="1131" w:type="dxa"/>
            <w:hideMark/>
          </w:tcPr>
          <w:p w14:paraId="2B246E8D"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Indeks realizacija/ plan</w:t>
            </w:r>
          </w:p>
        </w:tc>
      </w:tr>
      <w:tr w:rsidR="00292835" w:rsidRPr="00E95BFC" w14:paraId="0B602DEA"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8B06207" w14:textId="77777777" w:rsidR="00292835" w:rsidRPr="00E95BFC" w:rsidRDefault="00292835" w:rsidP="00890CEF">
            <w:pPr>
              <w:rPr>
                <w:lang w:eastAsia="sl-SI"/>
              </w:rPr>
            </w:pPr>
            <w:r w:rsidRPr="00E95BFC">
              <w:rPr>
                <w:lang w:eastAsia="sl-SI"/>
              </w:rPr>
              <w:t>1.</w:t>
            </w:r>
          </w:p>
        </w:tc>
        <w:tc>
          <w:tcPr>
            <w:tcW w:w="5245" w:type="dxa"/>
            <w:noWrap/>
          </w:tcPr>
          <w:p w14:paraId="01AD7E5D"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E95BFC">
              <w:rPr>
                <w:rFonts w:ascii="Calibri" w:hAnsi="Calibri" w:cs="Calibri"/>
                <w:szCs w:val="18"/>
              </w:rPr>
              <w:t>JAGODJE–LUCIJA</w:t>
            </w:r>
          </w:p>
        </w:tc>
        <w:tc>
          <w:tcPr>
            <w:tcW w:w="1134" w:type="dxa"/>
          </w:tcPr>
          <w:p w14:paraId="77D564C3"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20.000</w:t>
            </w:r>
          </w:p>
        </w:tc>
        <w:tc>
          <w:tcPr>
            <w:tcW w:w="1137" w:type="dxa"/>
          </w:tcPr>
          <w:p w14:paraId="508788C6"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41.401</w:t>
            </w:r>
          </w:p>
        </w:tc>
        <w:tc>
          <w:tcPr>
            <w:tcW w:w="1131" w:type="dxa"/>
          </w:tcPr>
          <w:p w14:paraId="7A96EF1D"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35</w:t>
            </w:r>
          </w:p>
        </w:tc>
      </w:tr>
      <w:tr w:rsidR="00292835" w:rsidRPr="00E95BFC" w14:paraId="324BA22F"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3CE1F96" w14:textId="77777777" w:rsidR="00292835" w:rsidRPr="00E95BFC" w:rsidRDefault="00292835" w:rsidP="00890CEF">
            <w:pPr>
              <w:rPr>
                <w:lang w:eastAsia="sl-SI"/>
              </w:rPr>
            </w:pPr>
            <w:r w:rsidRPr="00E95BFC">
              <w:rPr>
                <w:lang w:eastAsia="sl-SI"/>
              </w:rPr>
              <w:t>2.</w:t>
            </w:r>
          </w:p>
        </w:tc>
        <w:tc>
          <w:tcPr>
            <w:tcW w:w="5245" w:type="dxa"/>
            <w:noWrap/>
          </w:tcPr>
          <w:p w14:paraId="159E6C1A"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E95BFC">
              <w:rPr>
                <w:rFonts w:ascii="Calibri" w:hAnsi="Calibri" w:cs="Calibri"/>
                <w:szCs w:val="18"/>
              </w:rPr>
              <w:t>KOSEZE–KOZARJE: razširitev v 6-pasovnico</w:t>
            </w:r>
          </w:p>
        </w:tc>
        <w:tc>
          <w:tcPr>
            <w:tcW w:w="1134" w:type="dxa"/>
          </w:tcPr>
          <w:p w14:paraId="79A5D42B"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250.000</w:t>
            </w:r>
          </w:p>
        </w:tc>
        <w:tc>
          <w:tcPr>
            <w:tcW w:w="1137" w:type="dxa"/>
          </w:tcPr>
          <w:p w14:paraId="69C974B2"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2.055</w:t>
            </w:r>
          </w:p>
        </w:tc>
        <w:tc>
          <w:tcPr>
            <w:tcW w:w="1131" w:type="dxa"/>
          </w:tcPr>
          <w:p w14:paraId="708ED343"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w:t>
            </w:r>
          </w:p>
        </w:tc>
      </w:tr>
      <w:tr w:rsidR="00292835" w:rsidRPr="00E95BFC" w14:paraId="17DDF4F9"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A99ADD5" w14:textId="77777777" w:rsidR="00292835" w:rsidRPr="00E95BFC" w:rsidRDefault="00292835" w:rsidP="00890CEF">
            <w:pPr>
              <w:rPr>
                <w:lang w:eastAsia="sl-SI"/>
              </w:rPr>
            </w:pPr>
            <w:r w:rsidRPr="00E95BFC">
              <w:rPr>
                <w:lang w:eastAsia="sl-SI"/>
              </w:rPr>
              <w:t>3.</w:t>
            </w:r>
          </w:p>
        </w:tc>
        <w:tc>
          <w:tcPr>
            <w:tcW w:w="5245" w:type="dxa"/>
            <w:noWrap/>
          </w:tcPr>
          <w:p w14:paraId="14AE862B"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E95BFC">
              <w:rPr>
                <w:rFonts w:ascii="Calibri" w:hAnsi="Calibri" w:cs="Calibri"/>
                <w:szCs w:val="18"/>
              </w:rPr>
              <w:t>Priključek Dragomer</w:t>
            </w:r>
          </w:p>
        </w:tc>
        <w:tc>
          <w:tcPr>
            <w:tcW w:w="1134" w:type="dxa"/>
          </w:tcPr>
          <w:p w14:paraId="065DE588"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64.000</w:t>
            </w:r>
          </w:p>
        </w:tc>
        <w:tc>
          <w:tcPr>
            <w:tcW w:w="1137" w:type="dxa"/>
          </w:tcPr>
          <w:p w14:paraId="5B3B57F0"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6.555</w:t>
            </w:r>
          </w:p>
        </w:tc>
        <w:tc>
          <w:tcPr>
            <w:tcW w:w="1131" w:type="dxa"/>
          </w:tcPr>
          <w:p w14:paraId="0EA9819C"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0</w:t>
            </w:r>
          </w:p>
        </w:tc>
      </w:tr>
      <w:tr w:rsidR="00292835" w:rsidRPr="00E95BFC" w14:paraId="6A4EBCD5"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390BA9E2" w14:textId="77777777" w:rsidR="00292835" w:rsidRPr="00E95BFC" w:rsidRDefault="00292835" w:rsidP="00890CEF">
            <w:pPr>
              <w:rPr>
                <w:lang w:eastAsia="sl-SI"/>
              </w:rPr>
            </w:pPr>
            <w:r w:rsidRPr="00E95BFC">
              <w:rPr>
                <w:lang w:eastAsia="sl-SI"/>
              </w:rPr>
              <w:t>4.</w:t>
            </w:r>
          </w:p>
        </w:tc>
        <w:tc>
          <w:tcPr>
            <w:tcW w:w="5245" w:type="dxa"/>
            <w:noWrap/>
          </w:tcPr>
          <w:p w14:paraId="0F810A23"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E95BFC">
              <w:rPr>
                <w:rFonts w:ascii="Calibri" w:hAnsi="Calibri" w:cs="Calibri"/>
                <w:szCs w:val="18"/>
              </w:rPr>
              <w:t>3. razvojna os sever: Velenje–Slovenj Gradec</w:t>
            </w:r>
          </w:p>
        </w:tc>
        <w:tc>
          <w:tcPr>
            <w:tcW w:w="1134" w:type="dxa"/>
          </w:tcPr>
          <w:p w14:paraId="646E9BAE"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4.639.000</w:t>
            </w:r>
          </w:p>
        </w:tc>
        <w:tc>
          <w:tcPr>
            <w:tcW w:w="1137" w:type="dxa"/>
          </w:tcPr>
          <w:p w14:paraId="0257608B"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3.632.947</w:t>
            </w:r>
          </w:p>
        </w:tc>
        <w:tc>
          <w:tcPr>
            <w:tcW w:w="1131" w:type="dxa"/>
          </w:tcPr>
          <w:p w14:paraId="6D1F7169"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78</w:t>
            </w:r>
          </w:p>
        </w:tc>
      </w:tr>
      <w:tr w:rsidR="00292835" w:rsidRPr="00E95BFC" w14:paraId="6C4B9FC5"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69AF39AD" w14:textId="77777777" w:rsidR="00292835" w:rsidRPr="00E95BFC" w:rsidRDefault="00292835" w:rsidP="00890CEF">
            <w:pPr>
              <w:rPr>
                <w:lang w:eastAsia="sl-SI"/>
              </w:rPr>
            </w:pPr>
            <w:r w:rsidRPr="00E95BFC">
              <w:rPr>
                <w:lang w:eastAsia="sl-SI"/>
              </w:rPr>
              <w:t>5.</w:t>
            </w:r>
          </w:p>
        </w:tc>
        <w:tc>
          <w:tcPr>
            <w:tcW w:w="5245" w:type="dxa"/>
            <w:noWrap/>
          </w:tcPr>
          <w:p w14:paraId="02449D2F"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E95BFC">
              <w:rPr>
                <w:rFonts w:ascii="Calibri" w:hAnsi="Calibri" w:cs="Calibri"/>
                <w:szCs w:val="18"/>
              </w:rPr>
              <w:t>3. razvojna os sever: Šentrupert–Velenje</w:t>
            </w:r>
          </w:p>
        </w:tc>
        <w:tc>
          <w:tcPr>
            <w:tcW w:w="1134" w:type="dxa"/>
          </w:tcPr>
          <w:p w14:paraId="1D4EC6CE"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3.757.000</w:t>
            </w:r>
          </w:p>
        </w:tc>
        <w:tc>
          <w:tcPr>
            <w:tcW w:w="1137" w:type="dxa"/>
          </w:tcPr>
          <w:p w14:paraId="722D7F30"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2.506.169</w:t>
            </w:r>
          </w:p>
        </w:tc>
        <w:tc>
          <w:tcPr>
            <w:tcW w:w="1131" w:type="dxa"/>
          </w:tcPr>
          <w:p w14:paraId="567547AD"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67</w:t>
            </w:r>
          </w:p>
        </w:tc>
      </w:tr>
      <w:tr w:rsidR="00292835" w:rsidRPr="00E95BFC" w14:paraId="06820E36"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2C3D464C" w14:textId="77777777" w:rsidR="00292835" w:rsidRPr="00E95BFC" w:rsidRDefault="00292835" w:rsidP="00890CEF">
            <w:pPr>
              <w:rPr>
                <w:lang w:eastAsia="sl-SI"/>
              </w:rPr>
            </w:pPr>
            <w:r w:rsidRPr="00E95BFC">
              <w:rPr>
                <w:lang w:eastAsia="sl-SI"/>
              </w:rPr>
              <w:t>6.</w:t>
            </w:r>
          </w:p>
        </w:tc>
        <w:tc>
          <w:tcPr>
            <w:tcW w:w="5245" w:type="dxa"/>
            <w:noWrap/>
          </w:tcPr>
          <w:p w14:paraId="45BEA3A8"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E95BFC">
              <w:rPr>
                <w:rFonts w:ascii="Calibri" w:hAnsi="Calibri" w:cs="Calibri"/>
                <w:szCs w:val="18"/>
              </w:rPr>
              <w:t>3. razvojna os jug: Novo mesto–Maline (I. etapa - etapi 1 in 2, od AC A2 - NM do Revoza)</w:t>
            </w:r>
          </w:p>
        </w:tc>
        <w:tc>
          <w:tcPr>
            <w:tcW w:w="1134" w:type="dxa"/>
          </w:tcPr>
          <w:p w14:paraId="3D9939E6"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911.000</w:t>
            </w:r>
          </w:p>
        </w:tc>
        <w:tc>
          <w:tcPr>
            <w:tcW w:w="1137" w:type="dxa"/>
          </w:tcPr>
          <w:p w14:paraId="3A4F0C8A"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795.422</w:t>
            </w:r>
          </w:p>
        </w:tc>
        <w:tc>
          <w:tcPr>
            <w:tcW w:w="1131" w:type="dxa"/>
          </w:tcPr>
          <w:p w14:paraId="05A0D7C3"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87</w:t>
            </w:r>
          </w:p>
        </w:tc>
      </w:tr>
      <w:tr w:rsidR="00292835" w:rsidRPr="00E95BFC" w14:paraId="09019D5F"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667F433" w14:textId="77777777" w:rsidR="00292835" w:rsidRPr="00E95BFC" w:rsidRDefault="00292835" w:rsidP="00890CEF">
            <w:pPr>
              <w:rPr>
                <w:lang w:eastAsia="sl-SI"/>
              </w:rPr>
            </w:pPr>
            <w:r w:rsidRPr="00E95BFC">
              <w:rPr>
                <w:lang w:eastAsia="sl-SI"/>
              </w:rPr>
              <w:t>7.</w:t>
            </w:r>
          </w:p>
        </w:tc>
        <w:tc>
          <w:tcPr>
            <w:tcW w:w="5245" w:type="dxa"/>
            <w:noWrap/>
          </w:tcPr>
          <w:p w14:paraId="1D10266A"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E95BFC">
              <w:rPr>
                <w:rFonts w:ascii="Calibri" w:hAnsi="Calibri" w:cs="Calibri"/>
                <w:szCs w:val="18"/>
              </w:rPr>
              <w:t>3. razvojna os jug: Novo mesto–Maline (I. etapa - etapi 3 in 4, od Revoza do Malin)</w:t>
            </w:r>
          </w:p>
        </w:tc>
        <w:tc>
          <w:tcPr>
            <w:tcW w:w="1134" w:type="dxa"/>
          </w:tcPr>
          <w:p w14:paraId="0F9E7AD7"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000.000</w:t>
            </w:r>
          </w:p>
        </w:tc>
        <w:tc>
          <w:tcPr>
            <w:tcW w:w="1137" w:type="dxa"/>
          </w:tcPr>
          <w:p w14:paraId="4DDB44C6"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306.831</w:t>
            </w:r>
          </w:p>
        </w:tc>
        <w:tc>
          <w:tcPr>
            <w:tcW w:w="1131" w:type="dxa"/>
          </w:tcPr>
          <w:p w14:paraId="6FEA4262"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31</w:t>
            </w:r>
          </w:p>
        </w:tc>
      </w:tr>
      <w:tr w:rsidR="00292835" w:rsidRPr="00E95BFC" w14:paraId="3FEBA6A1"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1DFEEB0E" w14:textId="77777777" w:rsidR="00292835" w:rsidRPr="00E95BFC" w:rsidRDefault="00292835" w:rsidP="00890CEF">
            <w:pPr>
              <w:rPr>
                <w:lang w:eastAsia="sl-SI"/>
              </w:rPr>
            </w:pPr>
            <w:r w:rsidRPr="00E95BFC">
              <w:rPr>
                <w:lang w:eastAsia="sl-SI"/>
              </w:rPr>
              <w:t>8.</w:t>
            </w:r>
          </w:p>
        </w:tc>
        <w:tc>
          <w:tcPr>
            <w:tcW w:w="5245" w:type="dxa"/>
            <w:noWrap/>
          </w:tcPr>
          <w:p w14:paraId="578C2BA3"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E95BFC">
              <w:rPr>
                <w:rFonts w:ascii="Calibri" w:hAnsi="Calibri" w:cs="Calibri"/>
                <w:szCs w:val="18"/>
              </w:rPr>
              <w:t>Priključek Slavček</w:t>
            </w:r>
          </w:p>
        </w:tc>
        <w:tc>
          <w:tcPr>
            <w:tcW w:w="1134" w:type="dxa"/>
          </w:tcPr>
          <w:p w14:paraId="3772E4DB"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31.000</w:t>
            </w:r>
          </w:p>
        </w:tc>
        <w:tc>
          <w:tcPr>
            <w:tcW w:w="1137" w:type="dxa"/>
          </w:tcPr>
          <w:p w14:paraId="4DC27AD4"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0</w:t>
            </w:r>
          </w:p>
        </w:tc>
        <w:tc>
          <w:tcPr>
            <w:tcW w:w="1131" w:type="dxa"/>
          </w:tcPr>
          <w:p w14:paraId="38EEE59E"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w:t>
            </w:r>
          </w:p>
        </w:tc>
      </w:tr>
      <w:tr w:rsidR="00292835" w:rsidRPr="00E95BFC" w14:paraId="35777BBE"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E644C39" w14:textId="77777777" w:rsidR="00292835" w:rsidRPr="00E95BFC" w:rsidRDefault="00292835" w:rsidP="00890CEF">
            <w:pPr>
              <w:rPr>
                <w:lang w:eastAsia="sl-SI"/>
              </w:rPr>
            </w:pPr>
            <w:r w:rsidRPr="00E95BFC">
              <w:rPr>
                <w:lang w:eastAsia="sl-SI"/>
              </w:rPr>
              <w:t>9.</w:t>
            </w:r>
          </w:p>
        </w:tc>
        <w:tc>
          <w:tcPr>
            <w:tcW w:w="5245" w:type="dxa"/>
            <w:noWrap/>
          </w:tcPr>
          <w:p w14:paraId="78CD0976"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Bertoška vpadnica - razširitev v štiripasovnico</w:t>
            </w:r>
          </w:p>
        </w:tc>
        <w:tc>
          <w:tcPr>
            <w:tcW w:w="1134" w:type="dxa"/>
          </w:tcPr>
          <w:p w14:paraId="6CF0DD24"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331.000</w:t>
            </w:r>
          </w:p>
        </w:tc>
        <w:tc>
          <w:tcPr>
            <w:tcW w:w="1137" w:type="dxa"/>
          </w:tcPr>
          <w:p w14:paraId="6F608FDB"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0</w:t>
            </w:r>
          </w:p>
        </w:tc>
        <w:tc>
          <w:tcPr>
            <w:tcW w:w="1131" w:type="dxa"/>
          </w:tcPr>
          <w:p w14:paraId="667BC668"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w:t>
            </w:r>
          </w:p>
        </w:tc>
      </w:tr>
      <w:tr w:rsidR="00292835" w:rsidRPr="00E95BFC" w14:paraId="7EBFFABB"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3D2FA72" w14:textId="77777777" w:rsidR="00292835" w:rsidRPr="00E95BFC" w:rsidRDefault="00292835" w:rsidP="00890CEF">
            <w:pPr>
              <w:rPr>
                <w:lang w:eastAsia="sl-SI"/>
              </w:rPr>
            </w:pPr>
            <w:r w:rsidRPr="00E95BFC">
              <w:rPr>
                <w:lang w:eastAsia="sl-SI"/>
              </w:rPr>
              <w:t>10.</w:t>
            </w:r>
          </w:p>
        </w:tc>
        <w:tc>
          <w:tcPr>
            <w:tcW w:w="5245" w:type="dxa"/>
            <w:noWrap/>
          </w:tcPr>
          <w:p w14:paraId="0FDEB9C3"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E95BFC">
              <w:rPr>
                <w:rFonts w:ascii="Calibri" w:hAnsi="Calibri" w:cs="Calibri"/>
                <w:color w:val="000000"/>
                <w:szCs w:val="18"/>
              </w:rPr>
              <w:t>Rekonstrukcija priključkov na AC obroču</w:t>
            </w:r>
            <w:r w:rsidRPr="00E95BFC">
              <w:rPr>
                <w:rFonts w:ascii="Calibri" w:hAnsi="Calibri" w:cs="Calibri"/>
                <w:color w:val="000000"/>
                <w:szCs w:val="18"/>
              </w:rPr>
              <w:br/>
              <w:t>(Leskoškova, Letališka)</w:t>
            </w:r>
          </w:p>
        </w:tc>
        <w:tc>
          <w:tcPr>
            <w:tcW w:w="1134" w:type="dxa"/>
          </w:tcPr>
          <w:p w14:paraId="6E893937"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410.000</w:t>
            </w:r>
          </w:p>
        </w:tc>
        <w:tc>
          <w:tcPr>
            <w:tcW w:w="1137" w:type="dxa"/>
          </w:tcPr>
          <w:p w14:paraId="2164E8D8"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64.093</w:t>
            </w:r>
          </w:p>
        </w:tc>
        <w:tc>
          <w:tcPr>
            <w:tcW w:w="1131" w:type="dxa"/>
          </w:tcPr>
          <w:p w14:paraId="374575AB"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6</w:t>
            </w:r>
          </w:p>
        </w:tc>
      </w:tr>
      <w:tr w:rsidR="00292835" w:rsidRPr="00B07A5E" w14:paraId="64B17A3A" w14:textId="77777777" w:rsidTr="00890CEF">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2602E16E" w14:textId="77777777" w:rsidR="00292835" w:rsidRPr="00E95BFC" w:rsidRDefault="00292835" w:rsidP="00890CEF">
            <w:pPr>
              <w:rPr>
                <w:b/>
                <w:lang w:eastAsia="sl-SI"/>
              </w:rPr>
            </w:pPr>
            <w:r w:rsidRPr="00E95BFC">
              <w:rPr>
                <w:b/>
                <w:lang w:eastAsia="sl-SI"/>
              </w:rPr>
              <w:t>Skupaj projektna dokumentacija</w:t>
            </w:r>
          </w:p>
        </w:tc>
        <w:tc>
          <w:tcPr>
            <w:tcW w:w="1134" w:type="dxa"/>
          </w:tcPr>
          <w:p w14:paraId="578EF86D"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11.613.000</w:t>
            </w:r>
          </w:p>
        </w:tc>
        <w:tc>
          <w:tcPr>
            <w:tcW w:w="1137" w:type="dxa"/>
          </w:tcPr>
          <w:p w14:paraId="22DD41AB"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8.355.473</w:t>
            </w:r>
          </w:p>
        </w:tc>
        <w:tc>
          <w:tcPr>
            <w:tcW w:w="1131" w:type="dxa"/>
          </w:tcPr>
          <w:p w14:paraId="1D2D0F52"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72</w:t>
            </w:r>
          </w:p>
        </w:tc>
      </w:tr>
    </w:tbl>
    <w:p w14:paraId="0A85DC76" w14:textId="77777777" w:rsidR="00655919" w:rsidRPr="00390B48" w:rsidRDefault="00655919" w:rsidP="00A429C8">
      <w:pPr>
        <w:rPr>
          <w:b/>
          <w:color w:val="1F497D"/>
          <w:highlight w:val="lightGray"/>
        </w:rPr>
      </w:pPr>
    </w:p>
    <w:p w14:paraId="3FDA6869" w14:textId="77777777" w:rsidR="009713B9" w:rsidRPr="00BC048B" w:rsidRDefault="009713B9" w:rsidP="009713B9">
      <w:pPr>
        <w:jc w:val="both"/>
        <w:rPr>
          <w:b/>
          <w:color w:val="1F497D"/>
        </w:rPr>
      </w:pPr>
      <w:r w:rsidRPr="00BC048B">
        <w:rPr>
          <w:b/>
          <w:color w:val="1F497D"/>
        </w:rPr>
        <w:t>JAGODJE–LUCIJA</w:t>
      </w:r>
    </w:p>
    <w:p w14:paraId="38E465ED" w14:textId="77777777" w:rsidR="009713B9" w:rsidRPr="00B14078" w:rsidRDefault="009713B9" w:rsidP="009713B9">
      <w:pPr>
        <w:jc w:val="both"/>
      </w:pPr>
      <w:r w:rsidRPr="00B14078">
        <w:t>Izdelan je bil del projektne dokumentacije PZI, ki je bila predana v recenzijo. Preostali del realizacije na projektu se nanaša na storitve inženirja.</w:t>
      </w:r>
    </w:p>
    <w:p w14:paraId="2D271083" w14:textId="77777777" w:rsidR="009713B9" w:rsidRPr="00B14078" w:rsidRDefault="009713B9" w:rsidP="009713B9">
      <w:pPr>
        <w:jc w:val="both"/>
      </w:pPr>
    </w:p>
    <w:p w14:paraId="4EB13C25" w14:textId="77777777" w:rsidR="009713B9" w:rsidRPr="00B14078" w:rsidRDefault="009713B9" w:rsidP="009713B9">
      <w:pPr>
        <w:jc w:val="both"/>
      </w:pPr>
      <w:r w:rsidRPr="00B14078">
        <w:t>Zaradi dolgotrajnega projektiranja je projektna dokumentacija delno neusklajena z novo gradbeno in okoljsko zakonodajo ter z navodili DARS, ki so bila sprejeta v vmesnem času in ne upošteva vzpostavitve DarsGo sistema. Zato inženir pripravlja celovito strategijo za dokončanje projektne dokumentacije in pridobitev gradbenega dovoljenja (novelacija študij, ki so osnova za PVO, novelacija PVO, izdelava DGD, uskladitev PZI z navodili DARS in zaključek recenzij). V pripravi je dogovor o sporazumni prekinitvi pogodbe za izdelavo PVO, saj vrednost novelacije PVO presega možnost sklenitve aneksa k osnovni pogodbi. V nadaljevanju je potrebna ureditev pogodbenih razmerji tudi s preostalimi izvajalci na tem projektu.</w:t>
      </w:r>
    </w:p>
    <w:p w14:paraId="005D2705" w14:textId="77777777" w:rsidR="009713B9" w:rsidRPr="00B14078" w:rsidRDefault="009713B9" w:rsidP="009713B9">
      <w:pPr>
        <w:jc w:val="both"/>
        <w:rPr>
          <w:color w:val="FF0000"/>
        </w:rPr>
      </w:pPr>
    </w:p>
    <w:p w14:paraId="6209640E" w14:textId="5D66AAF0" w:rsidR="008A6E3E" w:rsidRDefault="00890CEF" w:rsidP="00890CEF">
      <w:pPr>
        <w:jc w:val="both"/>
        <w:rPr>
          <w:b/>
          <w:color w:val="1F497D"/>
        </w:rPr>
      </w:pPr>
      <w:r>
        <w:rPr>
          <w:i/>
          <w:iCs/>
        </w:rPr>
        <w:t xml:space="preserve">Razlogi za večje odstopanje od plana: </w:t>
      </w:r>
      <w:r>
        <w:rPr>
          <w:rFonts w:ascii="Calibri" w:eastAsia="Times New Roman" w:hAnsi="Calibri" w:cs="Times New Roman"/>
          <w:i/>
          <w:iCs/>
          <w:lang w:eastAsia="sl-SI"/>
        </w:rPr>
        <w:t>Lokalna skupnost nasprotuje gradnji tega odseka hitre ceste, zato so se aktivnosti na projektu ustavile.</w:t>
      </w:r>
    </w:p>
    <w:p w14:paraId="2B730722" w14:textId="77777777" w:rsidR="008A6E3E" w:rsidRDefault="008A6E3E" w:rsidP="009713B9">
      <w:pPr>
        <w:rPr>
          <w:b/>
          <w:color w:val="1F497D"/>
        </w:rPr>
      </w:pPr>
    </w:p>
    <w:p w14:paraId="6E517020" w14:textId="1D5044FB" w:rsidR="009713B9" w:rsidRPr="00B14078" w:rsidRDefault="009713B9" w:rsidP="009713B9">
      <w:pPr>
        <w:rPr>
          <w:b/>
          <w:color w:val="1F497D"/>
        </w:rPr>
      </w:pPr>
      <w:r w:rsidRPr="00B14078">
        <w:rPr>
          <w:b/>
          <w:color w:val="1F497D"/>
        </w:rPr>
        <w:t>KOSEZE–KOZARJE: razširitev v 6-pasovnico</w:t>
      </w:r>
    </w:p>
    <w:p w14:paraId="45477708" w14:textId="77777777" w:rsidR="009713B9" w:rsidRPr="00B14078" w:rsidRDefault="009713B9" w:rsidP="009713B9">
      <w:pPr>
        <w:jc w:val="both"/>
      </w:pPr>
      <w:r w:rsidRPr="00B14078">
        <w:t>PGD dokumentacija je izdelana, recenzirana in predana naročniku. Do decembra 2020 so bila prejeta vsa mnenja vseh mnenjedajalcev, razen mnenja Mestne občine Ljubljana. V letu 2020 so bila na ARSO poslane 4 izjasnitve v postopku izdaje okoljevarstvenega soglasja za predmetni poseg. Zaradi dolgotrajnega postopka pridobivanja OVS je bila v skladu z interventnim zakonom decembra 2020 na MOP vložena vloga za izdajo gradbenega dovoljenja po integralnem postopku. Ko bo MOP zaprosil ARSO za izdajo mnenja, se bo postopek izdaje OVS po uradni dolžnosti prekvalificiral v postopek izdaje mnenja.</w:t>
      </w:r>
    </w:p>
    <w:p w14:paraId="61AE4E0A" w14:textId="77777777" w:rsidR="009713B9" w:rsidRPr="00B14078" w:rsidRDefault="009713B9" w:rsidP="009713B9">
      <w:pPr>
        <w:jc w:val="both"/>
      </w:pPr>
    </w:p>
    <w:p w14:paraId="76F4B131" w14:textId="77777777" w:rsidR="009713B9" w:rsidRPr="00B14078" w:rsidRDefault="009713B9" w:rsidP="009713B9">
      <w:pPr>
        <w:jc w:val="both"/>
      </w:pPr>
      <w:r w:rsidRPr="00B14078">
        <w:t>V septembru 2020 je bila podpisana pogodba z izdelovalcem investicijske dokumentacij. Izdelan IP je bil decembra 2020 predan v pregled naročniku.</w:t>
      </w:r>
    </w:p>
    <w:p w14:paraId="243EA3A8" w14:textId="30B61883" w:rsidR="009713B9" w:rsidRDefault="009713B9" w:rsidP="009713B9">
      <w:pPr>
        <w:jc w:val="both"/>
        <w:rPr>
          <w:color w:val="FF0000"/>
        </w:rPr>
      </w:pPr>
    </w:p>
    <w:p w14:paraId="54D730CE" w14:textId="69E6FC37" w:rsidR="00890CEF" w:rsidRDefault="00890CEF" w:rsidP="009713B9">
      <w:pPr>
        <w:jc w:val="both"/>
        <w:rPr>
          <w:i/>
          <w:iCs/>
        </w:rPr>
      </w:pPr>
      <w:r>
        <w:rPr>
          <w:i/>
          <w:iCs/>
        </w:rPr>
        <w:t>Razlogi za večje odstopanje od plana: Zaradi dolgotrajnosti postopka pridobivanja okoljevarstvenega soglasja in mnenj k PGD, se je posledično zamaknila izdelave projektne dokumentacije PZI, zato je realizacija nižja od planirane.</w:t>
      </w:r>
    </w:p>
    <w:p w14:paraId="24D222F8" w14:textId="77777777" w:rsidR="00890CEF" w:rsidRPr="00B14078" w:rsidRDefault="00890CEF" w:rsidP="009713B9">
      <w:pPr>
        <w:jc w:val="both"/>
        <w:rPr>
          <w:color w:val="FF0000"/>
        </w:rPr>
      </w:pPr>
    </w:p>
    <w:p w14:paraId="30799714" w14:textId="77777777" w:rsidR="009713B9" w:rsidRPr="00B14078" w:rsidRDefault="009713B9" w:rsidP="009713B9">
      <w:pPr>
        <w:rPr>
          <w:b/>
          <w:color w:val="1F497D"/>
        </w:rPr>
      </w:pPr>
      <w:r w:rsidRPr="00B14078">
        <w:rPr>
          <w:b/>
          <w:color w:val="1F497D"/>
        </w:rPr>
        <w:t>Priključek Dragomer</w:t>
      </w:r>
    </w:p>
    <w:p w14:paraId="43A595FC" w14:textId="2C9447E8" w:rsidR="009713B9" w:rsidRDefault="009713B9" w:rsidP="009713B9">
      <w:pPr>
        <w:jc w:val="both"/>
      </w:pPr>
      <w:r w:rsidRPr="00B14078">
        <w:t xml:space="preserve">Zaradi dolgotrajnega postopka pridobivanja OVS je bila v juniju 2020 na MOP oddana vloga za izdajo gradbenega dovoljenja po integralnem postopku v skladu z interventnim zakonom. Vloga je bila na zahtevo MOP trikrat dopolnjena. Sledi še dopolnitev PVO v delu, ki se nanaša na analizo obstoječega stanja tal. </w:t>
      </w:r>
      <w:r w:rsidRPr="00B14078">
        <w:rPr>
          <w:rFonts w:cstheme="minorHAnsi"/>
          <w:lang w:eastAsia="sl-SI"/>
        </w:rPr>
        <w:t xml:space="preserve">Projektna dokumentacija PZI je izdelana in je v postopku recenzije in presoje prometne varnosti. </w:t>
      </w:r>
      <w:r w:rsidRPr="00B14078">
        <w:t>Vezano na financiranje investicije je v pripravi sporazum o sofinanciranju. Z DRSI, Slovenskimi železnicami in Občino Brezovica potekajo redni sestanki glede usklajevanja rešitev na območju Vnanjih Goric.</w:t>
      </w:r>
    </w:p>
    <w:p w14:paraId="4F975184" w14:textId="7B1F24AB" w:rsidR="00890CEF" w:rsidRDefault="00890CEF" w:rsidP="009713B9">
      <w:pPr>
        <w:jc w:val="both"/>
      </w:pPr>
    </w:p>
    <w:p w14:paraId="74CEADA7" w14:textId="223BC450" w:rsidR="00890CEF" w:rsidRPr="00B14078" w:rsidRDefault="00890CEF" w:rsidP="009713B9">
      <w:pPr>
        <w:jc w:val="both"/>
      </w:pPr>
      <w:r>
        <w:rPr>
          <w:i/>
          <w:iCs/>
        </w:rPr>
        <w:t>Razlogi za večje odstopanje od plana: Zaradi dolgotrajnosti postopka pridobivanja okoljevarstvenega soglasja, dodatnega usklajevanja projektnih rešitev na območju Vnanjih Goric in izdelave dodatnih preveritev, dogovorjenih na recenzijski razpravi, se posledično zamika izdelave projektne dokumentacije PZI, zato je realizacija nižja od planirane.</w:t>
      </w:r>
    </w:p>
    <w:p w14:paraId="4277B578" w14:textId="77777777" w:rsidR="009713B9" w:rsidRPr="00B14078" w:rsidRDefault="009713B9" w:rsidP="009713B9">
      <w:pPr>
        <w:jc w:val="both"/>
      </w:pPr>
    </w:p>
    <w:p w14:paraId="42CC759D" w14:textId="77777777" w:rsidR="009713B9" w:rsidRPr="00B14078" w:rsidRDefault="009713B9" w:rsidP="009713B9">
      <w:pPr>
        <w:rPr>
          <w:b/>
          <w:color w:val="1F497D"/>
        </w:rPr>
      </w:pPr>
      <w:r w:rsidRPr="00B14078">
        <w:rPr>
          <w:b/>
          <w:color w:val="1F497D"/>
        </w:rPr>
        <w:t>3. razvojna os sever: Velenje–Slovenj Gradec</w:t>
      </w:r>
    </w:p>
    <w:p w14:paraId="38C8D0CB" w14:textId="77777777" w:rsidR="009713B9" w:rsidRPr="00B14078" w:rsidRDefault="009713B9" w:rsidP="009713B9">
      <w:pPr>
        <w:jc w:val="both"/>
        <w:rPr>
          <w:rFonts w:cstheme="minorHAnsi"/>
        </w:rPr>
      </w:pPr>
      <w:r w:rsidRPr="00B14078">
        <w:rPr>
          <w:rFonts w:cstheme="minorHAnsi"/>
        </w:rPr>
        <w:t xml:space="preserve">Celotna trasa je razdeljena na 8 sklopov (A-Velenje, B-Škalsko Jezero, C-Škale, D-Gaberke, E-Velunja, F-Jenina, G-Podgorje, H-Konovo). Delitvi sledi tudi izdelava projektne dokumentacije, pridobivanje mnenj pristojnih mnenjedajalcev in oddaja vlog za izdajo gradbenih dovoljenj na MOP. GGH raziskave so večinoma zaključene. Izvaja se recenzija gradbenih načrtov PZI dokumentacije. Na sklopu A-Velenje je bila potrjena spremenjena rešitev glede na DPN. Pridobljeno je bilo pravnomočno gradbeno dovoljenje za D-Gaberke. Vloženi sta bili vlogi za izdajo gradbenega dovoljenja za sklop F-Jenina ter sklopa B-Škalsko jezero in H-Konovo. Sklenjen je bil sporazum za odlaganje viškov materiala na območju sanacije premogovnika Velenje, kamor se, skladno z Uredbo o DPN, odlagajo vsi viški </w:t>
      </w:r>
      <w:r w:rsidRPr="00B14078">
        <w:rPr>
          <w:rFonts w:cstheme="minorHAnsi"/>
        </w:rPr>
        <w:lastRenderedPageBreak/>
        <w:t>izkopanega materiala. Za sklop D-Gaberke je bilo pridobljeno okoljevarstveno dovoljenje po R10 za odlaganje viškov materiala s na območju premogovnika Velenje.</w:t>
      </w:r>
    </w:p>
    <w:p w14:paraId="0AFEBD89" w14:textId="77777777" w:rsidR="009713B9" w:rsidRPr="00B14078" w:rsidRDefault="009713B9" w:rsidP="009713B9">
      <w:pPr>
        <w:jc w:val="both"/>
        <w:rPr>
          <w:color w:val="FF0000"/>
        </w:rPr>
      </w:pPr>
    </w:p>
    <w:p w14:paraId="6061FAB6" w14:textId="77777777" w:rsidR="009713B9" w:rsidRPr="00B14078" w:rsidRDefault="009713B9" w:rsidP="009713B9">
      <w:pPr>
        <w:rPr>
          <w:b/>
          <w:color w:val="1F497D"/>
        </w:rPr>
      </w:pPr>
      <w:r w:rsidRPr="00B14078">
        <w:rPr>
          <w:b/>
          <w:color w:val="1F497D"/>
        </w:rPr>
        <w:t>3. razvojna os sever: Šentrupert–Velenje</w:t>
      </w:r>
    </w:p>
    <w:p w14:paraId="29DBF3E8" w14:textId="77777777" w:rsidR="009713B9" w:rsidRPr="00B14078" w:rsidRDefault="009713B9" w:rsidP="009713B9">
      <w:pPr>
        <w:jc w:val="both"/>
        <w:rPr>
          <w:b/>
          <w:color w:val="1F497D"/>
        </w:rPr>
      </w:pPr>
      <w:r w:rsidRPr="00B14078">
        <w:rPr>
          <w:rFonts w:cstheme="minorHAnsi"/>
        </w:rPr>
        <w:t xml:space="preserve">Projektna dokumentacija (DGD in PZI) je v izdelavi. </w:t>
      </w:r>
      <w:r w:rsidRPr="00B14078">
        <w:rPr>
          <w:rFonts w:eastAsia="Times New Roman" w:cstheme="minorHAnsi"/>
        </w:rPr>
        <w:t>V izdelavi so IP premostitvenih objektov, ki se postopoma predajajo v vmesno recenzijo. Elaborat določitve meje gradbenega posega, ki bo podlaga za izvedbo parcelacije na kmetijskih in stavbnih zemljiščih je izdelan in recenziran. Geodetski načrt je izdelan in recenziran. Projektant proučuje ureditev transportnih poti.</w:t>
      </w:r>
      <w:r w:rsidRPr="00B14078">
        <w:rPr>
          <w:rFonts w:cstheme="minorHAnsi"/>
        </w:rPr>
        <w:t xml:space="preserve"> </w:t>
      </w:r>
      <w:r w:rsidRPr="00B14078">
        <w:rPr>
          <w:rFonts w:eastAsia="Times New Roman" w:cstheme="minorHAnsi"/>
        </w:rPr>
        <w:t>Izvajajo se GGH preiskave</w:t>
      </w:r>
      <w:r w:rsidRPr="00B14078">
        <w:rPr>
          <w:rFonts w:cstheme="minorHAnsi"/>
        </w:rPr>
        <w:t>, izvedena so bila vsa terenska dela, za katera so bila pridobljena soglasja in cca. 95 % laboratorijskih preiskav, v izdelavi so elaborati.</w:t>
      </w:r>
      <w:r w:rsidRPr="00B14078">
        <w:rPr>
          <w:rFonts w:eastAsia="Times New Roman" w:cstheme="minorHAnsi"/>
          <w:color w:val="000000" w:themeColor="text1"/>
        </w:rPr>
        <w:t xml:space="preserve"> </w:t>
      </w:r>
      <w:r w:rsidRPr="00B14078">
        <w:rPr>
          <w:rFonts w:eastAsia="Times New Roman" w:cstheme="minorHAnsi"/>
        </w:rPr>
        <w:t xml:space="preserve">Izdelujejo in recenzirajo se rušitveni načrti za objekte. Investicijski program je bil izdelan, potrjen s strani Uprave DARS in septembra 2020 obravnavan na seji KIOP. </w:t>
      </w:r>
      <w:r w:rsidRPr="00B14078">
        <w:rPr>
          <w:rFonts w:eastAsia="Times New Roman" w:cstheme="minorHAnsi"/>
          <w:color w:val="000000" w:themeColor="text1"/>
        </w:rPr>
        <w:t>Komisija bo oblikovala končno poročilo o pregledu elaborata in ga posredovala ministru v potrditev</w:t>
      </w:r>
      <w:r w:rsidRPr="00B14078">
        <w:rPr>
          <w:rFonts w:cstheme="minorHAnsi"/>
          <w:color w:val="000000" w:themeColor="text1"/>
          <w:lang w:eastAsia="sl-SI"/>
        </w:rPr>
        <w:t>.</w:t>
      </w:r>
    </w:p>
    <w:p w14:paraId="7628D24F" w14:textId="77777777" w:rsidR="009713B9" w:rsidRPr="00B14078" w:rsidRDefault="009713B9" w:rsidP="009713B9">
      <w:pPr>
        <w:jc w:val="both"/>
        <w:rPr>
          <w:color w:val="FF0000"/>
        </w:rPr>
      </w:pPr>
    </w:p>
    <w:p w14:paraId="15DA1648" w14:textId="77777777" w:rsidR="009713B9" w:rsidRPr="00B14078" w:rsidRDefault="009713B9" w:rsidP="009713B9">
      <w:pPr>
        <w:jc w:val="both"/>
        <w:rPr>
          <w:b/>
          <w:color w:val="1F497D"/>
        </w:rPr>
      </w:pPr>
      <w:r w:rsidRPr="00B14078">
        <w:rPr>
          <w:b/>
          <w:color w:val="1F497D"/>
        </w:rPr>
        <w:t>3. razvojna os jug: Novo mesto–Maline (I. etapa - etapi 1 in 2)</w:t>
      </w:r>
    </w:p>
    <w:p w14:paraId="6A958D63" w14:textId="77777777" w:rsidR="009713B9" w:rsidRPr="00B14078" w:rsidRDefault="009713B9" w:rsidP="009713B9">
      <w:pPr>
        <w:jc w:val="both"/>
      </w:pPr>
      <w:r w:rsidRPr="00B14078">
        <w:t>PGD dokumentacija je izdelana in oddana. Zaradi dolgotrajnega pridobivanja OVS je bila v maju 2020 vložena zahteva za izdajo gradbenega dovoljenja za traso in mostova čez reko Krko po integralnem postopku, v skladu z interventnim zakonom. Ko je MOP zaprosil ARSO za izdajo mnenja, se je postopek izdaje OVS po uradni dolžnosti prekvalificiral v postopek izdaje mnenja. Postopek izdaje gradbenega dovoljenja je v teku, v decembru se je pričelo s 30 dnevno javno objavo. Prav tako je v teku postopek pridobivanja gradbenega dovoljenja za prestavitev magistralnega plinovoda, za katerega je bila vloga oddana na MOP v septembru 2020. PZI dokumentacija je bila recenzirana in oddana v začetku septembra 2020, vključno s projektantskim predračunom. Za uporabo lokalne ceste za transportno pot do gradbišča je v usklajevanju sporazum z Mestno občino Novo mesto.</w:t>
      </w:r>
    </w:p>
    <w:p w14:paraId="065E08E1" w14:textId="77777777" w:rsidR="009713B9" w:rsidRPr="00B14078" w:rsidRDefault="009713B9" w:rsidP="009713B9">
      <w:pPr>
        <w:jc w:val="both"/>
        <w:rPr>
          <w:color w:val="FF0000"/>
        </w:rPr>
      </w:pPr>
    </w:p>
    <w:p w14:paraId="015252D0" w14:textId="77777777" w:rsidR="009713B9" w:rsidRPr="00B14078" w:rsidRDefault="009713B9" w:rsidP="009713B9">
      <w:pPr>
        <w:jc w:val="both"/>
        <w:rPr>
          <w:b/>
          <w:color w:val="1F497D"/>
        </w:rPr>
      </w:pPr>
      <w:r w:rsidRPr="00B14078">
        <w:rPr>
          <w:b/>
          <w:color w:val="1F497D"/>
        </w:rPr>
        <w:t>3. razvojna os jug: Novo mesto–Maline (I. etapa - etapi 3 in 4)</w:t>
      </w:r>
    </w:p>
    <w:p w14:paraId="4E3F9FAC" w14:textId="77777777" w:rsidR="009713B9" w:rsidRPr="00B14078" w:rsidRDefault="009713B9" w:rsidP="009713B9">
      <w:pPr>
        <w:jc w:val="both"/>
      </w:pPr>
      <w:r w:rsidRPr="00B14078">
        <w:t>V juliju 2020 je bila podpisana pogodba s projektantom. Na terenu so se izvedla geodetska dela ter izvajale geološko-geomehanske preiskave. V decembru 2020 so bile posredovane vloge za pridobitev projektnih pogojev. Potrdile so se idejne zasnove za priključek Poganci, avtocestno bazo v priključku Maline in obojestransko počivališče Težka voda. Projektna dokumentacija DGD in PZI je v izdelavi.</w:t>
      </w:r>
    </w:p>
    <w:p w14:paraId="79DD6678" w14:textId="77777777" w:rsidR="009713B9" w:rsidRPr="00B14078" w:rsidRDefault="009713B9" w:rsidP="009713B9">
      <w:pPr>
        <w:jc w:val="both"/>
      </w:pPr>
    </w:p>
    <w:p w14:paraId="3DB0FEDB" w14:textId="77777777" w:rsidR="009713B9" w:rsidRPr="00B14078" w:rsidRDefault="009713B9" w:rsidP="009713B9">
      <w:pPr>
        <w:jc w:val="both"/>
        <w:rPr>
          <w:szCs w:val="20"/>
        </w:rPr>
      </w:pPr>
      <w:r w:rsidRPr="00B14078">
        <w:t xml:space="preserve">Investicijski program za predmetni odsek je bil po potrditvi na Upravi DARS, v februarju 2020 posredovan v potrditev na KIOP. KIOP je v novembru 2020 posredoval pripombe, ki so bile posredovane izdelovalcu investicijskega programa. Odgovori na pripombe KIOP in dopolnitve investicijskega programa so v pripravi. </w:t>
      </w:r>
    </w:p>
    <w:p w14:paraId="4A2DFBBD" w14:textId="77777777" w:rsidR="009713B9" w:rsidRPr="00B14078" w:rsidRDefault="009713B9" w:rsidP="009713B9">
      <w:pPr>
        <w:jc w:val="both"/>
        <w:rPr>
          <w:color w:val="FF0000"/>
        </w:rPr>
      </w:pPr>
    </w:p>
    <w:p w14:paraId="2E6A85E5" w14:textId="77777777" w:rsidR="009713B9" w:rsidRPr="00B14078" w:rsidRDefault="009713B9" w:rsidP="009713B9">
      <w:pPr>
        <w:jc w:val="both"/>
        <w:rPr>
          <w:b/>
          <w:color w:val="1F497D"/>
        </w:rPr>
      </w:pPr>
      <w:r w:rsidRPr="00B14078">
        <w:rPr>
          <w:b/>
          <w:color w:val="1F497D"/>
        </w:rPr>
        <w:t>Priključek Slavček</w:t>
      </w:r>
    </w:p>
    <w:p w14:paraId="479F6986" w14:textId="00882F73" w:rsidR="009713B9" w:rsidRDefault="009713B9" w:rsidP="009713B9">
      <w:pPr>
        <w:jc w:val="both"/>
        <w:rPr>
          <w:szCs w:val="20"/>
        </w:rPr>
      </w:pPr>
      <w:r w:rsidRPr="00B14078">
        <w:t>Nadaljevale so se aktivnosti v skladu s podpisanim sporazumom in dogovorom med MZI, DARS, DRSI in MO Koper iz leta 2017. V skladu z dogovorom je naročnik MO Koper, DARS in DRSI pa nastopata v vlogi sofinancerja. Potekal je postopek oddaje JN za izdelavo projektne dokumentacije za odseka 2 in 3 (investitor DRSI in MO Koper). Sofinancerja MO Koper ter DRSI sta pogodbo z izvajalcem podpisala v decembru 2020. Po podpisu pogodbe je DARS pričel s pripravo razpisne dokumentacije za pridobitev izvajalca za izdelavo DGD in PZI dokumentacije za 1. odsek</w:t>
      </w:r>
      <w:r w:rsidRPr="00B14078">
        <w:rPr>
          <w:szCs w:val="20"/>
        </w:rPr>
        <w:t>.</w:t>
      </w:r>
    </w:p>
    <w:p w14:paraId="039101A4" w14:textId="6CF8925A" w:rsidR="00890CEF" w:rsidRDefault="00890CEF" w:rsidP="009713B9">
      <w:pPr>
        <w:jc w:val="both"/>
        <w:rPr>
          <w:szCs w:val="20"/>
        </w:rPr>
      </w:pPr>
    </w:p>
    <w:p w14:paraId="171370D0" w14:textId="761517B7" w:rsidR="00890CEF" w:rsidRPr="00B14078" w:rsidRDefault="00890CEF" w:rsidP="009713B9">
      <w:pPr>
        <w:jc w:val="both"/>
      </w:pPr>
      <w:r>
        <w:rPr>
          <w:i/>
          <w:iCs/>
        </w:rPr>
        <w:t xml:space="preserve">Razlogi za večje odstopanje od plana: </w:t>
      </w:r>
      <w:r>
        <w:rPr>
          <w:i/>
          <w:iCs/>
          <w:szCs w:val="20"/>
        </w:rPr>
        <w:t>Zaradi zahtevnih usklajevanj med tremi soinvestitorji in zaradi zamika priprave javnih naročil za izdelovalce projektne dokumentacije za 2 in 3 odsek v leto 2020, aktivnosti ne potekajo v skladu z načrtovanim terminskim planom, zato je tudi realizacija nižja od predvidene.</w:t>
      </w:r>
    </w:p>
    <w:p w14:paraId="49A01085" w14:textId="77777777" w:rsidR="009713B9" w:rsidRPr="00B14078" w:rsidRDefault="009713B9" w:rsidP="009713B9">
      <w:pPr>
        <w:jc w:val="both"/>
        <w:rPr>
          <w:color w:val="FF0000"/>
        </w:rPr>
      </w:pPr>
    </w:p>
    <w:p w14:paraId="45DD1A85" w14:textId="77777777" w:rsidR="009713B9" w:rsidRPr="00BC048B" w:rsidRDefault="009713B9" w:rsidP="009713B9">
      <w:pPr>
        <w:jc w:val="both"/>
        <w:rPr>
          <w:b/>
          <w:color w:val="1F497D"/>
        </w:rPr>
      </w:pPr>
      <w:r w:rsidRPr="00BC048B">
        <w:rPr>
          <w:b/>
          <w:color w:val="1F497D"/>
        </w:rPr>
        <w:t xml:space="preserve">Bertoška vpadnica - razširitev v štiripasovnico </w:t>
      </w:r>
    </w:p>
    <w:p w14:paraId="4E4F3EE0" w14:textId="77777777" w:rsidR="009713B9" w:rsidRPr="00B14078" w:rsidRDefault="009713B9" w:rsidP="009713B9">
      <w:pPr>
        <w:jc w:val="both"/>
        <w:rPr>
          <w:szCs w:val="20"/>
        </w:rPr>
      </w:pPr>
      <w:r w:rsidRPr="00B14078">
        <w:t xml:space="preserve">V skladu z Dogovorom o razširitvi Bertoške vpadnice v štiripasovnico vse aktivnosti priprave in potrjevanja projektne in investicijske dokumentacije vodi MO Koper. </w:t>
      </w:r>
      <w:r w:rsidRPr="00B14078">
        <w:rPr>
          <w:szCs w:val="20"/>
        </w:rPr>
        <w:t xml:space="preserve">Rekonstrukcija in razširitev Bertoške vpadnice se bo izvajala kot vzdrževalna dela v javno korist, zato je v izdelavi PZI projektna </w:t>
      </w:r>
      <w:r w:rsidRPr="00B14078">
        <w:rPr>
          <w:szCs w:val="20"/>
        </w:rPr>
        <w:lastRenderedPageBreak/>
        <w:t xml:space="preserve">dokumentacija. V letu 2020 se je intenzivno izdelovala in usklajevala PZI projektna dokumentacija, ki </w:t>
      </w:r>
      <w:r w:rsidRPr="00B14078">
        <w:t>do konca leta 2020 s strani MO Koper še ni bila predana v recenzijo, ki jo zagotovi DARS. S strani MO Koper je bila pripravljena projektna naloga za izdelavo investicijske dokumentacije, ki jo je DARS potrdil v oktobru 2020.</w:t>
      </w:r>
    </w:p>
    <w:p w14:paraId="512BFA0E" w14:textId="5C8BB113" w:rsidR="009713B9" w:rsidRDefault="00890CEF" w:rsidP="009713B9">
      <w:pPr>
        <w:jc w:val="both"/>
        <w:rPr>
          <w:i/>
          <w:iCs/>
        </w:rPr>
      </w:pPr>
      <w:r>
        <w:rPr>
          <w:i/>
          <w:iCs/>
        </w:rPr>
        <w:t>Razlogi za večje odstopanje od plana: Ker bo cesta v upravljanju DARS in bo cestninjena se je v projektno dokumentacijo PZI naknadno vključilo tudi načrte za prometno vodenje in ostalo opremo za upravljanje prometa ter EE in TK kabelsko kanalizacijo za potrebe vzpostavitve DarsGo sistema. Zaradi dodatnih del in usklajevanja projektnih rešitev s projektantom DarsGo sistema je prišli do zamud na projektu.</w:t>
      </w:r>
    </w:p>
    <w:p w14:paraId="08EEA661" w14:textId="77777777" w:rsidR="00890CEF" w:rsidRPr="00B14078" w:rsidRDefault="00890CEF" w:rsidP="009713B9">
      <w:pPr>
        <w:jc w:val="both"/>
        <w:rPr>
          <w:color w:val="FF0000"/>
        </w:rPr>
      </w:pPr>
    </w:p>
    <w:p w14:paraId="0BC4A325" w14:textId="77777777" w:rsidR="009713B9" w:rsidRPr="00B14078" w:rsidRDefault="009713B9" w:rsidP="009713B9">
      <w:pPr>
        <w:jc w:val="both"/>
        <w:rPr>
          <w:b/>
          <w:color w:val="1F497D"/>
        </w:rPr>
      </w:pPr>
      <w:r w:rsidRPr="00B14078">
        <w:rPr>
          <w:b/>
          <w:color w:val="1F497D"/>
        </w:rPr>
        <w:t>Rekonstrukcija priključkov na AC obroču (Leskoškova, Letališka)</w:t>
      </w:r>
    </w:p>
    <w:p w14:paraId="11B37FE3" w14:textId="467183D2" w:rsidR="009713B9" w:rsidRDefault="009713B9" w:rsidP="009713B9">
      <w:pPr>
        <w:jc w:val="both"/>
      </w:pPr>
      <w:r w:rsidRPr="00B14078">
        <w:t>Za priključek Leskoškova je bila izvedena recenzija PZI dokumentacije in revizija dela projektne dokumentacije, na podlagi katere se je dokumentacija dopolnila. Na podlagi zavrnitve vloge za izdajo gradbenega dovoljenja se je izvedla še prilagoditev projektnih rešitev za potrebe izvedbe del kot vzdrževalna dela v jasno korist.</w:t>
      </w:r>
    </w:p>
    <w:p w14:paraId="0BDAEC0E" w14:textId="689E839D" w:rsidR="00890CEF" w:rsidRDefault="00890CEF" w:rsidP="009713B9">
      <w:pPr>
        <w:jc w:val="both"/>
      </w:pPr>
    </w:p>
    <w:p w14:paraId="242C1686" w14:textId="74E3A707" w:rsidR="00890CEF" w:rsidRPr="00B14078" w:rsidRDefault="00890CEF" w:rsidP="009713B9">
      <w:pPr>
        <w:jc w:val="both"/>
      </w:pPr>
      <w:r>
        <w:rPr>
          <w:i/>
          <w:iCs/>
        </w:rPr>
        <w:t>Razlogi za večje odstopanje od plana: Pri izdelavi projektne dokumentacije je prišlo do zamud v povezavi s prilagajanjem projektnih rešitev za potrebe izvedbe del kot vzdrževalna dela v jasno korist, pridobivanjem mnenj in priprave predvidene razmejitve med bodoče upravljavce novo zgrajene infrastrukture. Posledično ni bilo mogoče izvesti končnih obračunov po podpisanih pogodbah.</w:t>
      </w:r>
    </w:p>
    <w:p w14:paraId="2A7DCAAF" w14:textId="7F9F3EFE" w:rsidR="005D5BCA" w:rsidRPr="00292835" w:rsidRDefault="008871C2" w:rsidP="005D5BCA">
      <w:pPr>
        <w:pStyle w:val="Naslov3"/>
      </w:pPr>
      <w:bookmarkStart w:id="12" w:name="_Toc73523163"/>
      <w:r w:rsidRPr="00292835">
        <w:t>Predviden p</w:t>
      </w:r>
      <w:r w:rsidR="005D5BCA" w:rsidRPr="00292835">
        <w:t>ričetek gradnje v 20</w:t>
      </w:r>
      <w:r w:rsidR="00292835" w:rsidRPr="00292835">
        <w:t>20</w:t>
      </w:r>
      <w:bookmarkEnd w:id="12"/>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292835" w:rsidRPr="00E95BFC" w14:paraId="21A2392C" w14:textId="77777777" w:rsidTr="00890CEF">
        <w:trPr>
          <w:cnfStyle w:val="100000000000" w:firstRow="1" w:lastRow="0" w:firstColumn="0" w:lastColumn="0" w:oddVBand="0" w:evenVBand="0" w:oddHBand="0" w:evenHBand="0" w:firstRowFirstColumn="0" w:firstRowLastColumn="0" w:lastRowFirstColumn="0" w:lastRowLastColumn="0"/>
          <w:trHeight w:val="453"/>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0DA27318" w14:textId="77777777" w:rsidR="00292835" w:rsidRPr="00E95BFC" w:rsidRDefault="00292835" w:rsidP="00890CEF">
            <w:pPr>
              <w:rPr>
                <w:lang w:eastAsia="sl-SI"/>
              </w:rPr>
            </w:pPr>
            <w:r w:rsidRPr="00E95BFC">
              <w:rPr>
                <w:lang w:eastAsia="sl-SI"/>
              </w:rPr>
              <w:t>Zap. št.</w:t>
            </w:r>
          </w:p>
        </w:tc>
        <w:tc>
          <w:tcPr>
            <w:tcW w:w="5245" w:type="dxa"/>
            <w:hideMark/>
          </w:tcPr>
          <w:p w14:paraId="2C2615F8" w14:textId="77777777" w:rsidR="00292835" w:rsidRPr="00E95BFC" w:rsidRDefault="00292835" w:rsidP="00890CEF">
            <w:pPr>
              <w:jc w:val="left"/>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Predviden pričetek gradnje</w:t>
            </w:r>
          </w:p>
        </w:tc>
        <w:tc>
          <w:tcPr>
            <w:tcW w:w="1134" w:type="dxa"/>
            <w:hideMark/>
          </w:tcPr>
          <w:p w14:paraId="4C25920D"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Plan 2020</w:t>
            </w:r>
          </w:p>
        </w:tc>
        <w:tc>
          <w:tcPr>
            <w:tcW w:w="1137" w:type="dxa"/>
            <w:hideMark/>
          </w:tcPr>
          <w:p w14:paraId="5860D716"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b w:val="0"/>
                <w:lang w:eastAsia="sl-SI"/>
              </w:rPr>
            </w:pPr>
            <w:r w:rsidRPr="00E95BFC">
              <w:rPr>
                <w:lang w:eastAsia="sl-SI"/>
              </w:rPr>
              <w:t>Realizacija 2020</w:t>
            </w:r>
          </w:p>
        </w:tc>
        <w:tc>
          <w:tcPr>
            <w:tcW w:w="1131" w:type="dxa"/>
            <w:hideMark/>
          </w:tcPr>
          <w:p w14:paraId="16284315"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Indeks realizacija/ plan</w:t>
            </w:r>
          </w:p>
        </w:tc>
      </w:tr>
      <w:tr w:rsidR="00292835" w:rsidRPr="00E95BFC" w14:paraId="6A957D92"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67781DD4" w14:textId="77777777" w:rsidR="00292835" w:rsidRPr="00E95BFC" w:rsidRDefault="00292835" w:rsidP="00890CEF">
            <w:pPr>
              <w:rPr>
                <w:lang w:eastAsia="sl-SI"/>
              </w:rPr>
            </w:pPr>
            <w:r w:rsidRPr="00E95BFC">
              <w:rPr>
                <w:lang w:eastAsia="sl-SI"/>
              </w:rPr>
              <w:t>1.</w:t>
            </w:r>
          </w:p>
        </w:tc>
        <w:tc>
          <w:tcPr>
            <w:tcW w:w="5245" w:type="dxa"/>
            <w:noWrap/>
          </w:tcPr>
          <w:p w14:paraId="061D4DD9"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HAJDINA–ORMOŽ: Markovci–Gorišnica</w:t>
            </w:r>
          </w:p>
        </w:tc>
        <w:tc>
          <w:tcPr>
            <w:tcW w:w="1134" w:type="dxa"/>
          </w:tcPr>
          <w:p w14:paraId="2D402CAA"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70.000</w:t>
            </w:r>
          </w:p>
        </w:tc>
        <w:tc>
          <w:tcPr>
            <w:tcW w:w="1137" w:type="dxa"/>
          </w:tcPr>
          <w:p w14:paraId="11FE3D64"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69.133</w:t>
            </w:r>
          </w:p>
        </w:tc>
        <w:tc>
          <w:tcPr>
            <w:tcW w:w="1131" w:type="dxa"/>
          </w:tcPr>
          <w:p w14:paraId="6185F1AE"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99</w:t>
            </w:r>
          </w:p>
        </w:tc>
      </w:tr>
      <w:tr w:rsidR="00292835" w:rsidRPr="00E95BFC" w14:paraId="536D4BA9"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3FF3052" w14:textId="77777777" w:rsidR="00292835" w:rsidRPr="00E95BFC" w:rsidRDefault="00292835" w:rsidP="00890CEF">
            <w:pPr>
              <w:rPr>
                <w:lang w:eastAsia="sl-SI"/>
              </w:rPr>
            </w:pPr>
            <w:r w:rsidRPr="00E95BFC">
              <w:rPr>
                <w:lang w:eastAsia="sl-SI"/>
              </w:rPr>
              <w:t>2.</w:t>
            </w:r>
          </w:p>
        </w:tc>
        <w:tc>
          <w:tcPr>
            <w:tcW w:w="5245" w:type="dxa"/>
            <w:noWrap/>
          </w:tcPr>
          <w:p w14:paraId="6FED6AF0"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Priključek Dragomer</w:t>
            </w:r>
          </w:p>
        </w:tc>
        <w:tc>
          <w:tcPr>
            <w:tcW w:w="1134" w:type="dxa"/>
          </w:tcPr>
          <w:p w14:paraId="022C7F63"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00.000</w:t>
            </w:r>
          </w:p>
        </w:tc>
        <w:tc>
          <w:tcPr>
            <w:tcW w:w="1137" w:type="dxa"/>
          </w:tcPr>
          <w:p w14:paraId="001FB8BC"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szCs w:val="18"/>
              </w:rPr>
              <w:t>0</w:t>
            </w:r>
          </w:p>
        </w:tc>
        <w:tc>
          <w:tcPr>
            <w:tcW w:w="1131" w:type="dxa"/>
          </w:tcPr>
          <w:p w14:paraId="5BFEA784"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w:t>
            </w:r>
          </w:p>
        </w:tc>
      </w:tr>
      <w:tr w:rsidR="00292835" w:rsidRPr="00E95BFC" w14:paraId="67F28EE7"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2FC84BD" w14:textId="77777777" w:rsidR="00292835" w:rsidRPr="00E95BFC" w:rsidRDefault="00292835" w:rsidP="00890CEF">
            <w:pPr>
              <w:rPr>
                <w:lang w:eastAsia="sl-SI"/>
              </w:rPr>
            </w:pPr>
            <w:r w:rsidRPr="00E95BFC">
              <w:rPr>
                <w:lang w:eastAsia="sl-SI"/>
              </w:rPr>
              <w:t>3.</w:t>
            </w:r>
          </w:p>
        </w:tc>
        <w:tc>
          <w:tcPr>
            <w:tcW w:w="5245" w:type="dxa"/>
            <w:noWrap/>
          </w:tcPr>
          <w:p w14:paraId="4C7D012E"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E95BFC">
              <w:rPr>
                <w:rFonts w:ascii="Calibri" w:hAnsi="Calibri" w:cs="Calibri"/>
                <w:szCs w:val="18"/>
              </w:rPr>
              <w:t>3. razvojna os sever: Velenje–Slovenj Gradec</w:t>
            </w:r>
          </w:p>
        </w:tc>
        <w:tc>
          <w:tcPr>
            <w:tcW w:w="1134" w:type="dxa"/>
          </w:tcPr>
          <w:p w14:paraId="72A3163A"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4.500.000</w:t>
            </w:r>
          </w:p>
        </w:tc>
        <w:tc>
          <w:tcPr>
            <w:tcW w:w="1137" w:type="dxa"/>
          </w:tcPr>
          <w:p w14:paraId="7598AB13"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488.851</w:t>
            </w:r>
          </w:p>
        </w:tc>
        <w:tc>
          <w:tcPr>
            <w:tcW w:w="1131" w:type="dxa"/>
          </w:tcPr>
          <w:p w14:paraId="7CE7E96A"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1</w:t>
            </w:r>
          </w:p>
        </w:tc>
      </w:tr>
      <w:tr w:rsidR="00292835" w:rsidRPr="00E95BFC" w14:paraId="5A827AD4"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F611672" w14:textId="77777777" w:rsidR="00292835" w:rsidRPr="00E95BFC" w:rsidRDefault="00292835" w:rsidP="00890CEF">
            <w:pPr>
              <w:rPr>
                <w:lang w:eastAsia="sl-SI"/>
              </w:rPr>
            </w:pPr>
            <w:r w:rsidRPr="00E95BFC">
              <w:rPr>
                <w:lang w:eastAsia="sl-SI"/>
              </w:rPr>
              <w:t>4.</w:t>
            </w:r>
          </w:p>
        </w:tc>
        <w:tc>
          <w:tcPr>
            <w:tcW w:w="5245" w:type="dxa"/>
            <w:noWrap/>
          </w:tcPr>
          <w:p w14:paraId="2AA70E26"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3. razvojna os jug: Novo mesto–Maline (I. etapa - etapi 1 in 2)</w:t>
            </w:r>
          </w:p>
        </w:tc>
        <w:tc>
          <w:tcPr>
            <w:tcW w:w="1134" w:type="dxa"/>
          </w:tcPr>
          <w:p w14:paraId="65D68F82"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5.985.000</w:t>
            </w:r>
          </w:p>
        </w:tc>
        <w:tc>
          <w:tcPr>
            <w:tcW w:w="1137" w:type="dxa"/>
          </w:tcPr>
          <w:p w14:paraId="734C67E8"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330.665</w:t>
            </w:r>
          </w:p>
        </w:tc>
        <w:tc>
          <w:tcPr>
            <w:tcW w:w="1131" w:type="dxa"/>
          </w:tcPr>
          <w:p w14:paraId="553B2EE2"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6</w:t>
            </w:r>
          </w:p>
        </w:tc>
      </w:tr>
      <w:tr w:rsidR="00292835" w:rsidRPr="00E95BFC" w14:paraId="5809AF59"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AAEF1FA" w14:textId="77777777" w:rsidR="00292835" w:rsidRPr="00E95BFC" w:rsidRDefault="00292835" w:rsidP="00890CEF">
            <w:pPr>
              <w:rPr>
                <w:lang w:eastAsia="sl-SI"/>
              </w:rPr>
            </w:pPr>
            <w:r w:rsidRPr="00E95BFC">
              <w:rPr>
                <w:lang w:eastAsia="sl-SI"/>
              </w:rPr>
              <w:t>5.</w:t>
            </w:r>
          </w:p>
        </w:tc>
        <w:tc>
          <w:tcPr>
            <w:tcW w:w="5245" w:type="dxa"/>
            <w:noWrap/>
          </w:tcPr>
          <w:p w14:paraId="0485F14B"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KLANEC–KOPER: Navezava na Luko Koper II. faza (Srminska vpadnica)</w:t>
            </w:r>
          </w:p>
        </w:tc>
        <w:tc>
          <w:tcPr>
            <w:tcW w:w="1134" w:type="dxa"/>
          </w:tcPr>
          <w:p w14:paraId="21868C2F"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600.000</w:t>
            </w:r>
          </w:p>
        </w:tc>
        <w:tc>
          <w:tcPr>
            <w:tcW w:w="1137" w:type="dxa"/>
          </w:tcPr>
          <w:p w14:paraId="41BCBAEB"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539.703</w:t>
            </w:r>
          </w:p>
        </w:tc>
        <w:tc>
          <w:tcPr>
            <w:tcW w:w="1131" w:type="dxa"/>
          </w:tcPr>
          <w:p w14:paraId="005BAD08"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257</w:t>
            </w:r>
          </w:p>
        </w:tc>
      </w:tr>
      <w:tr w:rsidR="00292835" w:rsidRPr="00E95BFC" w14:paraId="4B793E9C"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698BFF4" w14:textId="77777777" w:rsidR="00292835" w:rsidRPr="00E95BFC" w:rsidRDefault="00292835" w:rsidP="00890CEF">
            <w:pPr>
              <w:rPr>
                <w:lang w:eastAsia="sl-SI"/>
              </w:rPr>
            </w:pPr>
            <w:r w:rsidRPr="00E95BFC">
              <w:rPr>
                <w:lang w:eastAsia="sl-SI"/>
              </w:rPr>
              <w:t>6.</w:t>
            </w:r>
          </w:p>
        </w:tc>
        <w:tc>
          <w:tcPr>
            <w:tcW w:w="5245" w:type="dxa"/>
            <w:noWrap/>
          </w:tcPr>
          <w:p w14:paraId="2D08B49B"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3. razvojna os sever: Šentrupert–Velenje</w:t>
            </w:r>
          </w:p>
        </w:tc>
        <w:tc>
          <w:tcPr>
            <w:tcW w:w="1134" w:type="dxa"/>
          </w:tcPr>
          <w:p w14:paraId="4205644B"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00.000</w:t>
            </w:r>
          </w:p>
        </w:tc>
        <w:tc>
          <w:tcPr>
            <w:tcW w:w="1137" w:type="dxa"/>
          </w:tcPr>
          <w:p w14:paraId="63E55DBF"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79.300</w:t>
            </w:r>
          </w:p>
        </w:tc>
        <w:tc>
          <w:tcPr>
            <w:tcW w:w="1131" w:type="dxa"/>
          </w:tcPr>
          <w:p w14:paraId="714A53AE"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79</w:t>
            </w:r>
          </w:p>
        </w:tc>
      </w:tr>
      <w:tr w:rsidR="00292835" w:rsidRPr="00E95BFC" w14:paraId="1022283B"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563BF04" w14:textId="77777777" w:rsidR="00292835" w:rsidRPr="00E95BFC" w:rsidRDefault="00292835" w:rsidP="00890CEF">
            <w:pPr>
              <w:rPr>
                <w:lang w:eastAsia="sl-SI"/>
              </w:rPr>
            </w:pPr>
            <w:r w:rsidRPr="00E95BFC">
              <w:rPr>
                <w:lang w:eastAsia="sl-SI"/>
              </w:rPr>
              <w:t>7.</w:t>
            </w:r>
          </w:p>
        </w:tc>
        <w:tc>
          <w:tcPr>
            <w:tcW w:w="5245" w:type="dxa"/>
            <w:noWrap/>
          </w:tcPr>
          <w:p w14:paraId="5EA3B5D9"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Bertoška vpadnica - razširitev v štiripasovnico</w:t>
            </w:r>
          </w:p>
        </w:tc>
        <w:tc>
          <w:tcPr>
            <w:tcW w:w="1134" w:type="dxa"/>
          </w:tcPr>
          <w:p w14:paraId="498424EA"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50.000</w:t>
            </w:r>
          </w:p>
        </w:tc>
        <w:tc>
          <w:tcPr>
            <w:tcW w:w="1137" w:type="dxa"/>
          </w:tcPr>
          <w:p w14:paraId="6D89121A"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szCs w:val="18"/>
              </w:rPr>
              <w:t>0</w:t>
            </w:r>
          </w:p>
        </w:tc>
        <w:tc>
          <w:tcPr>
            <w:tcW w:w="1131" w:type="dxa"/>
          </w:tcPr>
          <w:p w14:paraId="3E885B44"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w:t>
            </w:r>
          </w:p>
        </w:tc>
      </w:tr>
      <w:tr w:rsidR="00292835" w:rsidRPr="00B07A5E" w14:paraId="6D74E859" w14:textId="77777777" w:rsidTr="00890CEF">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096E21D3" w14:textId="77777777" w:rsidR="00292835" w:rsidRPr="00E95BFC" w:rsidRDefault="00292835" w:rsidP="00890CEF">
            <w:pPr>
              <w:rPr>
                <w:b/>
                <w:lang w:eastAsia="sl-SI"/>
              </w:rPr>
            </w:pPr>
            <w:r w:rsidRPr="00E95BFC">
              <w:rPr>
                <w:b/>
                <w:lang w:eastAsia="sl-SI"/>
              </w:rPr>
              <w:t>Skupaj predviden pričetek gradnje</w:t>
            </w:r>
          </w:p>
        </w:tc>
        <w:tc>
          <w:tcPr>
            <w:tcW w:w="1134" w:type="dxa"/>
          </w:tcPr>
          <w:p w14:paraId="61144C94"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11.405.000</w:t>
            </w:r>
          </w:p>
        </w:tc>
        <w:tc>
          <w:tcPr>
            <w:tcW w:w="1137" w:type="dxa"/>
          </w:tcPr>
          <w:p w14:paraId="62CABB0E"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2.507.652</w:t>
            </w:r>
          </w:p>
        </w:tc>
        <w:tc>
          <w:tcPr>
            <w:tcW w:w="1131" w:type="dxa"/>
          </w:tcPr>
          <w:p w14:paraId="1676FA81"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22</w:t>
            </w:r>
          </w:p>
        </w:tc>
      </w:tr>
    </w:tbl>
    <w:p w14:paraId="349CDCFC" w14:textId="77777777" w:rsidR="005D5BCA" w:rsidRPr="00390B48" w:rsidRDefault="005D5BCA" w:rsidP="005D5BCA">
      <w:pPr>
        <w:rPr>
          <w:highlight w:val="lightGray"/>
        </w:rPr>
      </w:pPr>
    </w:p>
    <w:p w14:paraId="5C5A9B4D" w14:textId="77777777" w:rsidR="009713B9" w:rsidRPr="00BC048B" w:rsidRDefault="009713B9" w:rsidP="009713B9">
      <w:pPr>
        <w:rPr>
          <w:b/>
          <w:color w:val="1F497D"/>
        </w:rPr>
      </w:pPr>
      <w:r w:rsidRPr="00BC048B">
        <w:rPr>
          <w:b/>
          <w:color w:val="1F497D"/>
        </w:rPr>
        <w:t xml:space="preserve">HAJDINA–ORMOŽ: Markovci–Gorišnica </w:t>
      </w:r>
    </w:p>
    <w:p w14:paraId="1B04CC84" w14:textId="77777777" w:rsidR="009713B9" w:rsidRPr="00B14078" w:rsidRDefault="009713B9" w:rsidP="009713B9">
      <w:pPr>
        <w:jc w:val="both"/>
      </w:pPr>
      <w:r w:rsidRPr="00B14078">
        <w:t>Zaradi spremenjene zakonodaje potrebno novelirati projektno dokumentacijo in investicijski program. Izdelane so bile strokovne podlage za izvedbo predhodnega postopka za OVS. Dne 4. 12. 2018 je ARSO izdal sklep, da je potrebno pridobiti OVS. Pripravljen je bil razpis in pridobljen izvajalec za izdelavo PVO, ki je bil končan konec leta 2019. Izdelava novelacije PZI in izvlečka iz projekta za izvedbo (PZR) v posledici sprememb področne zakonodaje je končan in recenziran. V teku je pridobivanje gradbenega dovoljenja in OVS po integralnem postopku.</w:t>
      </w:r>
    </w:p>
    <w:p w14:paraId="2FD8B102" w14:textId="77777777" w:rsidR="009713B9" w:rsidRPr="00B07A5E" w:rsidRDefault="009713B9" w:rsidP="009713B9">
      <w:pPr>
        <w:jc w:val="both"/>
        <w:rPr>
          <w:highlight w:val="lightGray"/>
        </w:rPr>
      </w:pPr>
    </w:p>
    <w:p w14:paraId="270B6B53" w14:textId="77777777" w:rsidR="009713B9" w:rsidRPr="00BC048B" w:rsidRDefault="009713B9" w:rsidP="009713B9">
      <w:pPr>
        <w:rPr>
          <w:b/>
          <w:color w:val="1F497D"/>
        </w:rPr>
      </w:pPr>
      <w:r w:rsidRPr="00BC048B">
        <w:rPr>
          <w:b/>
          <w:color w:val="1F497D"/>
        </w:rPr>
        <w:t>Priključek Dragomer</w:t>
      </w:r>
    </w:p>
    <w:p w14:paraId="7C212192" w14:textId="77777777" w:rsidR="009713B9" w:rsidRPr="00B14078" w:rsidRDefault="009713B9" w:rsidP="009713B9">
      <w:pPr>
        <w:jc w:val="both"/>
      </w:pPr>
      <w:r w:rsidRPr="00B14078">
        <w:t xml:space="preserve">Z načrtom izvajanja koncesije za leto 2020 je bilo predvideno v primeru uspešno zaključenih odkupov potrebnih zemljišč, pridobitve OVS in posledično pridobitve gradbenega dovoljenja priprava razpisne dokumentacije za izvajalca gradbenih del, koordinatorja VZD ter izvajalca zunanje kontrole kvalitete ter pričetek arheoloških raziskav na območju bodočega gradbišča. </w:t>
      </w:r>
    </w:p>
    <w:p w14:paraId="1E11D6C0" w14:textId="77777777" w:rsidR="009713B9" w:rsidRPr="00B14078" w:rsidRDefault="009713B9" w:rsidP="009713B9">
      <w:pPr>
        <w:jc w:val="both"/>
      </w:pPr>
    </w:p>
    <w:p w14:paraId="2D684F34" w14:textId="0C490B38" w:rsidR="009713B9" w:rsidRDefault="009713B9" w:rsidP="009713B9">
      <w:pPr>
        <w:jc w:val="both"/>
      </w:pPr>
      <w:r w:rsidRPr="00B14078">
        <w:t>Ker projektna dokumentacija še ni izdelana in gradbeno dovoljenje še ni pridobljeno, se aktivnosti v zvezi z gradnjo priključka Dragomer v letu 2020 niso izvajale.</w:t>
      </w:r>
    </w:p>
    <w:p w14:paraId="694007C2" w14:textId="066CC4F3" w:rsidR="00890CEF" w:rsidRDefault="00890CEF" w:rsidP="009713B9">
      <w:pPr>
        <w:jc w:val="both"/>
      </w:pPr>
    </w:p>
    <w:p w14:paraId="15CC54FA" w14:textId="640D7F90" w:rsidR="00890CEF" w:rsidRPr="00B14078" w:rsidRDefault="00890CEF" w:rsidP="009713B9">
      <w:pPr>
        <w:jc w:val="both"/>
      </w:pPr>
      <w:r>
        <w:rPr>
          <w:i/>
          <w:iCs/>
        </w:rPr>
        <w:t xml:space="preserve">Razlogi za večje odstopanje od plana: </w:t>
      </w:r>
      <w:r>
        <w:rPr>
          <w:rFonts w:cs="Arial"/>
          <w:i/>
          <w:iCs/>
          <w:szCs w:val="20"/>
        </w:rPr>
        <w:t>Do odstopanja v realizaciji plana je prišlo zaradi dolgotrajnega predhodnega postopka glede PVO.</w:t>
      </w:r>
    </w:p>
    <w:p w14:paraId="15B3545C" w14:textId="77777777" w:rsidR="009713B9" w:rsidRPr="00B14078" w:rsidRDefault="009713B9" w:rsidP="009713B9">
      <w:pPr>
        <w:jc w:val="both"/>
        <w:rPr>
          <w:color w:val="FF0000"/>
        </w:rPr>
      </w:pPr>
    </w:p>
    <w:p w14:paraId="32A54FC3" w14:textId="77777777" w:rsidR="009713B9" w:rsidRPr="00B07A5E" w:rsidRDefault="009713B9" w:rsidP="009713B9">
      <w:pPr>
        <w:rPr>
          <w:b/>
          <w:color w:val="1F497D"/>
          <w:highlight w:val="lightGray"/>
        </w:rPr>
      </w:pPr>
      <w:r w:rsidRPr="00BC048B">
        <w:rPr>
          <w:b/>
          <w:color w:val="1F497D"/>
        </w:rPr>
        <w:t>3. razvojna os sever: Velenje–Slovenj Gradec</w:t>
      </w:r>
    </w:p>
    <w:p w14:paraId="0AF1C9CE" w14:textId="2AC792DF" w:rsidR="009713B9" w:rsidRDefault="009713B9" w:rsidP="009713B9">
      <w:pPr>
        <w:contextualSpacing/>
        <w:jc w:val="both"/>
      </w:pPr>
      <w:r w:rsidRPr="00B14078">
        <w:t>Nadaljevalo se je s postopkom JN za izvedbo gradnje na odseku D – Gaberke, ki je bilo objavljeno v mesecu juniju (2. faza – omejeni postopek), v mesecu septembru pa je bila podpisana pogodba z izbranim izvajalcem. Pripravljala se je tudi dokumentacija JN za objavo za izvajanje zunanje kontrole kakovosti na istem sklopu. Podpisana je bila pogodba za izvajanje zunanje kontrole kakovosti z izbranim izvajalcem. Pripravljala se je dokumentacija JN za izvedbo gradnje na sklopu F – Jenina. Objavljena je bila prva faza postopka (usposobljenost), izvedeno je bilo odpiranje in izvajal se je pregled prejetih prijav za sodelovanje. Pripravljala se je dokumentacija JN za izvedbo gradnje na sklopih B – Škalsko jezero in H - Konovo. Razpis za prvo fazo postopka (usposobljenost), je bil objavljen v mesecu decembru.</w:t>
      </w:r>
    </w:p>
    <w:p w14:paraId="455A3B72" w14:textId="31A7545D" w:rsidR="00890CEF" w:rsidRDefault="00890CEF" w:rsidP="009713B9">
      <w:pPr>
        <w:contextualSpacing/>
        <w:jc w:val="both"/>
      </w:pPr>
    </w:p>
    <w:p w14:paraId="7B5C465A" w14:textId="23FAB564" w:rsidR="00890CEF" w:rsidRPr="00B14078" w:rsidRDefault="00890CEF" w:rsidP="009713B9">
      <w:pPr>
        <w:contextualSpacing/>
        <w:jc w:val="both"/>
      </w:pPr>
      <w:r>
        <w:rPr>
          <w:i/>
          <w:iCs/>
        </w:rPr>
        <w:t>Razlogi za večje odstopanje od plana: Do planskih sprememb z zamikom vrednosti prihaja zaradi dolgotrajnih in v osnovi nepredvidenih postopkov predvsem pri izdelavi projektne dokumentacije in pridobivanju gradbenih dovoljenj ter tudi pri izboru izvajalcev za gradnjo (pritožbe ponudnikov, posledični revizijski postopki, odločitve Dkom). Prva gradbena pogodba za gradnjo je bila tako podpisana v zadnjem četrtletju 2020 (sklop D Gaberke).</w:t>
      </w:r>
    </w:p>
    <w:p w14:paraId="78D78EC4" w14:textId="77777777" w:rsidR="009713B9" w:rsidRPr="00B14078" w:rsidRDefault="009713B9" w:rsidP="009713B9">
      <w:pPr>
        <w:jc w:val="both"/>
        <w:rPr>
          <w:color w:val="FF0000"/>
        </w:rPr>
      </w:pPr>
    </w:p>
    <w:p w14:paraId="24982A69" w14:textId="77777777" w:rsidR="009713B9" w:rsidRPr="00B07A5E" w:rsidRDefault="009713B9" w:rsidP="009713B9">
      <w:pPr>
        <w:rPr>
          <w:b/>
          <w:color w:val="1F497D"/>
          <w:highlight w:val="lightGray"/>
        </w:rPr>
      </w:pPr>
      <w:r w:rsidRPr="00BC048B">
        <w:rPr>
          <w:b/>
          <w:color w:val="1F497D"/>
        </w:rPr>
        <w:t xml:space="preserve">3. razvojna os jug: Novo mesto–Maline (I. </w:t>
      </w:r>
      <w:r w:rsidRPr="00B14078">
        <w:rPr>
          <w:b/>
          <w:color w:val="1F497D"/>
        </w:rPr>
        <w:t>etapa - etapi 1 in 2)</w:t>
      </w:r>
    </w:p>
    <w:p w14:paraId="7C9FCAF1" w14:textId="77777777" w:rsidR="009713B9" w:rsidRPr="00B14078" w:rsidRDefault="009713B9" w:rsidP="009713B9">
      <w:pPr>
        <w:jc w:val="both"/>
      </w:pPr>
      <w:r w:rsidRPr="00B14078">
        <w:t>JN za izbiro izvajalca gradbenih del po omejenem postopku, po katerem se je v 1. fazi preverjalo sposobnost ponudnikov za ta odsek, je zaključeno in odločitev je pravnomočna.</w:t>
      </w:r>
    </w:p>
    <w:p w14:paraId="193986B9" w14:textId="77777777" w:rsidR="009713B9" w:rsidRPr="00B14078" w:rsidRDefault="009713B9" w:rsidP="009713B9">
      <w:pPr>
        <w:jc w:val="both"/>
      </w:pPr>
    </w:p>
    <w:p w14:paraId="4EF234C2" w14:textId="77777777" w:rsidR="009713B9" w:rsidRPr="00B14078" w:rsidRDefault="009713B9" w:rsidP="009713B9">
      <w:pPr>
        <w:jc w:val="both"/>
      </w:pPr>
      <w:r w:rsidRPr="00B14078">
        <w:t>Izbrani izvajalec je meseca avgusta na terenu zaključil nadaljnje arheološke raziskave na 1. in 2. etapi, skladno s terminskim planom in ostalimi pogodbenimi določili.</w:t>
      </w:r>
    </w:p>
    <w:p w14:paraId="3CDED03E" w14:textId="77777777" w:rsidR="009713B9" w:rsidRPr="00B14078" w:rsidRDefault="009713B9" w:rsidP="009713B9">
      <w:pPr>
        <w:jc w:val="both"/>
      </w:pPr>
    </w:p>
    <w:p w14:paraId="4AE7A53A" w14:textId="77777777" w:rsidR="009713B9" w:rsidRPr="00B14078" w:rsidRDefault="009713B9" w:rsidP="009713B9">
      <w:pPr>
        <w:contextualSpacing/>
        <w:jc w:val="both"/>
      </w:pPr>
      <w:r w:rsidRPr="00B14078">
        <w:t xml:space="preserve">Gradnja se ni še pričela, ker postopki pridobivanja gradbenega dovoljenja na MOP niso zaključeni. </w:t>
      </w:r>
    </w:p>
    <w:p w14:paraId="33BA7F95" w14:textId="3513DEFF" w:rsidR="009713B9" w:rsidRDefault="009713B9" w:rsidP="009713B9">
      <w:pPr>
        <w:jc w:val="both"/>
        <w:rPr>
          <w:color w:val="FF0000"/>
        </w:rPr>
      </w:pPr>
    </w:p>
    <w:p w14:paraId="565EACBC" w14:textId="4458F6A3" w:rsidR="00890CEF" w:rsidRDefault="00890CEF" w:rsidP="009713B9">
      <w:pPr>
        <w:jc w:val="both"/>
        <w:rPr>
          <w:i/>
          <w:iCs/>
        </w:rPr>
      </w:pPr>
      <w:r>
        <w:rPr>
          <w:i/>
          <w:iCs/>
        </w:rPr>
        <w:t>Razlogi za večje odstopanje od plana: Problematika še ne pridobljenega okoljevarstvenega soglasja in posledično GD - pogoj za pričetek gradnje ni izpolnjen.</w:t>
      </w:r>
    </w:p>
    <w:p w14:paraId="3D6E5242" w14:textId="77777777" w:rsidR="00890CEF" w:rsidRPr="00B14078" w:rsidRDefault="00890CEF" w:rsidP="009713B9">
      <w:pPr>
        <w:jc w:val="both"/>
        <w:rPr>
          <w:color w:val="FF0000"/>
        </w:rPr>
      </w:pPr>
    </w:p>
    <w:p w14:paraId="71D77000" w14:textId="77777777" w:rsidR="009713B9" w:rsidRDefault="009713B9" w:rsidP="009713B9">
      <w:pPr>
        <w:rPr>
          <w:b/>
          <w:color w:val="1F497D"/>
        </w:rPr>
      </w:pPr>
      <w:r w:rsidRPr="00BC048B">
        <w:rPr>
          <w:b/>
          <w:color w:val="1F497D"/>
        </w:rPr>
        <w:t>KLANEC–KOPER: Navezava na Luko Koper II. faza (Srminska vpadnica)</w:t>
      </w:r>
    </w:p>
    <w:p w14:paraId="70F09620" w14:textId="77777777" w:rsidR="009713B9" w:rsidRPr="00B14078" w:rsidRDefault="009713B9" w:rsidP="009713B9">
      <w:pPr>
        <w:jc w:val="both"/>
        <w:rPr>
          <w:color w:val="FF0000"/>
        </w:rPr>
      </w:pPr>
      <w:r w:rsidRPr="00B14078">
        <w:t>Dokončane so bile aktivnosti 1. dela arheoloških izkopavanjih in preiskav na območju Srminske vpadnice. V teku so aktivnosti novelacije projektne dokumentacije PGD/PZI za navezavo Luke Koper. Poteka priprava dokumentacije za javno naročilo za izbiro izvajalca projektiranja.</w:t>
      </w:r>
    </w:p>
    <w:p w14:paraId="58BC39A4" w14:textId="77777777" w:rsidR="009713B9" w:rsidRPr="00B14078" w:rsidRDefault="009713B9" w:rsidP="009713B9">
      <w:pPr>
        <w:jc w:val="both"/>
        <w:rPr>
          <w:color w:val="FF0000"/>
        </w:rPr>
      </w:pPr>
    </w:p>
    <w:p w14:paraId="43D77947" w14:textId="77777777" w:rsidR="009713B9" w:rsidRPr="00B14078" w:rsidRDefault="009713B9" w:rsidP="009713B9">
      <w:pPr>
        <w:rPr>
          <w:b/>
          <w:color w:val="1F497D"/>
        </w:rPr>
      </w:pPr>
      <w:r w:rsidRPr="00B14078">
        <w:rPr>
          <w:b/>
          <w:color w:val="1F497D"/>
        </w:rPr>
        <w:t>3. razvojna os sever: Šentrupert–Velenje</w:t>
      </w:r>
    </w:p>
    <w:p w14:paraId="3C5461D9" w14:textId="77777777" w:rsidR="009713B9" w:rsidRPr="00B14078" w:rsidRDefault="009713B9" w:rsidP="009713B9">
      <w:pPr>
        <w:jc w:val="both"/>
        <w:rPr>
          <w:color w:val="FF0000"/>
        </w:rPr>
      </w:pPr>
      <w:r w:rsidRPr="00B14078">
        <w:rPr>
          <w:rFonts w:cstheme="minorHAnsi"/>
        </w:rPr>
        <w:t>V mesecu oktobru 2020 je bila podpisana pogodba za Opravljanje strokovno svetovalnih in inženirskih storitev za fazo priprave in izvedbo gradnje ter ostalih inženirskih storitev po gradnji.</w:t>
      </w:r>
    </w:p>
    <w:p w14:paraId="0C3A9F7F" w14:textId="77777777" w:rsidR="009713B9" w:rsidRPr="00B14078" w:rsidRDefault="009713B9" w:rsidP="009713B9">
      <w:pPr>
        <w:jc w:val="both"/>
        <w:rPr>
          <w:color w:val="FF0000"/>
        </w:rPr>
      </w:pPr>
    </w:p>
    <w:p w14:paraId="6E5A81F0" w14:textId="77777777" w:rsidR="009713B9" w:rsidRPr="00BC048B" w:rsidRDefault="009713B9" w:rsidP="009713B9">
      <w:pPr>
        <w:rPr>
          <w:b/>
          <w:color w:val="1F497D"/>
        </w:rPr>
      </w:pPr>
      <w:r w:rsidRPr="00BC048B">
        <w:rPr>
          <w:b/>
          <w:color w:val="1F497D"/>
        </w:rPr>
        <w:t>Bertoška vpadnica - razširitev v štiripasovnico</w:t>
      </w:r>
    </w:p>
    <w:p w14:paraId="2137B778" w14:textId="77777777" w:rsidR="009713B9" w:rsidRPr="00B14078" w:rsidRDefault="009713B9" w:rsidP="009713B9">
      <w:pPr>
        <w:jc w:val="both"/>
        <w:rPr>
          <w:color w:val="000000" w:themeColor="text1"/>
          <w:szCs w:val="20"/>
        </w:rPr>
      </w:pPr>
      <w:r w:rsidRPr="00B14078">
        <w:rPr>
          <w:color w:val="000000" w:themeColor="text1"/>
          <w:szCs w:val="20"/>
        </w:rPr>
        <w:t xml:space="preserve">Aktivnosti iz naslova gradenj ni bilo, saj  niso bili izpolnjeni potrebni pogoji s strani MO Koper. </w:t>
      </w:r>
    </w:p>
    <w:p w14:paraId="718643FE" w14:textId="4C56809F" w:rsidR="009713B9" w:rsidRDefault="009713B9" w:rsidP="009713B9">
      <w:pPr>
        <w:jc w:val="both"/>
        <w:rPr>
          <w:color w:val="FF0000"/>
        </w:rPr>
      </w:pPr>
    </w:p>
    <w:p w14:paraId="2D913B04" w14:textId="75687B8E" w:rsidR="00890CEF" w:rsidRPr="00B14078" w:rsidRDefault="00890CEF" w:rsidP="009713B9">
      <w:pPr>
        <w:jc w:val="both"/>
        <w:rPr>
          <w:color w:val="FF0000"/>
        </w:rPr>
      </w:pPr>
      <w:r>
        <w:rPr>
          <w:i/>
          <w:iCs/>
        </w:rPr>
        <w:t>Razlogi za večje odstopanje od plana: Neizpolnjen je pogoj pričetka aktivnosti zaradi nepravočasno izdelane projektne dokumentacije (nosilec MOK), ki bi morala biti gotova že v začetku druge polovice leta 2020.</w:t>
      </w:r>
    </w:p>
    <w:p w14:paraId="01D22D78" w14:textId="77315885" w:rsidR="00C5108E" w:rsidRPr="00292835" w:rsidRDefault="00C5108E" w:rsidP="00C5108E">
      <w:pPr>
        <w:pStyle w:val="Naslov3"/>
      </w:pPr>
      <w:bookmarkStart w:id="13" w:name="_Toc9323715"/>
      <w:bookmarkStart w:id="14" w:name="_Toc73523164"/>
      <w:r w:rsidRPr="00292835">
        <w:rPr>
          <w:lang w:eastAsia="sl-SI"/>
        </w:rPr>
        <w:lastRenderedPageBreak/>
        <w:t>Predviden pričetek gradnje po 20</w:t>
      </w:r>
      <w:r w:rsidR="00292835" w:rsidRPr="00292835">
        <w:rPr>
          <w:lang w:eastAsia="sl-SI"/>
        </w:rPr>
        <w:t>20</w:t>
      </w:r>
      <w:r w:rsidRPr="00292835">
        <w:rPr>
          <w:lang w:eastAsia="sl-SI"/>
        </w:rPr>
        <w:t xml:space="preserve"> (od</w:t>
      </w:r>
      <w:r w:rsidR="000941CC" w:rsidRPr="00292835">
        <w:rPr>
          <w:lang w:eastAsia="sl-SI"/>
        </w:rPr>
        <w:t>seki za katere se je v letu 20</w:t>
      </w:r>
      <w:r w:rsidR="00292835" w:rsidRPr="00292835">
        <w:rPr>
          <w:lang w:eastAsia="sl-SI"/>
        </w:rPr>
        <w:t>20</w:t>
      </w:r>
      <w:r w:rsidRPr="00292835">
        <w:rPr>
          <w:lang w:eastAsia="sl-SI"/>
        </w:rPr>
        <w:t xml:space="preserve"> pripravljala projektna dokumentacija)</w:t>
      </w:r>
      <w:bookmarkEnd w:id="13"/>
      <w:bookmarkEnd w:id="14"/>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292835" w:rsidRPr="00E95BFC" w14:paraId="191A3361" w14:textId="77777777" w:rsidTr="00890CEF">
        <w:trPr>
          <w:cnfStyle w:val="100000000000" w:firstRow="1" w:lastRow="0" w:firstColumn="0" w:lastColumn="0" w:oddVBand="0" w:evenVBand="0" w:oddHBand="0" w:evenHBand="0" w:firstRowFirstColumn="0" w:firstRowLastColumn="0" w:lastRowFirstColumn="0" w:lastRowLastColumn="0"/>
          <w:trHeight w:val="453"/>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1805F679" w14:textId="77777777" w:rsidR="00292835" w:rsidRPr="00E95BFC" w:rsidRDefault="00292835" w:rsidP="00890CEF">
            <w:pPr>
              <w:rPr>
                <w:lang w:eastAsia="sl-SI"/>
              </w:rPr>
            </w:pPr>
            <w:r w:rsidRPr="00E95BFC">
              <w:rPr>
                <w:lang w:eastAsia="sl-SI"/>
              </w:rPr>
              <w:t>Zap. št.</w:t>
            </w:r>
          </w:p>
        </w:tc>
        <w:tc>
          <w:tcPr>
            <w:tcW w:w="5245" w:type="dxa"/>
            <w:hideMark/>
          </w:tcPr>
          <w:p w14:paraId="37CD4890" w14:textId="77777777" w:rsidR="00292835" w:rsidRPr="00E95BFC" w:rsidRDefault="00292835" w:rsidP="00890CEF">
            <w:pPr>
              <w:jc w:val="left"/>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Predviden pričetek gradnje po 2020</w:t>
            </w:r>
          </w:p>
        </w:tc>
        <w:tc>
          <w:tcPr>
            <w:tcW w:w="1134" w:type="dxa"/>
            <w:hideMark/>
          </w:tcPr>
          <w:p w14:paraId="59659686"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Plan 2020</w:t>
            </w:r>
          </w:p>
        </w:tc>
        <w:tc>
          <w:tcPr>
            <w:tcW w:w="1137" w:type="dxa"/>
            <w:hideMark/>
          </w:tcPr>
          <w:p w14:paraId="294C8732"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b w:val="0"/>
                <w:lang w:eastAsia="sl-SI"/>
              </w:rPr>
            </w:pPr>
            <w:r w:rsidRPr="00E95BFC">
              <w:rPr>
                <w:lang w:eastAsia="sl-SI"/>
              </w:rPr>
              <w:t>Realizacija 2020</w:t>
            </w:r>
          </w:p>
        </w:tc>
        <w:tc>
          <w:tcPr>
            <w:tcW w:w="1131" w:type="dxa"/>
            <w:hideMark/>
          </w:tcPr>
          <w:p w14:paraId="77EB4DF2"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Indeks realizacija/ plan</w:t>
            </w:r>
          </w:p>
        </w:tc>
      </w:tr>
      <w:tr w:rsidR="00292835" w:rsidRPr="00E95BFC" w14:paraId="617E0F00"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D31CA76" w14:textId="77777777" w:rsidR="00292835" w:rsidRPr="00E95BFC" w:rsidRDefault="00292835" w:rsidP="00890CEF">
            <w:pPr>
              <w:rPr>
                <w:lang w:eastAsia="sl-SI"/>
              </w:rPr>
            </w:pPr>
            <w:r w:rsidRPr="00E95BFC">
              <w:rPr>
                <w:lang w:eastAsia="sl-SI"/>
              </w:rPr>
              <w:t>1.</w:t>
            </w:r>
          </w:p>
        </w:tc>
        <w:tc>
          <w:tcPr>
            <w:tcW w:w="5245" w:type="dxa"/>
            <w:noWrap/>
          </w:tcPr>
          <w:p w14:paraId="1A30C984"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E95BFC">
              <w:rPr>
                <w:rFonts w:ascii="Calibri" w:hAnsi="Calibri" w:cs="Calibri"/>
                <w:szCs w:val="18"/>
              </w:rPr>
              <w:t>KOSEZE–KOZARJE: razširitev v 6-pasovnico</w:t>
            </w:r>
          </w:p>
        </w:tc>
        <w:tc>
          <w:tcPr>
            <w:tcW w:w="1134" w:type="dxa"/>
          </w:tcPr>
          <w:p w14:paraId="5CAF8CB7"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55.000</w:t>
            </w:r>
          </w:p>
        </w:tc>
        <w:tc>
          <w:tcPr>
            <w:tcW w:w="1137" w:type="dxa"/>
          </w:tcPr>
          <w:p w14:paraId="55B6386C"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0</w:t>
            </w:r>
          </w:p>
        </w:tc>
        <w:tc>
          <w:tcPr>
            <w:tcW w:w="1131" w:type="dxa"/>
          </w:tcPr>
          <w:p w14:paraId="4A9F6F4F"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w:t>
            </w:r>
          </w:p>
        </w:tc>
      </w:tr>
      <w:tr w:rsidR="00292835" w:rsidRPr="00E95BFC" w14:paraId="721A585A"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3C126305" w14:textId="77777777" w:rsidR="00292835" w:rsidRPr="00E95BFC" w:rsidRDefault="00292835" w:rsidP="00890CEF">
            <w:pPr>
              <w:rPr>
                <w:lang w:eastAsia="sl-SI"/>
              </w:rPr>
            </w:pPr>
            <w:r w:rsidRPr="00E95BFC">
              <w:rPr>
                <w:lang w:eastAsia="sl-SI"/>
              </w:rPr>
              <w:t>2.</w:t>
            </w:r>
          </w:p>
        </w:tc>
        <w:tc>
          <w:tcPr>
            <w:tcW w:w="5245" w:type="dxa"/>
            <w:noWrap/>
          </w:tcPr>
          <w:p w14:paraId="286D7F80"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E95BFC">
              <w:rPr>
                <w:rFonts w:ascii="Calibri" w:hAnsi="Calibri" w:cs="Calibri"/>
                <w:szCs w:val="18"/>
              </w:rPr>
              <w:t>JAGODJE–LUCIJA</w:t>
            </w:r>
          </w:p>
        </w:tc>
        <w:tc>
          <w:tcPr>
            <w:tcW w:w="1134" w:type="dxa"/>
          </w:tcPr>
          <w:p w14:paraId="0BC10C52"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30.000</w:t>
            </w:r>
          </w:p>
        </w:tc>
        <w:tc>
          <w:tcPr>
            <w:tcW w:w="1137" w:type="dxa"/>
          </w:tcPr>
          <w:p w14:paraId="08026FD2"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42.505</w:t>
            </w:r>
          </w:p>
        </w:tc>
        <w:tc>
          <w:tcPr>
            <w:tcW w:w="1131" w:type="dxa"/>
          </w:tcPr>
          <w:p w14:paraId="60889072"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42</w:t>
            </w:r>
          </w:p>
        </w:tc>
      </w:tr>
      <w:tr w:rsidR="00292835" w:rsidRPr="00B07A5E" w14:paraId="74AE87EE" w14:textId="77777777" w:rsidTr="00890CEF">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77BC66F5" w14:textId="77777777" w:rsidR="00292835" w:rsidRPr="00E95BFC" w:rsidRDefault="00292835" w:rsidP="00890CEF">
            <w:pPr>
              <w:rPr>
                <w:b/>
                <w:lang w:eastAsia="sl-SI"/>
              </w:rPr>
            </w:pPr>
            <w:r w:rsidRPr="00E95BFC">
              <w:rPr>
                <w:b/>
                <w:lang w:eastAsia="sl-SI"/>
              </w:rPr>
              <w:t>Skupaj predviden pričetek gradnje po 2020</w:t>
            </w:r>
          </w:p>
        </w:tc>
        <w:tc>
          <w:tcPr>
            <w:tcW w:w="1134" w:type="dxa"/>
          </w:tcPr>
          <w:p w14:paraId="11C6C55C"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85.000</w:t>
            </w:r>
          </w:p>
        </w:tc>
        <w:tc>
          <w:tcPr>
            <w:tcW w:w="1137" w:type="dxa"/>
          </w:tcPr>
          <w:p w14:paraId="118E13BF"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42.505</w:t>
            </w:r>
          </w:p>
        </w:tc>
        <w:tc>
          <w:tcPr>
            <w:tcW w:w="1131" w:type="dxa"/>
          </w:tcPr>
          <w:p w14:paraId="12983824"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50</w:t>
            </w:r>
          </w:p>
        </w:tc>
      </w:tr>
    </w:tbl>
    <w:p w14:paraId="5DE03737" w14:textId="77777777" w:rsidR="00F616D4" w:rsidRPr="00390B48" w:rsidRDefault="00F616D4" w:rsidP="008871C2">
      <w:pPr>
        <w:jc w:val="both"/>
        <w:rPr>
          <w:highlight w:val="lightGray"/>
        </w:rPr>
      </w:pPr>
    </w:p>
    <w:p w14:paraId="0CA1FFEF" w14:textId="77777777" w:rsidR="009713B9" w:rsidRPr="00BC048B" w:rsidRDefault="009713B9" w:rsidP="009713B9">
      <w:pPr>
        <w:jc w:val="both"/>
        <w:rPr>
          <w:b/>
          <w:color w:val="1F497D"/>
        </w:rPr>
      </w:pPr>
      <w:r w:rsidRPr="00BC048B">
        <w:rPr>
          <w:b/>
          <w:color w:val="1F497D"/>
        </w:rPr>
        <w:t>KOSEZE–KOZARJE: razširitev v 6-pasovnico</w:t>
      </w:r>
    </w:p>
    <w:p w14:paraId="3DE435B0" w14:textId="77777777" w:rsidR="009713B9" w:rsidRPr="000D4FBC" w:rsidRDefault="009713B9" w:rsidP="009713B9">
      <w:pPr>
        <w:jc w:val="both"/>
        <w:rPr>
          <w:rFonts w:eastAsia="Times New Roman" w:cs="Arial"/>
        </w:rPr>
      </w:pPr>
      <w:r w:rsidRPr="000D4FBC">
        <w:t>Z načrtom izvajanja koncesije za leto 2020 je bilo predvideno v</w:t>
      </w:r>
      <w:r w:rsidRPr="000D4FBC">
        <w:rPr>
          <w:rFonts w:eastAsia="Times New Roman" w:cs="Arial"/>
        </w:rPr>
        <w:t xml:space="preserve"> primeru uspešno zaključenih odkupov potrebnih zemljišč in posledično pridobitve gradbenega dovoljenja se predvideva pričetek priprave razpisne dokumentacije za pridobitev izvajalca gradbenih del, koordinatorja VZD ter izvajalca zunanje kontrole kvalitete.</w:t>
      </w:r>
    </w:p>
    <w:p w14:paraId="76EC6DD0" w14:textId="77777777" w:rsidR="009713B9" w:rsidRPr="000D4FBC" w:rsidRDefault="009713B9" w:rsidP="009713B9">
      <w:pPr>
        <w:jc w:val="both"/>
        <w:rPr>
          <w:color w:val="FF0000"/>
        </w:rPr>
      </w:pPr>
    </w:p>
    <w:p w14:paraId="673DAC56" w14:textId="044C9C39" w:rsidR="009713B9" w:rsidRDefault="009713B9" w:rsidP="009713B9">
      <w:pPr>
        <w:jc w:val="both"/>
      </w:pPr>
      <w:r w:rsidRPr="000D4FBC">
        <w:t>Ker projektna dokumentacija še ni izdelana in gradbeno dovoljenje še ni pridobljeno, se aktivnosti v zvezi z gradnjo Koseze</w:t>
      </w:r>
      <w:r w:rsidR="008245DA">
        <w:t>–</w:t>
      </w:r>
      <w:r w:rsidRPr="000D4FBC">
        <w:t>Kozarje v letu 2020 niso izvajale.</w:t>
      </w:r>
    </w:p>
    <w:p w14:paraId="0A11F9C5" w14:textId="6EA7C3D8" w:rsidR="00890CEF" w:rsidRDefault="00890CEF" w:rsidP="009713B9">
      <w:pPr>
        <w:jc w:val="both"/>
      </w:pPr>
    </w:p>
    <w:p w14:paraId="35112809" w14:textId="118D50FC" w:rsidR="00890CEF" w:rsidRPr="000D4FBC" w:rsidRDefault="00890CEF" w:rsidP="009713B9">
      <w:pPr>
        <w:jc w:val="both"/>
      </w:pPr>
      <w:r>
        <w:rPr>
          <w:i/>
          <w:iCs/>
        </w:rPr>
        <w:t xml:space="preserve">Razlogi za večje odstopanje od plana: </w:t>
      </w:r>
      <w:r>
        <w:rPr>
          <w:i/>
        </w:rPr>
        <w:t>Neizpolnjen pogoj za pričetek zaradi še ne izdelane projektne dokumentacije in pridobitve gradbenega dovoljenja.</w:t>
      </w:r>
    </w:p>
    <w:p w14:paraId="44094F1C" w14:textId="77777777" w:rsidR="009713B9" w:rsidRPr="000D4FBC" w:rsidRDefault="009713B9" w:rsidP="009713B9">
      <w:pPr>
        <w:jc w:val="both"/>
        <w:rPr>
          <w:color w:val="FF0000"/>
        </w:rPr>
      </w:pPr>
    </w:p>
    <w:p w14:paraId="23AAB254" w14:textId="77777777" w:rsidR="009713B9" w:rsidRPr="00BC048B" w:rsidRDefault="009713B9" w:rsidP="009713B9">
      <w:pPr>
        <w:jc w:val="both"/>
        <w:rPr>
          <w:b/>
          <w:color w:val="1F497D"/>
        </w:rPr>
      </w:pPr>
      <w:r w:rsidRPr="00BC048B">
        <w:rPr>
          <w:b/>
          <w:color w:val="1F497D"/>
        </w:rPr>
        <w:t>JAGODJE–LUCIJA</w:t>
      </w:r>
    </w:p>
    <w:p w14:paraId="66880FF0" w14:textId="77777777" w:rsidR="009713B9" w:rsidRPr="000D4FBC" w:rsidRDefault="009713B9" w:rsidP="009713B9">
      <w:pPr>
        <w:jc w:val="both"/>
        <w:rPr>
          <w:color w:val="FF0000"/>
        </w:rPr>
      </w:pPr>
      <w:r w:rsidRPr="000D4FBC">
        <w:t>Nadaljevale se so se aktivnosti inženirja v zvezi priprave na gradnjo.</w:t>
      </w:r>
    </w:p>
    <w:p w14:paraId="50D1548A" w14:textId="77777777" w:rsidR="009F075F" w:rsidRPr="003F0646" w:rsidRDefault="009F075F" w:rsidP="009F075F">
      <w:pPr>
        <w:pStyle w:val="Naslov3"/>
      </w:pPr>
      <w:bookmarkStart w:id="15" w:name="_Toc73523165"/>
      <w:r w:rsidRPr="003F0646">
        <w:t>Nadaljevanje gradnje</w:t>
      </w:r>
      <w:bookmarkEnd w:id="15"/>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292835" w:rsidRPr="00E95BFC" w14:paraId="7E1DF4E1" w14:textId="77777777" w:rsidTr="00890CEF">
        <w:trPr>
          <w:cnfStyle w:val="100000000000" w:firstRow="1" w:lastRow="0" w:firstColumn="0" w:lastColumn="0" w:oddVBand="0" w:evenVBand="0" w:oddHBand="0" w:evenHBand="0" w:firstRowFirstColumn="0" w:firstRowLastColumn="0" w:lastRowFirstColumn="0" w:lastRowLastColumn="0"/>
          <w:trHeight w:val="453"/>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57D8C5A4" w14:textId="77777777" w:rsidR="00292835" w:rsidRPr="00E95BFC" w:rsidRDefault="00292835" w:rsidP="00890CEF">
            <w:pPr>
              <w:rPr>
                <w:lang w:eastAsia="sl-SI"/>
              </w:rPr>
            </w:pPr>
            <w:r w:rsidRPr="00E95BFC">
              <w:rPr>
                <w:lang w:eastAsia="sl-SI"/>
              </w:rPr>
              <w:t>Zap. št.</w:t>
            </w:r>
          </w:p>
        </w:tc>
        <w:tc>
          <w:tcPr>
            <w:tcW w:w="5245" w:type="dxa"/>
            <w:hideMark/>
          </w:tcPr>
          <w:p w14:paraId="322303AA" w14:textId="77777777" w:rsidR="00292835" w:rsidRPr="00E95BFC" w:rsidRDefault="00292835" w:rsidP="00890CEF">
            <w:pPr>
              <w:jc w:val="left"/>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Nadaljevanje gradnje</w:t>
            </w:r>
          </w:p>
        </w:tc>
        <w:tc>
          <w:tcPr>
            <w:tcW w:w="1134" w:type="dxa"/>
            <w:hideMark/>
          </w:tcPr>
          <w:p w14:paraId="0450577E"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Plan 2020</w:t>
            </w:r>
          </w:p>
        </w:tc>
        <w:tc>
          <w:tcPr>
            <w:tcW w:w="1137" w:type="dxa"/>
            <w:hideMark/>
          </w:tcPr>
          <w:p w14:paraId="1939423C"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b w:val="0"/>
                <w:lang w:eastAsia="sl-SI"/>
              </w:rPr>
            </w:pPr>
            <w:r w:rsidRPr="00E95BFC">
              <w:rPr>
                <w:lang w:eastAsia="sl-SI"/>
              </w:rPr>
              <w:t>Realizacija 2020</w:t>
            </w:r>
          </w:p>
        </w:tc>
        <w:tc>
          <w:tcPr>
            <w:tcW w:w="1131" w:type="dxa"/>
            <w:hideMark/>
          </w:tcPr>
          <w:p w14:paraId="44AEB9E2"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Indeks realizacija/ plan</w:t>
            </w:r>
          </w:p>
        </w:tc>
      </w:tr>
      <w:tr w:rsidR="00292835" w:rsidRPr="00E95BFC" w14:paraId="690F8C27"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5E485D83" w14:textId="77777777" w:rsidR="00292835" w:rsidRPr="00E95BFC" w:rsidRDefault="00292835" w:rsidP="00890CEF">
            <w:pPr>
              <w:rPr>
                <w:lang w:eastAsia="sl-SI"/>
              </w:rPr>
            </w:pPr>
            <w:r w:rsidRPr="00E95BFC">
              <w:rPr>
                <w:lang w:eastAsia="sl-SI"/>
              </w:rPr>
              <w:t>1.</w:t>
            </w:r>
          </w:p>
        </w:tc>
        <w:tc>
          <w:tcPr>
            <w:tcW w:w="5245" w:type="dxa"/>
            <w:noWrap/>
          </w:tcPr>
          <w:p w14:paraId="19385B82"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Predor Karavanke - dograditev</w:t>
            </w:r>
          </w:p>
        </w:tc>
        <w:tc>
          <w:tcPr>
            <w:tcW w:w="1134" w:type="dxa"/>
          </w:tcPr>
          <w:p w14:paraId="221B59CD"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1.186.000</w:t>
            </w:r>
          </w:p>
        </w:tc>
        <w:tc>
          <w:tcPr>
            <w:tcW w:w="1137" w:type="dxa"/>
          </w:tcPr>
          <w:p w14:paraId="0E50E392"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9.644.697</w:t>
            </w:r>
          </w:p>
        </w:tc>
        <w:tc>
          <w:tcPr>
            <w:tcW w:w="1131" w:type="dxa"/>
          </w:tcPr>
          <w:p w14:paraId="50370033"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86</w:t>
            </w:r>
          </w:p>
        </w:tc>
      </w:tr>
      <w:tr w:rsidR="00292835" w:rsidRPr="00E95BFC" w14:paraId="0AC5BBB8"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4809607" w14:textId="77777777" w:rsidR="00292835" w:rsidRPr="00E95BFC" w:rsidRDefault="00292835" w:rsidP="00890CEF">
            <w:pPr>
              <w:rPr>
                <w:lang w:eastAsia="sl-SI"/>
              </w:rPr>
            </w:pPr>
            <w:r w:rsidRPr="00E95BFC">
              <w:rPr>
                <w:lang w:eastAsia="sl-SI"/>
              </w:rPr>
              <w:t>2.</w:t>
            </w:r>
          </w:p>
        </w:tc>
        <w:tc>
          <w:tcPr>
            <w:tcW w:w="5245" w:type="dxa"/>
            <w:noWrap/>
          </w:tcPr>
          <w:p w14:paraId="24084690"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Priključek Šmarje</w:t>
            </w:r>
            <w:r>
              <w:rPr>
                <w:rFonts w:ascii="Calibri" w:hAnsi="Calibri" w:cs="Calibri"/>
                <w:szCs w:val="18"/>
              </w:rPr>
              <w:t xml:space="preserve"> </w:t>
            </w:r>
            <w:r w:rsidRPr="00E95BFC">
              <w:rPr>
                <w:rFonts w:ascii="Calibri" w:hAnsi="Calibri" w:cs="Calibri"/>
                <w:szCs w:val="18"/>
              </w:rPr>
              <w:t>-</w:t>
            </w:r>
            <w:r>
              <w:rPr>
                <w:rFonts w:ascii="Calibri" w:hAnsi="Calibri" w:cs="Calibri"/>
                <w:szCs w:val="18"/>
              </w:rPr>
              <w:t xml:space="preserve"> </w:t>
            </w:r>
            <w:r w:rsidRPr="00E95BFC">
              <w:rPr>
                <w:rFonts w:ascii="Calibri" w:hAnsi="Calibri" w:cs="Calibri"/>
                <w:szCs w:val="18"/>
              </w:rPr>
              <w:t>Sap</w:t>
            </w:r>
          </w:p>
        </w:tc>
        <w:tc>
          <w:tcPr>
            <w:tcW w:w="1134" w:type="dxa"/>
          </w:tcPr>
          <w:p w14:paraId="6C87C8BE"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0</w:t>
            </w:r>
          </w:p>
        </w:tc>
        <w:tc>
          <w:tcPr>
            <w:tcW w:w="1137" w:type="dxa"/>
          </w:tcPr>
          <w:p w14:paraId="302D1756"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3.160</w:t>
            </w:r>
          </w:p>
        </w:tc>
        <w:tc>
          <w:tcPr>
            <w:tcW w:w="1131" w:type="dxa"/>
          </w:tcPr>
          <w:p w14:paraId="4CE510E3"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w:t>
            </w:r>
          </w:p>
        </w:tc>
      </w:tr>
      <w:tr w:rsidR="00292835" w:rsidRPr="00E95BFC" w14:paraId="1CC8C983"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5EBF40DB" w14:textId="77777777" w:rsidR="00292835" w:rsidRPr="00E95BFC" w:rsidRDefault="00292835" w:rsidP="00890CEF">
            <w:pPr>
              <w:rPr>
                <w:lang w:eastAsia="sl-SI"/>
              </w:rPr>
            </w:pPr>
            <w:r w:rsidRPr="00E95BFC">
              <w:rPr>
                <w:lang w:eastAsia="sl-SI"/>
              </w:rPr>
              <w:t>3.</w:t>
            </w:r>
          </w:p>
        </w:tc>
        <w:tc>
          <w:tcPr>
            <w:tcW w:w="5245" w:type="dxa"/>
            <w:noWrap/>
          </w:tcPr>
          <w:p w14:paraId="6A28088B"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ŠENTVID–KOSEZE</w:t>
            </w:r>
          </w:p>
        </w:tc>
        <w:tc>
          <w:tcPr>
            <w:tcW w:w="1134" w:type="dxa"/>
          </w:tcPr>
          <w:p w14:paraId="1CDCA76C"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50.000</w:t>
            </w:r>
          </w:p>
        </w:tc>
        <w:tc>
          <w:tcPr>
            <w:tcW w:w="1137" w:type="dxa"/>
          </w:tcPr>
          <w:p w14:paraId="580F956D"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23.984</w:t>
            </w:r>
          </w:p>
        </w:tc>
        <w:tc>
          <w:tcPr>
            <w:tcW w:w="1131" w:type="dxa"/>
          </w:tcPr>
          <w:p w14:paraId="68E46377"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48</w:t>
            </w:r>
          </w:p>
        </w:tc>
      </w:tr>
      <w:tr w:rsidR="00292835" w:rsidRPr="00E95BFC" w14:paraId="0B0AE911"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DE7750A" w14:textId="77777777" w:rsidR="00292835" w:rsidRPr="00E95BFC" w:rsidRDefault="00292835" w:rsidP="00890CEF">
            <w:pPr>
              <w:rPr>
                <w:lang w:eastAsia="sl-SI"/>
              </w:rPr>
            </w:pPr>
            <w:r w:rsidRPr="00E95BFC">
              <w:rPr>
                <w:lang w:eastAsia="sl-SI"/>
              </w:rPr>
              <w:t>4.</w:t>
            </w:r>
          </w:p>
        </w:tc>
        <w:tc>
          <w:tcPr>
            <w:tcW w:w="5245" w:type="dxa"/>
            <w:noWrap/>
          </w:tcPr>
          <w:p w14:paraId="1381E14B"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HAJDINA–ORMOŽ: Gorišnica–Ormož</w:t>
            </w:r>
          </w:p>
        </w:tc>
        <w:tc>
          <w:tcPr>
            <w:tcW w:w="1134" w:type="dxa"/>
          </w:tcPr>
          <w:p w14:paraId="78ACB9DB"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826.000</w:t>
            </w:r>
          </w:p>
        </w:tc>
        <w:tc>
          <w:tcPr>
            <w:tcW w:w="1137" w:type="dxa"/>
          </w:tcPr>
          <w:p w14:paraId="15630EEE"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711.013</w:t>
            </w:r>
          </w:p>
        </w:tc>
        <w:tc>
          <w:tcPr>
            <w:tcW w:w="1131" w:type="dxa"/>
          </w:tcPr>
          <w:p w14:paraId="14408A6B"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86</w:t>
            </w:r>
          </w:p>
        </w:tc>
      </w:tr>
      <w:tr w:rsidR="00292835" w:rsidRPr="00E95BFC" w14:paraId="455F6506"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3C9BDB83" w14:textId="77777777" w:rsidR="00292835" w:rsidRPr="00E95BFC" w:rsidRDefault="00292835" w:rsidP="00890CEF">
            <w:pPr>
              <w:rPr>
                <w:lang w:eastAsia="sl-SI"/>
              </w:rPr>
            </w:pPr>
            <w:r w:rsidRPr="00E95BFC">
              <w:rPr>
                <w:lang w:eastAsia="sl-SI"/>
              </w:rPr>
              <w:t>5.</w:t>
            </w:r>
          </w:p>
        </w:tc>
        <w:tc>
          <w:tcPr>
            <w:tcW w:w="5245" w:type="dxa"/>
            <w:noWrap/>
          </w:tcPr>
          <w:p w14:paraId="4240FC1E"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RAZDRTO–VIPAVA: Rebernice - protivetrna zaščita</w:t>
            </w:r>
          </w:p>
        </w:tc>
        <w:tc>
          <w:tcPr>
            <w:tcW w:w="1134" w:type="dxa"/>
          </w:tcPr>
          <w:p w14:paraId="5214E855"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880.000</w:t>
            </w:r>
          </w:p>
        </w:tc>
        <w:tc>
          <w:tcPr>
            <w:tcW w:w="1137" w:type="dxa"/>
          </w:tcPr>
          <w:p w14:paraId="0721F221"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150.366</w:t>
            </w:r>
          </w:p>
        </w:tc>
        <w:tc>
          <w:tcPr>
            <w:tcW w:w="1131" w:type="dxa"/>
          </w:tcPr>
          <w:p w14:paraId="3C528905"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31</w:t>
            </w:r>
          </w:p>
        </w:tc>
      </w:tr>
      <w:tr w:rsidR="00292835" w:rsidRPr="00B07A5E" w14:paraId="04DB015E" w14:textId="77777777" w:rsidTr="00890CEF">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77B379B5" w14:textId="77777777" w:rsidR="00292835" w:rsidRPr="00E95BFC" w:rsidRDefault="00292835" w:rsidP="00890CEF">
            <w:pPr>
              <w:rPr>
                <w:b/>
                <w:lang w:eastAsia="sl-SI"/>
              </w:rPr>
            </w:pPr>
            <w:r w:rsidRPr="00E95BFC">
              <w:rPr>
                <w:b/>
                <w:lang w:eastAsia="sl-SI"/>
              </w:rPr>
              <w:t>Skupaj nadaljevanje gradnje</w:t>
            </w:r>
          </w:p>
        </w:tc>
        <w:tc>
          <w:tcPr>
            <w:tcW w:w="1134" w:type="dxa"/>
          </w:tcPr>
          <w:p w14:paraId="3B510F7D"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12.942.000</w:t>
            </w:r>
          </w:p>
        </w:tc>
        <w:tc>
          <w:tcPr>
            <w:tcW w:w="1137" w:type="dxa"/>
          </w:tcPr>
          <w:p w14:paraId="2FCBF645"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11.533.220</w:t>
            </w:r>
          </w:p>
        </w:tc>
        <w:tc>
          <w:tcPr>
            <w:tcW w:w="1131" w:type="dxa"/>
          </w:tcPr>
          <w:p w14:paraId="3EB36FF6"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89</w:t>
            </w:r>
          </w:p>
        </w:tc>
      </w:tr>
    </w:tbl>
    <w:p w14:paraId="3726C65A" w14:textId="77777777" w:rsidR="00F616D4" w:rsidRPr="00390B48" w:rsidRDefault="00F616D4" w:rsidP="008871C2">
      <w:pPr>
        <w:rPr>
          <w:b/>
          <w:color w:val="1F497D"/>
          <w:sz w:val="16"/>
          <w:szCs w:val="16"/>
          <w:highlight w:val="lightGray"/>
        </w:rPr>
      </w:pPr>
    </w:p>
    <w:p w14:paraId="2AA8FEEE" w14:textId="77777777" w:rsidR="009713B9" w:rsidRPr="000D4FBC" w:rsidRDefault="009713B9" w:rsidP="009713B9">
      <w:pPr>
        <w:rPr>
          <w:b/>
          <w:color w:val="1F497D"/>
        </w:rPr>
      </w:pPr>
      <w:r w:rsidRPr="000D4FBC">
        <w:rPr>
          <w:b/>
          <w:color w:val="1F497D"/>
        </w:rPr>
        <w:t>Predor Karavanke - dograditev</w:t>
      </w:r>
    </w:p>
    <w:p w14:paraId="3048BCF7" w14:textId="77777777" w:rsidR="009713B9" w:rsidRPr="000D4FBC" w:rsidRDefault="009713B9" w:rsidP="009713B9">
      <w:pPr>
        <w:jc w:val="both"/>
      </w:pPr>
      <w:r w:rsidRPr="000D4FBC">
        <w:t>Pogodba z izvajalcem del je bila podpisana konec januarja 2020, v začetku marca 2020 pa je bil izvajalec uveden v delo. Izvedena je bila večina pripravljalnih del vezanih na ureditev gradbišča. Izvajalec je zaključil tudi z vsemi deli pri izgradnji bivalnega naselja za svoje delavce.</w:t>
      </w:r>
    </w:p>
    <w:p w14:paraId="718614A9" w14:textId="77777777" w:rsidR="009713B9" w:rsidRPr="000D4FBC" w:rsidRDefault="009713B9" w:rsidP="009713B9">
      <w:pPr>
        <w:jc w:val="both"/>
      </w:pPr>
    </w:p>
    <w:p w14:paraId="3FD39BCB" w14:textId="77777777" w:rsidR="009713B9" w:rsidRPr="000D4FBC" w:rsidRDefault="009713B9" w:rsidP="009713B9">
      <w:pPr>
        <w:jc w:val="both"/>
      </w:pPr>
      <w:r w:rsidRPr="000D4FBC">
        <w:t>Konec avgusta je pričel z izkopom in vgradnjo podpornih ukrepov v predoru in do konca decembra izvedel izkop do stacionaže 237,7 m v kaloti, 201,3 m v stopnici ter 172,1 m v talnem oboku.</w:t>
      </w:r>
    </w:p>
    <w:p w14:paraId="340C9316" w14:textId="77777777" w:rsidR="009713B9" w:rsidRPr="000D4FBC" w:rsidRDefault="009713B9" w:rsidP="009713B9">
      <w:pPr>
        <w:jc w:val="both"/>
      </w:pPr>
    </w:p>
    <w:p w14:paraId="617392C0" w14:textId="77777777" w:rsidR="009713B9" w:rsidRPr="000D4FBC" w:rsidRDefault="009713B9" w:rsidP="009713B9">
      <w:pPr>
        <w:jc w:val="both"/>
      </w:pPr>
      <w:r w:rsidRPr="000D4FBC">
        <w:t>Zunaj predora je bil izveden začasni most M3 ter deviacija 1-2 za ureditev dovoza na deponijo M. V nadaljevanju se je na deponiji M vgrajeval in utrjeval izkopni material iz predora v plasteh debeline do 50 cm.</w:t>
      </w:r>
    </w:p>
    <w:p w14:paraId="29D1AED6" w14:textId="77777777" w:rsidR="009713B9" w:rsidRPr="000D4FBC" w:rsidRDefault="009713B9" w:rsidP="009713B9">
      <w:pPr>
        <w:jc w:val="both"/>
      </w:pPr>
    </w:p>
    <w:p w14:paraId="6C2D0E79" w14:textId="77777777" w:rsidR="009713B9" w:rsidRPr="000D4FBC" w:rsidRDefault="009713B9" w:rsidP="009713B9">
      <w:pPr>
        <w:jc w:val="both"/>
      </w:pPr>
      <w:r w:rsidRPr="000D4FBC">
        <w:t>Izvedena so bila vsa dela pri prestavitvi vodovodov Mlake v območju mostov M3 in M1 ter večina del vezanih na postavitev objekta za naročnika in inženirja ob ACB Hrušica.</w:t>
      </w:r>
    </w:p>
    <w:p w14:paraId="179123C8" w14:textId="77777777" w:rsidR="009713B9" w:rsidRPr="000D4FBC" w:rsidRDefault="009713B9" w:rsidP="009713B9">
      <w:pPr>
        <w:jc w:val="both"/>
      </w:pPr>
    </w:p>
    <w:p w14:paraId="361671D2" w14:textId="77777777" w:rsidR="009713B9" w:rsidRPr="000D4FBC" w:rsidRDefault="009713B9" w:rsidP="009713B9">
      <w:pPr>
        <w:jc w:val="both"/>
        <w:rPr>
          <w:rFonts w:eastAsia="Times New Roman" w:cstheme="minorHAnsi"/>
        </w:rPr>
      </w:pPr>
      <w:r w:rsidRPr="000D4FBC">
        <w:lastRenderedPageBreak/>
        <w:t>Na mostu M2 sta bila zgrajena krajna opornika mostu, izvedena je bila montaža nosilcev mostu s primarnim delom plošče na katero se je v nadaljevanju zabetoniral še zgornji del plošče prekladne konstrukcije</w:t>
      </w:r>
      <w:r w:rsidRPr="000D4FBC">
        <w:rPr>
          <w:rFonts w:eastAsia="Times New Roman" w:cstheme="minorHAnsi"/>
        </w:rPr>
        <w:t>.</w:t>
      </w:r>
    </w:p>
    <w:p w14:paraId="161947AE" w14:textId="77777777" w:rsidR="009713B9" w:rsidRPr="000D4FBC" w:rsidRDefault="009713B9" w:rsidP="009713B9">
      <w:pPr>
        <w:jc w:val="both"/>
        <w:rPr>
          <w:color w:val="FF0000"/>
        </w:rPr>
      </w:pPr>
    </w:p>
    <w:p w14:paraId="5249ED25" w14:textId="77777777" w:rsidR="009713B9" w:rsidRPr="000D4FBC" w:rsidRDefault="009713B9" w:rsidP="009713B9">
      <w:pPr>
        <w:rPr>
          <w:b/>
          <w:color w:val="1F497D"/>
        </w:rPr>
      </w:pPr>
      <w:r w:rsidRPr="000D4FBC">
        <w:rPr>
          <w:b/>
          <w:color w:val="1F497D"/>
        </w:rPr>
        <w:t>Priključek Šmarje - Sap</w:t>
      </w:r>
    </w:p>
    <w:p w14:paraId="791B74D7" w14:textId="77777777" w:rsidR="009713B9" w:rsidRPr="004B48EF" w:rsidRDefault="009713B9" w:rsidP="009713B9">
      <w:pPr>
        <w:jc w:val="both"/>
        <w:rPr>
          <w:color w:val="000000" w:themeColor="text1"/>
        </w:rPr>
      </w:pPr>
      <w:r w:rsidRPr="000D4FBC">
        <w:rPr>
          <w:color w:val="000000" w:themeColor="text1"/>
        </w:rPr>
        <w:t>Vsa dela so končana. Potekala so aktivnosti odprave napak v garancijski dobi in aktivnosti inženirja po pogodbi.</w:t>
      </w:r>
    </w:p>
    <w:p w14:paraId="2D5E4921" w14:textId="77777777" w:rsidR="009713B9" w:rsidRPr="00B07A5E" w:rsidRDefault="009713B9" w:rsidP="009713B9">
      <w:pPr>
        <w:rPr>
          <w:sz w:val="16"/>
          <w:szCs w:val="16"/>
          <w:highlight w:val="lightGray"/>
        </w:rPr>
      </w:pPr>
    </w:p>
    <w:p w14:paraId="1528358E" w14:textId="77777777" w:rsidR="009713B9" w:rsidRPr="000D4FBC" w:rsidRDefault="009713B9" w:rsidP="009713B9">
      <w:pPr>
        <w:rPr>
          <w:b/>
          <w:color w:val="1F497D"/>
        </w:rPr>
      </w:pPr>
      <w:r w:rsidRPr="000D4FBC">
        <w:rPr>
          <w:b/>
          <w:color w:val="1F497D"/>
        </w:rPr>
        <w:t>ŠENTVID–KOSEZE</w:t>
      </w:r>
    </w:p>
    <w:p w14:paraId="429B55C3" w14:textId="59DEA279" w:rsidR="009713B9" w:rsidRDefault="009713B9" w:rsidP="009713B9">
      <w:pPr>
        <w:jc w:val="both"/>
      </w:pPr>
      <w:r w:rsidRPr="000D4FBC">
        <w:t>Gradnja 3. faze priključevanja na Celovško cesto se še tudi v letu 2020 ni mogla začeti zaradi problematike pridobitve pravnomočnega gradbenega dovoljenja. Spremljava projektov v garancijski dobi je potekala po planu.</w:t>
      </w:r>
    </w:p>
    <w:p w14:paraId="4D0BDC9D" w14:textId="5B1B5903" w:rsidR="00890CEF" w:rsidRDefault="00890CEF" w:rsidP="009713B9">
      <w:pPr>
        <w:jc w:val="both"/>
      </w:pPr>
    </w:p>
    <w:p w14:paraId="4332AA19" w14:textId="273AB061" w:rsidR="00890CEF" w:rsidRPr="000D4FBC" w:rsidRDefault="00890CEF" w:rsidP="009713B9">
      <w:pPr>
        <w:jc w:val="both"/>
      </w:pPr>
      <w:r>
        <w:rPr>
          <w:i/>
          <w:iCs/>
        </w:rPr>
        <w:t>Razlogi za večje odstopanje od plana: Nerealizirana pridobitev pravnomočnega gradbenega dovoljenja.</w:t>
      </w:r>
    </w:p>
    <w:p w14:paraId="5C35F720" w14:textId="77777777" w:rsidR="009713B9" w:rsidRPr="000D4FBC" w:rsidRDefault="009713B9" w:rsidP="009713B9">
      <w:pPr>
        <w:jc w:val="both"/>
        <w:rPr>
          <w:color w:val="FF0000"/>
        </w:rPr>
      </w:pPr>
    </w:p>
    <w:p w14:paraId="6B11F4B9" w14:textId="77777777" w:rsidR="009713B9" w:rsidRPr="000D4FBC" w:rsidRDefault="009713B9" w:rsidP="009713B9">
      <w:pPr>
        <w:rPr>
          <w:b/>
          <w:color w:val="1F497D"/>
        </w:rPr>
      </w:pPr>
      <w:r w:rsidRPr="000D4FBC">
        <w:rPr>
          <w:b/>
          <w:color w:val="1F497D"/>
        </w:rPr>
        <w:t>HAJDINA–ORMOŽ: Gorišnica–Ormož</w:t>
      </w:r>
    </w:p>
    <w:p w14:paraId="2AE65ACA" w14:textId="77777777" w:rsidR="009713B9" w:rsidRPr="000D4FBC" w:rsidRDefault="009713B9" w:rsidP="009713B9">
      <w:pPr>
        <w:jc w:val="both"/>
      </w:pPr>
      <w:r w:rsidRPr="000D4FBC">
        <w:t xml:space="preserve">Izvajale so se aktivnosti ob dokončanju gradnje viadukta Sejanca - 1. faza. Vršile so se aktivnosti postopka JN za gradnjo celotnega odseka glavne ceste Markovci–Gorišnica–Ormož. Objava </w:t>
      </w:r>
      <w:r w:rsidRPr="000D4FBC">
        <w:rPr>
          <w:color w:val="000000" w:themeColor="text1"/>
          <w:szCs w:val="20"/>
        </w:rPr>
        <w:t xml:space="preserve">JN za gradnjo odseka G-ceste </w:t>
      </w:r>
      <w:r w:rsidRPr="000D4FBC">
        <w:t>Markovci–Gorišnica–Ormož (zbiranje prijav za priznanje sposobnosti)</w:t>
      </w:r>
      <w:r w:rsidRPr="000D4FBC">
        <w:rPr>
          <w:color w:val="000000" w:themeColor="text1"/>
          <w:szCs w:val="20"/>
        </w:rPr>
        <w:t xml:space="preserve"> je bilo na portalu JN objavljeno 14. 9. 2020. Rok za prijavo je bil 22. 10. 2020. V teku je pregled in ocenjevanje prispelih prijav s strani komisije</w:t>
      </w:r>
      <w:r w:rsidRPr="000D4FBC">
        <w:t>.</w:t>
      </w:r>
    </w:p>
    <w:p w14:paraId="6235BB57" w14:textId="77777777" w:rsidR="009713B9" w:rsidRPr="000D4FBC" w:rsidRDefault="009713B9" w:rsidP="009713B9">
      <w:pPr>
        <w:jc w:val="both"/>
        <w:rPr>
          <w:color w:val="FF0000"/>
        </w:rPr>
      </w:pPr>
    </w:p>
    <w:p w14:paraId="019C657E" w14:textId="77777777" w:rsidR="009713B9" w:rsidRPr="000D4FBC" w:rsidRDefault="009713B9" w:rsidP="009713B9">
      <w:pPr>
        <w:rPr>
          <w:b/>
          <w:color w:val="1F497D"/>
        </w:rPr>
      </w:pPr>
      <w:r w:rsidRPr="000D4FBC">
        <w:rPr>
          <w:b/>
          <w:color w:val="1F497D"/>
        </w:rPr>
        <w:t xml:space="preserve">RAZDRTO–VIPAVA: Rebernice - protivetrna zaščita </w:t>
      </w:r>
    </w:p>
    <w:p w14:paraId="67EE3217" w14:textId="77777777" w:rsidR="009713B9" w:rsidRPr="000D4FBC" w:rsidRDefault="009713B9" w:rsidP="009713B9">
      <w:pPr>
        <w:jc w:val="both"/>
      </w:pPr>
      <w:r w:rsidRPr="000D4FBC">
        <w:t xml:space="preserve">Nadaljevalo se je s stacionarnimi in mobilnimi meritvami vetra. Po končanih meritvah se je pristopilo k izdelavi po-analize o efektivnosti ščitenja protivetrnih ograj z namenom potrditve ustreznosti zasnov, ščitenja in lokacije protivetrnih ograj. Izdelana in predana je bila po-analiza o efektivnosti ščitenja protivetrnih ograj ter izveden pregled le-te. </w:t>
      </w:r>
    </w:p>
    <w:p w14:paraId="21119ADD" w14:textId="162E56AA" w:rsidR="009F075F" w:rsidRPr="00292835" w:rsidRDefault="009F075F" w:rsidP="009F075F">
      <w:pPr>
        <w:pStyle w:val="Naslov3"/>
      </w:pPr>
      <w:bookmarkStart w:id="16" w:name="_Toc73523166"/>
      <w:r w:rsidRPr="00292835">
        <w:t>Zaključna dela na avtocestah predanih prometu do vključno 201</w:t>
      </w:r>
      <w:r w:rsidR="00292835" w:rsidRPr="00292835">
        <w:t>9</w:t>
      </w:r>
      <w:bookmarkEnd w:id="16"/>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292835" w:rsidRPr="00E95BFC" w14:paraId="704976E0" w14:textId="77777777" w:rsidTr="00890CEF">
        <w:trPr>
          <w:cnfStyle w:val="100000000000" w:firstRow="1" w:lastRow="0" w:firstColumn="0" w:lastColumn="0" w:oddVBand="0" w:evenVBand="0" w:oddHBand="0" w:evenHBand="0" w:firstRowFirstColumn="0" w:firstRowLastColumn="0" w:lastRowFirstColumn="0" w:lastRowLastColumn="0"/>
          <w:trHeight w:val="716"/>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71FA6C5E" w14:textId="77777777" w:rsidR="00292835" w:rsidRPr="00E95BFC" w:rsidRDefault="00292835" w:rsidP="00890CEF">
            <w:pPr>
              <w:rPr>
                <w:lang w:eastAsia="sl-SI"/>
              </w:rPr>
            </w:pPr>
            <w:r w:rsidRPr="00E95BFC">
              <w:rPr>
                <w:lang w:eastAsia="sl-SI"/>
              </w:rPr>
              <w:t>Zap. št.</w:t>
            </w:r>
          </w:p>
        </w:tc>
        <w:tc>
          <w:tcPr>
            <w:tcW w:w="5245" w:type="dxa"/>
            <w:hideMark/>
          </w:tcPr>
          <w:p w14:paraId="2F1C5559" w14:textId="77777777" w:rsidR="00292835" w:rsidRPr="00E95BFC" w:rsidRDefault="00292835" w:rsidP="00890CEF">
            <w:pPr>
              <w:jc w:val="left"/>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Zaključna dela na avtocestah predanih prometu do vključno 2019</w:t>
            </w:r>
          </w:p>
        </w:tc>
        <w:tc>
          <w:tcPr>
            <w:tcW w:w="1134" w:type="dxa"/>
            <w:hideMark/>
          </w:tcPr>
          <w:p w14:paraId="6D031344"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Plan 2020</w:t>
            </w:r>
          </w:p>
        </w:tc>
        <w:tc>
          <w:tcPr>
            <w:tcW w:w="1137" w:type="dxa"/>
            <w:hideMark/>
          </w:tcPr>
          <w:p w14:paraId="2A071309"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b w:val="0"/>
                <w:lang w:eastAsia="sl-SI"/>
              </w:rPr>
            </w:pPr>
            <w:r w:rsidRPr="00E95BFC">
              <w:rPr>
                <w:lang w:eastAsia="sl-SI"/>
              </w:rPr>
              <w:t>Realizacija 2020</w:t>
            </w:r>
          </w:p>
        </w:tc>
        <w:tc>
          <w:tcPr>
            <w:tcW w:w="1131" w:type="dxa"/>
            <w:hideMark/>
          </w:tcPr>
          <w:p w14:paraId="6C721982" w14:textId="77777777" w:rsidR="00292835" w:rsidRPr="00E95BFC"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E95BFC">
              <w:rPr>
                <w:lang w:eastAsia="sl-SI"/>
              </w:rPr>
              <w:t>Indeks realizacija/ plan</w:t>
            </w:r>
          </w:p>
        </w:tc>
      </w:tr>
      <w:tr w:rsidR="00292835" w:rsidRPr="00E95BFC" w14:paraId="3E4AEB80"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4D6269E2" w14:textId="77777777" w:rsidR="00292835" w:rsidRPr="00E95BFC" w:rsidRDefault="00292835" w:rsidP="00890CEF">
            <w:pPr>
              <w:rPr>
                <w:lang w:eastAsia="sl-SI"/>
              </w:rPr>
            </w:pPr>
            <w:r w:rsidRPr="00E95BFC">
              <w:rPr>
                <w:lang w:eastAsia="sl-SI"/>
              </w:rPr>
              <w:t>1.</w:t>
            </w:r>
          </w:p>
        </w:tc>
        <w:tc>
          <w:tcPr>
            <w:tcW w:w="5245" w:type="dxa"/>
            <w:noWrap/>
          </w:tcPr>
          <w:p w14:paraId="5384DC57"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E95BFC">
              <w:rPr>
                <w:lang w:eastAsia="sl-SI"/>
              </w:rPr>
              <w:t>POMURSKI KRAK</w:t>
            </w:r>
          </w:p>
        </w:tc>
        <w:tc>
          <w:tcPr>
            <w:tcW w:w="1134" w:type="dxa"/>
          </w:tcPr>
          <w:p w14:paraId="2B05DC42"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78.000</w:t>
            </w:r>
          </w:p>
        </w:tc>
        <w:tc>
          <w:tcPr>
            <w:tcW w:w="1137" w:type="dxa"/>
          </w:tcPr>
          <w:p w14:paraId="1ADFA3F9"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46.750</w:t>
            </w:r>
          </w:p>
        </w:tc>
        <w:tc>
          <w:tcPr>
            <w:tcW w:w="1131" w:type="dxa"/>
          </w:tcPr>
          <w:p w14:paraId="10A252B0"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60</w:t>
            </w:r>
          </w:p>
        </w:tc>
      </w:tr>
      <w:tr w:rsidR="00292835" w:rsidRPr="00E95BFC" w14:paraId="785AC481"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5B3964DD" w14:textId="77777777" w:rsidR="00292835" w:rsidRPr="00E95BFC" w:rsidRDefault="00292835" w:rsidP="00890CEF">
            <w:pPr>
              <w:rPr>
                <w:lang w:eastAsia="sl-SI"/>
              </w:rPr>
            </w:pPr>
            <w:r w:rsidRPr="00E95BFC">
              <w:rPr>
                <w:lang w:eastAsia="sl-SI"/>
              </w:rPr>
              <w:t>2.</w:t>
            </w:r>
          </w:p>
        </w:tc>
        <w:tc>
          <w:tcPr>
            <w:tcW w:w="5245" w:type="dxa"/>
            <w:noWrap/>
          </w:tcPr>
          <w:p w14:paraId="43DF6A8C"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E95BFC">
              <w:rPr>
                <w:lang w:eastAsia="sl-SI"/>
              </w:rPr>
              <w:t>ŠTAJERSKI KRAK</w:t>
            </w:r>
          </w:p>
        </w:tc>
        <w:tc>
          <w:tcPr>
            <w:tcW w:w="1134" w:type="dxa"/>
          </w:tcPr>
          <w:p w14:paraId="6D0744CA"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42.000</w:t>
            </w:r>
          </w:p>
        </w:tc>
        <w:tc>
          <w:tcPr>
            <w:tcW w:w="1137" w:type="dxa"/>
          </w:tcPr>
          <w:p w14:paraId="4AE6E19C"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66.716</w:t>
            </w:r>
          </w:p>
        </w:tc>
        <w:tc>
          <w:tcPr>
            <w:tcW w:w="1131" w:type="dxa"/>
          </w:tcPr>
          <w:p w14:paraId="1669EAA0"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59</w:t>
            </w:r>
          </w:p>
        </w:tc>
      </w:tr>
      <w:tr w:rsidR="00292835" w:rsidRPr="00E95BFC" w14:paraId="389B90BF"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D317489" w14:textId="77777777" w:rsidR="00292835" w:rsidRPr="00E95BFC" w:rsidRDefault="00292835" w:rsidP="00890CEF">
            <w:pPr>
              <w:rPr>
                <w:lang w:eastAsia="sl-SI"/>
              </w:rPr>
            </w:pPr>
            <w:r w:rsidRPr="00E95BFC">
              <w:rPr>
                <w:lang w:eastAsia="sl-SI"/>
              </w:rPr>
              <w:t>3.</w:t>
            </w:r>
          </w:p>
        </w:tc>
        <w:tc>
          <w:tcPr>
            <w:tcW w:w="5245" w:type="dxa"/>
            <w:noWrap/>
          </w:tcPr>
          <w:p w14:paraId="7D50865B"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E95BFC">
              <w:rPr>
                <w:lang w:eastAsia="sl-SI"/>
              </w:rPr>
              <w:t>PRIMORSKI KRAK</w:t>
            </w:r>
          </w:p>
        </w:tc>
        <w:tc>
          <w:tcPr>
            <w:tcW w:w="1134" w:type="dxa"/>
          </w:tcPr>
          <w:p w14:paraId="153F420E"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260.000</w:t>
            </w:r>
          </w:p>
        </w:tc>
        <w:tc>
          <w:tcPr>
            <w:tcW w:w="1137" w:type="dxa"/>
          </w:tcPr>
          <w:p w14:paraId="36D5C344"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21.407</w:t>
            </w:r>
          </w:p>
        </w:tc>
        <w:tc>
          <w:tcPr>
            <w:tcW w:w="1131" w:type="dxa"/>
          </w:tcPr>
          <w:p w14:paraId="41B0D9AD"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8</w:t>
            </w:r>
          </w:p>
        </w:tc>
      </w:tr>
      <w:tr w:rsidR="00292835" w:rsidRPr="00E95BFC" w14:paraId="121EA5E3"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430CD37E" w14:textId="77777777" w:rsidR="00292835" w:rsidRPr="00E95BFC" w:rsidRDefault="00292835" w:rsidP="00890CEF">
            <w:pPr>
              <w:rPr>
                <w:lang w:eastAsia="sl-SI"/>
              </w:rPr>
            </w:pPr>
            <w:r w:rsidRPr="00E95BFC">
              <w:rPr>
                <w:lang w:eastAsia="sl-SI"/>
              </w:rPr>
              <w:t>4.</w:t>
            </w:r>
          </w:p>
        </w:tc>
        <w:tc>
          <w:tcPr>
            <w:tcW w:w="5245" w:type="dxa"/>
            <w:noWrap/>
          </w:tcPr>
          <w:p w14:paraId="5E1A5606"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E95BFC">
              <w:rPr>
                <w:lang w:eastAsia="sl-SI"/>
              </w:rPr>
              <w:t>VIPAVSKI KRAK</w:t>
            </w:r>
          </w:p>
        </w:tc>
        <w:tc>
          <w:tcPr>
            <w:tcW w:w="1134" w:type="dxa"/>
          </w:tcPr>
          <w:p w14:paraId="3363086F"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142.000</w:t>
            </w:r>
          </w:p>
        </w:tc>
        <w:tc>
          <w:tcPr>
            <w:tcW w:w="1137" w:type="dxa"/>
          </w:tcPr>
          <w:p w14:paraId="79476582"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415.827</w:t>
            </w:r>
          </w:p>
        </w:tc>
        <w:tc>
          <w:tcPr>
            <w:tcW w:w="1131" w:type="dxa"/>
          </w:tcPr>
          <w:p w14:paraId="430E2E9A"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24</w:t>
            </w:r>
          </w:p>
        </w:tc>
      </w:tr>
      <w:tr w:rsidR="00292835" w:rsidRPr="00E95BFC" w14:paraId="0F965B34"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3CCEA412" w14:textId="77777777" w:rsidR="00292835" w:rsidRPr="00E95BFC" w:rsidRDefault="00292835" w:rsidP="00890CEF">
            <w:pPr>
              <w:rPr>
                <w:lang w:eastAsia="sl-SI"/>
              </w:rPr>
            </w:pPr>
            <w:r w:rsidRPr="00E95BFC">
              <w:rPr>
                <w:lang w:eastAsia="sl-SI"/>
              </w:rPr>
              <w:t>5.</w:t>
            </w:r>
          </w:p>
        </w:tc>
        <w:tc>
          <w:tcPr>
            <w:tcW w:w="5245" w:type="dxa"/>
            <w:noWrap/>
          </w:tcPr>
          <w:p w14:paraId="5E791FA1"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E95BFC">
              <w:rPr>
                <w:lang w:eastAsia="sl-SI"/>
              </w:rPr>
              <w:t>GORENJSKI KRAK</w:t>
            </w:r>
          </w:p>
        </w:tc>
        <w:tc>
          <w:tcPr>
            <w:tcW w:w="1134" w:type="dxa"/>
          </w:tcPr>
          <w:p w14:paraId="67BF3C34"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64.000</w:t>
            </w:r>
          </w:p>
        </w:tc>
        <w:tc>
          <w:tcPr>
            <w:tcW w:w="1137" w:type="dxa"/>
          </w:tcPr>
          <w:p w14:paraId="2E757321"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3.977</w:t>
            </w:r>
          </w:p>
        </w:tc>
        <w:tc>
          <w:tcPr>
            <w:tcW w:w="1131" w:type="dxa"/>
          </w:tcPr>
          <w:p w14:paraId="6ACE8377"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2</w:t>
            </w:r>
          </w:p>
        </w:tc>
      </w:tr>
      <w:tr w:rsidR="00292835" w:rsidRPr="00E95BFC" w14:paraId="670A6E77"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6358DD2" w14:textId="77777777" w:rsidR="00292835" w:rsidRPr="00E95BFC" w:rsidRDefault="00292835" w:rsidP="00890CEF">
            <w:pPr>
              <w:rPr>
                <w:lang w:eastAsia="sl-SI"/>
              </w:rPr>
            </w:pPr>
            <w:r w:rsidRPr="00E95BFC">
              <w:rPr>
                <w:lang w:eastAsia="sl-SI"/>
              </w:rPr>
              <w:t>6.</w:t>
            </w:r>
          </w:p>
        </w:tc>
        <w:tc>
          <w:tcPr>
            <w:tcW w:w="5245" w:type="dxa"/>
            <w:noWrap/>
          </w:tcPr>
          <w:p w14:paraId="1F8E600C"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E95BFC">
              <w:rPr>
                <w:lang w:eastAsia="sl-SI"/>
              </w:rPr>
              <w:t>DOLENJSKI KRAK</w:t>
            </w:r>
          </w:p>
        </w:tc>
        <w:tc>
          <w:tcPr>
            <w:tcW w:w="1134" w:type="dxa"/>
          </w:tcPr>
          <w:p w14:paraId="34076D06"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115.000</w:t>
            </w:r>
          </w:p>
        </w:tc>
        <w:tc>
          <w:tcPr>
            <w:tcW w:w="1137" w:type="dxa"/>
          </w:tcPr>
          <w:p w14:paraId="1BEE4FA8"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88.487</w:t>
            </w:r>
          </w:p>
        </w:tc>
        <w:tc>
          <w:tcPr>
            <w:tcW w:w="1131" w:type="dxa"/>
          </w:tcPr>
          <w:p w14:paraId="207296A8"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77</w:t>
            </w:r>
          </w:p>
        </w:tc>
      </w:tr>
      <w:tr w:rsidR="00292835" w:rsidRPr="00E95BFC" w14:paraId="426DC3D7"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163CB75B" w14:textId="77777777" w:rsidR="00292835" w:rsidRPr="00E95BFC" w:rsidRDefault="00292835" w:rsidP="00890CEF">
            <w:pPr>
              <w:rPr>
                <w:lang w:eastAsia="sl-SI"/>
              </w:rPr>
            </w:pPr>
            <w:r w:rsidRPr="00E95BFC">
              <w:rPr>
                <w:lang w:eastAsia="sl-SI"/>
              </w:rPr>
              <w:t>7.</w:t>
            </w:r>
          </w:p>
        </w:tc>
        <w:tc>
          <w:tcPr>
            <w:tcW w:w="5245" w:type="dxa"/>
            <w:noWrap/>
          </w:tcPr>
          <w:p w14:paraId="3252D5A8" w14:textId="77777777" w:rsidR="00292835" w:rsidRPr="00E95BFC"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E95BFC">
              <w:rPr>
                <w:lang w:eastAsia="sl-SI"/>
              </w:rPr>
              <w:t>PODRAVSKI KRAK</w:t>
            </w:r>
          </w:p>
        </w:tc>
        <w:tc>
          <w:tcPr>
            <w:tcW w:w="1134" w:type="dxa"/>
          </w:tcPr>
          <w:p w14:paraId="2EDB5F54"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766.000</w:t>
            </w:r>
          </w:p>
        </w:tc>
        <w:tc>
          <w:tcPr>
            <w:tcW w:w="1137" w:type="dxa"/>
          </w:tcPr>
          <w:p w14:paraId="30E4F66E"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437.615</w:t>
            </w:r>
          </w:p>
        </w:tc>
        <w:tc>
          <w:tcPr>
            <w:tcW w:w="1131" w:type="dxa"/>
          </w:tcPr>
          <w:p w14:paraId="5ACE966D"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95BFC">
              <w:rPr>
                <w:rFonts w:ascii="Calibri" w:hAnsi="Calibri" w:cs="Calibri"/>
                <w:szCs w:val="18"/>
              </w:rPr>
              <w:t>57</w:t>
            </w:r>
          </w:p>
        </w:tc>
      </w:tr>
      <w:tr w:rsidR="00292835" w:rsidRPr="00B07A5E" w14:paraId="49D3EAB8" w14:textId="77777777" w:rsidTr="00890CEF">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07FEECB2" w14:textId="77777777" w:rsidR="00292835" w:rsidRPr="00E95BFC" w:rsidRDefault="00292835" w:rsidP="00890CEF">
            <w:pPr>
              <w:rPr>
                <w:b/>
                <w:lang w:eastAsia="sl-SI"/>
              </w:rPr>
            </w:pPr>
            <w:r w:rsidRPr="00E95BFC">
              <w:rPr>
                <w:b/>
                <w:lang w:eastAsia="sl-SI"/>
              </w:rPr>
              <w:t>Skupaj zaključna dela na avtocestah predanih prometu do vključno 2019</w:t>
            </w:r>
          </w:p>
        </w:tc>
        <w:tc>
          <w:tcPr>
            <w:tcW w:w="1134" w:type="dxa"/>
          </w:tcPr>
          <w:p w14:paraId="59CB171E"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2.567.000</w:t>
            </w:r>
          </w:p>
        </w:tc>
        <w:tc>
          <w:tcPr>
            <w:tcW w:w="1137" w:type="dxa"/>
          </w:tcPr>
          <w:p w14:paraId="5F42CB6A"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2.080.780</w:t>
            </w:r>
          </w:p>
        </w:tc>
        <w:tc>
          <w:tcPr>
            <w:tcW w:w="1131" w:type="dxa"/>
          </w:tcPr>
          <w:p w14:paraId="20828278" w14:textId="77777777" w:rsidR="00292835" w:rsidRPr="00E95BFC"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95BFC">
              <w:rPr>
                <w:rFonts w:ascii="Calibri" w:hAnsi="Calibri" w:cs="Calibri"/>
                <w:b/>
                <w:bCs/>
                <w:szCs w:val="18"/>
              </w:rPr>
              <w:t>81</w:t>
            </w:r>
          </w:p>
        </w:tc>
      </w:tr>
    </w:tbl>
    <w:p w14:paraId="69280016" w14:textId="77777777" w:rsidR="00532474" w:rsidRPr="00390B48" w:rsidRDefault="00532474" w:rsidP="00A429C8">
      <w:pPr>
        <w:rPr>
          <w:b/>
          <w:color w:val="1F497D"/>
          <w:highlight w:val="lightGray"/>
        </w:rPr>
      </w:pPr>
    </w:p>
    <w:p w14:paraId="4BE1BC65" w14:textId="77777777" w:rsidR="009713B9" w:rsidRPr="000D4FBC" w:rsidRDefault="009713B9" w:rsidP="009713B9">
      <w:pPr>
        <w:rPr>
          <w:b/>
          <w:color w:val="1F497D"/>
        </w:rPr>
      </w:pPr>
      <w:r w:rsidRPr="000D4FBC">
        <w:rPr>
          <w:b/>
          <w:color w:val="1F497D"/>
        </w:rPr>
        <w:t>POMURSKI KRAK</w:t>
      </w:r>
    </w:p>
    <w:p w14:paraId="2E055F76" w14:textId="77777777" w:rsidR="009713B9" w:rsidRPr="000D4FBC" w:rsidRDefault="009713B9" w:rsidP="009713B9">
      <w:pPr>
        <w:jc w:val="both"/>
      </w:pPr>
      <w:r w:rsidRPr="000D4FBC">
        <w:t>Na odsekih Pomurskega kraka avtocest so se izvajale aktivnosti inženirja vezane na spremljavo objektov v garancijski dobi, aktivnosti v zvezi z urejanjem zemljiško-knjižnih zadev in aktivnosti vezane na arhiviranje projektne dokumentacije.</w:t>
      </w:r>
    </w:p>
    <w:p w14:paraId="1F2BF382" w14:textId="77777777" w:rsidR="009713B9" w:rsidRPr="000D4FBC" w:rsidRDefault="009713B9" w:rsidP="009713B9"/>
    <w:p w14:paraId="3835B419" w14:textId="77777777" w:rsidR="009713B9" w:rsidRPr="000D4FBC" w:rsidRDefault="009713B9" w:rsidP="009713B9">
      <w:pPr>
        <w:rPr>
          <w:b/>
          <w:color w:val="1F497D"/>
        </w:rPr>
      </w:pPr>
      <w:r w:rsidRPr="000D4FBC">
        <w:rPr>
          <w:b/>
          <w:color w:val="1F497D"/>
        </w:rPr>
        <w:t>ŠTAJERSKI KRAK</w:t>
      </w:r>
    </w:p>
    <w:p w14:paraId="7F4B0070" w14:textId="77777777" w:rsidR="009713B9" w:rsidRPr="000D4FBC" w:rsidRDefault="009713B9" w:rsidP="009713B9">
      <w:pPr>
        <w:jc w:val="both"/>
      </w:pPr>
      <w:r w:rsidRPr="000D4FBC">
        <w:t>Na odsekih Štajerskega kraka avtocest so se izvajale aktivnosti inženirja vezane na spremljavo objektov v garancijski dobi, aktivnosti v zvezi z urejanjem zemljiško-knjižnih zadev in aktivnosti vezane na arhiviranje projektne dokumentacije.</w:t>
      </w:r>
    </w:p>
    <w:p w14:paraId="7B5CD553" w14:textId="77777777" w:rsidR="009713B9" w:rsidRPr="000D4FBC" w:rsidRDefault="009713B9" w:rsidP="009713B9"/>
    <w:p w14:paraId="58466E2F" w14:textId="77777777" w:rsidR="009713B9" w:rsidRPr="000D4FBC" w:rsidRDefault="009713B9" w:rsidP="009713B9">
      <w:pPr>
        <w:rPr>
          <w:b/>
          <w:color w:val="1F497D"/>
        </w:rPr>
      </w:pPr>
      <w:r w:rsidRPr="000D4FBC">
        <w:rPr>
          <w:b/>
          <w:color w:val="1F497D"/>
        </w:rPr>
        <w:t>PRIMORSKI KRAK</w:t>
      </w:r>
    </w:p>
    <w:p w14:paraId="20FDEA20" w14:textId="4384E455" w:rsidR="009713B9" w:rsidRDefault="009713B9" w:rsidP="009713B9">
      <w:pPr>
        <w:jc w:val="both"/>
      </w:pPr>
      <w:r w:rsidRPr="000D4FBC">
        <w:t>Na odsekih Primorskega kraka avtocest so se izvajale aktivnosti inženirja vezane na spremljavo objektov v garancijski dobi, aktivnosti v zvezi z urejanjem zemljiško-knjižnih zadev in aktivnosti vezane na arhiviranje projektne dokumentacije.</w:t>
      </w:r>
    </w:p>
    <w:p w14:paraId="5C386446" w14:textId="7A6BB1A2" w:rsidR="00890CEF" w:rsidRDefault="00890CEF" w:rsidP="009713B9">
      <w:pPr>
        <w:jc w:val="both"/>
      </w:pPr>
    </w:p>
    <w:p w14:paraId="108A9CC0" w14:textId="27A2AFB0" w:rsidR="00890CEF" w:rsidRPr="000D4FBC" w:rsidRDefault="00890CEF" w:rsidP="009713B9">
      <w:pPr>
        <w:jc w:val="both"/>
      </w:pPr>
      <w:r>
        <w:rPr>
          <w:i/>
          <w:iCs/>
        </w:rPr>
        <w:t>Razlogi za večje odstopanje od plana: Zamik predvidenih aktivnosti izvedbe sanacij, vezanih na problematiko stabilnosti brežin v skladu s potrjenim Poslovnim načrtom za leto 2021.</w:t>
      </w:r>
    </w:p>
    <w:p w14:paraId="480B9A6D" w14:textId="77777777" w:rsidR="009713B9" w:rsidRPr="000D4FBC" w:rsidRDefault="009713B9" w:rsidP="009713B9"/>
    <w:p w14:paraId="73469407" w14:textId="77777777" w:rsidR="009713B9" w:rsidRPr="000D4FBC" w:rsidRDefault="009713B9" w:rsidP="009713B9">
      <w:pPr>
        <w:rPr>
          <w:b/>
          <w:color w:val="1F497D"/>
        </w:rPr>
      </w:pPr>
      <w:r w:rsidRPr="000D4FBC">
        <w:rPr>
          <w:b/>
          <w:color w:val="1F497D"/>
        </w:rPr>
        <w:t>VIPAVSKI KRAK</w:t>
      </w:r>
    </w:p>
    <w:p w14:paraId="0E8EE300" w14:textId="77777777" w:rsidR="009713B9" w:rsidRPr="000D4FBC" w:rsidRDefault="009713B9" w:rsidP="009713B9">
      <w:pPr>
        <w:rPr>
          <w:i/>
          <w:lang w:eastAsia="sl-SI"/>
        </w:rPr>
      </w:pPr>
      <w:r w:rsidRPr="000D4FBC">
        <w:rPr>
          <w:i/>
          <w:lang w:eastAsia="sl-SI"/>
        </w:rPr>
        <w:t>RAZDRTO–VIPAVA: Rebernice</w:t>
      </w:r>
    </w:p>
    <w:p w14:paraId="1AA7418E" w14:textId="77777777" w:rsidR="009713B9" w:rsidRPr="000D4FBC" w:rsidRDefault="009713B9" w:rsidP="009713B9">
      <w:pPr>
        <w:jc w:val="both"/>
      </w:pPr>
      <w:r w:rsidRPr="000D4FBC">
        <w:t>Potekale so aktivnosti v okviru predvidenega 10-letnega geotehničnega opazovanja trase in objektov ter širšega območja na HC H4 Razdrto–Vipava. Zaključila so se dela na sidrani pilotni steni Podgrič ter izdelala projektna dokumentacija za razbremenitev ležišč krajnih podpor viadukta Rebernice. Izveden je bil razpis ter izbran izvajalec za revizijo izdelane projektne dokumentacije. Pripravljeni sta bili tudi razpisni dokumentaciji ter izvedbi razpisa za izdelavo projektna dokumentacije za ureditev odvodnjavanja zaledja viadukta Šumljak in za izdelavo projektne dokumentacije za gradnjo sidrane pilotne stene Rebernice.</w:t>
      </w:r>
    </w:p>
    <w:p w14:paraId="1D8AB42A" w14:textId="77777777" w:rsidR="009713B9" w:rsidRPr="000D4FBC" w:rsidRDefault="009713B9" w:rsidP="009713B9">
      <w:pPr>
        <w:jc w:val="both"/>
        <w:rPr>
          <w:color w:val="FF0000"/>
        </w:rPr>
      </w:pPr>
    </w:p>
    <w:p w14:paraId="41445F22" w14:textId="77777777" w:rsidR="009713B9" w:rsidRPr="000D4FBC" w:rsidRDefault="009713B9" w:rsidP="009713B9">
      <w:pPr>
        <w:rPr>
          <w:b/>
          <w:color w:val="1F497D"/>
        </w:rPr>
      </w:pPr>
      <w:r w:rsidRPr="000D4FBC">
        <w:rPr>
          <w:b/>
          <w:color w:val="1F497D"/>
        </w:rPr>
        <w:t>GORENJSKI KRAK</w:t>
      </w:r>
    </w:p>
    <w:p w14:paraId="77027DBB" w14:textId="1046405C" w:rsidR="009713B9" w:rsidRDefault="009713B9" w:rsidP="009713B9">
      <w:pPr>
        <w:jc w:val="both"/>
      </w:pPr>
      <w:r w:rsidRPr="000D4FBC">
        <w:t>Na odsekih Gorenjskega kraka avtocest so se izvajale aktivnosti inženirja vezane na spremljavo objektov v garancijski dobi, aktivnosti v zvezi z urejanjem zemljiško-knjižnih zadev in aktivnosti vezane na arhiviranje projektne dokumentacije.</w:t>
      </w:r>
    </w:p>
    <w:p w14:paraId="721FB7F3" w14:textId="45E0DDC3" w:rsidR="00890CEF" w:rsidRDefault="00890CEF" w:rsidP="009713B9">
      <w:pPr>
        <w:jc w:val="both"/>
      </w:pPr>
    </w:p>
    <w:p w14:paraId="5EA85EAD" w14:textId="1D7EE1A1" w:rsidR="00890CEF" w:rsidRPr="000D4FBC" w:rsidRDefault="00890CEF" w:rsidP="009713B9">
      <w:pPr>
        <w:jc w:val="both"/>
      </w:pPr>
      <w:r>
        <w:rPr>
          <w:i/>
          <w:iCs/>
        </w:rPr>
        <w:t>Razlogi za večje odstopanje od plana: Glede na stanje še ne izkoriščenosti pogodbe za inženirske storitve za odsek Peračica–Podtabor zamik sklenitve aneksa v leto 2021.</w:t>
      </w:r>
    </w:p>
    <w:p w14:paraId="359E5BBB" w14:textId="77777777" w:rsidR="009713B9" w:rsidRPr="000D4FBC" w:rsidRDefault="009713B9" w:rsidP="009713B9"/>
    <w:p w14:paraId="2E8A3AC7" w14:textId="77777777" w:rsidR="009713B9" w:rsidRPr="000D4FBC" w:rsidRDefault="009713B9" w:rsidP="009713B9">
      <w:pPr>
        <w:rPr>
          <w:b/>
          <w:color w:val="1F497D"/>
        </w:rPr>
      </w:pPr>
      <w:r w:rsidRPr="000D4FBC">
        <w:rPr>
          <w:b/>
          <w:color w:val="1F497D"/>
        </w:rPr>
        <w:t>DOLENJSKI KRAK</w:t>
      </w:r>
    </w:p>
    <w:p w14:paraId="2C0F548D" w14:textId="77777777" w:rsidR="009713B9" w:rsidRPr="000D4FBC" w:rsidRDefault="009713B9" w:rsidP="009713B9">
      <w:pPr>
        <w:jc w:val="both"/>
      </w:pPr>
      <w:r w:rsidRPr="000D4FBC">
        <w:t>Izvajale so se aktivnosti inženirja vezane na spremljavo objektov v garancijski dobi, aktivnosti v zvezi z urejanjem zemljiško-knjižnih zadev, aktivnosti vezane na postarheološke obdelave ter aktivnosti vezane na arhiviranje projektne dokumentacije.</w:t>
      </w:r>
    </w:p>
    <w:p w14:paraId="632B7565" w14:textId="77777777" w:rsidR="009713B9" w:rsidRPr="000D4FBC" w:rsidRDefault="009713B9" w:rsidP="009713B9"/>
    <w:p w14:paraId="29E9F429" w14:textId="77777777" w:rsidR="009713B9" w:rsidRPr="000D4FBC" w:rsidRDefault="009713B9" w:rsidP="009713B9">
      <w:pPr>
        <w:rPr>
          <w:b/>
          <w:color w:val="1F497D"/>
        </w:rPr>
      </w:pPr>
      <w:r w:rsidRPr="000D4FBC">
        <w:rPr>
          <w:b/>
          <w:color w:val="1F497D"/>
        </w:rPr>
        <w:t>PODRAVSKI KRAK</w:t>
      </w:r>
    </w:p>
    <w:p w14:paraId="0F489FE4" w14:textId="77777777" w:rsidR="009713B9" w:rsidRPr="000D4FBC" w:rsidRDefault="009713B9" w:rsidP="009713B9">
      <w:pPr>
        <w:jc w:val="both"/>
      </w:pPr>
      <w:r w:rsidRPr="000D4FBC">
        <w:t>Na odsekih Podravskega kraka so se izvajale aktivnosti inženirja vezane na spremljavo objektov v garancijski dobi, aktivnosti v zvezi z urejanjem zemljiško-knjižnih zadev in aktivnosti vezane na arhiviranje projektne dokumentacije.</w:t>
      </w:r>
    </w:p>
    <w:p w14:paraId="27438C3C" w14:textId="77777777" w:rsidR="009F075F" w:rsidRPr="003F0646" w:rsidRDefault="009F075F" w:rsidP="009F075F">
      <w:pPr>
        <w:pStyle w:val="Naslov3"/>
      </w:pPr>
      <w:bookmarkStart w:id="17" w:name="_Toc73523167"/>
      <w:r w:rsidRPr="003F0646">
        <w:t>Ostale postavke</w:t>
      </w:r>
      <w:bookmarkEnd w:id="17"/>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292835" w:rsidRPr="00575E64" w14:paraId="35EB8656" w14:textId="77777777" w:rsidTr="00890CEF">
        <w:trPr>
          <w:cnfStyle w:val="100000000000" w:firstRow="1" w:lastRow="0" w:firstColumn="0" w:lastColumn="0" w:oddVBand="0" w:evenVBand="0" w:oddHBand="0" w:evenHBand="0" w:firstRowFirstColumn="0" w:firstRowLastColumn="0" w:lastRowFirstColumn="0" w:lastRowLastColumn="0"/>
          <w:trHeight w:val="758"/>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39CB73C6" w14:textId="77777777" w:rsidR="00292835" w:rsidRPr="00575E64" w:rsidRDefault="00292835" w:rsidP="00890CEF">
            <w:pPr>
              <w:rPr>
                <w:lang w:eastAsia="sl-SI"/>
              </w:rPr>
            </w:pPr>
            <w:r w:rsidRPr="00575E64">
              <w:rPr>
                <w:lang w:eastAsia="sl-SI"/>
              </w:rPr>
              <w:t>Zap. št.</w:t>
            </w:r>
          </w:p>
        </w:tc>
        <w:tc>
          <w:tcPr>
            <w:tcW w:w="5245" w:type="dxa"/>
            <w:hideMark/>
          </w:tcPr>
          <w:p w14:paraId="4D253325" w14:textId="77777777" w:rsidR="00292835" w:rsidRPr="00575E64" w:rsidRDefault="00292835" w:rsidP="00890CEF">
            <w:pPr>
              <w:jc w:val="left"/>
              <w:cnfStyle w:val="100000000000" w:firstRow="1" w:lastRow="0" w:firstColumn="0" w:lastColumn="0" w:oddVBand="0" w:evenVBand="0" w:oddHBand="0" w:evenHBand="0" w:firstRowFirstColumn="0" w:firstRowLastColumn="0" w:lastRowFirstColumn="0" w:lastRowLastColumn="0"/>
              <w:rPr>
                <w:lang w:eastAsia="sl-SI"/>
              </w:rPr>
            </w:pPr>
            <w:r w:rsidRPr="00575E64">
              <w:rPr>
                <w:lang w:eastAsia="sl-SI"/>
              </w:rPr>
              <w:t>Ostale postavke</w:t>
            </w:r>
          </w:p>
        </w:tc>
        <w:tc>
          <w:tcPr>
            <w:tcW w:w="1134" w:type="dxa"/>
            <w:hideMark/>
          </w:tcPr>
          <w:p w14:paraId="2727DF78" w14:textId="77777777" w:rsidR="00292835" w:rsidRPr="00575E64"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575E64">
              <w:rPr>
                <w:lang w:eastAsia="sl-SI"/>
              </w:rPr>
              <w:t>Plan 2020</w:t>
            </w:r>
          </w:p>
        </w:tc>
        <w:tc>
          <w:tcPr>
            <w:tcW w:w="1137" w:type="dxa"/>
            <w:hideMark/>
          </w:tcPr>
          <w:p w14:paraId="3FB4CDF1" w14:textId="77777777" w:rsidR="00292835" w:rsidRPr="00575E64" w:rsidRDefault="00292835" w:rsidP="00890CEF">
            <w:pPr>
              <w:cnfStyle w:val="100000000000" w:firstRow="1" w:lastRow="0" w:firstColumn="0" w:lastColumn="0" w:oddVBand="0" w:evenVBand="0" w:oddHBand="0" w:evenHBand="0" w:firstRowFirstColumn="0" w:firstRowLastColumn="0" w:lastRowFirstColumn="0" w:lastRowLastColumn="0"/>
              <w:rPr>
                <w:b w:val="0"/>
                <w:lang w:eastAsia="sl-SI"/>
              </w:rPr>
            </w:pPr>
            <w:r w:rsidRPr="00575E64">
              <w:rPr>
                <w:lang w:eastAsia="sl-SI"/>
              </w:rPr>
              <w:t>Realizacija 2020</w:t>
            </w:r>
          </w:p>
        </w:tc>
        <w:tc>
          <w:tcPr>
            <w:tcW w:w="1131" w:type="dxa"/>
            <w:hideMark/>
          </w:tcPr>
          <w:p w14:paraId="164D7E1B" w14:textId="77777777" w:rsidR="00292835" w:rsidRPr="00575E64"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575E64">
              <w:rPr>
                <w:lang w:eastAsia="sl-SI"/>
              </w:rPr>
              <w:t>Indeks realizacija/ plan</w:t>
            </w:r>
          </w:p>
        </w:tc>
      </w:tr>
      <w:tr w:rsidR="00292835" w:rsidRPr="00575E64" w14:paraId="4EBAB251"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278D5162" w14:textId="77777777" w:rsidR="00292835" w:rsidRPr="00575E64" w:rsidRDefault="00292835" w:rsidP="00890CEF">
            <w:pPr>
              <w:rPr>
                <w:lang w:eastAsia="sl-SI"/>
              </w:rPr>
            </w:pPr>
            <w:r w:rsidRPr="00575E64">
              <w:rPr>
                <w:lang w:eastAsia="sl-SI"/>
              </w:rPr>
              <w:t>1.</w:t>
            </w:r>
          </w:p>
        </w:tc>
        <w:tc>
          <w:tcPr>
            <w:tcW w:w="5245" w:type="dxa"/>
            <w:noWrap/>
          </w:tcPr>
          <w:p w14:paraId="7377E2A8" w14:textId="77777777" w:rsidR="00292835" w:rsidRPr="00575E64"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575E64">
              <w:rPr>
                <w:rFonts w:ascii="Calibri" w:hAnsi="Calibri" w:cs="Calibri"/>
                <w:szCs w:val="18"/>
              </w:rPr>
              <w:t>Izvedba protihrupnih ukrepov na obstoječih avtocestah</w:t>
            </w:r>
          </w:p>
        </w:tc>
        <w:tc>
          <w:tcPr>
            <w:tcW w:w="1134" w:type="dxa"/>
          </w:tcPr>
          <w:p w14:paraId="593F40DD"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1.060.000</w:t>
            </w:r>
          </w:p>
        </w:tc>
        <w:tc>
          <w:tcPr>
            <w:tcW w:w="1137" w:type="dxa"/>
          </w:tcPr>
          <w:p w14:paraId="6AA8459C"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461.932</w:t>
            </w:r>
          </w:p>
        </w:tc>
        <w:tc>
          <w:tcPr>
            <w:tcW w:w="1131" w:type="dxa"/>
          </w:tcPr>
          <w:p w14:paraId="54835E04"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44</w:t>
            </w:r>
          </w:p>
        </w:tc>
      </w:tr>
      <w:tr w:rsidR="00292835" w:rsidRPr="00575E64" w14:paraId="78EEF46F"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6B57B8B9" w14:textId="77777777" w:rsidR="00292835" w:rsidRPr="00575E64" w:rsidRDefault="00292835" w:rsidP="00890CEF">
            <w:pPr>
              <w:rPr>
                <w:lang w:eastAsia="sl-SI"/>
              </w:rPr>
            </w:pPr>
            <w:r w:rsidRPr="00575E64">
              <w:rPr>
                <w:lang w:eastAsia="sl-SI"/>
              </w:rPr>
              <w:t>2.</w:t>
            </w:r>
          </w:p>
        </w:tc>
        <w:tc>
          <w:tcPr>
            <w:tcW w:w="5245" w:type="dxa"/>
            <w:noWrap/>
          </w:tcPr>
          <w:p w14:paraId="1F566F3F" w14:textId="77777777" w:rsidR="00292835" w:rsidRPr="00575E64"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575E64">
              <w:rPr>
                <w:rFonts w:ascii="Calibri" w:hAnsi="Calibri" w:cs="Calibri"/>
                <w:szCs w:val="18"/>
              </w:rPr>
              <w:t>Ukrepi ob izteku garancijske dobe</w:t>
            </w:r>
          </w:p>
        </w:tc>
        <w:tc>
          <w:tcPr>
            <w:tcW w:w="1134" w:type="dxa"/>
          </w:tcPr>
          <w:p w14:paraId="51F675DD"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100.000</w:t>
            </w:r>
          </w:p>
        </w:tc>
        <w:tc>
          <w:tcPr>
            <w:tcW w:w="1137" w:type="dxa"/>
          </w:tcPr>
          <w:p w14:paraId="77147F0A"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0</w:t>
            </w:r>
          </w:p>
        </w:tc>
        <w:tc>
          <w:tcPr>
            <w:tcW w:w="1131" w:type="dxa"/>
          </w:tcPr>
          <w:p w14:paraId="685AA814"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w:t>
            </w:r>
          </w:p>
        </w:tc>
      </w:tr>
      <w:tr w:rsidR="00292835" w:rsidRPr="00575E64" w14:paraId="526E982A"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224391E" w14:textId="77777777" w:rsidR="00292835" w:rsidRPr="00575E64" w:rsidRDefault="00292835" w:rsidP="00890CEF">
            <w:pPr>
              <w:rPr>
                <w:lang w:eastAsia="sl-SI"/>
              </w:rPr>
            </w:pPr>
            <w:r w:rsidRPr="00575E64">
              <w:rPr>
                <w:lang w:eastAsia="sl-SI"/>
              </w:rPr>
              <w:t>3.</w:t>
            </w:r>
          </w:p>
        </w:tc>
        <w:tc>
          <w:tcPr>
            <w:tcW w:w="5245" w:type="dxa"/>
            <w:noWrap/>
          </w:tcPr>
          <w:p w14:paraId="42AFF1DD" w14:textId="77777777" w:rsidR="00292835" w:rsidRPr="00575E64"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575E64">
              <w:rPr>
                <w:rFonts w:ascii="Calibri" w:hAnsi="Calibri" w:cs="Calibri"/>
                <w:szCs w:val="18"/>
              </w:rPr>
              <w:t>Izpostava ACB Hrušica v Podtaboru</w:t>
            </w:r>
          </w:p>
        </w:tc>
        <w:tc>
          <w:tcPr>
            <w:tcW w:w="1134" w:type="dxa"/>
          </w:tcPr>
          <w:p w14:paraId="72DE8D71"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1.000</w:t>
            </w:r>
          </w:p>
        </w:tc>
        <w:tc>
          <w:tcPr>
            <w:tcW w:w="1137" w:type="dxa"/>
          </w:tcPr>
          <w:p w14:paraId="5EE516F1"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0</w:t>
            </w:r>
          </w:p>
        </w:tc>
        <w:tc>
          <w:tcPr>
            <w:tcW w:w="1131" w:type="dxa"/>
          </w:tcPr>
          <w:p w14:paraId="15AE152A"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w:t>
            </w:r>
          </w:p>
        </w:tc>
      </w:tr>
      <w:tr w:rsidR="00292835" w:rsidRPr="00575E64" w14:paraId="57E59201"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77D06E07" w14:textId="77777777" w:rsidR="00292835" w:rsidRPr="00575E64" w:rsidRDefault="00292835" w:rsidP="00890CEF">
            <w:pPr>
              <w:rPr>
                <w:lang w:eastAsia="sl-SI"/>
              </w:rPr>
            </w:pPr>
            <w:r w:rsidRPr="00575E64">
              <w:rPr>
                <w:lang w:eastAsia="sl-SI"/>
              </w:rPr>
              <w:t>4.</w:t>
            </w:r>
          </w:p>
        </w:tc>
        <w:tc>
          <w:tcPr>
            <w:tcW w:w="5245" w:type="dxa"/>
            <w:noWrap/>
          </w:tcPr>
          <w:p w14:paraId="1219FC88" w14:textId="77777777" w:rsidR="00292835" w:rsidRPr="00575E64"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575E64">
              <w:rPr>
                <w:rFonts w:ascii="Calibri" w:hAnsi="Calibri" w:cs="Calibri"/>
                <w:szCs w:val="18"/>
              </w:rPr>
              <w:t>Predor Golovec</w:t>
            </w:r>
          </w:p>
        </w:tc>
        <w:tc>
          <w:tcPr>
            <w:tcW w:w="1134" w:type="dxa"/>
          </w:tcPr>
          <w:p w14:paraId="09F995CC"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1.178.000</w:t>
            </w:r>
          </w:p>
        </w:tc>
        <w:tc>
          <w:tcPr>
            <w:tcW w:w="1137" w:type="dxa"/>
          </w:tcPr>
          <w:p w14:paraId="46F462EA"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2.447.433</w:t>
            </w:r>
          </w:p>
        </w:tc>
        <w:tc>
          <w:tcPr>
            <w:tcW w:w="1131" w:type="dxa"/>
          </w:tcPr>
          <w:p w14:paraId="28838081"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208</w:t>
            </w:r>
          </w:p>
        </w:tc>
      </w:tr>
      <w:tr w:rsidR="00292835" w:rsidRPr="00575E64" w14:paraId="6EABDCBD"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D1F1299" w14:textId="77777777" w:rsidR="00292835" w:rsidRPr="00575E64" w:rsidRDefault="00292835" w:rsidP="00890CEF">
            <w:pPr>
              <w:rPr>
                <w:lang w:eastAsia="sl-SI"/>
              </w:rPr>
            </w:pPr>
            <w:r w:rsidRPr="00575E64">
              <w:rPr>
                <w:lang w:eastAsia="sl-SI"/>
              </w:rPr>
              <w:t>5.</w:t>
            </w:r>
          </w:p>
        </w:tc>
        <w:tc>
          <w:tcPr>
            <w:tcW w:w="5245" w:type="dxa"/>
            <w:noWrap/>
          </w:tcPr>
          <w:p w14:paraId="4C193014" w14:textId="77777777" w:rsidR="00292835" w:rsidRPr="00575E64"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575E64">
              <w:rPr>
                <w:rFonts w:ascii="Calibri" w:hAnsi="Calibri" w:cs="Calibri"/>
                <w:szCs w:val="18"/>
              </w:rPr>
              <w:t>Arheologija</w:t>
            </w:r>
          </w:p>
        </w:tc>
        <w:tc>
          <w:tcPr>
            <w:tcW w:w="1134" w:type="dxa"/>
          </w:tcPr>
          <w:p w14:paraId="7D564774"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700.000</w:t>
            </w:r>
          </w:p>
        </w:tc>
        <w:tc>
          <w:tcPr>
            <w:tcW w:w="1137" w:type="dxa"/>
          </w:tcPr>
          <w:p w14:paraId="72002553"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220.954</w:t>
            </w:r>
          </w:p>
        </w:tc>
        <w:tc>
          <w:tcPr>
            <w:tcW w:w="1131" w:type="dxa"/>
          </w:tcPr>
          <w:p w14:paraId="0AA4C87B"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32</w:t>
            </w:r>
          </w:p>
        </w:tc>
      </w:tr>
      <w:tr w:rsidR="00292835" w:rsidRPr="00575E64" w14:paraId="0B86CB2B"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240387E" w14:textId="77777777" w:rsidR="00292835" w:rsidRPr="00575E64" w:rsidRDefault="00292835" w:rsidP="00890CEF">
            <w:pPr>
              <w:rPr>
                <w:lang w:eastAsia="sl-SI"/>
              </w:rPr>
            </w:pPr>
            <w:r w:rsidRPr="00575E64">
              <w:rPr>
                <w:lang w:eastAsia="sl-SI"/>
              </w:rPr>
              <w:t>6.</w:t>
            </w:r>
          </w:p>
        </w:tc>
        <w:tc>
          <w:tcPr>
            <w:tcW w:w="5245" w:type="dxa"/>
            <w:noWrap/>
          </w:tcPr>
          <w:p w14:paraId="04C4211A" w14:textId="77777777" w:rsidR="00292835" w:rsidRPr="00575E64"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575E64">
              <w:rPr>
                <w:rFonts w:ascii="Calibri" w:hAnsi="Calibri" w:cs="Calibri"/>
                <w:szCs w:val="18"/>
              </w:rPr>
              <w:t>Razširitev krožišča Tomačevo</w:t>
            </w:r>
          </w:p>
        </w:tc>
        <w:tc>
          <w:tcPr>
            <w:tcW w:w="1134" w:type="dxa"/>
          </w:tcPr>
          <w:p w14:paraId="7336A86D"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10.000</w:t>
            </w:r>
          </w:p>
        </w:tc>
        <w:tc>
          <w:tcPr>
            <w:tcW w:w="1137" w:type="dxa"/>
          </w:tcPr>
          <w:p w14:paraId="12E85077"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1.560</w:t>
            </w:r>
          </w:p>
        </w:tc>
        <w:tc>
          <w:tcPr>
            <w:tcW w:w="1131" w:type="dxa"/>
          </w:tcPr>
          <w:p w14:paraId="7563AA3D"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16</w:t>
            </w:r>
          </w:p>
        </w:tc>
      </w:tr>
      <w:tr w:rsidR="00292835" w:rsidRPr="00575E64" w14:paraId="2B0FAAC3"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D2CDE67" w14:textId="77777777" w:rsidR="00292835" w:rsidRPr="00575E64" w:rsidRDefault="00292835" w:rsidP="00890CEF">
            <w:pPr>
              <w:rPr>
                <w:lang w:eastAsia="sl-SI"/>
              </w:rPr>
            </w:pPr>
            <w:r w:rsidRPr="00575E64">
              <w:rPr>
                <w:lang w:eastAsia="sl-SI"/>
              </w:rPr>
              <w:t>7.</w:t>
            </w:r>
          </w:p>
        </w:tc>
        <w:tc>
          <w:tcPr>
            <w:tcW w:w="5245" w:type="dxa"/>
            <w:noWrap/>
          </w:tcPr>
          <w:p w14:paraId="4D5CEE95" w14:textId="77777777" w:rsidR="00292835" w:rsidRPr="00575E64"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575E64">
              <w:rPr>
                <w:rFonts w:ascii="Calibri" w:hAnsi="Calibri" w:cs="Calibri"/>
                <w:szCs w:val="18"/>
              </w:rPr>
              <w:t>Zadrževalnik Malence</w:t>
            </w:r>
          </w:p>
        </w:tc>
        <w:tc>
          <w:tcPr>
            <w:tcW w:w="1134" w:type="dxa"/>
          </w:tcPr>
          <w:p w14:paraId="0139A9D1"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980.000</w:t>
            </w:r>
          </w:p>
        </w:tc>
        <w:tc>
          <w:tcPr>
            <w:tcW w:w="1137" w:type="dxa"/>
          </w:tcPr>
          <w:p w14:paraId="1C3468AE"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829.878</w:t>
            </w:r>
          </w:p>
        </w:tc>
        <w:tc>
          <w:tcPr>
            <w:tcW w:w="1131" w:type="dxa"/>
          </w:tcPr>
          <w:p w14:paraId="21A0A611"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85</w:t>
            </w:r>
          </w:p>
        </w:tc>
      </w:tr>
      <w:tr w:rsidR="00292835" w:rsidRPr="00575E64" w14:paraId="1D99C866"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316CF1A" w14:textId="77777777" w:rsidR="00292835" w:rsidRPr="00575E64" w:rsidRDefault="00292835" w:rsidP="00890CEF">
            <w:pPr>
              <w:rPr>
                <w:lang w:eastAsia="sl-SI"/>
              </w:rPr>
            </w:pPr>
            <w:r w:rsidRPr="00575E64">
              <w:rPr>
                <w:lang w:eastAsia="sl-SI"/>
              </w:rPr>
              <w:t>8.</w:t>
            </w:r>
          </w:p>
        </w:tc>
        <w:tc>
          <w:tcPr>
            <w:tcW w:w="5245" w:type="dxa"/>
            <w:noWrap/>
          </w:tcPr>
          <w:p w14:paraId="6D13C284" w14:textId="77777777" w:rsidR="00292835" w:rsidRPr="00575E64"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575E64">
              <w:rPr>
                <w:rFonts w:ascii="Calibri" w:hAnsi="Calibri" w:cs="Calibri"/>
                <w:szCs w:val="18"/>
              </w:rPr>
              <w:t>Priključek Slavček</w:t>
            </w:r>
          </w:p>
        </w:tc>
        <w:tc>
          <w:tcPr>
            <w:tcW w:w="1134" w:type="dxa"/>
          </w:tcPr>
          <w:p w14:paraId="2A1A2EA3"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50.000</w:t>
            </w:r>
          </w:p>
        </w:tc>
        <w:tc>
          <w:tcPr>
            <w:tcW w:w="1137" w:type="dxa"/>
          </w:tcPr>
          <w:p w14:paraId="497BFC01"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0</w:t>
            </w:r>
          </w:p>
        </w:tc>
        <w:tc>
          <w:tcPr>
            <w:tcW w:w="1131" w:type="dxa"/>
          </w:tcPr>
          <w:p w14:paraId="347F9592"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w:t>
            </w:r>
          </w:p>
        </w:tc>
      </w:tr>
      <w:tr w:rsidR="00292835" w:rsidRPr="00575E64" w14:paraId="19522936"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FA9BA09" w14:textId="77777777" w:rsidR="00292835" w:rsidRPr="00575E64" w:rsidRDefault="00292835" w:rsidP="00890CEF">
            <w:pPr>
              <w:rPr>
                <w:lang w:eastAsia="sl-SI"/>
              </w:rPr>
            </w:pPr>
            <w:r w:rsidRPr="00575E64">
              <w:rPr>
                <w:lang w:eastAsia="sl-SI"/>
              </w:rPr>
              <w:t>9.</w:t>
            </w:r>
          </w:p>
        </w:tc>
        <w:tc>
          <w:tcPr>
            <w:tcW w:w="5245" w:type="dxa"/>
            <w:noWrap/>
          </w:tcPr>
          <w:p w14:paraId="1D52C1F7" w14:textId="77777777" w:rsidR="00292835" w:rsidRPr="00575E64"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575E64">
              <w:rPr>
                <w:rFonts w:ascii="Calibri" w:hAnsi="Calibri" w:cs="Calibri"/>
                <w:color w:val="000000"/>
                <w:szCs w:val="18"/>
              </w:rPr>
              <w:t xml:space="preserve">Rekonstrukcija priključkov na AC obroču (Leskoškova, Letališka) </w:t>
            </w:r>
          </w:p>
        </w:tc>
        <w:tc>
          <w:tcPr>
            <w:tcW w:w="1134" w:type="dxa"/>
          </w:tcPr>
          <w:p w14:paraId="0AE7DA47"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1.650.000</w:t>
            </w:r>
          </w:p>
        </w:tc>
        <w:tc>
          <w:tcPr>
            <w:tcW w:w="1137" w:type="dxa"/>
          </w:tcPr>
          <w:p w14:paraId="7BAD9C72"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8.710</w:t>
            </w:r>
          </w:p>
        </w:tc>
        <w:tc>
          <w:tcPr>
            <w:tcW w:w="1131" w:type="dxa"/>
          </w:tcPr>
          <w:p w14:paraId="4E57CCA1"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1</w:t>
            </w:r>
          </w:p>
        </w:tc>
      </w:tr>
      <w:tr w:rsidR="00292835" w:rsidRPr="00575E64" w14:paraId="02CBEE34" w14:textId="77777777" w:rsidTr="00890CEF">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003C59A" w14:textId="77777777" w:rsidR="00292835" w:rsidRPr="00575E64" w:rsidRDefault="00292835" w:rsidP="00890CEF">
            <w:pPr>
              <w:rPr>
                <w:lang w:eastAsia="sl-SI"/>
              </w:rPr>
            </w:pPr>
            <w:r w:rsidRPr="00575E64">
              <w:rPr>
                <w:lang w:eastAsia="sl-SI"/>
              </w:rPr>
              <w:lastRenderedPageBreak/>
              <w:t>10.</w:t>
            </w:r>
          </w:p>
        </w:tc>
        <w:tc>
          <w:tcPr>
            <w:tcW w:w="5245" w:type="dxa"/>
            <w:noWrap/>
          </w:tcPr>
          <w:p w14:paraId="2BC05547" w14:textId="77777777" w:rsidR="00292835" w:rsidRPr="00575E64" w:rsidRDefault="00292835" w:rsidP="00890CEF">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575E64">
              <w:rPr>
                <w:rFonts w:ascii="Calibri" w:hAnsi="Calibri" w:cs="Calibri"/>
                <w:szCs w:val="18"/>
              </w:rPr>
              <w:t>Preureditev cestninskih postaj</w:t>
            </w:r>
          </w:p>
        </w:tc>
        <w:tc>
          <w:tcPr>
            <w:tcW w:w="1134" w:type="dxa"/>
          </w:tcPr>
          <w:p w14:paraId="0C943E58"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0</w:t>
            </w:r>
          </w:p>
        </w:tc>
        <w:tc>
          <w:tcPr>
            <w:tcW w:w="1137" w:type="dxa"/>
          </w:tcPr>
          <w:p w14:paraId="2E286417"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17.350</w:t>
            </w:r>
          </w:p>
        </w:tc>
        <w:tc>
          <w:tcPr>
            <w:tcW w:w="1131" w:type="dxa"/>
          </w:tcPr>
          <w:p w14:paraId="5E948555"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75E64">
              <w:rPr>
                <w:rFonts w:ascii="Calibri" w:hAnsi="Calibri" w:cs="Calibri"/>
                <w:szCs w:val="18"/>
              </w:rPr>
              <w:t>-</w:t>
            </w:r>
          </w:p>
        </w:tc>
      </w:tr>
      <w:tr w:rsidR="00292835" w:rsidRPr="00B07A5E" w14:paraId="1B0AC6A8" w14:textId="77777777" w:rsidTr="00890CEF">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647DF44A" w14:textId="77777777" w:rsidR="00292835" w:rsidRPr="00575E64" w:rsidRDefault="00292835" w:rsidP="00890CEF">
            <w:pPr>
              <w:rPr>
                <w:b/>
                <w:lang w:eastAsia="sl-SI"/>
              </w:rPr>
            </w:pPr>
            <w:r w:rsidRPr="00575E64">
              <w:rPr>
                <w:b/>
                <w:lang w:eastAsia="sl-SI"/>
              </w:rPr>
              <w:t>Skupaj ostale postavke</w:t>
            </w:r>
          </w:p>
        </w:tc>
        <w:tc>
          <w:tcPr>
            <w:tcW w:w="1134" w:type="dxa"/>
          </w:tcPr>
          <w:p w14:paraId="4F11ABF4"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575E64">
              <w:rPr>
                <w:rFonts w:ascii="Calibri" w:hAnsi="Calibri" w:cs="Calibri"/>
                <w:b/>
                <w:bCs/>
                <w:szCs w:val="18"/>
              </w:rPr>
              <w:t>5.729.000</w:t>
            </w:r>
          </w:p>
        </w:tc>
        <w:tc>
          <w:tcPr>
            <w:tcW w:w="1137" w:type="dxa"/>
          </w:tcPr>
          <w:p w14:paraId="73FE7DCA"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575E64">
              <w:rPr>
                <w:rFonts w:ascii="Calibri" w:hAnsi="Calibri" w:cs="Calibri"/>
                <w:b/>
                <w:bCs/>
                <w:szCs w:val="18"/>
              </w:rPr>
              <w:t>3.987.816</w:t>
            </w:r>
          </w:p>
        </w:tc>
        <w:tc>
          <w:tcPr>
            <w:tcW w:w="1131" w:type="dxa"/>
          </w:tcPr>
          <w:p w14:paraId="052C9989" w14:textId="77777777" w:rsidR="00292835" w:rsidRPr="00575E64"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575E64">
              <w:rPr>
                <w:rFonts w:ascii="Calibri" w:hAnsi="Calibri" w:cs="Calibri"/>
                <w:b/>
                <w:bCs/>
                <w:szCs w:val="18"/>
              </w:rPr>
              <w:t>70</w:t>
            </w:r>
          </w:p>
        </w:tc>
      </w:tr>
    </w:tbl>
    <w:p w14:paraId="767929D7" w14:textId="77777777" w:rsidR="00A64325" w:rsidRPr="00390B48" w:rsidRDefault="00A64325" w:rsidP="002119F3">
      <w:pPr>
        <w:rPr>
          <w:b/>
          <w:color w:val="1F497D"/>
          <w:highlight w:val="lightGray"/>
        </w:rPr>
      </w:pPr>
    </w:p>
    <w:p w14:paraId="63E2E3E0" w14:textId="77777777" w:rsidR="009713B9" w:rsidRPr="003C322D" w:rsidRDefault="009713B9" w:rsidP="009713B9">
      <w:pPr>
        <w:rPr>
          <w:b/>
          <w:color w:val="1F497D"/>
        </w:rPr>
      </w:pPr>
      <w:r w:rsidRPr="003C322D">
        <w:rPr>
          <w:b/>
          <w:color w:val="1F497D"/>
        </w:rPr>
        <w:t>Izvedba protihrupnih ukrepov na obstoječih avtocestah</w:t>
      </w:r>
    </w:p>
    <w:p w14:paraId="124D074E" w14:textId="778BF8D8" w:rsidR="009713B9" w:rsidRDefault="009713B9" w:rsidP="009713B9">
      <w:pPr>
        <w:jc w:val="both"/>
      </w:pPr>
      <w:r w:rsidRPr="000D4FBC">
        <w:t>Na področju protihrupnih ukrepov je bila pridobljena projektna dokumentacije za obnovo obstoječih PHO na več odsekih AC. Pričeta so bila tudi naročila Študij za obremenitev hrupa s predlogom protihrupnih ukrepov na 4 odsekih, ki so predvideni, da bodo vključeni v naslednji Operativni program varstva pred hrupom, ki je v pripravi. V tem času so potekale aktivnosti za zaključevanje pogodb izvedenih v 2019 in oprava pomanjkljivosti pri teh delih, ki niso bile v celoti odpravljene v 2020 in s tem ni bilo mogoče finančno zaključiti pogodbe.</w:t>
      </w:r>
    </w:p>
    <w:p w14:paraId="4FD66C08" w14:textId="6FFB4898" w:rsidR="00890CEF" w:rsidRDefault="00890CEF" w:rsidP="009713B9">
      <w:pPr>
        <w:jc w:val="both"/>
      </w:pPr>
    </w:p>
    <w:p w14:paraId="161CD952" w14:textId="148A6CDC" w:rsidR="00890CEF" w:rsidRPr="000D4FBC" w:rsidRDefault="00890CEF" w:rsidP="009713B9">
      <w:pPr>
        <w:jc w:val="both"/>
      </w:pPr>
      <w:r>
        <w:rPr>
          <w:i/>
          <w:iCs/>
        </w:rPr>
        <w:t>Razlogi za večje odstopanje od plana: Zamik odprave pomanjkljivosti pri izvedenih delih, ki niso bila v celoti odpravljena v 2020 in s tem ni bilo mogoče finančno zaključiti pogodbe.</w:t>
      </w:r>
    </w:p>
    <w:p w14:paraId="301E09A3" w14:textId="77777777" w:rsidR="009713B9" w:rsidRPr="000D4FBC" w:rsidRDefault="009713B9" w:rsidP="009713B9">
      <w:pPr>
        <w:jc w:val="both"/>
        <w:rPr>
          <w:color w:val="FF0000"/>
        </w:rPr>
      </w:pPr>
    </w:p>
    <w:p w14:paraId="7AC7249C" w14:textId="77777777" w:rsidR="009713B9" w:rsidRPr="000D4FBC" w:rsidRDefault="009713B9" w:rsidP="009713B9">
      <w:pPr>
        <w:rPr>
          <w:b/>
          <w:color w:val="1F497D"/>
        </w:rPr>
      </w:pPr>
      <w:r w:rsidRPr="000D4FBC">
        <w:rPr>
          <w:b/>
          <w:color w:val="1F497D"/>
        </w:rPr>
        <w:t>Ukrepi ob izteku garancijske dobe</w:t>
      </w:r>
    </w:p>
    <w:p w14:paraId="44D45C13" w14:textId="7C1F6C94" w:rsidR="009713B9" w:rsidRDefault="009713B9" w:rsidP="009713B9">
      <w:pPr>
        <w:jc w:val="both"/>
      </w:pPr>
      <w:r w:rsidRPr="000D4FBC">
        <w:t>Sredstva predvidena za ukrepe ob izteku garancijske dobe so sredstva, ki jih je potrebno dodati k zneskom unovčenih garancij z razlogom zagotovitve celovite odprave napak, ki jih izvajalci v času garancijske dobe niso odpravili in so bile zato unovčene garancije. V letu 2020 ni bilo aktivnosti na unovčenih bančnih garancijah, ki bi jim bilo potrebno dodati sredstva iz te postavke.</w:t>
      </w:r>
    </w:p>
    <w:p w14:paraId="5C956DDD" w14:textId="6BA49A1D" w:rsidR="00890CEF" w:rsidRDefault="00890CEF" w:rsidP="009713B9">
      <w:pPr>
        <w:jc w:val="both"/>
      </w:pPr>
    </w:p>
    <w:p w14:paraId="24B93AC8" w14:textId="14DA44B4" w:rsidR="00890CEF" w:rsidRPr="000D4FBC" w:rsidRDefault="00890CEF" w:rsidP="009713B9">
      <w:pPr>
        <w:jc w:val="both"/>
      </w:pPr>
      <w:r>
        <w:rPr>
          <w:i/>
          <w:iCs/>
        </w:rPr>
        <w:t>Razlogi za večje odstopanje od plana: V letu 2020 ni bilo aktivnosti na unovčenih bančnih garancijah, ki bi jim bilo potrebno dodati sredstva iz te postavke, zato sredstva niso bila koriščena.</w:t>
      </w:r>
    </w:p>
    <w:p w14:paraId="21DD11DB" w14:textId="77777777" w:rsidR="009713B9" w:rsidRPr="000D4FBC" w:rsidRDefault="009713B9" w:rsidP="009713B9">
      <w:pPr>
        <w:jc w:val="both"/>
        <w:rPr>
          <w:color w:val="FF0000"/>
        </w:rPr>
      </w:pPr>
    </w:p>
    <w:p w14:paraId="4FE82659" w14:textId="77777777" w:rsidR="009713B9" w:rsidRPr="000D4FBC" w:rsidRDefault="009713B9" w:rsidP="009713B9">
      <w:pPr>
        <w:rPr>
          <w:b/>
          <w:color w:val="1F497D"/>
        </w:rPr>
      </w:pPr>
      <w:r w:rsidRPr="000D4FBC">
        <w:rPr>
          <w:b/>
          <w:color w:val="1F497D"/>
        </w:rPr>
        <w:t>Izpostava ACB Hrušica v Podtaboru</w:t>
      </w:r>
    </w:p>
    <w:p w14:paraId="1813FEFF" w14:textId="7D9FBCE5" w:rsidR="009713B9" w:rsidRDefault="009713B9" w:rsidP="009713B9">
      <w:pPr>
        <w:jc w:val="both"/>
      </w:pPr>
      <w:r w:rsidRPr="000D4FBC">
        <w:t>V letu 2020 na ACB ni bilo zaznati nobenih dogodkov, ki bi zahtevali angažiranje inženirja v toku spremljave objekta v garancijski dobi.</w:t>
      </w:r>
    </w:p>
    <w:p w14:paraId="741EA914" w14:textId="57496943" w:rsidR="00890CEF" w:rsidRDefault="00890CEF" w:rsidP="009713B9">
      <w:pPr>
        <w:jc w:val="both"/>
      </w:pPr>
    </w:p>
    <w:p w14:paraId="36581911" w14:textId="761B6AB9" w:rsidR="00890CEF" w:rsidRPr="000D4FBC" w:rsidRDefault="00890CEF" w:rsidP="009713B9">
      <w:pPr>
        <w:jc w:val="both"/>
      </w:pPr>
      <w:r>
        <w:rPr>
          <w:i/>
          <w:iCs/>
        </w:rPr>
        <w:t>Razlogi za večje odstopanje od plana: Ker v letu 2020 ni bilo nobenih potreb po angažiranju inženirja, tudi ni bilo obračuna storitev.</w:t>
      </w:r>
    </w:p>
    <w:p w14:paraId="522A4E3C" w14:textId="77777777" w:rsidR="009713B9" w:rsidRPr="000D4FBC" w:rsidRDefault="009713B9" w:rsidP="009713B9">
      <w:pPr>
        <w:jc w:val="both"/>
        <w:rPr>
          <w:color w:val="FF0000"/>
        </w:rPr>
      </w:pPr>
    </w:p>
    <w:p w14:paraId="60D373B5" w14:textId="77777777" w:rsidR="009713B9" w:rsidRPr="000D4FBC" w:rsidRDefault="009713B9" w:rsidP="009713B9">
      <w:pPr>
        <w:rPr>
          <w:b/>
          <w:color w:val="1F497D"/>
        </w:rPr>
      </w:pPr>
      <w:r w:rsidRPr="000D4FBC">
        <w:rPr>
          <w:b/>
          <w:color w:val="1F497D"/>
        </w:rPr>
        <w:t>Predor Golovec</w:t>
      </w:r>
    </w:p>
    <w:p w14:paraId="2B0ADC3E" w14:textId="77777777" w:rsidR="009713B9" w:rsidRPr="000D4FBC" w:rsidRDefault="009713B9" w:rsidP="009713B9">
      <w:pPr>
        <w:jc w:val="both"/>
      </w:pPr>
      <w:r w:rsidRPr="000D4FBC">
        <w:t>Zaključen je bil javni razpis in izbran izvajalec za izvedbo del za sanacijo zahodne cevi predora Golovec. Izvajala so se sanacijska dela na zahodni cevi predora Golovec. Promet skozi obnovljeno cev je bil sproščen v drugi polovici avgusta. V pozni jeseni 2020 so se pričele aktivnosti za pripravo na sanacijska dela v vzhodni cevi.</w:t>
      </w:r>
    </w:p>
    <w:p w14:paraId="5AB0092B" w14:textId="77777777" w:rsidR="009713B9" w:rsidRPr="000D4FBC" w:rsidRDefault="009713B9" w:rsidP="009713B9">
      <w:pPr>
        <w:jc w:val="both"/>
        <w:rPr>
          <w:color w:val="FF0000"/>
        </w:rPr>
      </w:pPr>
    </w:p>
    <w:p w14:paraId="76765232" w14:textId="77777777" w:rsidR="009713B9" w:rsidRPr="000D4FBC" w:rsidRDefault="009713B9" w:rsidP="009713B9">
      <w:pPr>
        <w:rPr>
          <w:b/>
          <w:color w:val="1F497D"/>
        </w:rPr>
      </w:pPr>
      <w:r w:rsidRPr="000D4FBC">
        <w:rPr>
          <w:b/>
          <w:color w:val="1F497D"/>
        </w:rPr>
        <w:t>Arheologija</w:t>
      </w:r>
    </w:p>
    <w:p w14:paraId="343C5016" w14:textId="608B30F6" w:rsidR="009713B9" w:rsidRDefault="009713B9" w:rsidP="009713B9">
      <w:pPr>
        <w:jc w:val="both"/>
      </w:pPr>
      <w:r w:rsidRPr="000D4FBC">
        <w:t>V letu 2020 so se, na podlagi večletne pogodbe, nadaljevale poizkopavalne obdelave arhivov najdišč za izvedena zaščitna arheološka izkopavanja na avtocestnih odsekih in posameznih lokacij izkopavanj, kjer poizkopavalna obdelava še ni bila izvedena ter obdelava lončenine pridobljene ob raziskavah ETP (ekstenzivnih arheoloških pregledih) in ITP (intenzivnih arheoloških pregledih). V letu 2020 so bila obdelovana naslednja najdišča: Podgorica, Zagorica, Drnovo 1 in 2, Medlog, Draga pri Beli cerkvi, Bela cerkev, Dragomelj, Gošča, Obrežje, Pržanj, Trojane, Šušec, Bela Cerkev, Zemono 1, Ribnica na Dolenjskem, Slivnica, Spodnje Hoče, Malečnik, Radvanje, Col, Čatež Sredno polje, Školarice, Loka pri Beli cerkvi in Grofove njive. Realizacija postavke je bila v letu 2020 nižja, zaradi manjšega obsega del, ko smo na prošnjo in obrazložitev izvajalca dne 7. 5. 2020 sklenili Aneks št. 2 k pogodbi, v katerem je obravnavan in usklajen nov termin dokončanja vseh del. Izvedba se v enakem obsegu in enaki vrednosti podaljša do konca leta 2022.</w:t>
      </w:r>
    </w:p>
    <w:p w14:paraId="56E24806" w14:textId="41F1F548" w:rsidR="00890CEF" w:rsidRDefault="00890CEF" w:rsidP="009713B9">
      <w:pPr>
        <w:jc w:val="both"/>
      </w:pPr>
    </w:p>
    <w:p w14:paraId="7A5BA298" w14:textId="29B3E9C1" w:rsidR="00890CEF" w:rsidRPr="000D4FBC" w:rsidRDefault="00890CEF" w:rsidP="009713B9">
      <w:pPr>
        <w:jc w:val="both"/>
      </w:pPr>
      <w:r>
        <w:rPr>
          <w:i/>
          <w:iCs/>
        </w:rPr>
        <w:t xml:space="preserve">Razlogi za večje odstopanje od plana: Nižja realizacija od načrtovane je zaradi dejanske dinamike od načrtovane znotraj obračunskega leta za </w:t>
      </w:r>
      <w:r>
        <w:rPr>
          <w:bCs/>
          <w:i/>
          <w:iCs/>
        </w:rPr>
        <w:t>dokončevanje obdelav arhivov najdišč</w:t>
      </w:r>
      <w:r>
        <w:rPr>
          <w:i/>
          <w:iCs/>
        </w:rPr>
        <w:t>, za katere so sredstva zadržana do predaje končnih poročil v tiskani obliki. V obdelavi je bilo več lokacij, kjer so bila praktična dela že izvedena, potrebna so bila še uredniška in administrativna dela, ki so trajala dalj časa in niso smela biti obračunana (kabinetno delo). Postopek je tak: da oddano gradivo pregleda uredniški odbor in recenzenti, avtorji izvedejo zahtevane korekture na interpretaciji besedila in grafičnih prilogah. Po popravkih se gradivo poročila preda v lekturo slovenščine in prevod ter lekturo zaključka. Ko so vse navedene faze uredniškega dela izvedene šele pričnemo s postavljanjem poročila. Ker se s popravki (vsebinskimi in tehničnimi) ukvarja ista ekipa, ki je prej sodelovala pri obdelavi; je tudi vzrok, da tehnična dela pri ostalih najdiščih ne potekajo v takšni dinamiki, kot je bilo načrtovano. Obenem so se v Sloveniji odprla nova gradbišča, kjer smo morali biti nemudoma na razpolago. Ovira za izpolnitev načrtovanega dela v letu 2020 so tudi ukrepi in posledice epidemije covid-19. Izvajalec je iz teh razlogov že takoj zaprosil za podaljšanje roka dokončanja del po pogodbi. S tem se sredstva za dokončanje del po pogodbi razporedijo na podaljšan čas izvedbe pogodbenih del.</w:t>
      </w:r>
    </w:p>
    <w:p w14:paraId="08D922A7" w14:textId="77777777" w:rsidR="009713B9" w:rsidRPr="000D4FBC" w:rsidRDefault="009713B9" w:rsidP="009713B9">
      <w:pPr>
        <w:jc w:val="both"/>
        <w:rPr>
          <w:color w:val="FF0000"/>
        </w:rPr>
      </w:pPr>
    </w:p>
    <w:p w14:paraId="3A9A9621" w14:textId="77777777" w:rsidR="009713B9" w:rsidRPr="000D4FBC" w:rsidRDefault="009713B9" w:rsidP="009713B9">
      <w:pPr>
        <w:rPr>
          <w:b/>
          <w:color w:val="1F497D"/>
        </w:rPr>
      </w:pPr>
      <w:r w:rsidRPr="000D4FBC">
        <w:rPr>
          <w:b/>
          <w:color w:val="1F497D"/>
        </w:rPr>
        <w:t>Razširitev krožišča Tomačevo</w:t>
      </w:r>
    </w:p>
    <w:p w14:paraId="577E4F25" w14:textId="40FC1801" w:rsidR="009713B9" w:rsidRDefault="009713B9" w:rsidP="009713B9">
      <w:pPr>
        <w:jc w:val="both"/>
      </w:pPr>
      <w:r w:rsidRPr="000D4FBC">
        <w:t>V letu 2020 na krožišču Tomačevo ni bilo zaznati večjih dogodkov, ki bi zahtevali angažiranje inženirja v toku spremljave objekta v garancijski dobi.</w:t>
      </w:r>
    </w:p>
    <w:p w14:paraId="2231BCDA" w14:textId="6926AC8B" w:rsidR="00890CEF" w:rsidRDefault="00890CEF" w:rsidP="009713B9">
      <w:pPr>
        <w:jc w:val="both"/>
      </w:pPr>
    </w:p>
    <w:p w14:paraId="0BB636ED" w14:textId="28A6FFE6" w:rsidR="00890CEF" w:rsidRPr="000D4FBC" w:rsidRDefault="00890CEF" w:rsidP="009713B9">
      <w:pPr>
        <w:jc w:val="both"/>
      </w:pPr>
      <w:r>
        <w:rPr>
          <w:i/>
          <w:iCs/>
        </w:rPr>
        <w:t>Razlogi za večje odstopanje od plana: Manjša realizacija od predvidene je posledica manjše potrebe po angažiranosti inženirja.</w:t>
      </w:r>
    </w:p>
    <w:p w14:paraId="23AF3282" w14:textId="77777777" w:rsidR="009713B9" w:rsidRPr="000D4FBC" w:rsidRDefault="009713B9" w:rsidP="009713B9">
      <w:pPr>
        <w:jc w:val="both"/>
        <w:rPr>
          <w:color w:val="FF0000"/>
        </w:rPr>
      </w:pPr>
    </w:p>
    <w:p w14:paraId="31F28CA1" w14:textId="77777777" w:rsidR="009713B9" w:rsidRPr="000D4FBC" w:rsidRDefault="009713B9" w:rsidP="009713B9">
      <w:pPr>
        <w:rPr>
          <w:b/>
          <w:color w:val="1F497D"/>
        </w:rPr>
      </w:pPr>
      <w:r w:rsidRPr="000D4FBC">
        <w:rPr>
          <w:b/>
          <w:color w:val="1F497D"/>
        </w:rPr>
        <w:t>Šentjakob–Malence: Zadrževalnik Malence</w:t>
      </w:r>
    </w:p>
    <w:p w14:paraId="4109C8EA" w14:textId="77777777" w:rsidR="009713B9" w:rsidRPr="000D4FBC" w:rsidRDefault="009713B9" w:rsidP="009713B9">
      <w:pPr>
        <w:rPr>
          <w:lang w:eastAsia="sl-SI"/>
        </w:rPr>
      </w:pPr>
      <w:r w:rsidRPr="000D4FBC">
        <w:t>Gradnja zadrževalnika je bila uspešno zaključena v mesecu oktobru 2020</w:t>
      </w:r>
      <w:r w:rsidRPr="000D4FBC">
        <w:rPr>
          <w:lang w:eastAsia="sl-SI"/>
        </w:rPr>
        <w:t xml:space="preserve">. </w:t>
      </w:r>
    </w:p>
    <w:p w14:paraId="2F6D9D57" w14:textId="77777777" w:rsidR="009713B9" w:rsidRPr="000D4FBC" w:rsidRDefault="009713B9" w:rsidP="009713B9">
      <w:pPr>
        <w:jc w:val="both"/>
        <w:rPr>
          <w:color w:val="FF0000"/>
        </w:rPr>
      </w:pPr>
    </w:p>
    <w:p w14:paraId="2E744885" w14:textId="77777777" w:rsidR="009713B9" w:rsidRPr="000D4FBC" w:rsidRDefault="009713B9" w:rsidP="009713B9">
      <w:pPr>
        <w:rPr>
          <w:b/>
          <w:color w:val="1F497D"/>
        </w:rPr>
      </w:pPr>
      <w:r w:rsidRPr="000D4FBC">
        <w:rPr>
          <w:b/>
          <w:color w:val="1F497D"/>
        </w:rPr>
        <w:t>Priključek Slavček</w:t>
      </w:r>
    </w:p>
    <w:p w14:paraId="3E0EDACD" w14:textId="7396113C" w:rsidR="009713B9" w:rsidRDefault="009713B9" w:rsidP="009713B9">
      <w:pPr>
        <w:jc w:val="both"/>
        <w:rPr>
          <w:color w:val="000000" w:themeColor="text1"/>
        </w:rPr>
      </w:pPr>
      <w:r w:rsidRPr="000D4FBC">
        <w:rPr>
          <w:color w:val="000000" w:themeColor="text1"/>
        </w:rPr>
        <w:t>V pripravi je razpisna dokumentacija za izdelavo DGD/PZI ter investicijska dokumentacija za 1. odsek, ki ga financira DARS.</w:t>
      </w:r>
    </w:p>
    <w:p w14:paraId="5F2013B2" w14:textId="6CA078E4" w:rsidR="00890CEF" w:rsidRDefault="00890CEF" w:rsidP="009713B9">
      <w:pPr>
        <w:jc w:val="both"/>
        <w:rPr>
          <w:color w:val="000000" w:themeColor="text1"/>
        </w:rPr>
      </w:pPr>
    </w:p>
    <w:p w14:paraId="634AABE0" w14:textId="5F28508C" w:rsidR="00890CEF" w:rsidRDefault="00890CEF" w:rsidP="009713B9">
      <w:pPr>
        <w:jc w:val="both"/>
        <w:rPr>
          <w:color w:val="000000" w:themeColor="text1"/>
        </w:rPr>
      </w:pPr>
      <w:r>
        <w:rPr>
          <w:i/>
          <w:iCs/>
        </w:rPr>
        <w:t>Razlogi za večje odstopanje od plana: Vzrok je v počasnejši izvedbi aktivnosti na odsekih 2 in 3 (v financiranju DRSI), ki so predpogoj za izvajanje aktivnosti na odseku 1.</w:t>
      </w:r>
    </w:p>
    <w:p w14:paraId="2E810A01" w14:textId="2769A341" w:rsidR="008245DA" w:rsidRDefault="008245DA" w:rsidP="009713B9">
      <w:pPr>
        <w:jc w:val="both"/>
        <w:rPr>
          <w:color w:val="000000" w:themeColor="text1"/>
        </w:rPr>
      </w:pPr>
    </w:p>
    <w:p w14:paraId="6B206E51" w14:textId="77777777" w:rsidR="008245DA" w:rsidRPr="000D4FBC" w:rsidRDefault="008245DA" w:rsidP="008245DA">
      <w:pPr>
        <w:jc w:val="both"/>
        <w:rPr>
          <w:b/>
          <w:color w:val="1F497D"/>
        </w:rPr>
      </w:pPr>
      <w:r w:rsidRPr="000D4FBC">
        <w:rPr>
          <w:b/>
          <w:color w:val="1F497D"/>
        </w:rPr>
        <w:t>Rekonstrukcija priključkov na AC obroču (Leskoškova, Letališka)</w:t>
      </w:r>
    </w:p>
    <w:p w14:paraId="5634F7E9" w14:textId="77777777" w:rsidR="008245DA" w:rsidRPr="000D4FBC" w:rsidRDefault="008245DA" w:rsidP="008245DA">
      <w:pPr>
        <w:jc w:val="both"/>
      </w:pPr>
      <w:r w:rsidRPr="000D4FBC">
        <w:t>Sklenjena je bila pogodba za inženirske in svetovalne storitve za čas gradnje.</w:t>
      </w:r>
    </w:p>
    <w:p w14:paraId="4917816E" w14:textId="77777777" w:rsidR="008245DA" w:rsidRPr="000D4FBC" w:rsidRDefault="008245DA" w:rsidP="008245DA">
      <w:pPr>
        <w:jc w:val="both"/>
      </w:pPr>
    </w:p>
    <w:p w14:paraId="25CD465C" w14:textId="77777777" w:rsidR="008245DA" w:rsidRPr="000D4FBC" w:rsidRDefault="008245DA" w:rsidP="008245DA">
      <w:pPr>
        <w:jc w:val="both"/>
      </w:pPr>
      <w:r w:rsidRPr="000D4FBC">
        <w:t>Izvedene so bile aktivnosti pri zaključevanju projektne dokumentacije za priključek Letališka in izvedeno je bilo javno naročilo za gradnjo.</w:t>
      </w:r>
    </w:p>
    <w:p w14:paraId="4F10F264" w14:textId="77777777" w:rsidR="008245DA" w:rsidRPr="000D4FBC" w:rsidRDefault="008245DA" w:rsidP="008245DA"/>
    <w:p w14:paraId="582FBE4B" w14:textId="77777777" w:rsidR="008245DA" w:rsidRPr="000D4FBC" w:rsidRDefault="008245DA" w:rsidP="008245DA">
      <w:r w:rsidRPr="000D4FBC">
        <w:t>Pričet je bil postopek za naročilo izvajanja zunanje kontrole kakovosti, ki je še v teku.</w:t>
      </w:r>
    </w:p>
    <w:p w14:paraId="3AA42687" w14:textId="77777777" w:rsidR="008245DA" w:rsidRPr="000D4FBC" w:rsidRDefault="008245DA" w:rsidP="008245DA"/>
    <w:p w14:paraId="4666D65E" w14:textId="77777777" w:rsidR="008245DA" w:rsidRPr="000D4FBC" w:rsidRDefault="008245DA" w:rsidP="008245DA">
      <w:pPr>
        <w:jc w:val="both"/>
      </w:pPr>
      <w:r w:rsidRPr="000D4FBC">
        <w:t>Vzporedno je v teku pridobivanje vseh potrebnih zemljišč.</w:t>
      </w:r>
    </w:p>
    <w:p w14:paraId="723ABF5E" w14:textId="0B1F80C3" w:rsidR="008245DA" w:rsidRDefault="008245DA" w:rsidP="008245DA">
      <w:pPr>
        <w:jc w:val="both"/>
        <w:rPr>
          <w:color w:val="FF0000"/>
        </w:rPr>
      </w:pPr>
    </w:p>
    <w:p w14:paraId="52CC7694" w14:textId="4213D514" w:rsidR="008245DA" w:rsidRDefault="00890CEF" w:rsidP="008245DA">
      <w:pPr>
        <w:jc w:val="both"/>
        <w:rPr>
          <w:color w:val="FF0000"/>
        </w:rPr>
      </w:pPr>
      <w:r>
        <w:rPr>
          <w:i/>
          <w:iCs/>
        </w:rPr>
        <w:t>Razlogi za večje odstopanje od plana: Po pravnomočnosti javnega naročila je bil izveden podpis pogodbe z izvajalcem v januarju 2021, zato se je predvidena izvedba del v letu 2020 prestavila v 2021.</w:t>
      </w:r>
    </w:p>
    <w:p w14:paraId="08EDE84E" w14:textId="77777777" w:rsidR="008245DA" w:rsidRPr="000D4FBC" w:rsidRDefault="008245DA" w:rsidP="008245DA">
      <w:pPr>
        <w:jc w:val="both"/>
        <w:rPr>
          <w:color w:val="FF0000"/>
        </w:rPr>
      </w:pPr>
    </w:p>
    <w:p w14:paraId="29F5B854" w14:textId="77777777" w:rsidR="008245DA" w:rsidRDefault="008245DA" w:rsidP="008245DA">
      <w:pPr>
        <w:jc w:val="both"/>
        <w:rPr>
          <w:b/>
          <w:color w:val="1F497D"/>
        </w:rPr>
      </w:pPr>
      <w:r w:rsidRPr="008C72C2">
        <w:rPr>
          <w:b/>
          <w:color w:val="1F497D"/>
        </w:rPr>
        <w:t>Preureditev cestninskih postaj</w:t>
      </w:r>
    </w:p>
    <w:p w14:paraId="1AA8B4C1" w14:textId="720E69F1" w:rsidR="008245DA" w:rsidRPr="000D4FBC" w:rsidRDefault="008245DA" w:rsidP="008245DA">
      <w:pPr>
        <w:jc w:val="both"/>
        <w:rPr>
          <w:color w:val="000000" w:themeColor="text1"/>
        </w:rPr>
      </w:pPr>
      <w:r>
        <w:t>V letu 2020 je bila izdelana projektna dokumentacija PZI za rekonstrukcijo upravne stavbe nekdanje CP Log z namenom vzpostavitve Regijskega centra cestninskega nadzora (RCCN).</w:t>
      </w:r>
    </w:p>
    <w:p w14:paraId="04387464" w14:textId="77777777" w:rsidR="009F075F" w:rsidRPr="003F0646" w:rsidRDefault="009F075F" w:rsidP="009F075F">
      <w:pPr>
        <w:pStyle w:val="Naslov2"/>
        <w:spacing w:after="60"/>
      </w:pPr>
      <w:bookmarkStart w:id="18" w:name="_Toc73523168"/>
      <w:r w:rsidRPr="003F0646">
        <w:lastRenderedPageBreak/>
        <w:t>Obnavljanje in naložbe v obstoječe avtoceste</w:t>
      </w:r>
      <w:bookmarkEnd w:id="18"/>
    </w:p>
    <w:tbl>
      <w:tblPr>
        <w:tblW w:w="9139" w:type="dxa"/>
        <w:tblInd w:w="70" w:type="dxa"/>
        <w:tblCellMar>
          <w:left w:w="70" w:type="dxa"/>
          <w:right w:w="70" w:type="dxa"/>
        </w:tblCellMar>
        <w:tblLook w:val="04A0" w:firstRow="1" w:lastRow="0" w:firstColumn="1" w:lastColumn="0" w:noHBand="0" w:noVBand="1"/>
      </w:tblPr>
      <w:tblGrid>
        <w:gridCol w:w="497"/>
        <w:gridCol w:w="4962"/>
        <w:gridCol w:w="1240"/>
        <w:gridCol w:w="1220"/>
        <w:gridCol w:w="1220"/>
      </w:tblGrid>
      <w:tr w:rsidR="00292835" w:rsidRPr="00575E64" w14:paraId="454464EC" w14:textId="77777777" w:rsidTr="00890CEF">
        <w:trPr>
          <w:trHeight w:val="510"/>
          <w:tblHeader/>
        </w:trPr>
        <w:tc>
          <w:tcPr>
            <w:tcW w:w="497" w:type="dxa"/>
            <w:tcBorders>
              <w:top w:val="nil"/>
              <w:left w:val="nil"/>
              <w:bottom w:val="single" w:sz="8" w:space="0" w:color="548DD4"/>
              <w:right w:val="nil"/>
            </w:tcBorders>
            <w:shd w:val="clear" w:color="000000" w:fill="B8CCE4"/>
            <w:vAlign w:val="center"/>
            <w:hideMark/>
          </w:tcPr>
          <w:p w14:paraId="65A9EFBE" w14:textId="77777777" w:rsidR="00292835" w:rsidRPr="00575E64" w:rsidRDefault="00292835" w:rsidP="00890CEF">
            <w:pPr>
              <w:rPr>
                <w:rFonts w:ascii="Calibri" w:eastAsia="Times New Roman" w:hAnsi="Calibri" w:cs="Times New Roman"/>
                <w:b/>
                <w:bCs/>
                <w:color w:val="000000"/>
                <w:sz w:val="18"/>
                <w:szCs w:val="18"/>
                <w:lang w:eastAsia="sl-SI"/>
              </w:rPr>
            </w:pPr>
            <w:r w:rsidRPr="00575E64">
              <w:rPr>
                <w:rFonts w:ascii="Calibri" w:eastAsia="Times New Roman" w:hAnsi="Calibri" w:cs="Times New Roman"/>
                <w:b/>
                <w:bCs/>
                <w:color w:val="000000"/>
                <w:sz w:val="18"/>
                <w:szCs w:val="18"/>
                <w:lang w:eastAsia="sl-SI"/>
              </w:rPr>
              <w:t>Zap.</w:t>
            </w:r>
          </w:p>
          <w:p w14:paraId="435F40D6" w14:textId="77777777" w:rsidR="00292835" w:rsidRPr="00575E64" w:rsidRDefault="00292835" w:rsidP="00890CEF">
            <w:pPr>
              <w:rPr>
                <w:rFonts w:ascii="Calibri" w:eastAsia="Times New Roman" w:hAnsi="Calibri" w:cs="Times New Roman"/>
                <w:b/>
                <w:bCs/>
                <w:sz w:val="18"/>
                <w:szCs w:val="18"/>
                <w:lang w:eastAsia="sl-SI"/>
              </w:rPr>
            </w:pPr>
            <w:r w:rsidRPr="00575E64">
              <w:rPr>
                <w:rFonts w:ascii="Calibri" w:eastAsia="Times New Roman" w:hAnsi="Calibri" w:cs="Times New Roman"/>
                <w:b/>
                <w:bCs/>
                <w:color w:val="000000"/>
                <w:sz w:val="18"/>
                <w:szCs w:val="18"/>
                <w:lang w:eastAsia="sl-SI"/>
              </w:rPr>
              <w:t>št.</w:t>
            </w:r>
          </w:p>
        </w:tc>
        <w:tc>
          <w:tcPr>
            <w:tcW w:w="4962" w:type="dxa"/>
            <w:tcBorders>
              <w:top w:val="nil"/>
              <w:left w:val="nil"/>
              <w:bottom w:val="single" w:sz="8" w:space="0" w:color="548DD4"/>
              <w:right w:val="nil"/>
            </w:tcBorders>
            <w:shd w:val="clear" w:color="000000" w:fill="B8CCE4"/>
            <w:noWrap/>
            <w:vAlign w:val="center"/>
            <w:hideMark/>
          </w:tcPr>
          <w:p w14:paraId="38473267" w14:textId="77777777" w:rsidR="00292835" w:rsidRPr="00575E64" w:rsidRDefault="00292835" w:rsidP="00890CEF">
            <w:pPr>
              <w:rPr>
                <w:rFonts w:ascii="Calibri" w:eastAsia="Times New Roman" w:hAnsi="Calibri" w:cs="Times New Roman"/>
                <w:b/>
                <w:bCs/>
                <w:color w:val="000000"/>
                <w:sz w:val="18"/>
                <w:szCs w:val="18"/>
                <w:lang w:eastAsia="sl-SI"/>
              </w:rPr>
            </w:pPr>
            <w:r w:rsidRPr="00575E64">
              <w:rPr>
                <w:rFonts w:ascii="Calibri" w:eastAsia="Times New Roman" w:hAnsi="Calibri" w:cs="Times New Roman"/>
                <w:b/>
                <w:bCs/>
                <w:color w:val="000000"/>
                <w:sz w:val="18"/>
                <w:lang w:eastAsia="sl-SI"/>
              </w:rPr>
              <w:t>Obnavljanje in naložbe v obstoječe avtoceste </w:t>
            </w:r>
          </w:p>
        </w:tc>
        <w:tc>
          <w:tcPr>
            <w:tcW w:w="1240" w:type="dxa"/>
            <w:tcBorders>
              <w:top w:val="nil"/>
              <w:left w:val="nil"/>
              <w:bottom w:val="single" w:sz="8" w:space="0" w:color="548DD4"/>
              <w:right w:val="nil"/>
            </w:tcBorders>
            <w:shd w:val="clear" w:color="000000" w:fill="B8CCE4"/>
            <w:noWrap/>
            <w:vAlign w:val="center"/>
            <w:hideMark/>
          </w:tcPr>
          <w:p w14:paraId="1E655909" w14:textId="77777777" w:rsidR="00292835" w:rsidRPr="00575E64" w:rsidRDefault="00292835" w:rsidP="00890CEF">
            <w:pPr>
              <w:jc w:val="right"/>
              <w:rPr>
                <w:b/>
                <w:sz w:val="18"/>
                <w:szCs w:val="18"/>
                <w:lang w:eastAsia="sl-SI"/>
              </w:rPr>
            </w:pPr>
            <w:r w:rsidRPr="00575E64">
              <w:rPr>
                <w:b/>
                <w:sz w:val="18"/>
                <w:szCs w:val="18"/>
                <w:lang w:eastAsia="sl-SI"/>
              </w:rPr>
              <w:t>Plan 2020</w:t>
            </w:r>
          </w:p>
        </w:tc>
        <w:tc>
          <w:tcPr>
            <w:tcW w:w="1220" w:type="dxa"/>
            <w:tcBorders>
              <w:top w:val="nil"/>
              <w:left w:val="nil"/>
              <w:bottom w:val="single" w:sz="8" w:space="0" w:color="548DD4"/>
              <w:right w:val="nil"/>
            </w:tcBorders>
            <w:shd w:val="clear" w:color="000000" w:fill="B8CCE4"/>
            <w:vAlign w:val="center"/>
          </w:tcPr>
          <w:p w14:paraId="311569EA" w14:textId="77777777" w:rsidR="00292835" w:rsidRPr="00575E64" w:rsidRDefault="00292835" w:rsidP="00890CEF">
            <w:pPr>
              <w:jc w:val="right"/>
              <w:rPr>
                <w:b/>
                <w:sz w:val="18"/>
                <w:szCs w:val="18"/>
                <w:lang w:eastAsia="sl-SI"/>
              </w:rPr>
            </w:pPr>
            <w:r w:rsidRPr="00575E64">
              <w:rPr>
                <w:b/>
                <w:sz w:val="18"/>
                <w:szCs w:val="18"/>
                <w:lang w:eastAsia="sl-SI"/>
              </w:rPr>
              <w:t>Realizacija 2020</w:t>
            </w:r>
          </w:p>
        </w:tc>
        <w:tc>
          <w:tcPr>
            <w:tcW w:w="1220" w:type="dxa"/>
            <w:tcBorders>
              <w:top w:val="nil"/>
              <w:left w:val="nil"/>
              <w:bottom w:val="single" w:sz="8" w:space="0" w:color="548DD4"/>
              <w:right w:val="nil"/>
            </w:tcBorders>
            <w:shd w:val="clear" w:color="000000" w:fill="B8CCE4"/>
            <w:vAlign w:val="center"/>
          </w:tcPr>
          <w:p w14:paraId="1D8CFFF7" w14:textId="77777777" w:rsidR="00292835" w:rsidRPr="00575E64" w:rsidRDefault="00292835" w:rsidP="00890CEF">
            <w:pPr>
              <w:jc w:val="right"/>
              <w:rPr>
                <w:b/>
                <w:sz w:val="18"/>
                <w:szCs w:val="18"/>
                <w:lang w:eastAsia="sl-SI"/>
              </w:rPr>
            </w:pPr>
            <w:r w:rsidRPr="00575E64">
              <w:rPr>
                <w:b/>
                <w:sz w:val="18"/>
                <w:szCs w:val="18"/>
                <w:lang w:eastAsia="sl-SI"/>
              </w:rPr>
              <w:t>Indeks realizacija/ plan</w:t>
            </w:r>
          </w:p>
        </w:tc>
      </w:tr>
      <w:tr w:rsidR="00292835" w:rsidRPr="00575E64" w14:paraId="52EB3D82" w14:textId="77777777" w:rsidTr="00890CEF">
        <w:trPr>
          <w:trHeight w:val="345"/>
        </w:trPr>
        <w:tc>
          <w:tcPr>
            <w:tcW w:w="497" w:type="dxa"/>
            <w:tcBorders>
              <w:top w:val="nil"/>
              <w:left w:val="nil"/>
              <w:bottom w:val="single" w:sz="8" w:space="0" w:color="C6D9F1"/>
              <w:right w:val="nil"/>
            </w:tcBorders>
            <w:shd w:val="clear" w:color="auto" w:fill="auto"/>
            <w:noWrap/>
            <w:vAlign w:val="center"/>
            <w:hideMark/>
          </w:tcPr>
          <w:p w14:paraId="6BE0826E" w14:textId="77777777" w:rsidR="00292835" w:rsidRPr="00575E64" w:rsidRDefault="00292835" w:rsidP="00890CEF">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1.</w:t>
            </w:r>
          </w:p>
        </w:tc>
        <w:tc>
          <w:tcPr>
            <w:tcW w:w="4962" w:type="dxa"/>
            <w:tcBorders>
              <w:top w:val="nil"/>
              <w:left w:val="nil"/>
              <w:bottom w:val="single" w:sz="8" w:space="0" w:color="C6D9F1"/>
              <w:right w:val="nil"/>
            </w:tcBorders>
            <w:shd w:val="clear" w:color="auto" w:fill="auto"/>
            <w:noWrap/>
            <w:vAlign w:val="center"/>
            <w:hideMark/>
          </w:tcPr>
          <w:p w14:paraId="1EF8A7DB" w14:textId="77777777" w:rsidR="00292835" w:rsidRPr="00575E64" w:rsidRDefault="00292835" w:rsidP="00890CEF">
            <w:pPr>
              <w:rPr>
                <w:rFonts w:ascii="Calibri" w:hAnsi="Calibri" w:cs="Calibri"/>
                <w:color w:val="000000"/>
                <w:sz w:val="18"/>
                <w:szCs w:val="18"/>
              </w:rPr>
            </w:pPr>
            <w:r w:rsidRPr="00575E64">
              <w:rPr>
                <w:rFonts w:ascii="Calibri" w:hAnsi="Calibri" w:cs="Calibri"/>
                <w:color w:val="000000"/>
                <w:sz w:val="18"/>
                <w:szCs w:val="18"/>
              </w:rPr>
              <w:t>Gradbena dela pri obnavljanju avtocest</w:t>
            </w:r>
          </w:p>
        </w:tc>
        <w:tc>
          <w:tcPr>
            <w:tcW w:w="1240" w:type="dxa"/>
            <w:tcBorders>
              <w:top w:val="nil"/>
              <w:left w:val="nil"/>
              <w:bottom w:val="single" w:sz="8" w:space="0" w:color="C6D9F1"/>
              <w:right w:val="nil"/>
            </w:tcBorders>
            <w:shd w:val="clear" w:color="auto" w:fill="auto"/>
            <w:noWrap/>
            <w:vAlign w:val="center"/>
          </w:tcPr>
          <w:p w14:paraId="444C33A2" w14:textId="77777777" w:rsidR="00292835" w:rsidRPr="00575E64" w:rsidRDefault="00292835" w:rsidP="00890CEF">
            <w:pPr>
              <w:jc w:val="right"/>
              <w:rPr>
                <w:rFonts w:ascii="Calibri" w:hAnsi="Calibri" w:cs="Calibri"/>
                <w:color w:val="000000"/>
                <w:sz w:val="18"/>
                <w:szCs w:val="18"/>
              </w:rPr>
            </w:pPr>
            <w:r w:rsidRPr="00575E64">
              <w:rPr>
                <w:rFonts w:ascii="Calibri" w:hAnsi="Calibri" w:cs="Calibri"/>
                <w:color w:val="000000"/>
                <w:sz w:val="18"/>
                <w:szCs w:val="18"/>
              </w:rPr>
              <w:t>65.000.000</w:t>
            </w:r>
          </w:p>
        </w:tc>
        <w:tc>
          <w:tcPr>
            <w:tcW w:w="1220" w:type="dxa"/>
            <w:tcBorders>
              <w:top w:val="nil"/>
              <w:left w:val="nil"/>
              <w:bottom w:val="single" w:sz="8" w:space="0" w:color="C6D9F1"/>
              <w:right w:val="nil"/>
            </w:tcBorders>
            <w:shd w:val="clear" w:color="auto" w:fill="auto"/>
            <w:noWrap/>
            <w:vAlign w:val="center"/>
          </w:tcPr>
          <w:p w14:paraId="3A6594BC" w14:textId="77777777" w:rsidR="00292835" w:rsidRPr="00575E64" w:rsidRDefault="00292835" w:rsidP="00890CEF">
            <w:pPr>
              <w:jc w:val="right"/>
              <w:rPr>
                <w:rFonts w:ascii="Calibri" w:hAnsi="Calibri" w:cs="Calibri"/>
                <w:color w:val="000000"/>
                <w:sz w:val="18"/>
                <w:szCs w:val="18"/>
              </w:rPr>
            </w:pPr>
            <w:r w:rsidRPr="00575E64">
              <w:rPr>
                <w:rFonts w:ascii="Calibri" w:hAnsi="Calibri" w:cs="Calibri"/>
                <w:color w:val="000000"/>
                <w:sz w:val="18"/>
                <w:szCs w:val="18"/>
              </w:rPr>
              <w:t>56.367.345</w:t>
            </w:r>
          </w:p>
        </w:tc>
        <w:tc>
          <w:tcPr>
            <w:tcW w:w="1220" w:type="dxa"/>
            <w:tcBorders>
              <w:top w:val="nil"/>
              <w:left w:val="nil"/>
              <w:bottom w:val="single" w:sz="8" w:space="0" w:color="C6D9F1"/>
              <w:right w:val="nil"/>
            </w:tcBorders>
            <w:shd w:val="clear" w:color="auto" w:fill="auto"/>
            <w:noWrap/>
            <w:vAlign w:val="center"/>
          </w:tcPr>
          <w:p w14:paraId="6607C3B1" w14:textId="77777777" w:rsidR="00292835" w:rsidRPr="00575E64" w:rsidRDefault="00292835" w:rsidP="00890CEF">
            <w:pPr>
              <w:jc w:val="right"/>
              <w:rPr>
                <w:rFonts w:ascii="Calibri" w:hAnsi="Calibri" w:cs="Calibri"/>
                <w:color w:val="000000"/>
                <w:sz w:val="18"/>
                <w:szCs w:val="18"/>
              </w:rPr>
            </w:pPr>
            <w:r w:rsidRPr="00575E64">
              <w:rPr>
                <w:rFonts w:ascii="Calibri" w:hAnsi="Calibri" w:cs="Calibri"/>
                <w:color w:val="000000"/>
                <w:sz w:val="18"/>
                <w:szCs w:val="18"/>
              </w:rPr>
              <w:t>87</w:t>
            </w:r>
          </w:p>
        </w:tc>
      </w:tr>
      <w:tr w:rsidR="00292835" w:rsidRPr="00575E64" w14:paraId="153077F8" w14:textId="77777777" w:rsidTr="00890CEF">
        <w:trPr>
          <w:trHeight w:val="315"/>
        </w:trPr>
        <w:tc>
          <w:tcPr>
            <w:tcW w:w="497" w:type="dxa"/>
            <w:tcBorders>
              <w:top w:val="nil"/>
              <w:left w:val="nil"/>
              <w:bottom w:val="single" w:sz="8" w:space="0" w:color="C6D9F1"/>
              <w:right w:val="nil"/>
            </w:tcBorders>
            <w:shd w:val="clear" w:color="auto" w:fill="auto"/>
            <w:noWrap/>
            <w:vAlign w:val="center"/>
            <w:hideMark/>
          </w:tcPr>
          <w:p w14:paraId="25A386C2" w14:textId="77777777" w:rsidR="00292835" w:rsidRPr="00575E64" w:rsidRDefault="00292835" w:rsidP="00890CEF">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2.</w:t>
            </w:r>
          </w:p>
        </w:tc>
        <w:tc>
          <w:tcPr>
            <w:tcW w:w="4962" w:type="dxa"/>
            <w:tcBorders>
              <w:top w:val="nil"/>
              <w:left w:val="nil"/>
              <w:bottom w:val="single" w:sz="8" w:space="0" w:color="C6D9F1"/>
              <w:right w:val="nil"/>
            </w:tcBorders>
            <w:shd w:val="clear" w:color="auto" w:fill="auto"/>
            <w:noWrap/>
            <w:vAlign w:val="center"/>
            <w:hideMark/>
          </w:tcPr>
          <w:p w14:paraId="0D7594D9" w14:textId="77777777" w:rsidR="00292835" w:rsidRPr="00575E64" w:rsidRDefault="00292835" w:rsidP="00890CEF">
            <w:pPr>
              <w:rPr>
                <w:rFonts w:ascii="Calibri" w:hAnsi="Calibri" w:cs="Calibri"/>
                <w:color w:val="000000"/>
                <w:sz w:val="18"/>
                <w:szCs w:val="18"/>
              </w:rPr>
            </w:pPr>
            <w:r w:rsidRPr="00575E64">
              <w:rPr>
                <w:rFonts w:ascii="Calibri" w:hAnsi="Calibri" w:cs="Calibri"/>
                <w:color w:val="000000"/>
                <w:sz w:val="18"/>
                <w:szCs w:val="18"/>
              </w:rPr>
              <w:t>Elektro-strojna dela in ITS</w:t>
            </w:r>
          </w:p>
        </w:tc>
        <w:tc>
          <w:tcPr>
            <w:tcW w:w="1240" w:type="dxa"/>
            <w:tcBorders>
              <w:top w:val="nil"/>
              <w:left w:val="nil"/>
              <w:bottom w:val="single" w:sz="8" w:space="0" w:color="C6D9F1"/>
              <w:right w:val="nil"/>
            </w:tcBorders>
            <w:shd w:val="clear" w:color="auto" w:fill="auto"/>
            <w:noWrap/>
            <w:vAlign w:val="center"/>
          </w:tcPr>
          <w:p w14:paraId="72DC1089" w14:textId="77777777" w:rsidR="00292835" w:rsidRPr="00575E64" w:rsidRDefault="00292835" w:rsidP="00890CEF">
            <w:pPr>
              <w:jc w:val="right"/>
              <w:rPr>
                <w:rFonts w:ascii="Calibri" w:hAnsi="Calibri" w:cs="Calibri"/>
                <w:color w:val="000000"/>
                <w:sz w:val="18"/>
                <w:szCs w:val="18"/>
              </w:rPr>
            </w:pPr>
            <w:r w:rsidRPr="00575E64">
              <w:rPr>
                <w:rFonts w:ascii="Calibri" w:hAnsi="Calibri" w:cs="Calibri"/>
                <w:color w:val="000000"/>
                <w:sz w:val="18"/>
                <w:szCs w:val="18"/>
              </w:rPr>
              <w:t>12.116.000</w:t>
            </w:r>
          </w:p>
        </w:tc>
        <w:tc>
          <w:tcPr>
            <w:tcW w:w="1220" w:type="dxa"/>
            <w:tcBorders>
              <w:top w:val="nil"/>
              <w:left w:val="nil"/>
              <w:bottom w:val="single" w:sz="8" w:space="0" w:color="C6D9F1"/>
              <w:right w:val="nil"/>
            </w:tcBorders>
            <w:shd w:val="clear" w:color="auto" w:fill="auto"/>
            <w:noWrap/>
            <w:vAlign w:val="center"/>
          </w:tcPr>
          <w:p w14:paraId="7F735173" w14:textId="77777777" w:rsidR="00292835" w:rsidRPr="00575E64" w:rsidRDefault="00292835" w:rsidP="00890CEF">
            <w:pPr>
              <w:jc w:val="right"/>
              <w:rPr>
                <w:rFonts w:ascii="Calibri" w:hAnsi="Calibri" w:cs="Calibri"/>
                <w:color w:val="000000"/>
                <w:sz w:val="18"/>
                <w:szCs w:val="18"/>
              </w:rPr>
            </w:pPr>
            <w:r w:rsidRPr="00575E64">
              <w:rPr>
                <w:rFonts w:ascii="Calibri" w:hAnsi="Calibri" w:cs="Calibri"/>
                <w:color w:val="000000"/>
                <w:sz w:val="18"/>
                <w:szCs w:val="18"/>
              </w:rPr>
              <w:t>8.964.213</w:t>
            </w:r>
          </w:p>
        </w:tc>
        <w:tc>
          <w:tcPr>
            <w:tcW w:w="1220" w:type="dxa"/>
            <w:tcBorders>
              <w:top w:val="nil"/>
              <w:left w:val="nil"/>
              <w:bottom w:val="single" w:sz="8" w:space="0" w:color="C6D9F1"/>
              <w:right w:val="nil"/>
            </w:tcBorders>
            <w:shd w:val="clear" w:color="auto" w:fill="auto"/>
            <w:noWrap/>
            <w:vAlign w:val="center"/>
          </w:tcPr>
          <w:p w14:paraId="0608A862" w14:textId="77777777" w:rsidR="00292835" w:rsidRPr="00575E64" w:rsidRDefault="00292835" w:rsidP="00890CEF">
            <w:pPr>
              <w:jc w:val="right"/>
              <w:rPr>
                <w:rFonts w:ascii="Calibri" w:hAnsi="Calibri" w:cs="Calibri"/>
                <w:color w:val="000000"/>
                <w:sz w:val="18"/>
                <w:szCs w:val="18"/>
              </w:rPr>
            </w:pPr>
            <w:r w:rsidRPr="00575E64">
              <w:rPr>
                <w:rFonts w:ascii="Calibri" w:hAnsi="Calibri" w:cs="Calibri"/>
                <w:color w:val="000000"/>
                <w:sz w:val="18"/>
                <w:szCs w:val="18"/>
              </w:rPr>
              <w:t>74</w:t>
            </w:r>
          </w:p>
        </w:tc>
      </w:tr>
      <w:tr w:rsidR="00292835" w:rsidRPr="00575E64" w14:paraId="5B2F27F7" w14:textId="77777777" w:rsidTr="00890CEF">
        <w:trPr>
          <w:trHeight w:val="315"/>
        </w:trPr>
        <w:tc>
          <w:tcPr>
            <w:tcW w:w="497" w:type="dxa"/>
            <w:tcBorders>
              <w:top w:val="nil"/>
              <w:left w:val="nil"/>
              <w:bottom w:val="single" w:sz="8" w:space="0" w:color="C6D9F1"/>
              <w:right w:val="nil"/>
            </w:tcBorders>
            <w:shd w:val="clear" w:color="auto" w:fill="auto"/>
            <w:noWrap/>
            <w:vAlign w:val="center"/>
            <w:hideMark/>
          </w:tcPr>
          <w:p w14:paraId="7F7719B1" w14:textId="77777777" w:rsidR="00292835" w:rsidRPr="00575E64" w:rsidRDefault="00292835" w:rsidP="00890CEF">
            <w:pPr>
              <w:jc w:val="center"/>
              <w:rPr>
                <w:rFonts w:ascii="Calibri" w:eastAsia="Times New Roman" w:hAnsi="Calibri" w:cs="Times New Roman"/>
                <w:bCs/>
                <w:color w:val="000000"/>
                <w:sz w:val="18"/>
                <w:szCs w:val="18"/>
                <w:lang w:eastAsia="sl-SI"/>
              </w:rPr>
            </w:pPr>
            <w:r w:rsidRPr="00575E64">
              <w:rPr>
                <w:rFonts w:ascii="Calibri" w:eastAsia="Times New Roman" w:hAnsi="Calibri" w:cs="Times New Roman"/>
                <w:bCs/>
                <w:color w:val="000000"/>
                <w:sz w:val="18"/>
                <w:szCs w:val="18"/>
                <w:lang w:eastAsia="sl-SI"/>
              </w:rPr>
              <w:t>3.</w:t>
            </w:r>
          </w:p>
        </w:tc>
        <w:tc>
          <w:tcPr>
            <w:tcW w:w="4962" w:type="dxa"/>
            <w:tcBorders>
              <w:top w:val="nil"/>
              <w:left w:val="nil"/>
              <w:bottom w:val="single" w:sz="8" w:space="0" w:color="C6D9F1"/>
              <w:right w:val="nil"/>
            </w:tcBorders>
            <w:shd w:val="clear" w:color="auto" w:fill="auto"/>
            <w:noWrap/>
            <w:vAlign w:val="center"/>
            <w:hideMark/>
          </w:tcPr>
          <w:p w14:paraId="172188C6" w14:textId="77777777" w:rsidR="00292835" w:rsidRPr="00575E64" w:rsidRDefault="00292835" w:rsidP="00890CEF">
            <w:pPr>
              <w:rPr>
                <w:rFonts w:ascii="Calibri" w:hAnsi="Calibri" w:cs="Calibri"/>
                <w:sz w:val="18"/>
                <w:szCs w:val="18"/>
              </w:rPr>
            </w:pPr>
            <w:r w:rsidRPr="00575E64">
              <w:rPr>
                <w:rFonts w:ascii="Calibri" w:hAnsi="Calibri" w:cs="Calibri"/>
                <w:sz w:val="18"/>
                <w:szCs w:val="18"/>
              </w:rPr>
              <w:t>Izboljšanje prometne varnosti</w:t>
            </w:r>
          </w:p>
        </w:tc>
        <w:tc>
          <w:tcPr>
            <w:tcW w:w="1240" w:type="dxa"/>
            <w:tcBorders>
              <w:top w:val="nil"/>
              <w:left w:val="nil"/>
              <w:bottom w:val="single" w:sz="8" w:space="0" w:color="C6D9F1"/>
              <w:right w:val="nil"/>
            </w:tcBorders>
            <w:shd w:val="clear" w:color="auto" w:fill="auto"/>
            <w:noWrap/>
            <w:vAlign w:val="center"/>
          </w:tcPr>
          <w:p w14:paraId="7C88D5F0" w14:textId="77777777" w:rsidR="00292835" w:rsidRPr="00575E64" w:rsidRDefault="00292835" w:rsidP="00890CEF">
            <w:pPr>
              <w:jc w:val="right"/>
              <w:rPr>
                <w:rFonts w:ascii="Calibri" w:hAnsi="Calibri" w:cs="Calibri"/>
                <w:sz w:val="18"/>
                <w:szCs w:val="18"/>
              </w:rPr>
            </w:pPr>
            <w:r w:rsidRPr="00575E64">
              <w:rPr>
                <w:rFonts w:ascii="Calibri" w:hAnsi="Calibri" w:cs="Calibri"/>
                <w:color w:val="000000"/>
                <w:sz w:val="18"/>
                <w:szCs w:val="18"/>
              </w:rPr>
              <w:t>5.954.000</w:t>
            </w:r>
          </w:p>
        </w:tc>
        <w:tc>
          <w:tcPr>
            <w:tcW w:w="1220" w:type="dxa"/>
            <w:tcBorders>
              <w:top w:val="nil"/>
              <w:left w:val="nil"/>
              <w:bottom w:val="single" w:sz="8" w:space="0" w:color="C6D9F1"/>
              <w:right w:val="nil"/>
            </w:tcBorders>
            <w:shd w:val="clear" w:color="auto" w:fill="auto"/>
            <w:noWrap/>
            <w:vAlign w:val="center"/>
          </w:tcPr>
          <w:p w14:paraId="2884595E" w14:textId="77777777" w:rsidR="00292835" w:rsidRPr="00575E64" w:rsidRDefault="00292835" w:rsidP="00890CEF">
            <w:pPr>
              <w:jc w:val="right"/>
              <w:rPr>
                <w:rFonts w:ascii="Calibri" w:hAnsi="Calibri" w:cs="Calibri"/>
                <w:sz w:val="18"/>
                <w:szCs w:val="18"/>
              </w:rPr>
            </w:pPr>
            <w:r w:rsidRPr="00575E64">
              <w:rPr>
                <w:rFonts w:ascii="Calibri" w:hAnsi="Calibri" w:cs="Calibri"/>
                <w:color w:val="000000"/>
                <w:sz w:val="18"/>
                <w:szCs w:val="18"/>
              </w:rPr>
              <w:t>1.150.179</w:t>
            </w:r>
          </w:p>
        </w:tc>
        <w:tc>
          <w:tcPr>
            <w:tcW w:w="1220" w:type="dxa"/>
            <w:tcBorders>
              <w:top w:val="nil"/>
              <w:left w:val="nil"/>
              <w:bottom w:val="single" w:sz="8" w:space="0" w:color="C6D9F1"/>
              <w:right w:val="nil"/>
            </w:tcBorders>
            <w:shd w:val="clear" w:color="auto" w:fill="auto"/>
            <w:noWrap/>
            <w:vAlign w:val="center"/>
          </w:tcPr>
          <w:p w14:paraId="78652451" w14:textId="77777777" w:rsidR="00292835" w:rsidRPr="00575E64" w:rsidRDefault="00292835" w:rsidP="00890CEF">
            <w:pPr>
              <w:jc w:val="right"/>
              <w:rPr>
                <w:rFonts w:ascii="Calibri" w:hAnsi="Calibri" w:cs="Calibri"/>
                <w:sz w:val="18"/>
                <w:szCs w:val="18"/>
              </w:rPr>
            </w:pPr>
            <w:r w:rsidRPr="00575E64">
              <w:rPr>
                <w:rFonts w:ascii="Calibri" w:hAnsi="Calibri" w:cs="Calibri"/>
                <w:color w:val="000000"/>
                <w:sz w:val="18"/>
                <w:szCs w:val="18"/>
              </w:rPr>
              <w:t>19</w:t>
            </w:r>
          </w:p>
        </w:tc>
      </w:tr>
      <w:tr w:rsidR="00292835" w:rsidRPr="00575E64" w14:paraId="3822EC80" w14:textId="77777777" w:rsidTr="00890CEF">
        <w:trPr>
          <w:trHeight w:val="315"/>
        </w:trPr>
        <w:tc>
          <w:tcPr>
            <w:tcW w:w="497" w:type="dxa"/>
            <w:tcBorders>
              <w:top w:val="nil"/>
              <w:left w:val="nil"/>
              <w:bottom w:val="single" w:sz="8" w:space="0" w:color="C6D9F1"/>
              <w:right w:val="nil"/>
            </w:tcBorders>
            <w:shd w:val="clear" w:color="auto" w:fill="auto"/>
            <w:noWrap/>
            <w:vAlign w:val="center"/>
          </w:tcPr>
          <w:p w14:paraId="3B1D2857" w14:textId="77777777" w:rsidR="00292835" w:rsidRPr="00575E64" w:rsidRDefault="00292835" w:rsidP="00890CEF">
            <w:pPr>
              <w:jc w:val="center"/>
              <w:rPr>
                <w:rFonts w:ascii="Calibri" w:eastAsia="Times New Roman" w:hAnsi="Calibri" w:cs="Times New Roman"/>
                <w:bCs/>
                <w:color w:val="000000"/>
                <w:sz w:val="18"/>
                <w:szCs w:val="18"/>
                <w:lang w:eastAsia="sl-SI"/>
              </w:rPr>
            </w:pPr>
            <w:r w:rsidRPr="00575E64">
              <w:rPr>
                <w:rFonts w:ascii="Calibri" w:eastAsia="Times New Roman" w:hAnsi="Calibri" w:cs="Times New Roman"/>
                <w:bCs/>
                <w:color w:val="000000"/>
                <w:sz w:val="18"/>
                <w:szCs w:val="18"/>
                <w:lang w:eastAsia="sl-SI"/>
              </w:rPr>
              <w:t>4.</w:t>
            </w:r>
          </w:p>
        </w:tc>
        <w:tc>
          <w:tcPr>
            <w:tcW w:w="4962" w:type="dxa"/>
            <w:tcBorders>
              <w:top w:val="nil"/>
              <w:left w:val="nil"/>
              <w:bottom w:val="single" w:sz="8" w:space="0" w:color="C6D9F1"/>
              <w:right w:val="nil"/>
            </w:tcBorders>
            <w:shd w:val="clear" w:color="auto" w:fill="auto"/>
            <w:noWrap/>
            <w:vAlign w:val="center"/>
          </w:tcPr>
          <w:p w14:paraId="68A163E0" w14:textId="77777777" w:rsidR="00292835" w:rsidRPr="00575E64" w:rsidRDefault="00292835" w:rsidP="00890CEF">
            <w:pPr>
              <w:rPr>
                <w:rFonts w:ascii="Calibri" w:hAnsi="Calibri" w:cs="Calibri"/>
                <w:sz w:val="18"/>
                <w:szCs w:val="18"/>
              </w:rPr>
            </w:pPr>
            <w:r w:rsidRPr="00575E64">
              <w:rPr>
                <w:rFonts w:ascii="Calibri" w:hAnsi="Calibri" w:cs="Calibri"/>
                <w:sz w:val="18"/>
                <w:szCs w:val="18"/>
              </w:rPr>
              <w:t>Preureditev malih počivališč na AC križu v RS</w:t>
            </w:r>
          </w:p>
        </w:tc>
        <w:tc>
          <w:tcPr>
            <w:tcW w:w="1240" w:type="dxa"/>
            <w:tcBorders>
              <w:top w:val="nil"/>
              <w:left w:val="nil"/>
              <w:bottom w:val="single" w:sz="8" w:space="0" w:color="C6D9F1"/>
              <w:right w:val="nil"/>
            </w:tcBorders>
            <w:shd w:val="clear" w:color="auto" w:fill="auto"/>
            <w:noWrap/>
            <w:vAlign w:val="center"/>
          </w:tcPr>
          <w:p w14:paraId="12817327" w14:textId="77777777" w:rsidR="00292835" w:rsidRPr="00575E64" w:rsidRDefault="00292835" w:rsidP="00890CEF">
            <w:pPr>
              <w:jc w:val="right"/>
              <w:rPr>
                <w:rFonts w:ascii="Calibri" w:hAnsi="Calibri" w:cs="Calibri"/>
                <w:sz w:val="18"/>
                <w:szCs w:val="18"/>
              </w:rPr>
            </w:pPr>
            <w:r w:rsidRPr="00575E64">
              <w:rPr>
                <w:rFonts w:ascii="Calibri" w:hAnsi="Calibri" w:cs="Calibri"/>
                <w:color w:val="000000"/>
                <w:sz w:val="18"/>
                <w:szCs w:val="18"/>
              </w:rPr>
              <w:t>300.000</w:t>
            </w:r>
          </w:p>
        </w:tc>
        <w:tc>
          <w:tcPr>
            <w:tcW w:w="1220" w:type="dxa"/>
            <w:tcBorders>
              <w:top w:val="nil"/>
              <w:left w:val="nil"/>
              <w:bottom w:val="single" w:sz="8" w:space="0" w:color="C6D9F1"/>
              <w:right w:val="nil"/>
            </w:tcBorders>
            <w:shd w:val="clear" w:color="auto" w:fill="auto"/>
            <w:noWrap/>
            <w:vAlign w:val="center"/>
          </w:tcPr>
          <w:p w14:paraId="0B2B4C6E" w14:textId="77777777" w:rsidR="00292835" w:rsidRPr="00575E64" w:rsidRDefault="00292835" w:rsidP="00890CEF">
            <w:pPr>
              <w:jc w:val="right"/>
              <w:rPr>
                <w:rFonts w:ascii="Calibri" w:hAnsi="Calibri" w:cs="Calibri"/>
                <w:sz w:val="18"/>
                <w:szCs w:val="18"/>
              </w:rPr>
            </w:pPr>
            <w:r w:rsidRPr="00575E64">
              <w:rPr>
                <w:rFonts w:ascii="Calibri" w:hAnsi="Calibri" w:cs="Calibri"/>
                <w:color w:val="000000"/>
                <w:sz w:val="18"/>
                <w:szCs w:val="18"/>
              </w:rPr>
              <w:t>119.838</w:t>
            </w:r>
          </w:p>
        </w:tc>
        <w:tc>
          <w:tcPr>
            <w:tcW w:w="1220" w:type="dxa"/>
            <w:tcBorders>
              <w:top w:val="nil"/>
              <w:left w:val="nil"/>
              <w:bottom w:val="single" w:sz="8" w:space="0" w:color="C6D9F1"/>
              <w:right w:val="nil"/>
            </w:tcBorders>
            <w:shd w:val="clear" w:color="auto" w:fill="auto"/>
            <w:noWrap/>
            <w:vAlign w:val="center"/>
          </w:tcPr>
          <w:p w14:paraId="171FC05A" w14:textId="77777777" w:rsidR="00292835" w:rsidRPr="00575E64" w:rsidRDefault="00292835" w:rsidP="00890CEF">
            <w:pPr>
              <w:jc w:val="right"/>
              <w:rPr>
                <w:rFonts w:ascii="Calibri" w:hAnsi="Calibri" w:cs="Calibri"/>
                <w:sz w:val="18"/>
                <w:szCs w:val="18"/>
              </w:rPr>
            </w:pPr>
            <w:r w:rsidRPr="00575E64">
              <w:rPr>
                <w:rFonts w:ascii="Calibri" w:hAnsi="Calibri" w:cs="Calibri"/>
                <w:color w:val="000000"/>
                <w:sz w:val="18"/>
                <w:szCs w:val="18"/>
              </w:rPr>
              <w:t>40</w:t>
            </w:r>
          </w:p>
        </w:tc>
      </w:tr>
      <w:tr w:rsidR="00292835" w:rsidRPr="003F0646" w14:paraId="5243750C" w14:textId="77777777" w:rsidTr="00890CEF">
        <w:trPr>
          <w:trHeight w:val="345"/>
        </w:trPr>
        <w:tc>
          <w:tcPr>
            <w:tcW w:w="497" w:type="dxa"/>
            <w:tcBorders>
              <w:top w:val="nil"/>
              <w:left w:val="nil"/>
              <w:bottom w:val="single" w:sz="8" w:space="0" w:color="548DD4"/>
              <w:right w:val="nil"/>
            </w:tcBorders>
            <w:shd w:val="clear" w:color="auto" w:fill="auto"/>
            <w:noWrap/>
            <w:vAlign w:val="center"/>
            <w:hideMark/>
          </w:tcPr>
          <w:p w14:paraId="2ED7BFFF" w14:textId="77777777" w:rsidR="00292835" w:rsidRPr="00575E64" w:rsidRDefault="00292835" w:rsidP="00890CEF">
            <w:pPr>
              <w:rPr>
                <w:rFonts w:ascii="Calibri" w:eastAsia="Times New Roman" w:hAnsi="Calibri" w:cs="Times New Roman"/>
                <w:b/>
                <w:bCs/>
                <w:color w:val="000000"/>
                <w:sz w:val="18"/>
                <w:szCs w:val="18"/>
                <w:lang w:eastAsia="sl-SI"/>
              </w:rPr>
            </w:pPr>
            <w:r w:rsidRPr="00575E64">
              <w:rPr>
                <w:rFonts w:ascii="Calibri" w:eastAsia="Times New Roman" w:hAnsi="Calibri" w:cs="Times New Roman"/>
                <w:b/>
                <w:bCs/>
                <w:color w:val="000000"/>
                <w:sz w:val="18"/>
                <w:lang w:eastAsia="sl-SI"/>
              </w:rPr>
              <w:t> </w:t>
            </w:r>
          </w:p>
        </w:tc>
        <w:tc>
          <w:tcPr>
            <w:tcW w:w="4962" w:type="dxa"/>
            <w:tcBorders>
              <w:top w:val="nil"/>
              <w:left w:val="nil"/>
              <w:bottom w:val="single" w:sz="8" w:space="0" w:color="548DD4"/>
              <w:right w:val="nil"/>
            </w:tcBorders>
            <w:shd w:val="clear" w:color="auto" w:fill="auto"/>
            <w:noWrap/>
            <w:vAlign w:val="center"/>
            <w:hideMark/>
          </w:tcPr>
          <w:p w14:paraId="25ED56C8" w14:textId="77777777" w:rsidR="00292835" w:rsidRPr="003F0646" w:rsidRDefault="00292835" w:rsidP="00890CEF">
            <w:pPr>
              <w:rPr>
                <w:rFonts w:ascii="Calibri" w:eastAsia="Times New Roman" w:hAnsi="Calibri" w:cs="Times New Roman"/>
                <w:b/>
                <w:bCs/>
                <w:sz w:val="18"/>
                <w:szCs w:val="18"/>
                <w:lang w:eastAsia="sl-SI"/>
              </w:rPr>
            </w:pPr>
            <w:r w:rsidRPr="003F0646">
              <w:rPr>
                <w:rFonts w:ascii="Calibri" w:eastAsia="Times New Roman" w:hAnsi="Calibri" w:cs="Times New Roman"/>
                <w:b/>
                <w:bCs/>
                <w:spacing w:val="-2"/>
                <w:sz w:val="18"/>
                <w:lang w:eastAsia="sl-SI"/>
              </w:rPr>
              <w:t>Skupaj obnavljanje in naložbe v obstoječe avtoceste</w:t>
            </w:r>
          </w:p>
        </w:tc>
        <w:tc>
          <w:tcPr>
            <w:tcW w:w="1240" w:type="dxa"/>
            <w:tcBorders>
              <w:top w:val="nil"/>
              <w:left w:val="nil"/>
              <w:bottom w:val="single" w:sz="8" w:space="0" w:color="548DD4"/>
              <w:right w:val="nil"/>
            </w:tcBorders>
            <w:shd w:val="clear" w:color="auto" w:fill="auto"/>
            <w:noWrap/>
            <w:vAlign w:val="center"/>
          </w:tcPr>
          <w:p w14:paraId="1D26F287" w14:textId="77777777" w:rsidR="00292835" w:rsidRPr="003F0646" w:rsidRDefault="00292835" w:rsidP="00890CEF">
            <w:pPr>
              <w:jc w:val="right"/>
              <w:rPr>
                <w:rFonts w:ascii="Calibri" w:hAnsi="Calibri" w:cs="Calibri"/>
                <w:b/>
                <w:bCs/>
                <w:sz w:val="18"/>
                <w:szCs w:val="18"/>
              </w:rPr>
            </w:pPr>
            <w:r w:rsidRPr="003F0646">
              <w:rPr>
                <w:rFonts w:ascii="Calibri" w:hAnsi="Calibri" w:cs="Calibri"/>
                <w:b/>
                <w:bCs/>
                <w:color w:val="000000"/>
                <w:sz w:val="18"/>
                <w:szCs w:val="18"/>
              </w:rPr>
              <w:t>83.370.000</w:t>
            </w:r>
          </w:p>
        </w:tc>
        <w:tc>
          <w:tcPr>
            <w:tcW w:w="1220" w:type="dxa"/>
            <w:tcBorders>
              <w:top w:val="nil"/>
              <w:left w:val="nil"/>
              <w:bottom w:val="single" w:sz="8" w:space="0" w:color="548DD4"/>
              <w:right w:val="nil"/>
            </w:tcBorders>
            <w:shd w:val="clear" w:color="auto" w:fill="auto"/>
            <w:noWrap/>
            <w:vAlign w:val="center"/>
          </w:tcPr>
          <w:p w14:paraId="7A32DD89" w14:textId="77777777" w:rsidR="00292835" w:rsidRPr="003F0646" w:rsidRDefault="00292835" w:rsidP="00890CEF">
            <w:pPr>
              <w:jc w:val="right"/>
              <w:rPr>
                <w:rFonts w:ascii="Calibri" w:hAnsi="Calibri" w:cs="Calibri"/>
                <w:b/>
                <w:bCs/>
                <w:sz w:val="18"/>
                <w:szCs w:val="18"/>
              </w:rPr>
            </w:pPr>
            <w:r w:rsidRPr="003F0646">
              <w:rPr>
                <w:rFonts w:ascii="Calibri" w:hAnsi="Calibri" w:cs="Calibri"/>
                <w:b/>
                <w:bCs/>
                <w:color w:val="000000"/>
                <w:sz w:val="18"/>
                <w:szCs w:val="18"/>
              </w:rPr>
              <w:t>66.601.574</w:t>
            </w:r>
          </w:p>
        </w:tc>
        <w:tc>
          <w:tcPr>
            <w:tcW w:w="1220" w:type="dxa"/>
            <w:tcBorders>
              <w:top w:val="nil"/>
              <w:left w:val="nil"/>
              <w:bottom w:val="single" w:sz="8" w:space="0" w:color="548DD4"/>
              <w:right w:val="nil"/>
            </w:tcBorders>
            <w:shd w:val="clear" w:color="auto" w:fill="auto"/>
            <w:noWrap/>
            <w:vAlign w:val="center"/>
          </w:tcPr>
          <w:p w14:paraId="0C69CF54" w14:textId="77777777" w:rsidR="00292835" w:rsidRPr="003F0646" w:rsidRDefault="00292835" w:rsidP="00890CEF">
            <w:pPr>
              <w:jc w:val="right"/>
              <w:rPr>
                <w:rFonts w:ascii="Calibri" w:hAnsi="Calibri" w:cs="Calibri"/>
                <w:b/>
                <w:bCs/>
                <w:sz w:val="18"/>
                <w:szCs w:val="18"/>
              </w:rPr>
            </w:pPr>
            <w:r w:rsidRPr="003F0646">
              <w:rPr>
                <w:rFonts w:ascii="Calibri" w:hAnsi="Calibri" w:cs="Calibri"/>
                <w:b/>
                <w:bCs/>
                <w:color w:val="000000"/>
                <w:sz w:val="18"/>
                <w:szCs w:val="18"/>
              </w:rPr>
              <w:t>80</w:t>
            </w:r>
          </w:p>
        </w:tc>
      </w:tr>
    </w:tbl>
    <w:p w14:paraId="0A58F44E" w14:textId="77777777" w:rsidR="00B826D0" w:rsidRPr="003F0646" w:rsidRDefault="00B826D0" w:rsidP="00B826D0">
      <w:pPr>
        <w:pStyle w:val="Naslov3"/>
      </w:pPr>
      <w:bookmarkStart w:id="19" w:name="_Toc73523169"/>
      <w:r w:rsidRPr="003F0646">
        <w:t>Gradbena dela pri obnavljanju avtocest</w:t>
      </w:r>
      <w:bookmarkEnd w:id="19"/>
    </w:p>
    <w:tbl>
      <w:tblPr>
        <w:tblW w:w="9139" w:type="dxa"/>
        <w:tblCellMar>
          <w:left w:w="70" w:type="dxa"/>
          <w:right w:w="70" w:type="dxa"/>
        </w:tblCellMar>
        <w:tblLook w:val="04A0" w:firstRow="1" w:lastRow="0" w:firstColumn="1" w:lastColumn="0" w:noHBand="0" w:noVBand="1"/>
      </w:tblPr>
      <w:tblGrid>
        <w:gridCol w:w="497"/>
        <w:gridCol w:w="4962"/>
        <w:gridCol w:w="1240"/>
        <w:gridCol w:w="1220"/>
        <w:gridCol w:w="1220"/>
      </w:tblGrid>
      <w:tr w:rsidR="009713B9" w:rsidRPr="00FE59A5" w14:paraId="56AA3CF5" w14:textId="77777777" w:rsidTr="00890CEF">
        <w:trPr>
          <w:trHeight w:val="495"/>
          <w:tblHeader/>
        </w:trPr>
        <w:tc>
          <w:tcPr>
            <w:tcW w:w="497" w:type="dxa"/>
            <w:tcBorders>
              <w:top w:val="nil"/>
              <w:left w:val="nil"/>
              <w:bottom w:val="single" w:sz="8" w:space="0" w:color="538DD5"/>
              <w:right w:val="nil"/>
            </w:tcBorders>
            <w:shd w:val="clear" w:color="000000" w:fill="B8CCE4"/>
            <w:vAlign w:val="center"/>
            <w:hideMark/>
          </w:tcPr>
          <w:p w14:paraId="11097825" w14:textId="77777777" w:rsidR="009713B9" w:rsidRPr="00FE59A5" w:rsidRDefault="009713B9" w:rsidP="00890CEF">
            <w:pPr>
              <w:rPr>
                <w:rFonts w:ascii="Calibri" w:eastAsia="Times New Roman" w:hAnsi="Calibri" w:cs="Times New Roman"/>
                <w:b/>
                <w:bCs/>
                <w:color w:val="000000"/>
                <w:sz w:val="18"/>
                <w:szCs w:val="18"/>
                <w:lang w:eastAsia="sl-SI"/>
              </w:rPr>
            </w:pPr>
            <w:r w:rsidRPr="00FE59A5">
              <w:rPr>
                <w:rFonts w:ascii="Calibri" w:eastAsia="Times New Roman" w:hAnsi="Calibri" w:cs="Times New Roman"/>
                <w:b/>
                <w:bCs/>
                <w:color w:val="000000"/>
                <w:sz w:val="18"/>
                <w:szCs w:val="18"/>
                <w:lang w:eastAsia="sl-SI"/>
              </w:rPr>
              <w:t>Zap.</w:t>
            </w:r>
          </w:p>
          <w:p w14:paraId="3352EAA0" w14:textId="77777777" w:rsidR="009713B9" w:rsidRPr="00FE59A5" w:rsidRDefault="009713B9" w:rsidP="00890CEF">
            <w:pPr>
              <w:rPr>
                <w:rFonts w:ascii="Calibri" w:eastAsia="Times New Roman" w:hAnsi="Calibri" w:cs="Times New Roman"/>
                <w:b/>
                <w:bCs/>
                <w:sz w:val="18"/>
                <w:szCs w:val="18"/>
                <w:lang w:eastAsia="sl-SI"/>
              </w:rPr>
            </w:pPr>
            <w:r w:rsidRPr="00FE59A5">
              <w:rPr>
                <w:rFonts w:ascii="Calibri" w:eastAsia="Times New Roman" w:hAnsi="Calibri" w:cs="Times New Roman"/>
                <w:b/>
                <w:bCs/>
                <w:color w:val="000000"/>
                <w:sz w:val="18"/>
                <w:szCs w:val="18"/>
                <w:lang w:eastAsia="sl-SI"/>
              </w:rPr>
              <w:t>št.</w:t>
            </w:r>
          </w:p>
        </w:tc>
        <w:tc>
          <w:tcPr>
            <w:tcW w:w="4962" w:type="dxa"/>
            <w:tcBorders>
              <w:top w:val="nil"/>
              <w:left w:val="nil"/>
              <w:bottom w:val="single" w:sz="8" w:space="0" w:color="538DD5"/>
              <w:right w:val="nil"/>
            </w:tcBorders>
            <w:shd w:val="clear" w:color="000000" w:fill="B8CCE4"/>
            <w:vAlign w:val="center"/>
            <w:hideMark/>
          </w:tcPr>
          <w:p w14:paraId="0EFFC509" w14:textId="77777777" w:rsidR="009713B9" w:rsidRPr="00FE59A5" w:rsidRDefault="009713B9" w:rsidP="00890CEF">
            <w:pPr>
              <w:rPr>
                <w:rFonts w:ascii="Calibri" w:eastAsia="Times New Roman" w:hAnsi="Calibri" w:cs="Times New Roman"/>
                <w:b/>
                <w:bCs/>
                <w:sz w:val="18"/>
                <w:szCs w:val="18"/>
                <w:lang w:eastAsia="sl-SI"/>
              </w:rPr>
            </w:pPr>
            <w:r w:rsidRPr="00FE59A5">
              <w:rPr>
                <w:rFonts w:ascii="Calibri" w:eastAsia="Times New Roman" w:hAnsi="Calibri" w:cs="Times New Roman"/>
                <w:b/>
                <w:bCs/>
                <w:sz w:val="18"/>
                <w:szCs w:val="18"/>
                <w:lang w:eastAsia="sl-SI"/>
              </w:rPr>
              <w:t>Gradbena dela pri obnavljanju avtocest</w:t>
            </w:r>
          </w:p>
        </w:tc>
        <w:tc>
          <w:tcPr>
            <w:tcW w:w="1240" w:type="dxa"/>
            <w:tcBorders>
              <w:top w:val="nil"/>
              <w:left w:val="nil"/>
              <w:bottom w:val="single" w:sz="8" w:space="0" w:color="538DD5"/>
              <w:right w:val="nil"/>
            </w:tcBorders>
            <w:shd w:val="clear" w:color="000000" w:fill="B8CCE4"/>
            <w:vAlign w:val="center"/>
            <w:hideMark/>
          </w:tcPr>
          <w:p w14:paraId="053693A2" w14:textId="77777777" w:rsidR="009713B9" w:rsidRPr="00FD7952" w:rsidRDefault="009713B9" w:rsidP="00890CEF">
            <w:pPr>
              <w:jc w:val="right"/>
              <w:rPr>
                <w:b/>
                <w:sz w:val="18"/>
                <w:szCs w:val="18"/>
                <w:lang w:eastAsia="sl-SI"/>
              </w:rPr>
            </w:pPr>
            <w:r w:rsidRPr="00FD7952">
              <w:rPr>
                <w:b/>
                <w:sz w:val="18"/>
                <w:szCs w:val="18"/>
                <w:lang w:eastAsia="sl-SI"/>
              </w:rPr>
              <w:t>Plan 2020</w:t>
            </w:r>
          </w:p>
        </w:tc>
        <w:tc>
          <w:tcPr>
            <w:tcW w:w="1220" w:type="dxa"/>
            <w:tcBorders>
              <w:top w:val="nil"/>
              <w:left w:val="nil"/>
              <w:bottom w:val="single" w:sz="8" w:space="0" w:color="538DD5"/>
              <w:right w:val="nil"/>
            </w:tcBorders>
            <w:shd w:val="clear" w:color="000000" w:fill="B8CCE4"/>
            <w:vAlign w:val="center"/>
            <w:hideMark/>
          </w:tcPr>
          <w:p w14:paraId="19CA6B85" w14:textId="77777777" w:rsidR="009713B9" w:rsidRPr="00FD7952" w:rsidRDefault="009713B9" w:rsidP="00890CEF">
            <w:pPr>
              <w:jc w:val="right"/>
              <w:rPr>
                <w:b/>
                <w:sz w:val="18"/>
                <w:szCs w:val="18"/>
                <w:lang w:eastAsia="sl-SI"/>
              </w:rPr>
            </w:pPr>
            <w:r w:rsidRPr="00FD7952">
              <w:rPr>
                <w:b/>
                <w:sz w:val="18"/>
                <w:szCs w:val="18"/>
                <w:lang w:eastAsia="sl-SI"/>
              </w:rPr>
              <w:t>Realizacija 2020</w:t>
            </w:r>
          </w:p>
        </w:tc>
        <w:tc>
          <w:tcPr>
            <w:tcW w:w="1220" w:type="dxa"/>
            <w:tcBorders>
              <w:top w:val="nil"/>
              <w:left w:val="nil"/>
              <w:bottom w:val="single" w:sz="8" w:space="0" w:color="538DD5"/>
              <w:right w:val="nil"/>
            </w:tcBorders>
            <w:shd w:val="clear" w:color="000000" w:fill="B8CCE4"/>
            <w:vAlign w:val="center"/>
            <w:hideMark/>
          </w:tcPr>
          <w:p w14:paraId="058B939A" w14:textId="77777777" w:rsidR="009713B9" w:rsidRPr="00FE59A5" w:rsidRDefault="009713B9" w:rsidP="00890CEF">
            <w:pPr>
              <w:jc w:val="right"/>
              <w:rPr>
                <w:b/>
                <w:sz w:val="18"/>
                <w:szCs w:val="18"/>
                <w:lang w:eastAsia="sl-SI"/>
              </w:rPr>
            </w:pPr>
            <w:r w:rsidRPr="00FE59A5">
              <w:rPr>
                <w:b/>
                <w:sz w:val="18"/>
                <w:szCs w:val="18"/>
                <w:lang w:eastAsia="sl-SI"/>
              </w:rPr>
              <w:t>Indeks realizacija/ plan</w:t>
            </w:r>
          </w:p>
        </w:tc>
      </w:tr>
      <w:tr w:rsidR="009713B9" w:rsidRPr="00FE59A5" w14:paraId="5BFEEEC2" w14:textId="77777777" w:rsidTr="00890CEF">
        <w:trPr>
          <w:trHeight w:val="300"/>
        </w:trPr>
        <w:tc>
          <w:tcPr>
            <w:tcW w:w="497" w:type="dxa"/>
            <w:tcBorders>
              <w:top w:val="nil"/>
              <w:left w:val="nil"/>
              <w:bottom w:val="single" w:sz="8" w:space="0" w:color="C5D9F1"/>
              <w:right w:val="nil"/>
            </w:tcBorders>
            <w:shd w:val="clear" w:color="auto" w:fill="auto"/>
            <w:noWrap/>
            <w:vAlign w:val="center"/>
            <w:hideMark/>
          </w:tcPr>
          <w:p w14:paraId="5BF15DD1" w14:textId="77777777" w:rsidR="009713B9" w:rsidRPr="003554E1" w:rsidRDefault="009713B9" w:rsidP="00890CEF">
            <w:pPr>
              <w:jc w:val="cente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1.</w:t>
            </w:r>
          </w:p>
        </w:tc>
        <w:tc>
          <w:tcPr>
            <w:tcW w:w="4962" w:type="dxa"/>
            <w:tcBorders>
              <w:top w:val="nil"/>
              <w:left w:val="nil"/>
              <w:bottom w:val="single" w:sz="8" w:space="0" w:color="C5D9F1"/>
              <w:right w:val="nil"/>
            </w:tcBorders>
            <w:shd w:val="clear" w:color="auto" w:fill="auto"/>
            <w:vAlign w:val="center"/>
            <w:hideMark/>
          </w:tcPr>
          <w:p w14:paraId="55A8FA75" w14:textId="77777777" w:rsidR="009713B9" w:rsidRPr="003554E1" w:rsidRDefault="009713B9" w:rsidP="00890CEF">
            <w:pP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Investicijsko obnavljanje vozišč</w:t>
            </w:r>
          </w:p>
        </w:tc>
        <w:tc>
          <w:tcPr>
            <w:tcW w:w="1240" w:type="dxa"/>
            <w:tcBorders>
              <w:top w:val="nil"/>
              <w:left w:val="nil"/>
              <w:bottom w:val="single" w:sz="8" w:space="0" w:color="C5D9F1"/>
              <w:right w:val="nil"/>
            </w:tcBorders>
            <w:shd w:val="clear" w:color="auto" w:fill="auto"/>
            <w:noWrap/>
            <w:vAlign w:val="center"/>
          </w:tcPr>
          <w:p w14:paraId="4E9D4B0C" w14:textId="77777777" w:rsidR="009713B9" w:rsidRDefault="009713B9" w:rsidP="00890CEF">
            <w:pPr>
              <w:jc w:val="right"/>
              <w:rPr>
                <w:rFonts w:ascii="Calibri" w:hAnsi="Calibri" w:cs="Calibri"/>
                <w:color w:val="000000"/>
                <w:sz w:val="18"/>
                <w:szCs w:val="18"/>
              </w:rPr>
            </w:pPr>
            <w:r>
              <w:rPr>
                <w:rFonts w:ascii="Calibri" w:hAnsi="Calibri" w:cs="Calibri"/>
                <w:sz w:val="18"/>
                <w:szCs w:val="18"/>
              </w:rPr>
              <w:t>46.500.000</w:t>
            </w:r>
          </w:p>
        </w:tc>
        <w:tc>
          <w:tcPr>
            <w:tcW w:w="1220" w:type="dxa"/>
            <w:tcBorders>
              <w:top w:val="nil"/>
              <w:left w:val="nil"/>
              <w:bottom w:val="single" w:sz="8" w:space="0" w:color="C5D9F1"/>
              <w:right w:val="nil"/>
            </w:tcBorders>
            <w:shd w:val="clear" w:color="auto" w:fill="auto"/>
            <w:noWrap/>
            <w:vAlign w:val="center"/>
          </w:tcPr>
          <w:p w14:paraId="0354DE75" w14:textId="77777777" w:rsidR="009713B9" w:rsidRDefault="009713B9" w:rsidP="00890CEF">
            <w:pPr>
              <w:jc w:val="right"/>
              <w:rPr>
                <w:rFonts w:ascii="Calibri" w:hAnsi="Calibri" w:cs="Calibri"/>
                <w:color w:val="000000"/>
                <w:sz w:val="18"/>
                <w:szCs w:val="18"/>
              </w:rPr>
            </w:pPr>
            <w:r>
              <w:rPr>
                <w:rFonts w:ascii="Calibri" w:hAnsi="Calibri" w:cs="Calibri"/>
                <w:sz w:val="18"/>
                <w:szCs w:val="18"/>
              </w:rPr>
              <w:t>47.016.162</w:t>
            </w:r>
          </w:p>
        </w:tc>
        <w:tc>
          <w:tcPr>
            <w:tcW w:w="1220" w:type="dxa"/>
            <w:tcBorders>
              <w:top w:val="nil"/>
              <w:left w:val="nil"/>
              <w:bottom w:val="single" w:sz="8" w:space="0" w:color="C5D9F1"/>
              <w:right w:val="nil"/>
            </w:tcBorders>
            <w:shd w:val="clear" w:color="auto" w:fill="auto"/>
            <w:noWrap/>
            <w:vAlign w:val="center"/>
          </w:tcPr>
          <w:p w14:paraId="69E6F2D6" w14:textId="77777777" w:rsidR="009713B9" w:rsidRPr="00575E64" w:rsidRDefault="009713B9" w:rsidP="00890CEF">
            <w:pPr>
              <w:jc w:val="right"/>
              <w:rPr>
                <w:rFonts w:eastAsia="Times New Roman" w:cstheme="minorHAnsi"/>
                <w:sz w:val="18"/>
                <w:szCs w:val="18"/>
                <w:lang w:eastAsia="sl-SI"/>
              </w:rPr>
            </w:pPr>
            <w:r>
              <w:rPr>
                <w:rFonts w:eastAsia="Times New Roman" w:cstheme="minorHAnsi"/>
                <w:sz w:val="18"/>
                <w:szCs w:val="18"/>
                <w:lang w:eastAsia="sl-SI"/>
              </w:rPr>
              <w:t>101</w:t>
            </w:r>
          </w:p>
        </w:tc>
      </w:tr>
      <w:tr w:rsidR="009713B9" w:rsidRPr="00FE59A5" w14:paraId="458663F9" w14:textId="77777777" w:rsidTr="00890CEF">
        <w:trPr>
          <w:trHeight w:val="300"/>
        </w:trPr>
        <w:tc>
          <w:tcPr>
            <w:tcW w:w="497" w:type="dxa"/>
            <w:tcBorders>
              <w:top w:val="nil"/>
              <w:left w:val="nil"/>
              <w:bottom w:val="single" w:sz="8" w:space="0" w:color="C5D9F1"/>
              <w:right w:val="nil"/>
            </w:tcBorders>
            <w:shd w:val="clear" w:color="auto" w:fill="auto"/>
            <w:noWrap/>
            <w:vAlign w:val="center"/>
            <w:hideMark/>
          </w:tcPr>
          <w:p w14:paraId="5E1A7259" w14:textId="77777777" w:rsidR="009713B9" w:rsidRPr="003554E1" w:rsidRDefault="009713B9" w:rsidP="00890CEF">
            <w:pPr>
              <w:jc w:val="cente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2.</w:t>
            </w:r>
          </w:p>
        </w:tc>
        <w:tc>
          <w:tcPr>
            <w:tcW w:w="4962" w:type="dxa"/>
            <w:tcBorders>
              <w:top w:val="nil"/>
              <w:left w:val="nil"/>
              <w:bottom w:val="single" w:sz="8" w:space="0" w:color="C5D9F1"/>
              <w:right w:val="nil"/>
            </w:tcBorders>
            <w:shd w:val="clear" w:color="auto" w:fill="auto"/>
            <w:vAlign w:val="center"/>
            <w:hideMark/>
          </w:tcPr>
          <w:p w14:paraId="37A1B36C" w14:textId="77777777" w:rsidR="009713B9" w:rsidRPr="003554E1" w:rsidRDefault="009713B9" w:rsidP="00890CEF">
            <w:pP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Investicijsko obnavljanje objektov</w:t>
            </w:r>
          </w:p>
        </w:tc>
        <w:tc>
          <w:tcPr>
            <w:tcW w:w="1240" w:type="dxa"/>
            <w:tcBorders>
              <w:top w:val="nil"/>
              <w:left w:val="nil"/>
              <w:bottom w:val="single" w:sz="8" w:space="0" w:color="C5D9F1"/>
              <w:right w:val="nil"/>
            </w:tcBorders>
            <w:shd w:val="clear" w:color="auto" w:fill="auto"/>
            <w:noWrap/>
            <w:vAlign w:val="center"/>
          </w:tcPr>
          <w:p w14:paraId="516D1013" w14:textId="77777777" w:rsidR="009713B9" w:rsidRDefault="009713B9" w:rsidP="00890CEF">
            <w:pPr>
              <w:jc w:val="right"/>
              <w:rPr>
                <w:rFonts w:ascii="Calibri" w:hAnsi="Calibri" w:cs="Calibri"/>
                <w:color w:val="000000"/>
                <w:sz w:val="18"/>
                <w:szCs w:val="18"/>
              </w:rPr>
            </w:pPr>
            <w:r>
              <w:rPr>
                <w:rFonts w:ascii="Calibri" w:hAnsi="Calibri" w:cs="Calibri"/>
                <w:sz w:val="18"/>
                <w:szCs w:val="18"/>
              </w:rPr>
              <w:t>8.750.000</w:t>
            </w:r>
          </w:p>
        </w:tc>
        <w:tc>
          <w:tcPr>
            <w:tcW w:w="1220" w:type="dxa"/>
            <w:tcBorders>
              <w:top w:val="nil"/>
              <w:left w:val="nil"/>
              <w:bottom w:val="single" w:sz="8" w:space="0" w:color="C5D9F1"/>
              <w:right w:val="nil"/>
            </w:tcBorders>
            <w:shd w:val="clear" w:color="auto" w:fill="auto"/>
            <w:noWrap/>
            <w:vAlign w:val="center"/>
          </w:tcPr>
          <w:p w14:paraId="600E7A93" w14:textId="77777777" w:rsidR="009713B9" w:rsidRDefault="009713B9" w:rsidP="00890CEF">
            <w:pPr>
              <w:jc w:val="right"/>
              <w:rPr>
                <w:rFonts w:ascii="Calibri" w:hAnsi="Calibri" w:cs="Calibri"/>
                <w:color w:val="000000"/>
                <w:sz w:val="18"/>
                <w:szCs w:val="18"/>
              </w:rPr>
            </w:pPr>
            <w:r>
              <w:rPr>
                <w:rFonts w:ascii="Calibri" w:hAnsi="Calibri" w:cs="Calibri"/>
                <w:sz w:val="18"/>
                <w:szCs w:val="18"/>
              </w:rPr>
              <w:t>4.066.127</w:t>
            </w:r>
          </w:p>
        </w:tc>
        <w:tc>
          <w:tcPr>
            <w:tcW w:w="1220" w:type="dxa"/>
            <w:tcBorders>
              <w:top w:val="nil"/>
              <w:left w:val="nil"/>
              <w:bottom w:val="single" w:sz="8" w:space="0" w:color="C5D9F1"/>
              <w:right w:val="nil"/>
            </w:tcBorders>
            <w:shd w:val="clear" w:color="auto" w:fill="auto"/>
            <w:noWrap/>
            <w:vAlign w:val="center"/>
          </w:tcPr>
          <w:p w14:paraId="268132CB" w14:textId="77777777" w:rsidR="009713B9" w:rsidRPr="00575E64" w:rsidRDefault="009713B9" w:rsidP="00890CEF">
            <w:pPr>
              <w:jc w:val="right"/>
              <w:rPr>
                <w:rFonts w:eastAsia="Times New Roman" w:cstheme="minorHAnsi"/>
                <w:sz w:val="18"/>
                <w:szCs w:val="18"/>
                <w:lang w:eastAsia="sl-SI"/>
              </w:rPr>
            </w:pPr>
            <w:r>
              <w:rPr>
                <w:rFonts w:eastAsia="Times New Roman" w:cstheme="minorHAnsi"/>
                <w:sz w:val="18"/>
                <w:szCs w:val="18"/>
                <w:lang w:eastAsia="sl-SI"/>
              </w:rPr>
              <w:t>46</w:t>
            </w:r>
          </w:p>
        </w:tc>
      </w:tr>
      <w:tr w:rsidR="009713B9" w:rsidRPr="00FE59A5" w14:paraId="2BFB75F4" w14:textId="77777777" w:rsidTr="00890CEF">
        <w:trPr>
          <w:trHeight w:val="300"/>
        </w:trPr>
        <w:tc>
          <w:tcPr>
            <w:tcW w:w="497" w:type="dxa"/>
            <w:tcBorders>
              <w:top w:val="nil"/>
              <w:left w:val="nil"/>
              <w:bottom w:val="single" w:sz="8" w:space="0" w:color="C5D9F1"/>
              <w:right w:val="nil"/>
            </w:tcBorders>
            <w:shd w:val="clear" w:color="auto" w:fill="auto"/>
            <w:noWrap/>
            <w:vAlign w:val="center"/>
            <w:hideMark/>
          </w:tcPr>
          <w:p w14:paraId="4FB61335" w14:textId="77777777" w:rsidR="009713B9" w:rsidRPr="003554E1" w:rsidRDefault="009713B9" w:rsidP="00890CEF">
            <w:pPr>
              <w:jc w:val="center"/>
              <w:rPr>
                <w:rFonts w:ascii="Calibri" w:eastAsia="Times New Roman" w:hAnsi="Calibri" w:cs="Times New Roman"/>
                <w:bCs/>
                <w:color w:val="000000"/>
                <w:sz w:val="18"/>
                <w:szCs w:val="18"/>
                <w:lang w:eastAsia="sl-SI"/>
              </w:rPr>
            </w:pPr>
            <w:r w:rsidRPr="003554E1">
              <w:rPr>
                <w:rFonts w:ascii="Calibri" w:eastAsia="Times New Roman" w:hAnsi="Calibri" w:cs="Times New Roman"/>
                <w:bCs/>
                <w:color w:val="000000"/>
                <w:sz w:val="18"/>
                <w:szCs w:val="18"/>
                <w:lang w:eastAsia="sl-SI"/>
              </w:rPr>
              <w:t>3.</w:t>
            </w:r>
          </w:p>
        </w:tc>
        <w:tc>
          <w:tcPr>
            <w:tcW w:w="4962" w:type="dxa"/>
            <w:tcBorders>
              <w:top w:val="nil"/>
              <w:left w:val="nil"/>
              <w:bottom w:val="single" w:sz="8" w:space="0" w:color="C5D9F1"/>
              <w:right w:val="nil"/>
            </w:tcBorders>
            <w:shd w:val="clear" w:color="auto" w:fill="auto"/>
            <w:vAlign w:val="center"/>
            <w:hideMark/>
          </w:tcPr>
          <w:p w14:paraId="170BCA99" w14:textId="77777777" w:rsidR="009713B9" w:rsidRPr="003554E1" w:rsidRDefault="009713B9" w:rsidP="00890CEF">
            <w:pP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Investicijsko obnavljanje drugih objektov in naprav</w:t>
            </w:r>
          </w:p>
        </w:tc>
        <w:tc>
          <w:tcPr>
            <w:tcW w:w="1240" w:type="dxa"/>
            <w:tcBorders>
              <w:top w:val="nil"/>
              <w:left w:val="nil"/>
              <w:bottom w:val="single" w:sz="8" w:space="0" w:color="C5D9F1"/>
              <w:right w:val="nil"/>
            </w:tcBorders>
            <w:shd w:val="clear" w:color="auto" w:fill="auto"/>
            <w:noWrap/>
            <w:vAlign w:val="center"/>
          </w:tcPr>
          <w:p w14:paraId="3A680A1A" w14:textId="77777777" w:rsidR="009713B9" w:rsidRDefault="009713B9" w:rsidP="00890CEF">
            <w:pPr>
              <w:jc w:val="right"/>
              <w:rPr>
                <w:rFonts w:ascii="Calibri" w:hAnsi="Calibri" w:cs="Calibri"/>
                <w:color w:val="000000"/>
                <w:sz w:val="18"/>
                <w:szCs w:val="18"/>
              </w:rPr>
            </w:pPr>
            <w:r>
              <w:rPr>
                <w:rFonts w:ascii="Calibri" w:hAnsi="Calibri" w:cs="Calibri"/>
                <w:sz w:val="18"/>
                <w:szCs w:val="18"/>
              </w:rPr>
              <w:t>3.550.000</w:t>
            </w:r>
          </w:p>
        </w:tc>
        <w:tc>
          <w:tcPr>
            <w:tcW w:w="1220" w:type="dxa"/>
            <w:tcBorders>
              <w:top w:val="nil"/>
              <w:left w:val="nil"/>
              <w:bottom w:val="single" w:sz="8" w:space="0" w:color="C5D9F1"/>
              <w:right w:val="nil"/>
            </w:tcBorders>
            <w:shd w:val="clear" w:color="auto" w:fill="auto"/>
            <w:noWrap/>
            <w:vAlign w:val="center"/>
          </w:tcPr>
          <w:p w14:paraId="44585BF7" w14:textId="77777777" w:rsidR="009713B9" w:rsidRDefault="009713B9" w:rsidP="00890CEF">
            <w:pPr>
              <w:jc w:val="right"/>
              <w:rPr>
                <w:rFonts w:ascii="Calibri" w:hAnsi="Calibri" w:cs="Calibri"/>
                <w:color w:val="000000"/>
                <w:sz w:val="18"/>
                <w:szCs w:val="18"/>
              </w:rPr>
            </w:pPr>
            <w:r>
              <w:rPr>
                <w:rFonts w:ascii="Calibri" w:hAnsi="Calibri" w:cs="Calibri"/>
                <w:sz w:val="18"/>
                <w:szCs w:val="18"/>
              </w:rPr>
              <w:t>2.498.790</w:t>
            </w:r>
          </w:p>
        </w:tc>
        <w:tc>
          <w:tcPr>
            <w:tcW w:w="1220" w:type="dxa"/>
            <w:tcBorders>
              <w:top w:val="nil"/>
              <w:left w:val="nil"/>
              <w:bottom w:val="single" w:sz="8" w:space="0" w:color="C5D9F1"/>
              <w:right w:val="nil"/>
            </w:tcBorders>
            <w:shd w:val="clear" w:color="auto" w:fill="auto"/>
            <w:noWrap/>
            <w:vAlign w:val="center"/>
          </w:tcPr>
          <w:p w14:paraId="0CCCE861" w14:textId="77777777" w:rsidR="009713B9" w:rsidRPr="00575E64" w:rsidRDefault="009713B9" w:rsidP="00890CEF">
            <w:pPr>
              <w:jc w:val="right"/>
              <w:rPr>
                <w:rFonts w:eastAsia="Times New Roman" w:cstheme="minorHAnsi"/>
                <w:sz w:val="18"/>
                <w:szCs w:val="18"/>
                <w:lang w:eastAsia="sl-SI"/>
              </w:rPr>
            </w:pPr>
            <w:r>
              <w:rPr>
                <w:rFonts w:eastAsia="Times New Roman" w:cstheme="minorHAnsi"/>
                <w:sz w:val="18"/>
                <w:szCs w:val="18"/>
                <w:lang w:eastAsia="sl-SI"/>
              </w:rPr>
              <w:t>70</w:t>
            </w:r>
          </w:p>
        </w:tc>
      </w:tr>
      <w:tr w:rsidR="009713B9" w:rsidRPr="00FE59A5" w14:paraId="6352CFB0" w14:textId="77777777" w:rsidTr="00890CEF">
        <w:trPr>
          <w:trHeight w:val="300"/>
        </w:trPr>
        <w:tc>
          <w:tcPr>
            <w:tcW w:w="497" w:type="dxa"/>
            <w:tcBorders>
              <w:top w:val="nil"/>
              <w:left w:val="nil"/>
              <w:bottom w:val="single" w:sz="8" w:space="0" w:color="C5D9F1"/>
              <w:right w:val="nil"/>
            </w:tcBorders>
            <w:shd w:val="clear" w:color="auto" w:fill="auto"/>
            <w:noWrap/>
            <w:vAlign w:val="center"/>
          </w:tcPr>
          <w:p w14:paraId="68E8EBA1" w14:textId="77777777" w:rsidR="009713B9" w:rsidRPr="003554E1" w:rsidRDefault="009713B9" w:rsidP="00890CEF">
            <w:pPr>
              <w:jc w:val="center"/>
              <w:rPr>
                <w:rFonts w:ascii="Calibri" w:eastAsia="Times New Roman" w:hAnsi="Calibri" w:cs="Times New Roman"/>
                <w:sz w:val="18"/>
                <w:szCs w:val="18"/>
                <w:lang w:eastAsia="sl-SI"/>
              </w:rPr>
            </w:pPr>
            <w:r>
              <w:rPr>
                <w:rFonts w:ascii="Calibri" w:eastAsia="Times New Roman" w:hAnsi="Calibri" w:cs="Times New Roman"/>
                <w:sz w:val="18"/>
                <w:szCs w:val="18"/>
                <w:lang w:eastAsia="sl-SI"/>
              </w:rPr>
              <w:t>4.</w:t>
            </w:r>
          </w:p>
        </w:tc>
        <w:tc>
          <w:tcPr>
            <w:tcW w:w="4962" w:type="dxa"/>
            <w:tcBorders>
              <w:top w:val="nil"/>
              <w:left w:val="nil"/>
              <w:bottom w:val="single" w:sz="8" w:space="0" w:color="C5D9F1"/>
              <w:right w:val="nil"/>
            </w:tcBorders>
            <w:shd w:val="clear" w:color="auto" w:fill="auto"/>
            <w:vAlign w:val="center"/>
            <w:hideMark/>
          </w:tcPr>
          <w:p w14:paraId="4AA45F19" w14:textId="77777777" w:rsidR="009713B9" w:rsidRPr="003554E1" w:rsidRDefault="009713B9" w:rsidP="00890CEF">
            <w:pP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Investicijske naložbe v vozišča in objekte</w:t>
            </w:r>
          </w:p>
        </w:tc>
        <w:tc>
          <w:tcPr>
            <w:tcW w:w="1240" w:type="dxa"/>
            <w:tcBorders>
              <w:top w:val="nil"/>
              <w:left w:val="nil"/>
              <w:bottom w:val="single" w:sz="8" w:space="0" w:color="C5D9F1"/>
              <w:right w:val="nil"/>
            </w:tcBorders>
            <w:shd w:val="clear" w:color="auto" w:fill="auto"/>
            <w:noWrap/>
            <w:vAlign w:val="center"/>
          </w:tcPr>
          <w:p w14:paraId="1EE1133B" w14:textId="77777777" w:rsidR="009713B9" w:rsidRDefault="009713B9" w:rsidP="00890CEF">
            <w:pPr>
              <w:jc w:val="right"/>
              <w:rPr>
                <w:rFonts w:ascii="Calibri" w:hAnsi="Calibri" w:cs="Calibri"/>
                <w:color w:val="000000"/>
                <w:sz w:val="18"/>
                <w:szCs w:val="18"/>
              </w:rPr>
            </w:pPr>
            <w:r>
              <w:rPr>
                <w:rFonts w:ascii="Calibri" w:hAnsi="Calibri" w:cs="Calibri"/>
                <w:sz w:val="18"/>
                <w:szCs w:val="18"/>
              </w:rPr>
              <w:t>700.000</w:t>
            </w:r>
          </w:p>
        </w:tc>
        <w:tc>
          <w:tcPr>
            <w:tcW w:w="1220" w:type="dxa"/>
            <w:tcBorders>
              <w:top w:val="nil"/>
              <w:left w:val="nil"/>
              <w:bottom w:val="single" w:sz="8" w:space="0" w:color="C5D9F1"/>
              <w:right w:val="nil"/>
            </w:tcBorders>
            <w:shd w:val="clear" w:color="auto" w:fill="auto"/>
            <w:noWrap/>
            <w:vAlign w:val="center"/>
          </w:tcPr>
          <w:p w14:paraId="3BAB8D69" w14:textId="77777777" w:rsidR="009713B9" w:rsidRDefault="009713B9" w:rsidP="00890CEF">
            <w:pPr>
              <w:jc w:val="right"/>
              <w:rPr>
                <w:rFonts w:ascii="Calibri" w:hAnsi="Calibri" w:cs="Calibri"/>
                <w:color w:val="000000"/>
                <w:sz w:val="18"/>
                <w:szCs w:val="18"/>
              </w:rPr>
            </w:pPr>
            <w:r>
              <w:rPr>
                <w:rFonts w:ascii="Calibri" w:hAnsi="Calibri" w:cs="Calibri"/>
                <w:sz w:val="18"/>
                <w:szCs w:val="18"/>
              </w:rPr>
              <w:t>0</w:t>
            </w:r>
          </w:p>
        </w:tc>
        <w:tc>
          <w:tcPr>
            <w:tcW w:w="1220" w:type="dxa"/>
            <w:tcBorders>
              <w:top w:val="nil"/>
              <w:left w:val="nil"/>
              <w:bottom w:val="single" w:sz="8" w:space="0" w:color="C5D9F1"/>
              <w:right w:val="nil"/>
            </w:tcBorders>
            <w:shd w:val="clear" w:color="auto" w:fill="auto"/>
            <w:noWrap/>
            <w:vAlign w:val="center"/>
          </w:tcPr>
          <w:p w14:paraId="3F5CB9DB" w14:textId="77777777" w:rsidR="009713B9" w:rsidRPr="00575E64" w:rsidRDefault="009713B9" w:rsidP="00890CEF">
            <w:pPr>
              <w:jc w:val="right"/>
              <w:rPr>
                <w:rFonts w:eastAsia="Times New Roman" w:cstheme="minorHAnsi"/>
                <w:sz w:val="18"/>
                <w:szCs w:val="18"/>
                <w:lang w:eastAsia="sl-SI"/>
              </w:rPr>
            </w:pPr>
            <w:r>
              <w:rPr>
                <w:rFonts w:eastAsia="Times New Roman" w:cstheme="minorHAnsi"/>
                <w:sz w:val="18"/>
                <w:szCs w:val="18"/>
                <w:lang w:eastAsia="sl-SI"/>
              </w:rPr>
              <w:t>-</w:t>
            </w:r>
          </w:p>
        </w:tc>
      </w:tr>
      <w:tr w:rsidR="009713B9" w:rsidRPr="00FE59A5" w14:paraId="61C1102B" w14:textId="77777777" w:rsidTr="00890CEF">
        <w:trPr>
          <w:trHeight w:val="300"/>
        </w:trPr>
        <w:tc>
          <w:tcPr>
            <w:tcW w:w="497" w:type="dxa"/>
            <w:tcBorders>
              <w:top w:val="nil"/>
              <w:left w:val="nil"/>
              <w:bottom w:val="single" w:sz="8" w:space="0" w:color="C5D9F1"/>
              <w:right w:val="nil"/>
            </w:tcBorders>
            <w:shd w:val="clear" w:color="auto" w:fill="auto"/>
            <w:noWrap/>
            <w:vAlign w:val="center"/>
          </w:tcPr>
          <w:p w14:paraId="7AF67790" w14:textId="77777777" w:rsidR="009713B9" w:rsidRPr="003554E1" w:rsidRDefault="009713B9" w:rsidP="00890CEF">
            <w:pPr>
              <w:jc w:val="cente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5.</w:t>
            </w:r>
          </w:p>
        </w:tc>
        <w:tc>
          <w:tcPr>
            <w:tcW w:w="4962" w:type="dxa"/>
            <w:tcBorders>
              <w:top w:val="nil"/>
              <w:left w:val="nil"/>
              <w:bottom w:val="single" w:sz="8" w:space="0" w:color="C5D9F1"/>
              <w:right w:val="nil"/>
            </w:tcBorders>
            <w:shd w:val="clear" w:color="auto" w:fill="auto"/>
            <w:vAlign w:val="center"/>
            <w:hideMark/>
          </w:tcPr>
          <w:p w14:paraId="5C55CD57" w14:textId="77777777" w:rsidR="009713B9" w:rsidRPr="003554E1" w:rsidRDefault="009713B9" w:rsidP="00890CEF">
            <w:pP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Predhodna dela pri obnavljanju avtocest</w:t>
            </w:r>
          </w:p>
        </w:tc>
        <w:tc>
          <w:tcPr>
            <w:tcW w:w="1240" w:type="dxa"/>
            <w:tcBorders>
              <w:top w:val="nil"/>
              <w:left w:val="nil"/>
              <w:bottom w:val="single" w:sz="8" w:space="0" w:color="C5D9F1"/>
              <w:right w:val="nil"/>
            </w:tcBorders>
            <w:shd w:val="clear" w:color="auto" w:fill="auto"/>
            <w:noWrap/>
            <w:vAlign w:val="center"/>
          </w:tcPr>
          <w:p w14:paraId="62B37086" w14:textId="77777777" w:rsidR="009713B9" w:rsidRDefault="009713B9" w:rsidP="00890CEF">
            <w:pPr>
              <w:jc w:val="right"/>
              <w:rPr>
                <w:rFonts w:ascii="Calibri" w:hAnsi="Calibri" w:cs="Calibri"/>
                <w:color w:val="000000"/>
                <w:sz w:val="18"/>
                <w:szCs w:val="18"/>
              </w:rPr>
            </w:pPr>
            <w:r>
              <w:rPr>
                <w:rFonts w:ascii="Calibri" w:hAnsi="Calibri" w:cs="Calibri"/>
                <w:sz w:val="18"/>
                <w:szCs w:val="18"/>
              </w:rPr>
              <w:t>5.500.000</w:t>
            </w:r>
          </w:p>
        </w:tc>
        <w:tc>
          <w:tcPr>
            <w:tcW w:w="1220" w:type="dxa"/>
            <w:tcBorders>
              <w:top w:val="nil"/>
              <w:left w:val="nil"/>
              <w:bottom w:val="single" w:sz="8" w:space="0" w:color="C5D9F1"/>
              <w:right w:val="nil"/>
            </w:tcBorders>
            <w:shd w:val="clear" w:color="auto" w:fill="auto"/>
            <w:noWrap/>
            <w:vAlign w:val="center"/>
          </w:tcPr>
          <w:p w14:paraId="18F0B06E" w14:textId="77777777" w:rsidR="009713B9" w:rsidRDefault="009713B9" w:rsidP="00890CEF">
            <w:pPr>
              <w:jc w:val="right"/>
              <w:rPr>
                <w:rFonts w:ascii="Calibri" w:hAnsi="Calibri" w:cs="Calibri"/>
                <w:color w:val="000000"/>
                <w:sz w:val="18"/>
                <w:szCs w:val="18"/>
              </w:rPr>
            </w:pPr>
            <w:r>
              <w:rPr>
                <w:rFonts w:ascii="Calibri" w:hAnsi="Calibri" w:cs="Calibri"/>
                <w:sz w:val="18"/>
                <w:szCs w:val="18"/>
              </w:rPr>
              <w:t>2.087.457</w:t>
            </w:r>
          </w:p>
        </w:tc>
        <w:tc>
          <w:tcPr>
            <w:tcW w:w="1220" w:type="dxa"/>
            <w:tcBorders>
              <w:top w:val="nil"/>
              <w:left w:val="nil"/>
              <w:bottom w:val="single" w:sz="8" w:space="0" w:color="C5D9F1"/>
              <w:right w:val="nil"/>
            </w:tcBorders>
            <w:shd w:val="clear" w:color="auto" w:fill="auto"/>
            <w:noWrap/>
            <w:vAlign w:val="center"/>
          </w:tcPr>
          <w:p w14:paraId="64AD2714" w14:textId="77777777" w:rsidR="009713B9" w:rsidRPr="00575E64" w:rsidRDefault="009713B9" w:rsidP="00890CEF">
            <w:pPr>
              <w:jc w:val="right"/>
              <w:rPr>
                <w:rFonts w:eastAsia="Times New Roman" w:cstheme="minorHAnsi"/>
                <w:sz w:val="18"/>
                <w:szCs w:val="18"/>
                <w:lang w:eastAsia="sl-SI"/>
              </w:rPr>
            </w:pPr>
            <w:r>
              <w:rPr>
                <w:rFonts w:eastAsia="Times New Roman" w:cstheme="minorHAnsi"/>
                <w:sz w:val="18"/>
                <w:szCs w:val="18"/>
                <w:lang w:eastAsia="sl-SI"/>
              </w:rPr>
              <w:t>38</w:t>
            </w:r>
          </w:p>
        </w:tc>
      </w:tr>
      <w:tr w:rsidR="009713B9" w:rsidRPr="00FE59A5" w14:paraId="191637C1" w14:textId="77777777" w:rsidTr="00890CEF">
        <w:trPr>
          <w:trHeight w:val="300"/>
        </w:trPr>
        <w:tc>
          <w:tcPr>
            <w:tcW w:w="497" w:type="dxa"/>
            <w:tcBorders>
              <w:top w:val="nil"/>
              <w:left w:val="nil"/>
              <w:bottom w:val="single" w:sz="8" w:space="0" w:color="C5D9F1"/>
              <w:right w:val="nil"/>
            </w:tcBorders>
            <w:shd w:val="clear" w:color="auto" w:fill="auto"/>
            <w:noWrap/>
            <w:vAlign w:val="center"/>
          </w:tcPr>
          <w:p w14:paraId="46961CA9" w14:textId="77777777" w:rsidR="009713B9" w:rsidRPr="003554E1" w:rsidRDefault="009713B9" w:rsidP="00890CEF">
            <w:pPr>
              <w:jc w:val="cente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6.</w:t>
            </w:r>
          </w:p>
        </w:tc>
        <w:tc>
          <w:tcPr>
            <w:tcW w:w="4962" w:type="dxa"/>
            <w:tcBorders>
              <w:top w:val="nil"/>
              <w:left w:val="nil"/>
              <w:bottom w:val="single" w:sz="8" w:space="0" w:color="C5D9F1"/>
              <w:right w:val="nil"/>
            </w:tcBorders>
            <w:shd w:val="clear" w:color="auto" w:fill="auto"/>
            <w:vAlign w:val="center"/>
          </w:tcPr>
          <w:p w14:paraId="07D64D79" w14:textId="77777777" w:rsidR="009713B9" w:rsidRPr="003554E1" w:rsidRDefault="009713B9" w:rsidP="00890CEF">
            <w:pP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Postavitev zapor</w:t>
            </w:r>
          </w:p>
        </w:tc>
        <w:tc>
          <w:tcPr>
            <w:tcW w:w="1240" w:type="dxa"/>
            <w:tcBorders>
              <w:top w:val="nil"/>
              <w:left w:val="nil"/>
              <w:bottom w:val="single" w:sz="8" w:space="0" w:color="C5D9F1"/>
              <w:right w:val="nil"/>
            </w:tcBorders>
            <w:shd w:val="clear" w:color="auto" w:fill="auto"/>
            <w:noWrap/>
            <w:vAlign w:val="center"/>
          </w:tcPr>
          <w:p w14:paraId="4366D8C6" w14:textId="77777777" w:rsidR="009713B9" w:rsidRDefault="009713B9" w:rsidP="00890CEF">
            <w:pPr>
              <w:jc w:val="right"/>
              <w:rPr>
                <w:rFonts w:ascii="Calibri" w:hAnsi="Calibri" w:cs="Calibri"/>
                <w:color w:val="000000"/>
                <w:sz w:val="18"/>
                <w:szCs w:val="18"/>
              </w:rPr>
            </w:pPr>
            <w:r>
              <w:rPr>
                <w:rFonts w:ascii="Calibri" w:hAnsi="Calibri" w:cs="Calibri"/>
                <w:color w:val="000000"/>
                <w:sz w:val="18"/>
                <w:szCs w:val="18"/>
              </w:rPr>
              <w:t>0</w:t>
            </w:r>
          </w:p>
        </w:tc>
        <w:tc>
          <w:tcPr>
            <w:tcW w:w="1220" w:type="dxa"/>
            <w:tcBorders>
              <w:top w:val="nil"/>
              <w:left w:val="nil"/>
              <w:bottom w:val="single" w:sz="8" w:space="0" w:color="C5D9F1"/>
              <w:right w:val="nil"/>
            </w:tcBorders>
            <w:shd w:val="clear" w:color="auto" w:fill="auto"/>
            <w:noWrap/>
            <w:vAlign w:val="center"/>
          </w:tcPr>
          <w:p w14:paraId="5B96F826" w14:textId="77777777" w:rsidR="009713B9" w:rsidRDefault="009713B9" w:rsidP="00890CEF">
            <w:pPr>
              <w:jc w:val="right"/>
              <w:rPr>
                <w:rFonts w:ascii="Calibri" w:hAnsi="Calibri" w:cs="Calibri"/>
                <w:color w:val="000000"/>
                <w:sz w:val="18"/>
                <w:szCs w:val="18"/>
              </w:rPr>
            </w:pPr>
            <w:r>
              <w:rPr>
                <w:rFonts w:ascii="Calibri" w:hAnsi="Calibri" w:cs="Calibri"/>
                <w:color w:val="000000"/>
                <w:sz w:val="18"/>
                <w:szCs w:val="18"/>
              </w:rPr>
              <w:t>698.809</w:t>
            </w:r>
          </w:p>
        </w:tc>
        <w:tc>
          <w:tcPr>
            <w:tcW w:w="1220" w:type="dxa"/>
            <w:tcBorders>
              <w:top w:val="nil"/>
              <w:left w:val="nil"/>
              <w:bottom w:val="single" w:sz="8" w:space="0" w:color="C5D9F1"/>
              <w:right w:val="nil"/>
            </w:tcBorders>
            <w:shd w:val="clear" w:color="auto" w:fill="auto"/>
            <w:noWrap/>
            <w:vAlign w:val="center"/>
          </w:tcPr>
          <w:p w14:paraId="49BAA9F0" w14:textId="77777777" w:rsidR="009713B9" w:rsidRPr="00575E64" w:rsidRDefault="009713B9" w:rsidP="00890CEF">
            <w:pPr>
              <w:jc w:val="right"/>
              <w:rPr>
                <w:rFonts w:eastAsia="Times New Roman" w:cstheme="minorHAnsi"/>
                <w:sz w:val="18"/>
                <w:szCs w:val="18"/>
                <w:lang w:eastAsia="sl-SI"/>
              </w:rPr>
            </w:pPr>
            <w:r>
              <w:rPr>
                <w:rFonts w:eastAsia="Times New Roman" w:cstheme="minorHAnsi"/>
                <w:sz w:val="18"/>
                <w:szCs w:val="18"/>
                <w:lang w:eastAsia="sl-SI"/>
              </w:rPr>
              <w:t>-</w:t>
            </w:r>
          </w:p>
        </w:tc>
      </w:tr>
      <w:tr w:rsidR="009713B9" w:rsidRPr="00FE59A5" w14:paraId="5F64427B" w14:textId="77777777" w:rsidTr="00890CEF">
        <w:trPr>
          <w:trHeight w:val="300"/>
        </w:trPr>
        <w:tc>
          <w:tcPr>
            <w:tcW w:w="497" w:type="dxa"/>
            <w:tcBorders>
              <w:top w:val="nil"/>
              <w:left w:val="nil"/>
              <w:bottom w:val="single" w:sz="8" w:space="0" w:color="538DD5"/>
              <w:right w:val="nil"/>
            </w:tcBorders>
            <w:shd w:val="clear" w:color="auto" w:fill="auto"/>
            <w:noWrap/>
            <w:vAlign w:val="center"/>
            <w:hideMark/>
          </w:tcPr>
          <w:p w14:paraId="0465993F" w14:textId="77777777" w:rsidR="009713B9" w:rsidRPr="003554E1" w:rsidRDefault="009713B9" w:rsidP="00890CEF">
            <w:pPr>
              <w:jc w:val="center"/>
              <w:rPr>
                <w:rFonts w:ascii="Calibri" w:eastAsia="Times New Roman" w:hAnsi="Calibri" w:cs="Times New Roman"/>
                <w:b/>
                <w:bCs/>
                <w:sz w:val="18"/>
                <w:szCs w:val="18"/>
                <w:lang w:eastAsia="sl-SI"/>
              </w:rPr>
            </w:pPr>
          </w:p>
        </w:tc>
        <w:tc>
          <w:tcPr>
            <w:tcW w:w="4962" w:type="dxa"/>
            <w:tcBorders>
              <w:top w:val="nil"/>
              <w:left w:val="nil"/>
              <w:bottom w:val="single" w:sz="8" w:space="0" w:color="538DD5"/>
              <w:right w:val="nil"/>
            </w:tcBorders>
            <w:shd w:val="clear" w:color="auto" w:fill="auto"/>
            <w:vAlign w:val="center"/>
            <w:hideMark/>
          </w:tcPr>
          <w:p w14:paraId="48B4A6DB" w14:textId="77777777" w:rsidR="009713B9" w:rsidRPr="003554E1" w:rsidRDefault="009713B9" w:rsidP="00890CEF">
            <w:pPr>
              <w:rPr>
                <w:rFonts w:ascii="Calibri" w:eastAsia="Times New Roman" w:hAnsi="Calibri" w:cs="Times New Roman"/>
                <w:b/>
                <w:bCs/>
                <w:sz w:val="18"/>
                <w:szCs w:val="18"/>
                <w:lang w:eastAsia="sl-SI"/>
              </w:rPr>
            </w:pPr>
            <w:r w:rsidRPr="003554E1">
              <w:rPr>
                <w:rFonts w:ascii="Calibri" w:eastAsia="Times New Roman" w:hAnsi="Calibri" w:cs="Times New Roman"/>
                <w:b/>
                <w:bCs/>
                <w:sz w:val="18"/>
                <w:szCs w:val="18"/>
                <w:lang w:eastAsia="sl-SI"/>
              </w:rPr>
              <w:t>Skupaj gradbena dela pri obnavljanju avtocest</w:t>
            </w:r>
          </w:p>
        </w:tc>
        <w:tc>
          <w:tcPr>
            <w:tcW w:w="1240" w:type="dxa"/>
            <w:tcBorders>
              <w:top w:val="nil"/>
              <w:left w:val="nil"/>
              <w:bottom w:val="single" w:sz="8" w:space="0" w:color="538DD5"/>
              <w:right w:val="nil"/>
            </w:tcBorders>
            <w:shd w:val="clear" w:color="auto" w:fill="auto"/>
            <w:noWrap/>
            <w:vAlign w:val="center"/>
          </w:tcPr>
          <w:p w14:paraId="5571F666" w14:textId="77777777" w:rsidR="009713B9" w:rsidRDefault="009713B9" w:rsidP="00890CEF">
            <w:pPr>
              <w:jc w:val="right"/>
              <w:rPr>
                <w:rFonts w:ascii="Calibri" w:hAnsi="Calibri" w:cs="Calibri"/>
                <w:b/>
                <w:bCs/>
                <w:color w:val="000000"/>
                <w:sz w:val="18"/>
                <w:szCs w:val="18"/>
              </w:rPr>
            </w:pPr>
            <w:r>
              <w:rPr>
                <w:rFonts w:ascii="Calibri" w:hAnsi="Calibri" w:cs="Calibri"/>
                <w:b/>
                <w:bCs/>
                <w:sz w:val="18"/>
                <w:szCs w:val="18"/>
              </w:rPr>
              <w:t>65.000.000</w:t>
            </w:r>
          </w:p>
        </w:tc>
        <w:tc>
          <w:tcPr>
            <w:tcW w:w="1220" w:type="dxa"/>
            <w:tcBorders>
              <w:top w:val="nil"/>
              <w:left w:val="nil"/>
              <w:bottom w:val="single" w:sz="8" w:space="0" w:color="538DD5"/>
              <w:right w:val="nil"/>
            </w:tcBorders>
            <w:shd w:val="clear" w:color="auto" w:fill="auto"/>
            <w:noWrap/>
            <w:vAlign w:val="center"/>
          </w:tcPr>
          <w:p w14:paraId="100694E7" w14:textId="77777777" w:rsidR="009713B9" w:rsidRDefault="009713B9" w:rsidP="00890CEF">
            <w:pPr>
              <w:jc w:val="right"/>
              <w:rPr>
                <w:rFonts w:ascii="Calibri" w:hAnsi="Calibri" w:cs="Calibri"/>
                <w:b/>
                <w:bCs/>
                <w:color w:val="000000"/>
                <w:sz w:val="18"/>
                <w:szCs w:val="18"/>
              </w:rPr>
            </w:pPr>
            <w:r>
              <w:rPr>
                <w:rFonts w:ascii="Calibri" w:hAnsi="Calibri" w:cs="Calibri"/>
                <w:b/>
                <w:bCs/>
                <w:sz w:val="18"/>
                <w:szCs w:val="18"/>
              </w:rPr>
              <w:t>56.367.345</w:t>
            </w:r>
          </w:p>
        </w:tc>
        <w:tc>
          <w:tcPr>
            <w:tcW w:w="1220" w:type="dxa"/>
            <w:tcBorders>
              <w:top w:val="nil"/>
              <w:left w:val="nil"/>
              <w:bottom w:val="single" w:sz="8" w:space="0" w:color="538DD5"/>
              <w:right w:val="nil"/>
            </w:tcBorders>
            <w:shd w:val="clear" w:color="auto" w:fill="auto"/>
            <w:noWrap/>
            <w:vAlign w:val="center"/>
          </w:tcPr>
          <w:p w14:paraId="678B2055" w14:textId="77777777" w:rsidR="009713B9" w:rsidRPr="00575E64" w:rsidRDefault="009713B9" w:rsidP="00890CEF">
            <w:pPr>
              <w:jc w:val="right"/>
              <w:rPr>
                <w:rFonts w:cstheme="minorHAnsi"/>
                <w:b/>
                <w:bCs/>
                <w:color w:val="000000"/>
                <w:sz w:val="18"/>
                <w:szCs w:val="18"/>
              </w:rPr>
            </w:pPr>
            <w:r>
              <w:rPr>
                <w:rFonts w:cstheme="minorHAnsi"/>
                <w:b/>
                <w:bCs/>
                <w:color w:val="000000"/>
                <w:sz w:val="18"/>
                <w:szCs w:val="18"/>
              </w:rPr>
              <w:t>87</w:t>
            </w:r>
          </w:p>
        </w:tc>
      </w:tr>
    </w:tbl>
    <w:p w14:paraId="5DE98A4E" w14:textId="77777777" w:rsidR="000C345F" w:rsidRPr="00390B48" w:rsidRDefault="000C345F" w:rsidP="00047ED6">
      <w:pPr>
        <w:rPr>
          <w:b/>
          <w:color w:val="1F497D"/>
          <w:highlight w:val="lightGray"/>
        </w:rPr>
      </w:pPr>
    </w:p>
    <w:p w14:paraId="27909CA2" w14:textId="77777777" w:rsidR="009713B9" w:rsidRPr="000D4FBC" w:rsidRDefault="009713B9" w:rsidP="009713B9">
      <w:pPr>
        <w:rPr>
          <w:b/>
          <w:color w:val="1F497D"/>
        </w:rPr>
      </w:pPr>
      <w:r w:rsidRPr="000D4FBC">
        <w:rPr>
          <w:b/>
          <w:color w:val="1F497D"/>
        </w:rPr>
        <w:t>Investicijsko obnavljanje vozišč</w:t>
      </w:r>
    </w:p>
    <w:p w14:paraId="71D5C99E" w14:textId="77777777" w:rsidR="009713B9" w:rsidRPr="000D4FBC" w:rsidRDefault="009713B9" w:rsidP="009713B9">
      <w:pPr>
        <w:spacing w:line="20" w:lineRule="atLeast"/>
        <w:jc w:val="both"/>
      </w:pPr>
      <w:r w:rsidRPr="000D4FBC">
        <w:t>Obnove vozišč so predvidene na tistih AC odsekih, kjer je po metodi Modificiranega švicarskega indeksa (MSI) ocena stanja vozišč ocenjena kot »zelo slaba« in »slaba« ali je bila na podlagi terenskih ogledov ugotovljena možnost izvedbe ukrepov, ki ob pravočasni realizaciji bistveno podaljšajo življenjsko dobo vozišča (preplastitve). Izbrani odseki so dodatno potrjeni z uporabo ekspertnega sistema za gospodarjenje z vozišči PMS-DARS (dTIMS_CT - Deighton's Total Infrastructure Management System with Concurrent Transformation), ki ga uporabljamo za optimalno planiranje obnov vozišč.</w:t>
      </w:r>
    </w:p>
    <w:p w14:paraId="31A49947" w14:textId="77777777" w:rsidR="009713B9" w:rsidRPr="000D4FBC" w:rsidRDefault="009713B9" w:rsidP="009713B9">
      <w:pPr>
        <w:spacing w:line="20" w:lineRule="atLeast"/>
        <w:jc w:val="both"/>
      </w:pPr>
    </w:p>
    <w:p w14:paraId="1298FB68" w14:textId="6CFBD6B9" w:rsidR="009713B9" w:rsidRPr="000D4FBC" w:rsidRDefault="008245DA" w:rsidP="009713B9">
      <w:pPr>
        <w:jc w:val="both"/>
      </w:pPr>
      <w:r w:rsidRPr="000D4FBC">
        <w:t>V letu 2020 je bilo obnovljenih 52,76 kilometra smernih vozišč odsekov in priključkov, kar vključuje preplastitev na delu odseka Drnovo–Brežice in Brezje</w:t>
      </w:r>
      <w:r>
        <w:t>–</w:t>
      </w:r>
      <w:r w:rsidRPr="000D4FBC">
        <w:t>Podtabor–Kranj Z, obnova dela odsekov Selo</w:t>
      </w:r>
      <w:r>
        <w:t>–</w:t>
      </w:r>
      <w:r w:rsidRPr="000D4FBC">
        <w:t>Vogrsko–Šempeter in dela odsekov Vučja vas–Murska Sobota–Lipovci–Turnišče. V večjem obsegu so bila izvedena tudi investicijska vzdrževalna dela na voziščih, saj se je izkoristilo zmanjšane prometne obremenitve v času epidemije</w:t>
      </w:r>
      <w:r w:rsidR="009713B9" w:rsidRPr="000D4FBC">
        <w:t xml:space="preserve">. </w:t>
      </w:r>
    </w:p>
    <w:p w14:paraId="11F18A9E" w14:textId="77777777" w:rsidR="009713B9" w:rsidRPr="000D4FBC" w:rsidRDefault="009713B9" w:rsidP="009713B9">
      <w:pPr>
        <w:jc w:val="both"/>
      </w:pPr>
    </w:p>
    <w:p w14:paraId="7A5F8DF6" w14:textId="77777777" w:rsidR="009713B9" w:rsidRPr="000D4FBC" w:rsidRDefault="009713B9" w:rsidP="009713B9">
      <w:pPr>
        <w:jc w:val="both"/>
      </w:pPr>
      <w:r w:rsidRPr="000D4FBC">
        <w:t>Potekala so zaključevanja projektov, ki so se izvajala v letu 2019.</w:t>
      </w:r>
    </w:p>
    <w:p w14:paraId="3ED609E8" w14:textId="77777777" w:rsidR="009713B9" w:rsidRPr="000D4FBC" w:rsidRDefault="009713B9" w:rsidP="009713B9">
      <w:pPr>
        <w:spacing w:line="20" w:lineRule="atLeast"/>
      </w:pPr>
    </w:p>
    <w:p w14:paraId="01DBECF1" w14:textId="77777777" w:rsidR="009713B9" w:rsidRPr="000D4FBC" w:rsidRDefault="009713B9" w:rsidP="009713B9">
      <w:pPr>
        <w:spacing w:line="20" w:lineRule="atLeast"/>
        <w:rPr>
          <w:b/>
          <w:color w:val="1F497D"/>
        </w:rPr>
      </w:pPr>
      <w:r w:rsidRPr="000D4FBC">
        <w:rPr>
          <w:b/>
          <w:color w:val="1F497D"/>
        </w:rPr>
        <w:t>Investicijsko obnavljanje objektov</w:t>
      </w:r>
    </w:p>
    <w:p w14:paraId="6D1D95B7" w14:textId="77777777" w:rsidR="009713B9" w:rsidRPr="000D4FBC" w:rsidRDefault="009713B9" w:rsidP="009713B9">
      <w:pPr>
        <w:jc w:val="both"/>
      </w:pPr>
      <w:r w:rsidRPr="000D4FBC">
        <w:t xml:space="preserve">Obnove avtocestnih objektov so potekale predvsem na odsekih, kjer se je izvajala obnova vozišč. Vključene so delne obnove objektov, s čimer se zagotavlja, da so odpravljene vse poškodbe, da bo objekt dosegel naslednjo plansko obdobje. S tem se prepreči nadaljnje propadanje objekta ter zagotovi, da na obnovljenem odseku ni potrebno zaradi posameznih posegov na objektih izvajati ponovnih zapor vozišč. Na tak način je bilo delno obnovljeni 4 viadukti in 30 manjših premostitvenih objektov. </w:t>
      </w:r>
    </w:p>
    <w:p w14:paraId="23058838" w14:textId="77777777" w:rsidR="009713B9" w:rsidRPr="000D4FBC" w:rsidRDefault="009713B9" w:rsidP="009713B9"/>
    <w:p w14:paraId="7D317815" w14:textId="77777777" w:rsidR="009713B9" w:rsidRPr="000D4FBC" w:rsidRDefault="009713B9" w:rsidP="009713B9">
      <w:pPr>
        <w:rPr>
          <w:b/>
          <w:color w:val="1F497D"/>
        </w:rPr>
      </w:pPr>
      <w:r w:rsidRPr="000D4FBC">
        <w:rPr>
          <w:b/>
          <w:color w:val="1F497D"/>
        </w:rPr>
        <w:t>Investicijsko obnavljanje drugih objektov in naprav</w:t>
      </w:r>
    </w:p>
    <w:p w14:paraId="6DD8AD7F" w14:textId="77777777" w:rsidR="009713B9" w:rsidRPr="000D4FBC" w:rsidRDefault="009713B9" w:rsidP="009713B9">
      <w:pPr>
        <w:jc w:val="both"/>
      </w:pPr>
      <w:r w:rsidRPr="000D4FBC">
        <w:t xml:space="preserve">Izvedena je bila sanacija splazele brežine na odseku Fram – Sl. Bistrca in Dramlje – Celje ter sanacija vkopne brežine Zajčica. Za potrebe bodoče izgradnje odstavnega pasu in PHO za predorom Golo Rebro </w:t>
      </w:r>
      <w:r w:rsidRPr="000D4FBC">
        <w:lastRenderedPageBreak/>
        <w:t>v smeri Maribora izvedla pilotna stena s sanacijo cestnega nasipa. Zamenjane so bile dotrajane zaščitne mreže na vkopnih skalnih brežinah z zaščito dodatnih obsegov na obravnavanem območju</w:t>
      </w:r>
    </w:p>
    <w:p w14:paraId="2C84C252" w14:textId="77777777" w:rsidR="009713B9" w:rsidRPr="000D4FBC" w:rsidRDefault="009713B9" w:rsidP="009713B9">
      <w:pPr>
        <w:jc w:val="both"/>
        <w:rPr>
          <w:color w:val="FF0000"/>
        </w:rPr>
      </w:pPr>
    </w:p>
    <w:p w14:paraId="390A4D2A" w14:textId="77777777" w:rsidR="009713B9" w:rsidRPr="000D4FBC" w:rsidRDefault="009713B9" w:rsidP="009713B9">
      <w:pPr>
        <w:rPr>
          <w:b/>
          <w:color w:val="1F497D"/>
        </w:rPr>
      </w:pPr>
      <w:r w:rsidRPr="000D4FBC">
        <w:rPr>
          <w:b/>
          <w:color w:val="1F497D"/>
        </w:rPr>
        <w:t>Investicijske naložbe v vozišča in objekte</w:t>
      </w:r>
    </w:p>
    <w:p w14:paraId="5B3F1ACC" w14:textId="77777777" w:rsidR="009713B9" w:rsidRPr="000D4FBC" w:rsidRDefault="009713B9" w:rsidP="009713B9">
      <w:pPr>
        <w:jc w:val="both"/>
      </w:pPr>
      <w:r w:rsidRPr="000D4FBC">
        <w:t>Na tej postavki ni bilo izvedenih del</w:t>
      </w:r>
    </w:p>
    <w:p w14:paraId="1EF3FC72" w14:textId="77777777" w:rsidR="009713B9" w:rsidRPr="000D4FBC" w:rsidRDefault="009713B9" w:rsidP="009713B9">
      <w:pPr>
        <w:jc w:val="both"/>
        <w:rPr>
          <w:lang w:eastAsia="sl-SI"/>
        </w:rPr>
      </w:pPr>
    </w:p>
    <w:p w14:paraId="44DD41E4" w14:textId="77777777" w:rsidR="009713B9" w:rsidRPr="000D4FBC" w:rsidRDefault="009713B9" w:rsidP="009713B9">
      <w:pPr>
        <w:rPr>
          <w:b/>
          <w:color w:val="1F497D"/>
        </w:rPr>
      </w:pPr>
      <w:r w:rsidRPr="000D4FBC">
        <w:rPr>
          <w:b/>
          <w:color w:val="1F497D"/>
        </w:rPr>
        <w:t>Predhodna dela pri obnavljanju avtocest</w:t>
      </w:r>
    </w:p>
    <w:p w14:paraId="6E4BD2CE" w14:textId="77777777" w:rsidR="008245DA" w:rsidRPr="000D4FBC" w:rsidRDefault="008245DA" w:rsidP="008245DA">
      <w:pPr>
        <w:jc w:val="both"/>
      </w:pPr>
      <w:r w:rsidRPr="000D4FBC">
        <w:t>Na postavki predhodna dela pri obnavljanju avtocest je zajeta izdelava obsežne projektne dokumentacije (predhodne preiskave, Idejni projekti, Izvedbeni načrti in Projekti za izvedbo), recenzije in preverjanje prometne varnosti ter zagotavljanje zunanje kontrole kakovosti.</w:t>
      </w:r>
    </w:p>
    <w:p w14:paraId="6DE31781" w14:textId="77777777" w:rsidR="008245DA" w:rsidRPr="000D4FBC" w:rsidRDefault="008245DA" w:rsidP="008245DA">
      <w:pPr>
        <w:jc w:val="both"/>
      </w:pPr>
      <w:r w:rsidRPr="000D4FBC">
        <w:t>Večji projekti, ki so trenutno v fazi projektiranja so:</w:t>
      </w:r>
    </w:p>
    <w:p w14:paraId="3C0994A4" w14:textId="77777777" w:rsidR="008245DA" w:rsidRPr="000D4FBC" w:rsidRDefault="008245DA" w:rsidP="008245DA">
      <w:pPr>
        <w:ind w:left="705" w:hanging="705"/>
        <w:jc w:val="both"/>
      </w:pPr>
      <w:r w:rsidRPr="000D4FBC">
        <w:t>o</w:t>
      </w:r>
      <w:r w:rsidRPr="000D4FBC">
        <w:tab/>
        <w:t>PZI za rekonstrukcijo ceste in objektov na odsekih AC A1/0036 in 0636 Fram</w:t>
      </w:r>
      <w:r>
        <w:t>–</w:t>
      </w:r>
      <w:r w:rsidRPr="000D4FBC">
        <w:t>Slovenska Bistrica in 0461 priključek Slovenska Bistrica-sever</w:t>
      </w:r>
      <w:r>
        <w:t>,</w:t>
      </w:r>
    </w:p>
    <w:p w14:paraId="56983D41" w14:textId="77777777" w:rsidR="008245DA" w:rsidRPr="000D4FBC" w:rsidRDefault="008245DA" w:rsidP="008245DA">
      <w:pPr>
        <w:ind w:left="705" w:hanging="705"/>
        <w:jc w:val="both"/>
      </w:pPr>
      <w:r w:rsidRPr="000D4FBC">
        <w:t>o</w:t>
      </w:r>
      <w:r w:rsidRPr="000D4FBC">
        <w:tab/>
        <w:t>PZI za rekonstrukcijo odseka AC A1/0036 in 0636 Fram</w:t>
      </w:r>
      <w:r>
        <w:t>–</w:t>
      </w:r>
      <w:r w:rsidRPr="000D4FBC">
        <w:t>Slovenska Bistrica od km 6,450 do km 7,150, z zamenjavo viadukta Devina VA0065 in rekonstrukcijo viadukta Devina VA0361</w:t>
      </w:r>
      <w:r>
        <w:t>,</w:t>
      </w:r>
    </w:p>
    <w:p w14:paraId="2972D31C" w14:textId="77777777" w:rsidR="008245DA" w:rsidRPr="000D4FBC" w:rsidRDefault="008245DA" w:rsidP="008245DA">
      <w:pPr>
        <w:ind w:left="705" w:hanging="705"/>
        <w:jc w:val="both"/>
      </w:pPr>
      <w:r w:rsidRPr="000D4FBC">
        <w:t>o</w:t>
      </w:r>
      <w:r w:rsidRPr="000D4FBC">
        <w:tab/>
        <w:t>PZI za rekonstrukcijo odseka Slovenske Konjice</w:t>
      </w:r>
      <w:r>
        <w:t>–</w:t>
      </w:r>
      <w:r w:rsidRPr="000D4FBC">
        <w:t>Dramlje od km 7,000 do km 7,600 vključno z rekonstrukcijo viadukta Slatina-D VA0407 in zamenjavo viadukta Slatina-L VA0093</w:t>
      </w:r>
      <w:r>
        <w:t>,</w:t>
      </w:r>
    </w:p>
    <w:p w14:paraId="3519B39C" w14:textId="77777777" w:rsidR="008245DA" w:rsidRPr="000D4FBC" w:rsidRDefault="008245DA" w:rsidP="008245DA">
      <w:pPr>
        <w:ind w:left="705" w:hanging="705"/>
        <w:jc w:val="both"/>
      </w:pPr>
      <w:r w:rsidRPr="000D4FBC">
        <w:t>o</w:t>
      </w:r>
      <w:r w:rsidRPr="000D4FBC">
        <w:tab/>
        <w:t>PZI za rekonstrukcijo cestnega telesa in objektov na odsekih AC A1/0046 in 0646 Domžale</w:t>
      </w:r>
      <w:r>
        <w:t>–</w:t>
      </w:r>
      <w:r w:rsidRPr="000D4FBC">
        <w:t>Šentjakob, A1/0047 in 0647 Šentjakob</w:t>
      </w:r>
      <w:r>
        <w:t>–</w:t>
      </w:r>
      <w:r w:rsidRPr="000D4FBC">
        <w:t>LJ (Zadobrova), 0145 priključek LJ Šentjakob in 0189 priključek LJ Sneberje z namenom vzpostavitve 3. pasu</w:t>
      </w:r>
      <w:r>
        <w:t>,</w:t>
      </w:r>
    </w:p>
    <w:p w14:paraId="360C4ABA" w14:textId="77777777" w:rsidR="008245DA" w:rsidRPr="000D4FBC" w:rsidRDefault="008245DA" w:rsidP="008245DA">
      <w:pPr>
        <w:ind w:left="705" w:hanging="705"/>
        <w:jc w:val="both"/>
      </w:pPr>
      <w:r w:rsidRPr="000D4FBC">
        <w:t>o</w:t>
      </w:r>
      <w:r w:rsidRPr="000D4FBC">
        <w:tab/>
        <w:t>PZI za rekonstrukcijo cestnega telesa na delih odsekov HC H3/0085 in 0685 Zadobrova</w:t>
      </w:r>
      <w:r>
        <w:t>–</w:t>
      </w:r>
      <w:r w:rsidRPr="000D4FBC">
        <w:t>LJ (Šmartinska), H3/0086 in 0686 LJ (Šmartinska</w:t>
      </w:r>
      <w:r>
        <w:t>–</w:t>
      </w:r>
      <w:r w:rsidRPr="000D4FBC">
        <w:t>Tomačevo), H3/0187 priključku LJ Nove Jarše (Šmartinska c.)</w:t>
      </w:r>
      <w:r>
        <w:t>,</w:t>
      </w:r>
    </w:p>
    <w:p w14:paraId="109BA05C" w14:textId="77777777" w:rsidR="008245DA" w:rsidRPr="000D4FBC" w:rsidRDefault="008245DA" w:rsidP="008245DA">
      <w:pPr>
        <w:ind w:left="705" w:hanging="705"/>
        <w:jc w:val="both"/>
      </w:pPr>
      <w:r w:rsidRPr="000D4FBC">
        <w:t>o</w:t>
      </w:r>
      <w:r w:rsidRPr="000D4FBC">
        <w:tab/>
        <w:t>PZI za rekonstrukcijo cestnega telesa in objektov na delih odsekov AC Ljubljana(Kozarje)</w:t>
      </w:r>
      <w:r>
        <w:t>–</w:t>
      </w:r>
      <w:r w:rsidRPr="000D4FBC">
        <w:t>Brezovica</w:t>
      </w:r>
      <w:r>
        <w:t>–</w:t>
      </w:r>
      <w:r w:rsidRPr="000D4FBC">
        <w:t>Vrhnika</w:t>
      </w:r>
      <w:r>
        <w:t>–</w:t>
      </w:r>
      <w:r w:rsidRPr="000D4FBC">
        <w:t>Logatec ter priključkih Brezovica in Vrhnika z namenom vzpostavitve 3. pasu</w:t>
      </w:r>
      <w:r>
        <w:t>,</w:t>
      </w:r>
    </w:p>
    <w:p w14:paraId="3D639448" w14:textId="77777777" w:rsidR="008245DA" w:rsidRPr="000D4FBC" w:rsidRDefault="008245DA" w:rsidP="008245DA">
      <w:pPr>
        <w:ind w:left="705" w:hanging="705"/>
        <w:jc w:val="both"/>
      </w:pPr>
      <w:r w:rsidRPr="000D4FBC">
        <w:t>o</w:t>
      </w:r>
      <w:r w:rsidRPr="000D4FBC">
        <w:tab/>
        <w:t>PZI za rekonstrukcijo dela odseka na AC A1/0056 in 0656 Postojna</w:t>
      </w:r>
      <w:r>
        <w:t>–</w:t>
      </w:r>
      <w:r w:rsidRPr="000D4FBC">
        <w:t>Razdrto od km 0,850 do km 1,300 vključno z zamenjavo mostu čez Pivko VA0187 in VA0188</w:t>
      </w:r>
      <w:r>
        <w:t>,</w:t>
      </w:r>
    </w:p>
    <w:p w14:paraId="6CA729B1" w14:textId="5E310FB1" w:rsidR="009713B9" w:rsidRPr="00FD21E4" w:rsidRDefault="008245DA" w:rsidP="008245DA">
      <w:pPr>
        <w:ind w:left="705" w:hanging="705"/>
        <w:jc w:val="both"/>
      </w:pPr>
      <w:r w:rsidRPr="000D4FBC">
        <w:t>o</w:t>
      </w:r>
      <w:r w:rsidRPr="000D4FBC">
        <w:tab/>
        <w:t>PZI za rekonstrukcijo delov odsekov na AC A2 0022 in 0622 Grosuplje</w:t>
      </w:r>
      <w:r>
        <w:t>–</w:t>
      </w:r>
      <w:r w:rsidRPr="000D4FBC">
        <w:t>Ivančna Gorica, 0410 priključek Ivančna Gorica, 0023 in 0623 Ivančna Gorica</w:t>
      </w:r>
      <w:r>
        <w:t>–</w:t>
      </w:r>
      <w:r w:rsidRPr="000D4FBC">
        <w:t>Bič, 0411 priključek Bič ter 0072 in 0672 Bič</w:t>
      </w:r>
      <w:r>
        <w:t>–</w:t>
      </w:r>
      <w:r w:rsidRPr="000D4FBC">
        <w:t>Trebnje V</w:t>
      </w:r>
      <w:r>
        <w:t>.</w:t>
      </w:r>
    </w:p>
    <w:p w14:paraId="63F76642" w14:textId="77777777" w:rsidR="009713B9" w:rsidRDefault="009713B9" w:rsidP="009713B9">
      <w:pPr>
        <w:jc w:val="both"/>
        <w:rPr>
          <w:highlight w:val="lightGray"/>
          <w:lang w:eastAsia="sl-SI"/>
        </w:rPr>
      </w:pPr>
    </w:p>
    <w:p w14:paraId="45856663" w14:textId="77777777" w:rsidR="009713B9" w:rsidRPr="00113960" w:rsidRDefault="009713B9" w:rsidP="009713B9">
      <w:pPr>
        <w:rPr>
          <w:b/>
          <w:color w:val="1F497D"/>
        </w:rPr>
      </w:pPr>
      <w:r w:rsidRPr="00113960">
        <w:rPr>
          <w:b/>
          <w:color w:val="1F497D"/>
        </w:rPr>
        <w:t>Postavitev zapor</w:t>
      </w:r>
    </w:p>
    <w:p w14:paraId="689F6D74" w14:textId="29B5C35A" w:rsidR="007F54F5" w:rsidRPr="003F0646" w:rsidRDefault="009713B9" w:rsidP="009713B9">
      <w:pPr>
        <w:jc w:val="both"/>
        <w:rPr>
          <w:lang w:eastAsia="sl-SI"/>
        </w:rPr>
      </w:pPr>
      <w:r w:rsidRPr="00113960">
        <w:rPr>
          <w:lang w:eastAsia="sl-SI"/>
        </w:rPr>
        <w:t xml:space="preserve">V okviru postavke so se postavljale zapore prometa na odsekih, na katerih so se izvajala obnovitvena </w:t>
      </w:r>
      <w:r w:rsidRPr="003F0646">
        <w:rPr>
          <w:lang w:eastAsia="sl-SI"/>
        </w:rPr>
        <w:t>dela</w:t>
      </w:r>
      <w:r w:rsidR="00C5108E" w:rsidRPr="003F0646">
        <w:rPr>
          <w:lang w:eastAsia="sl-SI"/>
        </w:rPr>
        <w:t>.</w:t>
      </w:r>
    </w:p>
    <w:p w14:paraId="4736D9B3" w14:textId="77777777" w:rsidR="00B826D0" w:rsidRPr="003F0646" w:rsidRDefault="00B826D0" w:rsidP="00B826D0">
      <w:pPr>
        <w:pStyle w:val="Naslov3"/>
      </w:pPr>
      <w:bookmarkStart w:id="20" w:name="_Toc73523170"/>
      <w:r w:rsidRPr="003F0646">
        <w:t>Elektro-strojna dela in ITS</w:t>
      </w:r>
      <w:bookmarkEnd w:id="20"/>
    </w:p>
    <w:tbl>
      <w:tblPr>
        <w:tblW w:w="9139" w:type="dxa"/>
        <w:tblInd w:w="-142" w:type="dxa"/>
        <w:tblCellMar>
          <w:left w:w="70" w:type="dxa"/>
          <w:right w:w="70" w:type="dxa"/>
        </w:tblCellMar>
        <w:tblLook w:val="04A0" w:firstRow="1" w:lastRow="0" w:firstColumn="1" w:lastColumn="0" w:noHBand="0" w:noVBand="1"/>
      </w:tblPr>
      <w:tblGrid>
        <w:gridCol w:w="497"/>
        <w:gridCol w:w="4962"/>
        <w:gridCol w:w="1240"/>
        <w:gridCol w:w="1220"/>
        <w:gridCol w:w="1220"/>
      </w:tblGrid>
      <w:tr w:rsidR="009713B9" w:rsidRPr="00575E64" w14:paraId="69453945" w14:textId="77777777" w:rsidTr="00890CEF">
        <w:trPr>
          <w:trHeight w:val="495"/>
          <w:tblHeader/>
        </w:trPr>
        <w:tc>
          <w:tcPr>
            <w:tcW w:w="497" w:type="dxa"/>
            <w:tcBorders>
              <w:top w:val="nil"/>
              <w:left w:val="nil"/>
              <w:bottom w:val="single" w:sz="8" w:space="0" w:color="538DD5"/>
              <w:right w:val="nil"/>
            </w:tcBorders>
            <w:shd w:val="clear" w:color="000000" w:fill="B8CCE4"/>
            <w:vAlign w:val="center"/>
            <w:hideMark/>
          </w:tcPr>
          <w:p w14:paraId="1880E712" w14:textId="77777777" w:rsidR="009713B9" w:rsidRPr="00575E64" w:rsidRDefault="009713B9" w:rsidP="00890CEF">
            <w:pPr>
              <w:rPr>
                <w:rFonts w:ascii="Calibri" w:eastAsia="Times New Roman" w:hAnsi="Calibri" w:cs="Times New Roman"/>
                <w:b/>
                <w:bCs/>
                <w:color w:val="000000"/>
                <w:sz w:val="18"/>
                <w:szCs w:val="18"/>
                <w:lang w:eastAsia="sl-SI"/>
              </w:rPr>
            </w:pPr>
            <w:r w:rsidRPr="00575E64">
              <w:rPr>
                <w:rFonts w:ascii="Calibri" w:eastAsia="Times New Roman" w:hAnsi="Calibri" w:cs="Times New Roman"/>
                <w:b/>
                <w:bCs/>
                <w:color w:val="000000"/>
                <w:sz w:val="18"/>
                <w:szCs w:val="18"/>
                <w:lang w:eastAsia="sl-SI"/>
              </w:rPr>
              <w:t>Zap.</w:t>
            </w:r>
          </w:p>
          <w:p w14:paraId="242D537D" w14:textId="77777777" w:rsidR="009713B9" w:rsidRPr="00575E64" w:rsidRDefault="009713B9" w:rsidP="00890CEF">
            <w:pPr>
              <w:rPr>
                <w:rFonts w:ascii="Calibri" w:eastAsia="Times New Roman" w:hAnsi="Calibri" w:cs="Times New Roman"/>
                <w:b/>
                <w:bCs/>
                <w:sz w:val="18"/>
                <w:szCs w:val="18"/>
                <w:lang w:eastAsia="sl-SI"/>
              </w:rPr>
            </w:pPr>
            <w:r w:rsidRPr="00575E64">
              <w:rPr>
                <w:rFonts w:ascii="Calibri" w:eastAsia="Times New Roman" w:hAnsi="Calibri" w:cs="Times New Roman"/>
                <w:b/>
                <w:bCs/>
                <w:color w:val="000000"/>
                <w:sz w:val="18"/>
                <w:szCs w:val="18"/>
                <w:lang w:eastAsia="sl-SI"/>
              </w:rPr>
              <w:t>št.</w:t>
            </w:r>
          </w:p>
        </w:tc>
        <w:tc>
          <w:tcPr>
            <w:tcW w:w="4962" w:type="dxa"/>
            <w:tcBorders>
              <w:top w:val="nil"/>
              <w:left w:val="nil"/>
              <w:bottom w:val="single" w:sz="8" w:space="0" w:color="538DD5"/>
              <w:right w:val="nil"/>
            </w:tcBorders>
            <w:shd w:val="clear" w:color="000000" w:fill="B8CCE4"/>
            <w:vAlign w:val="center"/>
            <w:hideMark/>
          </w:tcPr>
          <w:p w14:paraId="79E8B3DB" w14:textId="77777777" w:rsidR="009713B9" w:rsidRPr="00575E64" w:rsidRDefault="009713B9" w:rsidP="00890CEF">
            <w:pPr>
              <w:rPr>
                <w:rFonts w:ascii="Calibri" w:eastAsia="Times New Roman" w:hAnsi="Calibri" w:cs="Times New Roman"/>
                <w:b/>
                <w:bCs/>
                <w:sz w:val="18"/>
                <w:szCs w:val="18"/>
                <w:lang w:eastAsia="sl-SI"/>
              </w:rPr>
            </w:pPr>
            <w:r w:rsidRPr="00575E64">
              <w:rPr>
                <w:rFonts w:ascii="Calibri" w:eastAsia="Times New Roman" w:hAnsi="Calibri" w:cs="Times New Roman"/>
                <w:b/>
                <w:bCs/>
                <w:sz w:val="18"/>
                <w:szCs w:val="18"/>
                <w:lang w:eastAsia="sl-SI"/>
              </w:rPr>
              <w:t>Elektro-strojna dela in ITS</w:t>
            </w:r>
          </w:p>
        </w:tc>
        <w:tc>
          <w:tcPr>
            <w:tcW w:w="1240" w:type="dxa"/>
            <w:tcBorders>
              <w:top w:val="nil"/>
              <w:left w:val="nil"/>
              <w:bottom w:val="single" w:sz="8" w:space="0" w:color="538DD5"/>
              <w:right w:val="nil"/>
            </w:tcBorders>
            <w:shd w:val="clear" w:color="000000" w:fill="B8CCE4"/>
            <w:vAlign w:val="center"/>
            <w:hideMark/>
          </w:tcPr>
          <w:p w14:paraId="6F48C367" w14:textId="77777777" w:rsidR="009713B9" w:rsidRPr="00575E64" w:rsidRDefault="009713B9" w:rsidP="00890CEF">
            <w:pPr>
              <w:jc w:val="right"/>
              <w:rPr>
                <w:b/>
                <w:sz w:val="18"/>
                <w:szCs w:val="18"/>
                <w:lang w:eastAsia="sl-SI"/>
              </w:rPr>
            </w:pPr>
            <w:r w:rsidRPr="00575E64">
              <w:rPr>
                <w:b/>
                <w:sz w:val="18"/>
                <w:szCs w:val="18"/>
                <w:lang w:eastAsia="sl-SI"/>
              </w:rPr>
              <w:t>Plan 2020</w:t>
            </w:r>
          </w:p>
        </w:tc>
        <w:tc>
          <w:tcPr>
            <w:tcW w:w="1220" w:type="dxa"/>
            <w:tcBorders>
              <w:top w:val="nil"/>
              <w:left w:val="nil"/>
              <w:bottom w:val="single" w:sz="8" w:space="0" w:color="538DD5"/>
              <w:right w:val="nil"/>
            </w:tcBorders>
            <w:shd w:val="clear" w:color="000000" w:fill="B8CCE4"/>
            <w:vAlign w:val="center"/>
            <w:hideMark/>
          </w:tcPr>
          <w:p w14:paraId="557D4785" w14:textId="77777777" w:rsidR="009713B9" w:rsidRPr="00575E64" w:rsidRDefault="009713B9" w:rsidP="00890CEF">
            <w:pPr>
              <w:jc w:val="right"/>
              <w:rPr>
                <w:b/>
                <w:sz w:val="18"/>
                <w:szCs w:val="18"/>
                <w:lang w:eastAsia="sl-SI"/>
              </w:rPr>
            </w:pPr>
            <w:r w:rsidRPr="00575E64">
              <w:rPr>
                <w:b/>
                <w:sz w:val="18"/>
                <w:szCs w:val="18"/>
                <w:lang w:eastAsia="sl-SI"/>
              </w:rPr>
              <w:t>Realizacija 2020</w:t>
            </w:r>
          </w:p>
        </w:tc>
        <w:tc>
          <w:tcPr>
            <w:tcW w:w="1220" w:type="dxa"/>
            <w:tcBorders>
              <w:top w:val="nil"/>
              <w:left w:val="nil"/>
              <w:bottom w:val="single" w:sz="8" w:space="0" w:color="538DD5"/>
              <w:right w:val="nil"/>
            </w:tcBorders>
            <w:shd w:val="clear" w:color="000000" w:fill="B8CCE4"/>
            <w:vAlign w:val="center"/>
            <w:hideMark/>
          </w:tcPr>
          <w:p w14:paraId="422D91F5" w14:textId="77777777" w:rsidR="009713B9" w:rsidRPr="00575E64" w:rsidRDefault="009713B9" w:rsidP="00890CEF">
            <w:pPr>
              <w:jc w:val="right"/>
              <w:rPr>
                <w:b/>
                <w:sz w:val="18"/>
                <w:szCs w:val="18"/>
                <w:lang w:eastAsia="sl-SI"/>
              </w:rPr>
            </w:pPr>
            <w:r w:rsidRPr="00575E64">
              <w:rPr>
                <w:b/>
                <w:sz w:val="18"/>
                <w:szCs w:val="18"/>
                <w:lang w:eastAsia="sl-SI"/>
              </w:rPr>
              <w:t>Indeks realizacija/ plan</w:t>
            </w:r>
          </w:p>
        </w:tc>
      </w:tr>
      <w:tr w:rsidR="009713B9" w:rsidRPr="00575E64" w14:paraId="231BC8EB" w14:textId="77777777" w:rsidTr="00890CEF">
        <w:trPr>
          <w:trHeight w:val="300"/>
        </w:trPr>
        <w:tc>
          <w:tcPr>
            <w:tcW w:w="497" w:type="dxa"/>
            <w:tcBorders>
              <w:top w:val="nil"/>
              <w:left w:val="nil"/>
              <w:bottom w:val="single" w:sz="8" w:space="0" w:color="C5D9F1"/>
              <w:right w:val="nil"/>
            </w:tcBorders>
            <w:shd w:val="clear" w:color="auto" w:fill="auto"/>
            <w:noWrap/>
            <w:vAlign w:val="center"/>
            <w:hideMark/>
          </w:tcPr>
          <w:p w14:paraId="1FB30108" w14:textId="77777777" w:rsidR="009713B9" w:rsidRPr="00575E64" w:rsidRDefault="009713B9" w:rsidP="00890CEF">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1.</w:t>
            </w:r>
          </w:p>
        </w:tc>
        <w:tc>
          <w:tcPr>
            <w:tcW w:w="4962" w:type="dxa"/>
            <w:tcBorders>
              <w:top w:val="nil"/>
              <w:left w:val="nil"/>
              <w:bottom w:val="single" w:sz="8" w:space="0" w:color="C5D9F1"/>
              <w:right w:val="nil"/>
            </w:tcBorders>
            <w:shd w:val="clear" w:color="auto" w:fill="auto"/>
            <w:vAlign w:val="center"/>
            <w:hideMark/>
          </w:tcPr>
          <w:p w14:paraId="313B5823" w14:textId="77777777" w:rsidR="009713B9" w:rsidRPr="00575E64" w:rsidRDefault="009713B9" w:rsidP="00890CEF">
            <w:pPr>
              <w:rPr>
                <w:rFonts w:ascii="Calibri" w:hAnsi="Calibri" w:cs="Calibri"/>
                <w:color w:val="000000"/>
                <w:sz w:val="18"/>
                <w:szCs w:val="18"/>
              </w:rPr>
            </w:pPr>
            <w:r w:rsidRPr="00575E64">
              <w:rPr>
                <w:rFonts w:ascii="Calibri" w:hAnsi="Calibri" w:cs="Calibri"/>
                <w:color w:val="000000"/>
                <w:sz w:val="18"/>
                <w:szCs w:val="18"/>
              </w:rPr>
              <w:t>Obnove elektro-strojne opreme in ITS</w:t>
            </w:r>
          </w:p>
        </w:tc>
        <w:tc>
          <w:tcPr>
            <w:tcW w:w="1240" w:type="dxa"/>
            <w:tcBorders>
              <w:top w:val="nil"/>
              <w:left w:val="nil"/>
              <w:bottom w:val="single" w:sz="8" w:space="0" w:color="C5D9F1"/>
              <w:right w:val="nil"/>
            </w:tcBorders>
            <w:shd w:val="clear" w:color="auto" w:fill="auto"/>
            <w:noWrap/>
            <w:vAlign w:val="center"/>
          </w:tcPr>
          <w:p w14:paraId="4CB11473" w14:textId="77777777" w:rsidR="009713B9" w:rsidRPr="00575E64" w:rsidRDefault="009713B9" w:rsidP="00890CEF">
            <w:pPr>
              <w:jc w:val="right"/>
              <w:rPr>
                <w:rFonts w:ascii="Calibri" w:hAnsi="Calibri" w:cs="Calibri"/>
                <w:color w:val="000000"/>
                <w:sz w:val="18"/>
                <w:szCs w:val="18"/>
              </w:rPr>
            </w:pPr>
            <w:r w:rsidRPr="00575E64">
              <w:rPr>
                <w:rFonts w:ascii="Calibri" w:hAnsi="Calibri" w:cs="Calibri"/>
                <w:sz w:val="18"/>
                <w:szCs w:val="18"/>
              </w:rPr>
              <w:t>4.020.000</w:t>
            </w:r>
          </w:p>
        </w:tc>
        <w:tc>
          <w:tcPr>
            <w:tcW w:w="1220" w:type="dxa"/>
            <w:tcBorders>
              <w:top w:val="nil"/>
              <w:left w:val="nil"/>
              <w:bottom w:val="single" w:sz="8" w:space="0" w:color="C5D9F1"/>
              <w:right w:val="nil"/>
            </w:tcBorders>
            <w:shd w:val="clear" w:color="auto" w:fill="auto"/>
            <w:noWrap/>
            <w:vAlign w:val="center"/>
          </w:tcPr>
          <w:p w14:paraId="406A6288" w14:textId="77777777" w:rsidR="009713B9" w:rsidRPr="00575E64" w:rsidRDefault="009713B9" w:rsidP="00890CEF">
            <w:pPr>
              <w:jc w:val="right"/>
              <w:rPr>
                <w:rFonts w:ascii="Calibri" w:hAnsi="Calibri" w:cs="Calibri"/>
                <w:color w:val="000000"/>
                <w:sz w:val="18"/>
                <w:szCs w:val="18"/>
              </w:rPr>
            </w:pPr>
            <w:r>
              <w:rPr>
                <w:rFonts w:ascii="Calibri" w:hAnsi="Calibri" w:cs="Calibri"/>
                <w:sz w:val="18"/>
                <w:szCs w:val="18"/>
              </w:rPr>
              <w:t>3.979.421</w:t>
            </w:r>
          </w:p>
        </w:tc>
        <w:tc>
          <w:tcPr>
            <w:tcW w:w="1220" w:type="dxa"/>
            <w:tcBorders>
              <w:top w:val="nil"/>
              <w:left w:val="nil"/>
              <w:bottom w:val="single" w:sz="8" w:space="0" w:color="C5D9F1"/>
              <w:right w:val="nil"/>
            </w:tcBorders>
            <w:shd w:val="clear" w:color="auto" w:fill="auto"/>
            <w:noWrap/>
            <w:vAlign w:val="center"/>
          </w:tcPr>
          <w:p w14:paraId="4C52E4AE" w14:textId="77777777" w:rsidR="009713B9" w:rsidRPr="00575E64" w:rsidRDefault="009713B9" w:rsidP="00890CEF">
            <w:pPr>
              <w:jc w:val="right"/>
              <w:rPr>
                <w:rFonts w:ascii="Calibri" w:hAnsi="Calibri" w:cs="Calibri"/>
                <w:color w:val="000000"/>
                <w:sz w:val="18"/>
                <w:szCs w:val="18"/>
              </w:rPr>
            </w:pPr>
            <w:r>
              <w:rPr>
                <w:rFonts w:ascii="Calibri" w:hAnsi="Calibri" w:cs="Calibri"/>
                <w:sz w:val="18"/>
                <w:szCs w:val="18"/>
              </w:rPr>
              <w:t>99</w:t>
            </w:r>
          </w:p>
        </w:tc>
      </w:tr>
      <w:tr w:rsidR="009713B9" w:rsidRPr="00575E64" w14:paraId="503FE323" w14:textId="77777777" w:rsidTr="00890CEF">
        <w:trPr>
          <w:trHeight w:val="300"/>
        </w:trPr>
        <w:tc>
          <w:tcPr>
            <w:tcW w:w="497" w:type="dxa"/>
            <w:tcBorders>
              <w:top w:val="nil"/>
              <w:left w:val="nil"/>
              <w:bottom w:val="single" w:sz="8" w:space="0" w:color="C5D9F1"/>
              <w:right w:val="nil"/>
            </w:tcBorders>
            <w:shd w:val="clear" w:color="auto" w:fill="auto"/>
            <w:noWrap/>
            <w:vAlign w:val="center"/>
            <w:hideMark/>
          </w:tcPr>
          <w:p w14:paraId="7BF7B3D0" w14:textId="77777777" w:rsidR="009713B9" w:rsidRPr="00575E64" w:rsidRDefault="009713B9" w:rsidP="00890CEF">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2.</w:t>
            </w:r>
          </w:p>
        </w:tc>
        <w:tc>
          <w:tcPr>
            <w:tcW w:w="4962" w:type="dxa"/>
            <w:tcBorders>
              <w:top w:val="nil"/>
              <w:left w:val="nil"/>
              <w:bottom w:val="single" w:sz="8" w:space="0" w:color="C5D9F1"/>
              <w:right w:val="nil"/>
            </w:tcBorders>
            <w:shd w:val="clear" w:color="auto" w:fill="auto"/>
            <w:vAlign w:val="center"/>
            <w:hideMark/>
          </w:tcPr>
          <w:p w14:paraId="68BA2799" w14:textId="77777777" w:rsidR="009713B9" w:rsidRPr="00575E64" w:rsidRDefault="009713B9" w:rsidP="00890CEF">
            <w:pPr>
              <w:rPr>
                <w:rFonts w:ascii="Calibri" w:hAnsi="Calibri" w:cs="Calibri"/>
                <w:color w:val="000000"/>
                <w:sz w:val="18"/>
                <w:szCs w:val="18"/>
              </w:rPr>
            </w:pPr>
            <w:r w:rsidRPr="00575E64">
              <w:rPr>
                <w:rFonts w:ascii="Calibri" w:hAnsi="Calibri" w:cs="Calibri"/>
                <w:color w:val="000000"/>
                <w:sz w:val="18"/>
                <w:szCs w:val="18"/>
              </w:rPr>
              <w:t>Investicijske naložbe v elektro-strojno opremo in ITS</w:t>
            </w:r>
          </w:p>
        </w:tc>
        <w:tc>
          <w:tcPr>
            <w:tcW w:w="1240" w:type="dxa"/>
            <w:tcBorders>
              <w:top w:val="nil"/>
              <w:left w:val="nil"/>
              <w:bottom w:val="single" w:sz="8" w:space="0" w:color="C5D9F1"/>
              <w:right w:val="nil"/>
            </w:tcBorders>
            <w:shd w:val="clear" w:color="auto" w:fill="auto"/>
            <w:noWrap/>
            <w:vAlign w:val="center"/>
          </w:tcPr>
          <w:p w14:paraId="488E0E4B" w14:textId="77777777" w:rsidR="009713B9" w:rsidRPr="00575E64" w:rsidRDefault="009713B9" w:rsidP="00890CEF">
            <w:pPr>
              <w:jc w:val="right"/>
              <w:rPr>
                <w:rFonts w:ascii="Calibri" w:hAnsi="Calibri" w:cs="Calibri"/>
                <w:color w:val="000000"/>
                <w:sz w:val="18"/>
                <w:szCs w:val="18"/>
              </w:rPr>
            </w:pPr>
            <w:r w:rsidRPr="00575E64">
              <w:rPr>
                <w:rFonts w:ascii="Calibri" w:hAnsi="Calibri" w:cs="Calibri"/>
                <w:sz w:val="18"/>
                <w:szCs w:val="18"/>
              </w:rPr>
              <w:t>1.240.000</w:t>
            </w:r>
          </w:p>
        </w:tc>
        <w:tc>
          <w:tcPr>
            <w:tcW w:w="1220" w:type="dxa"/>
            <w:tcBorders>
              <w:top w:val="nil"/>
              <w:left w:val="nil"/>
              <w:bottom w:val="single" w:sz="8" w:space="0" w:color="C5D9F1"/>
              <w:right w:val="nil"/>
            </w:tcBorders>
            <w:shd w:val="clear" w:color="auto" w:fill="auto"/>
            <w:noWrap/>
            <w:vAlign w:val="center"/>
          </w:tcPr>
          <w:p w14:paraId="0CC73ACD" w14:textId="77777777" w:rsidR="009713B9" w:rsidRPr="00575E64" w:rsidRDefault="009713B9" w:rsidP="00890CEF">
            <w:pPr>
              <w:jc w:val="right"/>
              <w:rPr>
                <w:rFonts w:ascii="Calibri" w:hAnsi="Calibri" w:cs="Calibri"/>
                <w:color w:val="000000"/>
                <w:sz w:val="18"/>
                <w:szCs w:val="18"/>
              </w:rPr>
            </w:pPr>
            <w:r>
              <w:rPr>
                <w:rFonts w:ascii="Calibri" w:hAnsi="Calibri" w:cs="Calibri"/>
                <w:sz w:val="18"/>
                <w:szCs w:val="18"/>
              </w:rPr>
              <w:t>526.107</w:t>
            </w:r>
          </w:p>
        </w:tc>
        <w:tc>
          <w:tcPr>
            <w:tcW w:w="1220" w:type="dxa"/>
            <w:tcBorders>
              <w:top w:val="nil"/>
              <w:left w:val="nil"/>
              <w:bottom w:val="single" w:sz="8" w:space="0" w:color="C5D9F1"/>
              <w:right w:val="nil"/>
            </w:tcBorders>
            <w:shd w:val="clear" w:color="auto" w:fill="auto"/>
            <w:noWrap/>
            <w:vAlign w:val="center"/>
          </w:tcPr>
          <w:p w14:paraId="52277EFF" w14:textId="77777777" w:rsidR="009713B9" w:rsidRPr="00575E64" w:rsidRDefault="009713B9" w:rsidP="00890CEF">
            <w:pPr>
              <w:jc w:val="right"/>
              <w:rPr>
                <w:rFonts w:ascii="Calibri" w:hAnsi="Calibri" w:cs="Calibri"/>
                <w:color w:val="000000"/>
                <w:sz w:val="18"/>
                <w:szCs w:val="18"/>
              </w:rPr>
            </w:pPr>
            <w:r>
              <w:rPr>
                <w:rFonts w:ascii="Calibri" w:hAnsi="Calibri" w:cs="Calibri"/>
                <w:sz w:val="18"/>
                <w:szCs w:val="18"/>
              </w:rPr>
              <w:t>42</w:t>
            </w:r>
          </w:p>
        </w:tc>
      </w:tr>
      <w:tr w:rsidR="009713B9" w:rsidRPr="00575E64" w14:paraId="4666F443" w14:textId="77777777" w:rsidTr="00890CEF">
        <w:trPr>
          <w:trHeight w:val="300"/>
        </w:trPr>
        <w:tc>
          <w:tcPr>
            <w:tcW w:w="497" w:type="dxa"/>
            <w:tcBorders>
              <w:top w:val="nil"/>
              <w:left w:val="nil"/>
              <w:bottom w:val="single" w:sz="8" w:space="0" w:color="C5D9F1"/>
              <w:right w:val="nil"/>
            </w:tcBorders>
            <w:shd w:val="clear" w:color="auto" w:fill="auto"/>
            <w:noWrap/>
            <w:vAlign w:val="center"/>
            <w:hideMark/>
          </w:tcPr>
          <w:p w14:paraId="3DF9A223" w14:textId="77777777" w:rsidR="009713B9" w:rsidRPr="00575E64" w:rsidRDefault="009713B9" w:rsidP="00890CEF">
            <w:pPr>
              <w:jc w:val="center"/>
              <w:rPr>
                <w:rFonts w:ascii="Calibri" w:eastAsia="Times New Roman" w:hAnsi="Calibri" w:cs="Times New Roman"/>
                <w:bCs/>
                <w:color w:val="000000"/>
                <w:sz w:val="18"/>
                <w:szCs w:val="18"/>
                <w:lang w:eastAsia="sl-SI"/>
              </w:rPr>
            </w:pPr>
            <w:r w:rsidRPr="00575E64">
              <w:rPr>
                <w:rFonts w:ascii="Calibri" w:eastAsia="Times New Roman" w:hAnsi="Calibri" w:cs="Times New Roman"/>
                <w:bCs/>
                <w:color w:val="000000"/>
                <w:sz w:val="18"/>
                <w:szCs w:val="18"/>
                <w:lang w:eastAsia="sl-SI"/>
              </w:rPr>
              <w:t>3.</w:t>
            </w:r>
          </w:p>
        </w:tc>
        <w:tc>
          <w:tcPr>
            <w:tcW w:w="4962" w:type="dxa"/>
            <w:tcBorders>
              <w:top w:val="nil"/>
              <w:left w:val="nil"/>
              <w:bottom w:val="single" w:sz="8" w:space="0" w:color="C5D9F1"/>
              <w:right w:val="nil"/>
            </w:tcBorders>
            <w:shd w:val="clear" w:color="auto" w:fill="auto"/>
            <w:vAlign w:val="center"/>
            <w:hideMark/>
          </w:tcPr>
          <w:p w14:paraId="2CCDEC30" w14:textId="77777777" w:rsidR="009713B9" w:rsidRPr="00575E64" w:rsidRDefault="009713B9" w:rsidP="00890CEF">
            <w:pPr>
              <w:rPr>
                <w:rFonts w:ascii="Calibri" w:hAnsi="Calibri" w:cs="Calibri"/>
                <w:color w:val="000000"/>
                <w:sz w:val="18"/>
                <w:szCs w:val="18"/>
              </w:rPr>
            </w:pPr>
            <w:r w:rsidRPr="00575E64">
              <w:rPr>
                <w:rFonts w:ascii="Calibri" w:hAnsi="Calibri" w:cs="Calibri"/>
                <w:color w:val="000000"/>
                <w:sz w:val="18"/>
                <w:szCs w:val="18"/>
              </w:rPr>
              <w:t>Obnove telekomunikacijskih sistemov in prenosnih poti</w:t>
            </w:r>
          </w:p>
        </w:tc>
        <w:tc>
          <w:tcPr>
            <w:tcW w:w="1240" w:type="dxa"/>
            <w:tcBorders>
              <w:top w:val="nil"/>
              <w:left w:val="nil"/>
              <w:bottom w:val="single" w:sz="8" w:space="0" w:color="C5D9F1"/>
              <w:right w:val="nil"/>
            </w:tcBorders>
            <w:shd w:val="clear" w:color="auto" w:fill="auto"/>
            <w:noWrap/>
            <w:vAlign w:val="center"/>
          </w:tcPr>
          <w:p w14:paraId="72EAAE3F" w14:textId="77777777" w:rsidR="009713B9" w:rsidRPr="00575E64" w:rsidRDefault="009713B9" w:rsidP="00890CEF">
            <w:pPr>
              <w:jc w:val="right"/>
              <w:rPr>
                <w:rFonts w:ascii="Calibri" w:hAnsi="Calibri" w:cs="Calibri"/>
                <w:color w:val="000000"/>
                <w:sz w:val="18"/>
                <w:szCs w:val="18"/>
              </w:rPr>
            </w:pPr>
            <w:r w:rsidRPr="00575E64">
              <w:rPr>
                <w:rFonts w:ascii="Calibri" w:hAnsi="Calibri" w:cs="Calibri"/>
                <w:sz w:val="18"/>
                <w:szCs w:val="18"/>
              </w:rPr>
              <w:t>1.400.000</w:t>
            </w:r>
          </w:p>
        </w:tc>
        <w:tc>
          <w:tcPr>
            <w:tcW w:w="1220" w:type="dxa"/>
            <w:tcBorders>
              <w:top w:val="nil"/>
              <w:left w:val="nil"/>
              <w:bottom w:val="single" w:sz="8" w:space="0" w:color="C5D9F1"/>
              <w:right w:val="nil"/>
            </w:tcBorders>
            <w:shd w:val="clear" w:color="auto" w:fill="auto"/>
            <w:noWrap/>
            <w:vAlign w:val="center"/>
          </w:tcPr>
          <w:p w14:paraId="302BABA9" w14:textId="77777777" w:rsidR="009713B9" w:rsidRPr="00575E64" w:rsidRDefault="009713B9" w:rsidP="00890CEF">
            <w:pPr>
              <w:jc w:val="right"/>
              <w:rPr>
                <w:rFonts w:ascii="Calibri" w:hAnsi="Calibri" w:cs="Calibri"/>
                <w:color w:val="000000"/>
                <w:sz w:val="18"/>
                <w:szCs w:val="18"/>
              </w:rPr>
            </w:pPr>
            <w:r>
              <w:rPr>
                <w:rFonts w:ascii="Calibri" w:hAnsi="Calibri" w:cs="Calibri"/>
                <w:sz w:val="18"/>
                <w:szCs w:val="18"/>
              </w:rPr>
              <w:t>679.771</w:t>
            </w:r>
          </w:p>
        </w:tc>
        <w:tc>
          <w:tcPr>
            <w:tcW w:w="1220" w:type="dxa"/>
            <w:tcBorders>
              <w:top w:val="nil"/>
              <w:left w:val="nil"/>
              <w:bottom w:val="single" w:sz="8" w:space="0" w:color="C5D9F1"/>
              <w:right w:val="nil"/>
            </w:tcBorders>
            <w:shd w:val="clear" w:color="auto" w:fill="auto"/>
            <w:noWrap/>
            <w:vAlign w:val="center"/>
          </w:tcPr>
          <w:p w14:paraId="16654724" w14:textId="77777777" w:rsidR="009713B9" w:rsidRPr="00575E64" w:rsidRDefault="009713B9" w:rsidP="00890CEF">
            <w:pPr>
              <w:jc w:val="right"/>
              <w:rPr>
                <w:rFonts w:ascii="Calibri" w:hAnsi="Calibri" w:cs="Calibri"/>
                <w:color w:val="000000"/>
                <w:sz w:val="18"/>
                <w:szCs w:val="18"/>
              </w:rPr>
            </w:pPr>
            <w:r>
              <w:rPr>
                <w:rFonts w:ascii="Calibri" w:hAnsi="Calibri" w:cs="Calibri"/>
                <w:sz w:val="18"/>
                <w:szCs w:val="18"/>
              </w:rPr>
              <w:t>49</w:t>
            </w:r>
          </w:p>
        </w:tc>
      </w:tr>
      <w:tr w:rsidR="009713B9" w:rsidRPr="00575E64" w14:paraId="3C9C038F" w14:textId="77777777" w:rsidTr="00890CEF">
        <w:trPr>
          <w:trHeight w:val="300"/>
        </w:trPr>
        <w:tc>
          <w:tcPr>
            <w:tcW w:w="497" w:type="dxa"/>
            <w:tcBorders>
              <w:top w:val="nil"/>
              <w:left w:val="nil"/>
              <w:bottom w:val="single" w:sz="8" w:space="0" w:color="C5D9F1"/>
              <w:right w:val="nil"/>
            </w:tcBorders>
            <w:shd w:val="clear" w:color="auto" w:fill="auto"/>
            <w:noWrap/>
            <w:vAlign w:val="center"/>
          </w:tcPr>
          <w:p w14:paraId="76B5936A" w14:textId="77777777" w:rsidR="009713B9" w:rsidRPr="00575E64" w:rsidRDefault="009713B9" w:rsidP="00890CEF">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4.</w:t>
            </w:r>
          </w:p>
        </w:tc>
        <w:tc>
          <w:tcPr>
            <w:tcW w:w="4962" w:type="dxa"/>
            <w:tcBorders>
              <w:top w:val="nil"/>
              <w:left w:val="nil"/>
              <w:bottom w:val="single" w:sz="8" w:space="0" w:color="C5D9F1"/>
              <w:right w:val="nil"/>
            </w:tcBorders>
            <w:shd w:val="clear" w:color="auto" w:fill="auto"/>
            <w:vAlign w:val="center"/>
            <w:hideMark/>
          </w:tcPr>
          <w:p w14:paraId="2EE54AFC" w14:textId="77777777" w:rsidR="009713B9" w:rsidRPr="00575E64" w:rsidRDefault="009713B9" w:rsidP="00890CEF">
            <w:pPr>
              <w:rPr>
                <w:rFonts w:ascii="Calibri" w:hAnsi="Calibri" w:cs="Calibri"/>
                <w:color w:val="000000"/>
                <w:sz w:val="18"/>
                <w:szCs w:val="18"/>
              </w:rPr>
            </w:pPr>
            <w:r w:rsidRPr="00575E64">
              <w:rPr>
                <w:rFonts w:ascii="Calibri" w:hAnsi="Calibri" w:cs="Calibri"/>
                <w:color w:val="000000"/>
                <w:sz w:val="18"/>
                <w:szCs w:val="18"/>
              </w:rPr>
              <w:t>Naložbe v izgradnjo SNVP</w:t>
            </w:r>
          </w:p>
        </w:tc>
        <w:tc>
          <w:tcPr>
            <w:tcW w:w="1240" w:type="dxa"/>
            <w:tcBorders>
              <w:top w:val="nil"/>
              <w:left w:val="nil"/>
              <w:bottom w:val="single" w:sz="8" w:space="0" w:color="C5D9F1"/>
              <w:right w:val="nil"/>
            </w:tcBorders>
            <w:shd w:val="clear" w:color="auto" w:fill="auto"/>
            <w:noWrap/>
            <w:vAlign w:val="center"/>
          </w:tcPr>
          <w:p w14:paraId="2D7A7A98" w14:textId="77777777" w:rsidR="009713B9" w:rsidRPr="00575E64" w:rsidRDefault="009713B9" w:rsidP="00890CEF">
            <w:pPr>
              <w:jc w:val="right"/>
              <w:rPr>
                <w:rFonts w:ascii="Calibri" w:hAnsi="Calibri" w:cs="Calibri"/>
                <w:color w:val="000000"/>
                <w:sz w:val="18"/>
                <w:szCs w:val="18"/>
              </w:rPr>
            </w:pPr>
            <w:r w:rsidRPr="00575E64">
              <w:rPr>
                <w:rFonts w:ascii="Calibri" w:hAnsi="Calibri" w:cs="Calibri"/>
                <w:sz w:val="18"/>
                <w:szCs w:val="18"/>
              </w:rPr>
              <w:t>1.900.000</w:t>
            </w:r>
          </w:p>
        </w:tc>
        <w:tc>
          <w:tcPr>
            <w:tcW w:w="1220" w:type="dxa"/>
            <w:tcBorders>
              <w:top w:val="nil"/>
              <w:left w:val="nil"/>
              <w:bottom w:val="single" w:sz="8" w:space="0" w:color="C5D9F1"/>
              <w:right w:val="nil"/>
            </w:tcBorders>
            <w:shd w:val="clear" w:color="auto" w:fill="auto"/>
            <w:noWrap/>
            <w:vAlign w:val="center"/>
          </w:tcPr>
          <w:p w14:paraId="4EBDD2EA" w14:textId="77777777" w:rsidR="009713B9" w:rsidRPr="00575E64" w:rsidRDefault="009713B9" w:rsidP="00890CEF">
            <w:pPr>
              <w:jc w:val="right"/>
              <w:rPr>
                <w:rFonts w:ascii="Calibri" w:hAnsi="Calibri" w:cs="Calibri"/>
                <w:color w:val="000000"/>
                <w:sz w:val="18"/>
                <w:szCs w:val="18"/>
              </w:rPr>
            </w:pPr>
            <w:r>
              <w:rPr>
                <w:rFonts w:ascii="Calibri" w:hAnsi="Calibri" w:cs="Calibri"/>
                <w:sz w:val="18"/>
                <w:szCs w:val="18"/>
              </w:rPr>
              <w:t>2.143.648</w:t>
            </w:r>
          </w:p>
        </w:tc>
        <w:tc>
          <w:tcPr>
            <w:tcW w:w="1220" w:type="dxa"/>
            <w:tcBorders>
              <w:top w:val="nil"/>
              <w:left w:val="nil"/>
              <w:bottom w:val="single" w:sz="8" w:space="0" w:color="C5D9F1"/>
              <w:right w:val="nil"/>
            </w:tcBorders>
            <w:shd w:val="clear" w:color="auto" w:fill="auto"/>
            <w:noWrap/>
            <w:vAlign w:val="center"/>
          </w:tcPr>
          <w:p w14:paraId="63512F9A" w14:textId="77777777" w:rsidR="009713B9" w:rsidRPr="00575E64" w:rsidRDefault="009713B9" w:rsidP="00890CEF">
            <w:pPr>
              <w:jc w:val="right"/>
              <w:rPr>
                <w:rFonts w:ascii="Calibri" w:hAnsi="Calibri" w:cs="Calibri"/>
                <w:color w:val="000000"/>
                <w:sz w:val="18"/>
                <w:szCs w:val="18"/>
              </w:rPr>
            </w:pPr>
            <w:r>
              <w:rPr>
                <w:rFonts w:ascii="Calibri" w:hAnsi="Calibri" w:cs="Calibri"/>
                <w:sz w:val="18"/>
                <w:szCs w:val="18"/>
              </w:rPr>
              <w:t>113</w:t>
            </w:r>
          </w:p>
        </w:tc>
      </w:tr>
      <w:tr w:rsidR="009713B9" w:rsidRPr="00575E64" w14:paraId="361F3197" w14:textId="77777777" w:rsidTr="00890CEF">
        <w:trPr>
          <w:trHeight w:val="300"/>
        </w:trPr>
        <w:tc>
          <w:tcPr>
            <w:tcW w:w="497" w:type="dxa"/>
            <w:tcBorders>
              <w:top w:val="nil"/>
              <w:left w:val="nil"/>
              <w:bottom w:val="single" w:sz="8" w:space="0" w:color="C5D9F1"/>
              <w:right w:val="nil"/>
            </w:tcBorders>
            <w:shd w:val="clear" w:color="auto" w:fill="auto"/>
            <w:noWrap/>
            <w:vAlign w:val="center"/>
          </w:tcPr>
          <w:p w14:paraId="48414BE8" w14:textId="77777777" w:rsidR="009713B9" w:rsidRPr="00575E64" w:rsidRDefault="009713B9" w:rsidP="00890CEF">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5.</w:t>
            </w:r>
          </w:p>
        </w:tc>
        <w:tc>
          <w:tcPr>
            <w:tcW w:w="4962" w:type="dxa"/>
            <w:tcBorders>
              <w:top w:val="nil"/>
              <w:left w:val="nil"/>
              <w:bottom w:val="single" w:sz="8" w:space="0" w:color="C5D9F1"/>
              <w:right w:val="nil"/>
            </w:tcBorders>
            <w:shd w:val="clear" w:color="auto" w:fill="auto"/>
            <w:vAlign w:val="center"/>
            <w:hideMark/>
          </w:tcPr>
          <w:p w14:paraId="0C09DDA6" w14:textId="77777777" w:rsidR="009713B9" w:rsidRPr="00575E64" w:rsidRDefault="009713B9" w:rsidP="00890CEF">
            <w:pPr>
              <w:rPr>
                <w:rFonts w:ascii="Calibri" w:hAnsi="Calibri" w:cs="Calibri"/>
                <w:color w:val="000000"/>
                <w:sz w:val="18"/>
                <w:szCs w:val="18"/>
              </w:rPr>
            </w:pPr>
            <w:r w:rsidRPr="00575E64">
              <w:rPr>
                <w:rFonts w:ascii="Calibri" w:hAnsi="Calibri" w:cs="Calibri"/>
                <w:color w:val="000000"/>
                <w:sz w:val="18"/>
                <w:szCs w:val="18"/>
              </w:rPr>
              <w:t>Naložbe v nadzorne centre (regionalni nadzorni center, glavni nadzorni center)</w:t>
            </w:r>
          </w:p>
        </w:tc>
        <w:tc>
          <w:tcPr>
            <w:tcW w:w="1240" w:type="dxa"/>
            <w:tcBorders>
              <w:top w:val="nil"/>
              <w:left w:val="nil"/>
              <w:bottom w:val="single" w:sz="8" w:space="0" w:color="C5D9F1"/>
              <w:right w:val="nil"/>
            </w:tcBorders>
            <w:shd w:val="clear" w:color="auto" w:fill="auto"/>
            <w:noWrap/>
            <w:vAlign w:val="center"/>
          </w:tcPr>
          <w:p w14:paraId="7188DF07" w14:textId="77777777" w:rsidR="009713B9" w:rsidRPr="00575E64" w:rsidRDefault="009713B9" w:rsidP="00890CEF">
            <w:pPr>
              <w:jc w:val="right"/>
              <w:rPr>
                <w:rFonts w:ascii="Calibri" w:hAnsi="Calibri" w:cs="Calibri"/>
                <w:color w:val="000000"/>
                <w:sz w:val="18"/>
                <w:szCs w:val="18"/>
              </w:rPr>
            </w:pPr>
            <w:r w:rsidRPr="00575E64">
              <w:rPr>
                <w:rFonts w:ascii="Calibri" w:hAnsi="Calibri" w:cs="Calibri"/>
                <w:sz w:val="18"/>
                <w:szCs w:val="18"/>
              </w:rPr>
              <w:t>3.360.000</w:t>
            </w:r>
          </w:p>
        </w:tc>
        <w:tc>
          <w:tcPr>
            <w:tcW w:w="1220" w:type="dxa"/>
            <w:tcBorders>
              <w:top w:val="nil"/>
              <w:left w:val="nil"/>
              <w:bottom w:val="single" w:sz="8" w:space="0" w:color="C5D9F1"/>
              <w:right w:val="nil"/>
            </w:tcBorders>
            <w:shd w:val="clear" w:color="auto" w:fill="auto"/>
            <w:noWrap/>
            <w:vAlign w:val="center"/>
          </w:tcPr>
          <w:p w14:paraId="2AE0F273" w14:textId="77777777" w:rsidR="009713B9" w:rsidRPr="00575E64" w:rsidRDefault="009713B9" w:rsidP="00890CEF">
            <w:pPr>
              <w:jc w:val="right"/>
              <w:rPr>
                <w:rFonts w:ascii="Calibri" w:hAnsi="Calibri" w:cs="Calibri"/>
                <w:color w:val="000000"/>
                <w:sz w:val="18"/>
                <w:szCs w:val="18"/>
              </w:rPr>
            </w:pPr>
            <w:r>
              <w:rPr>
                <w:rFonts w:ascii="Calibri" w:hAnsi="Calibri" w:cs="Calibri"/>
                <w:sz w:val="18"/>
                <w:szCs w:val="18"/>
              </w:rPr>
              <w:t>1.280.399</w:t>
            </w:r>
          </w:p>
        </w:tc>
        <w:tc>
          <w:tcPr>
            <w:tcW w:w="1220" w:type="dxa"/>
            <w:tcBorders>
              <w:top w:val="nil"/>
              <w:left w:val="nil"/>
              <w:bottom w:val="single" w:sz="8" w:space="0" w:color="C5D9F1"/>
              <w:right w:val="nil"/>
            </w:tcBorders>
            <w:shd w:val="clear" w:color="auto" w:fill="auto"/>
            <w:noWrap/>
            <w:vAlign w:val="center"/>
          </w:tcPr>
          <w:p w14:paraId="12C1F6A1" w14:textId="77777777" w:rsidR="009713B9" w:rsidRPr="00575E64" w:rsidRDefault="009713B9" w:rsidP="00890CEF">
            <w:pPr>
              <w:jc w:val="right"/>
              <w:rPr>
                <w:rFonts w:ascii="Calibri" w:hAnsi="Calibri" w:cs="Calibri"/>
                <w:color w:val="000000"/>
                <w:sz w:val="18"/>
                <w:szCs w:val="18"/>
              </w:rPr>
            </w:pPr>
            <w:r>
              <w:rPr>
                <w:rFonts w:ascii="Calibri" w:hAnsi="Calibri" w:cs="Calibri"/>
                <w:sz w:val="18"/>
                <w:szCs w:val="18"/>
              </w:rPr>
              <w:t>38</w:t>
            </w:r>
          </w:p>
        </w:tc>
      </w:tr>
      <w:tr w:rsidR="009713B9" w:rsidRPr="00575E64" w14:paraId="2F689856" w14:textId="77777777" w:rsidTr="00890CEF">
        <w:trPr>
          <w:trHeight w:val="300"/>
        </w:trPr>
        <w:tc>
          <w:tcPr>
            <w:tcW w:w="497" w:type="dxa"/>
            <w:tcBorders>
              <w:top w:val="nil"/>
              <w:left w:val="nil"/>
              <w:bottom w:val="single" w:sz="8" w:space="0" w:color="C5D9F1"/>
              <w:right w:val="nil"/>
            </w:tcBorders>
            <w:shd w:val="clear" w:color="auto" w:fill="auto"/>
            <w:noWrap/>
            <w:vAlign w:val="center"/>
          </w:tcPr>
          <w:p w14:paraId="65BE430C" w14:textId="77777777" w:rsidR="009713B9" w:rsidRPr="00575E64" w:rsidRDefault="009713B9" w:rsidP="00890CEF">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6.</w:t>
            </w:r>
          </w:p>
        </w:tc>
        <w:tc>
          <w:tcPr>
            <w:tcW w:w="4962" w:type="dxa"/>
            <w:tcBorders>
              <w:top w:val="nil"/>
              <w:left w:val="nil"/>
              <w:bottom w:val="single" w:sz="8" w:space="0" w:color="C5D9F1"/>
              <w:right w:val="nil"/>
            </w:tcBorders>
            <w:shd w:val="clear" w:color="auto" w:fill="auto"/>
            <w:vAlign w:val="center"/>
          </w:tcPr>
          <w:p w14:paraId="4F1F115A" w14:textId="77777777" w:rsidR="009713B9" w:rsidRPr="00575E64" w:rsidRDefault="009713B9" w:rsidP="00890CEF">
            <w:pPr>
              <w:rPr>
                <w:rFonts w:ascii="Calibri" w:hAnsi="Calibri" w:cs="Calibri"/>
                <w:color w:val="000000"/>
                <w:sz w:val="18"/>
                <w:szCs w:val="18"/>
              </w:rPr>
            </w:pPr>
            <w:r w:rsidRPr="00575E64">
              <w:rPr>
                <w:rFonts w:ascii="Calibri" w:hAnsi="Calibri" w:cs="Calibri"/>
                <w:color w:val="000000"/>
                <w:sz w:val="18"/>
                <w:szCs w:val="18"/>
              </w:rPr>
              <w:t>Predhodna dela za elektro-strojna dela in ITS</w:t>
            </w:r>
          </w:p>
        </w:tc>
        <w:tc>
          <w:tcPr>
            <w:tcW w:w="1240" w:type="dxa"/>
            <w:tcBorders>
              <w:top w:val="nil"/>
              <w:left w:val="nil"/>
              <w:bottom w:val="single" w:sz="8" w:space="0" w:color="C5D9F1"/>
              <w:right w:val="nil"/>
            </w:tcBorders>
            <w:shd w:val="clear" w:color="auto" w:fill="auto"/>
            <w:noWrap/>
            <w:vAlign w:val="center"/>
          </w:tcPr>
          <w:p w14:paraId="75E99C68" w14:textId="77777777" w:rsidR="009713B9" w:rsidRPr="00575E64" w:rsidRDefault="009713B9" w:rsidP="00890CEF">
            <w:pPr>
              <w:jc w:val="right"/>
              <w:rPr>
                <w:rFonts w:ascii="Calibri" w:hAnsi="Calibri" w:cs="Calibri"/>
                <w:color w:val="000000"/>
                <w:sz w:val="18"/>
                <w:szCs w:val="18"/>
              </w:rPr>
            </w:pPr>
            <w:r w:rsidRPr="00575E64">
              <w:rPr>
                <w:rFonts w:ascii="Calibri" w:hAnsi="Calibri" w:cs="Calibri"/>
                <w:sz w:val="18"/>
                <w:szCs w:val="18"/>
              </w:rPr>
              <w:t>196.000</w:t>
            </w:r>
          </w:p>
        </w:tc>
        <w:tc>
          <w:tcPr>
            <w:tcW w:w="1220" w:type="dxa"/>
            <w:tcBorders>
              <w:top w:val="nil"/>
              <w:left w:val="nil"/>
              <w:bottom w:val="single" w:sz="8" w:space="0" w:color="C5D9F1"/>
              <w:right w:val="nil"/>
            </w:tcBorders>
            <w:shd w:val="clear" w:color="auto" w:fill="auto"/>
            <w:noWrap/>
            <w:vAlign w:val="center"/>
          </w:tcPr>
          <w:p w14:paraId="1E224582" w14:textId="77777777" w:rsidR="009713B9" w:rsidRPr="00575E64" w:rsidRDefault="009713B9" w:rsidP="00890CEF">
            <w:pPr>
              <w:jc w:val="right"/>
              <w:rPr>
                <w:rFonts w:ascii="Calibri" w:hAnsi="Calibri" w:cs="Calibri"/>
                <w:color w:val="000000"/>
                <w:sz w:val="18"/>
                <w:szCs w:val="18"/>
              </w:rPr>
            </w:pPr>
            <w:r>
              <w:rPr>
                <w:rFonts w:ascii="Calibri" w:hAnsi="Calibri" w:cs="Calibri"/>
                <w:sz w:val="18"/>
                <w:szCs w:val="18"/>
              </w:rPr>
              <w:t>139.026</w:t>
            </w:r>
          </w:p>
        </w:tc>
        <w:tc>
          <w:tcPr>
            <w:tcW w:w="1220" w:type="dxa"/>
            <w:tcBorders>
              <w:top w:val="nil"/>
              <w:left w:val="nil"/>
              <w:bottom w:val="single" w:sz="8" w:space="0" w:color="C5D9F1"/>
              <w:right w:val="nil"/>
            </w:tcBorders>
            <w:shd w:val="clear" w:color="auto" w:fill="auto"/>
            <w:noWrap/>
            <w:vAlign w:val="center"/>
          </w:tcPr>
          <w:p w14:paraId="23D14C4B" w14:textId="77777777" w:rsidR="009713B9" w:rsidRPr="00575E64" w:rsidRDefault="009713B9" w:rsidP="00890CEF">
            <w:pPr>
              <w:jc w:val="right"/>
              <w:rPr>
                <w:rFonts w:ascii="Calibri" w:hAnsi="Calibri" w:cs="Calibri"/>
                <w:color w:val="000000"/>
                <w:sz w:val="18"/>
                <w:szCs w:val="18"/>
              </w:rPr>
            </w:pPr>
            <w:r>
              <w:rPr>
                <w:rFonts w:ascii="Calibri" w:hAnsi="Calibri" w:cs="Calibri"/>
                <w:sz w:val="18"/>
                <w:szCs w:val="18"/>
              </w:rPr>
              <w:t>71</w:t>
            </w:r>
          </w:p>
        </w:tc>
      </w:tr>
      <w:tr w:rsidR="009713B9" w:rsidRPr="00575E64" w14:paraId="4D0C6E41" w14:textId="77777777" w:rsidTr="00890CEF">
        <w:trPr>
          <w:trHeight w:val="300"/>
        </w:trPr>
        <w:tc>
          <w:tcPr>
            <w:tcW w:w="497" w:type="dxa"/>
            <w:tcBorders>
              <w:top w:val="nil"/>
              <w:left w:val="nil"/>
              <w:bottom w:val="single" w:sz="8" w:space="0" w:color="C5D9F1"/>
              <w:right w:val="nil"/>
            </w:tcBorders>
            <w:shd w:val="clear" w:color="auto" w:fill="auto"/>
            <w:noWrap/>
            <w:vAlign w:val="center"/>
          </w:tcPr>
          <w:p w14:paraId="5AA8F2D5" w14:textId="77777777" w:rsidR="009713B9" w:rsidRPr="00575E64" w:rsidRDefault="009713B9" w:rsidP="00890CEF">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7.</w:t>
            </w:r>
          </w:p>
        </w:tc>
        <w:tc>
          <w:tcPr>
            <w:tcW w:w="4962" w:type="dxa"/>
            <w:tcBorders>
              <w:top w:val="nil"/>
              <w:left w:val="nil"/>
              <w:bottom w:val="single" w:sz="8" w:space="0" w:color="C5D9F1"/>
              <w:right w:val="nil"/>
            </w:tcBorders>
            <w:shd w:val="clear" w:color="auto" w:fill="auto"/>
            <w:vAlign w:val="center"/>
          </w:tcPr>
          <w:p w14:paraId="1E78BC2F" w14:textId="77777777" w:rsidR="009713B9" w:rsidRPr="00575E64" w:rsidRDefault="009713B9" w:rsidP="00890CEF">
            <w:pPr>
              <w:rPr>
                <w:rFonts w:ascii="Calibri" w:hAnsi="Calibri" w:cs="Calibri"/>
                <w:color w:val="000000"/>
                <w:sz w:val="18"/>
                <w:szCs w:val="18"/>
              </w:rPr>
            </w:pPr>
            <w:r w:rsidRPr="00575E64">
              <w:rPr>
                <w:rFonts w:ascii="Calibri" w:hAnsi="Calibri" w:cs="Calibri"/>
                <w:color w:val="000000"/>
                <w:sz w:val="18"/>
                <w:szCs w:val="18"/>
              </w:rPr>
              <w:t>Postavitev zapor</w:t>
            </w:r>
          </w:p>
        </w:tc>
        <w:tc>
          <w:tcPr>
            <w:tcW w:w="1240" w:type="dxa"/>
            <w:tcBorders>
              <w:top w:val="nil"/>
              <w:left w:val="nil"/>
              <w:bottom w:val="single" w:sz="8" w:space="0" w:color="C5D9F1"/>
              <w:right w:val="nil"/>
            </w:tcBorders>
            <w:shd w:val="clear" w:color="auto" w:fill="auto"/>
            <w:noWrap/>
            <w:vAlign w:val="center"/>
          </w:tcPr>
          <w:p w14:paraId="18D812A5" w14:textId="77777777" w:rsidR="009713B9" w:rsidRPr="00575E64" w:rsidRDefault="009713B9" w:rsidP="00890CEF">
            <w:pPr>
              <w:jc w:val="right"/>
              <w:rPr>
                <w:rFonts w:ascii="Calibri" w:hAnsi="Calibri" w:cs="Calibri"/>
                <w:color w:val="000000"/>
                <w:sz w:val="18"/>
                <w:szCs w:val="18"/>
              </w:rPr>
            </w:pPr>
            <w:r w:rsidRPr="00575E64">
              <w:rPr>
                <w:rFonts w:ascii="Calibri" w:hAnsi="Calibri" w:cs="Calibri"/>
                <w:color w:val="000000"/>
                <w:sz w:val="18"/>
                <w:szCs w:val="18"/>
              </w:rPr>
              <w:t>0</w:t>
            </w:r>
          </w:p>
        </w:tc>
        <w:tc>
          <w:tcPr>
            <w:tcW w:w="1220" w:type="dxa"/>
            <w:tcBorders>
              <w:top w:val="nil"/>
              <w:left w:val="nil"/>
              <w:bottom w:val="single" w:sz="8" w:space="0" w:color="C5D9F1"/>
              <w:right w:val="nil"/>
            </w:tcBorders>
            <w:shd w:val="clear" w:color="auto" w:fill="auto"/>
            <w:noWrap/>
            <w:vAlign w:val="center"/>
          </w:tcPr>
          <w:p w14:paraId="345006EE" w14:textId="77777777" w:rsidR="009713B9" w:rsidRPr="00575E64" w:rsidRDefault="009713B9" w:rsidP="00890CEF">
            <w:pPr>
              <w:jc w:val="right"/>
              <w:rPr>
                <w:rFonts w:ascii="Calibri" w:hAnsi="Calibri" w:cs="Calibri"/>
                <w:color w:val="000000"/>
                <w:sz w:val="18"/>
                <w:szCs w:val="18"/>
              </w:rPr>
            </w:pPr>
            <w:r w:rsidRPr="00575E64">
              <w:rPr>
                <w:rFonts w:ascii="Calibri" w:hAnsi="Calibri" w:cs="Calibri"/>
                <w:color w:val="000000"/>
                <w:sz w:val="18"/>
                <w:szCs w:val="18"/>
              </w:rPr>
              <w:t>215.841</w:t>
            </w:r>
          </w:p>
        </w:tc>
        <w:tc>
          <w:tcPr>
            <w:tcW w:w="1220" w:type="dxa"/>
            <w:tcBorders>
              <w:top w:val="nil"/>
              <w:left w:val="nil"/>
              <w:bottom w:val="single" w:sz="8" w:space="0" w:color="C5D9F1"/>
              <w:right w:val="nil"/>
            </w:tcBorders>
            <w:shd w:val="clear" w:color="auto" w:fill="auto"/>
            <w:noWrap/>
            <w:vAlign w:val="center"/>
          </w:tcPr>
          <w:p w14:paraId="7D269AC5" w14:textId="77777777" w:rsidR="009713B9" w:rsidRPr="00575E64" w:rsidRDefault="009713B9" w:rsidP="00890CEF">
            <w:pPr>
              <w:jc w:val="right"/>
              <w:rPr>
                <w:rFonts w:ascii="Calibri" w:hAnsi="Calibri" w:cs="Calibri"/>
                <w:color w:val="000000"/>
                <w:sz w:val="18"/>
                <w:szCs w:val="18"/>
              </w:rPr>
            </w:pPr>
            <w:r>
              <w:rPr>
                <w:rFonts w:ascii="Calibri" w:hAnsi="Calibri" w:cs="Calibri"/>
                <w:color w:val="000000"/>
                <w:sz w:val="18"/>
                <w:szCs w:val="18"/>
              </w:rPr>
              <w:t>-</w:t>
            </w:r>
          </w:p>
        </w:tc>
      </w:tr>
      <w:tr w:rsidR="009713B9" w:rsidRPr="00FE59A5" w14:paraId="00011747" w14:textId="77777777" w:rsidTr="00890CEF">
        <w:trPr>
          <w:trHeight w:val="300"/>
        </w:trPr>
        <w:tc>
          <w:tcPr>
            <w:tcW w:w="497" w:type="dxa"/>
            <w:tcBorders>
              <w:top w:val="nil"/>
              <w:left w:val="nil"/>
              <w:bottom w:val="single" w:sz="8" w:space="0" w:color="538DD5"/>
              <w:right w:val="nil"/>
            </w:tcBorders>
            <w:shd w:val="clear" w:color="auto" w:fill="auto"/>
            <w:noWrap/>
            <w:vAlign w:val="center"/>
            <w:hideMark/>
          </w:tcPr>
          <w:p w14:paraId="70EE82A9" w14:textId="77777777" w:rsidR="009713B9" w:rsidRPr="00575E64" w:rsidRDefault="009713B9" w:rsidP="00890CEF">
            <w:pPr>
              <w:jc w:val="center"/>
              <w:rPr>
                <w:rFonts w:ascii="Calibri" w:eastAsia="Times New Roman" w:hAnsi="Calibri" w:cs="Times New Roman"/>
                <w:b/>
                <w:bCs/>
                <w:sz w:val="18"/>
                <w:szCs w:val="18"/>
                <w:lang w:eastAsia="sl-SI"/>
              </w:rPr>
            </w:pPr>
          </w:p>
        </w:tc>
        <w:tc>
          <w:tcPr>
            <w:tcW w:w="4962" w:type="dxa"/>
            <w:tcBorders>
              <w:top w:val="nil"/>
              <w:left w:val="nil"/>
              <w:bottom w:val="single" w:sz="8" w:space="0" w:color="538DD5"/>
              <w:right w:val="nil"/>
            </w:tcBorders>
            <w:shd w:val="clear" w:color="auto" w:fill="auto"/>
            <w:vAlign w:val="center"/>
            <w:hideMark/>
          </w:tcPr>
          <w:p w14:paraId="09177F70" w14:textId="77777777" w:rsidR="009713B9" w:rsidRPr="00575E64" w:rsidRDefault="009713B9" w:rsidP="00890CEF">
            <w:pPr>
              <w:rPr>
                <w:rFonts w:ascii="Calibri" w:eastAsia="Times New Roman" w:hAnsi="Calibri" w:cs="Times New Roman"/>
                <w:b/>
                <w:bCs/>
                <w:sz w:val="18"/>
                <w:szCs w:val="18"/>
                <w:lang w:eastAsia="sl-SI"/>
              </w:rPr>
            </w:pPr>
            <w:r w:rsidRPr="00575E64">
              <w:rPr>
                <w:rFonts w:ascii="Calibri" w:eastAsia="Times New Roman" w:hAnsi="Calibri" w:cs="Times New Roman"/>
                <w:b/>
                <w:bCs/>
                <w:sz w:val="18"/>
                <w:szCs w:val="18"/>
                <w:lang w:eastAsia="sl-SI"/>
              </w:rPr>
              <w:t>Skupaj elektro-strojna dela in ITS</w:t>
            </w:r>
          </w:p>
        </w:tc>
        <w:tc>
          <w:tcPr>
            <w:tcW w:w="1240" w:type="dxa"/>
            <w:tcBorders>
              <w:top w:val="nil"/>
              <w:left w:val="nil"/>
              <w:bottom w:val="single" w:sz="8" w:space="0" w:color="538DD5"/>
              <w:right w:val="nil"/>
            </w:tcBorders>
            <w:shd w:val="clear" w:color="auto" w:fill="auto"/>
            <w:noWrap/>
            <w:vAlign w:val="center"/>
          </w:tcPr>
          <w:p w14:paraId="6580B0D8" w14:textId="77777777" w:rsidR="009713B9" w:rsidRPr="00575E64" w:rsidRDefault="009713B9" w:rsidP="00890CEF">
            <w:pPr>
              <w:jc w:val="right"/>
              <w:rPr>
                <w:rFonts w:ascii="Calibri" w:hAnsi="Calibri" w:cs="Calibri"/>
                <w:b/>
                <w:bCs/>
                <w:color w:val="000000"/>
                <w:sz w:val="18"/>
                <w:szCs w:val="18"/>
              </w:rPr>
            </w:pPr>
            <w:r w:rsidRPr="00575E64">
              <w:rPr>
                <w:rFonts w:ascii="Calibri" w:hAnsi="Calibri" w:cs="Calibri"/>
                <w:b/>
                <w:bCs/>
                <w:sz w:val="18"/>
                <w:szCs w:val="18"/>
              </w:rPr>
              <w:t>12.116.000</w:t>
            </w:r>
          </w:p>
        </w:tc>
        <w:tc>
          <w:tcPr>
            <w:tcW w:w="1220" w:type="dxa"/>
            <w:tcBorders>
              <w:top w:val="nil"/>
              <w:left w:val="nil"/>
              <w:bottom w:val="single" w:sz="8" w:space="0" w:color="538DD5"/>
              <w:right w:val="nil"/>
            </w:tcBorders>
            <w:shd w:val="clear" w:color="auto" w:fill="auto"/>
            <w:noWrap/>
            <w:vAlign w:val="center"/>
          </w:tcPr>
          <w:p w14:paraId="150D4169" w14:textId="77777777" w:rsidR="009713B9" w:rsidRPr="00575E64" w:rsidRDefault="009713B9" w:rsidP="00890CEF">
            <w:pPr>
              <w:jc w:val="right"/>
              <w:rPr>
                <w:rFonts w:ascii="Calibri" w:hAnsi="Calibri" w:cs="Calibri"/>
                <w:b/>
                <w:bCs/>
                <w:color w:val="000000"/>
                <w:sz w:val="18"/>
                <w:szCs w:val="18"/>
              </w:rPr>
            </w:pPr>
            <w:r w:rsidRPr="00575E64">
              <w:rPr>
                <w:rFonts w:ascii="Calibri" w:hAnsi="Calibri" w:cs="Calibri"/>
                <w:b/>
                <w:bCs/>
                <w:sz w:val="18"/>
                <w:szCs w:val="18"/>
              </w:rPr>
              <w:t>8.964.213</w:t>
            </w:r>
          </w:p>
        </w:tc>
        <w:tc>
          <w:tcPr>
            <w:tcW w:w="1220" w:type="dxa"/>
            <w:tcBorders>
              <w:top w:val="nil"/>
              <w:left w:val="nil"/>
              <w:bottom w:val="single" w:sz="8" w:space="0" w:color="538DD5"/>
              <w:right w:val="nil"/>
            </w:tcBorders>
            <w:shd w:val="clear" w:color="auto" w:fill="auto"/>
            <w:noWrap/>
            <w:vAlign w:val="center"/>
          </w:tcPr>
          <w:p w14:paraId="3893250C" w14:textId="77777777" w:rsidR="009713B9" w:rsidRDefault="009713B9" w:rsidP="00890CEF">
            <w:pPr>
              <w:jc w:val="right"/>
              <w:rPr>
                <w:rFonts w:ascii="Calibri" w:hAnsi="Calibri" w:cs="Calibri"/>
                <w:b/>
                <w:bCs/>
                <w:color w:val="000000"/>
                <w:sz w:val="18"/>
                <w:szCs w:val="18"/>
              </w:rPr>
            </w:pPr>
            <w:r w:rsidRPr="00575E64">
              <w:rPr>
                <w:rFonts w:ascii="Calibri" w:hAnsi="Calibri" w:cs="Calibri"/>
                <w:b/>
                <w:bCs/>
                <w:color w:val="000000"/>
                <w:sz w:val="18"/>
                <w:szCs w:val="18"/>
              </w:rPr>
              <w:t>74</w:t>
            </w:r>
          </w:p>
        </w:tc>
      </w:tr>
    </w:tbl>
    <w:p w14:paraId="2367FBED" w14:textId="77777777" w:rsidR="00F252E0" w:rsidRPr="00390B48" w:rsidRDefault="00F252E0" w:rsidP="00984DB0">
      <w:pPr>
        <w:rPr>
          <w:b/>
          <w:color w:val="1F497D"/>
          <w:highlight w:val="lightGray"/>
        </w:rPr>
      </w:pPr>
    </w:p>
    <w:p w14:paraId="195EC41A" w14:textId="77777777" w:rsidR="009713B9" w:rsidRPr="00493AF5" w:rsidRDefault="009713B9" w:rsidP="009713B9">
      <w:pPr>
        <w:rPr>
          <w:b/>
          <w:color w:val="1F497D"/>
        </w:rPr>
      </w:pPr>
      <w:r w:rsidRPr="00493AF5">
        <w:rPr>
          <w:b/>
          <w:color w:val="1F497D"/>
        </w:rPr>
        <w:t>Obnove elektro-strojne opreme in ITS</w:t>
      </w:r>
    </w:p>
    <w:p w14:paraId="6395D3E3" w14:textId="77777777" w:rsidR="009713B9" w:rsidRPr="004371D0" w:rsidRDefault="009713B9" w:rsidP="009713B9">
      <w:pPr>
        <w:jc w:val="both"/>
        <w:rPr>
          <w:rFonts w:cs="Arial"/>
          <w:szCs w:val="20"/>
        </w:rPr>
      </w:pPr>
      <w:r w:rsidRPr="004371D0">
        <w:rPr>
          <w:rFonts w:cs="Arial"/>
          <w:szCs w:val="20"/>
        </w:rPr>
        <w:lastRenderedPageBreak/>
        <w:t xml:space="preserve">V letu 2020 so se pričela obnovitvena dela na elektro-strojni opremi v predoru Golovec. Zaključila se je sanacija elektrostrojne opreme v levi cevi (zamenjava razsvetljave, izvedba detekcije prometa, izvedba predpriprave za prezračevanje, razširitev pogonske centrale, montaža linijskega javljanja požara in sevalnega kabla). V pokritem vkopu strmec se je zamenjala razsvetljava z LED razsvetljavo, ki pomeni velik prihranek energije. </w:t>
      </w:r>
    </w:p>
    <w:p w14:paraId="05EE9F62" w14:textId="77777777" w:rsidR="009713B9" w:rsidRPr="004371D0" w:rsidRDefault="009713B9" w:rsidP="009713B9">
      <w:pPr>
        <w:jc w:val="both"/>
        <w:rPr>
          <w:rFonts w:cs="Arial"/>
          <w:szCs w:val="20"/>
        </w:rPr>
      </w:pPr>
    </w:p>
    <w:p w14:paraId="2E652601" w14:textId="77777777" w:rsidR="009713B9" w:rsidRPr="004371D0" w:rsidRDefault="009713B9" w:rsidP="009713B9">
      <w:pPr>
        <w:jc w:val="both"/>
        <w:rPr>
          <w:rFonts w:cs="Arial"/>
          <w:szCs w:val="20"/>
        </w:rPr>
      </w:pPr>
      <w:r w:rsidRPr="004371D0">
        <w:rPr>
          <w:rFonts w:cs="Arial"/>
          <w:szCs w:val="20"/>
        </w:rPr>
        <w:t xml:space="preserve">V predoru Kastelec in Dekani se je se je izvedla nadgradnja hidrantnega omrežja in obnovo prometne signalizacije. </w:t>
      </w:r>
    </w:p>
    <w:p w14:paraId="796FBF10" w14:textId="77777777" w:rsidR="009713B9" w:rsidRPr="004371D0" w:rsidRDefault="009713B9" w:rsidP="009713B9">
      <w:pPr>
        <w:jc w:val="both"/>
        <w:rPr>
          <w:rFonts w:cs="Arial"/>
          <w:szCs w:val="20"/>
        </w:rPr>
      </w:pPr>
      <w:r w:rsidRPr="004371D0">
        <w:rPr>
          <w:rFonts w:cs="Arial"/>
          <w:szCs w:val="20"/>
        </w:rPr>
        <w:t>V predoru Markovec je zaključila nadgradnja elektro-strojne opreme za možnost dvosmernega vodenja prometa (nadgradnja prometne opreme in algoritmov prezračevanja). Izvedla se je obnova prometne signalizacije na predorih Pletovarje, Golo Rebro, Debeli hrib, Mali Vrh, pokritih vkopih Medvedjek I in Medvedjek II.</w:t>
      </w:r>
    </w:p>
    <w:p w14:paraId="4F01CCB0" w14:textId="77777777" w:rsidR="009713B9" w:rsidRPr="004371D0" w:rsidRDefault="009713B9" w:rsidP="009713B9">
      <w:pPr>
        <w:jc w:val="both"/>
        <w:rPr>
          <w:rFonts w:cs="Arial"/>
          <w:szCs w:val="20"/>
        </w:rPr>
      </w:pPr>
    </w:p>
    <w:p w14:paraId="131649CB" w14:textId="77777777" w:rsidR="009713B9" w:rsidRPr="00B07A5E" w:rsidRDefault="009713B9" w:rsidP="009713B9">
      <w:pPr>
        <w:jc w:val="both"/>
        <w:rPr>
          <w:rFonts w:cs="Arial"/>
          <w:highlight w:val="lightGray"/>
          <w:lang w:eastAsia="sl-SI"/>
        </w:rPr>
      </w:pPr>
      <w:r w:rsidRPr="004371D0">
        <w:rPr>
          <w:rFonts w:cs="Arial"/>
          <w:szCs w:val="20"/>
        </w:rPr>
        <w:t>Obnovila se je poškodovana elektro instalacija v levi cevi pokritega vkopa Karteljevo. Zamenjalo se je energetsko napajanje v elektro niši EN6 in EN7 predora Karavanke. Izveden je bil izklop povezovalnega srednje napetostnega kabla med PC Jasovnik in PC Trojane z namenom ureditve jalove energije v teh predorih. Saniral se je linijski požarni javljalnik v predorih Kastelec in Karavanke. Zaključili smo s poenotenjem električnega napajanja javne razsvetljave AC priključka LJ</w:t>
      </w:r>
      <w:r>
        <w:rPr>
          <w:rFonts w:cs="Arial"/>
          <w:szCs w:val="20"/>
        </w:rPr>
        <w:t xml:space="preserve"> </w:t>
      </w:r>
      <w:r w:rsidRPr="004371D0">
        <w:rPr>
          <w:rFonts w:cs="Arial"/>
          <w:szCs w:val="20"/>
        </w:rPr>
        <w:t>-</w:t>
      </w:r>
      <w:r>
        <w:rPr>
          <w:rFonts w:cs="Arial"/>
          <w:szCs w:val="20"/>
        </w:rPr>
        <w:t xml:space="preserve"> </w:t>
      </w:r>
      <w:r w:rsidRPr="004371D0">
        <w:rPr>
          <w:rFonts w:cs="Arial"/>
          <w:szCs w:val="20"/>
        </w:rPr>
        <w:t>Rudnik</w:t>
      </w:r>
      <w:r w:rsidRPr="00B07A5E">
        <w:rPr>
          <w:rFonts w:cs="Arial"/>
          <w:highlight w:val="lightGray"/>
          <w:lang w:eastAsia="sl-SI"/>
        </w:rPr>
        <w:t xml:space="preserve">. </w:t>
      </w:r>
    </w:p>
    <w:p w14:paraId="591999A8" w14:textId="77777777" w:rsidR="009713B9" w:rsidRPr="00B07A5E" w:rsidRDefault="009713B9" w:rsidP="009713B9">
      <w:pPr>
        <w:jc w:val="both"/>
        <w:rPr>
          <w:color w:val="FF0000"/>
          <w:highlight w:val="lightGray"/>
        </w:rPr>
      </w:pPr>
    </w:p>
    <w:p w14:paraId="045FB135" w14:textId="77777777" w:rsidR="009713B9" w:rsidRPr="00493AF5" w:rsidRDefault="009713B9" w:rsidP="009713B9">
      <w:pPr>
        <w:rPr>
          <w:b/>
          <w:color w:val="1F497D"/>
        </w:rPr>
      </w:pPr>
      <w:r w:rsidRPr="00493AF5">
        <w:rPr>
          <w:b/>
          <w:color w:val="1F497D"/>
        </w:rPr>
        <w:t>Investicijske naložbe v elektro-strojno opremo in ITS</w:t>
      </w:r>
    </w:p>
    <w:p w14:paraId="661DFFF7" w14:textId="77777777" w:rsidR="009713B9" w:rsidRPr="00493AF5" w:rsidRDefault="009713B9" w:rsidP="009713B9">
      <w:pPr>
        <w:jc w:val="both"/>
        <w:rPr>
          <w:rFonts w:cs="Arial"/>
          <w:szCs w:val="20"/>
        </w:rPr>
      </w:pPr>
      <w:r w:rsidRPr="00493AF5">
        <w:rPr>
          <w:rFonts w:cs="Arial"/>
          <w:szCs w:val="20"/>
        </w:rPr>
        <w:t xml:space="preserve">Zaključujejo se dela za prestavitev kamer na enotni centralni snemalnik, ki omogoča centralno vodenje prometa med Karavankami in Obrežjem, vključno s celotnim Ljubljanskim obročem. V sklopu pogodbe za postavitev števcev prometa z nadgradnjo obstoječih sistemom za zaznavanje nasprotne vožnje je bilo postavljenih 24 novih števcev. Pričeli smo z dobavo in postavitvijo 6 cestno-vremenskih postaj (CVP) in detekcijsko nadzornih kamer na primorskem avtocestnem kraku. </w:t>
      </w:r>
    </w:p>
    <w:p w14:paraId="27F18C09" w14:textId="77777777" w:rsidR="009713B9" w:rsidRPr="00493AF5" w:rsidRDefault="009713B9" w:rsidP="009713B9">
      <w:pPr>
        <w:jc w:val="both"/>
        <w:rPr>
          <w:color w:val="FF0000"/>
        </w:rPr>
      </w:pPr>
    </w:p>
    <w:p w14:paraId="689F7B17" w14:textId="77777777" w:rsidR="009713B9" w:rsidRPr="00493AF5" w:rsidRDefault="009713B9" w:rsidP="009713B9">
      <w:pPr>
        <w:rPr>
          <w:b/>
          <w:color w:val="1F497D"/>
        </w:rPr>
      </w:pPr>
      <w:r w:rsidRPr="00493AF5">
        <w:rPr>
          <w:b/>
          <w:color w:val="1F497D"/>
        </w:rPr>
        <w:t>Obnove telekomunikacijskih sistemov in prenosnih poti</w:t>
      </w:r>
    </w:p>
    <w:p w14:paraId="494204A3" w14:textId="77777777" w:rsidR="009713B9" w:rsidRPr="00493AF5" w:rsidRDefault="009713B9" w:rsidP="009713B9">
      <w:pPr>
        <w:jc w:val="both"/>
        <w:rPr>
          <w:rFonts w:cs="Arial"/>
          <w:szCs w:val="20"/>
        </w:rPr>
      </w:pPr>
      <w:r w:rsidRPr="00493AF5">
        <w:rPr>
          <w:rFonts w:cs="Arial"/>
          <w:szCs w:val="20"/>
        </w:rPr>
        <w:t>V letu 2020 se je zaključila investicija na področju povečanja kapacitet optičnega omrežja na primorskem in gorenjskem kraku avtoceste. Zaključila se je obnova klica v sili KVS med Golovcem in Domžalami in med HC Vipava–Šempeter in AC Divača–Kozina. Prenovila se je tehnična dokumentacija za izvedbo projekta Izvedba hrbteničnega omrežja DARS (MPLS) in objavilo javno naročilo za ta projekt.</w:t>
      </w:r>
    </w:p>
    <w:p w14:paraId="04B8AE8B" w14:textId="77777777" w:rsidR="009713B9" w:rsidRPr="00493AF5" w:rsidRDefault="009713B9" w:rsidP="009713B9">
      <w:pPr>
        <w:jc w:val="both"/>
        <w:rPr>
          <w:color w:val="FF0000"/>
        </w:rPr>
      </w:pPr>
    </w:p>
    <w:p w14:paraId="343B2882" w14:textId="77777777" w:rsidR="009713B9" w:rsidRPr="00493AF5" w:rsidRDefault="009713B9" w:rsidP="009713B9">
      <w:pPr>
        <w:rPr>
          <w:b/>
          <w:color w:val="1F497D"/>
        </w:rPr>
      </w:pPr>
      <w:r w:rsidRPr="00493AF5">
        <w:rPr>
          <w:b/>
          <w:color w:val="1F497D"/>
        </w:rPr>
        <w:t>Naložbe v izgradnjo SNVP</w:t>
      </w:r>
    </w:p>
    <w:p w14:paraId="5C8DC397" w14:textId="77777777" w:rsidR="009713B9" w:rsidRPr="00B07A5E" w:rsidRDefault="009713B9" w:rsidP="009713B9">
      <w:pPr>
        <w:jc w:val="both"/>
        <w:rPr>
          <w:rFonts w:cs="Arial"/>
          <w:szCs w:val="20"/>
          <w:highlight w:val="lightGray"/>
        </w:rPr>
      </w:pPr>
      <w:r w:rsidRPr="004371D0">
        <w:rPr>
          <w:rFonts w:cs="Arial"/>
          <w:szCs w:val="20"/>
        </w:rPr>
        <w:t>Izvedle so se nadgradnje programske opreme sistemov za nadzor in vodenje prometa. Izvedla se je sanacija 7 SPIS portalov. Zaključuje se integracija novih nadzornih točk NT Pesnica in NT Prepolje, ki bo omogočala upravljanje SPIS Slovenske Konjice. Zaključil se je projekt Izvedba sistema nadzora in vodenja prometa (SNVP) na AC Brezovica – Divača, severna, vzhodna, južna Ljubljanska obvoznica in AC Zadobrova – Lukovica v sklopu katerega se je postavilo 26 SPIS znakov. Pripravila se je projektna dokumentacija za upravljanje prometa na vpadnicah Ljubljanskega obroča in projektna dokumentacija za nadgradnjo obstoječega SNVP na AC Vransko – Blagovica. Zaključil se tudi projekt za postavitev spremenljivih prometnih znakov na AC priključkih Zakl in Podlehnik</w:t>
      </w:r>
      <w:r w:rsidRPr="00B07A5E">
        <w:rPr>
          <w:rFonts w:cs="Arial"/>
          <w:szCs w:val="20"/>
          <w:highlight w:val="lightGray"/>
        </w:rPr>
        <w:t>.</w:t>
      </w:r>
    </w:p>
    <w:p w14:paraId="459552D2" w14:textId="77777777" w:rsidR="009713B9" w:rsidRPr="00B07A5E" w:rsidRDefault="009713B9" w:rsidP="009713B9">
      <w:pPr>
        <w:rPr>
          <w:highlight w:val="lightGray"/>
        </w:rPr>
      </w:pPr>
    </w:p>
    <w:p w14:paraId="0C970966" w14:textId="77777777" w:rsidR="009713B9" w:rsidRPr="00493AF5" w:rsidRDefault="009713B9" w:rsidP="009713B9">
      <w:pPr>
        <w:rPr>
          <w:b/>
          <w:color w:val="1F497D"/>
        </w:rPr>
      </w:pPr>
      <w:r w:rsidRPr="00493AF5">
        <w:rPr>
          <w:b/>
          <w:color w:val="1F497D"/>
        </w:rPr>
        <w:t>Naložbe v nadzorne centre (regionalni nadzorni center, glavni nadzorni center)</w:t>
      </w:r>
    </w:p>
    <w:p w14:paraId="19504FFF" w14:textId="77777777" w:rsidR="009713B9" w:rsidRPr="00493AF5" w:rsidRDefault="009713B9" w:rsidP="009713B9">
      <w:pPr>
        <w:jc w:val="both"/>
      </w:pPr>
      <w:r w:rsidRPr="00493AF5">
        <w:rPr>
          <w:rFonts w:ascii="Calibri" w:eastAsia="Times New Roman" w:hAnsi="Calibri" w:cs="Times New Roman"/>
          <w:color w:val="000000"/>
          <w:szCs w:val="20"/>
          <w:lang w:eastAsia="en-GB"/>
        </w:rPr>
        <w:t>Izvedel se je avtomatski prenos dogodkov iz predorskih nadzorno krmilnih sistemov v sistem Kažipot in v sistem C-ITS. Pričel se je projekt za postavitev računalniškega simulatorja SNVP za usposabljanje nadzornikov prometa v regionalnih nadzornih centrih. V teku je druga faza od skupno štirih. Prenovila se je tehnična dokumentacija za izvedbo projekta prestavitve nadzorne centra iz Slovenskih Konjic v Maribor. Začelo se je projektiranje obnove nadzornega centra Ljubljana (Dragomelj). V izvajanju je pogodba za implementacija kooperativnih ITS (C-ITS) preko omrežij 3G/4G/LTE (2. faza) in hibridnih rešitev ter pogodba za vzpostavitev sistema kooperativnih ITS (C-ITS V2X) z mikrovalovno tehnologijo (G5) na odseku Postojna–Divača</w:t>
      </w:r>
      <w:r w:rsidRPr="00493AF5">
        <w:t xml:space="preserve">. </w:t>
      </w:r>
    </w:p>
    <w:p w14:paraId="3919971E" w14:textId="77777777" w:rsidR="009713B9" w:rsidRPr="00493AF5" w:rsidRDefault="009713B9" w:rsidP="009713B9">
      <w:pPr>
        <w:jc w:val="both"/>
        <w:rPr>
          <w:color w:val="FF0000"/>
        </w:rPr>
      </w:pPr>
    </w:p>
    <w:p w14:paraId="6450F0DA" w14:textId="77777777" w:rsidR="009713B9" w:rsidRPr="00A80342" w:rsidRDefault="009713B9" w:rsidP="009713B9">
      <w:pPr>
        <w:rPr>
          <w:b/>
          <w:color w:val="1F497D"/>
        </w:rPr>
      </w:pPr>
      <w:r w:rsidRPr="00A80342">
        <w:rPr>
          <w:b/>
          <w:color w:val="1F497D"/>
        </w:rPr>
        <w:lastRenderedPageBreak/>
        <w:t>Predhodna dela za elektro-strojna dela in ITS</w:t>
      </w:r>
    </w:p>
    <w:p w14:paraId="1034CC57" w14:textId="77777777" w:rsidR="009713B9" w:rsidRDefault="009713B9" w:rsidP="009713B9">
      <w:pPr>
        <w:jc w:val="both"/>
        <w:rPr>
          <w:rFonts w:cs="Arial"/>
          <w:szCs w:val="20"/>
        </w:rPr>
      </w:pPr>
      <w:r w:rsidRPr="004371D0">
        <w:rPr>
          <w:szCs w:val="20"/>
        </w:rPr>
        <w:t>V sklopu predhodnih del se je pripravilo več projektnih dokumentacij (</w:t>
      </w:r>
      <w:r w:rsidRPr="004371D0">
        <w:rPr>
          <w:rFonts w:cs="Arial"/>
          <w:szCs w:val="20"/>
        </w:rPr>
        <w:t xml:space="preserve">dokumentacija za zamenjavo krmilja razsvetljave v predoru Karavanke, študija izvedljivosti postavitev vetrne elektrarne, novelacija PZI projektne dokumentacije projekt ''Priprava projektov za nadgradnjo obstoječega sistema nadzora in vodenja prometa (SNVP) na AC Vransko–Blagovica''…). Prav tako so se pričele pripravljati novi projekti (projekt </w:t>
      </w:r>
      <w:r w:rsidRPr="004371D0">
        <w:rPr>
          <w:rFonts w:ascii="Calibri" w:eastAsia="Times New Roman" w:hAnsi="Calibri" w:cs="Calibri"/>
          <w:szCs w:val="20"/>
          <w:lang w:eastAsia="sl-SI"/>
        </w:rPr>
        <w:t xml:space="preserve">za sistem prepoznavanja nevarnih tovorov (ADR), sanacija klica v sili KVS med Golovcem in Trebnjim, </w:t>
      </w:r>
      <w:r w:rsidRPr="004371D0">
        <w:rPr>
          <w:rFonts w:cs="Arial"/>
          <w:szCs w:val="20"/>
        </w:rPr>
        <w:t>novelacija za zamenjavo ESO opreme, NKS sistema in NKS SCADA sistema v predorih Pletovarje in Golo Rebro, Preureditev javne razsvetljave na LED V. faza, Izvedba nove optične povezave Blagovica</w:t>
      </w:r>
      <w:r w:rsidRPr="004371D0">
        <w:t>–</w:t>
      </w:r>
      <w:r>
        <w:t>S</w:t>
      </w:r>
      <w:r w:rsidRPr="004371D0">
        <w:rPr>
          <w:rFonts w:cs="Arial"/>
          <w:szCs w:val="20"/>
        </w:rPr>
        <w:t>lovenske Konjice, Zamenjava obstoječe razsvetljave z LED svetili v pokritem vkopu Vipavski Križ, Projekt digitalnega video nadzora na AC v RS – »IPK4«, Projektiranje sistema LED smernikov za vidno vodenje prometa v primeru megle na obočju klanca Višnja Gora, Projekt novih točk izločanja</w:t>
      </w:r>
      <w:r>
        <w:rPr>
          <w:rFonts w:cs="Arial"/>
          <w:szCs w:val="20"/>
        </w:rPr>
        <w:t xml:space="preserve"> </w:t>
      </w:r>
      <w:r w:rsidRPr="004371D0">
        <w:rPr>
          <w:rFonts w:cs="Arial"/>
          <w:szCs w:val="20"/>
        </w:rPr>
        <w:t>…)</w:t>
      </w:r>
      <w:r>
        <w:rPr>
          <w:rFonts w:cs="Arial"/>
          <w:szCs w:val="20"/>
        </w:rPr>
        <w:t>.</w:t>
      </w:r>
    </w:p>
    <w:p w14:paraId="548FE3B8" w14:textId="77777777" w:rsidR="009713B9" w:rsidRPr="00B07A5E" w:rsidRDefault="009713B9" w:rsidP="009713B9">
      <w:pPr>
        <w:jc w:val="both"/>
        <w:rPr>
          <w:color w:val="FF0000"/>
          <w:highlight w:val="lightGray"/>
        </w:rPr>
      </w:pPr>
    </w:p>
    <w:p w14:paraId="5C737263" w14:textId="77777777" w:rsidR="009713B9" w:rsidRPr="00113960" w:rsidRDefault="009713B9" w:rsidP="009713B9">
      <w:pPr>
        <w:rPr>
          <w:b/>
          <w:color w:val="1F497D"/>
        </w:rPr>
      </w:pPr>
      <w:r w:rsidRPr="00113960">
        <w:rPr>
          <w:b/>
          <w:color w:val="1F497D"/>
        </w:rPr>
        <w:t>Postavitev zapor</w:t>
      </w:r>
    </w:p>
    <w:p w14:paraId="70950C05" w14:textId="53F835E7" w:rsidR="007F54F5" w:rsidRPr="003F0646" w:rsidRDefault="009713B9" w:rsidP="009713B9">
      <w:pPr>
        <w:jc w:val="both"/>
        <w:rPr>
          <w:lang w:eastAsia="sl-SI"/>
        </w:rPr>
      </w:pPr>
      <w:r w:rsidRPr="003F0646">
        <w:rPr>
          <w:lang w:eastAsia="sl-SI"/>
        </w:rPr>
        <w:t>V okviru postavke so se postavljale zapore prometa na odsekih, na katerih so se izvajala obnovitvena dela</w:t>
      </w:r>
      <w:r w:rsidR="007F54F5" w:rsidRPr="003F0646">
        <w:rPr>
          <w:lang w:eastAsia="sl-SI"/>
        </w:rPr>
        <w:t>.</w:t>
      </w:r>
    </w:p>
    <w:p w14:paraId="20FB1727" w14:textId="77777777" w:rsidR="00B826D0" w:rsidRPr="003F0646" w:rsidRDefault="00B826D0" w:rsidP="00B826D0">
      <w:pPr>
        <w:pStyle w:val="Naslov3"/>
      </w:pPr>
      <w:bookmarkStart w:id="21" w:name="_Toc73523171"/>
      <w:r w:rsidRPr="003F0646">
        <w:t>Izboljšanje prometne varnosti</w:t>
      </w:r>
      <w:bookmarkEnd w:id="21"/>
    </w:p>
    <w:tbl>
      <w:tblPr>
        <w:tblW w:w="9139" w:type="dxa"/>
        <w:tblInd w:w="70" w:type="dxa"/>
        <w:tblCellMar>
          <w:left w:w="70" w:type="dxa"/>
          <w:right w:w="70" w:type="dxa"/>
        </w:tblCellMar>
        <w:tblLook w:val="04A0" w:firstRow="1" w:lastRow="0" w:firstColumn="1" w:lastColumn="0" w:noHBand="0" w:noVBand="1"/>
      </w:tblPr>
      <w:tblGrid>
        <w:gridCol w:w="497"/>
        <w:gridCol w:w="4962"/>
        <w:gridCol w:w="1240"/>
        <w:gridCol w:w="1220"/>
        <w:gridCol w:w="1220"/>
      </w:tblGrid>
      <w:tr w:rsidR="00292835" w:rsidRPr="00C2358B" w14:paraId="1EF19036" w14:textId="77777777" w:rsidTr="00890CEF">
        <w:trPr>
          <w:trHeight w:val="570"/>
          <w:tblHeader/>
        </w:trPr>
        <w:tc>
          <w:tcPr>
            <w:tcW w:w="497" w:type="dxa"/>
            <w:tcBorders>
              <w:top w:val="nil"/>
              <w:left w:val="nil"/>
              <w:bottom w:val="single" w:sz="8" w:space="0" w:color="538DD5"/>
              <w:right w:val="nil"/>
            </w:tcBorders>
            <w:shd w:val="clear" w:color="000000" w:fill="B8CCE4"/>
            <w:vAlign w:val="center"/>
            <w:hideMark/>
          </w:tcPr>
          <w:p w14:paraId="240ED5FD" w14:textId="77777777" w:rsidR="00292835" w:rsidRPr="00C2358B" w:rsidRDefault="00292835" w:rsidP="00890CEF">
            <w:pPr>
              <w:rPr>
                <w:rFonts w:ascii="Calibri" w:eastAsia="Times New Roman" w:hAnsi="Calibri" w:cs="Times New Roman"/>
                <w:b/>
                <w:bCs/>
                <w:color w:val="000000"/>
                <w:sz w:val="18"/>
                <w:szCs w:val="18"/>
                <w:lang w:eastAsia="sl-SI"/>
              </w:rPr>
            </w:pPr>
            <w:r w:rsidRPr="00C2358B">
              <w:rPr>
                <w:rFonts w:ascii="Calibri" w:eastAsia="Times New Roman" w:hAnsi="Calibri" w:cs="Times New Roman"/>
                <w:b/>
                <w:bCs/>
                <w:color w:val="000000"/>
                <w:sz w:val="18"/>
                <w:szCs w:val="18"/>
                <w:lang w:eastAsia="sl-SI"/>
              </w:rPr>
              <w:t>Zap.</w:t>
            </w:r>
          </w:p>
          <w:p w14:paraId="683405F4" w14:textId="77777777" w:rsidR="00292835" w:rsidRPr="00C2358B" w:rsidRDefault="00292835" w:rsidP="00890CEF">
            <w:pPr>
              <w:rPr>
                <w:rFonts w:ascii="Calibri" w:eastAsia="Times New Roman" w:hAnsi="Calibri" w:cs="Times New Roman"/>
                <w:b/>
                <w:bCs/>
                <w:sz w:val="18"/>
                <w:szCs w:val="18"/>
                <w:lang w:eastAsia="sl-SI"/>
              </w:rPr>
            </w:pPr>
            <w:r w:rsidRPr="00C2358B">
              <w:rPr>
                <w:rFonts w:ascii="Calibri" w:eastAsia="Times New Roman" w:hAnsi="Calibri" w:cs="Times New Roman"/>
                <w:b/>
                <w:bCs/>
                <w:color w:val="000000"/>
                <w:sz w:val="18"/>
                <w:szCs w:val="18"/>
                <w:lang w:eastAsia="sl-SI"/>
              </w:rPr>
              <w:t>št.</w:t>
            </w:r>
          </w:p>
        </w:tc>
        <w:tc>
          <w:tcPr>
            <w:tcW w:w="4962" w:type="dxa"/>
            <w:tcBorders>
              <w:top w:val="nil"/>
              <w:left w:val="nil"/>
              <w:bottom w:val="single" w:sz="8" w:space="0" w:color="538DD5"/>
              <w:right w:val="nil"/>
            </w:tcBorders>
            <w:shd w:val="clear" w:color="000000" w:fill="B8CCE4"/>
            <w:vAlign w:val="center"/>
            <w:hideMark/>
          </w:tcPr>
          <w:p w14:paraId="2ED54093" w14:textId="77777777" w:rsidR="00292835" w:rsidRPr="00C2358B" w:rsidRDefault="00292835" w:rsidP="00890CEF">
            <w:pPr>
              <w:rPr>
                <w:rFonts w:ascii="Calibri" w:eastAsia="Times New Roman" w:hAnsi="Calibri" w:cs="Times New Roman"/>
                <w:b/>
                <w:bCs/>
                <w:sz w:val="18"/>
                <w:szCs w:val="18"/>
                <w:lang w:eastAsia="sl-SI"/>
              </w:rPr>
            </w:pPr>
            <w:r w:rsidRPr="00C2358B">
              <w:rPr>
                <w:rFonts w:ascii="Calibri" w:eastAsia="Times New Roman" w:hAnsi="Calibri" w:cs="Times New Roman"/>
                <w:b/>
                <w:bCs/>
                <w:sz w:val="18"/>
                <w:szCs w:val="18"/>
                <w:lang w:eastAsia="sl-SI"/>
              </w:rPr>
              <w:t>Izboljšanje prometne varnosti</w:t>
            </w:r>
          </w:p>
        </w:tc>
        <w:tc>
          <w:tcPr>
            <w:tcW w:w="1240" w:type="dxa"/>
            <w:tcBorders>
              <w:top w:val="nil"/>
              <w:left w:val="nil"/>
              <w:bottom w:val="single" w:sz="8" w:space="0" w:color="538DD5"/>
              <w:right w:val="nil"/>
            </w:tcBorders>
            <w:shd w:val="clear" w:color="000000" w:fill="B8CCE4"/>
            <w:vAlign w:val="center"/>
            <w:hideMark/>
          </w:tcPr>
          <w:p w14:paraId="461B2690" w14:textId="77777777" w:rsidR="00292835" w:rsidRPr="00C2358B" w:rsidRDefault="00292835" w:rsidP="00890CEF">
            <w:pPr>
              <w:jc w:val="right"/>
              <w:rPr>
                <w:b/>
                <w:sz w:val="18"/>
                <w:szCs w:val="18"/>
                <w:lang w:eastAsia="sl-SI"/>
              </w:rPr>
            </w:pPr>
            <w:r w:rsidRPr="00C2358B">
              <w:rPr>
                <w:b/>
                <w:sz w:val="18"/>
                <w:szCs w:val="18"/>
                <w:lang w:eastAsia="sl-SI"/>
              </w:rPr>
              <w:t>Plan 2020</w:t>
            </w:r>
          </w:p>
        </w:tc>
        <w:tc>
          <w:tcPr>
            <w:tcW w:w="1220" w:type="dxa"/>
            <w:tcBorders>
              <w:top w:val="nil"/>
              <w:left w:val="nil"/>
              <w:bottom w:val="single" w:sz="8" w:space="0" w:color="538DD5"/>
              <w:right w:val="nil"/>
            </w:tcBorders>
            <w:shd w:val="clear" w:color="000000" w:fill="B8CCE4"/>
            <w:vAlign w:val="center"/>
            <w:hideMark/>
          </w:tcPr>
          <w:p w14:paraId="1AA33004" w14:textId="77777777" w:rsidR="00292835" w:rsidRPr="00C2358B" w:rsidRDefault="00292835" w:rsidP="00890CEF">
            <w:pPr>
              <w:jc w:val="right"/>
              <w:rPr>
                <w:b/>
                <w:sz w:val="18"/>
                <w:szCs w:val="18"/>
                <w:lang w:eastAsia="sl-SI"/>
              </w:rPr>
            </w:pPr>
            <w:r w:rsidRPr="00C2358B">
              <w:rPr>
                <w:b/>
                <w:sz w:val="18"/>
                <w:szCs w:val="18"/>
                <w:lang w:eastAsia="sl-SI"/>
              </w:rPr>
              <w:t>Realizacija 2020</w:t>
            </w:r>
          </w:p>
        </w:tc>
        <w:tc>
          <w:tcPr>
            <w:tcW w:w="1220" w:type="dxa"/>
            <w:tcBorders>
              <w:top w:val="nil"/>
              <w:left w:val="nil"/>
              <w:bottom w:val="single" w:sz="8" w:space="0" w:color="538DD5"/>
              <w:right w:val="nil"/>
            </w:tcBorders>
            <w:shd w:val="clear" w:color="000000" w:fill="B8CCE4"/>
            <w:vAlign w:val="center"/>
            <w:hideMark/>
          </w:tcPr>
          <w:p w14:paraId="0175CACB" w14:textId="77777777" w:rsidR="00292835" w:rsidRPr="00C2358B" w:rsidRDefault="00292835" w:rsidP="00890CEF">
            <w:pPr>
              <w:jc w:val="right"/>
              <w:rPr>
                <w:b/>
                <w:sz w:val="18"/>
                <w:szCs w:val="18"/>
                <w:lang w:eastAsia="sl-SI"/>
              </w:rPr>
            </w:pPr>
            <w:r w:rsidRPr="00C2358B">
              <w:rPr>
                <w:b/>
                <w:sz w:val="18"/>
                <w:szCs w:val="18"/>
                <w:lang w:eastAsia="sl-SI"/>
              </w:rPr>
              <w:t>Indeks realizacija/ plan</w:t>
            </w:r>
          </w:p>
        </w:tc>
      </w:tr>
      <w:tr w:rsidR="00292835" w:rsidRPr="00C2358B" w14:paraId="1AACA8EF" w14:textId="77777777" w:rsidTr="00890CEF">
        <w:trPr>
          <w:trHeight w:val="300"/>
        </w:trPr>
        <w:tc>
          <w:tcPr>
            <w:tcW w:w="497" w:type="dxa"/>
            <w:tcBorders>
              <w:top w:val="single" w:sz="8" w:space="0" w:color="C5D9F1"/>
              <w:left w:val="nil"/>
              <w:bottom w:val="single" w:sz="8" w:space="0" w:color="C5D9F1"/>
              <w:right w:val="nil"/>
            </w:tcBorders>
            <w:shd w:val="clear" w:color="auto" w:fill="auto"/>
            <w:noWrap/>
            <w:vAlign w:val="center"/>
            <w:hideMark/>
          </w:tcPr>
          <w:p w14:paraId="34361F84" w14:textId="77777777" w:rsidR="00292835" w:rsidRPr="00C2358B" w:rsidRDefault="00292835" w:rsidP="00890CEF">
            <w:pPr>
              <w:jc w:val="center"/>
              <w:rPr>
                <w:rFonts w:ascii="Calibri" w:eastAsia="Times New Roman" w:hAnsi="Calibri" w:cs="Times New Roman"/>
                <w:sz w:val="18"/>
                <w:szCs w:val="18"/>
                <w:lang w:eastAsia="sl-SI"/>
              </w:rPr>
            </w:pPr>
            <w:r w:rsidRPr="00C2358B">
              <w:rPr>
                <w:rFonts w:ascii="Calibri" w:eastAsia="Times New Roman" w:hAnsi="Calibri" w:cs="Times New Roman"/>
                <w:sz w:val="18"/>
                <w:szCs w:val="18"/>
                <w:lang w:eastAsia="sl-SI"/>
              </w:rPr>
              <w:t>1.</w:t>
            </w:r>
          </w:p>
        </w:tc>
        <w:tc>
          <w:tcPr>
            <w:tcW w:w="4962" w:type="dxa"/>
            <w:tcBorders>
              <w:top w:val="single" w:sz="8" w:space="0" w:color="C5D9F1"/>
              <w:left w:val="nil"/>
              <w:bottom w:val="single" w:sz="8" w:space="0" w:color="C5D9F1"/>
              <w:right w:val="nil"/>
            </w:tcBorders>
            <w:shd w:val="clear" w:color="auto" w:fill="auto"/>
            <w:vAlign w:val="center"/>
            <w:hideMark/>
          </w:tcPr>
          <w:p w14:paraId="1B63DD44" w14:textId="77777777" w:rsidR="00292835" w:rsidRPr="00C2358B" w:rsidRDefault="00292835" w:rsidP="00890CEF">
            <w:pPr>
              <w:rPr>
                <w:rFonts w:ascii="Calibri" w:eastAsia="Times New Roman" w:hAnsi="Calibri" w:cs="Times New Roman"/>
                <w:sz w:val="18"/>
                <w:szCs w:val="18"/>
                <w:lang w:eastAsia="sl-SI"/>
              </w:rPr>
            </w:pPr>
            <w:r w:rsidRPr="00C2358B">
              <w:rPr>
                <w:rFonts w:ascii="Calibri" w:eastAsia="Times New Roman" w:hAnsi="Calibri" w:cs="Times New Roman"/>
                <w:sz w:val="18"/>
                <w:szCs w:val="18"/>
                <w:lang w:eastAsia="sl-SI"/>
              </w:rPr>
              <w:t>Izboljšanje prometne varnosti</w:t>
            </w:r>
          </w:p>
        </w:tc>
        <w:tc>
          <w:tcPr>
            <w:tcW w:w="1240" w:type="dxa"/>
            <w:tcBorders>
              <w:top w:val="single" w:sz="8" w:space="0" w:color="C5D9F1"/>
              <w:left w:val="nil"/>
              <w:bottom w:val="single" w:sz="8" w:space="0" w:color="C5D9F1"/>
              <w:right w:val="nil"/>
            </w:tcBorders>
            <w:shd w:val="clear" w:color="auto" w:fill="auto"/>
            <w:noWrap/>
            <w:vAlign w:val="center"/>
          </w:tcPr>
          <w:p w14:paraId="612C2E6A" w14:textId="77777777" w:rsidR="00292835" w:rsidRPr="00C2358B" w:rsidRDefault="00292835" w:rsidP="00890CEF">
            <w:pPr>
              <w:jc w:val="right"/>
              <w:rPr>
                <w:rFonts w:ascii="Calibri" w:hAnsi="Calibri" w:cs="Calibri"/>
                <w:color w:val="000000"/>
                <w:sz w:val="18"/>
                <w:szCs w:val="18"/>
              </w:rPr>
            </w:pPr>
            <w:r w:rsidRPr="00C2358B">
              <w:rPr>
                <w:rFonts w:ascii="Calibri" w:hAnsi="Calibri" w:cs="Calibri"/>
                <w:sz w:val="18"/>
                <w:szCs w:val="18"/>
              </w:rPr>
              <w:t>5.954.000</w:t>
            </w:r>
          </w:p>
        </w:tc>
        <w:tc>
          <w:tcPr>
            <w:tcW w:w="1220" w:type="dxa"/>
            <w:tcBorders>
              <w:top w:val="single" w:sz="8" w:space="0" w:color="C5D9F1"/>
              <w:left w:val="nil"/>
              <w:bottom w:val="single" w:sz="8" w:space="0" w:color="C5D9F1"/>
              <w:right w:val="nil"/>
            </w:tcBorders>
            <w:shd w:val="clear" w:color="auto" w:fill="auto"/>
            <w:noWrap/>
            <w:vAlign w:val="center"/>
          </w:tcPr>
          <w:p w14:paraId="76FD7D3F" w14:textId="77777777" w:rsidR="00292835" w:rsidRPr="00C2358B" w:rsidRDefault="00292835" w:rsidP="00890CEF">
            <w:pPr>
              <w:jc w:val="right"/>
              <w:rPr>
                <w:rFonts w:ascii="Calibri" w:hAnsi="Calibri" w:cs="Calibri"/>
                <w:color w:val="000000"/>
                <w:sz w:val="18"/>
                <w:szCs w:val="18"/>
              </w:rPr>
            </w:pPr>
            <w:r w:rsidRPr="00C2358B">
              <w:rPr>
                <w:rFonts w:ascii="Calibri" w:hAnsi="Calibri" w:cs="Calibri"/>
                <w:sz w:val="18"/>
                <w:szCs w:val="18"/>
              </w:rPr>
              <w:t>1.150.179</w:t>
            </w:r>
          </w:p>
        </w:tc>
        <w:tc>
          <w:tcPr>
            <w:tcW w:w="1220" w:type="dxa"/>
            <w:tcBorders>
              <w:top w:val="single" w:sz="8" w:space="0" w:color="C5D9F1"/>
              <w:left w:val="nil"/>
              <w:bottom w:val="single" w:sz="8" w:space="0" w:color="C5D9F1"/>
              <w:right w:val="nil"/>
            </w:tcBorders>
            <w:shd w:val="clear" w:color="auto" w:fill="auto"/>
            <w:noWrap/>
            <w:vAlign w:val="center"/>
          </w:tcPr>
          <w:p w14:paraId="75BACF39" w14:textId="77777777" w:rsidR="00292835" w:rsidRPr="00C2358B" w:rsidRDefault="00292835" w:rsidP="00890CEF">
            <w:pPr>
              <w:jc w:val="right"/>
              <w:rPr>
                <w:rFonts w:ascii="Calibri" w:hAnsi="Calibri" w:cs="Calibri"/>
                <w:color w:val="000000"/>
                <w:sz w:val="18"/>
                <w:szCs w:val="18"/>
              </w:rPr>
            </w:pPr>
            <w:r w:rsidRPr="00C2358B">
              <w:rPr>
                <w:rFonts w:ascii="Calibri" w:hAnsi="Calibri" w:cs="Calibri"/>
                <w:sz w:val="18"/>
                <w:szCs w:val="18"/>
              </w:rPr>
              <w:t>19</w:t>
            </w:r>
          </w:p>
        </w:tc>
      </w:tr>
      <w:tr w:rsidR="00292835" w:rsidRPr="00B07A5E" w14:paraId="159F05F5" w14:textId="77777777" w:rsidTr="00890CEF">
        <w:trPr>
          <w:trHeight w:val="300"/>
        </w:trPr>
        <w:tc>
          <w:tcPr>
            <w:tcW w:w="497" w:type="dxa"/>
            <w:tcBorders>
              <w:top w:val="nil"/>
              <w:left w:val="nil"/>
              <w:bottom w:val="single" w:sz="8" w:space="0" w:color="538DD5"/>
              <w:right w:val="nil"/>
            </w:tcBorders>
            <w:shd w:val="clear" w:color="auto" w:fill="auto"/>
            <w:noWrap/>
            <w:vAlign w:val="center"/>
            <w:hideMark/>
          </w:tcPr>
          <w:p w14:paraId="6CD9899A" w14:textId="77777777" w:rsidR="00292835" w:rsidRPr="00C2358B" w:rsidRDefault="00292835" w:rsidP="00890CEF">
            <w:pPr>
              <w:jc w:val="center"/>
              <w:rPr>
                <w:rFonts w:ascii="Calibri" w:eastAsia="Times New Roman" w:hAnsi="Calibri" w:cs="Times New Roman"/>
                <w:sz w:val="18"/>
                <w:szCs w:val="18"/>
                <w:lang w:eastAsia="sl-SI"/>
              </w:rPr>
            </w:pPr>
          </w:p>
        </w:tc>
        <w:tc>
          <w:tcPr>
            <w:tcW w:w="4962" w:type="dxa"/>
            <w:tcBorders>
              <w:top w:val="nil"/>
              <w:left w:val="nil"/>
              <w:bottom w:val="single" w:sz="8" w:space="0" w:color="538DD5"/>
              <w:right w:val="nil"/>
            </w:tcBorders>
            <w:shd w:val="clear" w:color="auto" w:fill="auto"/>
            <w:vAlign w:val="center"/>
            <w:hideMark/>
          </w:tcPr>
          <w:p w14:paraId="7080BC4C" w14:textId="77777777" w:rsidR="00292835" w:rsidRPr="00C2358B" w:rsidRDefault="00292835" w:rsidP="00890CEF">
            <w:pPr>
              <w:rPr>
                <w:rFonts w:ascii="Calibri" w:eastAsia="Times New Roman" w:hAnsi="Calibri" w:cs="Times New Roman"/>
                <w:b/>
                <w:bCs/>
                <w:sz w:val="18"/>
                <w:szCs w:val="18"/>
                <w:lang w:eastAsia="sl-SI"/>
              </w:rPr>
            </w:pPr>
            <w:r w:rsidRPr="00C2358B">
              <w:rPr>
                <w:rFonts w:ascii="Calibri" w:eastAsia="Times New Roman" w:hAnsi="Calibri" w:cs="Times New Roman"/>
                <w:b/>
                <w:bCs/>
                <w:sz w:val="18"/>
                <w:szCs w:val="18"/>
                <w:lang w:eastAsia="sl-SI"/>
              </w:rPr>
              <w:t>Skupaj izboljšanje prometne varnosti</w:t>
            </w:r>
          </w:p>
        </w:tc>
        <w:tc>
          <w:tcPr>
            <w:tcW w:w="1240" w:type="dxa"/>
            <w:tcBorders>
              <w:top w:val="nil"/>
              <w:left w:val="nil"/>
              <w:bottom w:val="single" w:sz="8" w:space="0" w:color="538DD5"/>
              <w:right w:val="nil"/>
            </w:tcBorders>
            <w:shd w:val="clear" w:color="auto" w:fill="auto"/>
            <w:noWrap/>
            <w:vAlign w:val="center"/>
          </w:tcPr>
          <w:p w14:paraId="15C4AA6B" w14:textId="77777777" w:rsidR="00292835" w:rsidRPr="00C2358B" w:rsidRDefault="00292835" w:rsidP="00890CEF">
            <w:pPr>
              <w:jc w:val="right"/>
              <w:rPr>
                <w:rFonts w:ascii="Calibri" w:hAnsi="Calibri" w:cs="Calibri"/>
                <w:b/>
                <w:bCs/>
                <w:color w:val="000000"/>
                <w:sz w:val="18"/>
                <w:szCs w:val="18"/>
              </w:rPr>
            </w:pPr>
            <w:r w:rsidRPr="00C2358B">
              <w:rPr>
                <w:rFonts w:ascii="Calibri" w:hAnsi="Calibri" w:cs="Calibri"/>
                <w:b/>
                <w:bCs/>
                <w:sz w:val="18"/>
                <w:szCs w:val="18"/>
              </w:rPr>
              <w:t>5.954.000</w:t>
            </w:r>
          </w:p>
        </w:tc>
        <w:tc>
          <w:tcPr>
            <w:tcW w:w="1220" w:type="dxa"/>
            <w:tcBorders>
              <w:top w:val="nil"/>
              <w:left w:val="nil"/>
              <w:bottom w:val="single" w:sz="8" w:space="0" w:color="538DD5"/>
              <w:right w:val="nil"/>
            </w:tcBorders>
            <w:shd w:val="clear" w:color="auto" w:fill="auto"/>
            <w:noWrap/>
            <w:vAlign w:val="center"/>
          </w:tcPr>
          <w:p w14:paraId="34CA999F" w14:textId="77777777" w:rsidR="00292835" w:rsidRPr="00C2358B" w:rsidRDefault="00292835" w:rsidP="00890CEF">
            <w:pPr>
              <w:jc w:val="right"/>
              <w:rPr>
                <w:rFonts w:ascii="Calibri" w:hAnsi="Calibri" w:cs="Calibri"/>
                <w:b/>
                <w:bCs/>
                <w:color w:val="000000"/>
                <w:sz w:val="18"/>
                <w:szCs w:val="18"/>
              </w:rPr>
            </w:pPr>
            <w:r w:rsidRPr="00C2358B">
              <w:rPr>
                <w:rFonts w:ascii="Calibri" w:hAnsi="Calibri" w:cs="Calibri"/>
                <w:b/>
                <w:bCs/>
                <w:sz w:val="18"/>
                <w:szCs w:val="18"/>
              </w:rPr>
              <w:t>1.150.179</w:t>
            </w:r>
          </w:p>
        </w:tc>
        <w:tc>
          <w:tcPr>
            <w:tcW w:w="1220" w:type="dxa"/>
            <w:tcBorders>
              <w:top w:val="nil"/>
              <w:left w:val="nil"/>
              <w:bottom w:val="single" w:sz="8" w:space="0" w:color="538DD5"/>
              <w:right w:val="nil"/>
            </w:tcBorders>
            <w:shd w:val="clear" w:color="auto" w:fill="auto"/>
            <w:noWrap/>
            <w:vAlign w:val="center"/>
          </w:tcPr>
          <w:p w14:paraId="5B743EEE" w14:textId="77777777" w:rsidR="00292835" w:rsidRPr="00C2358B" w:rsidRDefault="00292835" w:rsidP="00890CEF">
            <w:pPr>
              <w:jc w:val="right"/>
              <w:rPr>
                <w:rFonts w:ascii="Calibri" w:hAnsi="Calibri" w:cs="Calibri"/>
                <w:b/>
                <w:bCs/>
                <w:color w:val="000000"/>
                <w:sz w:val="18"/>
                <w:szCs w:val="18"/>
              </w:rPr>
            </w:pPr>
            <w:r w:rsidRPr="00C2358B">
              <w:rPr>
                <w:rFonts w:ascii="Calibri" w:hAnsi="Calibri" w:cs="Calibri"/>
                <w:b/>
                <w:bCs/>
                <w:sz w:val="18"/>
                <w:szCs w:val="18"/>
              </w:rPr>
              <w:t>19</w:t>
            </w:r>
          </w:p>
        </w:tc>
      </w:tr>
    </w:tbl>
    <w:p w14:paraId="7C93C191" w14:textId="77777777" w:rsidR="00C5108E" w:rsidRPr="00390B48" w:rsidRDefault="00C5108E" w:rsidP="00B826D0">
      <w:pPr>
        <w:rPr>
          <w:highlight w:val="lightGray"/>
        </w:rPr>
      </w:pPr>
    </w:p>
    <w:p w14:paraId="2CDE75F9" w14:textId="77777777" w:rsidR="009713B9" w:rsidRPr="00A80342" w:rsidRDefault="009713B9" w:rsidP="009713B9">
      <w:pPr>
        <w:jc w:val="both"/>
      </w:pPr>
      <w:r w:rsidRPr="00A80342">
        <w:t>V letu 2020 je bila zaključena novelacija projektne dokumentacije za zamenjavo kažipotne signalizacije na H5 in H6. zaključen je bil projekt Simulacije posledic zdrsa vozil v nezavarovane elemente ceste (jarki, brežine, izletne cone …). Prav tako je bilo zaključeno projektiranje zamenjave kažipotne signalizacije na 16 priključkih na avtoceste A1 na odseku Arja vas – Krtina, ki pa še čaka na izvedbo presoje prometne varnosti. Nadaljevala se je projektiranje rekonstrukcije ločilnega pasu na območju ljubljanske južne obvoznice in pripravo navodil za obliko in dimenzije prometne signalizacije. Nadaljevale so se dejavnosti na projektu EuroRAP (ocenjevanje varnosti cestnih odsekov) in presoje prometne varnosti za odseke cest pod prometom (RSI). Izvajale so se kapacitetne in prometno</w:t>
      </w:r>
      <w:r>
        <w:t>-</w:t>
      </w:r>
      <w:r w:rsidRPr="00A80342">
        <w:t>varnostne analize v sklopu specialističnih svetovalnih storitev s področja upravljanja cest ter simulacije prometne varnosti projektov DARS (simulacija razširitev vpadnic v LJ, promet + in DDI Arja vas).</w:t>
      </w:r>
    </w:p>
    <w:p w14:paraId="6D6093D7" w14:textId="77777777" w:rsidR="009713B9" w:rsidRPr="00A80342" w:rsidRDefault="009713B9" w:rsidP="009713B9">
      <w:pPr>
        <w:jc w:val="both"/>
      </w:pPr>
    </w:p>
    <w:p w14:paraId="2D149CC3" w14:textId="77777777" w:rsidR="009713B9" w:rsidRPr="00A80342" w:rsidRDefault="009713B9" w:rsidP="009713B9">
      <w:pPr>
        <w:jc w:val="both"/>
      </w:pPr>
      <w:r w:rsidRPr="00A80342">
        <w:t>Začeli smo s postavitvijo varnostnih ograj na območju ACB Hrušica in postavitvijo blažilnikov trka na območju ACB Hrušica, Vransko in Sl. Konjice (nadaljevanje v 2021).</w:t>
      </w:r>
    </w:p>
    <w:p w14:paraId="0ACEAFD9" w14:textId="77777777" w:rsidR="009713B9" w:rsidRPr="00A80342" w:rsidRDefault="009713B9" w:rsidP="009713B9">
      <w:pPr>
        <w:jc w:val="both"/>
      </w:pPr>
    </w:p>
    <w:p w14:paraId="363CC47D" w14:textId="77777777" w:rsidR="009713B9" w:rsidRPr="00113960" w:rsidRDefault="009713B9" w:rsidP="009713B9">
      <w:pPr>
        <w:jc w:val="both"/>
      </w:pPr>
      <w:r w:rsidRPr="00A80342">
        <w:t>Izvedeni sta bili dve javni naročili, in sicer rekonstrukcija sredinskega ločilnega pasu na AC A1 Vrhnika–Logatec in zamenjava varnostnih ograj H4b na štirih objektih. Postopki še niso zaključeni.</w:t>
      </w:r>
      <w:r>
        <w:t xml:space="preserve"> </w:t>
      </w:r>
    </w:p>
    <w:p w14:paraId="02EA0BDD" w14:textId="56812E03" w:rsidR="000941CC" w:rsidRPr="003F0646" w:rsidRDefault="000941CC" w:rsidP="000941CC">
      <w:pPr>
        <w:pStyle w:val="Naslov3"/>
      </w:pPr>
      <w:bookmarkStart w:id="22" w:name="_Toc73523172"/>
      <w:r w:rsidRPr="003F0646">
        <w:t>Preureditev malih počivališč na AC</w:t>
      </w:r>
      <w:r w:rsidR="008245DA">
        <w:t xml:space="preserve"> križu</w:t>
      </w:r>
      <w:r w:rsidRPr="003F0646">
        <w:t xml:space="preserve"> v RS</w:t>
      </w:r>
      <w:bookmarkEnd w:id="22"/>
    </w:p>
    <w:tbl>
      <w:tblPr>
        <w:tblW w:w="9139" w:type="dxa"/>
        <w:tblInd w:w="70" w:type="dxa"/>
        <w:tblCellMar>
          <w:left w:w="70" w:type="dxa"/>
          <w:right w:w="70" w:type="dxa"/>
        </w:tblCellMar>
        <w:tblLook w:val="04A0" w:firstRow="1" w:lastRow="0" w:firstColumn="1" w:lastColumn="0" w:noHBand="0" w:noVBand="1"/>
      </w:tblPr>
      <w:tblGrid>
        <w:gridCol w:w="497"/>
        <w:gridCol w:w="4962"/>
        <w:gridCol w:w="1240"/>
        <w:gridCol w:w="1220"/>
        <w:gridCol w:w="1220"/>
      </w:tblGrid>
      <w:tr w:rsidR="00292835" w:rsidRPr="00C2358B" w14:paraId="7ED0A931" w14:textId="77777777" w:rsidTr="00890CEF">
        <w:trPr>
          <w:trHeight w:val="570"/>
          <w:tblHeader/>
        </w:trPr>
        <w:tc>
          <w:tcPr>
            <w:tcW w:w="497" w:type="dxa"/>
            <w:tcBorders>
              <w:top w:val="nil"/>
              <w:left w:val="nil"/>
              <w:bottom w:val="single" w:sz="8" w:space="0" w:color="538DD5"/>
              <w:right w:val="nil"/>
            </w:tcBorders>
            <w:shd w:val="clear" w:color="000000" w:fill="B8CCE4"/>
            <w:vAlign w:val="center"/>
            <w:hideMark/>
          </w:tcPr>
          <w:p w14:paraId="5591BAC3" w14:textId="77777777" w:rsidR="00292835" w:rsidRPr="00C2358B" w:rsidRDefault="00292835" w:rsidP="00890CEF">
            <w:pPr>
              <w:rPr>
                <w:rFonts w:ascii="Calibri" w:eastAsia="Times New Roman" w:hAnsi="Calibri" w:cs="Times New Roman"/>
                <w:b/>
                <w:bCs/>
                <w:color w:val="000000"/>
                <w:sz w:val="18"/>
                <w:szCs w:val="18"/>
                <w:lang w:eastAsia="sl-SI"/>
              </w:rPr>
            </w:pPr>
            <w:r w:rsidRPr="00C2358B">
              <w:rPr>
                <w:rFonts w:ascii="Calibri" w:eastAsia="Times New Roman" w:hAnsi="Calibri" w:cs="Times New Roman"/>
                <w:b/>
                <w:bCs/>
                <w:color w:val="000000"/>
                <w:sz w:val="18"/>
                <w:szCs w:val="18"/>
                <w:lang w:eastAsia="sl-SI"/>
              </w:rPr>
              <w:t>Zap.</w:t>
            </w:r>
          </w:p>
          <w:p w14:paraId="52B6A966" w14:textId="77777777" w:rsidR="00292835" w:rsidRPr="00C2358B" w:rsidRDefault="00292835" w:rsidP="00890CEF">
            <w:pPr>
              <w:rPr>
                <w:rFonts w:ascii="Calibri" w:eastAsia="Times New Roman" w:hAnsi="Calibri" w:cs="Times New Roman"/>
                <w:b/>
                <w:bCs/>
                <w:sz w:val="18"/>
                <w:szCs w:val="18"/>
                <w:lang w:eastAsia="sl-SI"/>
              </w:rPr>
            </w:pPr>
            <w:r w:rsidRPr="00C2358B">
              <w:rPr>
                <w:rFonts w:ascii="Calibri" w:eastAsia="Times New Roman" w:hAnsi="Calibri" w:cs="Times New Roman"/>
                <w:b/>
                <w:bCs/>
                <w:color w:val="000000"/>
                <w:sz w:val="18"/>
                <w:szCs w:val="18"/>
                <w:lang w:eastAsia="sl-SI"/>
              </w:rPr>
              <w:t>št.</w:t>
            </w:r>
          </w:p>
        </w:tc>
        <w:tc>
          <w:tcPr>
            <w:tcW w:w="4962" w:type="dxa"/>
            <w:tcBorders>
              <w:top w:val="nil"/>
              <w:left w:val="nil"/>
              <w:bottom w:val="single" w:sz="8" w:space="0" w:color="538DD5"/>
              <w:right w:val="nil"/>
            </w:tcBorders>
            <w:shd w:val="clear" w:color="000000" w:fill="B8CCE4"/>
            <w:vAlign w:val="center"/>
            <w:hideMark/>
          </w:tcPr>
          <w:p w14:paraId="448D90BC" w14:textId="77777777" w:rsidR="00292835" w:rsidRPr="00C2358B" w:rsidRDefault="00292835" w:rsidP="00890CEF">
            <w:pPr>
              <w:rPr>
                <w:rFonts w:ascii="Calibri" w:eastAsia="Times New Roman" w:hAnsi="Calibri" w:cs="Times New Roman"/>
                <w:b/>
                <w:bCs/>
                <w:sz w:val="18"/>
                <w:szCs w:val="18"/>
                <w:lang w:eastAsia="sl-SI"/>
              </w:rPr>
            </w:pPr>
            <w:r w:rsidRPr="00C2358B">
              <w:rPr>
                <w:rFonts w:ascii="Calibri" w:eastAsia="Times New Roman" w:hAnsi="Calibri" w:cs="Times New Roman"/>
                <w:b/>
                <w:bCs/>
                <w:sz w:val="18"/>
                <w:szCs w:val="18"/>
                <w:lang w:eastAsia="sl-SI"/>
              </w:rPr>
              <w:t>Preureditev malih počivališč na AC križu v RS</w:t>
            </w:r>
          </w:p>
        </w:tc>
        <w:tc>
          <w:tcPr>
            <w:tcW w:w="1240" w:type="dxa"/>
            <w:tcBorders>
              <w:top w:val="nil"/>
              <w:left w:val="nil"/>
              <w:bottom w:val="single" w:sz="8" w:space="0" w:color="538DD5"/>
              <w:right w:val="nil"/>
            </w:tcBorders>
            <w:shd w:val="clear" w:color="000000" w:fill="B8CCE4"/>
            <w:vAlign w:val="center"/>
            <w:hideMark/>
          </w:tcPr>
          <w:p w14:paraId="05F65E9B" w14:textId="77777777" w:rsidR="00292835" w:rsidRPr="00C2358B" w:rsidRDefault="00292835" w:rsidP="00890CEF">
            <w:pPr>
              <w:jc w:val="right"/>
              <w:rPr>
                <w:b/>
                <w:sz w:val="18"/>
                <w:szCs w:val="18"/>
                <w:lang w:eastAsia="sl-SI"/>
              </w:rPr>
            </w:pPr>
            <w:r w:rsidRPr="00C2358B">
              <w:rPr>
                <w:b/>
                <w:sz w:val="18"/>
                <w:szCs w:val="18"/>
                <w:lang w:eastAsia="sl-SI"/>
              </w:rPr>
              <w:t>Plan 2020</w:t>
            </w:r>
          </w:p>
        </w:tc>
        <w:tc>
          <w:tcPr>
            <w:tcW w:w="1220" w:type="dxa"/>
            <w:tcBorders>
              <w:top w:val="nil"/>
              <w:left w:val="nil"/>
              <w:bottom w:val="single" w:sz="8" w:space="0" w:color="538DD5"/>
              <w:right w:val="nil"/>
            </w:tcBorders>
            <w:shd w:val="clear" w:color="000000" w:fill="B8CCE4"/>
            <w:vAlign w:val="center"/>
            <w:hideMark/>
          </w:tcPr>
          <w:p w14:paraId="57981FC6" w14:textId="77777777" w:rsidR="00292835" w:rsidRPr="00C2358B" w:rsidRDefault="00292835" w:rsidP="00890CEF">
            <w:pPr>
              <w:jc w:val="right"/>
              <w:rPr>
                <w:b/>
                <w:sz w:val="18"/>
                <w:szCs w:val="18"/>
                <w:lang w:eastAsia="sl-SI"/>
              </w:rPr>
            </w:pPr>
            <w:r w:rsidRPr="00C2358B">
              <w:rPr>
                <w:b/>
                <w:sz w:val="18"/>
                <w:szCs w:val="18"/>
                <w:lang w:eastAsia="sl-SI"/>
              </w:rPr>
              <w:t>Realizacija 2020</w:t>
            </w:r>
          </w:p>
        </w:tc>
        <w:tc>
          <w:tcPr>
            <w:tcW w:w="1220" w:type="dxa"/>
            <w:tcBorders>
              <w:top w:val="nil"/>
              <w:left w:val="nil"/>
              <w:bottom w:val="single" w:sz="8" w:space="0" w:color="538DD5"/>
              <w:right w:val="nil"/>
            </w:tcBorders>
            <w:shd w:val="clear" w:color="000000" w:fill="B8CCE4"/>
            <w:vAlign w:val="center"/>
            <w:hideMark/>
          </w:tcPr>
          <w:p w14:paraId="0207C301" w14:textId="77777777" w:rsidR="00292835" w:rsidRPr="00C2358B" w:rsidRDefault="00292835" w:rsidP="00890CEF">
            <w:pPr>
              <w:jc w:val="right"/>
              <w:rPr>
                <w:b/>
                <w:sz w:val="18"/>
                <w:szCs w:val="18"/>
                <w:lang w:eastAsia="sl-SI"/>
              </w:rPr>
            </w:pPr>
            <w:r w:rsidRPr="00C2358B">
              <w:rPr>
                <w:b/>
                <w:sz w:val="18"/>
                <w:szCs w:val="18"/>
                <w:lang w:eastAsia="sl-SI"/>
              </w:rPr>
              <w:t>Indeks realizacija/ plan</w:t>
            </w:r>
          </w:p>
        </w:tc>
      </w:tr>
      <w:tr w:rsidR="00292835" w:rsidRPr="00C2358B" w14:paraId="40D48B23" w14:textId="77777777" w:rsidTr="00890CEF">
        <w:trPr>
          <w:trHeight w:val="300"/>
        </w:trPr>
        <w:tc>
          <w:tcPr>
            <w:tcW w:w="497" w:type="dxa"/>
            <w:tcBorders>
              <w:top w:val="single" w:sz="8" w:space="0" w:color="C5D9F1"/>
              <w:left w:val="nil"/>
              <w:bottom w:val="single" w:sz="8" w:space="0" w:color="C5D9F1"/>
              <w:right w:val="nil"/>
            </w:tcBorders>
            <w:shd w:val="clear" w:color="auto" w:fill="auto"/>
            <w:noWrap/>
            <w:vAlign w:val="center"/>
            <w:hideMark/>
          </w:tcPr>
          <w:p w14:paraId="25F7C6F9" w14:textId="77777777" w:rsidR="00292835" w:rsidRPr="00C2358B" w:rsidRDefault="00292835" w:rsidP="00890CEF">
            <w:pPr>
              <w:jc w:val="center"/>
              <w:rPr>
                <w:rFonts w:ascii="Calibri" w:eastAsia="Times New Roman" w:hAnsi="Calibri" w:cs="Times New Roman"/>
                <w:sz w:val="18"/>
                <w:szCs w:val="18"/>
                <w:lang w:eastAsia="sl-SI"/>
              </w:rPr>
            </w:pPr>
            <w:r w:rsidRPr="00C2358B">
              <w:rPr>
                <w:rFonts w:ascii="Calibri" w:eastAsia="Times New Roman" w:hAnsi="Calibri" w:cs="Times New Roman"/>
                <w:sz w:val="18"/>
                <w:szCs w:val="18"/>
                <w:lang w:eastAsia="sl-SI"/>
              </w:rPr>
              <w:t>1.</w:t>
            </w:r>
          </w:p>
        </w:tc>
        <w:tc>
          <w:tcPr>
            <w:tcW w:w="4962" w:type="dxa"/>
            <w:tcBorders>
              <w:top w:val="single" w:sz="8" w:space="0" w:color="C5D9F1"/>
              <w:left w:val="nil"/>
              <w:bottom w:val="single" w:sz="8" w:space="0" w:color="C5D9F1"/>
              <w:right w:val="nil"/>
            </w:tcBorders>
            <w:shd w:val="clear" w:color="auto" w:fill="auto"/>
            <w:vAlign w:val="center"/>
            <w:hideMark/>
          </w:tcPr>
          <w:p w14:paraId="2D9906EA" w14:textId="77777777" w:rsidR="00292835" w:rsidRPr="00C2358B" w:rsidRDefault="00292835" w:rsidP="00890CEF">
            <w:pPr>
              <w:rPr>
                <w:rFonts w:ascii="Calibri" w:eastAsia="Times New Roman" w:hAnsi="Calibri" w:cs="Times New Roman"/>
                <w:sz w:val="18"/>
                <w:szCs w:val="18"/>
                <w:lang w:eastAsia="sl-SI"/>
              </w:rPr>
            </w:pPr>
            <w:r w:rsidRPr="00C2358B">
              <w:rPr>
                <w:rFonts w:ascii="Calibri" w:eastAsia="Times New Roman" w:hAnsi="Calibri" w:cs="Times New Roman"/>
                <w:sz w:val="18"/>
                <w:szCs w:val="18"/>
                <w:lang w:eastAsia="sl-SI"/>
              </w:rPr>
              <w:t>Preureditev malih počivališč na AC križu v RS</w:t>
            </w:r>
          </w:p>
        </w:tc>
        <w:tc>
          <w:tcPr>
            <w:tcW w:w="1240" w:type="dxa"/>
            <w:tcBorders>
              <w:top w:val="single" w:sz="8" w:space="0" w:color="C5D9F1"/>
              <w:left w:val="nil"/>
              <w:bottom w:val="single" w:sz="8" w:space="0" w:color="C5D9F1"/>
              <w:right w:val="nil"/>
            </w:tcBorders>
            <w:shd w:val="clear" w:color="auto" w:fill="auto"/>
            <w:noWrap/>
            <w:vAlign w:val="center"/>
          </w:tcPr>
          <w:p w14:paraId="62AB0B48" w14:textId="77777777" w:rsidR="00292835" w:rsidRPr="00C2358B" w:rsidRDefault="00292835" w:rsidP="00890CEF">
            <w:pPr>
              <w:jc w:val="right"/>
              <w:rPr>
                <w:rFonts w:ascii="Calibri" w:hAnsi="Calibri" w:cs="Calibri"/>
                <w:color w:val="000000"/>
                <w:sz w:val="18"/>
                <w:szCs w:val="18"/>
              </w:rPr>
            </w:pPr>
            <w:r w:rsidRPr="00C2358B">
              <w:rPr>
                <w:rFonts w:ascii="Calibri" w:hAnsi="Calibri" w:cs="Calibri"/>
                <w:sz w:val="18"/>
                <w:szCs w:val="18"/>
              </w:rPr>
              <w:t>300.000</w:t>
            </w:r>
          </w:p>
        </w:tc>
        <w:tc>
          <w:tcPr>
            <w:tcW w:w="1220" w:type="dxa"/>
            <w:tcBorders>
              <w:top w:val="single" w:sz="8" w:space="0" w:color="C5D9F1"/>
              <w:left w:val="nil"/>
              <w:bottom w:val="single" w:sz="8" w:space="0" w:color="C5D9F1"/>
              <w:right w:val="nil"/>
            </w:tcBorders>
            <w:shd w:val="clear" w:color="auto" w:fill="auto"/>
            <w:noWrap/>
            <w:vAlign w:val="center"/>
          </w:tcPr>
          <w:p w14:paraId="56DCC5E9" w14:textId="77777777" w:rsidR="00292835" w:rsidRPr="00C2358B" w:rsidRDefault="00292835" w:rsidP="00890CEF">
            <w:pPr>
              <w:jc w:val="right"/>
              <w:rPr>
                <w:rFonts w:ascii="Calibri" w:hAnsi="Calibri" w:cs="Calibri"/>
                <w:color w:val="000000"/>
                <w:sz w:val="18"/>
                <w:szCs w:val="18"/>
              </w:rPr>
            </w:pPr>
            <w:r w:rsidRPr="00C2358B">
              <w:rPr>
                <w:rFonts w:ascii="Calibri" w:hAnsi="Calibri" w:cs="Calibri"/>
                <w:sz w:val="18"/>
                <w:szCs w:val="18"/>
              </w:rPr>
              <w:t>119.838</w:t>
            </w:r>
          </w:p>
        </w:tc>
        <w:tc>
          <w:tcPr>
            <w:tcW w:w="1220" w:type="dxa"/>
            <w:tcBorders>
              <w:top w:val="single" w:sz="8" w:space="0" w:color="C5D9F1"/>
              <w:left w:val="nil"/>
              <w:bottom w:val="single" w:sz="8" w:space="0" w:color="C5D9F1"/>
              <w:right w:val="nil"/>
            </w:tcBorders>
            <w:shd w:val="clear" w:color="auto" w:fill="auto"/>
            <w:noWrap/>
            <w:vAlign w:val="center"/>
          </w:tcPr>
          <w:p w14:paraId="6EA1660A" w14:textId="77777777" w:rsidR="00292835" w:rsidRPr="00C2358B" w:rsidRDefault="00292835" w:rsidP="00890CEF">
            <w:pPr>
              <w:jc w:val="right"/>
              <w:rPr>
                <w:rFonts w:ascii="Calibri" w:hAnsi="Calibri" w:cs="Calibri"/>
                <w:color w:val="000000"/>
                <w:sz w:val="18"/>
                <w:szCs w:val="18"/>
              </w:rPr>
            </w:pPr>
            <w:r w:rsidRPr="00C2358B">
              <w:rPr>
                <w:rFonts w:ascii="Calibri" w:hAnsi="Calibri" w:cs="Calibri"/>
                <w:sz w:val="18"/>
                <w:szCs w:val="18"/>
              </w:rPr>
              <w:t>40</w:t>
            </w:r>
          </w:p>
        </w:tc>
      </w:tr>
      <w:tr w:rsidR="00292835" w:rsidRPr="00B07A5E" w14:paraId="657BFF7D" w14:textId="77777777" w:rsidTr="00890CEF">
        <w:trPr>
          <w:trHeight w:val="300"/>
        </w:trPr>
        <w:tc>
          <w:tcPr>
            <w:tcW w:w="497" w:type="dxa"/>
            <w:tcBorders>
              <w:top w:val="nil"/>
              <w:left w:val="nil"/>
              <w:bottom w:val="single" w:sz="8" w:space="0" w:color="538DD5"/>
              <w:right w:val="nil"/>
            </w:tcBorders>
            <w:shd w:val="clear" w:color="auto" w:fill="auto"/>
            <w:noWrap/>
            <w:vAlign w:val="center"/>
            <w:hideMark/>
          </w:tcPr>
          <w:p w14:paraId="34EAA125" w14:textId="77777777" w:rsidR="00292835" w:rsidRPr="00C2358B" w:rsidRDefault="00292835" w:rsidP="00890CEF">
            <w:pPr>
              <w:jc w:val="center"/>
              <w:rPr>
                <w:rFonts w:ascii="Calibri" w:eastAsia="Times New Roman" w:hAnsi="Calibri" w:cs="Times New Roman"/>
                <w:sz w:val="18"/>
                <w:szCs w:val="18"/>
                <w:lang w:eastAsia="sl-SI"/>
              </w:rPr>
            </w:pPr>
          </w:p>
        </w:tc>
        <w:tc>
          <w:tcPr>
            <w:tcW w:w="4962" w:type="dxa"/>
            <w:tcBorders>
              <w:top w:val="nil"/>
              <w:left w:val="nil"/>
              <w:bottom w:val="single" w:sz="8" w:space="0" w:color="538DD5"/>
              <w:right w:val="nil"/>
            </w:tcBorders>
            <w:shd w:val="clear" w:color="auto" w:fill="auto"/>
            <w:vAlign w:val="center"/>
            <w:hideMark/>
          </w:tcPr>
          <w:p w14:paraId="2834E3B5" w14:textId="77777777" w:rsidR="00292835" w:rsidRPr="00C2358B" w:rsidRDefault="00292835" w:rsidP="00890CEF">
            <w:pPr>
              <w:rPr>
                <w:rFonts w:ascii="Calibri" w:eastAsia="Times New Roman" w:hAnsi="Calibri" w:cs="Times New Roman"/>
                <w:b/>
                <w:bCs/>
                <w:sz w:val="18"/>
                <w:szCs w:val="18"/>
                <w:lang w:eastAsia="sl-SI"/>
              </w:rPr>
            </w:pPr>
            <w:r w:rsidRPr="00C2358B">
              <w:rPr>
                <w:rFonts w:ascii="Calibri" w:eastAsia="Times New Roman" w:hAnsi="Calibri" w:cs="Times New Roman"/>
                <w:b/>
                <w:bCs/>
                <w:sz w:val="18"/>
                <w:szCs w:val="18"/>
                <w:lang w:eastAsia="sl-SI"/>
              </w:rPr>
              <w:t>Skupaj Preureditev malih počivališč na AC križu v RS</w:t>
            </w:r>
          </w:p>
        </w:tc>
        <w:tc>
          <w:tcPr>
            <w:tcW w:w="1240" w:type="dxa"/>
            <w:tcBorders>
              <w:top w:val="nil"/>
              <w:left w:val="nil"/>
              <w:bottom w:val="single" w:sz="8" w:space="0" w:color="538DD5"/>
              <w:right w:val="nil"/>
            </w:tcBorders>
            <w:shd w:val="clear" w:color="auto" w:fill="auto"/>
            <w:noWrap/>
            <w:vAlign w:val="center"/>
          </w:tcPr>
          <w:p w14:paraId="10105360" w14:textId="77777777" w:rsidR="00292835" w:rsidRPr="00C2358B" w:rsidRDefault="00292835" w:rsidP="00890CEF">
            <w:pPr>
              <w:jc w:val="right"/>
              <w:rPr>
                <w:rFonts w:ascii="Calibri" w:hAnsi="Calibri" w:cs="Calibri"/>
                <w:b/>
                <w:color w:val="000000"/>
                <w:sz w:val="18"/>
                <w:szCs w:val="18"/>
              </w:rPr>
            </w:pPr>
            <w:r w:rsidRPr="00C2358B">
              <w:rPr>
                <w:rFonts w:ascii="Calibri" w:hAnsi="Calibri" w:cs="Calibri"/>
                <w:b/>
                <w:bCs/>
                <w:sz w:val="18"/>
                <w:szCs w:val="18"/>
              </w:rPr>
              <w:t>300.000</w:t>
            </w:r>
          </w:p>
        </w:tc>
        <w:tc>
          <w:tcPr>
            <w:tcW w:w="1220" w:type="dxa"/>
            <w:tcBorders>
              <w:top w:val="nil"/>
              <w:left w:val="nil"/>
              <w:bottom w:val="single" w:sz="8" w:space="0" w:color="538DD5"/>
              <w:right w:val="nil"/>
            </w:tcBorders>
            <w:shd w:val="clear" w:color="auto" w:fill="auto"/>
            <w:noWrap/>
            <w:vAlign w:val="center"/>
          </w:tcPr>
          <w:p w14:paraId="5D5B3B54" w14:textId="77777777" w:rsidR="00292835" w:rsidRPr="00C2358B" w:rsidRDefault="00292835" w:rsidP="00890CEF">
            <w:pPr>
              <w:jc w:val="right"/>
              <w:rPr>
                <w:rFonts w:ascii="Calibri" w:hAnsi="Calibri" w:cs="Calibri"/>
                <w:b/>
                <w:color w:val="000000"/>
                <w:sz w:val="18"/>
                <w:szCs w:val="18"/>
              </w:rPr>
            </w:pPr>
            <w:r w:rsidRPr="00C2358B">
              <w:rPr>
                <w:rFonts w:ascii="Calibri" w:hAnsi="Calibri" w:cs="Calibri"/>
                <w:b/>
                <w:bCs/>
                <w:sz w:val="18"/>
                <w:szCs w:val="18"/>
              </w:rPr>
              <w:t>119.838</w:t>
            </w:r>
          </w:p>
        </w:tc>
        <w:tc>
          <w:tcPr>
            <w:tcW w:w="1220" w:type="dxa"/>
            <w:tcBorders>
              <w:top w:val="nil"/>
              <w:left w:val="nil"/>
              <w:bottom w:val="single" w:sz="8" w:space="0" w:color="538DD5"/>
              <w:right w:val="nil"/>
            </w:tcBorders>
            <w:shd w:val="clear" w:color="auto" w:fill="auto"/>
            <w:noWrap/>
            <w:vAlign w:val="center"/>
          </w:tcPr>
          <w:p w14:paraId="0FFFDADD" w14:textId="77777777" w:rsidR="00292835" w:rsidRPr="00C2358B" w:rsidRDefault="00292835" w:rsidP="00890CEF">
            <w:pPr>
              <w:jc w:val="right"/>
              <w:rPr>
                <w:rFonts w:ascii="Calibri" w:hAnsi="Calibri" w:cs="Calibri"/>
                <w:b/>
                <w:color w:val="000000"/>
                <w:sz w:val="18"/>
                <w:szCs w:val="18"/>
              </w:rPr>
            </w:pPr>
            <w:r w:rsidRPr="00C2358B">
              <w:rPr>
                <w:rFonts w:ascii="Calibri" w:hAnsi="Calibri" w:cs="Calibri"/>
                <w:b/>
                <w:bCs/>
                <w:sz w:val="18"/>
                <w:szCs w:val="18"/>
              </w:rPr>
              <w:t>40</w:t>
            </w:r>
          </w:p>
        </w:tc>
      </w:tr>
    </w:tbl>
    <w:p w14:paraId="3C09F24B" w14:textId="77777777" w:rsidR="000941CC" w:rsidRPr="00390B48" w:rsidRDefault="000941CC" w:rsidP="000941CC">
      <w:pPr>
        <w:rPr>
          <w:highlight w:val="lightGray"/>
        </w:rPr>
      </w:pPr>
    </w:p>
    <w:p w14:paraId="02F5E746" w14:textId="77777777" w:rsidR="009713B9" w:rsidRPr="00113960" w:rsidRDefault="009713B9" w:rsidP="009713B9">
      <w:pPr>
        <w:jc w:val="both"/>
      </w:pPr>
      <w:r w:rsidRPr="00A80342">
        <w:t>Pri projektu preureditve 12 malih počivališč, na omrežju cest v upravljanju DARS, se je večjem delu zaključila recenzija projektov PZI. Prav tako smo podpisali pogodbo za projektiranje transformatorskih postaj za potrebe povečane kapacitete napajanja objektov in elektro polnilnic.</w:t>
      </w:r>
    </w:p>
    <w:p w14:paraId="11B60385" w14:textId="77777777" w:rsidR="00B826D0" w:rsidRPr="003F0646" w:rsidRDefault="00B826D0" w:rsidP="00B826D0">
      <w:pPr>
        <w:pStyle w:val="Naslov2"/>
        <w:spacing w:after="60"/>
      </w:pPr>
      <w:bookmarkStart w:id="23" w:name="_Toc73523173"/>
      <w:r w:rsidRPr="003F0646">
        <w:lastRenderedPageBreak/>
        <w:t>Investicije na področju upravljanja</w:t>
      </w:r>
      <w:r w:rsidR="00B7379A" w:rsidRPr="003F0646">
        <w:t>,</w:t>
      </w:r>
      <w:r w:rsidRPr="003F0646">
        <w:t xml:space="preserve"> vzdrževanja</w:t>
      </w:r>
      <w:r w:rsidR="00B7379A" w:rsidRPr="003F0646">
        <w:t xml:space="preserve"> in cestninjenja</w:t>
      </w:r>
      <w:bookmarkEnd w:id="23"/>
    </w:p>
    <w:tbl>
      <w:tblPr>
        <w:tblW w:w="9144" w:type="dxa"/>
        <w:tblInd w:w="70" w:type="dxa"/>
        <w:tblCellMar>
          <w:left w:w="70" w:type="dxa"/>
          <w:right w:w="70" w:type="dxa"/>
        </w:tblCellMar>
        <w:tblLook w:val="04A0" w:firstRow="1" w:lastRow="0" w:firstColumn="1" w:lastColumn="0" w:noHBand="0" w:noVBand="1"/>
      </w:tblPr>
      <w:tblGrid>
        <w:gridCol w:w="497"/>
        <w:gridCol w:w="5387"/>
        <w:gridCol w:w="1134"/>
        <w:gridCol w:w="1134"/>
        <w:gridCol w:w="992"/>
      </w:tblGrid>
      <w:tr w:rsidR="00292835" w:rsidRPr="002C41D1" w14:paraId="4D99619E" w14:textId="77777777" w:rsidTr="00890CEF">
        <w:trPr>
          <w:trHeight w:val="570"/>
          <w:tblHeader/>
        </w:trPr>
        <w:tc>
          <w:tcPr>
            <w:tcW w:w="497" w:type="dxa"/>
            <w:tcBorders>
              <w:top w:val="nil"/>
              <w:left w:val="nil"/>
              <w:bottom w:val="single" w:sz="8" w:space="0" w:color="538DD5"/>
              <w:right w:val="nil"/>
            </w:tcBorders>
            <w:shd w:val="clear" w:color="000000" w:fill="B8CCE4"/>
            <w:vAlign w:val="center"/>
            <w:hideMark/>
          </w:tcPr>
          <w:p w14:paraId="7B572C38" w14:textId="77777777" w:rsidR="00292835" w:rsidRPr="002C41D1" w:rsidRDefault="00292835" w:rsidP="00890CEF">
            <w:pPr>
              <w:rPr>
                <w:rFonts w:ascii="Calibri" w:eastAsia="Times New Roman" w:hAnsi="Calibri" w:cs="Times New Roman"/>
                <w:b/>
                <w:bCs/>
                <w:color w:val="000000"/>
                <w:sz w:val="18"/>
                <w:szCs w:val="18"/>
                <w:lang w:eastAsia="sl-SI"/>
              </w:rPr>
            </w:pPr>
            <w:r w:rsidRPr="002C41D1">
              <w:rPr>
                <w:rFonts w:ascii="Calibri" w:eastAsia="Times New Roman" w:hAnsi="Calibri" w:cs="Times New Roman"/>
                <w:b/>
                <w:bCs/>
                <w:color w:val="000000"/>
                <w:sz w:val="18"/>
                <w:szCs w:val="18"/>
                <w:lang w:eastAsia="sl-SI"/>
              </w:rPr>
              <w:t>Zap.</w:t>
            </w:r>
          </w:p>
          <w:p w14:paraId="5A484C04" w14:textId="77777777" w:rsidR="00292835" w:rsidRPr="002C41D1" w:rsidRDefault="00292835" w:rsidP="00890CEF">
            <w:pPr>
              <w:rPr>
                <w:rFonts w:ascii="Calibri" w:eastAsia="Times New Roman" w:hAnsi="Calibri" w:cs="Times New Roman"/>
                <w:b/>
                <w:bCs/>
                <w:sz w:val="18"/>
                <w:szCs w:val="18"/>
                <w:lang w:eastAsia="sl-SI"/>
              </w:rPr>
            </w:pPr>
            <w:r w:rsidRPr="002C41D1">
              <w:rPr>
                <w:rFonts w:ascii="Calibri" w:eastAsia="Times New Roman" w:hAnsi="Calibri" w:cs="Times New Roman"/>
                <w:b/>
                <w:bCs/>
                <w:color w:val="000000"/>
                <w:sz w:val="18"/>
                <w:szCs w:val="18"/>
                <w:lang w:eastAsia="sl-SI"/>
              </w:rPr>
              <w:t>št.</w:t>
            </w:r>
          </w:p>
        </w:tc>
        <w:tc>
          <w:tcPr>
            <w:tcW w:w="5387" w:type="dxa"/>
            <w:tcBorders>
              <w:top w:val="nil"/>
              <w:left w:val="nil"/>
              <w:bottom w:val="single" w:sz="8" w:space="0" w:color="538DD5"/>
              <w:right w:val="nil"/>
            </w:tcBorders>
            <w:shd w:val="clear" w:color="000000" w:fill="B8CCE4"/>
            <w:vAlign w:val="center"/>
            <w:hideMark/>
          </w:tcPr>
          <w:p w14:paraId="2299100B" w14:textId="77777777" w:rsidR="00292835" w:rsidRPr="002C41D1" w:rsidRDefault="00292835" w:rsidP="00890CEF">
            <w:pPr>
              <w:rPr>
                <w:rFonts w:ascii="Calibri" w:eastAsia="Times New Roman" w:hAnsi="Calibri" w:cs="Times New Roman"/>
                <w:b/>
                <w:bCs/>
                <w:sz w:val="18"/>
                <w:szCs w:val="18"/>
                <w:lang w:eastAsia="sl-SI"/>
              </w:rPr>
            </w:pPr>
            <w:r w:rsidRPr="002C41D1">
              <w:rPr>
                <w:rFonts w:ascii="Calibri" w:eastAsia="Times New Roman" w:hAnsi="Calibri" w:cs="Times New Roman"/>
                <w:b/>
                <w:bCs/>
                <w:sz w:val="18"/>
                <w:szCs w:val="18"/>
                <w:lang w:eastAsia="sl-SI"/>
              </w:rPr>
              <w:t>Investicije na področju upravljanja, vzdrževanja in cestninjenja</w:t>
            </w:r>
          </w:p>
        </w:tc>
        <w:tc>
          <w:tcPr>
            <w:tcW w:w="1134" w:type="dxa"/>
            <w:tcBorders>
              <w:top w:val="nil"/>
              <w:left w:val="nil"/>
              <w:bottom w:val="single" w:sz="8" w:space="0" w:color="538DD5"/>
              <w:right w:val="nil"/>
            </w:tcBorders>
            <w:shd w:val="clear" w:color="000000" w:fill="B8CCE4"/>
            <w:vAlign w:val="center"/>
            <w:hideMark/>
          </w:tcPr>
          <w:p w14:paraId="6509409F" w14:textId="77777777" w:rsidR="00292835" w:rsidRPr="002C41D1" w:rsidRDefault="00292835" w:rsidP="00890CEF">
            <w:pPr>
              <w:jc w:val="right"/>
              <w:rPr>
                <w:b/>
                <w:sz w:val="18"/>
                <w:szCs w:val="18"/>
                <w:lang w:eastAsia="sl-SI"/>
              </w:rPr>
            </w:pPr>
            <w:r w:rsidRPr="002C41D1">
              <w:rPr>
                <w:b/>
                <w:sz w:val="18"/>
                <w:szCs w:val="18"/>
                <w:lang w:eastAsia="sl-SI"/>
              </w:rPr>
              <w:t>Plan 2020</w:t>
            </w:r>
          </w:p>
        </w:tc>
        <w:tc>
          <w:tcPr>
            <w:tcW w:w="1134" w:type="dxa"/>
            <w:tcBorders>
              <w:top w:val="nil"/>
              <w:left w:val="nil"/>
              <w:bottom w:val="single" w:sz="8" w:space="0" w:color="538DD5"/>
              <w:right w:val="nil"/>
            </w:tcBorders>
            <w:shd w:val="clear" w:color="000000" w:fill="B8CCE4"/>
            <w:vAlign w:val="center"/>
            <w:hideMark/>
          </w:tcPr>
          <w:p w14:paraId="2F0110AB" w14:textId="77777777" w:rsidR="00292835" w:rsidRPr="002C41D1" w:rsidRDefault="00292835" w:rsidP="00890CEF">
            <w:pPr>
              <w:jc w:val="right"/>
              <w:rPr>
                <w:b/>
                <w:sz w:val="18"/>
                <w:szCs w:val="18"/>
                <w:lang w:eastAsia="sl-SI"/>
              </w:rPr>
            </w:pPr>
            <w:r w:rsidRPr="002C41D1">
              <w:rPr>
                <w:b/>
                <w:sz w:val="18"/>
                <w:szCs w:val="18"/>
                <w:lang w:eastAsia="sl-SI"/>
              </w:rPr>
              <w:t>Realizacija 2020</w:t>
            </w:r>
          </w:p>
        </w:tc>
        <w:tc>
          <w:tcPr>
            <w:tcW w:w="992" w:type="dxa"/>
            <w:tcBorders>
              <w:top w:val="nil"/>
              <w:left w:val="nil"/>
              <w:bottom w:val="single" w:sz="8" w:space="0" w:color="538DD5"/>
              <w:right w:val="nil"/>
            </w:tcBorders>
            <w:shd w:val="clear" w:color="000000" w:fill="B8CCE4"/>
            <w:vAlign w:val="center"/>
            <w:hideMark/>
          </w:tcPr>
          <w:p w14:paraId="56E94217" w14:textId="77777777" w:rsidR="00292835" w:rsidRPr="002C41D1" w:rsidRDefault="00292835" w:rsidP="00890CEF">
            <w:pPr>
              <w:jc w:val="right"/>
              <w:rPr>
                <w:b/>
                <w:sz w:val="18"/>
                <w:szCs w:val="18"/>
                <w:lang w:eastAsia="sl-SI"/>
              </w:rPr>
            </w:pPr>
            <w:r w:rsidRPr="002C41D1">
              <w:rPr>
                <w:b/>
                <w:sz w:val="18"/>
                <w:szCs w:val="18"/>
                <w:lang w:eastAsia="sl-SI"/>
              </w:rPr>
              <w:t>Indeks realizacija/ plan</w:t>
            </w:r>
          </w:p>
        </w:tc>
      </w:tr>
      <w:tr w:rsidR="00292835" w:rsidRPr="002C41D1" w14:paraId="6D052671" w14:textId="77777777" w:rsidTr="00890CEF">
        <w:trPr>
          <w:trHeight w:val="300"/>
        </w:trPr>
        <w:tc>
          <w:tcPr>
            <w:tcW w:w="497" w:type="dxa"/>
            <w:tcBorders>
              <w:top w:val="nil"/>
              <w:left w:val="nil"/>
              <w:bottom w:val="single" w:sz="8" w:space="0" w:color="538DD5"/>
              <w:right w:val="nil"/>
            </w:tcBorders>
            <w:shd w:val="clear" w:color="auto" w:fill="auto"/>
            <w:noWrap/>
            <w:vAlign w:val="center"/>
            <w:hideMark/>
          </w:tcPr>
          <w:p w14:paraId="1042CE82" w14:textId="77777777" w:rsidR="00292835" w:rsidRPr="002C41D1" w:rsidRDefault="00292835" w:rsidP="00890CEF">
            <w:pPr>
              <w:rPr>
                <w:rFonts w:ascii="Calibri" w:eastAsia="Times New Roman" w:hAnsi="Calibri" w:cs="Times New Roman"/>
                <w:b/>
                <w:bCs/>
                <w:sz w:val="18"/>
                <w:szCs w:val="18"/>
                <w:lang w:eastAsia="sl-SI"/>
              </w:rPr>
            </w:pPr>
            <w:r w:rsidRPr="002C41D1">
              <w:rPr>
                <w:rFonts w:ascii="Calibri" w:eastAsia="Times New Roman" w:hAnsi="Calibri" w:cs="Times New Roman"/>
                <w:b/>
                <w:bCs/>
                <w:sz w:val="18"/>
                <w:szCs w:val="18"/>
                <w:lang w:eastAsia="sl-SI"/>
              </w:rPr>
              <w:t> </w:t>
            </w:r>
          </w:p>
        </w:tc>
        <w:tc>
          <w:tcPr>
            <w:tcW w:w="5387" w:type="dxa"/>
            <w:tcBorders>
              <w:top w:val="nil"/>
              <w:left w:val="nil"/>
              <w:bottom w:val="single" w:sz="8" w:space="0" w:color="538DD5"/>
              <w:right w:val="nil"/>
            </w:tcBorders>
            <w:shd w:val="clear" w:color="auto" w:fill="auto"/>
            <w:vAlign w:val="center"/>
            <w:hideMark/>
          </w:tcPr>
          <w:p w14:paraId="6DF8F81D" w14:textId="77777777" w:rsidR="00292835" w:rsidRPr="002C41D1" w:rsidRDefault="00292835" w:rsidP="00890CEF">
            <w:pPr>
              <w:jc w:val="both"/>
              <w:rPr>
                <w:rFonts w:ascii="Calibri" w:hAnsi="Calibri"/>
                <w:b/>
                <w:bCs/>
                <w:color w:val="000000"/>
                <w:sz w:val="18"/>
                <w:szCs w:val="18"/>
              </w:rPr>
            </w:pPr>
            <w:r w:rsidRPr="002C41D1">
              <w:rPr>
                <w:rFonts w:ascii="Calibri" w:hAnsi="Calibri"/>
                <w:b/>
                <w:bCs/>
                <w:color w:val="000000"/>
                <w:sz w:val="18"/>
                <w:szCs w:val="18"/>
              </w:rPr>
              <w:t>Investicije na področju upravljanja, vzdrževanja in cestninjenja</w:t>
            </w:r>
          </w:p>
        </w:tc>
        <w:tc>
          <w:tcPr>
            <w:tcW w:w="1134" w:type="dxa"/>
            <w:tcBorders>
              <w:top w:val="nil"/>
              <w:left w:val="nil"/>
              <w:bottom w:val="single" w:sz="8" w:space="0" w:color="538DD5"/>
              <w:right w:val="nil"/>
            </w:tcBorders>
            <w:shd w:val="clear" w:color="auto" w:fill="auto"/>
            <w:noWrap/>
            <w:vAlign w:val="center"/>
          </w:tcPr>
          <w:p w14:paraId="035354CB" w14:textId="77777777" w:rsidR="00292835" w:rsidRPr="002C41D1" w:rsidRDefault="00292835" w:rsidP="00890CEF">
            <w:pPr>
              <w:jc w:val="right"/>
              <w:rPr>
                <w:rFonts w:ascii="Calibri" w:hAnsi="Calibri" w:cs="Calibri"/>
                <w:b/>
                <w:bCs/>
                <w:color w:val="000000"/>
                <w:sz w:val="18"/>
                <w:szCs w:val="18"/>
              </w:rPr>
            </w:pPr>
            <w:r w:rsidRPr="002C41D1">
              <w:rPr>
                <w:rFonts w:ascii="Calibri" w:hAnsi="Calibri" w:cs="Calibri"/>
                <w:b/>
                <w:bCs/>
                <w:sz w:val="18"/>
                <w:szCs w:val="18"/>
              </w:rPr>
              <w:t>25.463.000</w:t>
            </w:r>
          </w:p>
        </w:tc>
        <w:tc>
          <w:tcPr>
            <w:tcW w:w="1134" w:type="dxa"/>
            <w:tcBorders>
              <w:top w:val="nil"/>
              <w:left w:val="nil"/>
              <w:bottom w:val="single" w:sz="8" w:space="0" w:color="538DD5"/>
              <w:right w:val="nil"/>
            </w:tcBorders>
            <w:shd w:val="clear" w:color="auto" w:fill="auto"/>
            <w:noWrap/>
            <w:vAlign w:val="center"/>
          </w:tcPr>
          <w:p w14:paraId="2EE8A4B9" w14:textId="77777777" w:rsidR="00292835" w:rsidRPr="002C41D1" w:rsidRDefault="00292835" w:rsidP="00890CEF">
            <w:pPr>
              <w:jc w:val="right"/>
              <w:rPr>
                <w:rFonts w:ascii="Calibri" w:hAnsi="Calibri" w:cs="Calibri"/>
                <w:b/>
                <w:bCs/>
                <w:color w:val="000000"/>
                <w:sz w:val="18"/>
                <w:szCs w:val="18"/>
              </w:rPr>
            </w:pPr>
            <w:r w:rsidRPr="002C41D1">
              <w:rPr>
                <w:rFonts w:ascii="Calibri" w:hAnsi="Calibri" w:cs="Calibri"/>
                <w:b/>
                <w:bCs/>
                <w:sz w:val="18"/>
                <w:szCs w:val="18"/>
              </w:rPr>
              <w:t>18.566.308</w:t>
            </w:r>
          </w:p>
        </w:tc>
        <w:tc>
          <w:tcPr>
            <w:tcW w:w="992" w:type="dxa"/>
            <w:tcBorders>
              <w:top w:val="nil"/>
              <w:left w:val="nil"/>
              <w:bottom w:val="single" w:sz="8" w:space="0" w:color="538DD5"/>
              <w:right w:val="nil"/>
            </w:tcBorders>
            <w:shd w:val="clear" w:color="auto" w:fill="auto"/>
            <w:noWrap/>
            <w:vAlign w:val="center"/>
          </w:tcPr>
          <w:p w14:paraId="2E0410CC" w14:textId="77777777" w:rsidR="00292835" w:rsidRPr="002C41D1" w:rsidRDefault="00292835" w:rsidP="00890CEF">
            <w:pPr>
              <w:jc w:val="right"/>
              <w:rPr>
                <w:rFonts w:ascii="Calibri" w:hAnsi="Calibri" w:cs="Calibri"/>
                <w:b/>
                <w:bCs/>
                <w:color w:val="000000"/>
                <w:sz w:val="18"/>
                <w:szCs w:val="18"/>
              </w:rPr>
            </w:pPr>
            <w:r w:rsidRPr="002C41D1">
              <w:rPr>
                <w:rFonts w:ascii="Calibri" w:hAnsi="Calibri" w:cs="Calibri"/>
                <w:b/>
                <w:bCs/>
                <w:sz w:val="18"/>
                <w:szCs w:val="18"/>
              </w:rPr>
              <w:t>73</w:t>
            </w:r>
          </w:p>
        </w:tc>
      </w:tr>
    </w:tbl>
    <w:p w14:paraId="599B7837" w14:textId="77777777" w:rsidR="00321F44" w:rsidRPr="00390B48" w:rsidRDefault="00321F44">
      <w:pPr>
        <w:spacing w:after="200" w:line="276" w:lineRule="auto"/>
        <w:rPr>
          <w:rFonts w:eastAsiaTheme="majorEastAsia" w:cstheme="majorBidi"/>
          <w:b/>
          <w:bCs/>
          <w:color w:val="365F91" w:themeColor="accent1" w:themeShade="BF"/>
          <w:sz w:val="26"/>
          <w:szCs w:val="26"/>
          <w:highlight w:val="lightGray"/>
        </w:rPr>
      </w:pPr>
      <w:r w:rsidRPr="00390B48">
        <w:rPr>
          <w:highlight w:val="lightGray"/>
        </w:rPr>
        <w:br w:type="page"/>
      </w:r>
    </w:p>
    <w:p w14:paraId="3C5FB7EA" w14:textId="77777777" w:rsidR="007E162E" w:rsidRPr="0099725D" w:rsidRDefault="007E162E" w:rsidP="007E162E">
      <w:pPr>
        <w:pStyle w:val="Naslov1"/>
      </w:pPr>
      <w:bookmarkStart w:id="24" w:name="_Toc73523174"/>
      <w:r w:rsidRPr="0099725D">
        <w:lastRenderedPageBreak/>
        <w:t>Stroški financiranja</w:t>
      </w:r>
      <w:bookmarkEnd w:id="24"/>
    </w:p>
    <w:p w14:paraId="3F1F4EFE" w14:textId="5AA61C57" w:rsidR="00086872" w:rsidRPr="0099725D" w:rsidRDefault="0099725D" w:rsidP="00086872">
      <w:pPr>
        <w:jc w:val="both"/>
        <w:rPr>
          <w:lang w:eastAsia="sl-SI"/>
        </w:rPr>
      </w:pPr>
      <w:r w:rsidRPr="0099725D">
        <w:rPr>
          <w:lang w:eastAsia="sl-SI"/>
        </w:rPr>
        <w:t>Stroški financiranja (gre za obračunane obresti od najetih dolgoročnih posojil za financiranje investicij, ki do predaje avtocestnega odseka v promet povečujejo nabavno vrednost investicije) so v letu 2020 znašali 21.911 EUR</w:t>
      </w:r>
      <w:r w:rsidR="00086872" w:rsidRPr="0099725D">
        <w:rPr>
          <w:lang w:eastAsia="sl-SI"/>
        </w:rPr>
        <w:t>.</w:t>
      </w:r>
    </w:p>
    <w:p w14:paraId="2F264EF3" w14:textId="77777777" w:rsidR="007E162E" w:rsidRPr="0099725D" w:rsidRDefault="007E162E" w:rsidP="007E162E">
      <w:pPr>
        <w:pStyle w:val="Naslov1"/>
      </w:pPr>
      <w:bookmarkStart w:id="25" w:name="_Toc73523175"/>
      <w:r w:rsidRPr="0099725D">
        <w:t>Obveznosti iz zadolževanja (vračilo glavnice in plačilo obresti)</w:t>
      </w:r>
      <w:bookmarkEnd w:id="25"/>
    </w:p>
    <w:p w14:paraId="392D0DF3" w14:textId="77777777" w:rsidR="0099725D" w:rsidRPr="0099725D" w:rsidRDefault="0099725D" w:rsidP="0099725D">
      <w:pPr>
        <w:jc w:val="both"/>
        <w:rPr>
          <w:lang w:eastAsia="sl-SI"/>
        </w:rPr>
      </w:pPr>
      <w:r w:rsidRPr="0099725D">
        <w:rPr>
          <w:lang w:eastAsia="sl-SI"/>
        </w:rPr>
        <w:t xml:space="preserve">Obveznosti iz zadolževanja (plačilo rednih obresti, odplačilo glavnice) so v letu 2020 dosegle vrednost 274.147.502 EUR. </w:t>
      </w:r>
    </w:p>
    <w:p w14:paraId="107CE870" w14:textId="77777777" w:rsidR="0099725D" w:rsidRPr="0099725D" w:rsidRDefault="0099725D" w:rsidP="0099725D">
      <w:pPr>
        <w:spacing w:line="0" w:lineRule="atLeast"/>
        <w:jc w:val="both"/>
        <w:rPr>
          <w:sz w:val="16"/>
          <w:szCs w:val="16"/>
          <w:lang w:eastAsia="sl-SI"/>
        </w:rPr>
      </w:pPr>
    </w:p>
    <w:p w14:paraId="22EDDD44" w14:textId="77777777" w:rsidR="0099725D" w:rsidRPr="0099725D" w:rsidRDefault="0099725D" w:rsidP="0099725D">
      <w:pPr>
        <w:spacing w:line="0" w:lineRule="atLeast"/>
        <w:jc w:val="both"/>
        <w:rPr>
          <w:lang w:eastAsia="sl-SI"/>
        </w:rPr>
      </w:pPr>
      <w:r w:rsidRPr="0099725D">
        <w:rPr>
          <w:lang w:eastAsia="sl-SI"/>
        </w:rPr>
        <w:t>Od skupnih obveznosti iz zadolževanja je bilo:</w:t>
      </w:r>
    </w:p>
    <w:p w14:paraId="1A4E459C" w14:textId="77777777" w:rsidR="0099725D" w:rsidRPr="0099725D" w:rsidRDefault="0099725D" w:rsidP="0099725D">
      <w:pPr>
        <w:pStyle w:val="Odstavekseznama"/>
        <w:numPr>
          <w:ilvl w:val="0"/>
          <w:numId w:val="24"/>
        </w:numPr>
        <w:spacing w:line="0" w:lineRule="atLeast"/>
        <w:contextualSpacing w:val="0"/>
        <w:jc w:val="both"/>
        <w:rPr>
          <w:lang w:eastAsia="sl-SI"/>
        </w:rPr>
      </w:pPr>
      <w:r w:rsidRPr="0099725D">
        <w:rPr>
          <w:lang w:eastAsia="sl-SI"/>
        </w:rPr>
        <w:t>238.361.387 EUR za odplačilo glavnic in</w:t>
      </w:r>
    </w:p>
    <w:p w14:paraId="78EEC537" w14:textId="0BE6F58C" w:rsidR="00086872" w:rsidRPr="0099725D" w:rsidRDefault="0099725D" w:rsidP="0099725D">
      <w:pPr>
        <w:pStyle w:val="Odstavekseznama"/>
        <w:numPr>
          <w:ilvl w:val="0"/>
          <w:numId w:val="24"/>
        </w:numPr>
        <w:spacing w:line="0" w:lineRule="atLeast"/>
        <w:contextualSpacing w:val="0"/>
        <w:jc w:val="both"/>
        <w:rPr>
          <w:lang w:eastAsia="sl-SI"/>
        </w:rPr>
      </w:pPr>
      <w:r w:rsidRPr="0099725D">
        <w:rPr>
          <w:lang w:eastAsia="sl-SI"/>
        </w:rPr>
        <w:t>35.786.115 EUR za plačilo rednih obresti (gre za posojila za financiranje avtocestnih odsekov, ki so že bili predani v promet)</w:t>
      </w:r>
      <w:r w:rsidR="00086872" w:rsidRPr="0099725D">
        <w:rPr>
          <w:lang w:eastAsia="sl-SI"/>
        </w:rPr>
        <w:t>.</w:t>
      </w:r>
    </w:p>
    <w:p w14:paraId="7B10C9EF" w14:textId="77777777" w:rsidR="007E162E" w:rsidRPr="0099725D" w:rsidRDefault="007E162E" w:rsidP="007E162E">
      <w:pPr>
        <w:pStyle w:val="Naslov1"/>
      </w:pPr>
      <w:bookmarkStart w:id="26" w:name="_Toc73523176"/>
      <w:r w:rsidRPr="0099725D">
        <w:t>Nadomestilo za opravljanje naročila</w:t>
      </w:r>
      <w:bookmarkEnd w:id="26"/>
    </w:p>
    <w:p w14:paraId="23D81BC3" w14:textId="4F724FA9" w:rsidR="0099725D" w:rsidRPr="0099725D" w:rsidRDefault="0099725D" w:rsidP="0099725D">
      <w:pPr>
        <w:jc w:val="both"/>
        <w:rPr>
          <w:spacing w:val="-2"/>
          <w:lang w:eastAsia="sl-SI"/>
        </w:rPr>
      </w:pPr>
      <w:r w:rsidRPr="0099725D">
        <w:rPr>
          <w:spacing w:val="-2"/>
          <w:lang w:eastAsia="sl-SI"/>
        </w:rPr>
        <w:t xml:space="preserve">Na podlagi 4. člena ZDARS-1 in pogodbe o izvajanju naročila družba DARS opravlja naloge, povezane s prostorskim načrtovanjem in umeščanjem avtocest v prostor ter pridobivanjem nepremičnin za potrebe gradnje avtocest. Te naloge DARS opravlja v imenu in za račun Republike Slovenije (v nadaljevanju: RS) ter za opravljene storitve evidentira terjatve do RS. Sredstva za te naloge se v skladu z 10. členom ZDARS-1 zagotavljajo v proračunu RS. V letu 2012 sta RS in DARS sklenila Pogodbo o izvajanju naročila na podlagi 4. člena ZDARS-1, s katero sta pogodbeni stranki uredila medsebojna razmerja v zvezi z naročilom za opravljanje teh nalog in se dogovorila, da obseg naročila določita za vsako koledarsko leto posebej z letno izvedbeno pogodbo. V skladu s pogodbo o izvajanju naročila se opravljene naloge plačujejo iz vplačanih sredstev na namenski proračunski postavki iz naslova nadomestila za stavbno pravico, ki ga plačuje DARS. Po ZDARS-1 brezplačna stavbna pravica za zemljišča pod avtocestnim telesom se je s sprejetjem ZUJFa (31. 5. 2012) spremenila v odplačno stavbno pravico za obdobje 50 let. </w:t>
      </w:r>
    </w:p>
    <w:p w14:paraId="34ADDDB5" w14:textId="77777777" w:rsidR="0099725D" w:rsidRPr="0099725D" w:rsidRDefault="0099725D" w:rsidP="0099725D">
      <w:pPr>
        <w:jc w:val="both"/>
        <w:rPr>
          <w:spacing w:val="-2"/>
          <w:sz w:val="16"/>
          <w:szCs w:val="16"/>
          <w:lang w:eastAsia="sl-SI"/>
        </w:rPr>
      </w:pPr>
    </w:p>
    <w:p w14:paraId="0D1F48BE" w14:textId="6F8D7C1D" w:rsidR="0099725D" w:rsidRPr="0099725D" w:rsidRDefault="0099725D" w:rsidP="0099725D">
      <w:pPr>
        <w:jc w:val="both"/>
        <w:rPr>
          <w:spacing w:val="-2"/>
          <w:lang w:eastAsia="sl-SI"/>
        </w:rPr>
      </w:pPr>
      <w:r w:rsidRPr="0099725D">
        <w:rPr>
          <w:spacing w:val="-2"/>
          <w:lang w:eastAsia="sl-SI"/>
        </w:rPr>
        <w:t>V februarju 2020 je bila med RS in DARS sklenjena letna izvedbena pogodba, ki je podrobneje urejala medsebojna razmerja v letu 2020. V izvedbeni pogodbi za leto 2020 so v okviru načrtov razvoja in gradnje avtocest bili opredeljeni vsebina, obseg in predvidena skupna vrednost naročila ter višina in dinamika plačila letne obveznosti družbe DARS iz naslova nadomestila za stavbno pravico. Za leto 2020 se je ob upoštevanju vrednosti naročila za leto 2020 odmerilo nadomestilo za stavbno pravico v višini 17.375.436,97  (z DDV). Dne 13. 10. 2020 je bil sklenjen Dodatek št. 1, s katerim je bilo ugotovljeno, da nadomestilo za stavbno pravico, vplačano do 30. 6. 2020, ne zadošča za plačilo nalog prostorskega načrtovanja in umeščanja avtocest v prostor ter pridobivanja nepremičnin za potrebe gradnje avtocest do konca leta 2020. Na podlagi navedene ugotovitve se je znesek nadomestila za stavbno pravico povečal na znesek 20.484.927,83 EUR (z DDV).</w:t>
      </w:r>
    </w:p>
    <w:p w14:paraId="0436484A" w14:textId="77777777" w:rsidR="0099725D" w:rsidRPr="0099725D" w:rsidRDefault="0099725D" w:rsidP="0099725D">
      <w:pPr>
        <w:jc w:val="both"/>
        <w:rPr>
          <w:spacing w:val="-2"/>
          <w:lang w:eastAsia="sl-SI"/>
        </w:rPr>
      </w:pPr>
    </w:p>
    <w:p w14:paraId="317FF941" w14:textId="77777777" w:rsidR="0099725D" w:rsidRPr="0099725D" w:rsidRDefault="0099725D" w:rsidP="0099725D">
      <w:pPr>
        <w:jc w:val="both"/>
        <w:rPr>
          <w:spacing w:val="-2"/>
          <w:lang w:eastAsia="sl-SI"/>
        </w:rPr>
      </w:pPr>
    </w:p>
    <w:p w14:paraId="1589F933" w14:textId="77777777" w:rsidR="0099725D" w:rsidRPr="0099725D" w:rsidRDefault="0099725D" w:rsidP="0099725D">
      <w:pPr>
        <w:jc w:val="both"/>
        <w:rPr>
          <w:spacing w:val="-2"/>
          <w:lang w:eastAsia="sl-SI"/>
        </w:rPr>
      </w:pPr>
    </w:p>
    <w:p w14:paraId="6929D10C" w14:textId="77777777" w:rsidR="0099725D" w:rsidRPr="0099725D" w:rsidRDefault="0099725D" w:rsidP="0099725D">
      <w:pPr>
        <w:jc w:val="both"/>
        <w:rPr>
          <w:spacing w:val="-2"/>
          <w:lang w:eastAsia="sl-SI"/>
        </w:rPr>
      </w:pPr>
    </w:p>
    <w:p w14:paraId="0445AA0E" w14:textId="77777777" w:rsidR="0099725D" w:rsidRPr="0099725D" w:rsidRDefault="0099725D" w:rsidP="0099725D">
      <w:pPr>
        <w:jc w:val="both"/>
        <w:rPr>
          <w:spacing w:val="-2"/>
          <w:lang w:eastAsia="sl-SI"/>
        </w:rPr>
      </w:pPr>
    </w:p>
    <w:p w14:paraId="7F9995C0" w14:textId="77777777" w:rsidR="0099725D" w:rsidRPr="0099725D" w:rsidRDefault="0099725D" w:rsidP="0099725D">
      <w:pPr>
        <w:jc w:val="both"/>
        <w:rPr>
          <w:spacing w:val="-2"/>
          <w:lang w:eastAsia="sl-SI"/>
        </w:rPr>
      </w:pPr>
    </w:p>
    <w:p w14:paraId="4212EF92" w14:textId="77777777" w:rsidR="0099725D" w:rsidRPr="0099725D" w:rsidRDefault="0099725D" w:rsidP="0099725D">
      <w:pPr>
        <w:jc w:val="both"/>
        <w:rPr>
          <w:spacing w:val="-2"/>
          <w:lang w:eastAsia="sl-SI"/>
        </w:rPr>
      </w:pPr>
    </w:p>
    <w:p w14:paraId="6B7D8196" w14:textId="77777777" w:rsidR="0099725D" w:rsidRPr="0099725D" w:rsidRDefault="0099725D" w:rsidP="0099725D">
      <w:pPr>
        <w:jc w:val="both"/>
        <w:rPr>
          <w:spacing w:val="-2"/>
          <w:lang w:eastAsia="sl-SI"/>
        </w:rPr>
      </w:pPr>
    </w:p>
    <w:p w14:paraId="48E1579F" w14:textId="77777777" w:rsidR="0099725D" w:rsidRPr="0099725D" w:rsidRDefault="0099725D" w:rsidP="0099725D">
      <w:pPr>
        <w:jc w:val="both"/>
        <w:rPr>
          <w:spacing w:val="-2"/>
          <w:lang w:eastAsia="sl-SI"/>
        </w:rPr>
      </w:pPr>
    </w:p>
    <w:p w14:paraId="07EB399E" w14:textId="77777777" w:rsidR="0099725D" w:rsidRPr="0099725D" w:rsidRDefault="0099725D" w:rsidP="0099725D">
      <w:pPr>
        <w:jc w:val="both"/>
        <w:rPr>
          <w:spacing w:val="-2"/>
          <w:lang w:eastAsia="sl-SI"/>
        </w:rPr>
      </w:pPr>
      <w:r w:rsidRPr="0099725D">
        <w:rPr>
          <w:spacing w:val="-2"/>
          <w:lang w:eastAsia="sl-SI"/>
        </w:rPr>
        <w:lastRenderedPageBreak/>
        <w:t>Pregled odplačevanja obveznosti iz nadomestila za stavbno pravico:</w:t>
      </w:r>
    </w:p>
    <w:tbl>
      <w:tblPr>
        <w:tblW w:w="9608" w:type="dxa"/>
        <w:tblInd w:w="-5" w:type="dxa"/>
        <w:tblCellMar>
          <w:left w:w="70" w:type="dxa"/>
          <w:right w:w="70" w:type="dxa"/>
        </w:tblCellMar>
        <w:tblLook w:val="04A0" w:firstRow="1" w:lastRow="0" w:firstColumn="1" w:lastColumn="0" w:noHBand="0" w:noVBand="1"/>
      </w:tblPr>
      <w:tblGrid>
        <w:gridCol w:w="3132"/>
        <w:gridCol w:w="1303"/>
        <w:gridCol w:w="1245"/>
        <w:gridCol w:w="1264"/>
        <w:gridCol w:w="1361"/>
        <w:gridCol w:w="1303"/>
      </w:tblGrid>
      <w:tr w:rsidR="0099725D" w:rsidRPr="0099725D" w14:paraId="6E658F6A" w14:textId="77777777" w:rsidTr="00890CEF">
        <w:trPr>
          <w:trHeight w:val="1043"/>
        </w:trPr>
        <w:tc>
          <w:tcPr>
            <w:tcW w:w="3132" w:type="dxa"/>
            <w:tcBorders>
              <w:top w:val="single" w:sz="4" w:space="0" w:color="auto"/>
              <w:left w:val="single" w:sz="4" w:space="0" w:color="auto"/>
              <w:bottom w:val="single" w:sz="4" w:space="0" w:color="auto"/>
              <w:right w:val="single" w:sz="4" w:space="0" w:color="auto"/>
            </w:tcBorders>
            <w:shd w:val="clear" w:color="000000" w:fill="5497D4"/>
            <w:vAlign w:val="center"/>
            <w:hideMark/>
          </w:tcPr>
          <w:p w14:paraId="660E277B" w14:textId="77777777" w:rsidR="0099725D" w:rsidRPr="0099725D" w:rsidRDefault="0099725D" w:rsidP="00890CEF">
            <w:pPr>
              <w:rPr>
                <w:rFonts w:ascii="Calibri" w:eastAsia="Times New Roman" w:hAnsi="Calibri" w:cs="Calibri"/>
                <w:b/>
                <w:bCs/>
                <w:color w:val="FFFFFF"/>
                <w:spacing w:val="-2"/>
                <w:sz w:val="18"/>
                <w:szCs w:val="18"/>
                <w:lang w:eastAsia="sl-SI"/>
              </w:rPr>
            </w:pPr>
            <w:r w:rsidRPr="0099725D">
              <w:rPr>
                <w:rFonts w:ascii="Calibri" w:eastAsia="Times New Roman" w:hAnsi="Calibri" w:cs="Calibri"/>
                <w:b/>
                <w:bCs/>
                <w:color w:val="FFFFFF"/>
                <w:spacing w:val="-2"/>
                <w:sz w:val="18"/>
                <w:szCs w:val="18"/>
                <w:lang w:eastAsia="sl-SI"/>
              </w:rPr>
              <w:t>Odplačilo obveznosti NSP skozi vsakoletno Pogodbo po 4. členu ZDARS-1</w:t>
            </w:r>
          </w:p>
        </w:tc>
        <w:tc>
          <w:tcPr>
            <w:tcW w:w="1303" w:type="dxa"/>
            <w:tcBorders>
              <w:top w:val="single" w:sz="4" w:space="0" w:color="auto"/>
              <w:left w:val="nil"/>
              <w:bottom w:val="single" w:sz="4" w:space="0" w:color="auto"/>
              <w:right w:val="single" w:sz="4" w:space="0" w:color="auto"/>
            </w:tcBorders>
            <w:shd w:val="clear" w:color="000000" w:fill="5497D4"/>
            <w:vAlign w:val="center"/>
            <w:hideMark/>
          </w:tcPr>
          <w:p w14:paraId="480D85A8" w14:textId="77777777" w:rsidR="0099725D" w:rsidRPr="0099725D" w:rsidRDefault="0099725D" w:rsidP="00890CEF">
            <w:pPr>
              <w:jc w:val="center"/>
              <w:rPr>
                <w:rFonts w:ascii="Calibri" w:eastAsia="Times New Roman" w:hAnsi="Calibri" w:cs="Calibri"/>
                <w:b/>
                <w:bCs/>
                <w:color w:val="FFFFFF"/>
                <w:sz w:val="18"/>
                <w:szCs w:val="18"/>
                <w:lang w:eastAsia="sl-SI"/>
              </w:rPr>
            </w:pPr>
            <w:r w:rsidRPr="0099725D">
              <w:rPr>
                <w:rFonts w:ascii="Calibri" w:eastAsia="Times New Roman" w:hAnsi="Calibri" w:cs="Calibri"/>
                <w:b/>
                <w:bCs/>
                <w:color w:val="FFFFFF"/>
                <w:sz w:val="18"/>
                <w:szCs w:val="18"/>
                <w:lang w:eastAsia="sl-SI"/>
              </w:rPr>
              <w:t>Letni pogodbeni znesek brez DDV</w:t>
            </w:r>
          </w:p>
        </w:tc>
        <w:tc>
          <w:tcPr>
            <w:tcW w:w="1245" w:type="dxa"/>
            <w:tcBorders>
              <w:top w:val="single" w:sz="4" w:space="0" w:color="auto"/>
              <w:left w:val="nil"/>
              <w:bottom w:val="single" w:sz="4" w:space="0" w:color="auto"/>
              <w:right w:val="single" w:sz="4" w:space="0" w:color="auto"/>
            </w:tcBorders>
            <w:shd w:val="clear" w:color="000000" w:fill="5497D4"/>
            <w:noWrap/>
            <w:vAlign w:val="center"/>
            <w:hideMark/>
          </w:tcPr>
          <w:p w14:paraId="49CD4E0E" w14:textId="77777777" w:rsidR="0099725D" w:rsidRPr="0099725D" w:rsidRDefault="0099725D" w:rsidP="00890CEF">
            <w:pPr>
              <w:jc w:val="center"/>
              <w:rPr>
                <w:rFonts w:ascii="Calibri" w:eastAsia="Times New Roman" w:hAnsi="Calibri" w:cs="Calibri"/>
                <w:b/>
                <w:bCs/>
                <w:color w:val="FFFFFF"/>
                <w:sz w:val="18"/>
                <w:szCs w:val="18"/>
                <w:lang w:eastAsia="sl-SI"/>
              </w:rPr>
            </w:pPr>
            <w:r w:rsidRPr="0099725D">
              <w:rPr>
                <w:rFonts w:ascii="Calibri" w:eastAsia="Times New Roman" w:hAnsi="Calibri" w:cs="Calibri"/>
                <w:b/>
                <w:bCs/>
                <w:color w:val="FFFFFF"/>
                <w:sz w:val="18"/>
                <w:szCs w:val="18"/>
                <w:lang w:eastAsia="sl-SI"/>
              </w:rPr>
              <w:t>DDV</w:t>
            </w:r>
          </w:p>
        </w:tc>
        <w:tc>
          <w:tcPr>
            <w:tcW w:w="1264" w:type="dxa"/>
            <w:tcBorders>
              <w:top w:val="single" w:sz="4" w:space="0" w:color="auto"/>
              <w:left w:val="nil"/>
              <w:bottom w:val="single" w:sz="4" w:space="0" w:color="auto"/>
              <w:right w:val="single" w:sz="4" w:space="0" w:color="auto"/>
            </w:tcBorders>
            <w:shd w:val="clear" w:color="000000" w:fill="5497D4"/>
            <w:vAlign w:val="center"/>
            <w:hideMark/>
          </w:tcPr>
          <w:p w14:paraId="643848A0" w14:textId="77777777" w:rsidR="0099725D" w:rsidRPr="0099725D" w:rsidRDefault="0099725D" w:rsidP="00890CEF">
            <w:pPr>
              <w:jc w:val="center"/>
              <w:rPr>
                <w:rFonts w:ascii="Calibri" w:eastAsia="Times New Roman" w:hAnsi="Calibri" w:cs="Calibri"/>
                <w:b/>
                <w:bCs/>
                <w:color w:val="FFFFFF"/>
                <w:sz w:val="18"/>
                <w:szCs w:val="18"/>
                <w:lang w:eastAsia="sl-SI"/>
              </w:rPr>
            </w:pPr>
            <w:r w:rsidRPr="0099725D">
              <w:rPr>
                <w:rFonts w:ascii="Calibri" w:eastAsia="Times New Roman" w:hAnsi="Calibri" w:cs="Calibri"/>
                <w:b/>
                <w:bCs/>
                <w:color w:val="FFFFFF"/>
                <w:sz w:val="18"/>
                <w:szCs w:val="18"/>
                <w:lang w:eastAsia="sl-SI"/>
              </w:rPr>
              <w:t>Preostanek vrednosti NSP brez DDV</w:t>
            </w:r>
          </w:p>
        </w:tc>
        <w:tc>
          <w:tcPr>
            <w:tcW w:w="1361" w:type="dxa"/>
            <w:tcBorders>
              <w:top w:val="single" w:sz="4" w:space="0" w:color="auto"/>
              <w:left w:val="nil"/>
              <w:bottom w:val="single" w:sz="4" w:space="0" w:color="auto"/>
              <w:right w:val="single" w:sz="4" w:space="0" w:color="auto"/>
            </w:tcBorders>
            <w:shd w:val="clear" w:color="000000" w:fill="5497D4"/>
            <w:vAlign w:val="center"/>
            <w:hideMark/>
          </w:tcPr>
          <w:p w14:paraId="5E46FE49" w14:textId="77777777" w:rsidR="0099725D" w:rsidRPr="0099725D" w:rsidRDefault="0099725D" w:rsidP="00890CEF">
            <w:pPr>
              <w:jc w:val="center"/>
              <w:rPr>
                <w:rFonts w:ascii="Calibri" w:eastAsia="Times New Roman" w:hAnsi="Calibri" w:cs="Calibri"/>
                <w:b/>
                <w:bCs/>
                <w:color w:val="FFFFFF"/>
                <w:sz w:val="18"/>
                <w:szCs w:val="18"/>
                <w:lang w:eastAsia="sl-SI"/>
              </w:rPr>
            </w:pPr>
            <w:r w:rsidRPr="0099725D">
              <w:rPr>
                <w:rFonts w:ascii="Calibri" w:eastAsia="Times New Roman" w:hAnsi="Calibri" w:cs="Calibri"/>
                <w:b/>
                <w:bCs/>
                <w:color w:val="FFFFFF"/>
                <w:sz w:val="18"/>
                <w:szCs w:val="18"/>
                <w:lang w:eastAsia="sl-SI"/>
              </w:rPr>
              <w:t>Letni pogodbeni znesek z DDV</w:t>
            </w:r>
          </w:p>
        </w:tc>
        <w:tc>
          <w:tcPr>
            <w:tcW w:w="1303" w:type="dxa"/>
            <w:tcBorders>
              <w:top w:val="single" w:sz="4" w:space="0" w:color="auto"/>
              <w:left w:val="nil"/>
              <w:bottom w:val="single" w:sz="4" w:space="0" w:color="auto"/>
              <w:right w:val="single" w:sz="4" w:space="0" w:color="auto"/>
            </w:tcBorders>
            <w:shd w:val="clear" w:color="000000" w:fill="5497D4"/>
            <w:vAlign w:val="center"/>
            <w:hideMark/>
          </w:tcPr>
          <w:p w14:paraId="64962064" w14:textId="77777777" w:rsidR="0099725D" w:rsidRPr="0099725D" w:rsidRDefault="0099725D" w:rsidP="00890CEF">
            <w:pPr>
              <w:jc w:val="center"/>
              <w:rPr>
                <w:rFonts w:ascii="Calibri" w:eastAsia="Times New Roman" w:hAnsi="Calibri" w:cs="Calibri"/>
                <w:b/>
                <w:bCs/>
                <w:color w:val="FFFFFF"/>
                <w:sz w:val="18"/>
                <w:szCs w:val="18"/>
                <w:lang w:eastAsia="sl-SI"/>
              </w:rPr>
            </w:pPr>
            <w:r w:rsidRPr="0099725D">
              <w:rPr>
                <w:rFonts w:ascii="Calibri" w:eastAsia="Times New Roman" w:hAnsi="Calibri" w:cs="Calibri"/>
                <w:b/>
                <w:bCs/>
                <w:color w:val="FFFFFF"/>
                <w:sz w:val="18"/>
                <w:szCs w:val="18"/>
                <w:lang w:eastAsia="sl-SI"/>
              </w:rPr>
              <w:t>Preostanek vrednosti NSP z DDV</w:t>
            </w:r>
          </w:p>
        </w:tc>
      </w:tr>
      <w:tr w:rsidR="0099725D" w:rsidRPr="0099725D" w14:paraId="484309ED" w14:textId="77777777" w:rsidTr="00890CEF">
        <w:trPr>
          <w:trHeight w:val="490"/>
        </w:trPr>
        <w:tc>
          <w:tcPr>
            <w:tcW w:w="3132" w:type="dxa"/>
            <w:tcBorders>
              <w:top w:val="nil"/>
              <w:left w:val="single" w:sz="4" w:space="0" w:color="auto"/>
              <w:bottom w:val="single" w:sz="4" w:space="0" w:color="auto"/>
              <w:right w:val="single" w:sz="4" w:space="0" w:color="auto"/>
            </w:tcBorders>
            <w:shd w:val="clear" w:color="auto" w:fill="auto"/>
            <w:vAlign w:val="center"/>
            <w:hideMark/>
          </w:tcPr>
          <w:p w14:paraId="493BD5B6" w14:textId="77777777" w:rsidR="0099725D" w:rsidRPr="0099725D" w:rsidRDefault="0099725D" w:rsidP="00890CEF">
            <w:pPr>
              <w:jc w:val="right"/>
              <w:rPr>
                <w:rFonts w:ascii="Calibri" w:eastAsia="Times New Roman" w:hAnsi="Calibri" w:cs="Calibri"/>
                <w:b/>
                <w:bCs/>
                <w:color w:val="000000"/>
                <w:sz w:val="18"/>
                <w:szCs w:val="18"/>
                <w:lang w:eastAsia="sl-SI"/>
              </w:rPr>
            </w:pPr>
            <w:r w:rsidRPr="0099725D">
              <w:rPr>
                <w:rFonts w:ascii="Calibri" w:eastAsia="Times New Roman" w:hAnsi="Calibri" w:cs="Calibri"/>
                <w:b/>
                <w:bCs/>
                <w:color w:val="000000"/>
                <w:sz w:val="18"/>
                <w:szCs w:val="18"/>
                <w:lang w:eastAsia="sl-SI"/>
              </w:rPr>
              <w:t xml:space="preserve">Nadomestilo za stavbo pravico </w:t>
            </w:r>
            <w:r w:rsidRPr="0099725D">
              <w:rPr>
                <w:rFonts w:ascii="Calibri" w:eastAsia="Times New Roman" w:hAnsi="Calibri" w:cs="Calibri"/>
                <w:b/>
                <w:bCs/>
                <w:color w:val="000000"/>
                <w:sz w:val="18"/>
                <w:szCs w:val="18"/>
                <w:lang w:eastAsia="sl-SI"/>
              </w:rPr>
              <w:br/>
              <w:t>(začetno stanje)</w:t>
            </w:r>
          </w:p>
        </w:tc>
        <w:tc>
          <w:tcPr>
            <w:tcW w:w="1303" w:type="dxa"/>
            <w:tcBorders>
              <w:top w:val="nil"/>
              <w:left w:val="nil"/>
              <w:bottom w:val="single" w:sz="4" w:space="0" w:color="auto"/>
              <w:right w:val="single" w:sz="4" w:space="0" w:color="auto"/>
            </w:tcBorders>
            <w:shd w:val="clear" w:color="auto" w:fill="auto"/>
            <w:noWrap/>
            <w:vAlign w:val="center"/>
            <w:hideMark/>
          </w:tcPr>
          <w:p w14:paraId="178278DE" w14:textId="77777777" w:rsidR="0099725D" w:rsidRPr="0099725D" w:rsidRDefault="0099725D" w:rsidP="00890CEF">
            <w:pPr>
              <w:jc w:val="right"/>
              <w:rPr>
                <w:rFonts w:ascii="Calibri" w:eastAsia="Times New Roman" w:hAnsi="Calibri" w:cs="Calibri"/>
                <w:b/>
                <w:bCs/>
                <w:color w:val="000000"/>
                <w:sz w:val="18"/>
                <w:szCs w:val="18"/>
                <w:lang w:eastAsia="sl-SI"/>
              </w:rPr>
            </w:pPr>
            <w:r w:rsidRPr="0099725D">
              <w:rPr>
                <w:rFonts w:ascii="Calibri" w:eastAsia="Times New Roman" w:hAnsi="Calibri" w:cs="Calibri"/>
                <w:b/>
                <w:bCs/>
                <w:color w:val="000000"/>
                <w:sz w:val="18"/>
                <w:szCs w:val="18"/>
                <w:lang w:eastAsia="sl-SI"/>
              </w:rPr>
              <w:t> </w:t>
            </w:r>
          </w:p>
        </w:tc>
        <w:tc>
          <w:tcPr>
            <w:tcW w:w="1245" w:type="dxa"/>
            <w:tcBorders>
              <w:top w:val="nil"/>
              <w:left w:val="nil"/>
              <w:bottom w:val="single" w:sz="4" w:space="0" w:color="auto"/>
              <w:right w:val="single" w:sz="4" w:space="0" w:color="auto"/>
            </w:tcBorders>
            <w:shd w:val="clear" w:color="auto" w:fill="auto"/>
            <w:noWrap/>
            <w:vAlign w:val="center"/>
            <w:hideMark/>
          </w:tcPr>
          <w:p w14:paraId="036396A6" w14:textId="77777777" w:rsidR="0099725D" w:rsidRPr="0099725D" w:rsidRDefault="0099725D" w:rsidP="00890CEF">
            <w:pPr>
              <w:jc w:val="right"/>
              <w:rPr>
                <w:rFonts w:ascii="Calibri" w:eastAsia="Times New Roman" w:hAnsi="Calibri" w:cs="Calibri"/>
                <w:b/>
                <w:bCs/>
                <w:color w:val="000000"/>
                <w:sz w:val="18"/>
                <w:szCs w:val="18"/>
                <w:lang w:eastAsia="sl-SI"/>
              </w:rPr>
            </w:pPr>
            <w:r w:rsidRPr="0099725D">
              <w:rPr>
                <w:rFonts w:ascii="Calibri" w:eastAsia="Times New Roman" w:hAnsi="Calibri" w:cs="Calibri"/>
                <w:b/>
                <w:bCs/>
                <w:color w:val="000000"/>
                <w:sz w:val="18"/>
                <w:szCs w:val="18"/>
                <w:lang w:eastAsia="sl-SI"/>
              </w:rPr>
              <w:t> </w:t>
            </w:r>
          </w:p>
        </w:tc>
        <w:tc>
          <w:tcPr>
            <w:tcW w:w="1264" w:type="dxa"/>
            <w:tcBorders>
              <w:top w:val="nil"/>
              <w:left w:val="nil"/>
              <w:bottom w:val="single" w:sz="4" w:space="0" w:color="auto"/>
              <w:right w:val="single" w:sz="4" w:space="0" w:color="auto"/>
            </w:tcBorders>
            <w:shd w:val="clear" w:color="auto" w:fill="auto"/>
            <w:noWrap/>
            <w:vAlign w:val="center"/>
            <w:hideMark/>
          </w:tcPr>
          <w:p w14:paraId="1E97020C" w14:textId="77777777" w:rsidR="0099725D" w:rsidRPr="0099725D" w:rsidRDefault="0099725D" w:rsidP="00890CEF">
            <w:pPr>
              <w:jc w:val="right"/>
              <w:rPr>
                <w:rFonts w:ascii="Calibri" w:eastAsia="Times New Roman" w:hAnsi="Calibri" w:cs="Calibri"/>
                <w:b/>
                <w:bCs/>
                <w:color w:val="000000"/>
                <w:sz w:val="18"/>
                <w:szCs w:val="18"/>
                <w:lang w:eastAsia="sl-SI"/>
              </w:rPr>
            </w:pPr>
            <w:r w:rsidRPr="0099725D">
              <w:rPr>
                <w:rFonts w:ascii="Calibri" w:eastAsia="Times New Roman" w:hAnsi="Calibri" w:cs="Calibri"/>
                <w:b/>
                <w:bCs/>
                <w:color w:val="000000"/>
                <w:sz w:val="18"/>
                <w:szCs w:val="18"/>
                <w:lang w:eastAsia="sl-SI"/>
              </w:rPr>
              <w:t>190.760.000</w:t>
            </w:r>
          </w:p>
        </w:tc>
        <w:tc>
          <w:tcPr>
            <w:tcW w:w="1361" w:type="dxa"/>
            <w:tcBorders>
              <w:top w:val="nil"/>
              <w:left w:val="nil"/>
              <w:bottom w:val="single" w:sz="4" w:space="0" w:color="auto"/>
              <w:right w:val="single" w:sz="4" w:space="0" w:color="auto"/>
            </w:tcBorders>
            <w:shd w:val="clear" w:color="auto" w:fill="auto"/>
            <w:noWrap/>
            <w:vAlign w:val="center"/>
            <w:hideMark/>
          </w:tcPr>
          <w:p w14:paraId="2236527D" w14:textId="77777777" w:rsidR="0099725D" w:rsidRPr="0099725D" w:rsidRDefault="0099725D" w:rsidP="00890CEF">
            <w:pPr>
              <w:jc w:val="right"/>
              <w:rPr>
                <w:rFonts w:ascii="Calibri" w:eastAsia="Times New Roman" w:hAnsi="Calibri" w:cs="Calibri"/>
                <w:b/>
                <w:bCs/>
                <w:color w:val="000000"/>
                <w:sz w:val="18"/>
                <w:szCs w:val="18"/>
                <w:lang w:eastAsia="sl-SI"/>
              </w:rPr>
            </w:pPr>
            <w:r w:rsidRPr="0099725D">
              <w:rPr>
                <w:rFonts w:ascii="Calibri" w:eastAsia="Times New Roman" w:hAnsi="Calibri" w:cs="Calibri"/>
                <w:b/>
                <w:bCs/>
                <w:color w:val="000000"/>
                <w:sz w:val="18"/>
                <w:szCs w:val="18"/>
                <w:lang w:eastAsia="sl-SI"/>
              </w:rPr>
              <w:t> </w:t>
            </w:r>
          </w:p>
        </w:tc>
        <w:tc>
          <w:tcPr>
            <w:tcW w:w="1303" w:type="dxa"/>
            <w:tcBorders>
              <w:top w:val="nil"/>
              <w:left w:val="nil"/>
              <w:bottom w:val="single" w:sz="4" w:space="0" w:color="auto"/>
              <w:right w:val="single" w:sz="4" w:space="0" w:color="auto"/>
            </w:tcBorders>
            <w:shd w:val="clear" w:color="auto" w:fill="auto"/>
            <w:noWrap/>
            <w:vAlign w:val="center"/>
            <w:hideMark/>
          </w:tcPr>
          <w:p w14:paraId="19074DDE" w14:textId="77777777" w:rsidR="0099725D" w:rsidRPr="0099725D" w:rsidRDefault="0099725D" w:rsidP="00890CEF">
            <w:pPr>
              <w:jc w:val="right"/>
              <w:rPr>
                <w:rFonts w:ascii="Calibri" w:eastAsia="Times New Roman" w:hAnsi="Calibri" w:cs="Calibri"/>
                <w:b/>
                <w:bCs/>
                <w:color w:val="000000"/>
                <w:sz w:val="18"/>
                <w:szCs w:val="18"/>
                <w:lang w:eastAsia="sl-SI"/>
              </w:rPr>
            </w:pPr>
            <w:r w:rsidRPr="0099725D">
              <w:rPr>
                <w:rFonts w:ascii="Calibri" w:eastAsia="Times New Roman" w:hAnsi="Calibri" w:cs="Calibri"/>
                <w:b/>
                <w:bCs/>
                <w:color w:val="000000"/>
                <w:sz w:val="18"/>
                <w:szCs w:val="18"/>
                <w:lang w:eastAsia="sl-SI"/>
              </w:rPr>
              <w:t>232.458.795</w:t>
            </w:r>
          </w:p>
        </w:tc>
      </w:tr>
      <w:tr w:rsidR="0099725D" w:rsidRPr="0099725D" w14:paraId="2D1B6A94" w14:textId="77777777" w:rsidTr="00890CEF">
        <w:trPr>
          <w:trHeight w:val="306"/>
        </w:trPr>
        <w:tc>
          <w:tcPr>
            <w:tcW w:w="3132" w:type="dxa"/>
            <w:tcBorders>
              <w:top w:val="nil"/>
              <w:left w:val="single" w:sz="4" w:space="0" w:color="auto"/>
              <w:bottom w:val="single" w:sz="4" w:space="0" w:color="auto"/>
              <w:right w:val="single" w:sz="4" w:space="0" w:color="auto"/>
            </w:tcBorders>
            <w:shd w:val="clear" w:color="auto" w:fill="auto"/>
            <w:noWrap/>
            <w:vAlign w:val="center"/>
            <w:hideMark/>
          </w:tcPr>
          <w:p w14:paraId="4EE09F7D" w14:textId="77777777" w:rsidR="0099725D" w:rsidRPr="0099725D" w:rsidRDefault="0099725D" w:rsidP="00890CEF">
            <w:pPr>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Letna izvedbena pogodba 2012</w:t>
            </w:r>
          </w:p>
        </w:tc>
        <w:tc>
          <w:tcPr>
            <w:tcW w:w="1303" w:type="dxa"/>
            <w:tcBorders>
              <w:top w:val="nil"/>
              <w:left w:val="nil"/>
              <w:bottom w:val="single" w:sz="4" w:space="0" w:color="auto"/>
              <w:right w:val="single" w:sz="4" w:space="0" w:color="auto"/>
            </w:tcBorders>
            <w:shd w:val="clear" w:color="auto" w:fill="auto"/>
            <w:noWrap/>
            <w:vAlign w:val="center"/>
            <w:hideMark/>
          </w:tcPr>
          <w:p w14:paraId="1A5368D0"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5.126.170</w:t>
            </w:r>
          </w:p>
        </w:tc>
        <w:tc>
          <w:tcPr>
            <w:tcW w:w="1245" w:type="dxa"/>
            <w:tcBorders>
              <w:top w:val="nil"/>
              <w:left w:val="nil"/>
              <w:bottom w:val="single" w:sz="4" w:space="0" w:color="auto"/>
              <w:right w:val="single" w:sz="4" w:space="0" w:color="auto"/>
            </w:tcBorders>
            <w:shd w:val="clear" w:color="auto" w:fill="auto"/>
            <w:noWrap/>
            <w:vAlign w:val="center"/>
            <w:hideMark/>
          </w:tcPr>
          <w:p w14:paraId="0CE8A458"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025.234</w:t>
            </w:r>
          </w:p>
        </w:tc>
        <w:tc>
          <w:tcPr>
            <w:tcW w:w="1264" w:type="dxa"/>
            <w:tcBorders>
              <w:top w:val="nil"/>
              <w:left w:val="nil"/>
              <w:bottom w:val="single" w:sz="4" w:space="0" w:color="auto"/>
              <w:right w:val="single" w:sz="4" w:space="0" w:color="auto"/>
            </w:tcBorders>
            <w:shd w:val="clear" w:color="auto" w:fill="auto"/>
            <w:noWrap/>
            <w:vAlign w:val="center"/>
            <w:hideMark/>
          </w:tcPr>
          <w:p w14:paraId="53F580F6"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85.633.830</w:t>
            </w:r>
          </w:p>
        </w:tc>
        <w:tc>
          <w:tcPr>
            <w:tcW w:w="1361" w:type="dxa"/>
            <w:tcBorders>
              <w:top w:val="nil"/>
              <w:left w:val="nil"/>
              <w:bottom w:val="single" w:sz="4" w:space="0" w:color="auto"/>
              <w:right w:val="single" w:sz="4" w:space="0" w:color="auto"/>
            </w:tcBorders>
            <w:shd w:val="clear" w:color="auto" w:fill="auto"/>
            <w:noWrap/>
            <w:vAlign w:val="center"/>
            <w:hideMark/>
          </w:tcPr>
          <w:p w14:paraId="0C6131AA"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6.151.404</w:t>
            </w:r>
          </w:p>
        </w:tc>
        <w:tc>
          <w:tcPr>
            <w:tcW w:w="1303" w:type="dxa"/>
            <w:tcBorders>
              <w:top w:val="nil"/>
              <w:left w:val="nil"/>
              <w:bottom w:val="single" w:sz="4" w:space="0" w:color="auto"/>
              <w:right w:val="single" w:sz="4" w:space="0" w:color="auto"/>
            </w:tcBorders>
            <w:shd w:val="clear" w:color="auto" w:fill="auto"/>
            <w:noWrap/>
            <w:vAlign w:val="center"/>
            <w:hideMark/>
          </w:tcPr>
          <w:p w14:paraId="07BB0780"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226.307.391</w:t>
            </w:r>
          </w:p>
        </w:tc>
      </w:tr>
      <w:tr w:rsidR="0099725D" w:rsidRPr="0099725D" w14:paraId="28DBA660" w14:textId="77777777" w:rsidTr="00890CEF">
        <w:trPr>
          <w:trHeight w:val="306"/>
        </w:trPr>
        <w:tc>
          <w:tcPr>
            <w:tcW w:w="3132" w:type="dxa"/>
            <w:tcBorders>
              <w:top w:val="nil"/>
              <w:left w:val="single" w:sz="4" w:space="0" w:color="auto"/>
              <w:bottom w:val="single" w:sz="4" w:space="0" w:color="auto"/>
              <w:right w:val="single" w:sz="4" w:space="0" w:color="auto"/>
            </w:tcBorders>
            <w:shd w:val="clear" w:color="auto" w:fill="auto"/>
            <w:noWrap/>
            <w:vAlign w:val="center"/>
            <w:hideMark/>
          </w:tcPr>
          <w:p w14:paraId="0FD488A2" w14:textId="77777777" w:rsidR="0099725D" w:rsidRPr="0099725D" w:rsidRDefault="0099725D" w:rsidP="00890CEF">
            <w:pPr>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Letna izvedbena pogodba 2013</w:t>
            </w:r>
          </w:p>
        </w:tc>
        <w:tc>
          <w:tcPr>
            <w:tcW w:w="1303" w:type="dxa"/>
            <w:tcBorders>
              <w:top w:val="nil"/>
              <w:left w:val="nil"/>
              <w:bottom w:val="single" w:sz="4" w:space="0" w:color="auto"/>
              <w:right w:val="single" w:sz="4" w:space="0" w:color="auto"/>
            </w:tcBorders>
            <w:shd w:val="clear" w:color="auto" w:fill="auto"/>
            <w:noWrap/>
            <w:vAlign w:val="center"/>
            <w:hideMark/>
          </w:tcPr>
          <w:p w14:paraId="678A72A9"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8.294.077</w:t>
            </w:r>
          </w:p>
        </w:tc>
        <w:tc>
          <w:tcPr>
            <w:tcW w:w="1245" w:type="dxa"/>
            <w:tcBorders>
              <w:top w:val="nil"/>
              <w:left w:val="nil"/>
              <w:bottom w:val="single" w:sz="4" w:space="0" w:color="auto"/>
              <w:right w:val="single" w:sz="4" w:space="0" w:color="auto"/>
            </w:tcBorders>
            <w:shd w:val="clear" w:color="auto" w:fill="auto"/>
            <w:noWrap/>
            <w:vAlign w:val="center"/>
            <w:hideMark/>
          </w:tcPr>
          <w:p w14:paraId="455DA5FF"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658.815</w:t>
            </w:r>
          </w:p>
        </w:tc>
        <w:tc>
          <w:tcPr>
            <w:tcW w:w="1264" w:type="dxa"/>
            <w:tcBorders>
              <w:top w:val="nil"/>
              <w:left w:val="nil"/>
              <w:bottom w:val="single" w:sz="4" w:space="0" w:color="auto"/>
              <w:right w:val="single" w:sz="4" w:space="0" w:color="auto"/>
            </w:tcBorders>
            <w:shd w:val="clear" w:color="auto" w:fill="auto"/>
            <w:noWrap/>
            <w:vAlign w:val="center"/>
            <w:hideMark/>
          </w:tcPr>
          <w:p w14:paraId="34B5F0FE"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77.339.753</w:t>
            </w:r>
          </w:p>
        </w:tc>
        <w:tc>
          <w:tcPr>
            <w:tcW w:w="1361" w:type="dxa"/>
            <w:tcBorders>
              <w:top w:val="nil"/>
              <w:left w:val="nil"/>
              <w:bottom w:val="single" w:sz="4" w:space="0" w:color="auto"/>
              <w:right w:val="single" w:sz="4" w:space="0" w:color="auto"/>
            </w:tcBorders>
            <w:shd w:val="clear" w:color="auto" w:fill="auto"/>
            <w:noWrap/>
            <w:vAlign w:val="center"/>
            <w:hideMark/>
          </w:tcPr>
          <w:p w14:paraId="42EB1372"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9.952.892</w:t>
            </w:r>
          </w:p>
        </w:tc>
        <w:tc>
          <w:tcPr>
            <w:tcW w:w="1303" w:type="dxa"/>
            <w:tcBorders>
              <w:top w:val="nil"/>
              <w:left w:val="nil"/>
              <w:bottom w:val="single" w:sz="4" w:space="0" w:color="auto"/>
              <w:right w:val="single" w:sz="4" w:space="0" w:color="auto"/>
            </w:tcBorders>
            <w:shd w:val="clear" w:color="auto" w:fill="auto"/>
            <w:noWrap/>
            <w:vAlign w:val="center"/>
            <w:hideMark/>
          </w:tcPr>
          <w:p w14:paraId="4F55C7B7"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216.354.499</w:t>
            </w:r>
          </w:p>
        </w:tc>
      </w:tr>
      <w:tr w:rsidR="0099725D" w:rsidRPr="0099725D" w14:paraId="250036AD" w14:textId="77777777" w:rsidTr="00890CEF">
        <w:trPr>
          <w:trHeight w:val="306"/>
        </w:trPr>
        <w:tc>
          <w:tcPr>
            <w:tcW w:w="3132" w:type="dxa"/>
            <w:tcBorders>
              <w:top w:val="nil"/>
              <w:left w:val="single" w:sz="4" w:space="0" w:color="auto"/>
              <w:bottom w:val="single" w:sz="4" w:space="0" w:color="auto"/>
              <w:right w:val="single" w:sz="4" w:space="0" w:color="auto"/>
            </w:tcBorders>
            <w:shd w:val="clear" w:color="auto" w:fill="auto"/>
            <w:noWrap/>
            <w:vAlign w:val="center"/>
            <w:hideMark/>
          </w:tcPr>
          <w:p w14:paraId="0D8A8420" w14:textId="77777777" w:rsidR="0099725D" w:rsidRPr="0099725D" w:rsidRDefault="0099725D" w:rsidP="00890CEF">
            <w:pPr>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Letna izvedbena pogodba 2014</w:t>
            </w:r>
          </w:p>
        </w:tc>
        <w:tc>
          <w:tcPr>
            <w:tcW w:w="1303" w:type="dxa"/>
            <w:tcBorders>
              <w:top w:val="nil"/>
              <w:left w:val="nil"/>
              <w:bottom w:val="single" w:sz="4" w:space="0" w:color="auto"/>
              <w:right w:val="single" w:sz="4" w:space="0" w:color="auto"/>
            </w:tcBorders>
            <w:shd w:val="clear" w:color="auto" w:fill="auto"/>
            <w:noWrap/>
            <w:vAlign w:val="center"/>
            <w:hideMark/>
          </w:tcPr>
          <w:p w14:paraId="15FB6B89"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9.846.511</w:t>
            </w:r>
          </w:p>
        </w:tc>
        <w:tc>
          <w:tcPr>
            <w:tcW w:w="1245" w:type="dxa"/>
            <w:tcBorders>
              <w:top w:val="nil"/>
              <w:left w:val="nil"/>
              <w:bottom w:val="single" w:sz="4" w:space="0" w:color="auto"/>
              <w:right w:val="single" w:sz="4" w:space="0" w:color="auto"/>
            </w:tcBorders>
            <w:shd w:val="clear" w:color="auto" w:fill="auto"/>
            <w:noWrap/>
            <w:vAlign w:val="center"/>
            <w:hideMark/>
          </w:tcPr>
          <w:p w14:paraId="69592B2D"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4.366.232</w:t>
            </w:r>
          </w:p>
        </w:tc>
        <w:tc>
          <w:tcPr>
            <w:tcW w:w="1264" w:type="dxa"/>
            <w:tcBorders>
              <w:top w:val="nil"/>
              <w:left w:val="nil"/>
              <w:bottom w:val="single" w:sz="4" w:space="0" w:color="auto"/>
              <w:right w:val="single" w:sz="4" w:space="0" w:color="auto"/>
            </w:tcBorders>
            <w:shd w:val="clear" w:color="auto" w:fill="auto"/>
            <w:noWrap/>
            <w:vAlign w:val="center"/>
            <w:hideMark/>
          </w:tcPr>
          <w:p w14:paraId="1CDA5755"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57.493.242</w:t>
            </w:r>
          </w:p>
        </w:tc>
        <w:tc>
          <w:tcPr>
            <w:tcW w:w="1361" w:type="dxa"/>
            <w:tcBorders>
              <w:top w:val="nil"/>
              <w:left w:val="nil"/>
              <w:bottom w:val="single" w:sz="4" w:space="0" w:color="auto"/>
              <w:right w:val="single" w:sz="4" w:space="0" w:color="auto"/>
            </w:tcBorders>
            <w:shd w:val="clear" w:color="auto" w:fill="auto"/>
            <w:noWrap/>
            <w:vAlign w:val="center"/>
            <w:hideMark/>
          </w:tcPr>
          <w:p w14:paraId="7F5526A0"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24.212.743</w:t>
            </w:r>
          </w:p>
        </w:tc>
        <w:tc>
          <w:tcPr>
            <w:tcW w:w="1303" w:type="dxa"/>
            <w:tcBorders>
              <w:top w:val="nil"/>
              <w:left w:val="nil"/>
              <w:bottom w:val="single" w:sz="4" w:space="0" w:color="auto"/>
              <w:right w:val="single" w:sz="4" w:space="0" w:color="auto"/>
            </w:tcBorders>
            <w:shd w:val="clear" w:color="auto" w:fill="auto"/>
            <w:noWrap/>
            <w:vAlign w:val="center"/>
            <w:hideMark/>
          </w:tcPr>
          <w:p w14:paraId="00B7C4A9"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92.141.756</w:t>
            </w:r>
          </w:p>
        </w:tc>
      </w:tr>
      <w:tr w:rsidR="0099725D" w:rsidRPr="0099725D" w14:paraId="59F0BD1E" w14:textId="77777777" w:rsidTr="00890CEF">
        <w:trPr>
          <w:trHeight w:val="306"/>
        </w:trPr>
        <w:tc>
          <w:tcPr>
            <w:tcW w:w="3132" w:type="dxa"/>
            <w:tcBorders>
              <w:top w:val="nil"/>
              <w:left w:val="single" w:sz="4" w:space="0" w:color="auto"/>
              <w:bottom w:val="single" w:sz="4" w:space="0" w:color="auto"/>
              <w:right w:val="single" w:sz="4" w:space="0" w:color="auto"/>
            </w:tcBorders>
            <w:shd w:val="clear" w:color="auto" w:fill="auto"/>
            <w:noWrap/>
            <w:vAlign w:val="center"/>
            <w:hideMark/>
          </w:tcPr>
          <w:p w14:paraId="143E55EE" w14:textId="77777777" w:rsidR="0099725D" w:rsidRPr="0099725D" w:rsidRDefault="0099725D" w:rsidP="00890CEF">
            <w:pPr>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Letna izvedbena pogodba 2015</w:t>
            </w:r>
          </w:p>
        </w:tc>
        <w:tc>
          <w:tcPr>
            <w:tcW w:w="1303" w:type="dxa"/>
            <w:tcBorders>
              <w:top w:val="nil"/>
              <w:left w:val="nil"/>
              <w:bottom w:val="single" w:sz="4" w:space="0" w:color="auto"/>
              <w:right w:val="single" w:sz="4" w:space="0" w:color="auto"/>
            </w:tcBorders>
            <w:shd w:val="clear" w:color="auto" w:fill="auto"/>
            <w:noWrap/>
            <w:vAlign w:val="center"/>
            <w:hideMark/>
          </w:tcPr>
          <w:p w14:paraId="36734A97"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5.684.385</w:t>
            </w:r>
          </w:p>
        </w:tc>
        <w:tc>
          <w:tcPr>
            <w:tcW w:w="1245" w:type="dxa"/>
            <w:tcBorders>
              <w:top w:val="nil"/>
              <w:left w:val="nil"/>
              <w:bottom w:val="single" w:sz="4" w:space="0" w:color="auto"/>
              <w:right w:val="single" w:sz="4" w:space="0" w:color="auto"/>
            </w:tcBorders>
            <w:shd w:val="clear" w:color="auto" w:fill="auto"/>
            <w:noWrap/>
            <w:vAlign w:val="center"/>
            <w:hideMark/>
          </w:tcPr>
          <w:p w14:paraId="00014AC1"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3.450.565</w:t>
            </w:r>
          </w:p>
        </w:tc>
        <w:tc>
          <w:tcPr>
            <w:tcW w:w="1264" w:type="dxa"/>
            <w:tcBorders>
              <w:top w:val="nil"/>
              <w:left w:val="nil"/>
              <w:bottom w:val="single" w:sz="4" w:space="0" w:color="auto"/>
              <w:right w:val="single" w:sz="4" w:space="0" w:color="auto"/>
            </w:tcBorders>
            <w:shd w:val="clear" w:color="auto" w:fill="auto"/>
            <w:noWrap/>
            <w:vAlign w:val="center"/>
            <w:hideMark/>
          </w:tcPr>
          <w:p w14:paraId="4C9D7946"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41.808.857</w:t>
            </w:r>
          </w:p>
        </w:tc>
        <w:tc>
          <w:tcPr>
            <w:tcW w:w="1361" w:type="dxa"/>
            <w:tcBorders>
              <w:top w:val="nil"/>
              <w:left w:val="nil"/>
              <w:bottom w:val="single" w:sz="4" w:space="0" w:color="auto"/>
              <w:right w:val="single" w:sz="4" w:space="0" w:color="auto"/>
            </w:tcBorders>
            <w:shd w:val="clear" w:color="auto" w:fill="auto"/>
            <w:noWrap/>
            <w:vAlign w:val="center"/>
            <w:hideMark/>
          </w:tcPr>
          <w:p w14:paraId="50423DE2"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9.134.950</w:t>
            </w:r>
          </w:p>
        </w:tc>
        <w:tc>
          <w:tcPr>
            <w:tcW w:w="1303" w:type="dxa"/>
            <w:tcBorders>
              <w:top w:val="nil"/>
              <w:left w:val="nil"/>
              <w:bottom w:val="single" w:sz="4" w:space="0" w:color="auto"/>
              <w:right w:val="single" w:sz="4" w:space="0" w:color="auto"/>
            </w:tcBorders>
            <w:shd w:val="clear" w:color="auto" w:fill="auto"/>
            <w:noWrap/>
            <w:vAlign w:val="center"/>
            <w:hideMark/>
          </w:tcPr>
          <w:p w14:paraId="184CEB6F"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73.006.806</w:t>
            </w:r>
          </w:p>
        </w:tc>
      </w:tr>
      <w:tr w:rsidR="0099725D" w:rsidRPr="0099725D" w14:paraId="49C91F8F" w14:textId="77777777" w:rsidTr="00890CEF">
        <w:trPr>
          <w:trHeight w:val="306"/>
        </w:trPr>
        <w:tc>
          <w:tcPr>
            <w:tcW w:w="3132" w:type="dxa"/>
            <w:tcBorders>
              <w:top w:val="nil"/>
              <w:left w:val="single" w:sz="4" w:space="0" w:color="auto"/>
              <w:bottom w:val="single" w:sz="4" w:space="0" w:color="auto"/>
              <w:right w:val="single" w:sz="4" w:space="0" w:color="auto"/>
            </w:tcBorders>
            <w:shd w:val="clear" w:color="auto" w:fill="auto"/>
            <w:noWrap/>
            <w:vAlign w:val="center"/>
            <w:hideMark/>
          </w:tcPr>
          <w:p w14:paraId="0393FFCB" w14:textId="77777777" w:rsidR="0099725D" w:rsidRPr="0099725D" w:rsidRDefault="0099725D" w:rsidP="00890CEF">
            <w:pPr>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Letna izvedbena pogodba 2016</w:t>
            </w:r>
          </w:p>
        </w:tc>
        <w:tc>
          <w:tcPr>
            <w:tcW w:w="1303" w:type="dxa"/>
            <w:tcBorders>
              <w:top w:val="nil"/>
              <w:left w:val="nil"/>
              <w:bottom w:val="single" w:sz="4" w:space="0" w:color="auto"/>
              <w:right w:val="single" w:sz="4" w:space="0" w:color="auto"/>
            </w:tcBorders>
            <w:shd w:val="clear" w:color="auto" w:fill="auto"/>
            <w:noWrap/>
            <w:vAlign w:val="center"/>
            <w:hideMark/>
          </w:tcPr>
          <w:p w14:paraId="5FC8C4B1"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1.629.115</w:t>
            </w:r>
          </w:p>
        </w:tc>
        <w:tc>
          <w:tcPr>
            <w:tcW w:w="1245" w:type="dxa"/>
            <w:tcBorders>
              <w:top w:val="nil"/>
              <w:left w:val="nil"/>
              <w:bottom w:val="single" w:sz="4" w:space="0" w:color="auto"/>
              <w:right w:val="single" w:sz="4" w:space="0" w:color="auto"/>
            </w:tcBorders>
            <w:shd w:val="clear" w:color="auto" w:fill="auto"/>
            <w:noWrap/>
            <w:vAlign w:val="center"/>
            <w:hideMark/>
          </w:tcPr>
          <w:p w14:paraId="342EB21D"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2.558.405</w:t>
            </w:r>
          </w:p>
        </w:tc>
        <w:tc>
          <w:tcPr>
            <w:tcW w:w="1264" w:type="dxa"/>
            <w:tcBorders>
              <w:top w:val="nil"/>
              <w:left w:val="nil"/>
              <w:bottom w:val="single" w:sz="4" w:space="0" w:color="auto"/>
              <w:right w:val="single" w:sz="4" w:space="0" w:color="auto"/>
            </w:tcBorders>
            <w:shd w:val="clear" w:color="auto" w:fill="auto"/>
            <w:noWrap/>
            <w:vAlign w:val="center"/>
            <w:hideMark/>
          </w:tcPr>
          <w:p w14:paraId="7E73C704"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30.179.742</w:t>
            </w:r>
          </w:p>
        </w:tc>
        <w:tc>
          <w:tcPr>
            <w:tcW w:w="1361" w:type="dxa"/>
            <w:tcBorders>
              <w:top w:val="nil"/>
              <w:left w:val="nil"/>
              <w:bottom w:val="single" w:sz="4" w:space="0" w:color="auto"/>
              <w:right w:val="single" w:sz="4" w:space="0" w:color="auto"/>
            </w:tcBorders>
            <w:shd w:val="clear" w:color="auto" w:fill="auto"/>
            <w:noWrap/>
            <w:vAlign w:val="center"/>
            <w:hideMark/>
          </w:tcPr>
          <w:p w14:paraId="3AA6E568"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4.187.520</w:t>
            </w:r>
          </w:p>
        </w:tc>
        <w:tc>
          <w:tcPr>
            <w:tcW w:w="1303" w:type="dxa"/>
            <w:tcBorders>
              <w:top w:val="nil"/>
              <w:left w:val="nil"/>
              <w:bottom w:val="single" w:sz="4" w:space="0" w:color="auto"/>
              <w:right w:val="single" w:sz="4" w:space="0" w:color="auto"/>
            </w:tcBorders>
            <w:shd w:val="clear" w:color="auto" w:fill="auto"/>
            <w:noWrap/>
            <w:vAlign w:val="center"/>
            <w:hideMark/>
          </w:tcPr>
          <w:p w14:paraId="2FBB917C"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58.819.286</w:t>
            </w:r>
          </w:p>
        </w:tc>
      </w:tr>
      <w:tr w:rsidR="0099725D" w:rsidRPr="0099725D" w14:paraId="218A9D43" w14:textId="77777777" w:rsidTr="00890CEF">
        <w:trPr>
          <w:trHeight w:val="306"/>
        </w:trPr>
        <w:tc>
          <w:tcPr>
            <w:tcW w:w="3132" w:type="dxa"/>
            <w:tcBorders>
              <w:top w:val="nil"/>
              <w:left w:val="single" w:sz="4" w:space="0" w:color="auto"/>
              <w:bottom w:val="single" w:sz="4" w:space="0" w:color="auto"/>
              <w:right w:val="single" w:sz="4" w:space="0" w:color="auto"/>
            </w:tcBorders>
            <w:shd w:val="clear" w:color="auto" w:fill="auto"/>
            <w:noWrap/>
            <w:vAlign w:val="center"/>
            <w:hideMark/>
          </w:tcPr>
          <w:p w14:paraId="43CC7ECD" w14:textId="77777777" w:rsidR="0099725D" w:rsidRPr="0099725D" w:rsidRDefault="0099725D" w:rsidP="00890CEF">
            <w:pPr>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Letna izvedbena pogodba 2017</w:t>
            </w:r>
          </w:p>
        </w:tc>
        <w:tc>
          <w:tcPr>
            <w:tcW w:w="1303" w:type="dxa"/>
            <w:tcBorders>
              <w:top w:val="nil"/>
              <w:left w:val="nil"/>
              <w:bottom w:val="single" w:sz="4" w:space="0" w:color="auto"/>
              <w:right w:val="single" w:sz="4" w:space="0" w:color="auto"/>
            </w:tcBorders>
            <w:shd w:val="clear" w:color="auto" w:fill="auto"/>
            <w:noWrap/>
            <w:vAlign w:val="center"/>
            <w:hideMark/>
          </w:tcPr>
          <w:p w14:paraId="17294DC0"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5.737.705</w:t>
            </w:r>
          </w:p>
        </w:tc>
        <w:tc>
          <w:tcPr>
            <w:tcW w:w="1245" w:type="dxa"/>
            <w:tcBorders>
              <w:top w:val="nil"/>
              <w:left w:val="nil"/>
              <w:bottom w:val="single" w:sz="4" w:space="0" w:color="auto"/>
              <w:right w:val="single" w:sz="4" w:space="0" w:color="auto"/>
            </w:tcBorders>
            <w:shd w:val="clear" w:color="auto" w:fill="auto"/>
            <w:noWrap/>
            <w:vAlign w:val="center"/>
            <w:hideMark/>
          </w:tcPr>
          <w:p w14:paraId="269878F9"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262.295</w:t>
            </w:r>
          </w:p>
        </w:tc>
        <w:tc>
          <w:tcPr>
            <w:tcW w:w="1264" w:type="dxa"/>
            <w:tcBorders>
              <w:top w:val="nil"/>
              <w:left w:val="nil"/>
              <w:bottom w:val="single" w:sz="4" w:space="0" w:color="auto"/>
              <w:right w:val="single" w:sz="4" w:space="0" w:color="auto"/>
            </w:tcBorders>
            <w:shd w:val="clear" w:color="auto" w:fill="auto"/>
            <w:noWrap/>
            <w:vAlign w:val="center"/>
            <w:hideMark/>
          </w:tcPr>
          <w:p w14:paraId="4265A11A"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24.442.038</w:t>
            </w:r>
          </w:p>
        </w:tc>
        <w:tc>
          <w:tcPr>
            <w:tcW w:w="1361" w:type="dxa"/>
            <w:tcBorders>
              <w:top w:val="nil"/>
              <w:left w:val="nil"/>
              <w:bottom w:val="single" w:sz="4" w:space="0" w:color="auto"/>
              <w:right w:val="single" w:sz="4" w:space="0" w:color="auto"/>
            </w:tcBorders>
            <w:shd w:val="clear" w:color="auto" w:fill="auto"/>
            <w:noWrap/>
            <w:vAlign w:val="center"/>
            <w:hideMark/>
          </w:tcPr>
          <w:p w14:paraId="4FE24892"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7.000.000</w:t>
            </w:r>
          </w:p>
        </w:tc>
        <w:tc>
          <w:tcPr>
            <w:tcW w:w="1303" w:type="dxa"/>
            <w:tcBorders>
              <w:top w:val="nil"/>
              <w:left w:val="nil"/>
              <w:bottom w:val="single" w:sz="4" w:space="0" w:color="auto"/>
              <w:right w:val="single" w:sz="4" w:space="0" w:color="auto"/>
            </w:tcBorders>
            <w:shd w:val="clear" w:color="auto" w:fill="auto"/>
            <w:noWrap/>
            <w:vAlign w:val="center"/>
            <w:hideMark/>
          </w:tcPr>
          <w:p w14:paraId="3706F8FC"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51.819.286</w:t>
            </w:r>
          </w:p>
        </w:tc>
      </w:tr>
      <w:tr w:rsidR="0099725D" w:rsidRPr="0099725D" w14:paraId="0B131A4B" w14:textId="77777777" w:rsidTr="00890CEF">
        <w:trPr>
          <w:trHeight w:val="306"/>
        </w:trPr>
        <w:tc>
          <w:tcPr>
            <w:tcW w:w="3132" w:type="dxa"/>
            <w:tcBorders>
              <w:top w:val="nil"/>
              <w:left w:val="single" w:sz="4" w:space="0" w:color="auto"/>
              <w:bottom w:val="single" w:sz="4" w:space="0" w:color="auto"/>
              <w:right w:val="single" w:sz="4" w:space="0" w:color="auto"/>
            </w:tcBorders>
            <w:shd w:val="clear" w:color="auto" w:fill="auto"/>
            <w:noWrap/>
            <w:vAlign w:val="center"/>
            <w:hideMark/>
          </w:tcPr>
          <w:p w14:paraId="5DBFD247" w14:textId="77777777" w:rsidR="0099725D" w:rsidRPr="0099725D" w:rsidRDefault="0099725D" w:rsidP="00890CEF">
            <w:pPr>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Letna izvedbena pogodba 2018</w:t>
            </w:r>
          </w:p>
        </w:tc>
        <w:tc>
          <w:tcPr>
            <w:tcW w:w="1303" w:type="dxa"/>
            <w:tcBorders>
              <w:top w:val="nil"/>
              <w:left w:val="nil"/>
              <w:bottom w:val="single" w:sz="4" w:space="0" w:color="auto"/>
              <w:right w:val="single" w:sz="4" w:space="0" w:color="auto"/>
            </w:tcBorders>
            <w:shd w:val="clear" w:color="auto" w:fill="auto"/>
            <w:noWrap/>
            <w:vAlign w:val="center"/>
            <w:hideMark/>
          </w:tcPr>
          <w:p w14:paraId="22F2DDD0"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8.606.557</w:t>
            </w:r>
          </w:p>
        </w:tc>
        <w:tc>
          <w:tcPr>
            <w:tcW w:w="1245" w:type="dxa"/>
            <w:tcBorders>
              <w:top w:val="nil"/>
              <w:left w:val="nil"/>
              <w:bottom w:val="single" w:sz="4" w:space="0" w:color="auto"/>
              <w:right w:val="single" w:sz="4" w:space="0" w:color="auto"/>
            </w:tcBorders>
            <w:shd w:val="clear" w:color="auto" w:fill="auto"/>
            <w:noWrap/>
            <w:vAlign w:val="center"/>
            <w:hideMark/>
          </w:tcPr>
          <w:p w14:paraId="5A343D3E"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4.093.443</w:t>
            </w:r>
          </w:p>
        </w:tc>
        <w:tc>
          <w:tcPr>
            <w:tcW w:w="1264" w:type="dxa"/>
            <w:tcBorders>
              <w:top w:val="nil"/>
              <w:left w:val="nil"/>
              <w:bottom w:val="single" w:sz="4" w:space="0" w:color="auto"/>
              <w:right w:val="single" w:sz="4" w:space="0" w:color="auto"/>
            </w:tcBorders>
            <w:shd w:val="clear" w:color="auto" w:fill="auto"/>
            <w:noWrap/>
            <w:vAlign w:val="center"/>
            <w:hideMark/>
          </w:tcPr>
          <w:p w14:paraId="211E54B5"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05.835.480</w:t>
            </w:r>
          </w:p>
        </w:tc>
        <w:tc>
          <w:tcPr>
            <w:tcW w:w="1361" w:type="dxa"/>
            <w:tcBorders>
              <w:top w:val="nil"/>
              <w:left w:val="nil"/>
              <w:bottom w:val="single" w:sz="4" w:space="0" w:color="auto"/>
              <w:right w:val="single" w:sz="4" w:space="0" w:color="auto"/>
            </w:tcBorders>
            <w:shd w:val="clear" w:color="auto" w:fill="auto"/>
            <w:noWrap/>
            <w:vAlign w:val="center"/>
            <w:hideMark/>
          </w:tcPr>
          <w:p w14:paraId="23A46DC9"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22.700.000</w:t>
            </w:r>
          </w:p>
        </w:tc>
        <w:tc>
          <w:tcPr>
            <w:tcW w:w="1303" w:type="dxa"/>
            <w:tcBorders>
              <w:top w:val="nil"/>
              <w:left w:val="nil"/>
              <w:bottom w:val="single" w:sz="4" w:space="0" w:color="auto"/>
              <w:right w:val="single" w:sz="4" w:space="0" w:color="auto"/>
            </w:tcBorders>
            <w:shd w:val="clear" w:color="auto" w:fill="auto"/>
            <w:noWrap/>
            <w:vAlign w:val="center"/>
            <w:hideMark/>
          </w:tcPr>
          <w:p w14:paraId="76147D2D"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29.119.286</w:t>
            </w:r>
          </w:p>
        </w:tc>
      </w:tr>
      <w:tr w:rsidR="0099725D" w:rsidRPr="0099725D" w14:paraId="24CB8EA2" w14:textId="77777777" w:rsidTr="00890CEF">
        <w:trPr>
          <w:trHeight w:val="306"/>
        </w:trPr>
        <w:tc>
          <w:tcPr>
            <w:tcW w:w="3132" w:type="dxa"/>
            <w:tcBorders>
              <w:top w:val="nil"/>
              <w:left w:val="single" w:sz="4" w:space="0" w:color="auto"/>
              <w:bottom w:val="single" w:sz="4" w:space="0" w:color="auto"/>
              <w:right w:val="single" w:sz="4" w:space="0" w:color="auto"/>
            </w:tcBorders>
            <w:shd w:val="clear" w:color="auto" w:fill="auto"/>
            <w:noWrap/>
            <w:vAlign w:val="center"/>
            <w:hideMark/>
          </w:tcPr>
          <w:p w14:paraId="76E454EF" w14:textId="77777777" w:rsidR="0099725D" w:rsidRPr="0099725D" w:rsidRDefault="0099725D" w:rsidP="00890CEF">
            <w:pPr>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Letna izvedbena pogodba 2019</w:t>
            </w:r>
          </w:p>
        </w:tc>
        <w:tc>
          <w:tcPr>
            <w:tcW w:w="1303" w:type="dxa"/>
            <w:tcBorders>
              <w:top w:val="nil"/>
              <w:left w:val="nil"/>
              <w:bottom w:val="single" w:sz="4" w:space="0" w:color="auto"/>
              <w:right w:val="single" w:sz="4" w:space="0" w:color="auto"/>
            </w:tcBorders>
            <w:shd w:val="clear" w:color="auto" w:fill="auto"/>
            <w:noWrap/>
            <w:vAlign w:val="center"/>
            <w:hideMark/>
          </w:tcPr>
          <w:p w14:paraId="309B3CAD"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4.669.335</w:t>
            </w:r>
          </w:p>
        </w:tc>
        <w:tc>
          <w:tcPr>
            <w:tcW w:w="1245" w:type="dxa"/>
            <w:tcBorders>
              <w:top w:val="nil"/>
              <w:left w:val="nil"/>
              <w:bottom w:val="single" w:sz="4" w:space="0" w:color="auto"/>
              <w:right w:val="single" w:sz="4" w:space="0" w:color="auto"/>
            </w:tcBorders>
            <w:shd w:val="clear" w:color="auto" w:fill="auto"/>
            <w:noWrap/>
            <w:vAlign w:val="center"/>
            <w:hideMark/>
          </w:tcPr>
          <w:p w14:paraId="4E738965"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3.227.254</w:t>
            </w:r>
          </w:p>
        </w:tc>
        <w:tc>
          <w:tcPr>
            <w:tcW w:w="1264" w:type="dxa"/>
            <w:tcBorders>
              <w:top w:val="nil"/>
              <w:left w:val="nil"/>
              <w:bottom w:val="single" w:sz="4" w:space="0" w:color="auto"/>
              <w:right w:val="single" w:sz="4" w:space="0" w:color="auto"/>
            </w:tcBorders>
            <w:shd w:val="clear" w:color="auto" w:fill="auto"/>
            <w:noWrap/>
            <w:vAlign w:val="center"/>
            <w:hideMark/>
          </w:tcPr>
          <w:p w14:paraId="416ACBA5"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91.166.146</w:t>
            </w:r>
          </w:p>
        </w:tc>
        <w:tc>
          <w:tcPr>
            <w:tcW w:w="1361" w:type="dxa"/>
            <w:tcBorders>
              <w:top w:val="nil"/>
              <w:left w:val="nil"/>
              <w:bottom w:val="single" w:sz="4" w:space="0" w:color="auto"/>
              <w:right w:val="single" w:sz="4" w:space="0" w:color="auto"/>
            </w:tcBorders>
            <w:shd w:val="clear" w:color="auto" w:fill="auto"/>
            <w:noWrap/>
            <w:vAlign w:val="center"/>
            <w:hideMark/>
          </w:tcPr>
          <w:p w14:paraId="39135E9F"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7.896.588</w:t>
            </w:r>
          </w:p>
        </w:tc>
        <w:tc>
          <w:tcPr>
            <w:tcW w:w="1303" w:type="dxa"/>
            <w:tcBorders>
              <w:top w:val="nil"/>
              <w:left w:val="nil"/>
              <w:bottom w:val="single" w:sz="4" w:space="0" w:color="auto"/>
              <w:right w:val="single" w:sz="4" w:space="0" w:color="auto"/>
            </w:tcBorders>
            <w:shd w:val="clear" w:color="auto" w:fill="auto"/>
            <w:noWrap/>
            <w:vAlign w:val="center"/>
            <w:hideMark/>
          </w:tcPr>
          <w:p w14:paraId="3721BFE5"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11.222.698</w:t>
            </w:r>
          </w:p>
        </w:tc>
      </w:tr>
      <w:tr w:rsidR="0099725D" w:rsidRPr="0099725D" w14:paraId="53F4B372" w14:textId="77777777" w:rsidTr="00890CEF">
        <w:trPr>
          <w:trHeight w:val="306"/>
        </w:trPr>
        <w:tc>
          <w:tcPr>
            <w:tcW w:w="3132" w:type="dxa"/>
            <w:tcBorders>
              <w:top w:val="nil"/>
              <w:left w:val="single" w:sz="4" w:space="0" w:color="auto"/>
              <w:bottom w:val="single" w:sz="4" w:space="0" w:color="auto"/>
              <w:right w:val="single" w:sz="4" w:space="0" w:color="auto"/>
            </w:tcBorders>
            <w:shd w:val="clear" w:color="auto" w:fill="auto"/>
            <w:noWrap/>
            <w:vAlign w:val="center"/>
            <w:hideMark/>
          </w:tcPr>
          <w:p w14:paraId="302B998B" w14:textId="77777777" w:rsidR="0099725D" w:rsidRPr="0099725D" w:rsidRDefault="0099725D" w:rsidP="00890CEF">
            <w:pPr>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Letna izvedbena pogodba 2020</w:t>
            </w:r>
          </w:p>
        </w:tc>
        <w:tc>
          <w:tcPr>
            <w:tcW w:w="1303" w:type="dxa"/>
            <w:tcBorders>
              <w:top w:val="nil"/>
              <w:left w:val="nil"/>
              <w:bottom w:val="single" w:sz="4" w:space="0" w:color="auto"/>
              <w:right w:val="single" w:sz="4" w:space="0" w:color="auto"/>
            </w:tcBorders>
            <w:shd w:val="clear" w:color="auto" w:fill="auto"/>
            <w:noWrap/>
            <w:vAlign w:val="center"/>
            <w:hideMark/>
          </w:tcPr>
          <w:p w14:paraId="13AE4849"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16.790.924</w:t>
            </w:r>
          </w:p>
        </w:tc>
        <w:tc>
          <w:tcPr>
            <w:tcW w:w="1245" w:type="dxa"/>
            <w:tcBorders>
              <w:top w:val="nil"/>
              <w:left w:val="nil"/>
              <w:bottom w:val="single" w:sz="4" w:space="0" w:color="auto"/>
              <w:right w:val="single" w:sz="4" w:space="0" w:color="auto"/>
            </w:tcBorders>
            <w:shd w:val="clear" w:color="auto" w:fill="auto"/>
            <w:noWrap/>
            <w:vAlign w:val="center"/>
            <w:hideMark/>
          </w:tcPr>
          <w:p w14:paraId="2017C361"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3.694.003</w:t>
            </w:r>
          </w:p>
        </w:tc>
        <w:tc>
          <w:tcPr>
            <w:tcW w:w="1264" w:type="dxa"/>
            <w:tcBorders>
              <w:top w:val="nil"/>
              <w:left w:val="nil"/>
              <w:bottom w:val="single" w:sz="4" w:space="0" w:color="auto"/>
              <w:right w:val="single" w:sz="4" w:space="0" w:color="auto"/>
            </w:tcBorders>
            <w:shd w:val="clear" w:color="auto" w:fill="auto"/>
            <w:noWrap/>
            <w:vAlign w:val="center"/>
            <w:hideMark/>
          </w:tcPr>
          <w:p w14:paraId="4AAF362E" w14:textId="77777777" w:rsidR="0099725D" w:rsidRPr="0099725D" w:rsidRDefault="0099725D" w:rsidP="00890CEF">
            <w:pPr>
              <w:jc w:val="right"/>
              <w:rPr>
                <w:rFonts w:ascii="Calibri" w:eastAsia="Times New Roman" w:hAnsi="Calibri" w:cs="Calibri"/>
                <w:b/>
                <w:bCs/>
                <w:color w:val="000000"/>
                <w:sz w:val="18"/>
                <w:szCs w:val="18"/>
                <w:u w:val="single"/>
                <w:lang w:eastAsia="sl-SI"/>
              </w:rPr>
            </w:pPr>
            <w:r w:rsidRPr="0099725D">
              <w:rPr>
                <w:rFonts w:ascii="Calibri" w:eastAsia="Times New Roman" w:hAnsi="Calibri" w:cs="Calibri"/>
                <w:b/>
                <w:bCs/>
                <w:color w:val="000000"/>
                <w:sz w:val="18"/>
                <w:szCs w:val="18"/>
                <w:u w:val="single"/>
                <w:lang w:eastAsia="sl-SI"/>
              </w:rPr>
              <w:t>74.375.221</w:t>
            </w:r>
          </w:p>
        </w:tc>
        <w:tc>
          <w:tcPr>
            <w:tcW w:w="1361" w:type="dxa"/>
            <w:tcBorders>
              <w:top w:val="nil"/>
              <w:left w:val="nil"/>
              <w:bottom w:val="single" w:sz="4" w:space="0" w:color="auto"/>
              <w:right w:val="single" w:sz="4" w:space="0" w:color="auto"/>
            </w:tcBorders>
            <w:shd w:val="clear" w:color="auto" w:fill="auto"/>
            <w:noWrap/>
            <w:vAlign w:val="center"/>
            <w:hideMark/>
          </w:tcPr>
          <w:p w14:paraId="3EBE69AA"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20.484.928</w:t>
            </w:r>
          </w:p>
        </w:tc>
        <w:tc>
          <w:tcPr>
            <w:tcW w:w="1303" w:type="dxa"/>
            <w:tcBorders>
              <w:top w:val="nil"/>
              <w:left w:val="nil"/>
              <w:bottom w:val="single" w:sz="4" w:space="0" w:color="auto"/>
              <w:right w:val="single" w:sz="4" w:space="0" w:color="auto"/>
            </w:tcBorders>
            <w:shd w:val="clear" w:color="auto" w:fill="auto"/>
            <w:noWrap/>
            <w:vAlign w:val="center"/>
            <w:hideMark/>
          </w:tcPr>
          <w:p w14:paraId="29E86844" w14:textId="77777777" w:rsidR="0099725D" w:rsidRPr="0099725D" w:rsidRDefault="0099725D" w:rsidP="00890CEF">
            <w:pPr>
              <w:jc w:val="right"/>
              <w:rPr>
                <w:rFonts w:ascii="Calibri" w:eastAsia="Times New Roman" w:hAnsi="Calibri" w:cs="Calibri"/>
                <w:b/>
                <w:bCs/>
                <w:color w:val="000000"/>
                <w:sz w:val="18"/>
                <w:szCs w:val="18"/>
                <w:u w:val="single"/>
                <w:lang w:eastAsia="sl-SI"/>
              </w:rPr>
            </w:pPr>
            <w:r w:rsidRPr="0099725D">
              <w:rPr>
                <w:rFonts w:ascii="Calibri" w:eastAsia="Times New Roman" w:hAnsi="Calibri" w:cs="Calibri"/>
                <w:b/>
                <w:bCs/>
                <w:color w:val="000000"/>
                <w:sz w:val="18"/>
                <w:szCs w:val="18"/>
                <w:u w:val="single"/>
                <w:lang w:eastAsia="sl-SI"/>
              </w:rPr>
              <w:t>90.737.770</w:t>
            </w:r>
          </w:p>
        </w:tc>
      </w:tr>
      <w:tr w:rsidR="0099725D" w:rsidRPr="0099725D" w14:paraId="0DE3873E" w14:textId="77777777" w:rsidTr="00890CEF">
        <w:trPr>
          <w:trHeight w:val="306"/>
        </w:trPr>
        <w:tc>
          <w:tcPr>
            <w:tcW w:w="3132" w:type="dxa"/>
            <w:tcBorders>
              <w:top w:val="nil"/>
              <w:left w:val="single" w:sz="4" w:space="0" w:color="auto"/>
              <w:bottom w:val="single" w:sz="4" w:space="0" w:color="auto"/>
              <w:right w:val="single" w:sz="4" w:space="0" w:color="auto"/>
            </w:tcBorders>
            <w:shd w:val="clear" w:color="auto" w:fill="auto"/>
            <w:noWrap/>
            <w:vAlign w:val="center"/>
            <w:hideMark/>
          </w:tcPr>
          <w:p w14:paraId="6D9505D6" w14:textId="77777777" w:rsidR="0099725D" w:rsidRPr="0099725D" w:rsidRDefault="0099725D" w:rsidP="00890CEF">
            <w:pPr>
              <w:jc w:val="right"/>
              <w:rPr>
                <w:rFonts w:ascii="Calibri" w:eastAsia="Times New Roman" w:hAnsi="Calibri" w:cs="Calibri"/>
                <w:b/>
                <w:bCs/>
                <w:color w:val="000000"/>
                <w:sz w:val="18"/>
                <w:szCs w:val="18"/>
                <w:lang w:eastAsia="sl-SI"/>
              </w:rPr>
            </w:pPr>
            <w:r w:rsidRPr="0099725D">
              <w:rPr>
                <w:rFonts w:ascii="Calibri" w:eastAsia="Times New Roman" w:hAnsi="Calibri" w:cs="Calibri"/>
                <w:b/>
                <w:bCs/>
                <w:color w:val="000000"/>
                <w:sz w:val="18"/>
                <w:szCs w:val="18"/>
                <w:lang w:eastAsia="sl-SI"/>
              </w:rPr>
              <w:t>SKUPAJ</w:t>
            </w:r>
          </w:p>
        </w:tc>
        <w:tc>
          <w:tcPr>
            <w:tcW w:w="1303" w:type="dxa"/>
            <w:tcBorders>
              <w:top w:val="nil"/>
              <w:left w:val="nil"/>
              <w:bottom w:val="single" w:sz="4" w:space="0" w:color="auto"/>
              <w:right w:val="single" w:sz="4" w:space="0" w:color="auto"/>
            </w:tcBorders>
            <w:shd w:val="clear" w:color="auto" w:fill="auto"/>
            <w:noWrap/>
            <w:vAlign w:val="center"/>
            <w:hideMark/>
          </w:tcPr>
          <w:p w14:paraId="090DD264" w14:textId="77777777" w:rsidR="0099725D" w:rsidRPr="0099725D" w:rsidRDefault="0099725D" w:rsidP="00890CEF">
            <w:pPr>
              <w:jc w:val="right"/>
              <w:rPr>
                <w:rFonts w:ascii="Calibri" w:eastAsia="Times New Roman" w:hAnsi="Calibri" w:cs="Calibri"/>
                <w:b/>
                <w:bCs/>
                <w:color w:val="000000"/>
                <w:sz w:val="18"/>
                <w:szCs w:val="18"/>
                <w:u w:val="single"/>
                <w:lang w:eastAsia="sl-SI"/>
              </w:rPr>
            </w:pPr>
            <w:r w:rsidRPr="0099725D">
              <w:rPr>
                <w:rFonts w:ascii="Calibri" w:eastAsia="Times New Roman" w:hAnsi="Calibri" w:cs="Calibri"/>
                <w:b/>
                <w:bCs/>
                <w:color w:val="000000"/>
                <w:sz w:val="18"/>
                <w:szCs w:val="18"/>
                <w:u w:val="single"/>
                <w:lang w:eastAsia="sl-SI"/>
              </w:rPr>
              <w:t>116.384.779</w:t>
            </w:r>
          </w:p>
        </w:tc>
        <w:tc>
          <w:tcPr>
            <w:tcW w:w="1245" w:type="dxa"/>
            <w:tcBorders>
              <w:top w:val="nil"/>
              <w:left w:val="nil"/>
              <w:bottom w:val="single" w:sz="4" w:space="0" w:color="auto"/>
              <w:right w:val="single" w:sz="4" w:space="0" w:color="auto"/>
            </w:tcBorders>
            <w:shd w:val="clear" w:color="auto" w:fill="auto"/>
            <w:noWrap/>
            <w:vAlign w:val="center"/>
            <w:hideMark/>
          </w:tcPr>
          <w:p w14:paraId="724CEC50" w14:textId="77777777" w:rsidR="0099725D" w:rsidRPr="0099725D" w:rsidRDefault="0099725D" w:rsidP="00890CEF">
            <w:pPr>
              <w:jc w:val="right"/>
              <w:rPr>
                <w:rFonts w:ascii="Calibri" w:eastAsia="Times New Roman" w:hAnsi="Calibri" w:cs="Calibri"/>
                <w:b/>
                <w:bCs/>
                <w:color w:val="000000"/>
                <w:sz w:val="18"/>
                <w:szCs w:val="18"/>
                <w:u w:val="single"/>
                <w:lang w:eastAsia="sl-SI"/>
              </w:rPr>
            </w:pPr>
            <w:r w:rsidRPr="0099725D">
              <w:rPr>
                <w:rFonts w:ascii="Calibri" w:eastAsia="Times New Roman" w:hAnsi="Calibri" w:cs="Calibri"/>
                <w:b/>
                <w:bCs/>
                <w:color w:val="000000"/>
                <w:sz w:val="18"/>
                <w:szCs w:val="18"/>
                <w:u w:val="single"/>
                <w:lang w:eastAsia="sl-SI"/>
              </w:rPr>
              <w:t>25.336.246</w:t>
            </w:r>
          </w:p>
        </w:tc>
        <w:tc>
          <w:tcPr>
            <w:tcW w:w="1264" w:type="dxa"/>
            <w:tcBorders>
              <w:top w:val="nil"/>
              <w:left w:val="nil"/>
              <w:bottom w:val="single" w:sz="4" w:space="0" w:color="auto"/>
              <w:right w:val="single" w:sz="4" w:space="0" w:color="auto"/>
            </w:tcBorders>
            <w:shd w:val="clear" w:color="auto" w:fill="auto"/>
            <w:noWrap/>
            <w:vAlign w:val="center"/>
            <w:hideMark/>
          </w:tcPr>
          <w:p w14:paraId="0C12BCCA"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 </w:t>
            </w:r>
          </w:p>
        </w:tc>
        <w:tc>
          <w:tcPr>
            <w:tcW w:w="1361" w:type="dxa"/>
            <w:tcBorders>
              <w:top w:val="nil"/>
              <w:left w:val="nil"/>
              <w:bottom w:val="single" w:sz="4" w:space="0" w:color="auto"/>
              <w:right w:val="single" w:sz="4" w:space="0" w:color="auto"/>
            </w:tcBorders>
            <w:shd w:val="clear" w:color="auto" w:fill="auto"/>
            <w:noWrap/>
            <w:vAlign w:val="center"/>
            <w:hideMark/>
          </w:tcPr>
          <w:p w14:paraId="45E15172" w14:textId="77777777" w:rsidR="0099725D" w:rsidRPr="0099725D" w:rsidRDefault="0099725D" w:rsidP="00890CEF">
            <w:pPr>
              <w:jc w:val="right"/>
              <w:rPr>
                <w:rFonts w:ascii="Calibri" w:eastAsia="Times New Roman" w:hAnsi="Calibri" w:cs="Calibri"/>
                <w:b/>
                <w:bCs/>
                <w:color w:val="000000"/>
                <w:sz w:val="18"/>
                <w:szCs w:val="18"/>
                <w:u w:val="single"/>
                <w:lang w:eastAsia="sl-SI"/>
              </w:rPr>
            </w:pPr>
            <w:r w:rsidRPr="0099725D">
              <w:rPr>
                <w:rFonts w:ascii="Calibri" w:eastAsia="Times New Roman" w:hAnsi="Calibri" w:cs="Calibri"/>
                <w:b/>
                <w:bCs/>
                <w:color w:val="000000"/>
                <w:sz w:val="18"/>
                <w:szCs w:val="18"/>
                <w:u w:val="single"/>
                <w:lang w:eastAsia="sl-SI"/>
              </w:rPr>
              <w:t>141.721.025</w:t>
            </w:r>
          </w:p>
        </w:tc>
        <w:tc>
          <w:tcPr>
            <w:tcW w:w="1303" w:type="dxa"/>
            <w:tcBorders>
              <w:top w:val="nil"/>
              <w:left w:val="nil"/>
              <w:bottom w:val="single" w:sz="4" w:space="0" w:color="auto"/>
              <w:right w:val="single" w:sz="4" w:space="0" w:color="auto"/>
            </w:tcBorders>
            <w:shd w:val="clear" w:color="auto" w:fill="auto"/>
            <w:noWrap/>
            <w:vAlign w:val="center"/>
            <w:hideMark/>
          </w:tcPr>
          <w:p w14:paraId="6FFE67DD" w14:textId="77777777" w:rsidR="0099725D" w:rsidRPr="0099725D" w:rsidRDefault="0099725D" w:rsidP="00890CEF">
            <w:pPr>
              <w:jc w:val="right"/>
              <w:rPr>
                <w:rFonts w:ascii="Calibri" w:eastAsia="Times New Roman" w:hAnsi="Calibri" w:cs="Calibri"/>
                <w:color w:val="000000"/>
                <w:sz w:val="18"/>
                <w:szCs w:val="18"/>
                <w:lang w:eastAsia="sl-SI"/>
              </w:rPr>
            </w:pPr>
            <w:r w:rsidRPr="0099725D">
              <w:rPr>
                <w:rFonts w:ascii="Calibri" w:eastAsia="Times New Roman" w:hAnsi="Calibri" w:cs="Calibri"/>
                <w:color w:val="000000"/>
                <w:sz w:val="18"/>
                <w:szCs w:val="18"/>
                <w:lang w:eastAsia="sl-SI"/>
              </w:rPr>
              <w:t> </w:t>
            </w:r>
          </w:p>
        </w:tc>
      </w:tr>
    </w:tbl>
    <w:p w14:paraId="6CC81609" w14:textId="77777777" w:rsidR="0099725D" w:rsidRPr="0099725D" w:rsidRDefault="0099725D" w:rsidP="0099725D">
      <w:pPr>
        <w:jc w:val="both"/>
        <w:rPr>
          <w:spacing w:val="-2"/>
          <w:lang w:eastAsia="sl-SI"/>
        </w:rPr>
      </w:pPr>
    </w:p>
    <w:p w14:paraId="18C4254F" w14:textId="05320090" w:rsidR="00086872" w:rsidRPr="0099725D" w:rsidRDefault="0099725D" w:rsidP="0099725D">
      <w:pPr>
        <w:jc w:val="both"/>
        <w:rPr>
          <w:spacing w:val="-2"/>
          <w:lang w:eastAsia="sl-SI"/>
        </w:rPr>
      </w:pPr>
      <w:r w:rsidRPr="0099725D">
        <w:rPr>
          <w:spacing w:val="-2"/>
          <w:lang w:eastAsia="sl-SI"/>
        </w:rPr>
        <w:t>Stroški za opravljene naloge po 4. členu ZDARS-1, ki nastanejo iz odnosa do tretjih oseb, v celoti bremenijo RS in jih DARS prefakturira RS. V skladu s pogodbo se naročniku RS v posameznem letu predloži eden ali več računov, ki se nanašajo na katerikoli del obdobja od 1. januarja do 31. decembra, vendar največ v višini sredstev, vplačanih na namenski proračunski postavki iz naslova nadomestila za stavbno pravico. DARS je za opravljene naloge, opredeljene v letni izvedbeni pogodbi, upravičen do plačila storitev po dogovorjeni urni postavki, kar predstavlja prihodke družbe iz dejavnosti v imenu in za račun RS</w:t>
      </w:r>
      <w:r w:rsidR="00086872" w:rsidRPr="0099725D">
        <w:rPr>
          <w:spacing w:val="-2"/>
          <w:lang w:eastAsia="sl-SI"/>
        </w:rPr>
        <w:t xml:space="preserve">. </w:t>
      </w:r>
    </w:p>
    <w:p w14:paraId="37D812B4" w14:textId="77777777" w:rsidR="007E162E" w:rsidRPr="0099725D" w:rsidRDefault="007E162E" w:rsidP="007E162E">
      <w:pPr>
        <w:pStyle w:val="Naslov1"/>
      </w:pPr>
      <w:bookmarkStart w:id="27" w:name="_Toc73523177"/>
      <w:r w:rsidRPr="0099725D">
        <w:t>Pregled virov za financiranje</w:t>
      </w:r>
      <w:bookmarkEnd w:id="27"/>
    </w:p>
    <w:p w14:paraId="77525668" w14:textId="43F56268" w:rsidR="00B826D0" w:rsidRPr="009713B9" w:rsidRDefault="00B826D0" w:rsidP="00B826D0">
      <w:pPr>
        <w:pStyle w:val="Naslov2"/>
        <w:spacing w:after="60"/>
      </w:pPr>
      <w:bookmarkStart w:id="28" w:name="_Toc73523178"/>
      <w:r w:rsidRPr="009713B9">
        <w:t>Pregled virov za financiranje investicij DARS v letu 20</w:t>
      </w:r>
      <w:r w:rsidR="009713B9" w:rsidRPr="009713B9">
        <w:t>20</w:t>
      </w:r>
      <w:bookmarkEnd w:id="28"/>
    </w:p>
    <w:p w14:paraId="2CC9DDE0" w14:textId="185BBE19" w:rsidR="000941CC" w:rsidRPr="009713B9" w:rsidRDefault="009713B9" w:rsidP="000941CC">
      <w:pPr>
        <w:jc w:val="both"/>
        <w:rPr>
          <w:lang w:eastAsia="sl-SI"/>
        </w:rPr>
      </w:pPr>
      <w:r w:rsidRPr="009713B9">
        <w:rPr>
          <w:lang w:eastAsia="sl-SI"/>
        </w:rPr>
        <w:t>Financiranje investicij v imenu in za račun DARS se je v letu 2020 zagotavljalo iz lastnih virov (cestnina), evropskih sredstev in zadolževanja</w:t>
      </w:r>
      <w:r w:rsidR="000941CC" w:rsidRPr="009713B9">
        <w:rPr>
          <w:lang w:eastAsia="sl-SI"/>
        </w:rPr>
        <w:t>.</w:t>
      </w:r>
    </w:p>
    <w:p w14:paraId="5751AB39" w14:textId="77777777" w:rsidR="000941CC" w:rsidRPr="009713B9" w:rsidRDefault="000941CC" w:rsidP="000941CC">
      <w:pPr>
        <w:jc w:val="both"/>
        <w:rPr>
          <w:lang w:eastAsia="sl-SI"/>
        </w:rPr>
      </w:pPr>
    </w:p>
    <w:tbl>
      <w:tblPr>
        <w:tblW w:w="9945" w:type="dxa"/>
        <w:tblInd w:w="-426" w:type="dxa"/>
        <w:tblCellMar>
          <w:left w:w="70" w:type="dxa"/>
          <w:right w:w="70" w:type="dxa"/>
        </w:tblCellMar>
        <w:tblLook w:val="04A0" w:firstRow="1" w:lastRow="0" w:firstColumn="1" w:lastColumn="0" w:noHBand="0" w:noVBand="1"/>
      </w:tblPr>
      <w:tblGrid>
        <w:gridCol w:w="3871"/>
        <w:gridCol w:w="978"/>
        <w:gridCol w:w="780"/>
        <w:gridCol w:w="1068"/>
        <w:gridCol w:w="1068"/>
        <w:gridCol w:w="1068"/>
        <w:gridCol w:w="1112"/>
      </w:tblGrid>
      <w:tr w:rsidR="005F15C1" w:rsidRPr="00DE1148" w14:paraId="206052BC" w14:textId="77777777" w:rsidTr="005F15C1">
        <w:trPr>
          <w:trHeight w:val="128"/>
          <w:tblHeader/>
        </w:trPr>
        <w:tc>
          <w:tcPr>
            <w:tcW w:w="3871" w:type="dxa"/>
            <w:vMerge w:val="restart"/>
            <w:tcBorders>
              <w:top w:val="nil"/>
              <w:left w:val="nil"/>
              <w:bottom w:val="single" w:sz="8" w:space="0" w:color="548DD4"/>
              <w:right w:val="single" w:sz="8" w:space="0" w:color="548DD4"/>
            </w:tcBorders>
            <w:shd w:val="clear" w:color="000000" w:fill="B8CCE4"/>
            <w:vAlign w:val="center"/>
            <w:hideMark/>
          </w:tcPr>
          <w:p w14:paraId="1B163252" w14:textId="77777777" w:rsidR="005F15C1" w:rsidRPr="00DE1148" w:rsidRDefault="005F15C1" w:rsidP="00890CEF">
            <w:pPr>
              <w:rPr>
                <w:rFonts w:ascii="Calibri" w:eastAsia="Times New Roman" w:hAnsi="Calibri" w:cs="Calibri"/>
                <w:b/>
                <w:bCs/>
                <w:color w:val="000000"/>
                <w:sz w:val="17"/>
                <w:szCs w:val="17"/>
                <w:lang w:eastAsia="sl-SI"/>
              </w:rPr>
            </w:pPr>
            <w:r w:rsidRPr="00DE1148">
              <w:rPr>
                <w:rFonts w:ascii="Calibri" w:eastAsia="Times New Roman" w:hAnsi="Calibri" w:cs="Calibri"/>
                <w:b/>
                <w:bCs/>
                <w:color w:val="000000"/>
                <w:sz w:val="17"/>
                <w:szCs w:val="17"/>
                <w:lang w:eastAsia="sl-SI"/>
              </w:rPr>
              <w:t>Investicije v imenu in za račun DARS</w:t>
            </w:r>
          </w:p>
        </w:tc>
        <w:tc>
          <w:tcPr>
            <w:tcW w:w="6074" w:type="dxa"/>
            <w:gridSpan w:val="6"/>
            <w:tcBorders>
              <w:top w:val="nil"/>
              <w:left w:val="nil"/>
              <w:bottom w:val="single" w:sz="8" w:space="0" w:color="548DD4"/>
            </w:tcBorders>
            <w:shd w:val="clear" w:color="000000" w:fill="B8CCE4"/>
            <w:vAlign w:val="center"/>
            <w:hideMark/>
          </w:tcPr>
          <w:p w14:paraId="3D9536B3" w14:textId="77777777" w:rsidR="005F15C1" w:rsidRPr="00DE1148" w:rsidRDefault="005F15C1" w:rsidP="00890CEF">
            <w:pPr>
              <w:jc w:val="center"/>
              <w:rPr>
                <w:rFonts w:ascii="Calibri" w:eastAsia="Times New Roman" w:hAnsi="Calibri" w:cs="Calibri"/>
                <w:b/>
                <w:bCs/>
                <w:color w:val="000000"/>
                <w:sz w:val="17"/>
                <w:szCs w:val="17"/>
                <w:lang w:eastAsia="sl-SI"/>
              </w:rPr>
            </w:pPr>
            <w:r w:rsidRPr="00DE1148">
              <w:rPr>
                <w:rFonts w:ascii="Calibri" w:eastAsia="Times New Roman" w:hAnsi="Calibri" w:cs="Calibri"/>
                <w:b/>
                <w:bCs/>
                <w:color w:val="000000"/>
                <w:sz w:val="17"/>
                <w:szCs w:val="17"/>
                <w:lang w:eastAsia="sl-SI"/>
              </w:rPr>
              <w:t>Način financiranja</w:t>
            </w:r>
          </w:p>
        </w:tc>
      </w:tr>
      <w:tr w:rsidR="005F15C1" w:rsidRPr="00DE1148" w14:paraId="710D7932" w14:textId="77777777" w:rsidTr="005F15C1">
        <w:trPr>
          <w:trHeight w:val="1303"/>
          <w:tblHeader/>
        </w:trPr>
        <w:tc>
          <w:tcPr>
            <w:tcW w:w="3871" w:type="dxa"/>
            <w:vMerge/>
            <w:tcBorders>
              <w:top w:val="nil"/>
              <w:left w:val="nil"/>
              <w:bottom w:val="single" w:sz="8" w:space="0" w:color="548DD4"/>
              <w:right w:val="single" w:sz="8" w:space="0" w:color="548DD4"/>
            </w:tcBorders>
            <w:vAlign w:val="center"/>
            <w:hideMark/>
          </w:tcPr>
          <w:p w14:paraId="2A52CABE" w14:textId="77777777" w:rsidR="005F15C1" w:rsidRPr="00DE1148" w:rsidRDefault="005F15C1" w:rsidP="00890CEF">
            <w:pPr>
              <w:rPr>
                <w:rFonts w:ascii="Calibri" w:eastAsia="Times New Roman" w:hAnsi="Calibri" w:cs="Calibri"/>
                <w:b/>
                <w:bCs/>
                <w:color w:val="000000"/>
                <w:sz w:val="17"/>
                <w:szCs w:val="17"/>
                <w:lang w:eastAsia="sl-SI"/>
              </w:rPr>
            </w:pPr>
          </w:p>
        </w:tc>
        <w:tc>
          <w:tcPr>
            <w:tcW w:w="978" w:type="dxa"/>
            <w:tcBorders>
              <w:top w:val="nil"/>
              <w:left w:val="nil"/>
              <w:bottom w:val="single" w:sz="8" w:space="0" w:color="548DD4"/>
              <w:right w:val="single" w:sz="8" w:space="0" w:color="548DD4"/>
            </w:tcBorders>
            <w:shd w:val="clear" w:color="000000" w:fill="B8CCE4"/>
            <w:noWrap/>
            <w:vAlign w:val="center"/>
            <w:hideMark/>
          </w:tcPr>
          <w:p w14:paraId="4538A9B3" w14:textId="77777777" w:rsidR="005F15C1" w:rsidRPr="00DE1148" w:rsidRDefault="005F15C1" w:rsidP="00890CEF">
            <w:pPr>
              <w:jc w:val="right"/>
              <w:rPr>
                <w:rFonts w:ascii="Calibri" w:eastAsia="Times New Roman" w:hAnsi="Calibri" w:cs="Calibri"/>
                <w:b/>
                <w:bCs/>
                <w:color w:val="000000"/>
                <w:sz w:val="17"/>
                <w:szCs w:val="17"/>
                <w:lang w:eastAsia="sl-SI"/>
              </w:rPr>
            </w:pPr>
            <w:r w:rsidRPr="00DE1148">
              <w:rPr>
                <w:rFonts w:ascii="Calibri" w:eastAsia="Times New Roman" w:hAnsi="Calibri" w:cs="Calibri"/>
                <w:b/>
                <w:bCs/>
                <w:color w:val="000000"/>
                <w:sz w:val="17"/>
                <w:szCs w:val="17"/>
                <w:lang w:eastAsia="sl-SI"/>
              </w:rPr>
              <w:t>Lastna sredstva*</w:t>
            </w:r>
          </w:p>
        </w:tc>
        <w:tc>
          <w:tcPr>
            <w:tcW w:w="780" w:type="dxa"/>
            <w:tcBorders>
              <w:top w:val="nil"/>
              <w:left w:val="nil"/>
              <w:bottom w:val="single" w:sz="8" w:space="0" w:color="548DD4"/>
              <w:right w:val="single" w:sz="8" w:space="0" w:color="548DD4"/>
            </w:tcBorders>
            <w:shd w:val="clear" w:color="000000" w:fill="B8CCE4"/>
            <w:noWrap/>
            <w:vAlign w:val="center"/>
            <w:hideMark/>
          </w:tcPr>
          <w:p w14:paraId="29D3073A" w14:textId="77777777" w:rsidR="005F15C1" w:rsidRPr="00DE1148" w:rsidRDefault="005F15C1" w:rsidP="00890CEF">
            <w:pPr>
              <w:jc w:val="right"/>
              <w:rPr>
                <w:rFonts w:ascii="Calibri" w:eastAsia="Times New Roman" w:hAnsi="Calibri" w:cs="Calibri"/>
                <w:b/>
                <w:bCs/>
                <w:color w:val="000000"/>
                <w:sz w:val="17"/>
                <w:szCs w:val="17"/>
                <w:lang w:eastAsia="sl-SI"/>
              </w:rPr>
            </w:pPr>
            <w:r w:rsidRPr="00DE1148">
              <w:rPr>
                <w:rFonts w:ascii="Calibri" w:eastAsia="Times New Roman" w:hAnsi="Calibri" w:cs="Calibri"/>
                <w:b/>
                <w:bCs/>
                <w:color w:val="000000"/>
                <w:sz w:val="17"/>
                <w:szCs w:val="17"/>
                <w:lang w:eastAsia="sl-SI"/>
              </w:rPr>
              <w:t>Evropska sredstva</w:t>
            </w:r>
          </w:p>
        </w:tc>
        <w:tc>
          <w:tcPr>
            <w:tcW w:w="1068" w:type="dxa"/>
            <w:tcBorders>
              <w:top w:val="nil"/>
              <w:left w:val="nil"/>
              <w:bottom w:val="single" w:sz="8" w:space="0" w:color="548DD4"/>
              <w:right w:val="single" w:sz="8" w:space="0" w:color="548DD4"/>
            </w:tcBorders>
            <w:shd w:val="clear" w:color="000000" w:fill="B8CCE4"/>
            <w:vAlign w:val="center"/>
            <w:hideMark/>
          </w:tcPr>
          <w:p w14:paraId="1FC915B0" w14:textId="77777777" w:rsidR="005F15C1" w:rsidRPr="00DE1148" w:rsidRDefault="005F15C1" w:rsidP="00890CEF">
            <w:pPr>
              <w:jc w:val="right"/>
              <w:rPr>
                <w:rFonts w:ascii="Calibri" w:eastAsia="Times New Roman" w:hAnsi="Calibri" w:cs="Calibri"/>
                <w:b/>
                <w:bCs/>
                <w:color w:val="000000"/>
                <w:sz w:val="17"/>
                <w:szCs w:val="17"/>
                <w:lang w:eastAsia="sl-SI"/>
              </w:rPr>
            </w:pPr>
            <w:r w:rsidRPr="00DE1148">
              <w:rPr>
                <w:rFonts w:ascii="Calibri" w:eastAsia="Times New Roman" w:hAnsi="Calibri" w:cs="Calibri"/>
                <w:b/>
                <w:bCs/>
                <w:color w:val="000000"/>
                <w:sz w:val="17"/>
                <w:szCs w:val="17"/>
                <w:lang w:eastAsia="sl-SI"/>
              </w:rPr>
              <w:t>Zadolževanje na podlagi zakona (Uradni list št. 97/2010</w:t>
            </w:r>
            <w:r>
              <w:rPr>
                <w:rFonts w:ascii="Calibri" w:eastAsia="Times New Roman" w:hAnsi="Calibri" w:cs="Calibri"/>
                <w:b/>
                <w:bCs/>
                <w:color w:val="000000"/>
                <w:sz w:val="17"/>
                <w:szCs w:val="17"/>
                <w:lang w:eastAsia="sl-SI"/>
              </w:rPr>
              <w:t xml:space="preserve"> in št. 55/2008</w:t>
            </w:r>
            <w:r w:rsidRPr="00DE1148">
              <w:rPr>
                <w:rFonts w:ascii="Calibri" w:eastAsia="Times New Roman" w:hAnsi="Calibri" w:cs="Calibri"/>
                <w:b/>
                <w:bCs/>
                <w:color w:val="000000"/>
                <w:sz w:val="17"/>
                <w:szCs w:val="17"/>
                <w:lang w:eastAsia="sl-SI"/>
              </w:rPr>
              <w:t>)</w:t>
            </w:r>
          </w:p>
        </w:tc>
        <w:tc>
          <w:tcPr>
            <w:tcW w:w="1068" w:type="dxa"/>
            <w:tcBorders>
              <w:top w:val="nil"/>
              <w:left w:val="nil"/>
              <w:bottom w:val="single" w:sz="8" w:space="0" w:color="548DD4"/>
              <w:right w:val="single" w:sz="8" w:space="0" w:color="548DD4"/>
            </w:tcBorders>
            <w:shd w:val="clear" w:color="000000" w:fill="B8CCE4"/>
            <w:vAlign w:val="center"/>
            <w:hideMark/>
          </w:tcPr>
          <w:p w14:paraId="0051BDB5" w14:textId="77777777" w:rsidR="005F15C1" w:rsidRPr="00DE1148" w:rsidRDefault="005F15C1" w:rsidP="00890CEF">
            <w:pPr>
              <w:jc w:val="right"/>
              <w:rPr>
                <w:rFonts w:ascii="Calibri" w:eastAsia="Times New Roman" w:hAnsi="Calibri" w:cs="Calibri"/>
                <w:b/>
                <w:bCs/>
                <w:color w:val="000000"/>
                <w:sz w:val="17"/>
                <w:szCs w:val="17"/>
                <w:lang w:eastAsia="sl-SI"/>
              </w:rPr>
            </w:pPr>
            <w:r w:rsidRPr="00DE1148">
              <w:rPr>
                <w:rFonts w:ascii="Calibri" w:eastAsia="Times New Roman" w:hAnsi="Calibri" w:cs="Calibri"/>
                <w:b/>
                <w:bCs/>
                <w:color w:val="000000"/>
                <w:sz w:val="17"/>
                <w:szCs w:val="17"/>
                <w:lang w:eastAsia="sl-SI"/>
              </w:rPr>
              <w:t xml:space="preserve">Zadolževanje </w:t>
            </w:r>
            <w:r w:rsidRPr="00DE1148">
              <w:rPr>
                <w:rFonts w:ascii="Calibri" w:eastAsia="Times New Roman" w:hAnsi="Calibri" w:cs="Calibri"/>
                <w:b/>
                <w:bCs/>
                <w:color w:val="000000"/>
                <w:sz w:val="17"/>
                <w:szCs w:val="17"/>
                <w:lang w:eastAsia="sl-SI"/>
              </w:rPr>
              <w:br/>
              <w:t>preko EFSI – EIB X</w:t>
            </w:r>
          </w:p>
        </w:tc>
        <w:tc>
          <w:tcPr>
            <w:tcW w:w="1068" w:type="dxa"/>
            <w:tcBorders>
              <w:top w:val="nil"/>
              <w:left w:val="nil"/>
              <w:bottom w:val="single" w:sz="8" w:space="0" w:color="548DD4"/>
              <w:right w:val="single" w:sz="8" w:space="0" w:color="548DD4"/>
            </w:tcBorders>
            <w:shd w:val="clear" w:color="000000" w:fill="B8CCE4"/>
            <w:vAlign w:val="center"/>
            <w:hideMark/>
          </w:tcPr>
          <w:p w14:paraId="5AE78824" w14:textId="77777777" w:rsidR="005F15C1" w:rsidRPr="00DE1148" w:rsidRDefault="005F15C1" w:rsidP="00890CEF">
            <w:pPr>
              <w:jc w:val="right"/>
              <w:rPr>
                <w:rFonts w:ascii="Calibri" w:eastAsia="Times New Roman" w:hAnsi="Calibri" w:cs="Calibri"/>
                <w:b/>
                <w:bCs/>
                <w:color w:val="000000"/>
                <w:sz w:val="17"/>
                <w:szCs w:val="17"/>
                <w:lang w:eastAsia="sl-SI"/>
              </w:rPr>
            </w:pPr>
            <w:r w:rsidRPr="00DE1148">
              <w:rPr>
                <w:rFonts w:ascii="Calibri" w:eastAsia="Times New Roman" w:hAnsi="Calibri" w:cs="Calibri"/>
                <w:b/>
                <w:bCs/>
                <w:color w:val="000000"/>
                <w:sz w:val="17"/>
                <w:szCs w:val="17"/>
                <w:lang w:eastAsia="sl-SI"/>
              </w:rPr>
              <w:t xml:space="preserve">Zadolževanje brez </w:t>
            </w:r>
            <w:r w:rsidRPr="00DE1148">
              <w:rPr>
                <w:rFonts w:ascii="Calibri" w:eastAsia="Times New Roman" w:hAnsi="Calibri" w:cs="Calibri"/>
                <w:b/>
                <w:bCs/>
                <w:color w:val="000000"/>
                <w:sz w:val="17"/>
                <w:szCs w:val="17"/>
                <w:lang w:eastAsia="sl-SI"/>
              </w:rPr>
              <w:br/>
              <w:t>poroštva države</w:t>
            </w:r>
          </w:p>
        </w:tc>
        <w:tc>
          <w:tcPr>
            <w:tcW w:w="1112" w:type="dxa"/>
            <w:tcBorders>
              <w:top w:val="nil"/>
              <w:left w:val="nil"/>
              <w:bottom w:val="single" w:sz="8" w:space="0" w:color="548DD4"/>
              <w:right w:val="nil"/>
            </w:tcBorders>
            <w:shd w:val="clear" w:color="000000" w:fill="B8CCE4"/>
            <w:noWrap/>
            <w:vAlign w:val="center"/>
            <w:hideMark/>
          </w:tcPr>
          <w:p w14:paraId="7F5EC08A" w14:textId="77777777" w:rsidR="005F15C1" w:rsidRPr="00DE1148" w:rsidRDefault="005F15C1" w:rsidP="00890CEF">
            <w:pPr>
              <w:jc w:val="right"/>
              <w:rPr>
                <w:rFonts w:ascii="Calibri" w:eastAsia="Times New Roman" w:hAnsi="Calibri" w:cs="Calibri"/>
                <w:b/>
                <w:bCs/>
                <w:color w:val="000000"/>
                <w:sz w:val="17"/>
                <w:szCs w:val="17"/>
                <w:lang w:eastAsia="sl-SI"/>
              </w:rPr>
            </w:pPr>
            <w:r w:rsidRPr="00DE1148">
              <w:rPr>
                <w:rFonts w:ascii="Calibri" w:eastAsia="Times New Roman" w:hAnsi="Calibri" w:cs="Calibri"/>
                <w:b/>
                <w:bCs/>
                <w:color w:val="000000"/>
                <w:sz w:val="17"/>
                <w:szCs w:val="17"/>
                <w:lang w:eastAsia="sl-SI"/>
              </w:rPr>
              <w:t>Skupaj</w:t>
            </w:r>
          </w:p>
        </w:tc>
      </w:tr>
      <w:tr w:rsidR="005F15C1" w:rsidRPr="00DE1148" w14:paraId="77705016" w14:textId="77777777" w:rsidTr="00890CEF">
        <w:trPr>
          <w:trHeight w:val="287"/>
        </w:trPr>
        <w:tc>
          <w:tcPr>
            <w:tcW w:w="3871" w:type="dxa"/>
            <w:tcBorders>
              <w:top w:val="nil"/>
              <w:left w:val="nil"/>
              <w:bottom w:val="single" w:sz="8" w:space="0" w:color="C6D9F1"/>
              <w:right w:val="nil"/>
            </w:tcBorders>
            <w:shd w:val="clear" w:color="auto" w:fill="auto"/>
            <w:vAlign w:val="center"/>
            <w:hideMark/>
          </w:tcPr>
          <w:p w14:paraId="2CEF782A" w14:textId="77777777" w:rsidR="005F15C1" w:rsidRPr="00DE1148" w:rsidRDefault="005F15C1" w:rsidP="00890CEF">
            <w:pPr>
              <w:rPr>
                <w:rFonts w:ascii="Calibri" w:eastAsia="Times New Roman" w:hAnsi="Calibri" w:cs="Calibri"/>
                <w:color w:val="000000"/>
                <w:sz w:val="17"/>
                <w:szCs w:val="17"/>
                <w:lang w:eastAsia="sl-SI"/>
              </w:rPr>
            </w:pPr>
            <w:r w:rsidRPr="00DE1148">
              <w:rPr>
                <w:rFonts w:ascii="Calibri" w:eastAsia="Times New Roman" w:hAnsi="Calibri" w:cs="Calibri"/>
                <w:color w:val="000000"/>
                <w:sz w:val="17"/>
                <w:szCs w:val="17"/>
                <w:lang w:eastAsia="sl-SI"/>
              </w:rPr>
              <w:t>Sistem DarsGo</w:t>
            </w:r>
          </w:p>
        </w:tc>
        <w:tc>
          <w:tcPr>
            <w:tcW w:w="978" w:type="dxa"/>
            <w:tcBorders>
              <w:top w:val="nil"/>
              <w:left w:val="nil"/>
              <w:bottom w:val="single" w:sz="8" w:space="0" w:color="C6D9F1"/>
              <w:right w:val="nil"/>
            </w:tcBorders>
            <w:shd w:val="clear" w:color="auto" w:fill="auto"/>
            <w:noWrap/>
            <w:vAlign w:val="center"/>
            <w:hideMark/>
          </w:tcPr>
          <w:p w14:paraId="79E1A69D" w14:textId="77777777" w:rsidR="005F15C1" w:rsidRPr="00707612" w:rsidRDefault="005F15C1" w:rsidP="00890CEF">
            <w:pPr>
              <w:jc w:val="right"/>
              <w:rPr>
                <w:rFonts w:ascii="Calibri" w:eastAsia="Times New Roman" w:hAnsi="Calibri" w:cs="Calibri"/>
                <w:color w:val="000000"/>
                <w:sz w:val="17"/>
                <w:szCs w:val="17"/>
                <w:lang w:eastAsia="sl-SI"/>
              </w:rPr>
            </w:pPr>
            <w:r w:rsidRPr="00707612">
              <w:rPr>
                <w:color w:val="000000"/>
                <w:sz w:val="17"/>
                <w:szCs w:val="17"/>
              </w:rPr>
              <w:t>0</w:t>
            </w:r>
          </w:p>
        </w:tc>
        <w:tc>
          <w:tcPr>
            <w:tcW w:w="780" w:type="dxa"/>
            <w:tcBorders>
              <w:top w:val="nil"/>
              <w:left w:val="nil"/>
              <w:bottom w:val="single" w:sz="8" w:space="0" w:color="C6D9F1"/>
              <w:right w:val="nil"/>
            </w:tcBorders>
            <w:shd w:val="clear" w:color="auto" w:fill="auto"/>
            <w:noWrap/>
            <w:vAlign w:val="center"/>
            <w:hideMark/>
          </w:tcPr>
          <w:p w14:paraId="60C1E08D"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08D06375"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3D843800"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2.598.368</w:t>
            </w:r>
          </w:p>
        </w:tc>
        <w:tc>
          <w:tcPr>
            <w:tcW w:w="1068" w:type="dxa"/>
            <w:tcBorders>
              <w:top w:val="nil"/>
              <w:left w:val="nil"/>
              <w:bottom w:val="single" w:sz="8" w:space="0" w:color="C6D9F1"/>
              <w:right w:val="nil"/>
            </w:tcBorders>
            <w:shd w:val="clear" w:color="auto" w:fill="auto"/>
            <w:noWrap/>
            <w:vAlign w:val="center"/>
            <w:hideMark/>
          </w:tcPr>
          <w:p w14:paraId="14653032"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2.598.368</w:t>
            </w:r>
          </w:p>
        </w:tc>
        <w:tc>
          <w:tcPr>
            <w:tcW w:w="1112" w:type="dxa"/>
            <w:tcBorders>
              <w:top w:val="nil"/>
              <w:left w:val="nil"/>
              <w:bottom w:val="single" w:sz="8" w:space="0" w:color="C6D9F1"/>
              <w:right w:val="nil"/>
            </w:tcBorders>
            <w:shd w:val="clear" w:color="auto" w:fill="auto"/>
            <w:noWrap/>
            <w:vAlign w:val="center"/>
            <w:hideMark/>
          </w:tcPr>
          <w:p w14:paraId="08F699A0"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5.196.737</w:t>
            </w:r>
          </w:p>
        </w:tc>
      </w:tr>
      <w:tr w:rsidR="005F15C1" w:rsidRPr="00DE1148" w14:paraId="28DBAB58" w14:textId="77777777" w:rsidTr="00890CEF">
        <w:trPr>
          <w:trHeight w:val="121"/>
        </w:trPr>
        <w:tc>
          <w:tcPr>
            <w:tcW w:w="3871" w:type="dxa"/>
            <w:tcBorders>
              <w:top w:val="nil"/>
              <w:left w:val="nil"/>
              <w:bottom w:val="single" w:sz="8" w:space="0" w:color="C6D9F1"/>
              <w:right w:val="nil"/>
            </w:tcBorders>
            <w:shd w:val="clear" w:color="auto" w:fill="auto"/>
            <w:noWrap/>
            <w:vAlign w:val="center"/>
            <w:hideMark/>
          </w:tcPr>
          <w:p w14:paraId="2ABD4857" w14:textId="77777777" w:rsidR="005F15C1" w:rsidRPr="00DE1148" w:rsidRDefault="005F15C1" w:rsidP="00890CEF">
            <w:pPr>
              <w:rPr>
                <w:rFonts w:ascii="Calibri" w:eastAsia="Times New Roman" w:hAnsi="Calibri" w:cs="Calibri"/>
                <w:color w:val="000000"/>
                <w:sz w:val="17"/>
                <w:szCs w:val="17"/>
                <w:lang w:eastAsia="sl-SI"/>
              </w:rPr>
            </w:pPr>
            <w:r w:rsidRPr="00DE1148">
              <w:rPr>
                <w:rFonts w:ascii="Calibri" w:eastAsia="Times New Roman" w:hAnsi="Calibri" w:cs="Calibri"/>
                <w:color w:val="000000"/>
                <w:sz w:val="17"/>
                <w:szCs w:val="17"/>
                <w:lang w:eastAsia="sl-SI"/>
              </w:rPr>
              <w:t>Projektna dokumentacija</w:t>
            </w:r>
          </w:p>
        </w:tc>
        <w:tc>
          <w:tcPr>
            <w:tcW w:w="978" w:type="dxa"/>
            <w:tcBorders>
              <w:top w:val="nil"/>
              <w:left w:val="nil"/>
              <w:bottom w:val="single" w:sz="8" w:space="0" w:color="C6D9F1"/>
              <w:right w:val="nil"/>
            </w:tcBorders>
            <w:shd w:val="clear" w:color="auto" w:fill="auto"/>
            <w:noWrap/>
            <w:vAlign w:val="center"/>
            <w:hideMark/>
          </w:tcPr>
          <w:p w14:paraId="3A8CFE42" w14:textId="77777777" w:rsidR="005F15C1" w:rsidRPr="00707612" w:rsidRDefault="005F15C1" w:rsidP="00890CEF">
            <w:pPr>
              <w:jc w:val="right"/>
              <w:rPr>
                <w:rFonts w:ascii="Calibri" w:eastAsia="Times New Roman" w:hAnsi="Calibri" w:cs="Calibri"/>
                <w:color w:val="000000"/>
                <w:sz w:val="17"/>
                <w:szCs w:val="17"/>
                <w:lang w:eastAsia="sl-SI"/>
              </w:rPr>
            </w:pPr>
            <w:r w:rsidRPr="00707612">
              <w:rPr>
                <w:color w:val="000000"/>
                <w:sz w:val="17"/>
                <w:szCs w:val="17"/>
              </w:rPr>
              <w:t>8.353.417</w:t>
            </w:r>
          </w:p>
        </w:tc>
        <w:tc>
          <w:tcPr>
            <w:tcW w:w="780" w:type="dxa"/>
            <w:tcBorders>
              <w:top w:val="nil"/>
              <w:left w:val="nil"/>
              <w:bottom w:val="single" w:sz="8" w:space="0" w:color="C6D9F1"/>
              <w:right w:val="nil"/>
            </w:tcBorders>
            <w:shd w:val="clear" w:color="auto" w:fill="auto"/>
            <w:noWrap/>
            <w:vAlign w:val="center"/>
            <w:hideMark/>
          </w:tcPr>
          <w:p w14:paraId="4E02FCD9"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63AAE6A0"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2.055</w:t>
            </w:r>
          </w:p>
        </w:tc>
        <w:tc>
          <w:tcPr>
            <w:tcW w:w="1068" w:type="dxa"/>
            <w:tcBorders>
              <w:top w:val="nil"/>
              <w:left w:val="nil"/>
              <w:bottom w:val="single" w:sz="8" w:space="0" w:color="C6D9F1"/>
              <w:right w:val="nil"/>
            </w:tcBorders>
            <w:shd w:val="clear" w:color="auto" w:fill="auto"/>
            <w:noWrap/>
            <w:vAlign w:val="center"/>
            <w:hideMark/>
          </w:tcPr>
          <w:p w14:paraId="2E5E6124"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75C173D2"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112" w:type="dxa"/>
            <w:tcBorders>
              <w:top w:val="nil"/>
              <w:left w:val="nil"/>
              <w:bottom w:val="single" w:sz="8" w:space="0" w:color="C6D9F1"/>
              <w:right w:val="nil"/>
            </w:tcBorders>
            <w:shd w:val="clear" w:color="auto" w:fill="auto"/>
            <w:noWrap/>
            <w:vAlign w:val="center"/>
            <w:hideMark/>
          </w:tcPr>
          <w:p w14:paraId="19854603"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8.355.473</w:t>
            </w:r>
          </w:p>
        </w:tc>
      </w:tr>
      <w:tr w:rsidR="005F15C1" w:rsidRPr="00DE1148" w14:paraId="09376E29" w14:textId="77777777" w:rsidTr="00890CEF">
        <w:trPr>
          <w:trHeight w:val="241"/>
        </w:trPr>
        <w:tc>
          <w:tcPr>
            <w:tcW w:w="3871" w:type="dxa"/>
            <w:tcBorders>
              <w:top w:val="nil"/>
              <w:left w:val="nil"/>
              <w:bottom w:val="single" w:sz="8" w:space="0" w:color="C6D9F1"/>
              <w:right w:val="nil"/>
            </w:tcBorders>
            <w:shd w:val="clear" w:color="auto" w:fill="auto"/>
            <w:noWrap/>
            <w:vAlign w:val="center"/>
            <w:hideMark/>
          </w:tcPr>
          <w:p w14:paraId="0E492909" w14:textId="77777777" w:rsidR="005F15C1" w:rsidRPr="00DE1148" w:rsidRDefault="005F15C1" w:rsidP="00890CEF">
            <w:pPr>
              <w:rPr>
                <w:rFonts w:ascii="Calibri" w:eastAsia="Times New Roman" w:hAnsi="Calibri" w:cs="Calibri"/>
                <w:color w:val="000000"/>
                <w:sz w:val="17"/>
                <w:szCs w:val="17"/>
                <w:lang w:eastAsia="sl-SI"/>
              </w:rPr>
            </w:pPr>
            <w:r w:rsidRPr="00DE1148">
              <w:rPr>
                <w:rFonts w:ascii="Calibri" w:eastAsia="Times New Roman" w:hAnsi="Calibri" w:cs="Calibri"/>
                <w:color w:val="000000"/>
                <w:sz w:val="17"/>
                <w:szCs w:val="17"/>
                <w:lang w:eastAsia="sl-SI"/>
              </w:rPr>
              <w:t>Predviden pričetek gradnje v letu 2020</w:t>
            </w:r>
          </w:p>
        </w:tc>
        <w:tc>
          <w:tcPr>
            <w:tcW w:w="978" w:type="dxa"/>
            <w:tcBorders>
              <w:top w:val="nil"/>
              <w:left w:val="nil"/>
              <w:bottom w:val="single" w:sz="8" w:space="0" w:color="C6D9F1"/>
              <w:right w:val="nil"/>
            </w:tcBorders>
            <w:shd w:val="clear" w:color="auto" w:fill="auto"/>
            <w:noWrap/>
            <w:vAlign w:val="center"/>
            <w:hideMark/>
          </w:tcPr>
          <w:p w14:paraId="27B7FE7C" w14:textId="77777777" w:rsidR="005F15C1" w:rsidRPr="00707612" w:rsidRDefault="005F15C1" w:rsidP="00890CEF">
            <w:pPr>
              <w:jc w:val="right"/>
              <w:rPr>
                <w:rFonts w:ascii="Calibri" w:eastAsia="Times New Roman" w:hAnsi="Calibri" w:cs="Calibri"/>
                <w:color w:val="000000"/>
                <w:sz w:val="17"/>
                <w:szCs w:val="17"/>
                <w:lang w:eastAsia="sl-SI"/>
              </w:rPr>
            </w:pPr>
            <w:r w:rsidRPr="00707612">
              <w:rPr>
                <w:color w:val="000000"/>
                <w:sz w:val="17"/>
                <w:szCs w:val="17"/>
              </w:rPr>
              <w:t>2.507.652</w:t>
            </w:r>
          </w:p>
        </w:tc>
        <w:tc>
          <w:tcPr>
            <w:tcW w:w="780" w:type="dxa"/>
            <w:tcBorders>
              <w:top w:val="nil"/>
              <w:left w:val="nil"/>
              <w:bottom w:val="single" w:sz="8" w:space="0" w:color="C6D9F1"/>
              <w:right w:val="nil"/>
            </w:tcBorders>
            <w:shd w:val="clear" w:color="auto" w:fill="auto"/>
            <w:noWrap/>
            <w:vAlign w:val="center"/>
            <w:hideMark/>
          </w:tcPr>
          <w:p w14:paraId="58AAA812"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25FEB041"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36BC6ECD"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75F3895C"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112" w:type="dxa"/>
            <w:tcBorders>
              <w:top w:val="nil"/>
              <w:left w:val="nil"/>
              <w:bottom w:val="single" w:sz="8" w:space="0" w:color="C6D9F1"/>
              <w:right w:val="nil"/>
            </w:tcBorders>
            <w:shd w:val="clear" w:color="auto" w:fill="auto"/>
            <w:noWrap/>
            <w:vAlign w:val="center"/>
            <w:hideMark/>
          </w:tcPr>
          <w:p w14:paraId="1AE974ED"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2.507.652</w:t>
            </w:r>
          </w:p>
        </w:tc>
      </w:tr>
      <w:tr w:rsidR="005F15C1" w:rsidRPr="00DE1148" w14:paraId="2C3901BD" w14:textId="77777777" w:rsidTr="00890CEF">
        <w:trPr>
          <w:trHeight w:val="241"/>
        </w:trPr>
        <w:tc>
          <w:tcPr>
            <w:tcW w:w="3871" w:type="dxa"/>
            <w:tcBorders>
              <w:top w:val="nil"/>
              <w:left w:val="nil"/>
              <w:bottom w:val="single" w:sz="8" w:space="0" w:color="C6D9F1"/>
              <w:right w:val="nil"/>
            </w:tcBorders>
            <w:shd w:val="clear" w:color="auto" w:fill="auto"/>
            <w:noWrap/>
            <w:vAlign w:val="center"/>
            <w:hideMark/>
          </w:tcPr>
          <w:p w14:paraId="2E89C801" w14:textId="77777777" w:rsidR="005F15C1" w:rsidRPr="00DE1148" w:rsidRDefault="005F15C1" w:rsidP="00890CEF">
            <w:pPr>
              <w:rPr>
                <w:rFonts w:ascii="Calibri" w:eastAsia="Times New Roman" w:hAnsi="Calibri" w:cs="Calibri"/>
                <w:color w:val="000000"/>
                <w:sz w:val="17"/>
                <w:szCs w:val="17"/>
                <w:lang w:eastAsia="sl-SI"/>
              </w:rPr>
            </w:pPr>
            <w:r w:rsidRPr="00DE1148">
              <w:rPr>
                <w:rFonts w:ascii="Calibri" w:eastAsia="Times New Roman" w:hAnsi="Calibri" w:cs="Calibri"/>
                <w:color w:val="000000"/>
                <w:sz w:val="17"/>
                <w:szCs w:val="17"/>
                <w:lang w:eastAsia="sl-SI"/>
              </w:rPr>
              <w:t xml:space="preserve">Predviden pričetek gradnje po 2020 </w:t>
            </w:r>
          </w:p>
        </w:tc>
        <w:tc>
          <w:tcPr>
            <w:tcW w:w="978" w:type="dxa"/>
            <w:tcBorders>
              <w:top w:val="nil"/>
              <w:left w:val="nil"/>
              <w:bottom w:val="single" w:sz="8" w:space="0" w:color="C6D9F1"/>
              <w:right w:val="nil"/>
            </w:tcBorders>
            <w:shd w:val="clear" w:color="auto" w:fill="auto"/>
            <w:noWrap/>
            <w:vAlign w:val="center"/>
            <w:hideMark/>
          </w:tcPr>
          <w:p w14:paraId="76CA8F2C" w14:textId="77777777" w:rsidR="005F15C1" w:rsidRPr="00707612" w:rsidRDefault="005F15C1" w:rsidP="00890CEF">
            <w:pPr>
              <w:jc w:val="right"/>
              <w:rPr>
                <w:rFonts w:ascii="Calibri" w:eastAsia="Times New Roman" w:hAnsi="Calibri" w:cs="Calibri"/>
                <w:color w:val="000000"/>
                <w:sz w:val="17"/>
                <w:szCs w:val="17"/>
                <w:lang w:eastAsia="sl-SI"/>
              </w:rPr>
            </w:pPr>
            <w:r w:rsidRPr="00707612">
              <w:rPr>
                <w:color w:val="000000"/>
                <w:sz w:val="17"/>
                <w:szCs w:val="17"/>
              </w:rPr>
              <w:t>42.505</w:t>
            </w:r>
          </w:p>
        </w:tc>
        <w:tc>
          <w:tcPr>
            <w:tcW w:w="780" w:type="dxa"/>
            <w:tcBorders>
              <w:top w:val="nil"/>
              <w:left w:val="nil"/>
              <w:bottom w:val="single" w:sz="8" w:space="0" w:color="C6D9F1"/>
              <w:right w:val="nil"/>
            </w:tcBorders>
            <w:shd w:val="clear" w:color="auto" w:fill="auto"/>
            <w:noWrap/>
            <w:vAlign w:val="center"/>
            <w:hideMark/>
          </w:tcPr>
          <w:p w14:paraId="53E38FC2"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5C0EDA38"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40D680E4"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001B8FE9"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112" w:type="dxa"/>
            <w:tcBorders>
              <w:top w:val="nil"/>
              <w:left w:val="nil"/>
              <w:bottom w:val="single" w:sz="8" w:space="0" w:color="C6D9F1"/>
              <w:right w:val="nil"/>
            </w:tcBorders>
            <w:shd w:val="clear" w:color="auto" w:fill="auto"/>
            <w:noWrap/>
            <w:vAlign w:val="center"/>
            <w:hideMark/>
          </w:tcPr>
          <w:p w14:paraId="3C6C9265"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42.505</w:t>
            </w:r>
          </w:p>
        </w:tc>
      </w:tr>
      <w:tr w:rsidR="005F15C1" w:rsidRPr="00DE1148" w14:paraId="4D3ADE21" w14:textId="77777777" w:rsidTr="00890CEF">
        <w:trPr>
          <w:trHeight w:val="241"/>
        </w:trPr>
        <w:tc>
          <w:tcPr>
            <w:tcW w:w="3871" w:type="dxa"/>
            <w:tcBorders>
              <w:top w:val="nil"/>
              <w:left w:val="nil"/>
              <w:bottom w:val="single" w:sz="8" w:space="0" w:color="C6D9F1"/>
              <w:right w:val="nil"/>
            </w:tcBorders>
            <w:shd w:val="clear" w:color="auto" w:fill="auto"/>
            <w:noWrap/>
            <w:vAlign w:val="center"/>
            <w:hideMark/>
          </w:tcPr>
          <w:p w14:paraId="220477BE" w14:textId="77777777" w:rsidR="005F15C1" w:rsidRPr="00DE1148" w:rsidRDefault="005F15C1" w:rsidP="00890CEF">
            <w:pPr>
              <w:rPr>
                <w:rFonts w:ascii="Calibri" w:eastAsia="Times New Roman" w:hAnsi="Calibri" w:cs="Calibri"/>
                <w:color w:val="000000"/>
                <w:sz w:val="17"/>
                <w:szCs w:val="17"/>
                <w:lang w:eastAsia="sl-SI"/>
              </w:rPr>
            </w:pPr>
            <w:r w:rsidRPr="00DE1148">
              <w:rPr>
                <w:rFonts w:ascii="Calibri" w:eastAsia="Times New Roman" w:hAnsi="Calibri" w:cs="Calibri"/>
                <w:color w:val="000000"/>
                <w:sz w:val="17"/>
                <w:szCs w:val="17"/>
                <w:lang w:eastAsia="sl-SI"/>
              </w:rPr>
              <w:t>Nadaljevanje gradnje</w:t>
            </w:r>
          </w:p>
        </w:tc>
        <w:tc>
          <w:tcPr>
            <w:tcW w:w="978" w:type="dxa"/>
            <w:tcBorders>
              <w:top w:val="nil"/>
              <w:left w:val="nil"/>
              <w:bottom w:val="single" w:sz="8" w:space="0" w:color="C6D9F1"/>
              <w:right w:val="nil"/>
            </w:tcBorders>
            <w:shd w:val="clear" w:color="auto" w:fill="auto"/>
            <w:noWrap/>
            <w:vAlign w:val="center"/>
          </w:tcPr>
          <w:p w14:paraId="207283D3" w14:textId="77777777" w:rsidR="005F15C1" w:rsidRPr="00707612" w:rsidRDefault="005F15C1" w:rsidP="00890CEF">
            <w:pPr>
              <w:jc w:val="right"/>
              <w:rPr>
                <w:rFonts w:ascii="Calibri" w:eastAsia="Times New Roman" w:hAnsi="Calibri" w:cs="Calibri"/>
                <w:color w:val="000000"/>
                <w:sz w:val="17"/>
                <w:szCs w:val="17"/>
                <w:lang w:eastAsia="sl-SI"/>
              </w:rPr>
            </w:pPr>
            <w:r w:rsidRPr="00707612">
              <w:rPr>
                <w:color w:val="000000"/>
                <w:sz w:val="17"/>
                <w:szCs w:val="17"/>
              </w:rPr>
              <w:t>1.585.421</w:t>
            </w:r>
          </w:p>
        </w:tc>
        <w:tc>
          <w:tcPr>
            <w:tcW w:w="780" w:type="dxa"/>
            <w:tcBorders>
              <w:top w:val="nil"/>
              <w:left w:val="nil"/>
              <w:bottom w:val="single" w:sz="8" w:space="0" w:color="C6D9F1"/>
              <w:right w:val="nil"/>
            </w:tcBorders>
            <w:shd w:val="clear" w:color="auto" w:fill="auto"/>
            <w:noWrap/>
            <w:vAlign w:val="center"/>
          </w:tcPr>
          <w:p w14:paraId="6437FA49"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color w:val="000000"/>
                <w:sz w:val="17"/>
                <w:szCs w:val="17"/>
                <w:lang w:eastAsia="sl-SI"/>
              </w:rPr>
              <w:t>459.406</w:t>
            </w:r>
          </w:p>
        </w:tc>
        <w:tc>
          <w:tcPr>
            <w:tcW w:w="1068" w:type="dxa"/>
            <w:tcBorders>
              <w:top w:val="nil"/>
              <w:left w:val="nil"/>
              <w:bottom w:val="single" w:sz="8" w:space="0" w:color="C6D9F1"/>
              <w:right w:val="nil"/>
            </w:tcBorders>
            <w:shd w:val="clear" w:color="auto" w:fill="auto"/>
            <w:noWrap/>
            <w:vAlign w:val="center"/>
          </w:tcPr>
          <w:p w14:paraId="5289AB0B"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color w:val="000000"/>
                <w:sz w:val="17"/>
                <w:szCs w:val="17"/>
                <w:lang w:eastAsia="sl-SI"/>
              </w:rPr>
              <w:t>1.267.572</w:t>
            </w:r>
          </w:p>
        </w:tc>
        <w:tc>
          <w:tcPr>
            <w:tcW w:w="1068" w:type="dxa"/>
            <w:tcBorders>
              <w:top w:val="nil"/>
              <w:left w:val="nil"/>
              <w:bottom w:val="single" w:sz="8" w:space="0" w:color="C6D9F1"/>
              <w:right w:val="nil"/>
            </w:tcBorders>
            <w:shd w:val="clear" w:color="auto" w:fill="auto"/>
            <w:noWrap/>
            <w:vAlign w:val="center"/>
          </w:tcPr>
          <w:p w14:paraId="0673ADC0"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color w:val="000000"/>
                <w:sz w:val="17"/>
                <w:szCs w:val="17"/>
                <w:lang w:eastAsia="sl-SI"/>
              </w:rPr>
              <w:t>4.822.348</w:t>
            </w:r>
          </w:p>
        </w:tc>
        <w:tc>
          <w:tcPr>
            <w:tcW w:w="1068" w:type="dxa"/>
            <w:tcBorders>
              <w:top w:val="nil"/>
              <w:left w:val="nil"/>
              <w:bottom w:val="single" w:sz="8" w:space="0" w:color="C6D9F1"/>
              <w:right w:val="nil"/>
            </w:tcBorders>
            <w:shd w:val="clear" w:color="auto" w:fill="auto"/>
            <w:noWrap/>
            <w:vAlign w:val="center"/>
          </w:tcPr>
          <w:p w14:paraId="1EDD4FAE"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color w:val="000000"/>
                <w:sz w:val="17"/>
                <w:szCs w:val="17"/>
                <w:lang w:eastAsia="sl-SI"/>
              </w:rPr>
              <w:t>3.398.473</w:t>
            </w:r>
          </w:p>
        </w:tc>
        <w:tc>
          <w:tcPr>
            <w:tcW w:w="1112" w:type="dxa"/>
            <w:tcBorders>
              <w:top w:val="nil"/>
              <w:left w:val="nil"/>
              <w:bottom w:val="single" w:sz="8" w:space="0" w:color="C6D9F1"/>
              <w:right w:val="nil"/>
            </w:tcBorders>
            <w:shd w:val="clear" w:color="auto" w:fill="auto"/>
            <w:noWrap/>
            <w:vAlign w:val="center"/>
          </w:tcPr>
          <w:p w14:paraId="2B469124"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color w:val="000000"/>
                <w:sz w:val="17"/>
                <w:szCs w:val="17"/>
                <w:lang w:eastAsia="sl-SI"/>
              </w:rPr>
              <w:t>11.533.220</w:t>
            </w:r>
          </w:p>
        </w:tc>
      </w:tr>
      <w:tr w:rsidR="005F15C1" w:rsidRPr="00DE1148" w14:paraId="316190B2" w14:textId="77777777" w:rsidTr="00890CEF">
        <w:trPr>
          <w:trHeight w:val="241"/>
        </w:trPr>
        <w:tc>
          <w:tcPr>
            <w:tcW w:w="3871" w:type="dxa"/>
            <w:tcBorders>
              <w:top w:val="nil"/>
              <w:left w:val="nil"/>
              <w:bottom w:val="single" w:sz="8" w:space="0" w:color="C6D9F1"/>
              <w:right w:val="nil"/>
            </w:tcBorders>
            <w:shd w:val="clear" w:color="auto" w:fill="auto"/>
            <w:noWrap/>
            <w:vAlign w:val="center"/>
            <w:hideMark/>
          </w:tcPr>
          <w:p w14:paraId="66687FD6" w14:textId="77777777" w:rsidR="005F15C1" w:rsidRPr="00DE1148" w:rsidRDefault="005F15C1" w:rsidP="00890CEF">
            <w:pPr>
              <w:rPr>
                <w:rFonts w:ascii="Calibri" w:eastAsia="Times New Roman" w:hAnsi="Calibri" w:cs="Calibri"/>
                <w:color w:val="000000"/>
                <w:sz w:val="17"/>
                <w:szCs w:val="17"/>
                <w:lang w:eastAsia="sl-SI"/>
              </w:rPr>
            </w:pPr>
            <w:r w:rsidRPr="00DE1148">
              <w:rPr>
                <w:rFonts w:ascii="Calibri" w:eastAsia="Times New Roman" w:hAnsi="Calibri" w:cs="Calibri"/>
                <w:color w:val="000000"/>
                <w:sz w:val="17"/>
                <w:szCs w:val="17"/>
                <w:lang w:eastAsia="sl-SI"/>
              </w:rPr>
              <w:t>Zaključna dela na avtocestah predanih prometu do vključno 20</w:t>
            </w:r>
            <w:r>
              <w:rPr>
                <w:rFonts w:ascii="Calibri" w:eastAsia="Times New Roman" w:hAnsi="Calibri" w:cs="Calibri"/>
                <w:color w:val="000000"/>
                <w:sz w:val="17"/>
                <w:szCs w:val="17"/>
                <w:lang w:eastAsia="sl-SI"/>
              </w:rPr>
              <w:t>19</w:t>
            </w:r>
          </w:p>
        </w:tc>
        <w:tc>
          <w:tcPr>
            <w:tcW w:w="978" w:type="dxa"/>
            <w:tcBorders>
              <w:top w:val="nil"/>
              <w:left w:val="nil"/>
              <w:bottom w:val="single" w:sz="8" w:space="0" w:color="C6D9F1"/>
              <w:right w:val="nil"/>
            </w:tcBorders>
            <w:shd w:val="clear" w:color="auto" w:fill="auto"/>
            <w:noWrap/>
            <w:vAlign w:val="center"/>
            <w:hideMark/>
          </w:tcPr>
          <w:p w14:paraId="51FD2B81" w14:textId="77777777" w:rsidR="005F15C1" w:rsidRPr="00707612" w:rsidRDefault="005F15C1" w:rsidP="00890CEF">
            <w:pPr>
              <w:jc w:val="right"/>
              <w:rPr>
                <w:rFonts w:ascii="Calibri" w:eastAsia="Times New Roman" w:hAnsi="Calibri" w:cs="Calibri"/>
                <w:color w:val="000000"/>
                <w:sz w:val="17"/>
                <w:szCs w:val="17"/>
                <w:lang w:eastAsia="sl-SI"/>
              </w:rPr>
            </w:pPr>
            <w:r w:rsidRPr="00707612">
              <w:rPr>
                <w:color w:val="000000"/>
                <w:sz w:val="17"/>
                <w:szCs w:val="17"/>
              </w:rPr>
              <w:t>460.848</w:t>
            </w:r>
          </w:p>
        </w:tc>
        <w:tc>
          <w:tcPr>
            <w:tcW w:w="780" w:type="dxa"/>
            <w:tcBorders>
              <w:top w:val="nil"/>
              <w:left w:val="nil"/>
              <w:bottom w:val="single" w:sz="8" w:space="0" w:color="C6D9F1"/>
              <w:right w:val="nil"/>
            </w:tcBorders>
            <w:shd w:val="clear" w:color="auto" w:fill="auto"/>
            <w:noWrap/>
            <w:vAlign w:val="center"/>
            <w:hideMark/>
          </w:tcPr>
          <w:p w14:paraId="787AC9E1"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199FAAA9"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color w:val="000000"/>
                <w:sz w:val="17"/>
                <w:szCs w:val="17"/>
                <w:lang w:eastAsia="sl-SI"/>
              </w:rPr>
              <w:t>1.619.932</w:t>
            </w:r>
          </w:p>
        </w:tc>
        <w:tc>
          <w:tcPr>
            <w:tcW w:w="1068" w:type="dxa"/>
            <w:tcBorders>
              <w:top w:val="nil"/>
              <w:left w:val="nil"/>
              <w:bottom w:val="single" w:sz="8" w:space="0" w:color="C6D9F1"/>
              <w:right w:val="nil"/>
            </w:tcBorders>
            <w:shd w:val="clear" w:color="auto" w:fill="auto"/>
            <w:noWrap/>
            <w:vAlign w:val="center"/>
            <w:hideMark/>
          </w:tcPr>
          <w:p w14:paraId="1D62DADB"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7472C5A4"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112" w:type="dxa"/>
            <w:tcBorders>
              <w:top w:val="nil"/>
              <w:left w:val="nil"/>
              <w:bottom w:val="single" w:sz="8" w:space="0" w:color="C6D9F1"/>
              <w:right w:val="nil"/>
            </w:tcBorders>
            <w:shd w:val="clear" w:color="auto" w:fill="auto"/>
            <w:noWrap/>
            <w:vAlign w:val="center"/>
            <w:hideMark/>
          </w:tcPr>
          <w:p w14:paraId="72152CB8"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color w:val="000000"/>
                <w:sz w:val="17"/>
                <w:szCs w:val="17"/>
                <w:lang w:eastAsia="sl-SI"/>
              </w:rPr>
              <w:t>2.080.780</w:t>
            </w:r>
          </w:p>
        </w:tc>
      </w:tr>
      <w:tr w:rsidR="005F15C1" w:rsidRPr="00DE1148" w14:paraId="5F4F4785" w14:textId="77777777" w:rsidTr="00890CEF">
        <w:trPr>
          <w:trHeight w:val="241"/>
        </w:trPr>
        <w:tc>
          <w:tcPr>
            <w:tcW w:w="3871" w:type="dxa"/>
            <w:tcBorders>
              <w:top w:val="nil"/>
              <w:left w:val="nil"/>
              <w:bottom w:val="single" w:sz="8" w:space="0" w:color="C6D9F1"/>
              <w:right w:val="nil"/>
            </w:tcBorders>
            <w:shd w:val="clear" w:color="auto" w:fill="auto"/>
            <w:noWrap/>
            <w:vAlign w:val="center"/>
            <w:hideMark/>
          </w:tcPr>
          <w:p w14:paraId="06F8CE44" w14:textId="77777777" w:rsidR="005F15C1" w:rsidRPr="00DE1148" w:rsidRDefault="005F15C1" w:rsidP="00890CEF">
            <w:pPr>
              <w:rPr>
                <w:rFonts w:ascii="Calibri" w:eastAsia="Times New Roman" w:hAnsi="Calibri" w:cs="Calibri"/>
                <w:color w:val="000000"/>
                <w:sz w:val="17"/>
                <w:szCs w:val="17"/>
                <w:lang w:eastAsia="sl-SI"/>
              </w:rPr>
            </w:pPr>
            <w:r w:rsidRPr="00DE1148">
              <w:rPr>
                <w:rFonts w:ascii="Calibri" w:eastAsia="Times New Roman" w:hAnsi="Calibri" w:cs="Calibri"/>
                <w:color w:val="000000"/>
                <w:sz w:val="17"/>
                <w:szCs w:val="17"/>
                <w:lang w:eastAsia="sl-SI"/>
              </w:rPr>
              <w:t>Ostale postavke</w:t>
            </w:r>
          </w:p>
        </w:tc>
        <w:tc>
          <w:tcPr>
            <w:tcW w:w="978" w:type="dxa"/>
            <w:tcBorders>
              <w:top w:val="nil"/>
              <w:left w:val="nil"/>
              <w:bottom w:val="single" w:sz="8" w:space="0" w:color="C6D9F1"/>
              <w:right w:val="nil"/>
            </w:tcBorders>
            <w:shd w:val="clear" w:color="auto" w:fill="auto"/>
            <w:noWrap/>
            <w:vAlign w:val="center"/>
            <w:hideMark/>
          </w:tcPr>
          <w:p w14:paraId="120DB2C4" w14:textId="77777777" w:rsidR="005F15C1" w:rsidRPr="00707612" w:rsidRDefault="005F15C1" w:rsidP="00890CEF">
            <w:pPr>
              <w:jc w:val="right"/>
              <w:rPr>
                <w:rFonts w:ascii="Calibri" w:eastAsia="Times New Roman" w:hAnsi="Calibri" w:cs="Calibri"/>
                <w:color w:val="000000"/>
                <w:sz w:val="17"/>
                <w:szCs w:val="17"/>
                <w:lang w:eastAsia="sl-SI"/>
              </w:rPr>
            </w:pPr>
            <w:r w:rsidRPr="00707612">
              <w:rPr>
                <w:color w:val="000000"/>
                <w:sz w:val="17"/>
                <w:szCs w:val="17"/>
              </w:rPr>
              <w:t>3.525.884</w:t>
            </w:r>
          </w:p>
        </w:tc>
        <w:tc>
          <w:tcPr>
            <w:tcW w:w="780" w:type="dxa"/>
            <w:tcBorders>
              <w:top w:val="nil"/>
              <w:left w:val="nil"/>
              <w:bottom w:val="single" w:sz="8" w:space="0" w:color="C6D9F1"/>
              <w:right w:val="nil"/>
            </w:tcBorders>
            <w:shd w:val="clear" w:color="auto" w:fill="auto"/>
            <w:noWrap/>
            <w:vAlign w:val="center"/>
            <w:hideMark/>
          </w:tcPr>
          <w:p w14:paraId="328FB530"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4E26BDD1"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461.932</w:t>
            </w:r>
          </w:p>
        </w:tc>
        <w:tc>
          <w:tcPr>
            <w:tcW w:w="1068" w:type="dxa"/>
            <w:tcBorders>
              <w:top w:val="nil"/>
              <w:left w:val="nil"/>
              <w:bottom w:val="single" w:sz="8" w:space="0" w:color="C6D9F1"/>
              <w:right w:val="nil"/>
            </w:tcBorders>
            <w:shd w:val="clear" w:color="auto" w:fill="auto"/>
            <w:noWrap/>
            <w:vAlign w:val="center"/>
            <w:hideMark/>
          </w:tcPr>
          <w:p w14:paraId="3F4CCA6D"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7FFE86B8"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112" w:type="dxa"/>
            <w:tcBorders>
              <w:top w:val="nil"/>
              <w:left w:val="nil"/>
              <w:bottom w:val="single" w:sz="8" w:space="0" w:color="C6D9F1"/>
              <w:right w:val="nil"/>
            </w:tcBorders>
            <w:shd w:val="clear" w:color="auto" w:fill="auto"/>
            <w:noWrap/>
            <w:vAlign w:val="center"/>
            <w:hideMark/>
          </w:tcPr>
          <w:p w14:paraId="628339DA"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3.987.816</w:t>
            </w:r>
          </w:p>
        </w:tc>
      </w:tr>
      <w:tr w:rsidR="005F15C1" w:rsidRPr="00DE1148" w14:paraId="65AEB299" w14:textId="77777777" w:rsidTr="00890CEF">
        <w:trPr>
          <w:trHeight w:val="241"/>
        </w:trPr>
        <w:tc>
          <w:tcPr>
            <w:tcW w:w="3871" w:type="dxa"/>
            <w:tcBorders>
              <w:top w:val="nil"/>
              <w:left w:val="nil"/>
              <w:bottom w:val="single" w:sz="8" w:space="0" w:color="C6D9F1"/>
              <w:right w:val="nil"/>
            </w:tcBorders>
            <w:shd w:val="clear" w:color="auto" w:fill="auto"/>
            <w:noWrap/>
            <w:vAlign w:val="center"/>
            <w:hideMark/>
          </w:tcPr>
          <w:p w14:paraId="7F77A5A9" w14:textId="77777777" w:rsidR="005F15C1" w:rsidRPr="00DE1148" w:rsidRDefault="005F15C1" w:rsidP="00890CEF">
            <w:pPr>
              <w:rPr>
                <w:rFonts w:ascii="Calibri" w:eastAsia="Times New Roman" w:hAnsi="Calibri" w:cs="Calibri"/>
                <w:color w:val="000000"/>
                <w:sz w:val="17"/>
                <w:szCs w:val="17"/>
                <w:lang w:eastAsia="sl-SI"/>
              </w:rPr>
            </w:pPr>
            <w:r w:rsidRPr="00DE1148">
              <w:rPr>
                <w:rFonts w:ascii="Calibri" w:eastAsia="Times New Roman" w:hAnsi="Calibri" w:cs="Calibri"/>
                <w:color w:val="000000"/>
                <w:sz w:val="17"/>
                <w:szCs w:val="17"/>
                <w:lang w:eastAsia="sl-SI"/>
              </w:rPr>
              <w:t>Obnavljanje in naložbe v obstoječe AC</w:t>
            </w:r>
          </w:p>
        </w:tc>
        <w:tc>
          <w:tcPr>
            <w:tcW w:w="978" w:type="dxa"/>
            <w:tcBorders>
              <w:top w:val="nil"/>
              <w:left w:val="nil"/>
              <w:bottom w:val="single" w:sz="8" w:space="0" w:color="C6D9F1"/>
              <w:right w:val="nil"/>
            </w:tcBorders>
            <w:shd w:val="clear" w:color="auto" w:fill="auto"/>
            <w:noWrap/>
            <w:vAlign w:val="center"/>
            <w:hideMark/>
          </w:tcPr>
          <w:p w14:paraId="2C1B3743" w14:textId="77777777" w:rsidR="005F15C1" w:rsidRPr="00707612" w:rsidRDefault="005F15C1" w:rsidP="00890CEF">
            <w:pPr>
              <w:jc w:val="right"/>
              <w:rPr>
                <w:rFonts w:ascii="Calibri" w:eastAsia="Times New Roman" w:hAnsi="Calibri" w:cs="Calibri"/>
                <w:color w:val="000000"/>
                <w:sz w:val="17"/>
                <w:szCs w:val="17"/>
                <w:lang w:eastAsia="sl-SI"/>
              </w:rPr>
            </w:pPr>
            <w:r w:rsidRPr="00707612">
              <w:rPr>
                <w:color w:val="000000"/>
                <w:sz w:val="17"/>
                <w:szCs w:val="17"/>
              </w:rPr>
              <w:t>52.888.901</w:t>
            </w:r>
          </w:p>
        </w:tc>
        <w:tc>
          <w:tcPr>
            <w:tcW w:w="780" w:type="dxa"/>
            <w:tcBorders>
              <w:top w:val="nil"/>
              <w:left w:val="nil"/>
              <w:bottom w:val="single" w:sz="8" w:space="0" w:color="C6D9F1"/>
              <w:right w:val="nil"/>
            </w:tcBorders>
            <w:shd w:val="clear" w:color="auto" w:fill="auto"/>
            <w:noWrap/>
            <w:vAlign w:val="center"/>
            <w:hideMark/>
          </w:tcPr>
          <w:p w14:paraId="2B23CA5A"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17169D57"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3.478.444</w:t>
            </w:r>
          </w:p>
        </w:tc>
        <w:tc>
          <w:tcPr>
            <w:tcW w:w="1068" w:type="dxa"/>
            <w:tcBorders>
              <w:top w:val="nil"/>
              <w:left w:val="nil"/>
              <w:bottom w:val="single" w:sz="8" w:space="0" w:color="C6D9F1"/>
              <w:right w:val="nil"/>
            </w:tcBorders>
            <w:shd w:val="clear" w:color="auto" w:fill="auto"/>
            <w:noWrap/>
            <w:vAlign w:val="center"/>
            <w:hideMark/>
          </w:tcPr>
          <w:p w14:paraId="599EC063"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3A476F21"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112" w:type="dxa"/>
            <w:tcBorders>
              <w:top w:val="nil"/>
              <w:left w:val="nil"/>
              <w:bottom w:val="single" w:sz="8" w:space="0" w:color="C6D9F1"/>
              <w:right w:val="nil"/>
            </w:tcBorders>
            <w:shd w:val="clear" w:color="auto" w:fill="auto"/>
            <w:noWrap/>
            <w:vAlign w:val="center"/>
            <w:hideMark/>
          </w:tcPr>
          <w:p w14:paraId="617F24AC"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color w:val="000000"/>
                <w:sz w:val="17"/>
                <w:szCs w:val="17"/>
                <w:lang w:eastAsia="sl-SI"/>
              </w:rPr>
              <w:t>56.367.345</w:t>
            </w:r>
          </w:p>
        </w:tc>
      </w:tr>
      <w:tr w:rsidR="005F15C1" w:rsidRPr="00DE1148" w14:paraId="675F1516" w14:textId="77777777" w:rsidTr="00890CEF">
        <w:trPr>
          <w:trHeight w:val="241"/>
        </w:trPr>
        <w:tc>
          <w:tcPr>
            <w:tcW w:w="3871" w:type="dxa"/>
            <w:tcBorders>
              <w:top w:val="nil"/>
              <w:left w:val="nil"/>
              <w:bottom w:val="single" w:sz="8" w:space="0" w:color="C6D9F1"/>
              <w:right w:val="nil"/>
            </w:tcBorders>
            <w:shd w:val="clear" w:color="auto" w:fill="auto"/>
            <w:noWrap/>
            <w:vAlign w:val="center"/>
            <w:hideMark/>
          </w:tcPr>
          <w:p w14:paraId="7A0688CC" w14:textId="77777777" w:rsidR="005F15C1" w:rsidRPr="00DE1148" w:rsidRDefault="005F15C1" w:rsidP="00890CEF">
            <w:pPr>
              <w:rPr>
                <w:rFonts w:ascii="Calibri" w:eastAsia="Times New Roman" w:hAnsi="Calibri" w:cs="Calibri"/>
                <w:color w:val="000000"/>
                <w:sz w:val="17"/>
                <w:szCs w:val="17"/>
                <w:lang w:eastAsia="sl-SI"/>
              </w:rPr>
            </w:pPr>
            <w:r w:rsidRPr="00DE1148">
              <w:rPr>
                <w:rFonts w:ascii="Calibri" w:eastAsia="Times New Roman" w:hAnsi="Calibri" w:cs="Calibri"/>
                <w:color w:val="000000"/>
                <w:sz w:val="17"/>
                <w:szCs w:val="17"/>
                <w:lang w:eastAsia="sl-SI"/>
              </w:rPr>
              <w:t>Elektro-strojna dela in ITS</w:t>
            </w:r>
          </w:p>
        </w:tc>
        <w:tc>
          <w:tcPr>
            <w:tcW w:w="978" w:type="dxa"/>
            <w:tcBorders>
              <w:top w:val="nil"/>
              <w:left w:val="nil"/>
              <w:bottom w:val="single" w:sz="8" w:space="0" w:color="C6D9F1"/>
              <w:right w:val="nil"/>
            </w:tcBorders>
            <w:shd w:val="clear" w:color="auto" w:fill="auto"/>
            <w:noWrap/>
            <w:vAlign w:val="center"/>
            <w:hideMark/>
          </w:tcPr>
          <w:p w14:paraId="67BAE58E" w14:textId="77777777" w:rsidR="005F15C1" w:rsidRPr="00707612" w:rsidRDefault="005F15C1" w:rsidP="00890CEF">
            <w:pPr>
              <w:jc w:val="right"/>
              <w:rPr>
                <w:rFonts w:ascii="Calibri" w:eastAsia="Times New Roman" w:hAnsi="Calibri" w:cs="Calibri"/>
                <w:color w:val="000000"/>
                <w:sz w:val="17"/>
                <w:szCs w:val="17"/>
                <w:lang w:eastAsia="sl-SI"/>
              </w:rPr>
            </w:pPr>
            <w:r w:rsidRPr="00707612">
              <w:rPr>
                <w:color w:val="000000"/>
                <w:sz w:val="17"/>
                <w:szCs w:val="17"/>
              </w:rPr>
              <w:t>4.365.967</w:t>
            </w:r>
          </w:p>
        </w:tc>
        <w:tc>
          <w:tcPr>
            <w:tcW w:w="780" w:type="dxa"/>
            <w:tcBorders>
              <w:top w:val="nil"/>
              <w:left w:val="nil"/>
              <w:bottom w:val="single" w:sz="8" w:space="0" w:color="C6D9F1"/>
              <w:right w:val="nil"/>
            </w:tcBorders>
            <w:shd w:val="clear" w:color="auto" w:fill="auto"/>
            <w:noWrap/>
            <w:vAlign w:val="center"/>
            <w:hideMark/>
          </w:tcPr>
          <w:p w14:paraId="080564B6"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3</w:t>
            </w:r>
            <w:r>
              <w:rPr>
                <w:rFonts w:ascii="Calibri" w:eastAsia="Times New Roman" w:hAnsi="Calibri" w:cs="Calibri"/>
                <w:color w:val="000000"/>
                <w:sz w:val="17"/>
                <w:szCs w:val="17"/>
                <w:lang w:eastAsia="sl-SI"/>
              </w:rPr>
              <w:t>72</w:t>
            </w:r>
            <w:r w:rsidRPr="00AE5CD9">
              <w:rPr>
                <w:rFonts w:ascii="Calibri" w:eastAsia="Times New Roman" w:hAnsi="Calibri" w:cs="Calibri"/>
                <w:color w:val="000000"/>
                <w:sz w:val="17"/>
                <w:szCs w:val="17"/>
                <w:lang w:eastAsia="sl-SI"/>
              </w:rPr>
              <w:t>.</w:t>
            </w:r>
            <w:r>
              <w:rPr>
                <w:rFonts w:ascii="Calibri" w:eastAsia="Times New Roman" w:hAnsi="Calibri" w:cs="Calibri"/>
                <w:color w:val="000000"/>
                <w:sz w:val="17"/>
                <w:szCs w:val="17"/>
                <w:lang w:eastAsia="sl-SI"/>
              </w:rPr>
              <w:t>279</w:t>
            </w:r>
          </w:p>
        </w:tc>
        <w:tc>
          <w:tcPr>
            <w:tcW w:w="1068" w:type="dxa"/>
            <w:tcBorders>
              <w:top w:val="nil"/>
              <w:left w:val="nil"/>
              <w:bottom w:val="single" w:sz="8" w:space="0" w:color="C6D9F1"/>
              <w:right w:val="nil"/>
            </w:tcBorders>
            <w:shd w:val="clear" w:color="auto" w:fill="auto"/>
            <w:noWrap/>
            <w:vAlign w:val="center"/>
            <w:hideMark/>
          </w:tcPr>
          <w:p w14:paraId="51F551B7"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4.225.967</w:t>
            </w:r>
          </w:p>
        </w:tc>
        <w:tc>
          <w:tcPr>
            <w:tcW w:w="1068" w:type="dxa"/>
            <w:tcBorders>
              <w:top w:val="nil"/>
              <w:left w:val="nil"/>
              <w:bottom w:val="single" w:sz="8" w:space="0" w:color="C6D9F1"/>
              <w:right w:val="nil"/>
            </w:tcBorders>
            <w:shd w:val="clear" w:color="auto" w:fill="auto"/>
            <w:noWrap/>
            <w:vAlign w:val="center"/>
            <w:hideMark/>
          </w:tcPr>
          <w:p w14:paraId="4B4CAAC7"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57407134"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112" w:type="dxa"/>
            <w:tcBorders>
              <w:top w:val="nil"/>
              <w:left w:val="nil"/>
              <w:bottom w:val="single" w:sz="8" w:space="0" w:color="C6D9F1"/>
              <w:right w:val="nil"/>
            </w:tcBorders>
            <w:shd w:val="clear" w:color="auto" w:fill="auto"/>
            <w:noWrap/>
            <w:vAlign w:val="center"/>
            <w:hideMark/>
          </w:tcPr>
          <w:p w14:paraId="5E43BAB8"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color w:val="000000"/>
                <w:sz w:val="17"/>
                <w:szCs w:val="17"/>
                <w:lang w:eastAsia="sl-SI"/>
              </w:rPr>
              <w:t>8.964.213</w:t>
            </w:r>
          </w:p>
        </w:tc>
      </w:tr>
      <w:tr w:rsidR="005F15C1" w:rsidRPr="00DE1148" w14:paraId="4803FE1C" w14:textId="77777777" w:rsidTr="00890CEF">
        <w:trPr>
          <w:trHeight w:val="241"/>
        </w:trPr>
        <w:tc>
          <w:tcPr>
            <w:tcW w:w="3871" w:type="dxa"/>
            <w:tcBorders>
              <w:top w:val="nil"/>
              <w:left w:val="nil"/>
              <w:bottom w:val="single" w:sz="8" w:space="0" w:color="C6D9F1"/>
              <w:right w:val="nil"/>
            </w:tcBorders>
            <w:shd w:val="clear" w:color="auto" w:fill="auto"/>
            <w:noWrap/>
            <w:vAlign w:val="center"/>
            <w:hideMark/>
          </w:tcPr>
          <w:p w14:paraId="45B8CA94" w14:textId="77777777" w:rsidR="005F15C1" w:rsidRPr="00DE1148" w:rsidRDefault="005F15C1" w:rsidP="00890CEF">
            <w:pPr>
              <w:rPr>
                <w:rFonts w:ascii="Calibri" w:eastAsia="Times New Roman" w:hAnsi="Calibri" w:cs="Calibri"/>
                <w:color w:val="000000"/>
                <w:sz w:val="17"/>
                <w:szCs w:val="17"/>
                <w:lang w:eastAsia="sl-SI"/>
              </w:rPr>
            </w:pPr>
            <w:r w:rsidRPr="00DE1148">
              <w:rPr>
                <w:rFonts w:ascii="Calibri" w:eastAsia="Times New Roman" w:hAnsi="Calibri" w:cs="Calibri"/>
                <w:color w:val="000000"/>
                <w:sz w:val="17"/>
                <w:szCs w:val="17"/>
                <w:lang w:eastAsia="sl-SI"/>
              </w:rPr>
              <w:t>Prometna varnost</w:t>
            </w:r>
          </w:p>
        </w:tc>
        <w:tc>
          <w:tcPr>
            <w:tcW w:w="978" w:type="dxa"/>
            <w:tcBorders>
              <w:top w:val="nil"/>
              <w:left w:val="nil"/>
              <w:bottom w:val="single" w:sz="8" w:space="0" w:color="C6D9F1"/>
              <w:right w:val="nil"/>
            </w:tcBorders>
            <w:shd w:val="clear" w:color="auto" w:fill="auto"/>
            <w:noWrap/>
            <w:vAlign w:val="center"/>
            <w:hideMark/>
          </w:tcPr>
          <w:p w14:paraId="5D406495" w14:textId="77777777" w:rsidR="005F15C1" w:rsidRPr="00707612" w:rsidRDefault="005F15C1" w:rsidP="00890CEF">
            <w:pPr>
              <w:jc w:val="right"/>
              <w:rPr>
                <w:rFonts w:ascii="Calibri" w:eastAsia="Times New Roman" w:hAnsi="Calibri" w:cs="Calibri"/>
                <w:color w:val="000000"/>
                <w:sz w:val="17"/>
                <w:szCs w:val="17"/>
                <w:lang w:eastAsia="sl-SI"/>
              </w:rPr>
            </w:pPr>
            <w:r w:rsidRPr="00707612">
              <w:rPr>
                <w:color w:val="000000"/>
                <w:sz w:val="17"/>
                <w:szCs w:val="17"/>
              </w:rPr>
              <w:t>575.089</w:t>
            </w:r>
          </w:p>
        </w:tc>
        <w:tc>
          <w:tcPr>
            <w:tcW w:w="780" w:type="dxa"/>
            <w:tcBorders>
              <w:top w:val="nil"/>
              <w:left w:val="nil"/>
              <w:bottom w:val="single" w:sz="8" w:space="0" w:color="C6D9F1"/>
              <w:right w:val="nil"/>
            </w:tcBorders>
            <w:shd w:val="clear" w:color="auto" w:fill="auto"/>
            <w:noWrap/>
            <w:vAlign w:val="center"/>
            <w:hideMark/>
          </w:tcPr>
          <w:p w14:paraId="0A5F99A6"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10962FE7"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575.089</w:t>
            </w:r>
          </w:p>
        </w:tc>
        <w:tc>
          <w:tcPr>
            <w:tcW w:w="1068" w:type="dxa"/>
            <w:tcBorders>
              <w:top w:val="nil"/>
              <w:left w:val="nil"/>
              <w:bottom w:val="single" w:sz="8" w:space="0" w:color="C6D9F1"/>
              <w:right w:val="nil"/>
            </w:tcBorders>
            <w:shd w:val="clear" w:color="auto" w:fill="auto"/>
            <w:noWrap/>
            <w:vAlign w:val="center"/>
            <w:hideMark/>
          </w:tcPr>
          <w:p w14:paraId="6CB8660A"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792F8584"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112" w:type="dxa"/>
            <w:tcBorders>
              <w:top w:val="nil"/>
              <w:left w:val="nil"/>
              <w:bottom w:val="single" w:sz="8" w:space="0" w:color="C6D9F1"/>
              <w:right w:val="nil"/>
            </w:tcBorders>
            <w:shd w:val="clear" w:color="auto" w:fill="auto"/>
            <w:noWrap/>
            <w:vAlign w:val="center"/>
            <w:hideMark/>
          </w:tcPr>
          <w:p w14:paraId="2F220AC5"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1.150.179</w:t>
            </w:r>
          </w:p>
        </w:tc>
      </w:tr>
      <w:tr w:rsidR="005F15C1" w:rsidRPr="00DE1148" w14:paraId="7EEFE7B9" w14:textId="77777777" w:rsidTr="00890CEF">
        <w:trPr>
          <w:trHeight w:val="241"/>
        </w:trPr>
        <w:tc>
          <w:tcPr>
            <w:tcW w:w="3871" w:type="dxa"/>
            <w:tcBorders>
              <w:top w:val="nil"/>
              <w:left w:val="nil"/>
              <w:bottom w:val="single" w:sz="8" w:space="0" w:color="C6D9F1"/>
              <w:right w:val="nil"/>
            </w:tcBorders>
            <w:shd w:val="clear" w:color="auto" w:fill="auto"/>
            <w:noWrap/>
            <w:vAlign w:val="center"/>
            <w:hideMark/>
          </w:tcPr>
          <w:p w14:paraId="5C384A24" w14:textId="77777777" w:rsidR="005F15C1" w:rsidRPr="00DE1148" w:rsidRDefault="005F15C1" w:rsidP="00890CEF">
            <w:pPr>
              <w:rPr>
                <w:rFonts w:ascii="Calibri" w:eastAsia="Times New Roman" w:hAnsi="Calibri" w:cs="Calibri"/>
                <w:color w:val="000000"/>
                <w:sz w:val="17"/>
                <w:szCs w:val="17"/>
                <w:lang w:eastAsia="sl-SI"/>
              </w:rPr>
            </w:pPr>
            <w:r w:rsidRPr="00DE1148">
              <w:rPr>
                <w:rFonts w:ascii="Calibri" w:eastAsia="Times New Roman" w:hAnsi="Calibri" w:cs="Calibri"/>
                <w:color w:val="000000"/>
                <w:sz w:val="17"/>
                <w:szCs w:val="17"/>
                <w:lang w:eastAsia="sl-SI"/>
              </w:rPr>
              <w:lastRenderedPageBreak/>
              <w:t>Preureditev malih počivališč na AC križu v RS</w:t>
            </w:r>
          </w:p>
        </w:tc>
        <w:tc>
          <w:tcPr>
            <w:tcW w:w="978" w:type="dxa"/>
            <w:tcBorders>
              <w:top w:val="nil"/>
              <w:left w:val="nil"/>
              <w:bottom w:val="single" w:sz="8" w:space="0" w:color="C6D9F1"/>
              <w:right w:val="nil"/>
            </w:tcBorders>
            <w:shd w:val="clear" w:color="auto" w:fill="auto"/>
            <w:noWrap/>
            <w:vAlign w:val="center"/>
            <w:hideMark/>
          </w:tcPr>
          <w:p w14:paraId="76813C57" w14:textId="77777777" w:rsidR="005F15C1" w:rsidRPr="00707612" w:rsidRDefault="005F15C1" w:rsidP="00890CEF">
            <w:pPr>
              <w:jc w:val="right"/>
              <w:rPr>
                <w:rFonts w:ascii="Calibri" w:eastAsia="Times New Roman" w:hAnsi="Calibri" w:cs="Calibri"/>
                <w:color w:val="000000"/>
                <w:sz w:val="17"/>
                <w:szCs w:val="17"/>
                <w:lang w:eastAsia="sl-SI"/>
              </w:rPr>
            </w:pPr>
            <w:r w:rsidRPr="00707612">
              <w:rPr>
                <w:color w:val="000000"/>
                <w:sz w:val="17"/>
                <w:szCs w:val="17"/>
              </w:rPr>
              <w:t>119.838</w:t>
            </w:r>
          </w:p>
        </w:tc>
        <w:tc>
          <w:tcPr>
            <w:tcW w:w="780" w:type="dxa"/>
            <w:tcBorders>
              <w:top w:val="nil"/>
              <w:left w:val="nil"/>
              <w:bottom w:val="single" w:sz="8" w:space="0" w:color="C6D9F1"/>
              <w:right w:val="nil"/>
            </w:tcBorders>
            <w:shd w:val="clear" w:color="auto" w:fill="auto"/>
            <w:noWrap/>
            <w:vAlign w:val="center"/>
            <w:hideMark/>
          </w:tcPr>
          <w:p w14:paraId="56F4B9B5"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0585485F"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65362267"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68D2A49B"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112" w:type="dxa"/>
            <w:tcBorders>
              <w:top w:val="nil"/>
              <w:left w:val="nil"/>
              <w:bottom w:val="single" w:sz="8" w:space="0" w:color="C6D9F1"/>
              <w:right w:val="nil"/>
            </w:tcBorders>
            <w:shd w:val="clear" w:color="auto" w:fill="auto"/>
            <w:noWrap/>
            <w:vAlign w:val="center"/>
            <w:hideMark/>
          </w:tcPr>
          <w:p w14:paraId="7401AA51"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119.838</w:t>
            </w:r>
          </w:p>
        </w:tc>
      </w:tr>
      <w:tr w:rsidR="005F15C1" w:rsidRPr="00DE1148" w14:paraId="70F375F7" w14:textId="77777777" w:rsidTr="00890CEF">
        <w:trPr>
          <w:trHeight w:val="241"/>
        </w:trPr>
        <w:tc>
          <w:tcPr>
            <w:tcW w:w="3871" w:type="dxa"/>
            <w:tcBorders>
              <w:top w:val="nil"/>
              <w:left w:val="nil"/>
              <w:bottom w:val="single" w:sz="8" w:space="0" w:color="C6D9F1"/>
              <w:right w:val="nil"/>
            </w:tcBorders>
            <w:shd w:val="clear" w:color="auto" w:fill="auto"/>
            <w:noWrap/>
            <w:vAlign w:val="center"/>
            <w:hideMark/>
          </w:tcPr>
          <w:p w14:paraId="54999F9D" w14:textId="77777777" w:rsidR="005F15C1" w:rsidRPr="00DE1148" w:rsidRDefault="005F15C1" w:rsidP="00890CEF">
            <w:pPr>
              <w:rPr>
                <w:rFonts w:ascii="Calibri" w:eastAsia="Times New Roman" w:hAnsi="Calibri" w:cs="Calibri"/>
                <w:color w:val="000000"/>
                <w:sz w:val="17"/>
                <w:szCs w:val="17"/>
                <w:lang w:eastAsia="sl-SI"/>
              </w:rPr>
            </w:pPr>
            <w:r w:rsidRPr="00DE1148">
              <w:rPr>
                <w:rFonts w:ascii="Calibri" w:eastAsia="Times New Roman" w:hAnsi="Calibri" w:cs="Calibri"/>
                <w:color w:val="000000"/>
                <w:sz w:val="17"/>
                <w:szCs w:val="17"/>
                <w:lang w:eastAsia="sl-SI"/>
              </w:rPr>
              <w:t>Investicije na področju upravljanja, vzdrževanja in cestninjenja</w:t>
            </w:r>
          </w:p>
        </w:tc>
        <w:tc>
          <w:tcPr>
            <w:tcW w:w="978" w:type="dxa"/>
            <w:tcBorders>
              <w:top w:val="nil"/>
              <w:left w:val="nil"/>
              <w:bottom w:val="single" w:sz="8" w:space="0" w:color="C6D9F1"/>
              <w:right w:val="nil"/>
            </w:tcBorders>
            <w:shd w:val="clear" w:color="auto" w:fill="auto"/>
            <w:noWrap/>
            <w:vAlign w:val="center"/>
            <w:hideMark/>
          </w:tcPr>
          <w:p w14:paraId="248D2A2C" w14:textId="77777777" w:rsidR="005F15C1" w:rsidRPr="00707612" w:rsidRDefault="005F15C1" w:rsidP="00890CEF">
            <w:pPr>
              <w:jc w:val="right"/>
              <w:rPr>
                <w:rFonts w:ascii="Calibri" w:eastAsia="Times New Roman" w:hAnsi="Calibri" w:cs="Calibri"/>
                <w:color w:val="000000"/>
                <w:sz w:val="17"/>
                <w:szCs w:val="17"/>
                <w:lang w:eastAsia="sl-SI"/>
              </w:rPr>
            </w:pPr>
            <w:r w:rsidRPr="00707612">
              <w:rPr>
                <w:color w:val="000000"/>
                <w:sz w:val="17"/>
                <w:szCs w:val="17"/>
              </w:rPr>
              <w:t>18.566.308</w:t>
            </w:r>
          </w:p>
        </w:tc>
        <w:tc>
          <w:tcPr>
            <w:tcW w:w="780" w:type="dxa"/>
            <w:tcBorders>
              <w:top w:val="nil"/>
              <w:left w:val="nil"/>
              <w:bottom w:val="single" w:sz="8" w:space="0" w:color="C6D9F1"/>
              <w:right w:val="nil"/>
            </w:tcBorders>
            <w:shd w:val="clear" w:color="auto" w:fill="auto"/>
            <w:noWrap/>
            <w:vAlign w:val="center"/>
            <w:hideMark/>
          </w:tcPr>
          <w:p w14:paraId="56978F2F"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0F5CD691"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77A04001"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068" w:type="dxa"/>
            <w:tcBorders>
              <w:top w:val="nil"/>
              <w:left w:val="nil"/>
              <w:bottom w:val="single" w:sz="8" w:space="0" w:color="C6D9F1"/>
              <w:right w:val="nil"/>
            </w:tcBorders>
            <w:shd w:val="clear" w:color="auto" w:fill="auto"/>
            <w:noWrap/>
            <w:vAlign w:val="center"/>
            <w:hideMark/>
          </w:tcPr>
          <w:p w14:paraId="59C46391"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rFonts w:ascii="Calibri" w:eastAsia="Times New Roman" w:hAnsi="Calibri" w:cs="Calibri"/>
                <w:color w:val="000000"/>
                <w:sz w:val="17"/>
                <w:szCs w:val="17"/>
                <w:lang w:eastAsia="sl-SI"/>
              </w:rPr>
              <w:t>0</w:t>
            </w:r>
          </w:p>
        </w:tc>
        <w:tc>
          <w:tcPr>
            <w:tcW w:w="1112" w:type="dxa"/>
            <w:tcBorders>
              <w:top w:val="nil"/>
              <w:left w:val="nil"/>
              <w:bottom w:val="single" w:sz="8" w:space="0" w:color="C6D9F1"/>
              <w:right w:val="nil"/>
            </w:tcBorders>
            <w:shd w:val="clear" w:color="auto" w:fill="auto"/>
            <w:noWrap/>
            <w:vAlign w:val="center"/>
            <w:hideMark/>
          </w:tcPr>
          <w:p w14:paraId="5E2C9F98" w14:textId="77777777" w:rsidR="005F15C1" w:rsidRPr="00AE5CD9" w:rsidRDefault="005F15C1" w:rsidP="00890CEF">
            <w:pPr>
              <w:jc w:val="right"/>
              <w:rPr>
                <w:rFonts w:ascii="Calibri" w:eastAsia="Times New Roman" w:hAnsi="Calibri" w:cs="Calibri"/>
                <w:color w:val="000000"/>
                <w:sz w:val="17"/>
                <w:szCs w:val="17"/>
                <w:lang w:eastAsia="sl-SI"/>
              </w:rPr>
            </w:pPr>
            <w:r w:rsidRPr="00AE5CD9">
              <w:rPr>
                <w:color w:val="000000"/>
                <w:sz w:val="17"/>
                <w:szCs w:val="17"/>
                <w:lang w:eastAsia="sl-SI"/>
              </w:rPr>
              <w:t>18.566.308</w:t>
            </w:r>
          </w:p>
        </w:tc>
      </w:tr>
      <w:tr w:rsidR="005F15C1" w:rsidRPr="00DE1148" w14:paraId="2ADBF3E6" w14:textId="77777777" w:rsidTr="00890CEF">
        <w:trPr>
          <w:trHeight w:val="39"/>
        </w:trPr>
        <w:tc>
          <w:tcPr>
            <w:tcW w:w="3871" w:type="dxa"/>
            <w:tcBorders>
              <w:top w:val="nil"/>
              <w:left w:val="nil"/>
              <w:bottom w:val="single" w:sz="8" w:space="0" w:color="548DD4"/>
              <w:right w:val="nil"/>
            </w:tcBorders>
            <w:shd w:val="clear" w:color="auto" w:fill="auto"/>
            <w:noWrap/>
            <w:vAlign w:val="center"/>
            <w:hideMark/>
          </w:tcPr>
          <w:p w14:paraId="47016636" w14:textId="77777777" w:rsidR="005F15C1" w:rsidRPr="00DE1148" w:rsidRDefault="005F15C1" w:rsidP="00890CEF">
            <w:pPr>
              <w:rPr>
                <w:rFonts w:ascii="Calibri" w:eastAsia="Times New Roman" w:hAnsi="Calibri" w:cs="Calibri"/>
                <w:b/>
                <w:bCs/>
                <w:color w:val="000000"/>
                <w:sz w:val="17"/>
                <w:szCs w:val="17"/>
                <w:lang w:eastAsia="sl-SI"/>
              </w:rPr>
            </w:pPr>
            <w:r w:rsidRPr="00DE1148">
              <w:rPr>
                <w:rFonts w:ascii="Calibri" w:eastAsia="Times New Roman" w:hAnsi="Calibri" w:cs="Calibri"/>
                <w:b/>
                <w:bCs/>
                <w:color w:val="000000"/>
                <w:sz w:val="17"/>
                <w:szCs w:val="17"/>
                <w:lang w:eastAsia="sl-SI"/>
              </w:rPr>
              <w:t xml:space="preserve">Skupaj </w:t>
            </w:r>
          </w:p>
        </w:tc>
        <w:tc>
          <w:tcPr>
            <w:tcW w:w="978" w:type="dxa"/>
            <w:tcBorders>
              <w:top w:val="nil"/>
              <w:left w:val="nil"/>
              <w:bottom w:val="single" w:sz="8" w:space="0" w:color="548DD4"/>
              <w:right w:val="nil"/>
            </w:tcBorders>
            <w:shd w:val="clear" w:color="auto" w:fill="auto"/>
            <w:noWrap/>
            <w:vAlign w:val="center"/>
            <w:hideMark/>
          </w:tcPr>
          <w:p w14:paraId="1BBB0B99" w14:textId="77777777" w:rsidR="005F15C1" w:rsidRPr="00707612" w:rsidRDefault="005F15C1" w:rsidP="00890CEF">
            <w:pPr>
              <w:autoSpaceDE w:val="0"/>
              <w:autoSpaceDN w:val="0"/>
              <w:jc w:val="right"/>
              <w:rPr>
                <w:b/>
                <w:bCs/>
                <w:color w:val="000000"/>
                <w:sz w:val="17"/>
                <w:szCs w:val="17"/>
                <w:lang w:eastAsia="sl-SI"/>
              </w:rPr>
            </w:pPr>
            <w:r w:rsidRPr="00707612">
              <w:rPr>
                <w:b/>
                <w:bCs/>
                <w:color w:val="000000"/>
                <w:sz w:val="17"/>
                <w:szCs w:val="17"/>
              </w:rPr>
              <w:t>92.991.831</w:t>
            </w:r>
          </w:p>
        </w:tc>
        <w:tc>
          <w:tcPr>
            <w:tcW w:w="780" w:type="dxa"/>
            <w:tcBorders>
              <w:top w:val="nil"/>
              <w:left w:val="nil"/>
              <w:bottom w:val="single" w:sz="8" w:space="0" w:color="548DD4"/>
              <w:right w:val="nil"/>
            </w:tcBorders>
            <w:shd w:val="clear" w:color="auto" w:fill="auto"/>
            <w:noWrap/>
            <w:vAlign w:val="center"/>
            <w:hideMark/>
          </w:tcPr>
          <w:p w14:paraId="71B8A839" w14:textId="77777777" w:rsidR="005F15C1" w:rsidRPr="00AE5CD9" w:rsidRDefault="005F15C1" w:rsidP="00890CEF">
            <w:pPr>
              <w:jc w:val="right"/>
              <w:rPr>
                <w:rFonts w:ascii="Calibri" w:eastAsia="Times New Roman" w:hAnsi="Calibri" w:cs="Calibri"/>
                <w:b/>
                <w:bCs/>
                <w:color w:val="000000"/>
                <w:sz w:val="17"/>
                <w:szCs w:val="17"/>
                <w:lang w:eastAsia="sl-SI"/>
              </w:rPr>
            </w:pPr>
            <w:r w:rsidRPr="00AE5CD9">
              <w:rPr>
                <w:rFonts w:ascii="Calibri" w:eastAsia="Times New Roman" w:hAnsi="Calibri" w:cs="Calibri"/>
                <w:b/>
                <w:bCs/>
                <w:color w:val="000000"/>
                <w:sz w:val="17"/>
                <w:szCs w:val="17"/>
                <w:lang w:eastAsia="sl-SI"/>
              </w:rPr>
              <w:t>8</w:t>
            </w:r>
            <w:r>
              <w:rPr>
                <w:rFonts w:ascii="Calibri" w:eastAsia="Times New Roman" w:hAnsi="Calibri" w:cs="Calibri"/>
                <w:b/>
                <w:bCs/>
                <w:color w:val="000000"/>
                <w:sz w:val="17"/>
                <w:szCs w:val="17"/>
                <w:lang w:eastAsia="sl-SI"/>
              </w:rPr>
              <w:t>31</w:t>
            </w:r>
            <w:r w:rsidRPr="00AE5CD9">
              <w:rPr>
                <w:rFonts w:ascii="Calibri" w:eastAsia="Times New Roman" w:hAnsi="Calibri" w:cs="Calibri"/>
                <w:b/>
                <w:bCs/>
                <w:color w:val="000000"/>
                <w:sz w:val="17"/>
                <w:szCs w:val="17"/>
                <w:lang w:eastAsia="sl-SI"/>
              </w:rPr>
              <w:t>.</w:t>
            </w:r>
            <w:r>
              <w:rPr>
                <w:rFonts w:ascii="Calibri" w:eastAsia="Times New Roman" w:hAnsi="Calibri" w:cs="Calibri"/>
                <w:b/>
                <w:bCs/>
                <w:color w:val="000000"/>
                <w:sz w:val="17"/>
                <w:szCs w:val="17"/>
                <w:lang w:eastAsia="sl-SI"/>
              </w:rPr>
              <w:t>685</w:t>
            </w:r>
          </w:p>
        </w:tc>
        <w:tc>
          <w:tcPr>
            <w:tcW w:w="1068" w:type="dxa"/>
            <w:tcBorders>
              <w:top w:val="nil"/>
              <w:left w:val="nil"/>
              <w:bottom w:val="single" w:sz="8" w:space="0" w:color="548DD4"/>
              <w:right w:val="nil"/>
            </w:tcBorders>
            <w:shd w:val="clear" w:color="auto" w:fill="auto"/>
            <w:noWrap/>
            <w:vAlign w:val="center"/>
            <w:hideMark/>
          </w:tcPr>
          <w:p w14:paraId="541A8306" w14:textId="77777777" w:rsidR="005F15C1" w:rsidRPr="00AE5CD9" w:rsidRDefault="005F15C1" w:rsidP="00890CEF">
            <w:pPr>
              <w:jc w:val="right"/>
              <w:rPr>
                <w:rFonts w:ascii="Calibri" w:eastAsia="Times New Roman" w:hAnsi="Calibri" w:cs="Calibri"/>
                <w:b/>
                <w:bCs/>
                <w:color w:val="000000"/>
                <w:sz w:val="17"/>
                <w:szCs w:val="17"/>
                <w:lang w:eastAsia="sl-SI"/>
              </w:rPr>
            </w:pPr>
            <w:r w:rsidRPr="00AE5CD9">
              <w:rPr>
                <w:rFonts w:ascii="Calibri" w:eastAsia="Times New Roman" w:hAnsi="Calibri" w:cs="Calibri"/>
                <w:b/>
                <w:bCs/>
                <w:color w:val="000000"/>
                <w:sz w:val="17"/>
                <w:szCs w:val="17"/>
                <w:lang w:eastAsia="sl-SI"/>
              </w:rPr>
              <w:t>11.630.992</w:t>
            </w:r>
          </w:p>
        </w:tc>
        <w:tc>
          <w:tcPr>
            <w:tcW w:w="1068" w:type="dxa"/>
            <w:tcBorders>
              <w:top w:val="nil"/>
              <w:left w:val="nil"/>
              <w:bottom w:val="single" w:sz="8" w:space="0" w:color="548DD4"/>
              <w:right w:val="nil"/>
            </w:tcBorders>
            <w:shd w:val="clear" w:color="auto" w:fill="auto"/>
            <w:noWrap/>
            <w:vAlign w:val="center"/>
            <w:hideMark/>
          </w:tcPr>
          <w:p w14:paraId="182161D0" w14:textId="77777777" w:rsidR="005F15C1" w:rsidRPr="00AE5CD9" w:rsidRDefault="005F15C1" w:rsidP="00890CEF">
            <w:pPr>
              <w:jc w:val="right"/>
              <w:rPr>
                <w:rFonts w:ascii="Calibri" w:eastAsia="Times New Roman" w:hAnsi="Calibri" w:cs="Calibri"/>
                <w:b/>
                <w:bCs/>
                <w:color w:val="000000"/>
                <w:sz w:val="17"/>
                <w:szCs w:val="17"/>
                <w:lang w:eastAsia="sl-SI"/>
              </w:rPr>
            </w:pPr>
            <w:r w:rsidRPr="00AE5CD9">
              <w:rPr>
                <w:rFonts w:ascii="Calibri" w:eastAsia="Times New Roman" w:hAnsi="Calibri" w:cs="Calibri"/>
                <w:b/>
                <w:bCs/>
                <w:color w:val="000000"/>
                <w:sz w:val="17"/>
                <w:szCs w:val="17"/>
                <w:lang w:eastAsia="sl-SI"/>
              </w:rPr>
              <w:t>7.420.717</w:t>
            </w:r>
          </w:p>
        </w:tc>
        <w:tc>
          <w:tcPr>
            <w:tcW w:w="1068" w:type="dxa"/>
            <w:tcBorders>
              <w:top w:val="nil"/>
              <w:left w:val="nil"/>
              <w:bottom w:val="single" w:sz="8" w:space="0" w:color="548DD4"/>
              <w:right w:val="nil"/>
            </w:tcBorders>
            <w:shd w:val="clear" w:color="auto" w:fill="auto"/>
            <w:noWrap/>
            <w:vAlign w:val="center"/>
            <w:hideMark/>
          </w:tcPr>
          <w:p w14:paraId="53B219DD" w14:textId="77777777" w:rsidR="005F15C1" w:rsidRPr="00AE5CD9" w:rsidRDefault="005F15C1" w:rsidP="00890CEF">
            <w:pPr>
              <w:jc w:val="right"/>
              <w:rPr>
                <w:rFonts w:ascii="Calibri" w:eastAsia="Times New Roman" w:hAnsi="Calibri" w:cs="Calibri"/>
                <w:b/>
                <w:bCs/>
                <w:color w:val="000000"/>
                <w:sz w:val="17"/>
                <w:szCs w:val="17"/>
                <w:lang w:eastAsia="sl-SI"/>
              </w:rPr>
            </w:pPr>
            <w:r w:rsidRPr="00AE5CD9">
              <w:rPr>
                <w:rFonts w:ascii="Calibri" w:eastAsia="Times New Roman" w:hAnsi="Calibri" w:cs="Calibri"/>
                <w:b/>
                <w:bCs/>
                <w:color w:val="000000"/>
                <w:sz w:val="17"/>
                <w:szCs w:val="17"/>
                <w:lang w:eastAsia="sl-SI"/>
              </w:rPr>
              <w:t>5.996.841</w:t>
            </w:r>
          </w:p>
        </w:tc>
        <w:tc>
          <w:tcPr>
            <w:tcW w:w="1112" w:type="dxa"/>
            <w:tcBorders>
              <w:top w:val="nil"/>
              <w:left w:val="nil"/>
              <w:bottom w:val="single" w:sz="8" w:space="0" w:color="548DD4"/>
              <w:right w:val="nil"/>
            </w:tcBorders>
            <w:shd w:val="clear" w:color="auto" w:fill="auto"/>
            <w:noWrap/>
            <w:vAlign w:val="center"/>
            <w:hideMark/>
          </w:tcPr>
          <w:p w14:paraId="7297210D" w14:textId="77777777" w:rsidR="005F15C1" w:rsidRPr="00AE5CD9" w:rsidRDefault="005F15C1" w:rsidP="00890CEF">
            <w:pPr>
              <w:jc w:val="right"/>
              <w:rPr>
                <w:rFonts w:ascii="Calibri" w:eastAsia="Times New Roman" w:hAnsi="Calibri" w:cs="Calibri"/>
                <w:b/>
                <w:bCs/>
                <w:color w:val="000000"/>
                <w:sz w:val="17"/>
                <w:szCs w:val="17"/>
                <w:lang w:eastAsia="sl-SI"/>
              </w:rPr>
            </w:pPr>
            <w:r w:rsidRPr="00AE5CD9">
              <w:rPr>
                <w:b/>
                <w:bCs/>
                <w:color w:val="000000"/>
                <w:sz w:val="17"/>
                <w:szCs w:val="17"/>
                <w:lang w:eastAsia="sl-SI"/>
              </w:rPr>
              <w:t>118.872.065</w:t>
            </w:r>
          </w:p>
        </w:tc>
      </w:tr>
    </w:tbl>
    <w:p w14:paraId="5AA9E569" w14:textId="77777777" w:rsidR="009713B9" w:rsidRPr="009713B9" w:rsidRDefault="009713B9" w:rsidP="009713B9">
      <w:pPr>
        <w:jc w:val="both"/>
        <w:rPr>
          <w:rFonts w:eastAsia="Times New Roman" w:cs="Times New Roman"/>
          <w:color w:val="000000"/>
          <w:sz w:val="18"/>
          <w:szCs w:val="18"/>
          <w:lang w:eastAsia="sl-SI"/>
        </w:rPr>
      </w:pPr>
      <w:r w:rsidRPr="009713B9">
        <w:rPr>
          <w:rFonts w:eastAsia="Times New Roman" w:cs="Times New Roman"/>
          <w:color w:val="000000"/>
          <w:sz w:val="18"/>
          <w:szCs w:val="18"/>
          <w:lang w:eastAsia="sl-SI"/>
        </w:rPr>
        <w:t>* V skladu s Poslovnim načrtom za leto 2020 bi se DARS moral na podlagi novega namenskega zakona dodatno zadolžiti za 10,7 mio EUR od tega 9,1 mio EUR za investicije na projektu 3. Razvojna os (zakon o poroštvu je bil sprejet decembra 2019). Za preostanek investicij namenskega</w:t>
      </w:r>
      <w:r w:rsidRPr="009713B9">
        <w:rPr>
          <w:sz w:val="18"/>
          <w:szCs w:val="18"/>
        </w:rPr>
        <w:t xml:space="preserve"> </w:t>
      </w:r>
      <w:r w:rsidRPr="009713B9">
        <w:rPr>
          <w:rFonts w:eastAsia="Times New Roman" w:cs="Times New Roman"/>
          <w:color w:val="000000"/>
          <w:sz w:val="18"/>
          <w:szCs w:val="18"/>
          <w:lang w:eastAsia="sl-SI"/>
        </w:rPr>
        <w:t>zakona za zadolževanje še nimamo, zato so se zaradi nadaljevanja gradnje in obnov prerazporedila finančna sredstva iz lastnih virov.</w:t>
      </w:r>
    </w:p>
    <w:p w14:paraId="42D2D2E6" w14:textId="77777777" w:rsidR="009713B9" w:rsidRPr="009713B9" w:rsidRDefault="009713B9" w:rsidP="009713B9">
      <w:pPr>
        <w:jc w:val="both"/>
        <w:rPr>
          <w:rFonts w:eastAsia="Times New Roman" w:cs="Times New Roman"/>
          <w:color w:val="000000"/>
          <w:sz w:val="20"/>
          <w:szCs w:val="20"/>
          <w:lang w:eastAsia="sl-SI"/>
        </w:rPr>
      </w:pPr>
    </w:p>
    <w:p w14:paraId="049A31F3" w14:textId="2CF18EA8" w:rsidR="000941CC" w:rsidRPr="009713B9" w:rsidRDefault="009713B9" w:rsidP="009713B9">
      <w:pPr>
        <w:jc w:val="both"/>
        <w:rPr>
          <w:lang w:eastAsia="sl-SI"/>
        </w:rPr>
      </w:pPr>
      <w:r w:rsidRPr="009713B9">
        <w:rPr>
          <w:lang w:eastAsia="sl-SI"/>
        </w:rPr>
        <w:t>Skupna vrednost prejetih sredstev Instrumenta za povezovanje Evrope (IPE) za financiranje investicij v letu 2020 je znašala 831.684,88 EUR. Dodatno je za investicije, realizirane v letu 2020, DARS v letu 2021 prejel povračilo iz sredstev IPE v višini 322.000,35 EUR, v maju 2021 pa je predvideno še povračilo v višini 417.592,43 EUR</w:t>
      </w:r>
      <w:r w:rsidR="000941CC" w:rsidRPr="009713B9">
        <w:rPr>
          <w:lang w:eastAsia="sl-SI"/>
        </w:rPr>
        <w:t xml:space="preserve">. </w:t>
      </w:r>
    </w:p>
    <w:p w14:paraId="2A7AF5FE" w14:textId="77777777" w:rsidR="006A7243" w:rsidRPr="00BF1D31" w:rsidRDefault="006A7243" w:rsidP="006A7243">
      <w:pPr>
        <w:pStyle w:val="Naslov2"/>
        <w:spacing w:after="60"/>
      </w:pPr>
      <w:bookmarkStart w:id="29" w:name="_Toc73523179"/>
      <w:r w:rsidRPr="00BF1D31">
        <w:t>Pregled virov za izvedbo nalog na osnovi 4. člena ZDARS – 1</w:t>
      </w:r>
      <w:bookmarkEnd w:id="29"/>
    </w:p>
    <w:p w14:paraId="4A3BEC63" w14:textId="67FBA073" w:rsidR="00086872" w:rsidRPr="00BF1D31" w:rsidRDefault="00086872" w:rsidP="00086872">
      <w:pPr>
        <w:jc w:val="both"/>
        <w:rPr>
          <w:rFonts w:eastAsia="Times New Roman" w:cs="Arial"/>
          <w:szCs w:val="20"/>
          <w:lang w:eastAsia="sl-SI"/>
        </w:rPr>
      </w:pPr>
      <w:r w:rsidRPr="00BF1D31">
        <w:rPr>
          <w:rFonts w:eastAsia="Times New Roman" w:cs="Arial"/>
          <w:szCs w:val="20"/>
          <w:lang w:eastAsia="sl-SI"/>
        </w:rPr>
        <w:t xml:space="preserve">Na osnovi 4. člena ZDARS-1 </w:t>
      </w:r>
      <w:r w:rsidRPr="00BF1D31">
        <w:rPr>
          <w:lang w:eastAsia="sl-SI"/>
        </w:rPr>
        <w:t>DARS</w:t>
      </w:r>
      <w:r w:rsidR="003F0646" w:rsidRPr="00BF1D31">
        <w:rPr>
          <w:lang w:eastAsia="sl-SI"/>
        </w:rPr>
        <w:t xml:space="preserve"> </w:t>
      </w:r>
      <w:r w:rsidRPr="00BF1D31">
        <w:rPr>
          <w:lang w:eastAsia="sl-SI"/>
        </w:rPr>
        <w:t>v imenu in za račun Republike Slovenije opravlja tudi naloge povezane s pripravo prostorske dokumentacije in umeščanjem avtocest v prostor ter pridobivanjem nepremičnin, potrebnih za gradnjo avtocest. S</w:t>
      </w:r>
      <w:r w:rsidRPr="00BF1D31">
        <w:rPr>
          <w:rFonts w:eastAsia="Times New Roman" w:cs="Arial"/>
          <w:szCs w:val="20"/>
          <w:lang w:eastAsia="sl-SI"/>
        </w:rPr>
        <w:t>redstva za te naloge se v skladu z 10. členom ZDARS-1 zagotavljajo v proračunu RS.</w:t>
      </w:r>
    </w:p>
    <w:p w14:paraId="77E86701" w14:textId="77777777" w:rsidR="00086872" w:rsidRPr="00BF1D31" w:rsidRDefault="00086872" w:rsidP="00086872">
      <w:pPr>
        <w:jc w:val="both"/>
        <w:rPr>
          <w:rFonts w:eastAsia="Times New Roman" w:cs="Arial"/>
          <w:szCs w:val="20"/>
          <w:lang w:eastAsia="sl-SI"/>
        </w:rPr>
      </w:pPr>
    </w:p>
    <w:p w14:paraId="29C497C9" w14:textId="21AA430E" w:rsidR="00086872" w:rsidRPr="00BF1D31" w:rsidRDefault="00086872" w:rsidP="00086872">
      <w:pPr>
        <w:jc w:val="both"/>
        <w:rPr>
          <w:rFonts w:eastAsia="Times New Roman" w:cs="Arial"/>
          <w:szCs w:val="20"/>
          <w:lang w:eastAsia="sl-SI"/>
        </w:rPr>
      </w:pPr>
      <w:r w:rsidRPr="00BF1D31">
        <w:rPr>
          <w:rFonts w:eastAsia="Times New Roman" w:cs="Arial"/>
          <w:szCs w:val="20"/>
          <w:lang w:eastAsia="sl-SI"/>
        </w:rPr>
        <w:t>V preglednici so prikazani viri sredstev za financiranje nalog po 4. členu ZDARS-1 v letu 20</w:t>
      </w:r>
      <w:r w:rsidR="00BF1D31" w:rsidRPr="00BF1D31">
        <w:rPr>
          <w:rFonts w:eastAsia="Times New Roman" w:cs="Arial"/>
          <w:szCs w:val="20"/>
          <w:lang w:eastAsia="sl-SI"/>
        </w:rPr>
        <w:t>20</w:t>
      </w:r>
      <w:r w:rsidRPr="00BF1D31">
        <w:rPr>
          <w:rFonts w:eastAsia="Times New Roman" w:cs="Arial"/>
          <w:szCs w:val="20"/>
          <w:lang w:eastAsia="sl-SI"/>
        </w:rPr>
        <w:t>.</w:t>
      </w:r>
    </w:p>
    <w:p w14:paraId="75FFCEC3" w14:textId="1BDB27D6" w:rsidR="006A7243" w:rsidRPr="00BF1D31" w:rsidRDefault="00BF1D31" w:rsidP="00086872">
      <w:pPr>
        <w:ind w:left="-851"/>
        <w:jc w:val="both"/>
        <w:rPr>
          <w:rFonts w:eastAsia="Times New Roman" w:cs="Arial"/>
          <w:szCs w:val="20"/>
          <w:lang w:eastAsia="sl-SI"/>
        </w:rPr>
      </w:pPr>
      <w:r w:rsidRPr="00BF1D31">
        <w:rPr>
          <w:noProof/>
          <w:lang w:eastAsia="sl-SI"/>
        </w:rPr>
        <w:lastRenderedPageBreak/>
        <w:drawing>
          <wp:inline distT="0" distB="0" distL="0" distR="0" wp14:anchorId="31DDD196" wp14:editId="2EDF3579">
            <wp:extent cx="6686550" cy="6871870"/>
            <wp:effectExtent l="0" t="0" r="0" b="5715"/>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ka 10"/>
                    <pic:cNvPicPr>
                      <a:picLocks noChangeAspect="1" noChangeArrowheads="1"/>
                    </pic:cNvPicPr>
                  </pic:nvPicPr>
                  <pic:blipFill>
                    <a:blip r:embed="rId13"/>
                    <a:stretch>
                      <a:fillRect/>
                    </a:stretch>
                  </pic:blipFill>
                  <pic:spPr bwMode="auto">
                    <a:xfrm>
                      <a:off x="0" y="0"/>
                      <a:ext cx="6693946" cy="6879471"/>
                    </a:xfrm>
                    <a:prstGeom prst="rect">
                      <a:avLst/>
                    </a:prstGeom>
                    <a:noFill/>
                    <a:ln>
                      <a:noFill/>
                    </a:ln>
                  </pic:spPr>
                </pic:pic>
              </a:graphicData>
            </a:graphic>
          </wp:inline>
        </w:drawing>
      </w:r>
    </w:p>
    <w:p w14:paraId="71ABF963" w14:textId="77777777" w:rsidR="00CC55A4" w:rsidRPr="00BF1D31" w:rsidRDefault="00CC55A4" w:rsidP="00CC55A4">
      <w:pPr>
        <w:jc w:val="both"/>
        <w:rPr>
          <w:rFonts w:eastAsia="Times New Roman" w:cs="Arial"/>
          <w:sz w:val="16"/>
          <w:szCs w:val="16"/>
          <w:lang w:eastAsia="sl-SI"/>
        </w:rPr>
      </w:pPr>
      <w:r w:rsidRPr="00BF1D31">
        <w:rPr>
          <w:rFonts w:eastAsia="Times New Roman" w:cs="Arial"/>
          <w:sz w:val="16"/>
          <w:szCs w:val="16"/>
          <w:lang w:eastAsia="sl-SI"/>
        </w:rPr>
        <w:t>* V tem primeru gre za vrednost izstavljenih računov Ministrstvu za infrastrukturo za opravljene naloge po 4. členu ZDARS-1.</w:t>
      </w:r>
    </w:p>
    <w:p w14:paraId="6D8B3031" w14:textId="77777777" w:rsidR="006A7243" w:rsidRPr="00390B48" w:rsidRDefault="006A7243" w:rsidP="006A7243">
      <w:pPr>
        <w:rPr>
          <w:highlight w:val="lightGray"/>
        </w:rPr>
      </w:pPr>
    </w:p>
    <w:p w14:paraId="0FC4B0EE" w14:textId="77777777" w:rsidR="006A7243" w:rsidRPr="00390B48" w:rsidRDefault="006A7243" w:rsidP="00884FE1">
      <w:pPr>
        <w:spacing w:after="200" w:line="276" w:lineRule="auto"/>
        <w:jc w:val="both"/>
        <w:rPr>
          <w:highlight w:val="lightGray"/>
        </w:rPr>
      </w:pPr>
    </w:p>
    <w:p w14:paraId="07C447F2" w14:textId="77777777" w:rsidR="00C52A75" w:rsidRPr="00390B48" w:rsidRDefault="00C52A75">
      <w:pPr>
        <w:spacing w:after="200" w:line="276" w:lineRule="auto"/>
        <w:rPr>
          <w:rFonts w:eastAsiaTheme="majorEastAsia" w:cstheme="majorBidi"/>
          <w:b/>
          <w:bCs/>
          <w:color w:val="365F91" w:themeColor="accent1" w:themeShade="BF"/>
          <w:sz w:val="40"/>
          <w:szCs w:val="28"/>
          <w:highlight w:val="lightGray"/>
        </w:rPr>
      </w:pPr>
      <w:r w:rsidRPr="00390B48">
        <w:rPr>
          <w:highlight w:val="lightGray"/>
        </w:rPr>
        <w:br w:type="page"/>
      </w:r>
    </w:p>
    <w:p w14:paraId="1008CC35" w14:textId="77777777" w:rsidR="00C52A75" w:rsidRPr="00BF1D31" w:rsidRDefault="00C52A75" w:rsidP="00C52A75">
      <w:pPr>
        <w:pStyle w:val="Naslov1"/>
      </w:pPr>
      <w:bookmarkStart w:id="30" w:name="_Toc73523180"/>
      <w:r w:rsidRPr="00BF1D31">
        <w:lastRenderedPageBreak/>
        <w:t>Zaključne ugotovitve</w:t>
      </w:r>
      <w:bookmarkEnd w:id="30"/>
    </w:p>
    <w:p w14:paraId="00ED4E8B" w14:textId="77777777" w:rsidR="009713B9" w:rsidRPr="000D4FBC" w:rsidRDefault="009713B9" w:rsidP="009713B9">
      <w:pPr>
        <w:jc w:val="both"/>
      </w:pPr>
      <w:r w:rsidRPr="00BF1D31">
        <w:t>Načrt izvajanja koncesije za leto 2020 je bil pripravljen na podlagi 9. a člena Zakona o Družbi za avtoceste v Republiki Sloveniji (Uradni list RS, št. 97/10 in št. 40/12-ZUJF) in dodatka 3 h koncesijski pogodbi za upravljanje in vzdrževanje avtocest v Republiki Sloveniji. Vključuje investicije, ki jih je DARS v letu 2020 izvajal v svojem imenu in za svoj račun. Ministrstvo za infrastrukturo je k Načrtu izvajanja koncesije za leto 2020 izdalo soglasje dne 11. 5. 2020.</w:t>
      </w:r>
    </w:p>
    <w:p w14:paraId="2AEAE95D" w14:textId="77777777" w:rsidR="009713B9" w:rsidRPr="000D4FBC" w:rsidRDefault="009713B9" w:rsidP="009713B9">
      <w:pPr>
        <w:jc w:val="both"/>
        <w:rPr>
          <w:sz w:val="16"/>
          <w:szCs w:val="16"/>
        </w:rPr>
      </w:pPr>
    </w:p>
    <w:p w14:paraId="1107577A" w14:textId="1FDA77AD" w:rsidR="009713B9" w:rsidRPr="000D4FBC" w:rsidRDefault="009713B9" w:rsidP="009713B9">
      <w:pPr>
        <w:jc w:val="both"/>
      </w:pPr>
      <w:r w:rsidRPr="000D4FBC">
        <w:t>Celoten obseg načrtovanih investicij, ki jih je DARS v letu 2020 izvajal v svojem imenu in za račun DARS je znašal 163,55 mio EUR. Realizirano je bilo 118,87 mio EUR kar predstavlja 73 % realizacijo načrtovanih vrednosti. Podrobni podatki so razvidni iz spodnje tabele.</w:t>
      </w:r>
    </w:p>
    <w:p w14:paraId="007F73AE" w14:textId="77777777" w:rsidR="00C52A75" w:rsidRPr="00390B48" w:rsidRDefault="00C52A75" w:rsidP="00251FF0">
      <w:pPr>
        <w:jc w:val="both"/>
        <w:rPr>
          <w:highlight w:val="lightGray"/>
        </w:rPr>
      </w:pPr>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292835" w:rsidRPr="002C41D1" w14:paraId="12336467" w14:textId="77777777" w:rsidTr="00890CEF">
        <w:trPr>
          <w:cnfStyle w:val="100000000000" w:firstRow="1" w:lastRow="0" w:firstColumn="0" w:lastColumn="0" w:oddVBand="0" w:evenVBand="0" w:oddHBand="0" w:evenHBand="0" w:firstRowFirstColumn="0" w:firstRowLastColumn="0" w:lastRowFirstColumn="0" w:lastRowLastColumn="0"/>
          <w:trHeight w:val="517"/>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1D7B19B1" w14:textId="77777777" w:rsidR="00292835" w:rsidRPr="002C41D1" w:rsidRDefault="00292835" w:rsidP="00890CEF">
            <w:pPr>
              <w:rPr>
                <w:lang w:eastAsia="sl-SI"/>
              </w:rPr>
            </w:pPr>
            <w:r w:rsidRPr="002C41D1">
              <w:rPr>
                <w:lang w:eastAsia="sl-SI"/>
              </w:rPr>
              <w:t>Zap. št.</w:t>
            </w:r>
          </w:p>
        </w:tc>
        <w:tc>
          <w:tcPr>
            <w:tcW w:w="5245" w:type="dxa"/>
            <w:hideMark/>
          </w:tcPr>
          <w:p w14:paraId="16956329" w14:textId="77777777" w:rsidR="00292835" w:rsidRPr="002C41D1" w:rsidRDefault="00292835" w:rsidP="00890CEF">
            <w:pPr>
              <w:jc w:val="left"/>
              <w:cnfStyle w:val="100000000000" w:firstRow="1" w:lastRow="0" w:firstColumn="0" w:lastColumn="0" w:oddVBand="0" w:evenVBand="0" w:oddHBand="0" w:evenHBand="0" w:firstRowFirstColumn="0" w:firstRowLastColumn="0" w:lastRowFirstColumn="0" w:lastRowLastColumn="0"/>
              <w:rPr>
                <w:lang w:eastAsia="sl-SI"/>
              </w:rPr>
            </w:pPr>
            <w:r w:rsidRPr="002C41D1">
              <w:rPr>
                <w:lang w:eastAsia="sl-SI"/>
              </w:rPr>
              <w:t>Investicije v imenu in za račun DARS</w:t>
            </w:r>
          </w:p>
        </w:tc>
        <w:tc>
          <w:tcPr>
            <w:tcW w:w="1134" w:type="dxa"/>
            <w:hideMark/>
          </w:tcPr>
          <w:p w14:paraId="7C09D6C9" w14:textId="77777777" w:rsidR="00292835" w:rsidRPr="002C41D1"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2C41D1">
              <w:rPr>
                <w:lang w:eastAsia="sl-SI"/>
              </w:rPr>
              <w:t>Plan 20</w:t>
            </w:r>
            <w:r>
              <w:rPr>
                <w:lang w:eastAsia="sl-SI"/>
              </w:rPr>
              <w:t>20</w:t>
            </w:r>
          </w:p>
        </w:tc>
        <w:tc>
          <w:tcPr>
            <w:tcW w:w="1137" w:type="dxa"/>
            <w:hideMark/>
          </w:tcPr>
          <w:p w14:paraId="2081D462" w14:textId="77777777" w:rsidR="00292835" w:rsidRPr="002C41D1" w:rsidRDefault="00292835" w:rsidP="00890CEF">
            <w:pPr>
              <w:cnfStyle w:val="100000000000" w:firstRow="1" w:lastRow="0" w:firstColumn="0" w:lastColumn="0" w:oddVBand="0" w:evenVBand="0" w:oddHBand="0" w:evenHBand="0" w:firstRowFirstColumn="0" w:firstRowLastColumn="0" w:lastRowFirstColumn="0" w:lastRowLastColumn="0"/>
              <w:rPr>
                <w:b w:val="0"/>
                <w:lang w:eastAsia="sl-SI"/>
              </w:rPr>
            </w:pPr>
            <w:r w:rsidRPr="002C41D1">
              <w:rPr>
                <w:lang w:eastAsia="sl-SI"/>
              </w:rPr>
              <w:t>Realizacija 20</w:t>
            </w:r>
            <w:r>
              <w:rPr>
                <w:lang w:eastAsia="sl-SI"/>
              </w:rPr>
              <w:t>20</w:t>
            </w:r>
          </w:p>
        </w:tc>
        <w:tc>
          <w:tcPr>
            <w:tcW w:w="1131" w:type="dxa"/>
            <w:hideMark/>
          </w:tcPr>
          <w:p w14:paraId="2FBD74B7" w14:textId="77777777" w:rsidR="00292835" w:rsidRPr="002C41D1" w:rsidRDefault="00292835" w:rsidP="00890CEF">
            <w:pPr>
              <w:cnfStyle w:val="100000000000" w:firstRow="1" w:lastRow="0" w:firstColumn="0" w:lastColumn="0" w:oddVBand="0" w:evenVBand="0" w:oddHBand="0" w:evenHBand="0" w:firstRowFirstColumn="0" w:firstRowLastColumn="0" w:lastRowFirstColumn="0" w:lastRowLastColumn="0"/>
              <w:rPr>
                <w:lang w:eastAsia="sl-SI"/>
              </w:rPr>
            </w:pPr>
            <w:r w:rsidRPr="002C41D1">
              <w:rPr>
                <w:lang w:eastAsia="sl-SI"/>
              </w:rPr>
              <w:t>Indeks realizacija/ plan</w:t>
            </w:r>
          </w:p>
        </w:tc>
      </w:tr>
      <w:tr w:rsidR="00292835" w:rsidRPr="002C41D1" w14:paraId="40B427F1" w14:textId="77777777" w:rsidTr="00890CEF">
        <w:trPr>
          <w:trHeight w:hRule="exact" w:val="284"/>
        </w:trPr>
        <w:tc>
          <w:tcPr>
            <w:cnfStyle w:val="001000000000" w:firstRow="0" w:lastRow="0" w:firstColumn="1" w:lastColumn="0" w:oddVBand="0" w:evenVBand="0" w:oddHBand="0" w:evenHBand="0" w:firstRowFirstColumn="0" w:firstRowLastColumn="0" w:lastRowFirstColumn="0" w:lastRowLastColumn="0"/>
            <w:tcW w:w="567" w:type="dxa"/>
            <w:hideMark/>
          </w:tcPr>
          <w:p w14:paraId="589F87AD" w14:textId="77777777" w:rsidR="00292835" w:rsidRPr="002C41D1" w:rsidRDefault="00292835" w:rsidP="00890CEF">
            <w:pPr>
              <w:rPr>
                <w:lang w:eastAsia="sl-SI"/>
              </w:rPr>
            </w:pPr>
            <w:r w:rsidRPr="002C41D1">
              <w:rPr>
                <w:lang w:eastAsia="sl-SI"/>
              </w:rPr>
              <w:t>1.</w:t>
            </w:r>
          </w:p>
        </w:tc>
        <w:tc>
          <w:tcPr>
            <w:tcW w:w="5245" w:type="dxa"/>
            <w:noWrap/>
            <w:hideMark/>
          </w:tcPr>
          <w:p w14:paraId="7B24E3E4"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Sistem DarsGo</w:t>
            </w:r>
          </w:p>
        </w:tc>
        <w:tc>
          <w:tcPr>
            <w:tcW w:w="1134" w:type="dxa"/>
          </w:tcPr>
          <w:p w14:paraId="51479F2F"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10.373.000</w:t>
            </w:r>
          </w:p>
        </w:tc>
        <w:tc>
          <w:tcPr>
            <w:tcW w:w="1137" w:type="dxa"/>
          </w:tcPr>
          <w:p w14:paraId="43B2A391"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5.196.737</w:t>
            </w:r>
          </w:p>
        </w:tc>
        <w:tc>
          <w:tcPr>
            <w:tcW w:w="1131" w:type="dxa"/>
          </w:tcPr>
          <w:p w14:paraId="3739D52E"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50</w:t>
            </w:r>
          </w:p>
        </w:tc>
      </w:tr>
      <w:tr w:rsidR="00292835" w:rsidRPr="002C41D1" w14:paraId="7061BE50" w14:textId="77777777" w:rsidTr="00890CEF">
        <w:trPr>
          <w:trHeight w:hRule="exact" w:val="284"/>
        </w:trPr>
        <w:tc>
          <w:tcPr>
            <w:cnfStyle w:val="001000000000" w:firstRow="0" w:lastRow="0" w:firstColumn="1" w:lastColumn="0" w:oddVBand="0" w:evenVBand="0" w:oddHBand="0" w:evenHBand="0" w:firstRowFirstColumn="0" w:firstRowLastColumn="0" w:lastRowFirstColumn="0" w:lastRowLastColumn="0"/>
            <w:tcW w:w="567" w:type="dxa"/>
            <w:hideMark/>
          </w:tcPr>
          <w:p w14:paraId="5A6D2769" w14:textId="77777777" w:rsidR="00292835" w:rsidRPr="002C41D1" w:rsidRDefault="00292835" w:rsidP="00890CEF">
            <w:pPr>
              <w:rPr>
                <w:lang w:eastAsia="sl-SI"/>
              </w:rPr>
            </w:pPr>
            <w:r w:rsidRPr="002C41D1">
              <w:rPr>
                <w:lang w:eastAsia="sl-SI"/>
              </w:rPr>
              <w:t>2.</w:t>
            </w:r>
          </w:p>
        </w:tc>
        <w:tc>
          <w:tcPr>
            <w:tcW w:w="5245" w:type="dxa"/>
            <w:noWrap/>
            <w:hideMark/>
          </w:tcPr>
          <w:p w14:paraId="288DBF56"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Projektna dokumentacija</w:t>
            </w:r>
          </w:p>
        </w:tc>
        <w:tc>
          <w:tcPr>
            <w:tcW w:w="1134" w:type="dxa"/>
          </w:tcPr>
          <w:p w14:paraId="60F21810"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11.613.000</w:t>
            </w:r>
          </w:p>
        </w:tc>
        <w:tc>
          <w:tcPr>
            <w:tcW w:w="1137" w:type="dxa"/>
          </w:tcPr>
          <w:p w14:paraId="42920524"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8.355.473</w:t>
            </w:r>
          </w:p>
        </w:tc>
        <w:tc>
          <w:tcPr>
            <w:tcW w:w="1131" w:type="dxa"/>
          </w:tcPr>
          <w:p w14:paraId="76DBFC0F"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72</w:t>
            </w:r>
          </w:p>
        </w:tc>
      </w:tr>
      <w:tr w:rsidR="00292835" w:rsidRPr="002C41D1" w14:paraId="3A806A9D" w14:textId="77777777" w:rsidTr="00890CEF">
        <w:trPr>
          <w:trHeight w:hRule="exact" w:val="284"/>
        </w:trPr>
        <w:tc>
          <w:tcPr>
            <w:cnfStyle w:val="001000000000" w:firstRow="0" w:lastRow="0" w:firstColumn="1" w:lastColumn="0" w:oddVBand="0" w:evenVBand="0" w:oddHBand="0" w:evenHBand="0" w:firstRowFirstColumn="0" w:firstRowLastColumn="0" w:lastRowFirstColumn="0" w:lastRowLastColumn="0"/>
            <w:tcW w:w="567" w:type="dxa"/>
          </w:tcPr>
          <w:p w14:paraId="70CEEE6F" w14:textId="77777777" w:rsidR="00292835" w:rsidRPr="002C41D1" w:rsidRDefault="00292835" w:rsidP="00890CEF">
            <w:pPr>
              <w:rPr>
                <w:lang w:eastAsia="sl-SI"/>
              </w:rPr>
            </w:pPr>
            <w:r w:rsidRPr="002C41D1">
              <w:rPr>
                <w:lang w:eastAsia="sl-SI"/>
              </w:rPr>
              <w:t>3.</w:t>
            </w:r>
          </w:p>
        </w:tc>
        <w:tc>
          <w:tcPr>
            <w:tcW w:w="5245" w:type="dxa"/>
            <w:noWrap/>
          </w:tcPr>
          <w:p w14:paraId="4D9DFD67"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Predviden pričetek gradnje v letu 2020</w:t>
            </w:r>
          </w:p>
        </w:tc>
        <w:tc>
          <w:tcPr>
            <w:tcW w:w="1134" w:type="dxa"/>
          </w:tcPr>
          <w:p w14:paraId="410F339B"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11.405.000</w:t>
            </w:r>
          </w:p>
        </w:tc>
        <w:tc>
          <w:tcPr>
            <w:tcW w:w="1137" w:type="dxa"/>
          </w:tcPr>
          <w:p w14:paraId="7F3B9D51"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2.507.652</w:t>
            </w:r>
          </w:p>
        </w:tc>
        <w:tc>
          <w:tcPr>
            <w:tcW w:w="1131" w:type="dxa"/>
          </w:tcPr>
          <w:p w14:paraId="2D0F2EBA"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22</w:t>
            </w:r>
          </w:p>
        </w:tc>
      </w:tr>
      <w:tr w:rsidR="00292835" w:rsidRPr="002C41D1" w14:paraId="088C7FD2" w14:textId="77777777" w:rsidTr="00890CEF">
        <w:trPr>
          <w:trHeight w:hRule="exact" w:val="482"/>
        </w:trPr>
        <w:tc>
          <w:tcPr>
            <w:cnfStyle w:val="001000000000" w:firstRow="0" w:lastRow="0" w:firstColumn="1" w:lastColumn="0" w:oddVBand="0" w:evenVBand="0" w:oddHBand="0" w:evenHBand="0" w:firstRowFirstColumn="0" w:firstRowLastColumn="0" w:lastRowFirstColumn="0" w:lastRowLastColumn="0"/>
            <w:tcW w:w="567" w:type="dxa"/>
          </w:tcPr>
          <w:p w14:paraId="6B86E917" w14:textId="77777777" w:rsidR="00292835" w:rsidRPr="002C41D1" w:rsidRDefault="00292835" w:rsidP="00890CEF">
            <w:pPr>
              <w:rPr>
                <w:lang w:eastAsia="sl-SI"/>
              </w:rPr>
            </w:pPr>
            <w:r w:rsidRPr="002C41D1">
              <w:rPr>
                <w:lang w:eastAsia="sl-SI"/>
              </w:rPr>
              <w:t>4.</w:t>
            </w:r>
          </w:p>
        </w:tc>
        <w:tc>
          <w:tcPr>
            <w:tcW w:w="5245" w:type="dxa"/>
            <w:noWrap/>
          </w:tcPr>
          <w:p w14:paraId="31A91250"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Predviden pričetek gradnje po 2020 (odseki za katere se v letu 2020 pripravlja projektna dokumentacija)</w:t>
            </w:r>
          </w:p>
        </w:tc>
        <w:tc>
          <w:tcPr>
            <w:tcW w:w="1134" w:type="dxa"/>
          </w:tcPr>
          <w:p w14:paraId="3E3063C0"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85.000</w:t>
            </w:r>
          </w:p>
        </w:tc>
        <w:tc>
          <w:tcPr>
            <w:tcW w:w="1137" w:type="dxa"/>
          </w:tcPr>
          <w:p w14:paraId="616F8AAC"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42.505</w:t>
            </w:r>
          </w:p>
        </w:tc>
        <w:tc>
          <w:tcPr>
            <w:tcW w:w="1131" w:type="dxa"/>
          </w:tcPr>
          <w:p w14:paraId="0F27E518"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50</w:t>
            </w:r>
          </w:p>
        </w:tc>
      </w:tr>
      <w:tr w:rsidR="00292835" w:rsidRPr="002C41D1" w14:paraId="5E14279C" w14:textId="77777777" w:rsidTr="00890CEF">
        <w:trPr>
          <w:trHeight w:hRule="exact" w:val="284"/>
        </w:trPr>
        <w:tc>
          <w:tcPr>
            <w:cnfStyle w:val="001000000000" w:firstRow="0" w:lastRow="0" w:firstColumn="1" w:lastColumn="0" w:oddVBand="0" w:evenVBand="0" w:oddHBand="0" w:evenHBand="0" w:firstRowFirstColumn="0" w:firstRowLastColumn="0" w:lastRowFirstColumn="0" w:lastRowLastColumn="0"/>
            <w:tcW w:w="567" w:type="dxa"/>
          </w:tcPr>
          <w:p w14:paraId="11105450" w14:textId="77777777" w:rsidR="00292835" w:rsidRPr="002C41D1" w:rsidRDefault="00292835" w:rsidP="00890CEF">
            <w:pPr>
              <w:rPr>
                <w:lang w:eastAsia="sl-SI"/>
              </w:rPr>
            </w:pPr>
            <w:r w:rsidRPr="002C41D1">
              <w:rPr>
                <w:lang w:eastAsia="sl-SI"/>
              </w:rPr>
              <w:t>5.</w:t>
            </w:r>
          </w:p>
        </w:tc>
        <w:tc>
          <w:tcPr>
            <w:tcW w:w="5245" w:type="dxa"/>
            <w:noWrap/>
          </w:tcPr>
          <w:p w14:paraId="3A7F3D4E"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Nadaljevanje gradnje</w:t>
            </w:r>
          </w:p>
        </w:tc>
        <w:tc>
          <w:tcPr>
            <w:tcW w:w="1134" w:type="dxa"/>
          </w:tcPr>
          <w:p w14:paraId="3E5FB4AD"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12.942.000</w:t>
            </w:r>
          </w:p>
        </w:tc>
        <w:tc>
          <w:tcPr>
            <w:tcW w:w="1137" w:type="dxa"/>
          </w:tcPr>
          <w:p w14:paraId="78A3146E"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11.533.220</w:t>
            </w:r>
          </w:p>
        </w:tc>
        <w:tc>
          <w:tcPr>
            <w:tcW w:w="1131" w:type="dxa"/>
          </w:tcPr>
          <w:p w14:paraId="2353BA05"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89</w:t>
            </w:r>
          </w:p>
        </w:tc>
      </w:tr>
      <w:tr w:rsidR="00292835" w:rsidRPr="002C41D1" w14:paraId="572B434F" w14:textId="77777777" w:rsidTr="00890CEF">
        <w:trPr>
          <w:trHeight w:hRule="exact" w:val="284"/>
        </w:trPr>
        <w:tc>
          <w:tcPr>
            <w:cnfStyle w:val="001000000000" w:firstRow="0" w:lastRow="0" w:firstColumn="1" w:lastColumn="0" w:oddVBand="0" w:evenVBand="0" w:oddHBand="0" w:evenHBand="0" w:firstRowFirstColumn="0" w:firstRowLastColumn="0" w:lastRowFirstColumn="0" w:lastRowLastColumn="0"/>
            <w:tcW w:w="567" w:type="dxa"/>
            <w:hideMark/>
          </w:tcPr>
          <w:p w14:paraId="464064B0" w14:textId="77777777" w:rsidR="00292835" w:rsidRPr="002C41D1" w:rsidRDefault="00292835" w:rsidP="00890CEF">
            <w:pPr>
              <w:rPr>
                <w:lang w:eastAsia="sl-SI"/>
              </w:rPr>
            </w:pPr>
            <w:r w:rsidRPr="002C41D1">
              <w:rPr>
                <w:lang w:eastAsia="sl-SI"/>
              </w:rPr>
              <w:t>6.</w:t>
            </w:r>
          </w:p>
        </w:tc>
        <w:tc>
          <w:tcPr>
            <w:tcW w:w="5245" w:type="dxa"/>
            <w:noWrap/>
            <w:hideMark/>
          </w:tcPr>
          <w:p w14:paraId="2F6385B0"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Zaključna dela na avtocestah predanih prometu do vključno 2019</w:t>
            </w:r>
          </w:p>
        </w:tc>
        <w:tc>
          <w:tcPr>
            <w:tcW w:w="1134" w:type="dxa"/>
          </w:tcPr>
          <w:p w14:paraId="180C6AEF"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2.567.000</w:t>
            </w:r>
          </w:p>
        </w:tc>
        <w:tc>
          <w:tcPr>
            <w:tcW w:w="1137" w:type="dxa"/>
          </w:tcPr>
          <w:p w14:paraId="2F6F1CEE"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2.080.780</w:t>
            </w:r>
          </w:p>
        </w:tc>
        <w:tc>
          <w:tcPr>
            <w:tcW w:w="1131" w:type="dxa"/>
          </w:tcPr>
          <w:p w14:paraId="54B5A296"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81</w:t>
            </w:r>
          </w:p>
        </w:tc>
      </w:tr>
      <w:tr w:rsidR="00292835" w:rsidRPr="002C41D1" w14:paraId="318AC9CC" w14:textId="77777777" w:rsidTr="00890CEF">
        <w:trPr>
          <w:trHeight w:hRule="exact" w:val="284"/>
        </w:trPr>
        <w:tc>
          <w:tcPr>
            <w:cnfStyle w:val="001000000000" w:firstRow="0" w:lastRow="0" w:firstColumn="1" w:lastColumn="0" w:oddVBand="0" w:evenVBand="0" w:oddHBand="0" w:evenHBand="0" w:firstRowFirstColumn="0" w:firstRowLastColumn="0" w:lastRowFirstColumn="0" w:lastRowLastColumn="0"/>
            <w:tcW w:w="567" w:type="dxa"/>
            <w:hideMark/>
          </w:tcPr>
          <w:p w14:paraId="31C22057" w14:textId="77777777" w:rsidR="00292835" w:rsidRPr="002C41D1" w:rsidRDefault="00292835" w:rsidP="00890CEF">
            <w:pPr>
              <w:rPr>
                <w:lang w:eastAsia="sl-SI"/>
              </w:rPr>
            </w:pPr>
            <w:r w:rsidRPr="002C41D1">
              <w:rPr>
                <w:lang w:eastAsia="sl-SI"/>
              </w:rPr>
              <w:t>7.</w:t>
            </w:r>
          </w:p>
        </w:tc>
        <w:tc>
          <w:tcPr>
            <w:tcW w:w="5245" w:type="dxa"/>
            <w:noWrap/>
            <w:hideMark/>
          </w:tcPr>
          <w:p w14:paraId="7F5F7FFF"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Ostale postavke</w:t>
            </w:r>
          </w:p>
        </w:tc>
        <w:tc>
          <w:tcPr>
            <w:tcW w:w="1134" w:type="dxa"/>
          </w:tcPr>
          <w:p w14:paraId="0DBE440A"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5.729.000</w:t>
            </w:r>
          </w:p>
        </w:tc>
        <w:tc>
          <w:tcPr>
            <w:tcW w:w="1137" w:type="dxa"/>
          </w:tcPr>
          <w:p w14:paraId="5744E469"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3.987.816</w:t>
            </w:r>
          </w:p>
        </w:tc>
        <w:tc>
          <w:tcPr>
            <w:tcW w:w="1131" w:type="dxa"/>
          </w:tcPr>
          <w:p w14:paraId="08FB7381"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70</w:t>
            </w:r>
          </w:p>
        </w:tc>
      </w:tr>
      <w:tr w:rsidR="00292835" w:rsidRPr="002C41D1" w14:paraId="430B6C50" w14:textId="77777777" w:rsidTr="00890CEF">
        <w:trPr>
          <w:trHeight w:hRule="exact" w:val="284"/>
        </w:trPr>
        <w:tc>
          <w:tcPr>
            <w:cnfStyle w:val="001000000000" w:firstRow="0" w:lastRow="0" w:firstColumn="1" w:lastColumn="0" w:oddVBand="0" w:evenVBand="0" w:oddHBand="0" w:evenHBand="0" w:firstRowFirstColumn="0" w:firstRowLastColumn="0" w:lastRowFirstColumn="0" w:lastRowLastColumn="0"/>
            <w:tcW w:w="567" w:type="dxa"/>
            <w:hideMark/>
          </w:tcPr>
          <w:p w14:paraId="346C57D9" w14:textId="77777777" w:rsidR="00292835" w:rsidRPr="002C41D1" w:rsidRDefault="00292835" w:rsidP="00890CEF">
            <w:pPr>
              <w:rPr>
                <w:lang w:eastAsia="sl-SI"/>
              </w:rPr>
            </w:pPr>
            <w:r w:rsidRPr="002C41D1">
              <w:rPr>
                <w:lang w:eastAsia="sl-SI"/>
              </w:rPr>
              <w:t>8.</w:t>
            </w:r>
          </w:p>
        </w:tc>
        <w:tc>
          <w:tcPr>
            <w:tcW w:w="5245" w:type="dxa"/>
            <w:noWrap/>
            <w:hideMark/>
          </w:tcPr>
          <w:p w14:paraId="3B72F746"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Obnavljanje in naložbe v obstoječe AC</w:t>
            </w:r>
          </w:p>
        </w:tc>
        <w:tc>
          <w:tcPr>
            <w:tcW w:w="1134" w:type="dxa"/>
          </w:tcPr>
          <w:p w14:paraId="4485114B"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color w:val="000000"/>
                <w:szCs w:val="18"/>
              </w:rPr>
              <w:t>83.370.000</w:t>
            </w:r>
          </w:p>
        </w:tc>
        <w:tc>
          <w:tcPr>
            <w:tcW w:w="1137" w:type="dxa"/>
          </w:tcPr>
          <w:p w14:paraId="3FF5546B"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color w:val="000000"/>
                <w:szCs w:val="18"/>
              </w:rPr>
              <w:t>66.601.574</w:t>
            </w:r>
          </w:p>
        </w:tc>
        <w:tc>
          <w:tcPr>
            <w:tcW w:w="1131" w:type="dxa"/>
          </w:tcPr>
          <w:p w14:paraId="41B47579"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color w:val="000000"/>
                <w:szCs w:val="18"/>
              </w:rPr>
              <w:t>80</w:t>
            </w:r>
          </w:p>
        </w:tc>
      </w:tr>
      <w:tr w:rsidR="00292835" w:rsidRPr="002C41D1" w14:paraId="2D7ED630" w14:textId="77777777" w:rsidTr="00890CEF">
        <w:trPr>
          <w:trHeight w:hRule="exact" w:val="284"/>
        </w:trPr>
        <w:tc>
          <w:tcPr>
            <w:cnfStyle w:val="001000000000" w:firstRow="0" w:lastRow="0" w:firstColumn="1" w:lastColumn="0" w:oddVBand="0" w:evenVBand="0" w:oddHBand="0" w:evenHBand="0" w:firstRowFirstColumn="0" w:firstRowLastColumn="0" w:lastRowFirstColumn="0" w:lastRowLastColumn="0"/>
            <w:tcW w:w="567" w:type="dxa"/>
            <w:hideMark/>
          </w:tcPr>
          <w:p w14:paraId="28470C3C" w14:textId="77777777" w:rsidR="00292835" w:rsidRPr="002C41D1" w:rsidRDefault="00292835" w:rsidP="00890CEF">
            <w:pPr>
              <w:rPr>
                <w:lang w:eastAsia="sl-SI"/>
              </w:rPr>
            </w:pPr>
            <w:r w:rsidRPr="002C41D1">
              <w:rPr>
                <w:lang w:eastAsia="sl-SI"/>
              </w:rPr>
              <w:t>9.</w:t>
            </w:r>
          </w:p>
        </w:tc>
        <w:tc>
          <w:tcPr>
            <w:tcW w:w="5245" w:type="dxa"/>
            <w:noWrap/>
            <w:hideMark/>
          </w:tcPr>
          <w:p w14:paraId="48AD2519" w14:textId="77777777" w:rsidR="00292835" w:rsidRPr="002C41D1" w:rsidRDefault="00292835" w:rsidP="00890CEF">
            <w:pPr>
              <w:jc w:val="left"/>
              <w:cnfStyle w:val="000000000000" w:firstRow="0" w:lastRow="0" w:firstColumn="0" w:lastColumn="0" w:oddVBand="0" w:evenVBand="0" w:oddHBand="0" w:evenHBand="0" w:firstRowFirstColumn="0" w:firstRowLastColumn="0" w:lastRowFirstColumn="0" w:lastRowLastColumn="0"/>
              <w:rPr>
                <w:lang w:eastAsia="sl-SI"/>
              </w:rPr>
            </w:pPr>
            <w:r w:rsidRPr="002C41D1">
              <w:rPr>
                <w:lang w:eastAsia="sl-SI"/>
              </w:rPr>
              <w:t>Investicije na področju upravljanja, vzdrževanja in cestninjenja</w:t>
            </w:r>
          </w:p>
        </w:tc>
        <w:tc>
          <w:tcPr>
            <w:tcW w:w="1134" w:type="dxa"/>
            <w:vAlign w:val="top"/>
          </w:tcPr>
          <w:p w14:paraId="35751EFA"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25.463.000</w:t>
            </w:r>
          </w:p>
        </w:tc>
        <w:tc>
          <w:tcPr>
            <w:tcW w:w="1137" w:type="dxa"/>
            <w:vAlign w:val="top"/>
          </w:tcPr>
          <w:p w14:paraId="69323010"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18.566.308</w:t>
            </w:r>
          </w:p>
        </w:tc>
        <w:tc>
          <w:tcPr>
            <w:tcW w:w="1131" w:type="dxa"/>
            <w:vAlign w:val="top"/>
          </w:tcPr>
          <w:p w14:paraId="456ACE72"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2C41D1">
              <w:rPr>
                <w:rFonts w:ascii="Calibri" w:hAnsi="Calibri" w:cs="Calibri"/>
                <w:szCs w:val="18"/>
              </w:rPr>
              <w:t>73</w:t>
            </w:r>
          </w:p>
        </w:tc>
      </w:tr>
      <w:tr w:rsidR="00292835" w:rsidRPr="00B07A5E" w14:paraId="0052A8CD" w14:textId="77777777" w:rsidTr="00890CEF">
        <w:trPr>
          <w:trHeight w:hRule="exact" w:val="284"/>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75EBC30E" w14:textId="77777777" w:rsidR="00292835" w:rsidRPr="002C41D1" w:rsidRDefault="00292835" w:rsidP="00890CEF">
            <w:pPr>
              <w:rPr>
                <w:b/>
                <w:lang w:eastAsia="sl-SI"/>
              </w:rPr>
            </w:pPr>
            <w:r w:rsidRPr="002C41D1">
              <w:rPr>
                <w:b/>
                <w:lang w:eastAsia="sl-SI"/>
              </w:rPr>
              <w:t>Skupaj investicije v imenu in za račun DARS</w:t>
            </w:r>
          </w:p>
        </w:tc>
        <w:tc>
          <w:tcPr>
            <w:tcW w:w="1134" w:type="dxa"/>
          </w:tcPr>
          <w:p w14:paraId="70A6E532"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szCs w:val="18"/>
              </w:rPr>
            </w:pPr>
            <w:r w:rsidRPr="002C41D1">
              <w:rPr>
                <w:rFonts w:ascii="Calibri" w:hAnsi="Calibri" w:cs="Calibri"/>
                <w:b/>
                <w:bCs/>
                <w:szCs w:val="18"/>
              </w:rPr>
              <w:t>163.547.000</w:t>
            </w:r>
          </w:p>
        </w:tc>
        <w:tc>
          <w:tcPr>
            <w:tcW w:w="1137" w:type="dxa"/>
          </w:tcPr>
          <w:p w14:paraId="4DB3ABC5"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szCs w:val="18"/>
              </w:rPr>
            </w:pPr>
            <w:r w:rsidRPr="002C41D1">
              <w:rPr>
                <w:rFonts w:ascii="Calibri" w:hAnsi="Calibri" w:cs="Calibri"/>
                <w:b/>
                <w:bCs/>
                <w:szCs w:val="18"/>
              </w:rPr>
              <w:t>118.872.065</w:t>
            </w:r>
          </w:p>
        </w:tc>
        <w:tc>
          <w:tcPr>
            <w:tcW w:w="1131" w:type="dxa"/>
          </w:tcPr>
          <w:p w14:paraId="00D1811B" w14:textId="77777777" w:rsidR="00292835" w:rsidRPr="002C41D1" w:rsidRDefault="00292835" w:rsidP="00890CEF">
            <w:pPr>
              <w:cnfStyle w:val="000000000000" w:firstRow="0" w:lastRow="0" w:firstColumn="0" w:lastColumn="0" w:oddVBand="0" w:evenVBand="0" w:oddHBand="0" w:evenHBand="0" w:firstRowFirstColumn="0" w:firstRowLastColumn="0" w:lastRowFirstColumn="0" w:lastRowLastColumn="0"/>
              <w:rPr>
                <w:rFonts w:ascii="Calibri" w:hAnsi="Calibri" w:cs="Calibri"/>
                <w:b/>
                <w:bCs/>
                <w:szCs w:val="18"/>
              </w:rPr>
            </w:pPr>
            <w:r w:rsidRPr="002C41D1">
              <w:rPr>
                <w:rFonts w:ascii="Calibri" w:hAnsi="Calibri" w:cs="Calibri"/>
                <w:b/>
                <w:bCs/>
                <w:szCs w:val="18"/>
              </w:rPr>
              <w:t>73</w:t>
            </w:r>
          </w:p>
        </w:tc>
      </w:tr>
    </w:tbl>
    <w:p w14:paraId="786438A5" w14:textId="77777777" w:rsidR="008C4061" w:rsidRPr="00390B48" w:rsidRDefault="008C4061" w:rsidP="00251FF0">
      <w:pPr>
        <w:jc w:val="both"/>
        <w:rPr>
          <w:sz w:val="16"/>
          <w:szCs w:val="16"/>
          <w:highlight w:val="lightGray"/>
          <w:lang w:eastAsia="sl-SI"/>
        </w:rPr>
      </w:pPr>
    </w:p>
    <w:p w14:paraId="50911015" w14:textId="77777777" w:rsidR="009713B9" w:rsidRDefault="009713B9" w:rsidP="009713B9">
      <w:pPr>
        <w:jc w:val="both"/>
      </w:pPr>
      <w:r w:rsidRPr="00292835">
        <w:t xml:space="preserve">Na podlagi 4. člena ZDARS-1 DARS opravlja posle v imenu in za račun države, ki jih v poslovnih knjigah izkazuje kot posle za tuj račun. Gre za naloge prostorskega načrtovanja in umeščanja avtocest v prostor ter pridobivanja nepremičnin za potrebe gradnje avtocest, ki jih družba opravlja skladno s pogodbo o izvajanju naročila. Za opravljene posle DARS evidentira terjatve do Republike Slovenije. Sredstva za te posle se v skladu z 10. členom ZDARS-1 </w:t>
      </w:r>
      <w:r w:rsidRPr="00CB1CE5">
        <w:t xml:space="preserve">zagotavljajo v proračunu Republike Slovenije. </w:t>
      </w:r>
      <w:r w:rsidRPr="00B050F4">
        <w:t>Obseg naročila za leto 2020 je bil določen s Pogodbo o izvajanju naročila na podlagi 4. člena ZDARS-1 št. 2430-12-100023 s Prilogo I in z Letno izvedbeno pogodbo za izvajanje naročila na podlagi 4. člena ZDARS-1 (Izvedbena pogodba za leto 2020) št. 2430-20-100005 (št. DARS 344/2020).</w:t>
      </w:r>
    </w:p>
    <w:p w14:paraId="6822C87F" w14:textId="77777777" w:rsidR="009713B9" w:rsidRDefault="009713B9" w:rsidP="009713B9">
      <w:pPr>
        <w:jc w:val="both"/>
      </w:pPr>
    </w:p>
    <w:p w14:paraId="1972AC4C" w14:textId="77777777" w:rsidR="009713B9" w:rsidRPr="00390B48" w:rsidRDefault="009713B9" w:rsidP="009713B9">
      <w:pPr>
        <w:jc w:val="both"/>
        <w:rPr>
          <w:highlight w:val="lightGray"/>
        </w:rPr>
      </w:pPr>
      <w:r w:rsidRPr="00CB1CE5">
        <w:t>V letu 2020 so bile izvedene naloge prostorskega načrtovanja in umeščanja avtocest v prostor v vrednosti 2.013.119 EUR ter naloge pridobivanja nepremičnin v vrednosti 11.832.612 EUR.</w:t>
      </w:r>
    </w:p>
    <w:p w14:paraId="6A83443E" w14:textId="77777777" w:rsidR="009713B9" w:rsidRPr="00390B48" w:rsidRDefault="009713B9" w:rsidP="009713B9">
      <w:pPr>
        <w:jc w:val="both"/>
        <w:rPr>
          <w:highlight w:val="lightGray"/>
        </w:rPr>
      </w:pPr>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FD7129" w:rsidRPr="009713B9" w14:paraId="14285BCD" w14:textId="77777777" w:rsidTr="00FD7129">
        <w:trPr>
          <w:cnfStyle w:val="100000000000" w:firstRow="1" w:lastRow="0" w:firstColumn="0" w:lastColumn="0" w:oddVBand="0" w:evenVBand="0" w:oddHBand="0" w:evenHBand="0" w:firstRowFirstColumn="0" w:firstRowLastColumn="0" w:lastRowFirstColumn="0" w:lastRowLastColumn="0"/>
          <w:trHeight w:val="517"/>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407F2FE7" w14:textId="77777777" w:rsidR="00FD7129" w:rsidRPr="009713B9" w:rsidRDefault="00FD7129" w:rsidP="00FD7129">
            <w:pPr>
              <w:rPr>
                <w:lang w:eastAsia="sl-SI"/>
              </w:rPr>
            </w:pPr>
            <w:r w:rsidRPr="009713B9">
              <w:rPr>
                <w:lang w:eastAsia="sl-SI"/>
              </w:rPr>
              <w:t>Zap. št.</w:t>
            </w:r>
          </w:p>
        </w:tc>
        <w:tc>
          <w:tcPr>
            <w:tcW w:w="5245" w:type="dxa"/>
            <w:hideMark/>
          </w:tcPr>
          <w:p w14:paraId="6A5D880F" w14:textId="77777777" w:rsidR="00FD7129" w:rsidRPr="009713B9" w:rsidRDefault="00FD7129" w:rsidP="00FD7129">
            <w:pPr>
              <w:jc w:val="left"/>
              <w:cnfStyle w:val="100000000000" w:firstRow="1" w:lastRow="0" w:firstColumn="0" w:lastColumn="0" w:oddVBand="0" w:evenVBand="0" w:oddHBand="0" w:evenHBand="0" w:firstRowFirstColumn="0" w:firstRowLastColumn="0" w:lastRowFirstColumn="0" w:lastRowLastColumn="0"/>
              <w:rPr>
                <w:lang w:eastAsia="sl-SI"/>
              </w:rPr>
            </w:pPr>
            <w:r w:rsidRPr="009713B9">
              <w:rPr>
                <w:lang w:eastAsia="sl-SI"/>
              </w:rPr>
              <w:t>Investicije v imenu in za račun Republike Slovenije</w:t>
            </w:r>
          </w:p>
        </w:tc>
        <w:tc>
          <w:tcPr>
            <w:tcW w:w="1134" w:type="dxa"/>
            <w:hideMark/>
          </w:tcPr>
          <w:p w14:paraId="21398ACE" w14:textId="72E1DEF8" w:rsidR="00FD7129" w:rsidRPr="009713B9" w:rsidRDefault="00B41EC6" w:rsidP="000941CC">
            <w:pPr>
              <w:cnfStyle w:val="100000000000" w:firstRow="1" w:lastRow="0" w:firstColumn="0" w:lastColumn="0" w:oddVBand="0" w:evenVBand="0" w:oddHBand="0" w:evenHBand="0" w:firstRowFirstColumn="0" w:firstRowLastColumn="0" w:lastRowFirstColumn="0" w:lastRowLastColumn="0"/>
              <w:rPr>
                <w:lang w:eastAsia="sl-SI"/>
              </w:rPr>
            </w:pPr>
            <w:r w:rsidRPr="009713B9">
              <w:rPr>
                <w:lang w:eastAsia="sl-SI"/>
              </w:rPr>
              <w:t>Plan 20</w:t>
            </w:r>
            <w:r w:rsidR="009713B9" w:rsidRPr="009713B9">
              <w:rPr>
                <w:lang w:eastAsia="sl-SI"/>
              </w:rPr>
              <w:t>20</w:t>
            </w:r>
          </w:p>
        </w:tc>
        <w:tc>
          <w:tcPr>
            <w:tcW w:w="1137" w:type="dxa"/>
            <w:hideMark/>
          </w:tcPr>
          <w:p w14:paraId="378ED522" w14:textId="2BD6AC10" w:rsidR="00FD7129" w:rsidRPr="009713B9" w:rsidRDefault="00FD7129" w:rsidP="000941CC">
            <w:pPr>
              <w:cnfStyle w:val="100000000000" w:firstRow="1" w:lastRow="0" w:firstColumn="0" w:lastColumn="0" w:oddVBand="0" w:evenVBand="0" w:oddHBand="0" w:evenHBand="0" w:firstRowFirstColumn="0" w:firstRowLastColumn="0" w:lastRowFirstColumn="0" w:lastRowLastColumn="0"/>
              <w:rPr>
                <w:b w:val="0"/>
                <w:lang w:eastAsia="sl-SI"/>
              </w:rPr>
            </w:pPr>
            <w:r w:rsidRPr="009713B9">
              <w:rPr>
                <w:lang w:eastAsia="sl-SI"/>
              </w:rPr>
              <w:t>Realizacija 20</w:t>
            </w:r>
            <w:r w:rsidR="009713B9" w:rsidRPr="009713B9">
              <w:rPr>
                <w:lang w:eastAsia="sl-SI"/>
              </w:rPr>
              <w:t>20</w:t>
            </w:r>
          </w:p>
        </w:tc>
        <w:tc>
          <w:tcPr>
            <w:tcW w:w="1131" w:type="dxa"/>
            <w:hideMark/>
          </w:tcPr>
          <w:p w14:paraId="7D933A16" w14:textId="77777777" w:rsidR="00FD7129" w:rsidRPr="009713B9" w:rsidRDefault="00FD7129" w:rsidP="00FD7129">
            <w:pPr>
              <w:cnfStyle w:val="100000000000" w:firstRow="1" w:lastRow="0" w:firstColumn="0" w:lastColumn="0" w:oddVBand="0" w:evenVBand="0" w:oddHBand="0" w:evenHBand="0" w:firstRowFirstColumn="0" w:firstRowLastColumn="0" w:lastRowFirstColumn="0" w:lastRowLastColumn="0"/>
              <w:rPr>
                <w:lang w:eastAsia="sl-SI"/>
              </w:rPr>
            </w:pPr>
            <w:r w:rsidRPr="009713B9">
              <w:rPr>
                <w:lang w:eastAsia="sl-SI"/>
              </w:rPr>
              <w:t>Indeks realizacija/ plan</w:t>
            </w:r>
          </w:p>
        </w:tc>
      </w:tr>
      <w:tr w:rsidR="009713B9" w:rsidRPr="009713B9" w14:paraId="12F42364" w14:textId="77777777" w:rsidTr="00FD7129">
        <w:trPr>
          <w:trHeight w:hRule="exact" w:val="284"/>
        </w:trPr>
        <w:tc>
          <w:tcPr>
            <w:cnfStyle w:val="001000000000" w:firstRow="0" w:lastRow="0" w:firstColumn="1" w:lastColumn="0" w:oddVBand="0" w:evenVBand="0" w:oddHBand="0" w:evenHBand="0" w:firstRowFirstColumn="0" w:firstRowLastColumn="0" w:lastRowFirstColumn="0" w:lastRowLastColumn="0"/>
            <w:tcW w:w="567" w:type="dxa"/>
            <w:hideMark/>
          </w:tcPr>
          <w:p w14:paraId="6B567A0C" w14:textId="77777777" w:rsidR="009713B9" w:rsidRPr="009713B9" w:rsidRDefault="009713B9" w:rsidP="009713B9">
            <w:pPr>
              <w:rPr>
                <w:lang w:eastAsia="sl-SI"/>
              </w:rPr>
            </w:pPr>
            <w:r w:rsidRPr="009713B9">
              <w:rPr>
                <w:lang w:eastAsia="sl-SI"/>
              </w:rPr>
              <w:t>1.</w:t>
            </w:r>
          </w:p>
        </w:tc>
        <w:tc>
          <w:tcPr>
            <w:tcW w:w="5245" w:type="dxa"/>
            <w:noWrap/>
            <w:hideMark/>
          </w:tcPr>
          <w:p w14:paraId="6F950F80" w14:textId="77777777" w:rsidR="009713B9" w:rsidRPr="009713B9" w:rsidRDefault="009713B9" w:rsidP="009713B9">
            <w:pPr>
              <w:jc w:val="left"/>
              <w:cnfStyle w:val="000000000000" w:firstRow="0" w:lastRow="0" w:firstColumn="0" w:lastColumn="0" w:oddVBand="0" w:evenVBand="0" w:oddHBand="0" w:evenHBand="0" w:firstRowFirstColumn="0" w:firstRowLastColumn="0" w:lastRowFirstColumn="0" w:lastRowLastColumn="0"/>
              <w:rPr>
                <w:lang w:eastAsia="sl-SI"/>
              </w:rPr>
            </w:pPr>
            <w:r w:rsidRPr="009713B9">
              <w:rPr>
                <w:lang w:eastAsia="sl-SI"/>
              </w:rPr>
              <w:t>Prostorsko načrtovanje in umeščanje avtocest v prostor</w:t>
            </w:r>
          </w:p>
        </w:tc>
        <w:tc>
          <w:tcPr>
            <w:tcW w:w="1134" w:type="dxa"/>
          </w:tcPr>
          <w:p w14:paraId="44808621" w14:textId="37BEB86B" w:rsidR="009713B9" w:rsidRPr="009713B9" w:rsidRDefault="009713B9" w:rsidP="009713B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9713B9">
              <w:rPr>
                <w:rFonts w:ascii="Calibri" w:hAnsi="Calibri" w:cs="Calibri"/>
                <w:color w:val="000000"/>
                <w:szCs w:val="18"/>
              </w:rPr>
              <w:t>3.213.766</w:t>
            </w:r>
          </w:p>
        </w:tc>
        <w:tc>
          <w:tcPr>
            <w:tcW w:w="1137" w:type="dxa"/>
          </w:tcPr>
          <w:p w14:paraId="11A677BC" w14:textId="17F1137E" w:rsidR="009713B9" w:rsidRPr="009713B9" w:rsidRDefault="009713B9" w:rsidP="009713B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9713B9">
              <w:rPr>
                <w:rFonts w:ascii="Calibri" w:hAnsi="Calibri" w:cs="Calibri"/>
                <w:color w:val="000000"/>
                <w:szCs w:val="18"/>
              </w:rPr>
              <w:t>2.013.119</w:t>
            </w:r>
          </w:p>
        </w:tc>
        <w:tc>
          <w:tcPr>
            <w:tcW w:w="1131" w:type="dxa"/>
          </w:tcPr>
          <w:p w14:paraId="3A4C0F4F" w14:textId="1A3E91F3" w:rsidR="009713B9" w:rsidRPr="009713B9" w:rsidRDefault="009713B9" w:rsidP="009713B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9713B9">
              <w:rPr>
                <w:rFonts w:ascii="Calibri" w:hAnsi="Calibri" w:cs="Calibri"/>
                <w:color w:val="000000"/>
                <w:szCs w:val="18"/>
              </w:rPr>
              <w:t>63</w:t>
            </w:r>
          </w:p>
        </w:tc>
      </w:tr>
      <w:tr w:rsidR="009713B9" w:rsidRPr="009713B9" w14:paraId="5B132069" w14:textId="77777777" w:rsidTr="00FD7129">
        <w:trPr>
          <w:trHeight w:hRule="exact" w:val="284"/>
        </w:trPr>
        <w:tc>
          <w:tcPr>
            <w:cnfStyle w:val="001000000000" w:firstRow="0" w:lastRow="0" w:firstColumn="1" w:lastColumn="0" w:oddVBand="0" w:evenVBand="0" w:oddHBand="0" w:evenHBand="0" w:firstRowFirstColumn="0" w:firstRowLastColumn="0" w:lastRowFirstColumn="0" w:lastRowLastColumn="0"/>
            <w:tcW w:w="567" w:type="dxa"/>
            <w:hideMark/>
          </w:tcPr>
          <w:p w14:paraId="3AFE7710" w14:textId="77777777" w:rsidR="009713B9" w:rsidRPr="009713B9" w:rsidRDefault="009713B9" w:rsidP="009713B9">
            <w:pPr>
              <w:rPr>
                <w:lang w:eastAsia="sl-SI"/>
              </w:rPr>
            </w:pPr>
            <w:r w:rsidRPr="009713B9">
              <w:rPr>
                <w:lang w:eastAsia="sl-SI"/>
              </w:rPr>
              <w:t>2.</w:t>
            </w:r>
          </w:p>
        </w:tc>
        <w:tc>
          <w:tcPr>
            <w:tcW w:w="5245" w:type="dxa"/>
            <w:noWrap/>
            <w:hideMark/>
          </w:tcPr>
          <w:p w14:paraId="4F2A8272" w14:textId="77777777" w:rsidR="009713B9" w:rsidRPr="009713B9" w:rsidRDefault="009713B9" w:rsidP="009713B9">
            <w:pPr>
              <w:jc w:val="left"/>
              <w:cnfStyle w:val="000000000000" w:firstRow="0" w:lastRow="0" w:firstColumn="0" w:lastColumn="0" w:oddVBand="0" w:evenVBand="0" w:oddHBand="0" w:evenHBand="0" w:firstRowFirstColumn="0" w:firstRowLastColumn="0" w:lastRowFirstColumn="0" w:lastRowLastColumn="0"/>
              <w:rPr>
                <w:lang w:eastAsia="sl-SI"/>
              </w:rPr>
            </w:pPr>
            <w:r w:rsidRPr="009713B9">
              <w:rPr>
                <w:lang w:eastAsia="sl-SI"/>
              </w:rPr>
              <w:t>Pridobivanje nepremičnin</w:t>
            </w:r>
          </w:p>
        </w:tc>
        <w:tc>
          <w:tcPr>
            <w:tcW w:w="1134" w:type="dxa"/>
          </w:tcPr>
          <w:p w14:paraId="2CDB1CE4" w14:textId="24762A7B" w:rsidR="009713B9" w:rsidRPr="009713B9" w:rsidRDefault="009713B9" w:rsidP="009713B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9713B9">
              <w:rPr>
                <w:rFonts w:ascii="Calibri" w:hAnsi="Calibri" w:cs="Calibri"/>
                <w:color w:val="000000"/>
                <w:szCs w:val="18"/>
              </w:rPr>
              <w:t>28.890.500</w:t>
            </w:r>
          </w:p>
        </w:tc>
        <w:tc>
          <w:tcPr>
            <w:tcW w:w="1137" w:type="dxa"/>
          </w:tcPr>
          <w:p w14:paraId="6CF0299F" w14:textId="4CEE9440" w:rsidR="009713B9" w:rsidRPr="009713B9" w:rsidRDefault="009713B9" w:rsidP="009713B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9713B9">
              <w:rPr>
                <w:rFonts w:ascii="Calibri" w:hAnsi="Calibri" w:cs="Calibri"/>
                <w:color w:val="000000"/>
                <w:szCs w:val="18"/>
              </w:rPr>
              <w:t>11.832.612</w:t>
            </w:r>
          </w:p>
        </w:tc>
        <w:tc>
          <w:tcPr>
            <w:tcW w:w="1131" w:type="dxa"/>
          </w:tcPr>
          <w:p w14:paraId="5479ADF3" w14:textId="3CD5CD90" w:rsidR="009713B9" w:rsidRPr="009713B9" w:rsidRDefault="009713B9" w:rsidP="009713B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9713B9">
              <w:rPr>
                <w:rFonts w:ascii="Calibri" w:hAnsi="Calibri" w:cs="Calibri"/>
                <w:color w:val="000000"/>
                <w:szCs w:val="18"/>
              </w:rPr>
              <w:t>41</w:t>
            </w:r>
          </w:p>
        </w:tc>
      </w:tr>
      <w:tr w:rsidR="005F0FC5" w:rsidRPr="00390B48" w14:paraId="116771AA" w14:textId="77777777" w:rsidTr="00FD7129">
        <w:trPr>
          <w:trHeight w:hRule="exact" w:val="284"/>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07CF53E2" w14:textId="77777777" w:rsidR="005F0FC5" w:rsidRPr="009713B9" w:rsidRDefault="005F0FC5" w:rsidP="005F0FC5">
            <w:pPr>
              <w:rPr>
                <w:b/>
                <w:lang w:eastAsia="sl-SI"/>
              </w:rPr>
            </w:pPr>
            <w:r w:rsidRPr="009713B9">
              <w:rPr>
                <w:b/>
                <w:lang w:eastAsia="sl-SI"/>
              </w:rPr>
              <w:t>Skupaj investicije v imenu in za račun Republike Slovenije</w:t>
            </w:r>
          </w:p>
        </w:tc>
        <w:tc>
          <w:tcPr>
            <w:tcW w:w="1134" w:type="dxa"/>
          </w:tcPr>
          <w:p w14:paraId="37D1C29E" w14:textId="6B5B64B2" w:rsidR="005F0FC5" w:rsidRPr="009713B9" w:rsidRDefault="003F0646" w:rsidP="005F0FC5">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32.104.266</w:t>
            </w:r>
          </w:p>
        </w:tc>
        <w:tc>
          <w:tcPr>
            <w:tcW w:w="1137" w:type="dxa"/>
          </w:tcPr>
          <w:p w14:paraId="0524061D" w14:textId="773294D9" w:rsidR="005F0FC5" w:rsidRPr="009713B9" w:rsidRDefault="003F0646" w:rsidP="005F0FC5">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3.845.731</w:t>
            </w:r>
          </w:p>
        </w:tc>
        <w:tc>
          <w:tcPr>
            <w:tcW w:w="1131" w:type="dxa"/>
          </w:tcPr>
          <w:p w14:paraId="520B2A6D" w14:textId="14898474" w:rsidR="005F0FC5" w:rsidRPr="009713B9" w:rsidRDefault="003F0646" w:rsidP="005F0FC5">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43</w:t>
            </w:r>
          </w:p>
        </w:tc>
      </w:tr>
    </w:tbl>
    <w:p w14:paraId="488046F9" w14:textId="77777777" w:rsidR="000941CC" w:rsidRPr="00390B48" w:rsidRDefault="000941CC" w:rsidP="00B41EC6">
      <w:pPr>
        <w:jc w:val="both"/>
        <w:rPr>
          <w:highlight w:val="lightGray"/>
          <w:lang w:eastAsia="sl-SI"/>
        </w:rPr>
      </w:pPr>
    </w:p>
    <w:p w14:paraId="1F815AD7" w14:textId="101D79E1" w:rsidR="0069212F" w:rsidRPr="0099725D" w:rsidRDefault="0069212F" w:rsidP="0069212F">
      <w:pPr>
        <w:jc w:val="both"/>
        <w:rPr>
          <w:spacing w:val="-2"/>
          <w:lang w:eastAsia="sl-SI"/>
        </w:rPr>
      </w:pPr>
      <w:r w:rsidRPr="000D4FBC">
        <w:rPr>
          <w:lang w:eastAsia="sl-SI"/>
        </w:rPr>
        <w:t xml:space="preserve">Realizacija Načrta izvajanja koncesije za leto 2020, katera je bila dosežena v višini 73 %, bi lahko bila še višja, če izvajanja </w:t>
      </w:r>
      <w:r w:rsidRPr="0099725D">
        <w:rPr>
          <w:lang w:eastAsia="sl-SI"/>
        </w:rPr>
        <w:t>aktivnosti ne bi oteževali omejitveni objektivni dejavniki oz. tveganja, ki so vplivala na takšno realizacijo, to se nanaša predvsem na</w:t>
      </w:r>
      <w:r w:rsidRPr="0099725D">
        <w:rPr>
          <w:spacing w:val="-2"/>
          <w:lang w:eastAsia="sl-SI"/>
        </w:rPr>
        <w:t>:</w:t>
      </w:r>
    </w:p>
    <w:p w14:paraId="4086AFF0" w14:textId="77777777" w:rsidR="0069212F" w:rsidRPr="0099725D" w:rsidRDefault="0069212F" w:rsidP="0069212F">
      <w:pPr>
        <w:pStyle w:val="Odstavekseznama"/>
        <w:numPr>
          <w:ilvl w:val="0"/>
          <w:numId w:val="42"/>
        </w:numPr>
        <w:jc w:val="both"/>
      </w:pPr>
      <w:r w:rsidRPr="0099725D">
        <w:t>dolgotrajne postopke javnega naročanja na podlagi Zakona o javnem naročanju (ZJN) ter pritožb in revizij na postopke javnega naročanja in zamiki zaradi upoštevanja sklepov Državne revizijske komisije (DRK), zaradi česar se določena dela niso pričela izvajati oziroma so se pričela izvajati kasneje kot je bilo predvideno;</w:t>
      </w:r>
    </w:p>
    <w:p w14:paraId="0A186F1F" w14:textId="77777777" w:rsidR="0069212F" w:rsidRPr="0099725D" w:rsidRDefault="0069212F" w:rsidP="0069212F">
      <w:pPr>
        <w:pStyle w:val="Odstavekseznama"/>
        <w:numPr>
          <w:ilvl w:val="0"/>
          <w:numId w:val="42"/>
        </w:numPr>
        <w:jc w:val="both"/>
      </w:pPr>
      <w:r w:rsidRPr="0099725D">
        <w:lastRenderedPageBreak/>
        <w:t>pri odseku 3. razvojne osi sever: Velenje–Slovenj Gradec je prišlo do zamika realizacija zaradi dolgotrajnih in v osnovi nepredvidenih postopkov, predvsem pri izdelavi projektne dokumentacije in pridobivanju gradbenih dovoljenj ter tudi pri izboru izvajalcev za gradnjo (pritožbe ponudnikov, posledični revizijski postopki, odločitve Dkom). Prva gradbena pogodba za gradnjo je bila tako podpisana v zadnjem četrtletju 2020 (sklop D Gaberke);</w:t>
      </w:r>
    </w:p>
    <w:p w14:paraId="666B9F13" w14:textId="77777777" w:rsidR="0069212F" w:rsidRPr="0099725D" w:rsidRDefault="0069212F" w:rsidP="0069212F">
      <w:pPr>
        <w:pStyle w:val="Odstavekseznama"/>
        <w:numPr>
          <w:ilvl w:val="0"/>
          <w:numId w:val="42"/>
        </w:numPr>
        <w:jc w:val="both"/>
      </w:pPr>
      <w:r w:rsidRPr="0099725D">
        <w:t>na odseku 3. razvojne osi jug: Novo mesto–Maline (I. etapa – etapi 1 in 2) se gradnja še ni pričela, ker postopki pridobivanja gradbenega dovoljenja na MOP niso bili zaključeni;</w:t>
      </w:r>
    </w:p>
    <w:p w14:paraId="49C27930" w14:textId="77777777" w:rsidR="0069212F" w:rsidRPr="0099725D" w:rsidRDefault="0069212F" w:rsidP="0069212F">
      <w:pPr>
        <w:pStyle w:val="Odstavekseznama"/>
        <w:numPr>
          <w:ilvl w:val="0"/>
          <w:numId w:val="42"/>
        </w:numPr>
        <w:jc w:val="both"/>
      </w:pPr>
      <w:r w:rsidRPr="0099725D">
        <w:t>zamik začetka izkopa predora Karavanke na konec avgusta 2020 (namesto začetek julija) je v glavnem posledica vpliva epidemije covid-19 ter s tem povezane težave pri pridobivanju delovnih dovoljenj izvajalca del, težave pri uvozu opreme ter v posledici mobilizacije gradbišča;</w:t>
      </w:r>
    </w:p>
    <w:p w14:paraId="44B005BF" w14:textId="77777777" w:rsidR="0069212F" w:rsidRPr="0099725D" w:rsidRDefault="0069212F" w:rsidP="0069212F">
      <w:pPr>
        <w:pStyle w:val="Odstavekseznama"/>
        <w:numPr>
          <w:ilvl w:val="0"/>
          <w:numId w:val="42"/>
        </w:numPr>
        <w:jc w:val="both"/>
      </w:pPr>
      <w:r w:rsidRPr="0099725D">
        <w:t>zaradi zamika pri odpravi pomanjkljivosti pri izvedbenih delih, ki niso bila v celoti odpravljena v letu 2020 je pri izvedbi protihrupnih ukrepov na obstoječih avtocestah prišlo do zamika realizacije;</w:t>
      </w:r>
    </w:p>
    <w:p w14:paraId="2FD94C06" w14:textId="77777777" w:rsidR="0069212F" w:rsidRPr="0099725D" w:rsidRDefault="0069212F" w:rsidP="0069212F">
      <w:pPr>
        <w:pStyle w:val="Odstavekseznama"/>
        <w:numPr>
          <w:ilvl w:val="0"/>
          <w:numId w:val="42"/>
        </w:numPr>
        <w:jc w:val="both"/>
      </w:pPr>
      <w:r w:rsidRPr="0099725D">
        <w:rPr>
          <w:rFonts w:cs="Arial"/>
          <w:szCs w:val="20"/>
        </w:rPr>
        <w:t>pri rekonstrukciji priključkov na AC obroču (Leskoškova, Letališka) je bil p</w:t>
      </w:r>
      <w:r w:rsidRPr="0099725D">
        <w:t>o pravnomočnosti javnega naročila izveden podpis izvajalske pogodbe, ki je bila podpisana v januarju 2021, zato je predvidena izvedba del iz leta 2020 prestavljena v leto 2021;</w:t>
      </w:r>
    </w:p>
    <w:p w14:paraId="3E4661A4" w14:textId="77777777" w:rsidR="0069212F" w:rsidRPr="0099725D" w:rsidRDefault="0069212F" w:rsidP="0069212F">
      <w:pPr>
        <w:pStyle w:val="Odstavekseznama"/>
        <w:numPr>
          <w:ilvl w:val="0"/>
          <w:numId w:val="42"/>
        </w:numPr>
        <w:jc w:val="both"/>
      </w:pPr>
      <w:r w:rsidRPr="0099725D">
        <w:t>v okviru investicijskega obnavljanja objektov zaradi neuspelega javnega naročila ni bila izvedena sanacija viaduktov Podmežakla. Izvedba sanacije viadukta Kresnice je bila zaradi vložene revizije na izbor izvajalca prestavljena v leto 2021, saj je bila pogodba podpisana šele v jeseni 2020, ko vremenske razmere niso več omogočale kakovostne izvedbe del na celotnem viaduktu;</w:t>
      </w:r>
    </w:p>
    <w:p w14:paraId="2D1C93CA" w14:textId="77777777" w:rsidR="0069212F" w:rsidRPr="0099725D" w:rsidRDefault="0069212F" w:rsidP="0069212F">
      <w:pPr>
        <w:pStyle w:val="Odstavekseznama"/>
        <w:numPr>
          <w:ilvl w:val="0"/>
          <w:numId w:val="42"/>
        </w:numPr>
        <w:jc w:val="both"/>
      </w:pPr>
      <w:r w:rsidRPr="0099725D">
        <w:t>v okviru investicijskih naložb v vozišča in objekte so bila predvidena sredstva za sofinanciranje izvedbe ukrepov za večjo pretočnost na priključkih AC, ki jih vodijo upravljavci drugih cest, do realizacije pa še ni prišlo. Na postavki so bila predvidena tudi sredstva za izgradnjo zapornice na jarku pod južno ljubljansko obvoznico na Ilovici. Pogodba za izvedbo del je bila sklenjena, vendar pa ni bilo pridobljeno vodno soglasje, katerega skupaj s projektno dokumentacijo pridobiva MOL. Zato v letu 2020 ni bilo mogoče pričeti z deli;</w:t>
      </w:r>
    </w:p>
    <w:p w14:paraId="10753703" w14:textId="6354DC20" w:rsidR="0069212F" w:rsidRPr="0099725D" w:rsidRDefault="0069212F" w:rsidP="0069212F">
      <w:pPr>
        <w:pStyle w:val="Odstavekseznama"/>
        <w:numPr>
          <w:ilvl w:val="0"/>
          <w:numId w:val="42"/>
        </w:numPr>
        <w:jc w:val="both"/>
      </w:pPr>
      <w:r w:rsidRPr="0099725D">
        <w:t>v okviru izboljšanja prometne varnosti projekta zamenjave kažipotne signalizacije na avtocesti A1 odsek Arja vas–Krtina ni bilo mogoče dokončati zaradi težave pri imenovanju presojevalca varnosti cest. Presoja varnosti cest je pogoj za zaključek projekta. Prav tako ni bila dokončana zamenjava kažipotne signalizacije na hitri cesti H5 in H6 zaradi dopolnjevanja projektne dokumentacije. Obe naložbi se prestavijo v leto 2021. Na projektu zamenjave varnostnih ograj in zaključnic na ACB Hrušica in projektu postavitve blažilnikov trka na ACB Hrušica, Vransko in Slovenske Konjice je prišlo do prekinitve del zaradi težav pri potrjevanju tehnološkega elaborata (izvedba se je nadaljevala v januarju 2021;</w:t>
      </w:r>
    </w:p>
    <w:p w14:paraId="39E69F5D" w14:textId="3D319E7A" w:rsidR="0069212F" w:rsidRPr="0099725D" w:rsidRDefault="0069212F" w:rsidP="0069212F">
      <w:pPr>
        <w:pStyle w:val="Odstavekseznama"/>
        <w:numPr>
          <w:ilvl w:val="0"/>
          <w:numId w:val="42"/>
        </w:numPr>
        <w:jc w:val="both"/>
      </w:pPr>
      <w:r w:rsidRPr="0099725D">
        <w:t>osnova za pripravo plana aktivnosti prostorskega načrtovanja in umeščanja avtocest v prostor v letu 2020 so bili terminski plani postopkov priprave državnih prostorskih načrtov, ki jih je pripravil Direktorat za prostor, graditev in stanovanja na Ministrstvu za okolje in prostor, ki vodi te postopke. Naloga DARS v teh postopkih je, da zagotavlja vso projektno, prostorsko, okoljsko, prometno, investicijsko in drugo dokumentacijo, ki je potrebna za pripravo DPN. Do odstopanj v terminskih planih prihaja predvsem zaradi spreminjanja načrtovalskih izhodišč in odločitev med pripravo DPN, nerešenih sistemskih in metodoloških vprašanj, nespoštovanja zakonskih rokov, dolgotrajnega usklajevanja z varstvenimi ministrstvi v postopku načrtovanja optimalnih rešitev in v postopku celovite presoje vplivov na okolje ter dolgotrajnega usklajevanja z lokalno skupnostjo. Vsako odstopanje od terminskih planov pomeni posledično tudi odstopanje v realizaciji</w:t>
      </w:r>
      <w:r w:rsidR="009E1B4C">
        <w:t>.</w:t>
      </w:r>
    </w:p>
    <w:p w14:paraId="275486CE" w14:textId="20E762A7" w:rsidR="001234C8" w:rsidRPr="0099725D" w:rsidRDefault="009E1B4C" w:rsidP="001234C8">
      <w:pPr>
        <w:pStyle w:val="Odstavekseznama"/>
        <w:numPr>
          <w:ilvl w:val="0"/>
          <w:numId w:val="26"/>
        </w:numPr>
        <w:ind w:left="426" w:hanging="426"/>
        <w:jc w:val="both"/>
      </w:pPr>
      <w:r>
        <w:t>P</w:t>
      </w:r>
      <w:r w:rsidR="00DB2BEE" w:rsidRPr="0099725D">
        <w:t xml:space="preserve">ri pridobivanju nepremičnin </w:t>
      </w:r>
      <w:r w:rsidR="001234C8" w:rsidRPr="0099725D">
        <w:t>so razlogi nižje realizacije naslednji:</w:t>
      </w:r>
    </w:p>
    <w:p w14:paraId="70C45537" w14:textId="064AF0DA" w:rsidR="00086872" w:rsidRPr="0099725D" w:rsidRDefault="009E1B4C" w:rsidP="00086872">
      <w:pPr>
        <w:pStyle w:val="Odstavekseznama"/>
        <w:numPr>
          <w:ilvl w:val="0"/>
          <w:numId w:val="42"/>
        </w:numPr>
        <w:jc w:val="both"/>
      </w:pPr>
      <w:r>
        <w:t>v</w:t>
      </w:r>
      <w:r w:rsidR="00086872" w:rsidRPr="0099725D">
        <w:t xml:space="preserve"> fazi planiranja odkupov nepremičnin še niso znane vse okoliščine, od katerih so odvisne aktivnosti za izvajanje odkupov nepremičnin;</w:t>
      </w:r>
    </w:p>
    <w:p w14:paraId="37060AA7" w14:textId="08F2C14D" w:rsidR="00086872" w:rsidRPr="0099725D" w:rsidRDefault="009E1B4C" w:rsidP="00086872">
      <w:pPr>
        <w:pStyle w:val="Odstavekseznama"/>
        <w:numPr>
          <w:ilvl w:val="0"/>
          <w:numId w:val="42"/>
        </w:numPr>
        <w:jc w:val="both"/>
      </w:pPr>
      <w:r>
        <w:t>p</w:t>
      </w:r>
      <w:r w:rsidR="00086872" w:rsidRPr="0099725D">
        <w:t xml:space="preserve">red izvajanjem odkupov je namreč potrebno izvesti postopke javnih naročil za pridobitev pogodbenih geodetskih izvajalcev, izvajalcev odkupov, cenilcev zemljišč in občasno tudi izvedencev drugih strok. Ti postopki trajajo različno dolgo, včasih se v primerih dodatnih </w:t>
      </w:r>
      <w:r w:rsidR="00086872" w:rsidRPr="0099725D">
        <w:lastRenderedPageBreak/>
        <w:t>preveritev ponudb ali vloženih revizijskih postopkov, podpis pogodb z izvajalci podaljša tudi za več mesecev;</w:t>
      </w:r>
    </w:p>
    <w:p w14:paraId="7DD38341" w14:textId="496A06F3" w:rsidR="00086872" w:rsidRPr="0099725D" w:rsidRDefault="009E1B4C" w:rsidP="00086872">
      <w:pPr>
        <w:pStyle w:val="Odstavekseznama"/>
        <w:numPr>
          <w:ilvl w:val="0"/>
          <w:numId w:val="42"/>
        </w:numPr>
        <w:jc w:val="both"/>
      </w:pPr>
      <w:r>
        <w:t>n</w:t>
      </w:r>
      <w:r w:rsidR="00086872" w:rsidRPr="0099725D">
        <w:t xml:space="preserve">aslednja okoliščina, ki pomeni negotovost iz vidika pričetka izvajanja odkupov, je izvedba parcelacij (prenos lege gradbene parcele na teren), katere je potrebno predhodno izvesti in počakati na izdajo parcelacijskih odločb, ki so osnova za pridobitev podatkov o površinah, ki jih je potrebno odkupiti. Geodetske uprave v RS zelo različno dolgo časa potrebujejo od oddaje parcelacijskih elaboratov do izdaje parcelacijskih odločb. Na parcelacijske odločbe so dovoljene tudi pritožbe, zato se včasih zgodi, da se pritožbe rešujejo na drugi stopnji še nekaj dodatnih mesecev. Cenitev zemljišč in priprave pogodb oz. ponudb pa ni mogoče izvesti, dokler parcelacijske odločbe niso dokončne; </w:t>
      </w:r>
    </w:p>
    <w:p w14:paraId="365F459B" w14:textId="3170FCE6" w:rsidR="00086872" w:rsidRPr="0099725D" w:rsidRDefault="009E1B4C" w:rsidP="00086872">
      <w:pPr>
        <w:pStyle w:val="Odstavekseznama"/>
        <w:numPr>
          <w:ilvl w:val="0"/>
          <w:numId w:val="42"/>
        </w:numPr>
        <w:jc w:val="both"/>
      </w:pPr>
      <w:r>
        <w:t>r</w:t>
      </w:r>
      <w:r w:rsidR="00086872" w:rsidRPr="0099725D">
        <w:t>azlog za odstopanja realizacije od planiranih sredstev so seveda tudi neznanke glede vrednosti nepremičnin. V fazi planiranja sredstev za odkupe namreč še ne razpolagamo s podatki o točnih površinah zemljišč, njihovi namenski rabi in cenitvami nepremičnin in drugih škod povezanih z nepremičnino (ekonomska škoda). Planirane ocene včasih zaradi naštetih razlogov tudi občutneje odstopajo od vrednosti, ki so ugotovljene v končnih cenitvah;</w:t>
      </w:r>
    </w:p>
    <w:p w14:paraId="7FFE21D9" w14:textId="3D59E84D" w:rsidR="00086872" w:rsidRPr="0099725D" w:rsidRDefault="009E1B4C" w:rsidP="00086872">
      <w:pPr>
        <w:pStyle w:val="Odstavekseznama"/>
        <w:numPr>
          <w:ilvl w:val="0"/>
          <w:numId w:val="42"/>
        </w:numPr>
        <w:jc w:val="both"/>
      </w:pPr>
      <w:r>
        <w:t>z</w:t>
      </w:r>
      <w:r w:rsidR="00086872" w:rsidRPr="0099725D">
        <w:t>elo pomemben razlog za odstopanja, pa je tudi negotovost glede pripravljenosti lastnikov nepremičnin za sklenitev kupoprodajnih pogodb. Pri planiranju sredstev se vedno izhaja iz predpostavke, da bodo sklenjene vse kupoprodajne pogodbe, za katere bodo lastnikom posredovane ponudbe za odkup njihovih nepremičnin, saj izhajamo iz predpostavke, da so zagotovljena sredstva za odkup vseh nepremičnin, katerih odkup je planiran v določenem obdobju. V praksi pa se vedno zgodi, da vsaj nekaj lastnikov ne želi skleniti pogodbe in se postopki zavlečejo (pritožbe, odgovori nanje….). V nekaterih primerih je potrebno vlagati zahteve za razlastitev. Zaradi tega je potrebno izpostaviti tudi terminsko negotovost glede izplačila odškodnine v razlastitvenih postopkih pred sodiščem, na potek katerih DARS nima vpliva. Od vložitve zahteve za razlastitev do nastopa finančnih posledic (izplačilo odškodnine) lahko v praksi traja od enega pa tudi do pet let.</w:t>
      </w:r>
    </w:p>
    <w:p w14:paraId="53657A2B" w14:textId="77777777" w:rsidR="00FD7129" w:rsidRPr="0099725D" w:rsidRDefault="00FD7129" w:rsidP="00FD7129">
      <w:pPr>
        <w:jc w:val="both"/>
      </w:pPr>
    </w:p>
    <w:p w14:paraId="770C92AB" w14:textId="77777777" w:rsidR="00251FF0" w:rsidRPr="0099725D" w:rsidRDefault="00251FF0" w:rsidP="00251FF0"/>
    <w:p w14:paraId="38639C2A" w14:textId="77777777" w:rsidR="001F5F5B" w:rsidRPr="0099725D" w:rsidRDefault="001F5F5B" w:rsidP="00251FF0"/>
    <w:p w14:paraId="606ABC6A" w14:textId="77777777" w:rsidR="001F5F5B" w:rsidRPr="0099725D" w:rsidRDefault="001F5F5B" w:rsidP="00251FF0"/>
    <w:p w14:paraId="79CB2172" w14:textId="77777777" w:rsidR="00DD4602" w:rsidRPr="0099725D" w:rsidRDefault="00DD4602" w:rsidP="00F4208C">
      <w:pPr>
        <w:jc w:val="both"/>
        <w:rPr>
          <w:lang w:eastAsia="sl-SI"/>
        </w:rPr>
      </w:pPr>
    </w:p>
    <w:p w14:paraId="00CF04AF" w14:textId="77777777" w:rsidR="00247BCB" w:rsidRPr="0099725D" w:rsidRDefault="00247BCB" w:rsidP="00F4208C">
      <w:pPr>
        <w:jc w:val="both"/>
        <w:rPr>
          <w:lang w:eastAsia="sl-SI"/>
        </w:rPr>
      </w:pPr>
    </w:p>
    <w:p w14:paraId="20F36134" w14:textId="77777777" w:rsidR="00247BCB" w:rsidRPr="0099725D" w:rsidRDefault="00247BCB" w:rsidP="00F4208C">
      <w:pPr>
        <w:jc w:val="both"/>
        <w:rPr>
          <w:lang w:eastAsia="sl-SI"/>
        </w:rPr>
      </w:pPr>
    </w:p>
    <w:p w14:paraId="33E4C123" w14:textId="77777777" w:rsidR="00247BCB" w:rsidRPr="0099725D" w:rsidRDefault="00247BCB" w:rsidP="00F4208C">
      <w:pPr>
        <w:jc w:val="both"/>
        <w:rPr>
          <w:lang w:eastAsia="sl-SI"/>
        </w:rPr>
      </w:pPr>
    </w:p>
    <w:sectPr w:rsidR="00247BCB" w:rsidRPr="0099725D" w:rsidSect="00E4785C">
      <w:headerReference w:type="default" r:id="rId14"/>
      <w:footerReference w:type="default" r:id="rId15"/>
      <w:footerReference w:type="first" r:id="rId16"/>
      <w:pgSz w:w="11906" w:h="16838"/>
      <w:pgMar w:top="1304" w:right="1418" w:bottom="130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E9B255" w14:textId="77777777" w:rsidR="00630E82" w:rsidRDefault="00630E82" w:rsidP="00756D54">
      <w:r>
        <w:separator/>
      </w:r>
    </w:p>
    <w:p w14:paraId="586B1BDA" w14:textId="77777777" w:rsidR="00630E82" w:rsidRDefault="00630E82"/>
    <w:p w14:paraId="20186425" w14:textId="77777777" w:rsidR="00630E82" w:rsidRDefault="00630E82"/>
  </w:endnote>
  <w:endnote w:type="continuationSeparator" w:id="0">
    <w:p w14:paraId="7BD31B6E" w14:textId="77777777" w:rsidR="00630E82" w:rsidRDefault="00630E82" w:rsidP="00756D54">
      <w:r>
        <w:continuationSeparator/>
      </w:r>
    </w:p>
    <w:p w14:paraId="6CD0435E" w14:textId="77777777" w:rsidR="00630E82" w:rsidRDefault="00630E82"/>
    <w:p w14:paraId="0CB56975" w14:textId="77777777" w:rsidR="00630E82" w:rsidRDefault="00630E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InterstateCE-Light">
    <w:panose1 w:val="00000000000000000000"/>
    <w:charset w:val="EE"/>
    <w:family w:val="swiss"/>
    <w:notTrueType/>
    <w:pitch w:val="variable"/>
    <w:sig w:usb0="00000007" w:usb1="00000000" w:usb2="00000000" w:usb3="00000000" w:csb0="0000008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E9502" w14:textId="79D1EC3F" w:rsidR="00890CEF" w:rsidRDefault="00890CEF" w:rsidP="0033686D">
    <w:pPr>
      <w:pStyle w:val="Noga"/>
    </w:pPr>
    <w:r w:rsidRPr="007707BA">
      <w:rPr>
        <w:noProof/>
        <w:color w:val="FFFFFF" w:themeColor="background1"/>
        <w:lang w:eastAsia="sl-SI"/>
      </w:rPr>
      <mc:AlternateContent>
        <mc:Choice Requires="wpg">
          <w:drawing>
            <wp:anchor distT="0" distB="0" distL="114300" distR="114300" simplePos="0" relativeHeight="251665408" behindDoc="1" locked="0" layoutInCell="1" allowOverlap="1" wp14:anchorId="592D735F" wp14:editId="3FAFD662">
              <wp:simplePos x="0" y="0"/>
              <wp:positionH relativeFrom="column">
                <wp:posOffset>-518160</wp:posOffset>
              </wp:positionH>
              <wp:positionV relativeFrom="paragraph">
                <wp:posOffset>-563</wp:posOffset>
              </wp:positionV>
              <wp:extent cx="6839585" cy="180903"/>
              <wp:effectExtent l="0" t="0" r="0" b="0"/>
              <wp:wrapNone/>
              <wp:docPr id="7" name="Skupina 7"/>
              <wp:cNvGraphicFramePr/>
              <a:graphic xmlns:a="http://schemas.openxmlformats.org/drawingml/2006/main">
                <a:graphicData uri="http://schemas.microsoft.com/office/word/2010/wordprocessingGroup">
                  <wpg:wgp>
                    <wpg:cNvGrpSpPr/>
                    <wpg:grpSpPr>
                      <a:xfrm>
                        <a:off x="0" y="0"/>
                        <a:ext cx="6839585" cy="180903"/>
                        <a:chOff x="-1" y="-7"/>
                        <a:chExt cx="6887361" cy="181810"/>
                      </a:xfrm>
                    </wpg:grpSpPr>
                    <wps:wsp>
                      <wps:cNvPr id="8" name="Rectangle 42"/>
                      <wps:cNvSpPr/>
                      <wps:spPr>
                        <a:xfrm>
                          <a:off x="-1" y="1803"/>
                          <a:ext cx="6876106" cy="180000"/>
                        </a:xfrm>
                        <a:prstGeom prst="rect">
                          <a:avLst/>
                        </a:prstGeom>
                        <a:solidFill>
                          <a:schemeClr val="accent1"/>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080F5367" w14:textId="77777777" w:rsidR="00890CEF" w:rsidRDefault="00890CEF" w:rsidP="00DF3F42">
                            <w:pPr>
                              <w:pStyle w:val="Glava"/>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9" name="Rectangle 43"/>
                      <wps:cNvSpPr/>
                      <wps:spPr>
                        <a:xfrm>
                          <a:off x="3445488" y="-7"/>
                          <a:ext cx="3441872" cy="180000"/>
                        </a:xfrm>
                        <a:prstGeom prst="rect">
                          <a:avLst/>
                        </a:prstGeom>
                        <a:solidFill>
                          <a:srgbClr val="053372"/>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31DCB236" w14:textId="77777777" w:rsidR="00890CEF" w:rsidRDefault="00890CEF" w:rsidP="00DF3F42">
                            <w:pPr>
                              <w:pStyle w:val="Glava"/>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92D735F" id="Skupina 7" o:spid="_x0000_s1029" style="position:absolute;margin-left:-40.8pt;margin-top:-.05pt;width:538.55pt;height:14.25pt;z-index:-251651072;mso-width-relative:margin;mso-height-relative:margin" coordorigin="" coordsize="68873,1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">
              <v:rect id="Rectangle 42" o:spid="_x0000_s1030" style="position:absolute;top:18;width:68761;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" fillcolor="#4f81bd [3204]" stroked="f" strokeweight="2pt">
                <v:textbox inset=",0,,0">
                  <w:txbxContent>
                    <w:p w14:paraId="080F5367" w14:textId="77777777" w:rsidR="00890CEF" w:rsidRDefault="00890CEF" w:rsidP="00DF3F42">
                      <w:pPr>
                        <w:pStyle w:val="Glava"/>
                      </w:pPr>
                    </w:p>
                  </w:txbxContent>
                </v:textbox>
              </v:rect>
              <v:rect id="Rectangle 43" o:spid="_x0000_s1031" style="position:absolute;left:34454;width:34419;height:1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" fillcolor="#053372" stroked="f" strokeweight="2pt">
                <v:textbox inset=",0,,0">
                  <w:txbxContent>
                    <w:p w14:paraId="31DCB236" w14:textId="77777777" w:rsidR="00890CEF" w:rsidRDefault="00890CEF" w:rsidP="00DF3F42">
                      <w:pPr>
                        <w:pStyle w:val="Glava"/>
                      </w:pPr>
                    </w:p>
                  </w:txbxContent>
                </v:textbox>
              </v:rect>
            </v:group>
          </w:pict>
        </mc:Fallback>
      </mc:AlternateContent>
    </w:r>
    <w:r>
      <w:t xml:space="preserve">                                                                            </w:t>
    </w:r>
    <w:sdt>
      <w:sdtPr>
        <w:id w:val="-1552765397"/>
        <w:docPartObj>
          <w:docPartGallery w:val="Page Numbers (Top of Page)"/>
          <w:docPartUnique/>
        </w:docPartObj>
      </w:sdtPr>
      <w:sdtEndPr/>
      <w:sdtContent>
        <w:r w:rsidRPr="00060618">
          <w:rPr>
            <w:b/>
            <w:color w:val="FFFFFF" w:themeColor="background1"/>
            <w:sz w:val="16"/>
            <w:szCs w:val="16"/>
          </w:rPr>
          <w:t>S T R A N</w:t>
        </w:r>
        <w:r w:rsidRPr="00A42C4F">
          <w:rPr>
            <w:b/>
            <w:color w:val="FFFFFF" w:themeColor="background1"/>
          </w:rPr>
          <w:t xml:space="preserve"> </w:t>
        </w:r>
        <w:r w:rsidRPr="00060618">
          <w:rPr>
            <w:color w:val="FFFFFF" w:themeColor="background1"/>
          </w:rPr>
          <w:t xml:space="preserve"> </w:t>
        </w:r>
        <w:r>
          <w:rPr>
            <w:color w:val="FFFFFF" w:themeColor="background1"/>
          </w:rPr>
          <w:t xml:space="preserve">     </w:t>
        </w:r>
        <w:r w:rsidRPr="009C1B4F">
          <w:rPr>
            <w:color w:val="FFFFFF" w:themeColor="background1"/>
            <w:sz w:val="18"/>
            <w:szCs w:val="18"/>
          </w:rPr>
          <w:t xml:space="preserve"> </w:t>
        </w:r>
        <w:r w:rsidRPr="007707BA">
          <w:rPr>
            <w:bCs/>
            <w:color w:val="FFFFFF" w:themeColor="background1"/>
            <w:sz w:val="24"/>
            <w:szCs w:val="24"/>
          </w:rPr>
          <w:fldChar w:fldCharType="begin"/>
        </w:r>
        <w:r w:rsidRPr="007707BA">
          <w:rPr>
            <w:bCs/>
            <w:color w:val="FFFFFF" w:themeColor="background1"/>
          </w:rPr>
          <w:instrText>PAGE</w:instrText>
        </w:r>
        <w:r w:rsidRPr="007707BA">
          <w:rPr>
            <w:bCs/>
            <w:color w:val="FFFFFF" w:themeColor="background1"/>
            <w:sz w:val="24"/>
            <w:szCs w:val="24"/>
          </w:rPr>
          <w:fldChar w:fldCharType="separate"/>
        </w:r>
        <w:r w:rsidR="00A2774D">
          <w:rPr>
            <w:bCs/>
            <w:noProof/>
            <w:color w:val="FFFFFF" w:themeColor="background1"/>
          </w:rPr>
          <w:t>37</w:t>
        </w:r>
        <w:r w:rsidRPr="007707BA">
          <w:rPr>
            <w:bCs/>
            <w:color w:val="FFFFFF" w:themeColor="background1"/>
            <w:sz w:val="24"/>
            <w:szCs w:val="24"/>
          </w:rPr>
          <w:fldChar w:fldCharType="end"/>
        </w:r>
        <w:r w:rsidRPr="007707BA">
          <w:rPr>
            <w:color w:val="FFFFFF" w:themeColor="background1"/>
          </w:rPr>
          <w:t xml:space="preserve"> </w:t>
        </w:r>
        <w:r w:rsidRPr="00060618">
          <w:rPr>
            <w:b/>
            <w:color w:val="FFFFFF" w:themeColor="background1"/>
            <w:sz w:val="16"/>
            <w:szCs w:val="16"/>
          </w:rPr>
          <w:t>OD</w:t>
        </w:r>
        <w:r w:rsidRPr="007707BA">
          <w:rPr>
            <w:color w:val="FFFFFF" w:themeColor="background1"/>
          </w:rPr>
          <w:t xml:space="preserve"> </w:t>
        </w:r>
        <w:r w:rsidRPr="007707BA">
          <w:rPr>
            <w:bCs/>
            <w:color w:val="FFFFFF" w:themeColor="background1"/>
            <w:sz w:val="24"/>
            <w:szCs w:val="24"/>
          </w:rPr>
          <w:fldChar w:fldCharType="begin"/>
        </w:r>
        <w:r w:rsidRPr="007707BA">
          <w:rPr>
            <w:bCs/>
            <w:color w:val="FFFFFF" w:themeColor="background1"/>
          </w:rPr>
          <w:instrText>NUMPAGES</w:instrText>
        </w:r>
        <w:r w:rsidRPr="007707BA">
          <w:rPr>
            <w:bCs/>
            <w:color w:val="FFFFFF" w:themeColor="background1"/>
            <w:sz w:val="24"/>
            <w:szCs w:val="24"/>
          </w:rPr>
          <w:fldChar w:fldCharType="separate"/>
        </w:r>
        <w:r w:rsidR="00A2774D">
          <w:rPr>
            <w:bCs/>
            <w:noProof/>
            <w:color w:val="FFFFFF" w:themeColor="background1"/>
          </w:rPr>
          <w:t>38</w:t>
        </w:r>
        <w:r w:rsidRPr="007707BA">
          <w:rPr>
            <w:bCs/>
            <w:color w:val="FFFFFF" w:themeColor="background1"/>
            <w:sz w:val="24"/>
            <w:szCs w:val="24"/>
          </w:rPr>
          <w:fldChar w:fldCharType="end"/>
        </w:r>
      </w:sdtContent>
    </w:sdt>
    <w:r w:rsidRPr="007707BA">
      <w:rPr>
        <w:noProof/>
        <w:color w:val="FFFFFF" w:themeColor="background1"/>
        <w:lang w:eastAsia="sl-SI"/>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EFE43" w14:textId="7EF18976" w:rsidR="00890CEF" w:rsidRDefault="00890CEF" w:rsidP="002C37E5">
    <w:pPr>
      <w:pStyle w:val="Noga"/>
    </w:pPr>
    <w:r w:rsidRPr="007707BA">
      <w:rPr>
        <w:noProof/>
        <w:color w:val="FFFFFF" w:themeColor="background1"/>
        <w:lang w:eastAsia="sl-SI"/>
      </w:rPr>
      <mc:AlternateContent>
        <mc:Choice Requires="wpg">
          <w:drawing>
            <wp:anchor distT="0" distB="0" distL="114300" distR="114300" simplePos="0" relativeHeight="251663360" behindDoc="1" locked="0" layoutInCell="1" allowOverlap="1" wp14:anchorId="57C04365" wp14:editId="05E652B6">
              <wp:simplePos x="0" y="0"/>
              <wp:positionH relativeFrom="column">
                <wp:posOffset>-518465</wp:posOffset>
              </wp:positionH>
              <wp:positionV relativeFrom="paragraph">
                <wp:posOffset>-1125</wp:posOffset>
              </wp:positionV>
              <wp:extent cx="6840000" cy="179705"/>
              <wp:effectExtent l="0" t="0" r="0" b="0"/>
              <wp:wrapNone/>
              <wp:docPr id="1" name="Skupina 1"/>
              <wp:cNvGraphicFramePr/>
              <a:graphic xmlns:a="http://schemas.openxmlformats.org/drawingml/2006/main">
                <a:graphicData uri="http://schemas.microsoft.com/office/word/2010/wordprocessingGroup">
                  <wpg:wgp>
                    <wpg:cNvGrpSpPr/>
                    <wpg:grpSpPr>
                      <a:xfrm>
                        <a:off x="0" y="0"/>
                        <a:ext cx="6840000" cy="179705"/>
                        <a:chOff x="-1" y="-14"/>
                        <a:chExt cx="6887361" cy="180007"/>
                      </a:xfrm>
                    </wpg:grpSpPr>
                    <wps:wsp>
                      <wps:cNvPr id="4" name="Rectangle 42"/>
                      <wps:cNvSpPr/>
                      <wps:spPr>
                        <a:xfrm>
                          <a:off x="-1" y="-14"/>
                          <a:ext cx="6864054" cy="180000"/>
                        </a:xfrm>
                        <a:prstGeom prst="rect">
                          <a:avLst/>
                        </a:prstGeom>
                        <a:solidFill>
                          <a:schemeClr val="accent1"/>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6ECA84D9" w14:textId="77777777" w:rsidR="00890CEF" w:rsidRDefault="00890CEF" w:rsidP="00DF3F42">
                            <w:pPr>
                              <w:pStyle w:val="Glava"/>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 name="Rectangle 43"/>
                      <wps:cNvSpPr/>
                      <wps:spPr>
                        <a:xfrm>
                          <a:off x="3445488" y="-7"/>
                          <a:ext cx="3441872" cy="180000"/>
                        </a:xfrm>
                        <a:prstGeom prst="rect">
                          <a:avLst/>
                        </a:prstGeom>
                        <a:solidFill>
                          <a:srgbClr val="053372"/>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38A8A192" w14:textId="77777777" w:rsidR="00890CEF" w:rsidRDefault="00890CEF" w:rsidP="00DF3F42">
                            <w:pPr>
                              <w:pStyle w:val="Glava"/>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7C04365" id="Skupina 1" o:spid="_x0000_s1032" style="position:absolute;margin-left:-40.8pt;margin-top:-.1pt;width:538.6pt;height:14.15pt;z-index:-251653120;mso-width-relative:margin;mso-height-relative:margin" coordorigin="" coordsize="68873,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">
              <v:rect id="Rectangle 42" o:spid="_x0000_s1033" style="position:absolute;width:68640;height:1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" fillcolor="#4f81bd [3204]" stroked="f" strokeweight="2pt">
                <v:textbox inset=",0,,0">
                  <w:txbxContent>
                    <w:p w14:paraId="6ECA84D9" w14:textId="77777777" w:rsidR="00890CEF" w:rsidRDefault="00890CEF" w:rsidP="00DF3F42">
                      <w:pPr>
                        <w:pStyle w:val="Glava"/>
                      </w:pPr>
                    </w:p>
                  </w:txbxContent>
                </v:textbox>
              </v:rect>
              <v:rect id="Rectangle 43" o:spid="_x0000_s1034" style="position:absolute;left:34454;width:34419;height:1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" fillcolor="#053372" stroked="f" strokeweight="2pt">
                <v:textbox inset=",0,,0">
                  <w:txbxContent>
                    <w:p w14:paraId="38A8A192" w14:textId="77777777" w:rsidR="00890CEF" w:rsidRDefault="00890CEF" w:rsidP="00DF3F42">
                      <w:pPr>
                        <w:pStyle w:val="Glava"/>
                      </w:pPr>
                    </w:p>
                  </w:txbxContent>
                </v:textbox>
              </v:rect>
            </v:group>
          </w:pict>
        </mc:Fallback>
      </mc:AlternateContent>
    </w:r>
    <w:r>
      <w:t xml:space="preserve">                                                                            </w:t>
    </w:r>
    <w:sdt>
      <w:sdtPr>
        <w:id w:val="-865680648"/>
        <w:docPartObj>
          <w:docPartGallery w:val="Page Numbers (Top of Page)"/>
          <w:docPartUnique/>
        </w:docPartObj>
      </w:sdtPr>
      <w:sdtEndPr/>
      <w:sdtContent>
        <w:r w:rsidRPr="00060618">
          <w:rPr>
            <w:b/>
            <w:color w:val="FFFFFF" w:themeColor="background1"/>
            <w:sz w:val="16"/>
            <w:szCs w:val="16"/>
          </w:rPr>
          <w:t>S T R A N</w:t>
        </w:r>
        <w:r w:rsidRPr="00060618">
          <w:rPr>
            <w:b/>
            <w:color w:val="FFFFFF" w:themeColor="background1"/>
          </w:rPr>
          <w:t xml:space="preserve"> </w:t>
        </w:r>
        <w:r>
          <w:rPr>
            <w:color w:val="FFFFFF" w:themeColor="background1"/>
          </w:rPr>
          <w:t xml:space="preserve">     </w:t>
        </w:r>
        <w:r w:rsidRPr="002C37E5">
          <w:rPr>
            <w:color w:val="FFFFFF" w:themeColor="background1"/>
          </w:rPr>
          <w:t xml:space="preserve"> </w:t>
        </w:r>
        <w:r w:rsidRPr="00DF3F42">
          <w:rPr>
            <w:color w:val="FFFFFF" w:themeColor="background1"/>
          </w:rPr>
          <w:t xml:space="preserve"> </w:t>
        </w:r>
        <w:r w:rsidRPr="005C64E5">
          <w:rPr>
            <w:bCs/>
            <w:color w:val="FFFFFF" w:themeColor="background1"/>
            <w:sz w:val="20"/>
            <w:szCs w:val="20"/>
          </w:rPr>
          <w:fldChar w:fldCharType="begin"/>
        </w:r>
        <w:r w:rsidRPr="005C64E5">
          <w:rPr>
            <w:bCs/>
            <w:color w:val="FFFFFF" w:themeColor="background1"/>
            <w:sz w:val="20"/>
            <w:szCs w:val="20"/>
          </w:rPr>
          <w:instrText>PAGE</w:instrText>
        </w:r>
        <w:r w:rsidRPr="005C64E5">
          <w:rPr>
            <w:bCs/>
            <w:color w:val="FFFFFF" w:themeColor="background1"/>
            <w:sz w:val="20"/>
            <w:szCs w:val="20"/>
          </w:rPr>
          <w:fldChar w:fldCharType="separate"/>
        </w:r>
        <w:r w:rsidR="00A2774D">
          <w:rPr>
            <w:bCs/>
            <w:noProof/>
            <w:color w:val="FFFFFF" w:themeColor="background1"/>
            <w:sz w:val="20"/>
            <w:szCs w:val="20"/>
          </w:rPr>
          <w:t>1</w:t>
        </w:r>
        <w:r w:rsidRPr="005C64E5">
          <w:rPr>
            <w:bCs/>
            <w:color w:val="FFFFFF" w:themeColor="background1"/>
            <w:sz w:val="20"/>
            <w:szCs w:val="20"/>
          </w:rPr>
          <w:fldChar w:fldCharType="end"/>
        </w:r>
        <w:r w:rsidRPr="007707BA">
          <w:rPr>
            <w:color w:val="FFFFFF" w:themeColor="background1"/>
          </w:rPr>
          <w:t xml:space="preserve"> </w:t>
        </w:r>
        <w:r w:rsidRPr="00060618">
          <w:rPr>
            <w:b/>
            <w:color w:val="FFFFFF" w:themeColor="background1"/>
            <w:sz w:val="16"/>
            <w:szCs w:val="16"/>
          </w:rPr>
          <w:t>OD</w:t>
        </w:r>
        <w:r w:rsidRPr="007707BA">
          <w:rPr>
            <w:color w:val="FFFFFF" w:themeColor="background1"/>
          </w:rPr>
          <w:t xml:space="preserve"> </w:t>
        </w:r>
        <w:r w:rsidRPr="007707BA">
          <w:rPr>
            <w:bCs/>
            <w:color w:val="FFFFFF" w:themeColor="background1"/>
            <w:sz w:val="24"/>
            <w:szCs w:val="24"/>
          </w:rPr>
          <w:fldChar w:fldCharType="begin"/>
        </w:r>
        <w:r w:rsidRPr="007707BA">
          <w:rPr>
            <w:bCs/>
            <w:color w:val="FFFFFF" w:themeColor="background1"/>
          </w:rPr>
          <w:instrText>NUMPAGES</w:instrText>
        </w:r>
        <w:r w:rsidRPr="007707BA">
          <w:rPr>
            <w:bCs/>
            <w:color w:val="FFFFFF" w:themeColor="background1"/>
            <w:sz w:val="24"/>
            <w:szCs w:val="24"/>
          </w:rPr>
          <w:fldChar w:fldCharType="separate"/>
        </w:r>
        <w:r w:rsidR="00A2774D">
          <w:rPr>
            <w:bCs/>
            <w:noProof/>
            <w:color w:val="FFFFFF" w:themeColor="background1"/>
          </w:rPr>
          <w:t>38</w:t>
        </w:r>
        <w:r w:rsidRPr="007707BA">
          <w:rPr>
            <w:bCs/>
            <w:color w:val="FFFFFF" w:themeColor="background1"/>
            <w:sz w:val="24"/>
            <w:szCs w:val="24"/>
          </w:rPr>
          <w:fldChar w:fldCharType="end"/>
        </w:r>
      </w:sdtContent>
    </w:sdt>
    <w:r w:rsidRPr="007707BA">
      <w:rPr>
        <w:noProof/>
        <w:color w:val="FFFFFF" w:themeColor="background1"/>
        <w:lang w:eastAsia="sl-SI"/>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323D5" w14:textId="77777777" w:rsidR="00630E82" w:rsidRDefault="00630E82" w:rsidP="00756D54">
      <w:r>
        <w:separator/>
      </w:r>
    </w:p>
    <w:p w14:paraId="6BB2740C" w14:textId="77777777" w:rsidR="00630E82" w:rsidRDefault="00630E82"/>
    <w:p w14:paraId="381AF01D" w14:textId="77777777" w:rsidR="00630E82" w:rsidRDefault="00630E82"/>
  </w:footnote>
  <w:footnote w:type="continuationSeparator" w:id="0">
    <w:p w14:paraId="7C622276" w14:textId="77777777" w:rsidR="00630E82" w:rsidRDefault="00630E82" w:rsidP="00756D54">
      <w:r>
        <w:continuationSeparator/>
      </w:r>
    </w:p>
    <w:p w14:paraId="5BD0F716" w14:textId="77777777" w:rsidR="00630E82" w:rsidRDefault="00630E82"/>
    <w:p w14:paraId="7AA3E852" w14:textId="77777777" w:rsidR="00630E82" w:rsidRDefault="00630E8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54A1C" w14:textId="77777777" w:rsidR="00890CEF" w:rsidRDefault="00890CEF" w:rsidP="00E54E80">
    <w:pPr>
      <w:pStyle w:val="Glava"/>
      <w:tabs>
        <w:tab w:val="clear" w:pos="4536"/>
        <w:tab w:val="clear" w:pos="9072"/>
        <w:tab w:val="left" w:pos="1875"/>
      </w:tabs>
    </w:pPr>
    <w:r w:rsidRPr="00B0420A">
      <w:rPr>
        <w:noProof/>
        <w:lang w:eastAsia="sl-SI"/>
      </w:rPr>
      <mc:AlternateContent>
        <mc:Choice Requires="wps">
          <w:drawing>
            <wp:anchor distT="0" distB="0" distL="114300" distR="114300" simplePos="0" relativeHeight="251659264" behindDoc="0" locked="0" layoutInCell="1" allowOverlap="1" wp14:anchorId="138448AA" wp14:editId="54E46617">
              <wp:simplePos x="0" y="0"/>
              <wp:positionH relativeFrom="page">
                <wp:posOffset>379095</wp:posOffset>
              </wp:positionH>
              <wp:positionV relativeFrom="page">
                <wp:posOffset>456565</wp:posOffset>
              </wp:positionV>
              <wp:extent cx="6840000" cy="45085"/>
              <wp:effectExtent l="0" t="0" r="0" b="0"/>
              <wp:wrapThrough wrapText="bothSides">
                <wp:wrapPolygon edited="0">
                  <wp:start x="0" y="0"/>
                  <wp:lineTo x="0" y="9127"/>
                  <wp:lineTo x="21538" y="9127"/>
                  <wp:lineTo x="21538" y="0"/>
                  <wp:lineTo x="0" y="0"/>
                </wp:wrapPolygon>
              </wp:wrapThrough>
              <wp:docPr id="28" name="Rectangle 28"/>
              <wp:cNvGraphicFramePr/>
              <a:graphic xmlns:a="http://schemas.openxmlformats.org/drawingml/2006/main">
                <a:graphicData uri="http://schemas.microsoft.com/office/word/2010/wordprocessingShape">
                  <wps:wsp>
                    <wps:cNvSpPr/>
                    <wps:spPr>
                      <a:xfrm>
                        <a:off x="0" y="0"/>
                        <a:ext cx="6840000" cy="45085"/>
                      </a:xfrm>
                      <a:prstGeom prst="rect">
                        <a:avLst/>
                      </a:prstGeom>
                      <a:solidFill>
                        <a:srgbClr val="053372"/>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6591CEF9" w14:textId="77777777" w:rsidR="00890CEF" w:rsidRDefault="00890CEF" w:rsidP="007707BA">
                          <w:pPr>
                            <w:pStyle w:val="Noga"/>
                          </w:pPr>
                        </w:p>
                      </w:txbxContent>
                    </wps:txbx>
                    <wps:bodyPr rot="0" spcFirstLastPara="0" vertOverflow="overflow" horzOverflow="overflow" vert="horz" wrap="square" lIns="91440" tIns="91440" rIns="91440" bIns="9144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38448AA" id="Rectangle 28" o:spid="_x0000_s1028" style="position:absolute;margin-left:29.85pt;margin-top:35.95pt;width:538.6pt;height:3.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" fillcolor="#053372" stroked="f" strokeweight="2pt">
              <v:textbox inset=",7.2pt,,7.2pt">
                <w:txbxContent>
                  <w:p w14:paraId="6591CEF9" w14:textId="77777777" w:rsidR="00890CEF" w:rsidRDefault="00890CEF" w:rsidP="007707BA">
                    <w:pPr>
                      <w:pStyle w:val="Noga"/>
                    </w:pPr>
                  </w:p>
                </w:txbxContent>
              </v:textbox>
              <w10:wrap type="through" anchorx="page" anchory="page"/>
            </v:rect>
          </w:pict>
        </mc:Fallback>
      </mc:AlternateContent>
    </w:r>
  </w:p>
  <w:p w14:paraId="61990A42" w14:textId="77777777" w:rsidR="00890CEF" w:rsidRDefault="00890CE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75B"/>
    <w:multiLevelType w:val="hybridMultilevel"/>
    <w:tmpl w:val="C598FA26"/>
    <w:lvl w:ilvl="0" w:tplc="F788D610">
      <w:start w:val="3"/>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 w15:restartNumberingAfterBreak="0">
    <w:nsid w:val="06B33520"/>
    <w:multiLevelType w:val="hybridMultilevel"/>
    <w:tmpl w:val="56A0A226"/>
    <w:lvl w:ilvl="0" w:tplc="A9EC3980">
      <w:start w:val="1"/>
      <w:numFmt w:val="bullet"/>
      <w:lvlText w:val=""/>
      <w:lvlJc w:val="left"/>
      <w:pPr>
        <w:ind w:left="720" w:hanging="360"/>
      </w:pPr>
      <w:rPr>
        <w:rFonts w:ascii="Symbol" w:eastAsiaTheme="minorHAnsi" w:hAnsi="Symbol"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ACB3248"/>
    <w:multiLevelType w:val="hybridMultilevel"/>
    <w:tmpl w:val="65A26AA0"/>
    <w:lvl w:ilvl="0" w:tplc="324AABFA">
      <w:numFmt w:val="bullet"/>
      <w:lvlText w:val="-"/>
      <w:lvlJc w:val="left"/>
      <w:pPr>
        <w:ind w:left="720" w:hanging="360"/>
      </w:pPr>
      <w:rPr>
        <w:rFonts w:ascii="Calibri" w:eastAsiaTheme="minorHAnsi" w:hAnsi="Calibri" w:cs="Calibri" w:hint="default"/>
        <w:color w:val="auto"/>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B9D49FE"/>
    <w:multiLevelType w:val="hybridMultilevel"/>
    <w:tmpl w:val="F34678D6"/>
    <w:lvl w:ilvl="0" w:tplc="A1CCBBBE">
      <w:start w:val="36"/>
      <w:numFmt w:val="bullet"/>
      <w:lvlText w:val=""/>
      <w:lvlJc w:val="left"/>
      <w:pPr>
        <w:ind w:left="720" w:hanging="360"/>
      </w:pPr>
      <w:rPr>
        <w:rFonts w:ascii="Symbol" w:eastAsiaTheme="minorHAnsi" w:hAnsi="Symbol"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2BF64F0"/>
    <w:multiLevelType w:val="hybridMultilevel"/>
    <w:tmpl w:val="49D26DDA"/>
    <w:lvl w:ilvl="0" w:tplc="B86809CE">
      <w:numFmt w:val="bullet"/>
      <w:lvlText w:val=""/>
      <w:lvlJc w:val="left"/>
      <w:pPr>
        <w:ind w:left="720" w:hanging="360"/>
      </w:pPr>
      <w:rPr>
        <w:rFonts w:ascii="Symbol" w:eastAsiaTheme="minorHAnsi" w:hAnsi="Symbol"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9D1106A"/>
    <w:multiLevelType w:val="hybridMultilevel"/>
    <w:tmpl w:val="F39C56E6"/>
    <w:lvl w:ilvl="0" w:tplc="F5A2D9F8">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A810831"/>
    <w:multiLevelType w:val="hybridMultilevel"/>
    <w:tmpl w:val="E4C86E34"/>
    <w:lvl w:ilvl="0" w:tplc="00866122">
      <w:start w:val="3"/>
      <w:numFmt w:val="bullet"/>
      <w:lvlText w:val="-"/>
      <w:lvlJc w:val="left"/>
      <w:pPr>
        <w:ind w:left="720" w:hanging="360"/>
      </w:pPr>
      <w:rPr>
        <w:rFonts w:ascii="Arial" w:eastAsiaTheme="minorHAnsi" w:hAnsi="Arial" w:cs="Aria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0A75177"/>
    <w:multiLevelType w:val="hybridMultilevel"/>
    <w:tmpl w:val="23C8298E"/>
    <w:lvl w:ilvl="0" w:tplc="00866122">
      <w:start w:val="3"/>
      <w:numFmt w:val="bullet"/>
      <w:lvlText w:val="-"/>
      <w:lvlJc w:val="left"/>
      <w:pPr>
        <w:ind w:left="1080" w:hanging="360"/>
      </w:pPr>
      <w:rPr>
        <w:rFonts w:ascii="Arial" w:eastAsiaTheme="minorHAnsi" w:hAnsi="Arial" w:cs="Arial" w:hint="default"/>
        <w:color w:val="auto"/>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8" w15:restartNumberingAfterBreak="0">
    <w:nsid w:val="21317F1B"/>
    <w:multiLevelType w:val="hybridMultilevel"/>
    <w:tmpl w:val="F65E1DD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49F149A"/>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C057F2"/>
    <w:multiLevelType w:val="hybridMultilevel"/>
    <w:tmpl w:val="ED986034"/>
    <w:lvl w:ilvl="0" w:tplc="00866122">
      <w:start w:val="3"/>
      <w:numFmt w:val="bullet"/>
      <w:lvlText w:val="-"/>
      <w:lvlJc w:val="left"/>
      <w:pPr>
        <w:ind w:left="720" w:hanging="360"/>
      </w:pPr>
      <w:rPr>
        <w:rFonts w:ascii="Arial" w:eastAsiaTheme="minorHAnsi" w:hAnsi="Arial" w:cs="Arial" w:hint="default"/>
        <w:color w:val="auto"/>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A4F4524"/>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2" w15:restartNumberingAfterBreak="0">
    <w:nsid w:val="301D08EC"/>
    <w:multiLevelType w:val="hybridMultilevel"/>
    <w:tmpl w:val="8834D060"/>
    <w:lvl w:ilvl="0" w:tplc="F5A2D9F8">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78247C8"/>
    <w:multiLevelType w:val="hybridMultilevel"/>
    <w:tmpl w:val="25E6711A"/>
    <w:lvl w:ilvl="0" w:tplc="3D9855C2">
      <w:start w:val="1"/>
      <w:numFmt w:val="bullet"/>
      <w:lvlText w:val="­"/>
      <w:lvlJc w:val="left"/>
      <w:pPr>
        <w:ind w:left="720" w:hanging="360"/>
      </w:pPr>
      <w:rPr>
        <w:rFonts w:ascii="Courier New" w:hAnsi="Courier New"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EC55FA4"/>
    <w:multiLevelType w:val="hybridMultilevel"/>
    <w:tmpl w:val="BCBC0FD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43ED2E18"/>
    <w:multiLevelType w:val="hybridMultilevel"/>
    <w:tmpl w:val="39DCFBE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4E973779"/>
    <w:multiLevelType w:val="hybridMultilevel"/>
    <w:tmpl w:val="B41ABDA0"/>
    <w:lvl w:ilvl="0" w:tplc="CD8C15D2">
      <w:start w:val="1"/>
      <w:numFmt w:val="bullet"/>
      <w:lvlText w:val="-"/>
      <w:lvlJc w:val="left"/>
      <w:pPr>
        <w:ind w:left="720" w:hanging="360"/>
      </w:pPr>
      <w:rPr>
        <w:rFonts w:ascii="Courier New" w:hAnsi="Courier New"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7" w15:restartNumberingAfterBreak="0">
    <w:nsid w:val="561D5B25"/>
    <w:multiLevelType w:val="hybridMultilevel"/>
    <w:tmpl w:val="E04E91F6"/>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8" w15:restartNumberingAfterBreak="0">
    <w:nsid w:val="66494C0F"/>
    <w:multiLevelType w:val="hybridMultilevel"/>
    <w:tmpl w:val="1D70C3E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9" w15:restartNumberingAfterBreak="0">
    <w:nsid w:val="671F6BDB"/>
    <w:multiLevelType w:val="hybridMultilevel"/>
    <w:tmpl w:val="B87619B4"/>
    <w:lvl w:ilvl="0" w:tplc="4EBCF00C">
      <w:start w:val="129"/>
      <w:numFmt w:val="bullet"/>
      <w:lvlText w:val="-"/>
      <w:lvlJc w:val="left"/>
      <w:pPr>
        <w:ind w:left="720" w:hanging="360"/>
      </w:pPr>
      <w:rPr>
        <w:rFonts w:ascii="InterstateCE-Light" w:eastAsiaTheme="minorHAnsi" w:hAnsi="InterstateCE-Light" w:cstheme="minorBid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75323D9"/>
    <w:multiLevelType w:val="hybridMultilevel"/>
    <w:tmpl w:val="C72C556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A1B6396"/>
    <w:multiLevelType w:val="hybridMultilevel"/>
    <w:tmpl w:val="2C122FD4"/>
    <w:lvl w:ilvl="0" w:tplc="F0B04486">
      <w:start w:val="1"/>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6FBB25DB"/>
    <w:multiLevelType w:val="multilevel"/>
    <w:tmpl w:val="10D88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6701B3"/>
    <w:multiLevelType w:val="hybridMultilevel"/>
    <w:tmpl w:val="E220858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758957CE"/>
    <w:multiLevelType w:val="hybridMultilevel"/>
    <w:tmpl w:val="68F2739A"/>
    <w:lvl w:ilvl="0" w:tplc="00866122">
      <w:start w:val="3"/>
      <w:numFmt w:val="bullet"/>
      <w:lvlText w:val="-"/>
      <w:lvlJc w:val="left"/>
      <w:pPr>
        <w:ind w:left="720" w:hanging="360"/>
      </w:pPr>
      <w:rPr>
        <w:rFonts w:ascii="Arial" w:eastAsiaTheme="minorHAnsi" w:hAnsi="Arial" w:cs="Aria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7A682F06"/>
    <w:multiLevelType w:val="hybridMultilevel"/>
    <w:tmpl w:val="14AA0C40"/>
    <w:lvl w:ilvl="0" w:tplc="0B10C7EA">
      <w:start w:val="14"/>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6" w15:restartNumberingAfterBreak="0">
    <w:nsid w:val="7AB07B14"/>
    <w:multiLevelType w:val="hybridMultilevel"/>
    <w:tmpl w:val="393C17D6"/>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7CC264D6"/>
    <w:multiLevelType w:val="hybridMultilevel"/>
    <w:tmpl w:val="68EA7322"/>
    <w:lvl w:ilvl="0" w:tplc="04240001">
      <w:start w:val="1"/>
      <w:numFmt w:val="bullet"/>
      <w:lvlText w:val=""/>
      <w:lvlJc w:val="left"/>
      <w:pPr>
        <w:ind w:left="720" w:hanging="360"/>
      </w:pPr>
      <w:rPr>
        <w:rFonts w:ascii="Symbol" w:hAnsi="Symbol" w:hint="default"/>
      </w:rPr>
    </w:lvl>
    <w:lvl w:ilvl="1" w:tplc="00866122">
      <w:start w:val="3"/>
      <w:numFmt w:val="bullet"/>
      <w:lvlText w:val="-"/>
      <w:lvlJc w:val="left"/>
      <w:pPr>
        <w:ind w:left="1440" w:hanging="360"/>
      </w:pPr>
      <w:rPr>
        <w:rFonts w:ascii="Arial" w:eastAsiaTheme="minorHAnsi" w:hAnsi="Arial" w:cs="Arial" w:hint="default"/>
        <w:color w:val="auto"/>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7F1F2339"/>
    <w:multiLevelType w:val="hybridMultilevel"/>
    <w:tmpl w:val="0162681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18"/>
  </w:num>
  <w:num w:numId="4">
    <w:abstractNumId w:val="11"/>
  </w:num>
  <w:num w:numId="5">
    <w:abstractNumId w:val="4"/>
  </w:num>
  <w:num w:numId="6">
    <w:abstractNumId w:val="8"/>
  </w:num>
  <w:num w:numId="7">
    <w:abstractNumId w:val="15"/>
  </w:num>
  <w:num w:numId="8">
    <w:abstractNumId w:val="19"/>
  </w:num>
  <w:num w:numId="9">
    <w:abstractNumId w:val="14"/>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28"/>
  </w:num>
  <w:num w:numId="22">
    <w:abstractNumId w:val="21"/>
  </w:num>
  <w:num w:numId="23">
    <w:abstractNumId w:val="11"/>
  </w:num>
  <w:num w:numId="24">
    <w:abstractNumId w:val="10"/>
  </w:num>
  <w:num w:numId="25">
    <w:abstractNumId w:val="20"/>
  </w:num>
  <w:num w:numId="26">
    <w:abstractNumId w:val="23"/>
  </w:num>
  <w:num w:numId="27">
    <w:abstractNumId w:val="24"/>
  </w:num>
  <w:num w:numId="28">
    <w:abstractNumId w:val="6"/>
  </w:num>
  <w:num w:numId="29">
    <w:abstractNumId w:val="9"/>
  </w:num>
  <w:num w:numId="30">
    <w:abstractNumId w:val="3"/>
  </w:num>
  <w:num w:numId="31">
    <w:abstractNumId w:val="0"/>
  </w:num>
  <w:num w:numId="32">
    <w:abstractNumId w:val="26"/>
  </w:num>
  <w:num w:numId="33">
    <w:abstractNumId w:val="12"/>
  </w:num>
  <w:num w:numId="34">
    <w:abstractNumId w:val="7"/>
  </w:num>
  <w:num w:numId="35">
    <w:abstractNumId w:val="11"/>
  </w:num>
  <w:num w:numId="36">
    <w:abstractNumId w:val="1"/>
  </w:num>
  <w:num w:numId="37">
    <w:abstractNumId w:val="10"/>
  </w:num>
  <w:num w:numId="38">
    <w:abstractNumId w:val="5"/>
  </w:num>
  <w:num w:numId="39">
    <w:abstractNumId w:val="27"/>
  </w:num>
  <w:num w:numId="40">
    <w:abstractNumId w:val="25"/>
  </w:num>
  <w:num w:numId="41">
    <w:abstractNumId w:val="16"/>
  </w:num>
  <w:num w:numId="42">
    <w:abstractNumId w:val="13"/>
  </w:num>
  <w:num w:numId="43">
    <w:abstractNumId w:val="27"/>
  </w:num>
  <w:num w:numId="4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trackedChanges" w:enforcement="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sbA0NjawtDA2MjdV0lEKTi0uzszPAykwtKgFAFWcloQtAAAA"/>
  </w:docVars>
  <w:rsids>
    <w:rsidRoot w:val="00C039DD"/>
    <w:rsid w:val="00001304"/>
    <w:rsid w:val="00001FB0"/>
    <w:rsid w:val="000039BE"/>
    <w:rsid w:val="000102A7"/>
    <w:rsid w:val="0001182F"/>
    <w:rsid w:val="00012750"/>
    <w:rsid w:val="00013491"/>
    <w:rsid w:val="00013DBF"/>
    <w:rsid w:val="00021199"/>
    <w:rsid w:val="0002168E"/>
    <w:rsid w:val="00021D67"/>
    <w:rsid w:val="000229A2"/>
    <w:rsid w:val="00022CDA"/>
    <w:rsid w:val="000248A5"/>
    <w:rsid w:val="00024FF6"/>
    <w:rsid w:val="000261F5"/>
    <w:rsid w:val="00026FED"/>
    <w:rsid w:val="00027EF0"/>
    <w:rsid w:val="000329A5"/>
    <w:rsid w:val="00033D16"/>
    <w:rsid w:val="000343A9"/>
    <w:rsid w:val="0003461A"/>
    <w:rsid w:val="0003576F"/>
    <w:rsid w:val="000416FD"/>
    <w:rsid w:val="000428AB"/>
    <w:rsid w:val="000436DB"/>
    <w:rsid w:val="000444F3"/>
    <w:rsid w:val="00044A37"/>
    <w:rsid w:val="00046959"/>
    <w:rsid w:val="00047CF1"/>
    <w:rsid w:val="00047ED6"/>
    <w:rsid w:val="0005169A"/>
    <w:rsid w:val="0005197F"/>
    <w:rsid w:val="0005307F"/>
    <w:rsid w:val="00056007"/>
    <w:rsid w:val="00056438"/>
    <w:rsid w:val="00056D9E"/>
    <w:rsid w:val="00057F04"/>
    <w:rsid w:val="00060618"/>
    <w:rsid w:val="00061B83"/>
    <w:rsid w:val="00063AFC"/>
    <w:rsid w:val="00066B5F"/>
    <w:rsid w:val="00067B2E"/>
    <w:rsid w:val="00073B0D"/>
    <w:rsid w:val="00073B23"/>
    <w:rsid w:val="000745DE"/>
    <w:rsid w:val="00077A07"/>
    <w:rsid w:val="00077A45"/>
    <w:rsid w:val="00080E89"/>
    <w:rsid w:val="0008370A"/>
    <w:rsid w:val="00084BB5"/>
    <w:rsid w:val="00086872"/>
    <w:rsid w:val="0008707E"/>
    <w:rsid w:val="000941CC"/>
    <w:rsid w:val="0009456E"/>
    <w:rsid w:val="0009545E"/>
    <w:rsid w:val="000961FC"/>
    <w:rsid w:val="000A3109"/>
    <w:rsid w:val="000A3338"/>
    <w:rsid w:val="000A6931"/>
    <w:rsid w:val="000A7243"/>
    <w:rsid w:val="000A7A67"/>
    <w:rsid w:val="000B07F3"/>
    <w:rsid w:val="000B1F10"/>
    <w:rsid w:val="000B576C"/>
    <w:rsid w:val="000B587A"/>
    <w:rsid w:val="000C186B"/>
    <w:rsid w:val="000C1F5A"/>
    <w:rsid w:val="000C345F"/>
    <w:rsid w:val="000C5F2D"/>
    <w:rsid w:val="000C6D56"/>
    <w:rsid w:val="000C76E0"/>
    <w:rsid w:val="000D0AB4"/>
    <w:rsid w:val="000D40C7"/>
    <w:rsid w:val="000D6159"/>
    <w:rsid w:val="000E09DE"/>
    <w:rsid w:val="000E1A41"/>
    <w:rsid w:val="000E1B44"/>
    <w:rsid w:val="000E249E"/>
    <w:rsid w:val="000E54FF"/>
    <w:rsid w:val="000F372E"/>
    <w:rsid w:val="000F574A"/>
    <w:rsid w:val="000F622D"/>
    <w:rsid w:val="000F64D5"/>
    <w:rsid w:val="000F6D75"/>
    <w:rsid w:val="000F743A"/>
    <w:rsid w:val="00101E5C"/>
    <w:rsid w:val="00102197"/>
    <w:rsid w:val="00103BC3"/>
    <w:rsid w:val="001063F6"/>
    <w:rsid w:val="00106FEF"/>
    <w:rsid w:val="001078EF"/>
    <w:rsid w:val="00110F91"/>
    <w:rsid w:val="00111D06"/>
    <w:rsid w:val="00114A87"/>
    <w:rsid w:val="001158E7"/>
    <w:rsid w:val="001166E2"/>
    <w:rsid w:val="0011681B"/>
    <w:rsid w:val="001174C1"/>
    <w:rsid w:val="0011796E"/>
    <w:rsid w:val="00120874"/>
    <w:rsid w:val="00121276"/>
    <w:rsid w:val="00122D4D"/>
    <w:rsid w:val="001234C8"/>
    <w:rsid w:val="001240C8"/>
    <w:rsid w:val="00126045"/>
    <w:rsid w:val="0013135C"/>
    <w:rsid w:val="0013294D"/>
    <w:rsid w:val="001331CD"/>
    <w:rsid w:val="001332AF"/>
    <w:rsid w:val="00133851"/>
    <w:rsid w:val="00136BA7"/>
    <w:rsid w:val="0014026A"/>
    <w:rsid w:val="00146A70"/>
    <w:rsid w:val="00151B1A"/>
    <w:rsid w:val="00152B18"/>
    <w:rsid w:val="001532CC"/>
    <w:rsid w:val="00154D6D"/>
    <w:rsid w:val="00160603"/>
    <w:rsid w:val="001606A4"/>
    <w:rsid w:val="0016129C"/>
    <w:rsid w:val="00162685"/>
    <w:rsid w:val="00163C2F"/>
    <w:rsid w:val="001645B7"/>
    <w:rsid w:val="00164A08"/>
    <w:rsid w:val="00164C08"/>
    <w:rsid w:val="001654C4"/>
    <w:rsid w:val="0016602D"/>
    <w:rsid w:val="00171655"/>
    <w:rsid w:val="001723FB"/>
    <w:rsid w:val="00172417"/>
    <w:rsid w:val="00174319"/>
    <w:rsid w:val="00176174"/>
    <w:rsid w:val="00181B3F"/>
    <w:rsid w:val="00185553"/>
    <w:rsid w:val="00186DC2"/>
    <w:rsid w:val="00194915"/>
    <w:rsid w:val="00194F85"/>
    <w:rsid w:val="00195171"/>
    <w:rsid w:val="0019537C"/>
    <w:rsid w:val="00196CBB"/>
    <w:rsid w:val="001A5254"/>
    <w:rsid w:val="001A5E3A"/>
    <w:rsid w:val="001A6C98"/>
    <w:rsid w:val="001B516D"/>
    <w:rsid w:val="001C0391"/>
    <w:rsid w:val="001C0728"/>
    <w:rsid w:val="001C57F7"/>
    <w:rsid w:val="001C6869"/>
    <w:rsid w:val="001C6DBF"/>
    <w:rsid w:val="001D0099"/>
    <w:rsid w:val="001D02E0"/>
    <w:rsid w:val="001D0557"/>
    <w:rsid w:val="001D2ACA"/>
    <w:rsid w:val="001D4131"/>
    <w:rsid w:val="001D4612"/>
    <w:rsid w:val="001D54E0"/>
    <w:rsid w:val="001D61BF"/>
    <w:rsid w:val="001E02B0"/>
    <w:rsid w:val="001E0B0D"/>
    <w:rsid w:val="001E147E"/>
    <w:rsid w:val="001E17D2"/>
    <w:rsid w:val="001E1CCC"/>
    <w:rsid w:val="001E1F70"/>
    <w:rsid w:val="001E2B95"/>
    <w:rsid w:val="001E4A7C"/>
    <w:rsid w:val="001E5312"/>
    <w:rsid w:val="001E6DE2"/>
    <w:rsid w:val="001F1B12"/>
    <w:rsid w:val="001F2E28"/>
    <w:rsid w:val="001F39B1"/>
    <w:rsid w:val="001F4126"/>
    <w:rsid w:val="001F46F0"/>
    <w:rsid w:val="001F4AA7"/>
    <w:rsid w:val="001F5F5B"/>
    <w:rsid w:val="002017A7"/>
    <w:rsid w:val="002017E4"/>
    <w:rsid w:val="0020499E"/>
    <w:rsid w:val="00204FDE"/>
    <w:rsid w:val="0021039E"/>
    <w:rsid w:val="002119F3"/>
    <w:rsid w:val="00211B6B"/>
    <w:rsid w:val="00211D51"/>
    <w:rsid w:val="0021492E"/>
    <w:rsid w:val="0021712C"/>
    <w:rsid w:val="00217EAA"/>
    <w:rsid w:val="00220083"/>
    <w:rsid w:val="002218FD"/>
    <w:rsid w:val="002251A8"/>
    <w:rsid w:val="00231D86"/>
    <w:rsid w:val="0023243A"/>
    <w:rsid w:val="00234D1D"/>
    <w:rsid w:val="00235D50"/>
    <w:rsid w:val="00237155"/>
    <w:rsid w:val="00247BCB"/>
    <w:rsid w:val="00250E5A"/>
    <w:rsid w:val="00250EC9"/>
    <w:rsid w:val="00251707"/>
    <w:rsid w:val="00251FF0"/>
    <w:rsid w:val="00253719"/>
    <w:rsid w:val="00254A24"/>
    <w:rsid w:val="00256AD8"/>
    <w:rsid w:val="00257089"/>
    <w:rsid w:val="00261004"/>
    <w:rsid w:val="002618B2"/>
    <w:rsid w:val="00262B5C"/>
    <w:rsid w:val="00263C57"/>
    <w:rsid w:val="0026511F"/>
    <w:rsid w:val="00266806"/>
    <w:rsid w:val="00267811"/>
    <w:rsid w:val="00267F5E"/>
    <w:rsid w:val="00271209"/>
    <w:rsid w:val="0027261E"/>
    <w:rsid w:val="002737E6"/>
    <w:rsid w:val="00275890"/>
    <w:rsid w:val="00275FF8"/>
    <w:rsid w:val="00280214"/>
    <w:rsid w:val="00281BC9"/>
    <w:rsid w:val="00282A82"/>
    <w:rsid w:val="00282F6F"/>
    <w:rsid w:val="002844AB"/>
    <w:rsid w:val="00285145"/>
    <w:rsid w:val="00285A4B"/>
    <w:rsid w:val="00286B71"/>
    <w:rsid w:val="002874A5"/>
    <w:rsid w:val="00290FA3"/>
    <w:rsid w:val="00292835"/>
    <w:rsid w:val="00295DEB"/>
    <w:rsid w:val="00296CAF"/>
    <w:rsid w:val="002A0A35"/>
    <w:rsid w:val="002A12EE"/>
    <w:rsid w:val="002A40CE"/>
    <w:rsid w:val="002A428C"/>
    <w:rsid w:val="002A6E6C"/>
    <w:rsid w:val="002A7262"/>
    <w:rsid w:val="002A78EC"/>
    <w:rsid w:val="002B232C"/>
    <w:rsid w:val="002B4585"/>
    <w:rsid w:val="002B7EBE"/>
    <w:rsid w:val="002C2389"/>
    <w:rsid w:val="002C2B5E"/>
    <w:rsid w:val="002C37E5"/>
    <w:rsid w:val="002C4A0F"/>
    <w:rsid w:val="002C7F18"/>
    <w:rsid w:val="002D044C"/>
    <w:rsid w:val="002D2430"/>
    <w:rsid w:val="002D2C93"/>
    <w:rsid w:val="002D356E"/>
    <w:rsid w:val="002D4C0F"/>
    <w:rsid w:val="002D5709"/>
    <w:rsid w:val="002D575B"/>
    <w:rsid w:val="002D7FBD"/>
    <w:rsid w:val="002E15E8"/>
    <w:rsid w:val="002E1685"/>
    <w:rsid w:val="002E16CC"/>
    <w:rsid w:val="002E18F3"/>
    <w:rsid w:val="002E1B87"/>
    <w:rsid w:val="002E372E"/>
    <w:rsid w:val="002E5DE5"/>
    <w:rsid w:val="002E6522"/>
    <w:rsid w:val="002E66D5"/>
    <w:rsid w:val="002F1BCF"/>
    <w:rsid w:val="002F3455"/>
    <w:rsid w:val="002F6439"/>
    <w:rsid w:val="002F77CB"/>
    <w:rsid w:val="003001A9"/>
    <w:rsid w:val="0030241E"/>
    <w:rsid w:val="0030286F"/>
    <w:rsid w:val="00303F5F"/>
    <w:rsid w:val="0030619E"/>
    <w:rsid w:val="00306DD9"/>
    <w:rsid w:val="003079F6"/>
    <w:rsid w:val="003128FA"/>
    <w:rsid w:val="00312AFF"/>
    <w:rsid w:val="00312E71"/>
    <w:rsid w:val="00313DA7"/>
    <w:rsid w:val="00313E82"/>
    <w:rsid w:val="00314403"/>
    <w:rsid w:val="00320E62"/>
    <w:rsid w:val="00321F44"/>
    <w:rsid w:val="00322C5F"/>
    <w:rsid w:val="0032417A"/>
    <w:rsid w:val="00324487"/>
    <w:rsid w:val="003266FC"/>
    <w:rsid w:val="00326F9E"/>
    <w:rsid w:val="0033047F"/>
    <w:rsid w:val="00333A3F"/>
    <w:rsid w:val="00334FA9"/>
    <w:rsid w:val="003352C7"/>
    <w:rsid w:val="00335E9A"/>
    <w:rsid w:val="0033686D"/>
    <w:rsid w:val="003373A9"/>
    <w:rsid w:val="00344F28"/>
    <w:rsid w:val="0034646E"/>
    <w:rsid w:val="00350807"/>
    <w:rsid w:val="00351C9E"/>
    <w:rsid w:val="00351EF9"/>
    <w:rsid w:val="003554E1"/>
    <w:rsid w:val="00355FB6"/>
    <w:rsid w:val="00362E64"/>
    <w:rsid w:val="0036685E"/>
    <w:rsid w:val="00366D05"/>
    <w:rsid w:val="00366E61"/>
    <w:rsid w:val="0037006B"/>
    <w:rsid w:val="00370DA9"/>
    <w:rsid w:val="003726EE"/>
    <w:rsid w:val="00372925"/>
    <w:rsid w:val="00380F2E"/>
    <w:rsid w:val="003816D8"/>
    <w:rsid w:val="00385A09"/>
    <w:rsid w:val="003866D9"/>
    <w:rsid w:val="00390B48"/>
    <w:rsid w:val="00391020"/>
    <w:rsid w:val="003913A8"/>
    <w:rsid w:val="0039384B"/>
    <w:rsid w:val="00394F97"/>
    <w:rsid w:val="00395466"/>
    <w:rsid w:val="003A2330"/>
    <w:rsid w:val="003A27E8"/>
    <w:rsid w:val="003A333A"/>
    <w:rsid w:val="003A51A3"/>
    <w:rsid w:val="003B21E8"/>
    <w:rsid w:val="003B2BF6"/>
    <w:rsid w:val="003B7473"/>
    <w:rsid w:val="003B7765"/>
    <w:rsid w:val="003B7D18"/>
    <w:rsid w:val="003B7FFD"/>
    <w:rsid w:val="003C28A6"/>
    <w:rsid w:val="003D0B07"/>
    <w:rsid w:val="003D4A52"/>
    <w:rsid w:val="003D6BF9"/>
    <w:rsid w:val="003E0414"/>
    <w:rsid w:val="003E076F"/>
    <w:rsid w:val="003E0C0F"/>
    <w:rsid w:val="003E17A8"/>
    <w:rsid w:val="003E2579"/>
    <w:rsid w:val="003E4AF3"/>
    <w:rsid w:val="003E4B77"/>
    <w:rsid w:val="003E5088"/>
    <w:rsid w:val="003E61B4"/>
    <w:rsid w:val="003E691D"/>
    <w:rsid w:val="003F0646"/>
    <w:rsid w:val="003F0C03"/>
    <w:rsid w:val="003F45C0"/>
    <w:rsid w:val="003F5A65"/>
    <w:rsid w:val="003F79D2"/>
    <w:rsid w:val="003F7F98"/>
    <w:rsid w:val="00402051"/>
    <w:rsid w:val="00402877"/>
    <w:rsid w:val="00402C3A"/>
    <w:rsid w:val="004056E4"/>
    <w:rsid w:val="00406E75"/>
    <w:rsid w:val="00407B5C"/>
    <w:rsid w:val="00407F34"/>
    <w:rsid w:val="004107BC"/>
    <w:rsid w:val="0041237C"/>
    <w:rsid w:val="004131B9"/>
    <w:rsid w:val="004148D1"/>
    <w:rsid w:val="0041549A"/>
    <w:rsid w:val="00415640"/>
    <w:rsid w:val="004167E3"/>
    <w:rsid w:val="00416FC1"/>
    <w:rsid w:val="0042068C"/>
    <w:rsid w:val="00422450"/>
    <w:rsid w:val="004263CC"/>
    <w:rsid w:val="00427D57"/>
    <w:rsid w:val="004309A9"/>
    <w:rsid w:val="00433DDE"/>
    <w:rsid w:val="004340ED"/>
    <w:rsid w:val="004343F6"/>
    <w:rsid w:val="00434AC6"/>
    <w:rsid w:val="00435B9A"/>
    <w:rsid w:val="00435EEF"/>
    <w:rsid w:val="00436797"/>
    <w:rsid w:val="00437108"/>
    <w:rsid w:val="004373F1"/>
    <w:rsid w:val="00440C5D"/>
    <w:rsid w:val="00441A18"/>
    <w:rsid w:val="00442BD3"/>
    <w:rsid w:val="00445437"/>
    <w:rsid w:val="00446A70"/>
    <w:rsid w:val="004506A3"/>
    <w:rsid w:val="00451A92"/>
    <w:rsid w:val="0045285A"/>
    <w:rsid w:val="00452DF0"/>
    <w:rsid w:val="0045420A"/>
    <w:rsid w:val="00454D2F"/>
    <w:rsid w:val="00456B15"/>
    <w:rsid w:val="004572C4"/>
    <w:rsid w:val="004603A9"/>
    <w:rsid w:val="0046124D"/>
    <w:rsid w:val="004648D8"/>
    <w:rsid w:val="00464E1B"/>
    <w:rsid w:val="00467F7F"/>
    <w:rsid w:val="00470A45"/>
    <w:rsid w:val="00472C28"/>
    <w:rsid w:val="004741A5"/>
    <w:rsid w:val="00474F0D"/>
    <w:rsid w:val="00482A76"/>
    <w:rsid w:val="00483A84"/>
    <w:rsid w:val="00484244"/>
    <w:rsid w:val="004846D0"/>
    <w:rsid w:val="004916E2"/>
    <w:rsid w:val="004933B1"/>
    <w:rsid w:val="00493600"/>
    <w:rsid w:val="004943B8"/>
    <w:rsid w:val="00494F4F"/>
    <w:rsid w:val="00496BC0"/>
    <w:rsid w:val="004970C8"/>
    <w:rsid w:val="004973C3"/>
    <w:rsid w:val="0049774A"/>
    <w:rsid w:val="004A181F"/>
    <w:rsid w:val="004A2F8C"/>
    <w:rsid w:val="004A3D46"/>
    <w:rsid w:val="004A4A6A"/>
    <w:rsid w:val="004B2AEF"/>
    <w:rsid w:val="004B485A"/>
    <w:rsid w:val="004B58D4"/>
    <w:rsid w:val="004B5AA5"/>
    <w:rsid w:val="004B712B"/>
    <w:rsid w:val="004C0099"/>
    <w:rsid w:val="004C2726"/>
    <w:rsid w:val="004C31BC"/>
    <w:rsid w:val="004C37B1"/>
    <w:rsid w:val="004C761E"/>
    <w:rsid w:val="004D3DFB"/>
    <w:rsid w:val="004D6429"/>
    <w:rsid w:val="004D694C"/>
    <w:rsid w:val="004E0D5F"/>
    <w:rsid w:val="004E27BA"/>
    <w:rsid w:val="004E3566"/>
    <w:rsid w:val="004F0C24"/>
    <w:rsid w:val="004F32B5"/>
    <w:rsid w:val="004F4C56"/>
    <w:rsid w:val="004F5DEA"/>
    <w:rsid w:val="004F7405"/>
    <w:rsid w:val="00500ACE"/>
    <w:rsid w:val="00501B9E"/>
    <w:rsid w:val="00501FA3"/>
    <w:rsid w:val="0050218C"/>
    <w:rsid w:val="0050301B"/>
    <w:rsid w:val="00503BA9"/>
    <w:rsid w:val="00503D56"/>
    <w:rsid w:val="00503DEA"/>
    <w:rsid w:val="00503EFE"/>
    <w:rsid w:val="00505295"/>
    <w:rsid w:val="005105BA"/>
    <w:rsid w:val="0051166A"/>
    <w:rsid w:val="005119F2"/>
    <w:rsid w:val="0051238C"/>
    <w:rsid w:val="00514C17"/>
    <w:rsid w:val="00514C65"/>
    <w:rsid w:val="005155AE"/>
    <w:rsid w:val="005179D5"/>
    <w:rsid w:val="00524691"/>
    <w:rsid w:val="00526DD9"/>
    <w:rsid w:val="005275C5"/>
    <w:rsid w:val="0053040A"/>
    <w:rsid w:val="00532474"/>
    <w:rsid w:val="00534BAC"/>
    <w:rsid w:val="00536914"/>
    <w:rsid w:val="00536F66"/>
    <w:rsid w:val="0054225F"/>
    <w:rsid w:val="005423F7"/>
    <w:rsid w:val="00542E7B"/>
    <w:rsid w:val="00543394"/>
    <w:rsid w:val="005438EF"/>
    <w:rsid w:val="00544292"/>
    <w:rsid w:val="0055226B"/>
    <w:rsid w:val="005529CC"/>
    <w:rsid w:val="0055649E"/>
    <w:rsid w:val="0056186A"/>
    <w:rsid w:val="00566BD3"/>
    <w:rsid w:val="00570672"/>
    <w:rsid w:val="0057266F"/>
    <w:rsid w:val="005749BA"/>
    <w:rsid w:val="00584C37"/>
    <w:rsid w:val="005854A7"/>
    <w:rsid w:val="005879E3"/>
    <w:rsid w:val="00587D68"/>
    <w:rsid w:val="00590766"/>
    <w:rsid w:val="00593A79"/>
    <w:rsid w:val="005940AF"/>
    <w:rsid w:val="005A064A"/>
    <w:rsid w:val="005A4256"/>
    <w:rsid w:val="005A5177"/>
    <w:rsid w:val="005A7A31"/>
    <w:rsid w:val="005B2101"/>
    <w:rsid w:val="005B2CB0"/>
    <w:rsid w:val="005B63F7"/>
    <w:rsid w:val="005B67B5"/>
    <w:rsid w:val="005C0667"/>
    <w:rsid w:val="005C1616"/>
    <w:rsid w:val="005C1A68"/>
    <w:rsid w:val="005C241A"/>
    <w:rsid w:val="005C257B"/>
    <w:rsid w:val="005C2B2E"/>
    <w:rsid w:val="005C41DE"/>
    <w:rsid w:val="005C4607"/>
    <w:rsid w:val="005C64E5"/>
    <w:rsid w:val="005C704B"/>
    <w:rsid w:val="005C7C09"/>
    <w:rsid w:val="005D0A4D"/>
    <w:rsid w:val="005D221B"/>
    <w:rsid w:val="005D2524"/>
    <w:rsid w:val="005D5A7B"/>
    <w:rsid w:val="005D5BCA"/>
    <w:rsid w:val="005D628B"/>
    <w:rsid w:val="005E08D6"/>
    <w:rsid w:val="005E2F0B"/>
    <w:rsid w:val="005E4426"/>
    <w:rsid w:val="005E714C"/>
    <w:rsid w:val="005F0244"/>
    <w:rsid w:val="005F0FC5"/>
    <w:rsid w:val="005F15C1"/>
    <w:rsid w:val="005F397D"/>
    <w:rsid w:val="005F3EB8"/>
    <w:rsid w:val="005F6832"/>
    <w:rsid w:val="00602CCB"/>
    <w:rsid w:val="00603AF2"/>
    <w:rsid w:val="00604816"/>
    <w:rsid w:val="00605F8A"/>
    <w:rsid w:val="0060627B"/>
    <w:rsid w:val="0060707B"/>
    <w:rsid w:val="0061202F"/>
    <w:rsid w:val="00612602"/>
    <w:rsid w:val="006135FF"/>
    <w:rsid w:val="00613DEA"/>
    <w:rsid w:val="0061450A"/>
    <w:rsid w:val="006150B1"/>
    <w:rsid w:val="00615BB2"/>
    <w:rsid w:val="00616034"/>
    <w:rsid w:val="0061645B"/>
    <w:rsid w:val="00616679"/>
    <w:rsid w:val="00616B13"/>
    <w:rsid w:val="0062132E"/>
    <w:rsid w:val="00624651"/>
    <w:rsid w:val="00624E36"/>
    <w:rsid w:val="00624ED9"/>
    <w:rsid w:val="0062614D"/>
    <w:rsid w:val="00627482"/>
    <w:rsid w:val="00627787"/>
    <w:rsid w:val="00630E82"/>
    <w:rsid w:val="006317DF"/>
    <w:rsid w:val="00632679"/>
    <w:rsid w:val="00633716"/>
    <w:rsid w:val="00635720"/>
    <w:rsid w:val="0064103E"/>
    <w:rsid w:val="00643826"/>
    <w:rsid w:val="00644010"/>
    <w:rsid w:val="00644E7A"/>
    <w:rsid w:val="00645DE7"/>
    <w:rsid w:val="006527B2"/>
    <w:rsid w:val="00652CBA"/>
    <w:rsid w:val="00653493"/>
    <w:rsid w:val="0065491B"/>
    <w:rsid w:val="006557DE"/>
    <w:rsid w:val="00655919"/>
    <w:rsid w:val="00656456"/>
    <w:rsid w:val="00657303"/>
    <w:rsid w:val="00661AD7"/>
    <w:rsid w:val="00664C2D"/>
    <w:rsid w:val="006654A9"/>
    <w:rsid w:val="0067116C"/>
    <w:rsid w:val="006720CE"/>
    <w:rsid w:val="00672204"/>
    <w:rsid w:val="0067285E"/>
    <w:rsid w:val="006733F4"/>
    <w:rsid w:val="006758C0"/>
    <w:rsid w:val="006764AE"/>
    <w:rsid w:val="006810EB"/>
    <w:rsid w:val="00683677"/>
    <w:rsid w:val="00684777"/>
    <w:rsid w:val="00684AFB"/>
    <w:rsid w:val="00690B0C"/>
    <w:rsid w:val="00691DDF"/>
    <w:rsid w:val="0069212F"/>
    <w:rsid w:val="00693489"/>
    <w:rsid w:val="006944D1"/>
    <w:rsid w:val="0069706A"/>
    <w:rsid w:val="006A25A3"/>
    <w:rsid w:val="006A2ABB"/>
    <w:rsid w:val="006A3243"/>
    <w:rsid w:val="006A460D"/>
    <w:rsid w:val="006A7243"/>
    <w:rsid w:val="006B1D4C"/>
    <w:rsid w:val="006B1E9F"/>
    <w:rsid w:val="006B1F4C"/>
    <w:rsid w:val="006B295D"/>
    <w:rsid w:val="006B53BC"/>
    <w:rsid w:val="006B73DA"/>
    <w:rsid w:val="006C55FD"/>
    <w:rsid w:val="006C6611"/>
    <w:rsid w:val="006D1EA5"/>
    <w:rsid w:val="006D473E"/>
    <w:rsid w:val="006D529C"/>
    <w:rsid w:val="006D6A74"/>
    <w:rsid w:val="006E0085"/>
    <w:rsid w:val="006E07DA"/>
    <w:rsid w:val="006E794E"/>
    <w:rsid w:val="006F1C0D"/>
    <w:rsid w:val="006F2821"/>
    <w:rsid w:val="006F38B8"/>
    <w:rsid w:val="006F4F1E"/>
    <w:rsid w:val="006F4FB9"/>
    <w:rsid w:val="007016DD"/>
    <w:rsid w:val="00702274"/>
    <w:rsid w:val="00704785"/>
    <w:rsid w:val="007075A8"/>
    <w:rsid w:val="007103CF"/>
    <w:rsid w:val="00710E79"/>
    <w:rsid w:val="0071361F"/>
    <w:rsid w:val="00714F4E"/>
    <w:rsid w:val="0071600A"/>
    <w:rsid w:val="007202CE"/>
    <w:rsid w:val="00720355"/>
    <w:rsid w:val="007207E5"/>
    <w:rsid w:val="00721EB9"/>
    <w:rsid w:val="00723AE7"/>
    <w:rsid w:val="00723B37"/>
    <w:rsid w:val="007243A5"/>
    <w:rsid w:val="007258F2"/>
    <w:rsid w:val="00730C13"/>
    <w:rsid w:val="007316DB"/>
    <w:rsid w:val="00731EB4"/>
    <w:rsid w:val="007329A6"/>
    <w:rsid w:val="00733249"/>
    <w:rsid w:val="00733359"/>
    <w:rsid w:val="00734B95"/>
    <w:rsid w:val="00734FFA"/>
    <w:rsid w:val="00741599"/>
    <w:rsid w:val="00743C18"/>
    <w:rsid w:val="0074506B"/>
    <w:rsid w:val="007479F8"/>
    <w:rsid w:val="00751F75"/>
    <w:rsid w:val="00752B95"/>
    <w:rsid w:val="007547B7"/>
    <w:rsid w:val="007554D5"/>
    <w:rsid w:val="00755958"/>
    <w:rsid w:val="00756D54"/>
    <w:rsid w:val="007578E4"/>
    <w:rsid w:val="007603CF"/>
    <w:rsid w:val="00761025"/>
    <w:rsid w:val="00762EA3"/>
    <w:rsid w:val="007643F2"/>
    <w:rsid w:val="00764B7F"/>
    <w:rsid w:val="00765E61"/>
    <w:rsid w:val="007666D4"/>
    <w:rsid w:val="00767299"/>
    <w:rsid w:val="007674E5"/>
    <w:rsid w:val="00767C6D"/>
    <w:rsid w:val="00767D29"/>
    <w:rsid w:val="0077071E"/>
    <w:rsid w:val="007707BA"/>
    <w:rsid w:val="007722DE"/>
    <w:rsid w:val="00773C5D"/>
    <w:rsid w:val="00774A3D"/>
    <w:rsid w:val="00774F36"/>
    <w:rsid w:val="007753E2"/>
    <w:rsid w:val="007758E3"/>
    <w:rsid w:val="00776514"/>
    <w:rsid w:val="00777945"/>
    <w:rsid w:val="00781F92"/>
    <w:rsid w:val="00784F48"/>
    <w:rsid w:val="0078512B"/>
    <w:rsid w:val="007856F7"/>
    <w:rsid w:val="00790126"/>
    <w:rsid w:val="007909E2"/>
    <w:rsid w:val="007922E9"/>
    <w:rsid w:val="0079326D"/>
    <w:rsid w:val="00793EA8"/>
    <w:rsid w:val="00795836"/>
    <w:rsid w:val="00796B55"/>
    <w:rsid w:val="00797850"/>
    <w:rsid w:val="007A048A"/>
    <w:rsid w:val="007A08B7"/>
    <w:rsid w:val="007A1235"/>
    <w:rsid w:val="007A189A"/>
    <w:rsid w:val="007A5BC2"/>
    <w:rsid w:val="007A6525"/>
    <w:rsid w:val="007B0B43"/>
    <w:rsid w:val="007B1283"/>
    <w:rsid w:val="007B16F4"/>
    <w:rsid w:val="007B1B7A"/>
    <w:rsid w:val="007B3553"/>
    <w:rsid w:val="007B4E7D"/>
    <w:rsid w:val="007B5AE4"/>
    <w:rsid w:val="007B72B5"/>
    <w:rsid w:val="007C22D4"/>
    <w:rsid w:val="007C237D"/>
    <w:rsid w:val="007C2F27"/>
    <w:rsid w:val="007C6348"/>
    <w:rsid w:val="007D0601"/>
    <w:rsid w:val="007D0E95"/>
    <w:rsid w:val="007D4108"/>
    <w:rsid w:val="007D60DB"/>
    <w:rsid w:val="007E162E"/>
    <w:rsid w:val="007E2E02"/>
    <w:rsid w:val="007E387F"/>
    <w:rsid w:val="007E43A9"/>
    <w:rsid w:val="007E602C"/>
    <w:rsid w:val="007E67D8"/>
    <w:rsid w:val="007E76D7"/>
    <w:rsid w:val="007F05E3"/>
    <w:rsid w:val="007F0B9E"/>
    <w:rsid w:val="007F424E"/>
    <w:rsid w:val="007F453A"/>
    <w:rsid w:val="007F54F5"/>
    <w:rsid w:val="00802BFF"/>
    <w:rsid w:val="00802C1D"/>
    <w:rsid w:val="00811F4C"/>
    <w:rsid w:val="008143F8"/>
    <w:rsid w:val="008150AC"/>
    <w:rsid w:val="00815901"/>
    <w:rsid w:val="0081597B"/>
    <w:rsid w:val="0081629C"/>
    <w:rsid w:val="00821BD8"/>
    <w:rsid w:val="008222E0"/>
    <w:rsid w:val="008245DA"/>
    <w:rsid w:val="00825493"/>
    <w:rsid w:val="00831ABA"/>
    <w:rsid w:val="00835A1B"/>
    <w:rsid w:val="00835C92"/>
    <w:rsid w:val="00836BA4"/>
    <w:rsid w:val="00841B7E"/>
    <w:rsid w:val="00844CDD"/>
    <w:rsid w:val="00846F81"/>
    <w:rsid w:val="008519CE"/>
    <w:rsid w:val="008529D5"/>
    <w:rsid w:val="00854465"/>
    <w:rsid w:val="008570BE"/>
    <w:rsid w:val="00860836"/>
    <w:rsid w:val="00864A92"/>
    <w:rsid w:val="00865834"/>
    <w:rsid w:val="00866BA2"/>
    <w:rsid w:val="0086776C"/>
    <w:rsid w:val="0086788C"/>
    <w:rsid w:val="00870075"/>
    <w:rsid w:val="008701D4"/>
    <w:rsid w:val="00870506"/>
    <w:rsid w:val="00870AE3"/>
    <w:rsid w:val="00874622"/>
    <w:rsid w:val="00877434"/>
    <w:rsid w:val="00877E88"/>
    <w:rsid w:val="00877F33"/>
    <w:rsid w:val="008805D7"/>
    <w:rsid w:val="00884FE1"/>
    <w:rsid w:val="00885487"/>
    <w:rsid w:val="00885565"/>
    <w:rsid w:val="008871C2"/>
    <w:rsid w:val="00887362"/>
    <w:rsid w:val="00890CEF"/>
    <w:rsid w:val="00891928"/>
    <w:rsid w:val="008919CC"/>
    <w:rsid w:val="00894E5C"/>
    <w:rsid w:val="008956D2"/>
    <w:rsid w:val="00895C5C"/>
    <w:rsid w:val="00896089"/>
    <w:rsid w:val="008975EE"/>
    <w:rsid w:val="008A14B0"/>
    <w:rsid w:val="008A155E"/>
    <w:rsid w:val="008A3A4C"/>
    <w:rsid w:val="008A54A8"/>
    <w:rsid w:val="008A6E3E"/>
    <w:rsid w:val="008A7542"/>
    <w:rsid w:val="008A7919"/>
    <w:rsid w:val="008B0584"/>
    <w:rsid w:val="008B0D43"/>
    <w:rsid w:val="008B111A"/>
    <w:rsid w:val="008B7302"/>
    <w:rsid w:val="008B7FE0"/>
    <w:rsid w:val="008C09BE"/>
    <w:rsid w:val="008C2349"/>
    <w:rsid w:val="008C4061"/>
    <w:rsid w:val="008C4E2C"/>
    <w:rsid w:val="008C75D1"/>
    <w:rsid w:val="008C7797"/>
    <w:rsid w:val="008D09A7"/>
    <w:rsid w:val="008D31FB"/>
    <w:rsid w:val="008D32DA"/>
    <w:rsid w:val="008D37A4"/>
    <w:rsid w:val="008D5C52"/>
    <w:rsid w:val="008E3B98"/>
    <w:rsid w:val="008E5269"/>
    <w:rsid w:val="008E710B"/>
    <w:rsid w:val="008E756A"/>
    <w:rsid w:val="008E7ED6"/>
    <w:rsid w:val="008F11A3"/>
    <w:rsid w:val="008F2303"/>
    <w:rsid w:val="008F3B31"/>
    <w:rsid w:val="008F4AC8"/>
    <w:rsid w:val="008F7303"/>
    <w:rsid w:val="008F7C04"/>
    <w:rsid w:val="008F7FC1"/>
    <w:rsid w:val="00901E30"/>
    <w:rsid w:val="00902705"/>
    <w:rsid w:val="00905639"/>
    <w:rsid w:val="00905D3A"/>
    <w:rsid w:val="0090609E"/>
    <w:rsid w:val="00907155"/>
    <w:rsid w:val="00914BD6"/>
    <w:rsid w:val="009165BA"/>
    <w:rsid w:val="009166EB"/>
    <w:rsid w:val="00920B76"/>
    <w:rsid w:val="00925FC1"/>
    <w:rsid w:val="009262F7"/>
    <w:rsid w:val="0092694C"/>
    <w:rsid w:val="00926E33"/>
    <w:rsid w:val="00930D16"/>
    <w:rsid w:val="009349D7"/>
    <w:rsid w:val="00935B7D"/>
    <w:rsid w:val="00936F4C"/>
    <w:rsid w:val="009371B0"/>
    <w:rsid w:val="00941323"/>
    <w:rsid w:val="00946060"/>
    <w:rsid w:val="00947360"/>
    <w:rsid w:val="00947943"/>
    <w:rsid w:val="00947D3D"/>
    <w:rsid w:val="00950A13"/>
    <w:rsid w:val="00951BA0"/>
    <w:rsid w:val="009522DB"/>
    <w:rsid w:val="00952EA9"/>
    <w:rsid w:val="00955BF3"/>
    <w:rsid w:val="00957F64"/>
    <w:rsid w:val="00960585"/>
    <w:rsid w:val="0096078E"/>
    <w:rsid w:val="00961A0B"/>
    <w:rsid w:val="00961FCC"/>
    <w:rsid w:val="00963A1D"/>
    <w:rsid w:val="00964FB7"/>
    <w:rsid w:val="00965821"/>
    <w:rsid w:val="00965B64"/>
    <w:rsid w:val="009660DF"/>
    <w:rsid w:val="00966C1C"/>
    <w:rsid w:val="009673C2"/>
    <w:rsid w:val="00970059"/>
    <w:rsid w:val="009700A5"/>
    <w:rsid w:val="00970EAC"/>
    <w:rsid w:val="009713B9"/>
    <w:rsid w:val="00971A0D"/>
    <w:rsid w:val="00972284"/>
    <w:rsid w:val="0097258E"/>
    <w:rsid w:val="00972687"/>
    <w:rsid w:val="009738FF"/>
    <w:rsid w:val="009749F6"/>
    <w:rsid w:val="00977769"/>
    <w:rsid w:val="00980A9E"/>
    <w:rsid w:val="00984CF6"/>
    <w:rsid w:val="00984DB0"/>
    <w:rsid w:val="0098720F"/>
    <w:rsid w:val="00991437"/>
    <w:rsid w:val="009925CE"/>
    <w:rsid w:val="00994E2A"/>
    <w:rsid w:val="00995E30"/>
    <w:rsid w:val="00995F43"/>
    <w:rsid w:val="0099725D"/>
    <w:rsid w:val="00997639"/>
    <w:rsid w:val="009A02E7"/>
    <w:rsid w:val="009A167F"/>
    <w:rsid w:val="009A20D5"/>
    <w:rsid w:val="009A7CE4"/>
    <w:rsid w:val="009A7F44"/>
    <w:rsid w:val="009B0532"/>
    <w:rsid w:val="009B1893"/>
    <w:rsid w:val="009B6E85"/>
    <w:rsid w:val="009C07B0"/>
    <w:rsid w:val="009C1B4F"/>
    <w:rsid w:val="009C23D2"/>
    <w:rsid w:val="009C6A93"/>
    <w:rsid w:val="009C6E59"/>
    <w:rsid w:val="009C7BE9"/>
    <w:rsid w:val="009C7FF8"/>
    <w:rsid w:val="009D14C2"/>
    <w:rsid w:val="009D1748"/>
    <w:rsid w:val="009D3E69"/>
    <w:rsid w:val="009D70AE"/>
    <w:rsid w:val="009E1B4C"/>
    <w:rsid w:val="009E2852"/>
    <w:rsid w:val="009E2D6D"/>
    <w:rsid w:val="009E3005"/>
    <w:rsid w:val="009E56C1"/>
    <w:rsid w:val="009E78CD"/>
    <w:rsid w:val="009F075F"/>
    <w:rsid w:val="009F132E"/>
    <w:rsid w:val="009F1B74"/>
    <w:rsid w:val="009F3798"/>
    <w:rsid w:val="009F38EB"/>
    <w:rsid w:val="009F3A90"/>
    <w:rsid w:val="009F56A4"/>
    <w:rsid w:val="00A005F6"/>
    <w:rsid w:val="00A00A19"/>
    <w:rsid w:val="00A0104B"/>
    <w:rsid w:val="00A02B7F"/>
    <w:rsid w:val="00A04BD3"/>
    <w:rsid w:val="00A05495"/>
    <w:rsid w:val="00A1063A"/>
    <w:rsid w:val="00A1069E"/>
    <w:rsid w:val="00A10CAD"/>
    <w:rsid w:val="00A204B5"/>
    <w:rsid w:val="00A22A90"/>
    <w:rsid w:val="00A26854"/>
    <w:rsid w:val="00A27691"/>
    <w:rsid w:val="00A2774D"/>
    <w:rsid w:val="00A27E86"/>
    <w:rsid w:val="00A30AD5"/>
    <w:rsid w:val="00A31475"/>
    <w:rsid w:val="00A32667"/>
    <w:rsid w:val="00A33441"/>
    <w:rsid w:val="00A33CE9"/>
    <w:rsid w:val="00A36539"/>
    <w:rsid w:val="00A36871"/>
    <w:rsid w:val="00A36F1F"/>
    <w:rsid w:val="00A4030A"/>
    <w:rsid w:val="00A429C8"/>
    <w:rsid w:val="00A42C4F"/>
    <w:rsid w:val="00A50334"/>
    <w:rsid w:val="00A513E8"/>
    <w:rsid w:val="00A5257F"/>
    <w:rsid w:val="00A526F0"/>
    <w:rsid w:val="00A5480F"/>
    <w:rsid w:val="00A5534B"/>
    <w:rsid w:val="00A57338"/>
    <w:rsid w:val="00A57D7C"/>
    <w:rsid w:val="00A610BB"/>
    <w:rsid w:val="00A62CD7"/>
    <w:rsid w:val="00A634CA"/>
    <w:rsid w:val="00A64325"/>
    <w:rsid w:val="00A646DA"/>
    <w:rsid w:val="00A6667E"/>
    <w:rsid w:val="00A67AC1"/>
    <w:rsid w:val="00A67FDA"/>
    <w:rsid w:val="00A70DBA"/>
    <w:rsid w:val="00A7210B"/>
    <w:rsid w:val="00A73D9E"/>
    <w:rsid w:val="00A814FD"/>
    <w:rsid w:val="00A87CE0"/>
    <w:rsid w:val="00A90802"/>
    <w:rsid w:val="00A94BA8"/>
    <w:rsid w:val="00A94EC9"/>
    <w:rsid w:val="00A96D9D"/>
    <w:rsid w:val="00AA298A"/>
    <w:rsid w:val="00AA3157"/>
    <w:rsid w:val="00AA4A7B"/>
    <w:rsid w:val="00AA4E02"/>
    <w:rsid w:val="00AA552A"/>
    <w:rsid w:val="00AA5A14"/>
    <w:rsid w:val="00AA7A41"/>
    <w:rsid w:val="00AB0738"/>
    <w:rsid w:val="00AB54A7"/>
    <w:rsid w:val="00AC0E04"/>
    <w:rsid w:val="00AC1192"/>
    <w:rsid w:val="00AC1B04"/>
    <w:rsid w:val="00AC28BB"/>
    <w:rsid w:val="00AC73CA"/>
    <w:rsid w:val="00AE04B7"/>
    <w:rsid w:val="00AE080A"/>
    <w:rsid w:val="00AE6175"/>
    <w:rsid w:val="00AF5225"/>
    <w:rsid w:val="00AF5D25"/>
    <w:rsid w:val="00AF7804"/>
    <w:rsid w:val="00AF7927"/>
    <w:rsid w:val="00AF7C10"/>
    <w:rsid w:val="00B00920"/>
    <w:rsid w:val="00B00FAC"/>
    <w:rsid w:val="00B03496"/>
    <w:rsid w:val="00B0373B"/>
    <w:rsid w:val="00B03F3E"/>
    <w:rsid w:val="00B070E7"/>
    <w:rsid w:val="00B11753"/>
    <w:rsid w:val="00B14404"/>
    <w:rsid w:val="00B15061"/>
    <w:rsid w:val="00B15CF9"/>
    <w:rsid w:val="00B1638E"/>
    <w:rsid w:val="00B17208"/>
    <w:rsid w:val="00B17751"/>
    <w:rsid w:val="00B21630"/>
    <w:rsid w:val="00B268C4"/>
    <w:rsid w:val="00B32925"/>
    <w:rsid w:val="00B36E6C"/>
    <w:rsid w:val="00B37000"/>
    <w:rsid w:val="00B40D34"/>
    <w:rsid w:val="00B41EC6"/>
    <w:rsid w:val="00B53496"/>
    <w:rsid w:val="00B53B80"/>
    <w:rsid w:val="00B5405C"/>
    <w:rsid w:val="00B575CF"/>
    <w:rsid w:val="00B57A2D"/>
    <w:rsid w:val="00B606C2"/>
    <w:rsid w:val="00B62DEB"/>
    <w:rsid w:val="00B63726"/>
    <w:rsid w:val="00B64E08"/>
    <w:rsid w:val="00B65D48"/>
    <w:rsid w:val="00B70BA6"/>
    <w:rsid w:val="00B71B44"/>
    <w:rsid w:val="00B71D4F"/>
    <w:rsid w:val="00B7379A"/>
    <w:rsid w:val="00B75501"/>
    <w:rsid w:val="00B759AA"/>
    <w:rsid w:val="00B77F43"/>
    <w:rsid w:val="00B826D0"/>
    <w:rsid w:val="00B85292"/>
    <w:rsid w:val="00B86EE1"/>
    <w:rsid w:val="00B901E2"/>
    <w:rsid w:val="00B95C1D"/>
    <w:rsid w:val="00B95EC9"/>
    <w:rsid w:val="00B96391"/>
    <w:rsid w:val="00BA0217"/>
    <w:rsid w:val="00BA37DC"/>
    <w:rsid w:val="00BA4802"/>
    <w:rsid w:val="00BA6486"/>
    <w:rsid w:val="00BB045E"/>
    <w:rsid w:val="00BB05D5"/>
    <w:rsid w:val="00BB24D3"/>
    <w:rsid w:val="00BB587E"/>
    <w:rsid w:val="00BB63CE"/>
    <w:rsid w:val="00BB7723"/>
    <w:rsid w:val="00BC03FB"/>
    <w:rsid w:val="00BD014D"/>
    <w:rsid w:val="00BD0774"/>
    <w:rsid w:val="00BD0F2E"/>
    <w:rsid w:val="00BD173F"/>
    <w:rsid w:val="00BD20F1"/>
    <w:rsid w:val="00BD233E"/>
    <w:rsid w:val="00BD3541"/>
    <w:rsid w:val="00BD579D"/>
    <w:rsid w:val="00BD7A36"/>
    <w:rsid w:val="00BE4868"/>
    <w:rsid w:val="00BE499E"/>
    <w:rsid w:val="00BE5099"/>
    <w:rsid w:val="00BE58BD"/>
    <w:rsid w:val="00BE76A5"/>
    <w:rsid w:val="00BF0DF0"/>
    <w:rsid w:val="00BF19D8"/>
    <w:rsid w:val="00BF1D31"/>
    <w:rsid w:val="00BF3020"/>
    <w:rsid w:val="00BF30CE"/>
    <w:rsid w:val="00BF428B"/>
    <w:rsid w:val="00BF62B9"/>
    <w:rsid w:val="00BF6835"/>
    <w:rsid w:val="00BF6C6C"/>
    <w:rsid w:val="00BF7546"/>
    <w:rsid w:val="00BF7F17"/>
    <w:rsid w:val="00C00FD4"/>
    <w:rsid w:val="00C039DD"/>
    <w:rsid w:val="00C05964"/>
    <w:rsid w:val="00C1061E"/>
    <w:rsid w:val="00C114A2"/>
    <w:rsid w:val="00C118CA"/>
    <w:rsid w:val="00C13160"/>
    <w:rsid w:val="00C14965"/>
    <w:rsid w:val="00C16914"/>
    <w:rsid w:val="00C2075B"/>
    <w:rsid w:val="00C22377"/>
    <w:rsid w:val="00C22B25"/>
    <w:rsid w:val="00C32EBF"/>
    <w:rsid w:val="00C331CB"/>
    <w:rsid w:val="00C35416"/>
    <w:rsid w:val="00C40446"/>
    <w:rsid w:val="00C45407"/>
    <w:rsid w:val="00C457A1"/>
    <w:rsid w:val="00C4626B"/>
    <w:rsid w:val="00C5108E"/>
    <w:rsid w:val="00C5173A"/>
    <w:rsid w:val="00C51884"/>
    <w:rsid w:val="00C523D6"/>
    <w:rsid w:val="00C52A75"/>
    <w:rsid w:val="00C57A3C"/>
    <w:rsid w:val="00C57F4E"/>
    <w:rsid w:val="00C620D0"/>
    <w:rsid w:val="00C6283F"/>
    <w:rsid w:val="00C664DD"/>
    <w:rsid w:val="00C665C5"/>
    <w:rsid w:val="00C67D26"/>
    <w:rsid w:val="00C70687"/>
    <w:rsid w:val="00C75711"/>
    <w:rsid w:val="00C76070"/>
    <w:rsid w:val="00C8070E"/>
    <w:rsid w:val="00C81195"/>
    <w:rsid w:val="00C8434E"/>
    <w:rsid w:val="00C87C75"/>
    <w:rsid w:val="00C91336"/>
    <w:rsid w:val="00C9227B"/>
    <w:rsid w:val="00C9329D"/>
    <w:rsid w:val="00C93D81"/>
    <w:rsid w:val="00CA1B71"/>
    <w:rsid w:val="00CA240A"/>
    <w:rsid w:val="00CA4B9D"/>
    <w:rsid w:val="00CA7287"/>
    <w:rsid w:val="00CB1420"/>
    <w:rsid w:val="00CB1CE5"/>
    <w:rsid w:val="00CB68EB"/>
    <w:rsid w:val="00CC1776"/>
    <w:rsid w:val="00CC268C"/>
    <w:rsid w:val="00CC306A"/>
    <w:rsid w:val="00CC55A4"/>
    <w:rsid w:val="00CC79E8"/>
    <w:rsid w:val="00CD09E1"/>
    <w:rsid w:val="00CD5148"/>
    <w:rsid w:val="00CE458C"/>
    <w:rsid w:val="00CE4E65"/>
    <w:rsid w:val="00CE597D"/>
    <w:rsid w:val="00CF13D0"/>
    <w:rsid w:val="00CF1E9D"/>
    <w:rsid w:val="00CF32AE"/>
    <w:rsid w:val="00CF460A"/>
    <w:rsid w:val="00CF4E3F"/>
    <w:rsid w:val="00CF5B5F"/>
    <w:rsid w:val="00D033D2"/>
    <w:rsid w:val="00D04384"/>
    <w:rsid w:val="00D05016"/>
    <w:rsid w:val="00D06FC2"/>
    <w:rsid w:val="00D0735D"/>
    <w:rsid w:val="00D109A0"/>
    <w:rsid w:val="00D12B45"/>
    <w:rsid w:val="00D150C5"/>
    <w:rsid w:val="00D1560B"/>
    <w:rsid w:val="00D1638F"/>
    <w:rsid w:val="00D2034B"/>
    <w:rsid w:val="00D22BA9"/>
    <w:rsid w:val="00D248B8"/>
    <w:rsid w:val="00D24B31"/>
    <w:rsid w:val="00D25367"/>
    <w:rsid w:val="00D274B8"/>
    <w:rsid w:val="00D31E4F"/>
    <w:rsid w:val="00D334CF"/>
    <w:rsid w:val="00D34E6C"/>
    <w:rsid w:val="00D40EE3"/>
    <w:rsid w:val="00D4458F"/>
    <w:rsid w:val="00D46D0D"/>
    <w:rsid w:val="00D507D1"/>
    <w:rsid w:val="00D53F06"/>
    <w:rsid w:val="00D545D2"/>
    <w:rsid w:val="00D555DD"/>
    <w:rsid w:val="00D57F1F"/>
    <w:rsid w:val="00D62443"/>
    <w:rsid w:val="00D64BCB"/>
    <w:rsid w:val="00D67D12"/>
    <w:rsid w:val="00D71B9D"/>
    <w:rsid w:val="00D72FEB"/>
    <w:rsid w:val="00D74377"/>
    <w:rsid w:val="00D75365"/>
    <w:rsid w:val="00D76DA5"/>
    <w:rsid w:val="00D80287"/>
    <w:rsid w:val="00D80351"/>
    <w:rsid w:val="00D80D60"/>
    <w:rsid w:val="00D857FB"/>
    <w:rsid w:val="00D85E10"/>
    <w:rsid w:val="00D86465"/>
    <w:rsid w:val="00D86525"/>
    <w:rsid w:val="00D869AB"/>
    <w:rsid w:val="00D876FE"/>
    <w:rsid w:val="00D87763"/>
    <w:rsid w:val="00D928E0"/>
    <w:rsid w:val="00D93402"/>
    <w:rsid w:val="00D94012"/>
    <w:rsid w:val="00D9498D"/>
    <w:rsid w:val="00D961A2"/>
    <w:rsid w:val="00D962F2"/>
    <w:rsid w:val="00D973A1"/>
    <w:rsid w:val="00DA31F6"/>
    <w:rsid w:val="00DA55A4"/>
    <w:rsid w:val="00DB10B9"/>
    <w:rsid w:val="00DB1596"/>
    <w:rsid w:val="00DB27A6"/>
    <w:rsid w:val="00DB2BEE"/>
    <w:rsid w:val="00DB37B1"/>
    <w:rsid w:val="00DB4420"/>
    <w:rsid w:val="00DB6124"/>
    <w:rsid w:val="00DB7D4A"/>
    <w:rsid w:val="00DC0654"/>
    <w:rsid w:val="00DC1A08"/>
    <w:rsid w:val="00DC3B5D"/>
    <w:rsid w:val="00DC4E42"/>
    <w:rsid w:val="00DC50D0"/>
    <w:rsid w:val="00DC5C59"/>
    <w:rsid w:val="00DC7EFA"/>
    <w:rsid w:val="00DD143D"/>
    <w:rsid w:val="00DD4602"/>
    <w:rsid w:val="00DD52C5"/>
    <w:rsid w:val="00DD550E"/>
    <w:rsid w:val="00DD598E"/>
    <w:rsid w:val="00DD6C81"/>
    <w:rsid w:val="00DD7C62"/>
    <w:rsid w:val="00DE7D79"/>
    <w:rsid w:val="00DF0EDD"/>
    <w:rsid w:val="00DF1FB4"/>
    <w:rsid w:val="00DF3F42"/>
    <w:rsid w:val="00DF753D"/>
    <w:rsid w:val="00DF7B23"/>
    <w:rsid w:val="00E0041D"/>
    <w:rsid w:val="00E06753"/>
    <w:rsid w:val="00E074C0"/>
    <w:rsid w:val="00E13D30"/>
    <w:rsid w:val="00E14043"/>
    <w:rsid w:val="00E156F5"/>
    <w:rsid w:val="00E17FC2"/>
    <w:rsid w:val="00E20D87"/>
    <w:rsid w:val="00E20E4D"/>
    <w:rsid w:val="00E23B29"/>
    <w:rsid w:val="00E249B0"/>
    <w:rsid w:val="00E2522D"/>
    <w:rsid w:val="00E267FE"/>
    <w:rsid w:val="00E271FD"/>
    <w:rsid w:val="00E279CF"/>
    <w:rsid w:val="00E323EE"/>
    <w:rsid w:val="00E329F5"/>
    <w:rsid w:val="00E3578F"/>
    <w:rsid w:val="00E37A45"/>
    <w:rsid w:val="00E429A8"/>
    <w:rsid w:val="00E4359A"/>
    <w:rsid w:val="00E43674"/>
    <w:rsid w:val="00E43D8B"/>
    <w:rsid w:val="00E455B4"/>
    <w:rsid w:val="00E46742"/>
    <w:rsid w:val="00E46A28"/>
    <w:rsid w:val="00E4785C"/>
    <w:rsid w:val="00E50F72"/>
    <w:rsid w:val="00E51521"/>
    <w:rsid w:val="00E51891"/>
    <w:rsid w:val="00E51A1A"/>
    <w:rsid w:val="00E51AF5"/>
    <w:rsid w:val="00E54E80"/>
    <w:rsid w:val="00E5643C"/>
    <w:rsid w:val="00E567AF"/>
    <w:rsid w:val="00E56DE4"/>
    <w:rsid w:val="00E60C89"/>
    <w:rsid w:val="00E62A7D"/>
    <w:rsid w:val="00E62DE8"/>
    <w:rsid w:val="00E759A8"/>
    <w:rsid w:val="00E75DC7"/>
    <w:rsid w:val="00E7620D"/>
    <w:rsid w:val="00E775CD"/>
    <w:rsid w:val="00E77A2B"/>
    <w:rsid w:val="00E815AC"/>
    <w:rsid w:val="00E822A8"/>
    <w:rsid w:val="00E82969"/>
    <w:rsid w:val="00E82A68"/>
    <w:rsid w:val="00E82E6F"/>
    <w:rsid w:val="00E83D43"/>
    <w:rsid w:val="00E85E5D"/>
    <w:rsid w:val="00E91084"/>
    <w:rsid w:val="00E9195C"/>
    <w:rsid w:val="00E91E98"/>
    <w:rsid w:val="00E92547"/>
    <w:rsid w:val="00E939B7"/>
    <w:rsid w:val="00E94847"/>
    <w:rsid w:val="00EA0F38"/>
    <w:rsid w:val="00EA26E3"/>
    <w:rsid w:val="00EA5455"/>
    <w:rsid w:val="00EA78CE"/>
    <w:rsid w:val="00EB239D"/>
    <w:rsid w:val="00EB438C"/>
    <w:rsid w:val="00EB6A9E"/>
    <w:rsid w:val="00EC0D54"/>
    <w:rsid w:val="00EC2929"/>
    <w:rsid w:val="00EC3033"/>
    <w:rsid w:val="00EC6535"/>
    <w:rsid w:val="00EC7C06"/>
    <w:rsid w:val="00EC7CF4"/>
    <w:rsid w:val="00ED01AA"/>
    <w:rsid w:val="00ED05AA"/>
    <w:rsid w:val="00ED7733"/>
    <w:rsid w:val="00EE774D"/>
    <w:rsid w:val="00EE7CDB"/>
    <w:rsid w:val="00EF1F5C"/>
    <w:rsid w:val="00EF3B77"/>
    <w:rsid w:val="00EF50D6"/>
    <w:rsid w:val="00EF5F67"/>
    <w:rsid w:val="00EF6ED4"/>
    <w:rsid w:val="00EF7C1A"/>
    <w:rsid w:val="00F01356"/>
    <w:rsid w:val="00F05C25"/>
    <w:rsid w:val="00F12B5C"/>
    <w:rsid w:val="00F17769"/>
    <w:rsid w:val="00F23A7E"/>
    <w:rsid w:val="00F24CB5"/>
    <w:rsid w:val="00F252E0"/>
    <w:rsid w:val="00F26546"/>
    <w:rsid w:val="00F277B9"/>
    <w:rsid w:val="00F27BA7"/>
    <w:rsid w:val="00F32443"/>
    <w:rsid w:val="00F33A2A"/>
    <w:rsid w:val="00F33A7A"/>
    <w:rsid w:val="00F367CB"/>
    <w:rsid w:val="00F36831"/>
    <w:rsid w:val="00F371AF"/>
    <w:rsid w:val="00F37B44"/>
    <w:rsid w:val="00F41FA8"/>
    <w:rsid w:val="00F4208C"/>
    <w:rsid w:val="00F421A9"/>
    <w:rsid w:val="00F44AF4"/>
    <w:rsid w:val="00F45428"/>
    <w:rsid w:val="00F47F60"/>
    <w:rsid w:val="00F52407"/>
    <w:rsid w:val="00F52E93"/>
    <w:rsid w:val="00F55E00"/>
    <w:rsid w:val="00F616D4"/>
    <w:rsid w:val="00F61DA6"/>
    <w:rsid w:val="00F654D8"/>
    <w:rsid w:val="00F65FD1"/>
    <w:rsid w:val="00F66B5A"/>
    <w:rsid w:val="00F734F0"/>
    <w:rsid w:val="00F7582F"/>
    <w:rsid w:val="00F75947"/>
    <w:rsid w:val="00F77C50"/>
    <w:rsid w:val="00F80EF3"/>
    <w:rsid w:val="00F810EE"/>
    <w:rsid w:val="00F82CD5"/>
    <w:rsid w:val="00F845E7"/>
    <w:rsid w:val="00F848E2"/>
    <w:rsid w:val="00F871E3"/>
    <w:rsid w:val="00F87FC1"/>
    <w:rsid w:val="00F90464"/>
    <w:rsid w:val="00F92D16"/>
    <w:rsid w:val="00F93638"/>
    <w:rsid w:val="00F94A80"/>
    <w:rsid w:val="00F94B3C"/>
    <w:rsid w:val="00F94EA3"/>
    <w:rsid w:val="00F95D39"/>
    <w:rsid w:val="00F96357"/>
    <w:rsid w:val="00FA002B"/>
    <w:rsid w:val="00FA06C5"/>
    <w:rsid w:val="00FA0E88"/>
    <w:rsid w:val="00FA2F31"/>
    <w:rsid w:val="00FA366B"/>
    <w:rsid w:val="00FA76A8"/>
    <w:rsid w:val="00FB15F2"/>
    <w:rsid w:val="00FB1A98"/>
    <w:rsid w:val="00FB23F6"/>
    <w:rsid w:val="00FB3EA0"/>
    <w:rsid w:val="00FB41A5"/>
    <w:rsid w:val="00FB4C8C"/>
    <w:rsid w:val="00FB53A1"/>
    <w:rsid w:val="00FB68F2"/>
    <w:rsid w:val="00FB6BDF"/>
    <w:rsid w:val="00FC209C"/>
    <w:rsid w:val="00FC26FD"/>
    <w:rsid w:val="00FC3C79"/>
    <w:rsid w:val="00FC3F4D"/>
    <w:rsid w:val="00FC5663"/>
    <w:rsid w:val="00FC6D10"/>
    <w:rsid w:val="00FC78C2"/>
    <w:rsid w:val="00FD098D"/>
    <w:rsid w:val="00FD491E"/>
    <w:rsid w:val="00FD558A"/>
    <w:rsid w:val="00FD7129"/>
    <w:rsid w:val="00FE4016"/>
    <w:rsid w:val="00FE49BD"/>
    <w:rsid w:val="00FE59A5"/>
    <w:rsid w:val="00FE6F1A"/>
    <w:rsid w:val="00FE74F7"/>
    <w:rsid w:val="00FE7760"/>
    <w:rsid w:val="00FE7C30"/>
    <w:rsid w:val="00FF0A90"/>
    <w:rsid w:val="00FF0D8C"/>
    <w:rsid w:val="00FF2A61"/>
    <w:rsid w:val="00FF4652"/>
    <w:rsid w:val="00FF596C"/>
    <w:rsid w:val="00FF5C82"/>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C2D52D4"/>
  <w15:docId w15:val="{7F8405C1-7CFC-4C08-A5B6-6544DB6C9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iPriority="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DD598E"/>
    <w:pPr>
      <w:spacing w:after="0" w:line="240" w:lineRule="auto"/>
    </w:pPr>
  </w:style>
  <w:style w:type="paragraph" w:styleId="Naslov1">
    <w:name w:val="heading 1"/>
    <w:basedOn w:val="Navaden"/>
    <w:next w:val="Navaden"/>
    <w:link w:val="Naslov1Znak"/>
    <w:uiPriority w:val="9"/>
    <w:qFormat/>
    <w:rsid w:val="0051238C"/>
    <w:pPr>
      <w:keepNext/>
      <w:keepLines/>
      <w:numPr>
        <w:numId w:val="4"/>
      </w:numPr>
      <w:spacing w:before="480" w:after="80"/>
      <w:ind w:left="431" w:hanging="431"/>
      <w:outlineLvl w:val="0"/>
    </w:pPr>
    <w:rPr>
      <w:rFonts w:eastAsiaTheme="majorEastAsia" w:cstheme="majorBidi"/>
      <w:b/>
      <w:bCs/>
      <w:color w:val="365F91" w:themeColor="accent1" w:themeShade="BF"/>
      <w:sz w:val="40"/>
      <w:szCs w:val="28"/>
    </w:rPr>
  </w:style>
  <w:style w:type="paragraph" w:styleId="Naslov2">
    <w:name w:val="heading 2"/>
    <w:basedOn w:val="Navaden"/>
    <w:next w:val="Navaden"/>
    <w:link w:val="Naslov2Znak"/>
    <w:uiPriority w:val="9"/>
    <w:unhideWhenUsed/>
    <w:qFormat/>
    <w:rsid w:val="0051238C"/>
    <w:pPr>
      <w:keepNext/>
      <w:keepLines/>
      <w:numPr>
        <w:ilvl w:val="1"/>
        <w:numId w:val="4"/>
      </w:numPr>
      <w:spacing w:before="240" w:after="80"/>
      <w:outlineLvl w:val="1"/>
    </w:pPr>
    <w:rPr>
      <w:rFonts w:eastAsiaTheme="majorEastAsia" w:cstheme="majorBidi"/>
      <w:b/>
      <w:bCs/>
      <w:color w:val="365F91" w:themeColor="accent1" w:themeShade="BF"/>
      <w:sz w:val="26"/>
      <w:szCs w:val="26"/>
    </w:rPr>
  </w:style>
  <w:style w:type="paragraph" w:styleId="Naslov3">
    <w:name w:val="heading 3"/>
    <w:basedOn w:val="Navaden"/>
    <w:next w:val="Navaden"/>
    <w:link w:val="Naslov3Znak"/>
    <w:uiPriority w:val="9"/>
    <w:unhideWhenUsed/>
    <w:qFormat/>
    <w:rsid w:val="0051238C"/>
    <w:pPr>
      <w:keepNext/>
      <w:keepLines/>
      <w:numPr>
        <w:ilvl w:val="2"/>
        <w:numId w:val="4"/>
      </w:numPr>
      <w:spacing w:before="240" w:after="80"/>
      <w:outlineLvl w:val="2"/>
    </w:pPr>
    <w:rPr>
      <w:rFonts w:eastAsiaTheme="majorEastAsia" w:cstheme="majorBidi"/>
      <w:b/>
      <w:bCs/>
      <w:color w:val="595959" w:themeColor="text1" w:themeTint="A6"/>
      <w:sz w:val="24"/>
    </w:rPr>
  </w:style>
  <w:style w:type="paragraph" w:styleId="Naslov4">
    <w:name w:val="heading 4"/>
    <w:basedOn w:val="Navaden"/>
    <w:next w:val="Navaden"/>
    <w:link w:val="Naslov4Znak"/>
    <w:uiPriority w:val="9"/>
    <w:unhideWhenUsed/>
    <w:qFormat/>
    <w:rsid w:val="0051238C"/>
    <w:pPr>
      <w:keepNext/>
      <w:keepLines/>
      <w:numPr>
        <w:ilvl w:val="3"/>
        <w:numId w:val="4"/>
      </w:numPr>
      <w:spacing w:before="240" w:after="80"/>
      <w:ind w:left="862" w:hanging="862"/>
      <w:outlineLvl w:val="3"/>
    </w:pPr>
    <w:rPr>
      <w:rFonts w:eastAsiaTheme="majorEastAsia" w:cstheme="majorBidi"/>
      <w:b/>
      <w:bCs/>
      <w:iCs/>
      <w:color w:val="1F497D" w:themeColor="text2"/>
    </w:rPr>
  </w:style>
  <w:style w:type="paragraph" w:styleId="Naslov5">
    <w:name w:val="heading 5"/>
    <w:basedOn w:val="Navaden"/>
    <w:next w:val="Navaden"/>
    <w:link w:val="Naslov5Znak"/>
    <w:uiPriority w:val="9"/>
    <w:semiHidden/>
    <w:unhideWhenUsed/>
    <w:rsid w:val="00756D54"/>
    <w:pPr>
      <w:keepNext/>
      <w:keepLines/>
      <w:numPr>
        <w:ilvl w:val="4"/>
        <w:numId w:val="4"/>
      </w:numPr>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iPriority w:val="9"/>
    <w:semiHidden/>
    <w:unhideWhenUsed/>
    <w:qFormat/>
    <w:rsid w:val="00756D54"/>
    <w:pPr>
      <w:keepNext/>
      <w:keepLines/>
      <w:numPr>
        <w:ilvl w:val="5"/>
        <w:numId w:val="4"/>
      </w:numPr>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iPriority w:val="9"/>
    <w:semiHidden/>
    <w:unhideWhenUsed/>
    <w:qFormat/>
    <w:rsid w:val="00756D54"/>
    <w:pPr>
      <w:keepNext/>
      <w:keepLines/>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756D54"/>
    <w:pPr>
      <w:keepNext/>
      <w:keepLines/>
      <w:numPr>
        <w:ilvl w:val="7"/>
        <w:numId w:val="4"/>
      </w:numPr>
      <w:spacing w:before="200"/>
      <w:outlineLvl w:val="7"/>
    </w:pPr>
    <w:rPr>
      <w:rFonts w:asciiTheme="majorHAnsi" w:eastAsiaTheme="majorEastAsia" w:hAnsiTheme="majorHAnsi" w:cstheme="majorBidi"/>
      <w:color w:val="404040" w:themeColor="text1" w:themeTint="BF"/>
      <w:szCs w:val="20"/>
    </w:rPr>
  </w:style>
  <w:style w:type="paragraph" w:styleId="Naslov9">
    <w:name w:val="heading 9"/>
    <w:basedOn w:val="Navaden"/>
    <w:next w:val="Navaden"/>
    <w:link w:val="Naslov9Znak"/>
    <w:uiPriority w:val="9"/>
    <w:semiHidden/>
    <w:unhideWhenUsed/>
    <w:qFormat/>
    <w:rsid w:val="00756D54"/>
    <w:pPr>
      <w:keepNext/>
      <w:keepLines/>
      <w:numPr>
        <w:ilvl w:val="8"/>
        <w:numId w:val="4"/>
      </w:numPr>
      <w:spacing w:before="200"/>
      <w:outlineLvl w:val="8"/>
    </w:pPr>
    <w:rPr>
      <w:rFonts w:asciiTheme="majorHAnsi" w:eastAsiaTheme="majorEastAsia" w:hAnsiTheme="majorHAnsi" w:cstheme="majorBidi"/>
      <w:i/>
      <w:iCs/>
      <w:color w:val="404040" w:themeColor="text1" w:themeTint="BF"/>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51238C"/>
    <w:rPr>
      <w:rFonts w:eastAsiaTheme="majorEastAsia" w:cstheme="majorBidi"/>
      <w:b/>
      <w:bCs/>
      <w:color w:val="365F91" w:themeColor="accent1" w:themeShade="BF"/>
      <w:sz w:val="40"/>
      <w:szCs w:val="28"/>
    </w:rPr>
  </w:style>
  <w:style w:type="character" w:customStyle="1" w:styleId="Naslov2Znak">
    <w:name w:val="Naslov 2 Znak"/>
    <w:basedOn w:val="Privzetapisavaodstavka"/>
    <w:link w:val="Naslov2"/>
    <w:uiPriority w:val="9"/>
    <w:rsid w:val="0051238C"/>
    <w:rPr>
      <w:rFonts w:eastAsiaTheme="majorEastAsia" w:cstheme="majorBidi"/>
      <w:b/>
      <w:bCs/>
      <w:color w:val="365F91" w:themeColor="accent1" w:themeShade="BF"/>
      <w:sz w:val="26"/>
      <w:szCs w:val="26"/>
    </w:rPr>
  </w:style>
  <w:style w:type="character" w:customStyle="1" w:styleId="Naslov3Znak">
    <w:name w:val="Naslov 3 Znak"/>
    <w:basedOn w:val="Privzetapisavaodstavka"/>
    <w:link w:val="Naslov3"/>
    <w:uiPriority w:val="9"/>
    <w:rsid w:val="0051238C"/>
    <w:rPr>
      <w:rFonts w:eastAsiaTheme="majorEastAsia" w:cstheme="majorBidi"/>
      <w:b/>
      <w:bCs/>
      <w:color w:val="595959" w:themeColor="text1" w:themeTint="A6"/>
      <w:sz w:val="24"/>
    </w:rPr>
  </w:style>
  <w:style w:type="character" w:customStyle="1" w:styleId="Naslov4Znak">
    <w:name w:val="Naslov 4 Znak"/>
    <w:basedOn w:val="Privzetapisavaodstavka"/>
    <w:link w:val="Naslov4"/>
    <w:uiPriority w:val="9"/>
    <w:rsid w:val="0051238C"/>
    <w:rPr>
      <w:rFonts w:eastAsiaTheme="majorEastAsia" w:cstheme="majorBidi"/>
      <w:b/>
      <w:bCs/>
      <w:iCs/>
      <w:color w:val="1F497D" w:themeColor="text2"/>
    </w:rPr>
  </w:style>
  <w:style w:type="character" w:customStyle="1" w:styleId="Naslov5Znak">
    <w:name w:val="Naslov 5 Znak"/>
    <w:basedOn w:val="Privzetapisavaodstavka"/>
    <w:link w:val="Naslov5"/>
    <w:uiPriority w:val="9"/>
    <w:semiHidden/>
    <w:rsid w:val="00756D54"/>
    <w:rPr>
      <w:rFonts w:asciiTheme="majorHAnsi" w:eastAsiaTheme="majorEastAsia" w:hAnsiTheme="majorHAnsi" w:cstheme="majorBidi"/>
      <w:color w:val="243F60" w:themeColor="accent1" w:themeShade="7F"/>
      <w:sz w:val="20"/>
    </w:rPr>
  </w:style>
  <w:style w:type="character" w:customStyle="1" w:styleId="Naslov6Znak">
    <w:name w:val="Naslov 6 Znak"/>
    <w:basedOn w:val="Privzetapisavaodstavka"/>
    <w:link w:val="Naslov6"/>
    <w:uiPriority w:val="9"/>
    <w:semiHidden/>
    <w:rsid w:val="00756D54"/>
    <w:rPr>
      <w:rFonts w:asciiTheme="majorHAnsi" w:eastAsiaTheme="majorEastAsia" w:hAnsiTheme="majorHAnsi" w:cstheme="majorBidi"/>
      <w:i/>
      <w:iCs/>
      <w:color w:val="243F60" w:themeColor="accent1" w:themeShade="7F"/>
      <w:sz w:val="20"/>
    </w:rPr>
  </w:style>
  <w:style w:type="character" w:customStyle="1" w:styleId="Naslov7Znak">
    <w:name w:val="Naslov 7 Znak"/>
    <w:basedOn w:val="Privzetapisavaodstavka"/>
    <w:link w:val="Naslov7"/>
    <w:uiPriority w:val="9"/>
    <w:semiHidden/>
    <w:rsid w:val="00756D54"/>
    <w:rPr>
      <w:rFonts w:asciiTheme="majorHAnsi" w:eastAsiaTheme="majorEastAsia" w:hAnsiTheme="majorHAnsi" w:cstheme="majorBidi"/>
      <w:i/>
      <w:iCs/>
      <w:color w:val="404040" w:themeColor="text1" w:themeTint="BF"/>
      <w:sz w:val="20"/>
    </w:rPr>
  </w:style>
  <w:style w:type="character" w:customStyle="1" w:styleId="Naslov8Znak">
    <w:name w:val="Naslov 8 Znak"/>
    <w:basedOn w:val="Privzetapisavaodstavka"/>
    <w:link w:val="Naslov8"/>
    <w:uiPriority w:val="9"/>
    <w:semiHidden/>
    <w:rsid w:val="00756D54"/>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756D54"/>
    <w:rPr>
      <w:rFonts w:asciiTheme="majorHAnsi" w:eastAsiaTheme="majorEastAsia" w:hAnsiTheme="majorHAnsi" w:cstheme="majorBidi"/>
      <w:i/>
      <w:iCs/>
      <w:color w:val="404040" w:themeColor="text1" w:themeTint="BF"/>
      <w:sz w:val="20"/>
      <w:szCs w:val="20"/>
    </w:rPr>
  </w:style>
  <w:style w:type="paragraph" w:styleId="Besedilooblaka">
    <w:name w:val="Balloon Text"/>
    <w:basedOn w:val="Navaden"/>
    <w:link w:val="BesedilooblakaZnak"/>
    <w:uiPriority w:val="99"/>
    <w:semiHidden/>
    <w:unhideWhenUsed/>
    <w:rsid w:val="0057266F"/>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57266F"/>
    <w:rPr>
      <w:rFonts w:ascii="Tahoma" w:hAnsi="Tahoma" w:cs="Tahoma"/>
      <w:sz w:val="16"/>
      <w:szCs w:val="16"/>
    </w:rPr>
  </w:style>
  <w:style w:type="paragraph" w:styleId="Odstavekseznama">
    <w:name w:val="List Paragraph"/>
    <w:aliases w:val="Tabela - prazna vrstica,Preglednica,Odstavek seznama1"/>
    <w:basedOn w:val="Navaden"/>
    <w:link w:val="OdstavekseznamaZnak"/>
    <w:uiPriority w:val="34"/>
    <w:qFormat/>
    <w:rsid w:val="0057266F"/>
    <w:pPr>
      <w:ind w:left="720"/>
      <w:contextualSpacing/>
    </w:pPr>
  </w:style>
  <w:style w:type="paragraph" w:customStyle="1" w:styleId="Default">
    <w:name w:val="Default"/>
    <w:uiPriority w:val="99"/>
    <w:rsid w:val="00905D3A"/>
    <w:pPr>
      <w:spacing w:after="0" w:line="240" w:lineRule="auto"/>
    </w:pPr>
    <w:rPr>
      <w:rFonts w:ascii="Times New Roman" w:eastAsia="Times New Roman" w:hAnsi="Times New Roman" w:cs="Times New Roman"/>
      <w:snapToGrid w:val="0"/>
      <w:sz w:val="24"/>
      <w:szCs w:val="20"/>
      <w:lang w:eastAsia="sl-SI"/>
    </w:rPr>
  </w:style>
  <w:style w:type="paragraph" w:customStyle="1" w:styleId="LP2008">
    <w:name w:val="LP2008"/>
    <w:basedOn w:val="Navaden"/>
    <w:uiPriority w:val="99"/>
    <w:rsid w:val="009E3005"/>
    <w:pPr>
      <w:spacing w:after="120"/>
      <w:jc w:val="both"/>
    </w:pPr>
    <w:rPr>
      <w:rFonts w:eastAsia="Calibri" w:cs="Times New Roman"/>
      <w:szCs w:val="24"/>
      <w:lang w:eastAsia="sl-SI"/>
    </w:rPr>
  </w:style>
  <w:style w:type="character" w:customStyle="1" w:styleId="highlight1">
    <w:name w:val="highlight1"/>
    <w:basedOn w:val="Privzetapisavaodstavka"/>
    <w:rsid w:val="009E3005"/>
    <w:rPr>
      <w:color w:val="FF0000"/>
      <w:shd w:val="clear" w:color="auto" w:fill="FFFFFF"/>
    </w:rPr>
  </w:style>
  <w:style w:type="character" w:styleId="Hiperpovezava">
    <w:name w:val="Hyperlink"/>
    <w:basedOn w:val="Privzetapisavaodstavka"/>
    <w:uiPriority w:val="99"/>
    <w:unhideWhenUsed/>
    <w:rsid w:val="008D31FB"/>
    <w:rPr>
      <w:color w:val="7275AA"/>
    </w:rPr>
  </w:style>
  <w:style w:type="paragraph" w:styleId="Glava">
    <w:name w:val="header"/>
    <w:basedOn w:val="Navaden"/>
    <w:link w:val="GlavaZnak"/>
    <w:unhideWhenUsed/>
    <w:rsid w:val="00756D54"/>
    <w:pPr>
      <w:tabs>
        <w:tab w:val="center" w:pos="4536"/>
        <w:tab w:val="right" w:pos="9072"/>
      </w:tabs>
    </w:pPr>
  </w:style>
  <w:style w:type="character" w:customStyle="1" w:styleId="GlavaZnak">
    <w:name w:val="Glava Znak"/>
    <w:basedOn w:val="Privzetapisavaodstavka"/>
    <w:link w:val="Glava"/>
    <w:uiPriority w:val="99"/>
    <w:rsid w:val="00756D54"/>
  </w:style>
  <w:style w:type="paragraph" w:styleId="Noga">
    <w:name w:val="footer"/>
    <w:basedOn w:val="Navaden"/>
    <w:link w:val="NogaZnak"/>
    <w:uiPriority w:val="99"/>
    <w:unhideWhenUsed/>
    <w:qFormat/>
    <w:rsid w:val="00756D54"/>
    <w:pPr>
      <w:tabs>
        <w:tab w:val="center" w:pos="4536"/>
        <w:tab w:val="right" w:pos="9072"/>
      </w:tabs>
    </w:pPr>
  </w:style>
  <w:style w:type="character" w:customStyle="1" w:styleId="NogaZnak">
    <w:name w:val="Noga Znak"/>
    <w:basedOn w:val="Privzetapisavaodstavka"/>
    <w:link w:val="Noga"/>
    <w:uiPriority w:val="99"/>
    <w:rsid w:val="00756D54"/>
  </w:style>
  <w:style w:type="paragraph" w:styleId="Napis">
    <w:name w:val="caption"/>
    <w:basedOn w:val="Navaden"/>
    <w:next w:val="Navaden"/>
    <w:uiPriority w:val="35"/>
    <w:unhideWhenUsed/>
    <w:qFormat/>
    <w:rsid w:val="00A5480F"/>
    <w:rPr>
      <w:b/>
      <w:bCs/>
      <w:color w:val="4F81BD" w:themeColor="accent1"/>
      <w:sz w:val="18"/>
      <w:szCs w:val="18"/>
    </w:rPr>
  </w:style>
  <w:style w:type="paragraph" w:styleId="Navadensplet">
    <w:name w:val="Normal (Web)"/>
    <w:basedOn w:val="Navaden"/>
    <w:uiPriority w:val="99"/>
    <w:semiHidden/>
    <w:unhideWhenUsed/>
    <w:rsid w:val="00A62CD7"/>
    <w:pPr>
      <w:spacing w:before="100" w:beforeAutospacing="1" w:after="100" w:afterAutospacing="1"/>
    </w:pPr>
    <w:rPr>
      <w:rFonts w:ascii="Times New Roman" w:eastAsia="Times New Roman" w:hAnsi="Times New Roman" w:cs="Times New Roman"/>
      <w:sz w:val="24"/>
      <w:szCs w:val="24"/>
      <w:lang w:eastAsia="sl-SI"/>
    </w:rPr>
  </w:style>
  <w:style w:type="paragraph" w:styleId="Naslov">
    <w:name w:val="Title"/>
    <w:aliases w:val="Naslov dokumenta"/>
    <w:basedOn w:val="Navaden"/>
    <w:next w:val="Navaden"/>
    <w:link w:val="NaslovZnak"/>
    <w:uiPriority w:val="9"/>
    <w:qFormat/>
    <w:rsid w:val="00AA4E02"/>
    <w:pPr>
      <w:pBdr>
        <w:bottom w:val="single" w:sz="8" w:space="4" w:color="4F81BD" w:themeColor="accent1"/>
      </w:pBdr>
      <w:ind w:left="284"/>
      <w:contextualSpacing/>
    </w:pPr>
    <w:rPr>
      <w:rFonts w:eastAsiaTheme="majorEastAsia" w:cstheme="majorBidi"/>
      <w:color w:val="FFFFFF" w:themeColor="background1"/>
      <w:spacing w:val="5"/>
      <w:kern w:val="28"/>
      <w:sz w:val="64"/>
      <w:szCs w:val="52"/>
    </w:rPr>
  </w:style>
  <w:style w:type="character" w:customStyle="1" w:styleId="NaslovZnak">
    <w:name w:val="Naslov Znak"/>
    <w:aliases w:val="Naslov dokumenta Znak"/>
    <w:basedOn w:val="Privzetapisavaodstavka"/>
    <w:link w:val="Naslov"/>
    <w:uiPriority w:val="9"/>
    <w:rsid w:val="00AA4E02"/>
    <w:rPr>
      <w:rFonts w:eastAsiaTheme="majorEastAsia" w:cstheme="majorBidi"/>
      <w:color w:val="FFFFFF" w:themeColor="background1"/>
      <w:spacing w:val="5"/>
      <w:kern w:val="28"/>
      <w:sz w:val="64"/>
      <w:szCs w:val="52"/>
    </w:rPr>
  </w:style>
  <w:style w:type="paragraph" w:styleId="NaslovTOC">
    <w:name w:val="TOC Heading"/>
    <w:basedOn w:val="Naslov1"/>
    <w:next w:val="Navaden"/>
    <w:uiPriority w:val="39"/>
    <w:semiHidden/>
    <w:unhideWhenUsed/>
    <w:qFormat/>
    <w:rsid w:val="00526DD9"/>
    <w:pPr>
      <w:numPr>
        <w:numId w:val="0"/>
      </w:numPr>
      <w:spacing w:line="276" w:lineRule="auto"/>
      <w:outlineLvl w:val="9"/>
    </w:pPr>
    <w:rPr>
      <w:lang w:eastAsia="sl-SI"/>
    </w:rPr>
  </w:style>
  <w:style w:type="paragraph" w:styleId="Kazalovsebine1">
    <w:name w:val="toc 1"/>
    <w:basedOn w:val="Navaden"/>
    <w:next w:val="Navaden"/>
    <w:autoRedefine/>
    <w:uiPriority w:val="39"/>
    <w:unhideWhenUsed/>
    <w:rsid w:val="002A0A35"/>
    <w:pPr>
      <w:tabs>
        <w:tab w:val="left" w:pos="567"/>
        <w:tab w:val="right" w:leader="dot" w:pos="9060"/>
      </w:tabs>
      <w:spacing w:line="260" w:lineRule="exact"/>
    </w:pPr>
    <w:rPr>
      <w:b/>
      <w:noProof/>
    </w:rPr>
  </w:style>
  <w:style w:type="paragraph" w:styleId="Kazalovsebine2">
    <w:name w:val="toc 2"/>
    <w:basedOn w:val="Navaden"/>
    <w:next w:val="Navaden"/>
    <w:autoRedefine/>
    <w:uiPriority w:val="39"/>
    <w:unhideWhenUsed/>
    <w:rsid w:val="002737E6"/>
    <w:pPr>
      <w:tabs>
        <w:tab w:val="left" w:pos="709"/>
        <w:tab w:val="right" w:leader="dot" w:pos="9060"/>
      </w:tabs>
    </w:pPr>
    <w:rPr>
      <w:noProof/>
    </w:rPr>
  </w:style>
  <w:style w:type="paragraph" w:styleId="Kazalovsebine3">
    <w:name w:val="toc 3"/>
    <w:basedOn w:val="Navaden"/>
    <w:next w:val="Navaden"/>
    <w:autoRedefine/>
    <w:uiPriority w:val="39"/>
    <w:unhideWhenUsed/>
    <w:rsid w:val="001532CC"/>
    <w:pPr>
      <w:tabs>
        <w:tab w:val="left" w:pos="1100"/>
        <w:tab w:val="right" w:leader="dot" w:pos="9060"/>
      </w:tabs>
    </w:pPr>
  </w:style>
  <w:style w:type="paragraph" w:styleId="Sprotnaopomba-besedilo">
    <w:name w:val="footnote text"/>
    <w:basedOn w:val="Navaden"/>
    <w:link w:val="Sprotnaopomba-besediloZnak"/>
    <w:uiPriority w:val="99"/>
    <w:semiHidden/>
    <w:unhideWhenUsed/>
    <w:rsid w:val="007A6525"/>
    <w:rPr>
      <w:szCs w:val="20"/>
    </w:rPr>
  </w:style>
  <w:style w:type="character" w:customStyle="1" w:styleId="Sprotnaopomba-besediloZnak">
    <w:name w:val="Sprotna opomba - besedilo Znak"/>
    <w:basedOn w:val="Privzetapisavaodstavka"/>
    <w:link w:val="Sprotnaopomba-besedilo"/>
    <w:uiPriority w:val="99"/>
    <w:semiHidden/>
    <w:rsid w:val="007A6525"/>
    <w:rPr>
      <w:rFonts w:ascii="InterstateCE-Light" w:hAnsi="InterstateCE-Light"/>
      <w:sz w:val="20"/>
      <w:szCs w:val="20"/>
    </w:rPr>
  </w:style>
  <w:style w:type="character" w:styleId="Sprotnaopomba-sklic">
    <w:name w:val="footnote reference"/>
    <w:basedOn w:val="Privzetapisavaodstavka"/>
    <w:uiPriority w:val="99"/>
    <w:semiHidden/>
    <w:unhideWhenUsed/>
    <w:rsid w:val="007A6525"/>
    <w:rPr>
      <w:vertAlign w:val="superscript"/>
    </w:rPr>
  </w:style>
  <w:style w:type="paragraph" w:styleId="z-vrhobrazca">
    <w:name w:val="HTML Top of Form"/>
    <w:basedOn w:val="Navaden"/>
    <w:next w:val="Navaden"/>
    <w:link w:val="z-vrhobrazcaZnak"/>
    <w:hidden/>
    <w:uiPriority w:val="99"/>
    <w:semiHidden/>
    <w:unhideWhenUsed/>
    <w:rsid w:val="00D80D60"/>
    <w:pPr>
      <w:pBdr>
        <w:bottom w:val="single" w:sz="6" w:space="1" w:color="auto"/>
      </w:pBdr>
      <w:jc w:val="center"/>
    </w:pPr>
    <w:rPr>
      <w:rFonts w:ascii="Arial" w:eastAsia="Times New Roman" w:hAnsi="Arial" w:cs="Arial"/>
      <w:vanish/>
      <w:sz w:val="16"/>
      <w:szCs w:val="16"/>
      <w:lang w:eastAsia="sl-SI"/>
    </w:rPr>
  </w:style>
  <w:style w:type="character" w:customStyle="1" w:styleId="z-vrhobrazcaZnak">
    <w:name w:val="z-vrh obrazca Znak"/>
    <w:basedOn w:val="Privzetapisavaodstavka"/>
    <w:link w:val="z-vrhobrazca"/>
    <w:uiPriority w:val="99"/>
    <w:semiHidden/>
    <w:rsid w:val="00D80D60"/>
    <w:rPr>
      <w:rFonts w:ascii="Arial" w:eastAsia="Times New Roman" w:hAnsi="Arial" w:cs="Arial"/>
      <w:vanish/>
      <w:sz w:val="16"/>
      <w:szCs w:val="16"/>
      <w:lang w:eastAsia="sl-SI"/>
    </w:rPr>
  </w:style>
  <w:style w:type="paragraph" w:styleId="z-dnoobrazca">
    <w:name w:val="HTML Bottom of Form"/>
    <w:basedOn w:val="Navaden"/>
    <w:next w:val="Navaden"/>
    <w:link w:val="z-dnoobrazcaZnak"/>
    <w:hidden/>
    <w:uiPriority w:val="99"/>
    <w:unhideWhenUsed/>
    <w:rsid w:val="00D80D60"/>
    <w:pPr>
      <w:pBdr>
        <w:top w:val="single" w:sz="6" w:space="1" w:color="auto"/>
      </w:pBdr>
      <w:jc w:val="center"/>
    </w:pPr>
    <w:rPr>
      <w:rFonts w:ascii="Arial" w:eastAsia="Times New Roman" w:hAnsi="Arial" w:cs="Arial"/>
      <w:vanish/>
      <w:sz w:val="16"/>
      <w:szCs w:val="16"/>
      <w:lang w:eastAsia="sl-SI"/>
    </w:rPr>
  </w:style>
  <w:style w:type="character" w:customStyle="1" w:styleId="z-dnoobrazcaZnak">
    <w:name w:val="z-dno obrazca Znak"/>
    <w:basedOn w:val="Privzetapisavaodstavka"/>
    <w:link w:val="z-dnoobrazca"/>
    <w:uiPriority w:val="99"/>
    <w:rsid w:val="00D80D60"/>
    <w:rPr>
      <w:rFonts w:ascii="Arial" w:eastAsia="Times New Roman" w:hAnsi="Arial" w:cs="Arial"/>
      <w:vanish/>
      <w:sz w:val="16"/>
      <w:szCs w:val="16"/>
      <w:lang w:eastAsia="sl-SI"/>
    </w:rPr>
  </w:style>
  <w:style w:type="table" w:styleId="Tabelamrea">
    <w:name w:val="Table Grid"/>
    <w:basedOn w:val="Navadnatabela"/>
    <w:uiPriority w:val="59"/>
    <w:rsid w:val="00BF0D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dnaslov">
    <w:name w:val="Subtitle"/>
    <w:aliases w:val="Podnaslov dokumenta"/>
    <w:basedOn w:val="Navaden"/>
    <w:next w:val="Navaden"/>
    <w:link w:val="PodnaslovZnak"/>
    <w:autoRedefine/>
    <w:uiPriority w:val="9"/>
    <w:qFormat/>
    <w:rsid w:val="0086788C"/>
    <w:pPr>
      <w:numPr>
        <w:ilvl w:val="1"/>
      </w:numPr>
    </w:pPr>
    <w:rPr>
      <w:rFonts w:ascii="Calibri" w:eastAsiaTheme="majorEastAsia" w:hAnsi="Calibri" w:cstheme="majorBidi"/>
      <w:color w:val="FFFFFF" w:themeColor="background1"/>
      <w:sz w:val="36"/>
      <w:szCs w:val="24"/>
      <w:lang w:val="en-US"/>
    </w:rPr>
  </w:style>
  <w:style w:type="character" w:customStyle="1" w:styleId="PodnaslovZnak">
    <w:name w:val="Podnaslov Znak"/>
    <w:aliases w:val="Podnaslov dokumenta Znak"/>
    <w:basedOn w:val="Privzetapisavaodstavka"/>
    <w:link w:val="Podnaslov"/>
    <w:uiPriority w:val="9"/>
    <w:rsid w:val="0086788C"/>
    <w:rPr>
      <w:rFonts w:ascii="Calibri" w:eastAsiaTheme="majorEastAsia" w:hAnsi="Calibri" w:cstheme="majorBidi"/>
      <w:color w:val="FFFFFF" w:themeColor="background1"/>
      <w:sz w:val="36"/>
      <w:szCs w:val="24"/>
      <w:lang w:val="en-US"/>
    </w:rPr>
  </w:style>
  <w:style w:type="character" w:styleId="Pripombasklic">
    <w:name w:val="annotation reference"/>
    <w:basedOn w:val="Privzetapisavaodstavka"/>
    <w:uiPriority w:val="99"/>
    <w:semiHidden/>
    <w:unhideWhenUsed/>
    <w:rsid w:val="00DB4420"/>
    <w:rPr>
      <w:sz w:val="16"/>
      <w:szCs w:val="16"/>
    </w:rPr>
  </w:style>
  <w:style w:type="paragraph" w:styleId="Pripombabesedilo">
    <w:name w:val="annotation text"/>
    <w:basedOn w:val="Navaden"/>
    <w:link w:val="PripombabesediloZnak"/>
    <w:uiPriority w:val="99"/>
    <w:semiHidden/>
    <w:unhideWhenUsed/>
    <w:rsid w:val="00DB4420"/>
    <w:rPr>
      <w:szCs w:val="20"/>
    </w:rPr>
  </w:style>
  <w:style w:type="character" w:customStyle="1" w:styleId="PripombabesediloZnak">
    <w:name w:val="Pripomba – besedilo Znak"/>
    <w:basedOn w:val="Privzetapisavaodstavka"/>
    <w:link w:val="Pripombabesedilo"/>
    <w:uiPriority w:val="99"/>
    <w:semiHidden/>
    <w:rsid w:val="00DB4420"/>
    <w:rPr>
      <w:rFonts w:ascii="InterstateCE-Light" w:hAnsi="InterstateCE-Light"/>
      <w:sz w:val="20"/>
      <w:szCs w:val="20"/>
    </w:rPr>
  </w:style>
  <w:style w:type="paragraph" w:styleId="Zadevapripombe">
    <w:name w:val="annotation subject"/>
    <w:basedOn w:val="Pripombabesedilo"/>
    <w:next w:val="Pripombabesedilo"/>
    <w:link w:val="ZadevapripombeZnak"/>
    <w:uiPriority w:val="99"/>
    <w:semiHidden/>
    <w:unhideWhenUsed/>
    <w:rsid w:val="00DB4420"/>
    <w:rPr>
      <w:b/>
      <w:bCs/>
    </w:rPr>
  </w:style>
  <w:style w:type="character" w:customStyle="1" w:styleId="ZadevapripombeZnak">
    <w:name w:val="Zadeva pripombe Znak"/>
    <w:basedOn w:val="PripombabesediloZnak"/>
    <w:link w:val="Zadevapripombe"/>
    <w:uiPriority w:val="99"/>
    <w:semiHidden/>
    <w:rsid w:val="00DB4420"/>
    <w:rPr>
      <w:rFonts w:ascii="InterstateCE-Light" w:hAnsi="InterstateCE-Light"/>
      <w:b/>
      <w:bCs/>
      <w:sz w:val="20"/>
      <w:szCs w:val="20"/>
    </w:rPr>
  </w:style>
  <w:style w:type="paragraph" w:styleId="Telobesedila2">
    <w:name w:val="Body Text 2"/>
    <w:basedOn w:val="Navaden"/>
    <w:link w:val="Telobesedila2Znak"/>
    <w:autoRedefine/>
    <w:uiPriority w:val="9"/>
    <w:unhideWhenUsed/>
    <w:qFormat/>
    <w:rsid w:val="00AB0738"/>
    <w:pPr>
      <w:spacing w:before="60"/>
      <w:ind w:left="360" w:hanging="360"/>
    </w:pPr>
    <w:rPr>
      <w:rFonts w:ascii="Calibri" w:eastAsiaTheme="minorEastAsia" w:hAnsi="Calibri"/>
      <w:color w:val="E36C0A" w:themeColor="accent6" w:themeShade="BF"/>
      <w:szCs w:val="24"/>
      <w:lang w:val="en-US"/>
    </w:rPr>
  </w:style>
  <w:style w:type="character" w:customStyle="1" w:styleId="Telobesedila2Znak">
    <w:name w:val="Telo besedila 2 Znak"/>
    <w:basedOn w:val="Privzetapisavaodstavka"/>
    <w:link w:val="Telobesedila2"/>
    <w:uiPriority w:val="9"/>
    <w:rsid w:val="00AB0738"/>
    <w:rPr>
      <w:rFonts w:ascii="Calibri" w:eastAsiaTheme="minorEastAsia" w:hAnsi="Calibri"/>
      <w:color w:val="E36C0A" w:themeColor="accent6" w:themeShade="BF"/>
      <w:szCs w:val="24"/>
      <w:lang w:val="en-US"/>
    </w:rPr>
  </w:style>
  <w:style w:type="paragraph" w:styleId="Telobesedila">
    <w:name w:val="Body Text"/>
    <w:aliases w:val="Naslov grafikona ali slike"/>
    <w:basedOn w:val="Navaden"/>
    <w:link w:val="TelobesedilaZnak"/>
    <w:autoRedefine/>
    <w:uiPriority w:val="9"/>
    <w:unhideWhenUsed/>
    <w:qFormat/>
    <w:rsid w:val="00721EB9"/>
    <w:pPr>
      <w:spacing w:after="80"/>
    </w:pPr>
    <w:rPr>
      <w:rFonts w:ascii="Calibri" w:eastAsiaTheme="minorEastAsia" w:hAnsi="Calibri"/>
      <w:b/>
      <w:color w:val="4F81BD" w:themeColor="accent1"/>
      <w:szCs w:val="24"/>
      <w:lang w:val="en-US"/>
    </w:rPr>
  </w:style>
  <w:style w:type="character" w:customStyle="1" w:styleId="TelobesedilaZnak">
    <w:name w:val="Telo besedila Znak"/>
    <w:aliases w:val="Naslov grafikona ali slike Znak"/>
    <w:basedOn w:val="Privzetapisavaodstavka"/>
    <w:link w:val="Telobesedila"/>
    <w:uiPriority w:val="9"/>
    <w:rsid w:val="00721EB9"/>
    <w:rPr>
      <w:rFonts w:ascii="Calibri" w:eastAsiaTheme="minorEastAsia" w:hAnsi="Calibri"/>
      <w:b/>
      <w:color w:val="4F81BD" w:themeColor="accent1"/>
      <w:szCs w:val="24"/>
      <w:lang w:val="en-US"/>
    </w:rPr>
  </w:style>
  <w:style w:type="table" w:styleId="Svetlosenenjepoudarek1">
    <w:name w:val="Light Shading Accent 1"/>
    <w:basedOn w:val="Navadnatabela"/>
    <w:uiPriority w:val="60"/>
    <w:rsid w:val="00F77C50"/>
    <w:pPr>
      <w:spacing w:after="0" w:line="240" w:lineRule="auto"/>
    </w:pPr>
    <w:rPr>
      <w:color w:val="000000" w:themeColor="text1"/>
      <w:sz w:val="20"/>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rezrazmikov">
    <w:name w:val="No Spacing"/>
    <w:uiPriority w:val="1"/>
    <w:qFormat/>
    <w:rsid w:val="00DD598E"/>
    <w:pPr>
      <w:spacing w:after="0" w:line="240" w:lineRule="auto"/>
    </w:pPr>
  </w:style>
  <w:style w:type="paragraph" w:styleId="Konnaopomba-besedilo">
    <w:name w:val="endnote text"/>
    <w:basedOn w:val="Navaden"/>
    <w:link w:val="Konnaopomba-besediloZnak"/>
    <w:uiPriority w:val="99"/>
    <w:semiHidden/>
    <w:unhideWhenUsed/>
    <w:rsid w:val="004C37B1"/>
    <w:rPr>
      <w:sz w:val="20"/>
      <w:szCs w:val="20"/>
    </w:rPr>
  </w:style>
  <w:style w:type="character" w:customStyle="1" w:styleId="Konnaopomba-besediloZnak">
    <w:name w:val="Končna opomba - besedilo Znak"/>
    <w:basedOn w:val="Privzetapisavaodstavka"/>
    <w:link w:val="Konnaopomba-besedilo"/>
    <w:uiPriority w:val="99"/>
    <w:semiHidden/>
    <w:rsid w:val="004C37B1"/>
    <w:rPr>
      <w:sz w:val="20"/>
      <w:szCs w:val="20"/>
    </w:rPr>
  </w:style>
  <w:style w:type="character" w:styleId="Konnaopomba-sklic">
    <w:name w:val="endnote reference"/>
    <w:basedOn w:val="Privzetapisavaodstavka"/>
    <w:uiPriority w:val="99"/>
    <w:semiHidden/>
    <w:unhideWhenUsed/>
    <w:rsid w:val="004C37B1"/>
    <w:rPr>
      <w:vertAlign w:val="superscript"/>
    </w:rPr>
  </w:style>
  <w:style w:type="table" w:styleId="Svetlosenenjepoudarek6">
    <w:name w:val="Light Shading Accent 6"/>
    <w:basedOn w:val="Navadnatabela"/>
    <w:uiPriority w:val="60"/>
    <w:rsid w:val="00841B7E"/>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Svetlamreapoudarek3">
    <w:name w:val="Light Grid Accent 3"/>
    <w:basedOn w:val="Navadnatabela"/>
    <w:uiPriority w:val="62"/>
    <w:rsid w:val="002844AB"/>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Svetlosenenje">
    <w:name w:val="Light Shading"/>
    <w:basedOn w:val="Navadnatabela"/>
    <w:uiPriority w:val="60"/>
    <w:rsid w:val="00BF0D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vetelseznampoudarek2">
    <w:name w:val="Light List Accent 2"/>
    <w:basedOn w:val="Navadnatabela"/>
    <w:uiPriority w:val="61"/>
    <w:rsid w:val="00BF0DF0"/>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Svetlosenenjepoudarek2">
    <w:name w:val="Light Shading Accent 2"/>
    <w:basedOn w:val="Navadnatabela"/>
    <w:uiPriority w:val="60"/>
    <w:rsid w:val="005854A7"/>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DARSTABELA">
    <w:name w:val="DARS TABELA"/>
    <w:basedOn w:val="Navadnatabela"/>
    <w:uiPriority w:val="99"/>
    <w:rsid w:val="00F421A9"/>
    <w:pPr>
      <w:spacing w:after="0" w:line="240" w:lineRule="auto"/>
      <w:jc w:val="right"/>
    </w:pPr>
    <w:rPr>
      <w:sz w:val="18"/>
    </w:rPr>
    <w:tblPr>
      <w:tblBorders>
        <w:bottom w:val="single" w:sz="8" w:space="0" w:color="548DD4" w:themeColor="text2" w:themeTint="99"/>
        <w:insideH w:val="single" w:sz="4" w:space="0" w:color="C6D9F1" w:themeColor="text2" w:themeTint="33"/>
      </w:tblBorders>
    </w:tblPr>
    <w:tcPr>
      <w:shd w:val="clear" w:color="auto" w:fill="auto"/>
      <w:vAlign w:val="center"/>
    </w:tcPr>
    <w:tblStylePr w:type="firstRow">
      <w:rPr>
        <w:rFonts w:asciiTheme="minorHAnsi" w:hAnsiTheme="minorHAnsi"/>
        <w:b/>
        <w:sz w:val="18"/>
      </w:rPr>
      <w:tblPr/>
      <w:tcPr>
        <w:tcBorders>
          <w:bottom w:val="single" w:sz="8" w:space="0" w:color="548DD4" w:themeColor="text2" w:themeTint="99"/>
        </w:tcBorders>
        <w:shd w:val="clear" w:color="auto" w:fill="B8CCE4" w:themeFill="accent1" w:themeFillTint="66"/>
      </w:tcPr>
    </w:tblStylePr>
    <w:tblStylePr w:type="firstCol">
      <w:pPr>
        <w:jc w:val="left"/>
      </w:pPr>
    </w:tblStylePr>
  </w:style>
  <w:style w:type="table" w:styleId="Barvnamreapoudarek4">
    <w:name w:val="Colorful Grid Accent 4"/>
    <w:basedOn w:val="Navadnatabela"/>
    <w:uiPriority w:val="73"/>
    <w:rsid w:val="00E4367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Barvnamrea">
    <w:name w:val="Colorful Grid"/>
    <w:basedOn w:val="Navadnatabela"/>
    <w:uiPriority w:val="73"/>
    <w:rsid w:val="00E4367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Barvniseznampoudarek6">
    <w:name w:val="Colorful List Accent 6"/>
    <w:basedOn w:val="Navadnatabela"/>
    <w:uiPriority w:val="72"/>
    <w:rsid w:val="00E4367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character" w:styleId="Intenzivensklic">
    <w:name w:val="Intense Reference"/>
    <w:basedOn w:val="Privzetapisavaodstavka"/>
    <w:qFormat/>
    <w:rsid w:val="00EA0F38"/>
    <w:rPr>
      <w:rFonts w:cs="Times New Roman"/>
      <w:b/>
      <w:bCs/>
      <w:smallCaps/>
    </w:rPr>
  </w:style>
  <w:style w:type="character" w:customStyle="1" w:styleId="OdstavekseznamaZnak">
    <w:name w:val="Odstavek seznama Znak"/>
    <w:aliases w:val="Tabela - prazna vrstica Znak,Preglednica Znak,Odstavek seznama1 Znak"/>
    <w:basedOn w:val="Privzetapisavaodstavka"/>
    <w:link w:val="Odstavekseznama"/>
    <w:uiPriority w:val="34"/>
    <w:qFormat/>
    <w:rsid w:val="008F3B31"/>
  </w:style>
  <w:style w:type="paragraph" w:customStyle="1" w:styleId="Navaden3">
    <w:name w:val="Navaden 3"/>
    <w:basedOn w:val="Navaden"/>
    <w:rsid w:val="004D694C"/>
    <w:pPr>
      <w:spacing w:after="60"/>
      <w:jc w:val="both"/>
    </w:pPr>
    <w:rPr>
      <w:rFonts w:ascii="InterstateCE-Light" w:hAnsi="InterstateCE-Light" w:cs="Times New Roman"/>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019">
      <w:bodyDiv w:val="1"/>
      <w:marLeft w:val="0"/>
      <w:marRight w:val="0"/>
      <w:marTop w:val="0"/>
      <w:marBottom w:val="0"/>
      <w:divBdr>
        <w:top w:val="none" w:sz="0" w:space="0" w:color="auto"/>
        <w:left w:val="none" w:sz="0" w:space="0" w:color="auto"/>
        <w:bottom w:val="none" w:sz="0" w:space="0" w:color="auto"/>
        <w:right w:val="none" w:sz="0" w:space="0" w:color="auto"/>
      </w:divBdr>
    </w:div>
    <w:div w:id="26108711">
      <w:bodyDiv w:val="1"/>
      <w:marLeft w:val="0"/>
      <w:marRight w:val="0"/>
      <w:marTop w:val="0"/>
      <w:marBottom w:val="0"/>
      <w:divBdr>
        <w:top w:val="none" w:sz="0" w:space="0" w:color="auto"/>
        <w:left w:val="none" w:sz="0" w:space="0" w:color="auto"/>
        <w:bottom w:val="none" w:sz="0" w:space="0" w:color="auto"/>
        <w:right w:val="none" w:sz="0" w:space="0" w:color="auto"/>
      </w:divBdr>
    </w:div>
    <w:div w:id="54395419">
      <w:bodyDiv w:val="1"/>
      <w:marLeft w:val="0"/>
      <w:marRight w:val="0"/>
      <w:marTop w:val="0"/>
      <w:marBottom w:val="0"/>
      <w:divBdr>
        <w:top w:val="none" w:sz="0" w:space="0" w:color="auto"/>
        <w:left w:val="none" w:sz="0" w:space="0" w:color="auto"/>
        <w:bottom w:val="none" w:sz="0" w:space="0" w:color="auto"/>
        <w:right w:val="none" w:sz="0" w:space="0" w:color="auto"/>
      </w:divBdr>
    </w:div>
    <w:div w:id="61681220">
      <w:bodyDiv w:val="1"/>
      <w:marLeft w:val="0"/>
      <w:marRight w:val="0"/>
      <w:marTop w:val="0"/>
      <w:marBottom w:val="0"/>
      <w:divBdr>
        <w:top w:val="none" w:sz="0" w:space="0" w:color="auto"/>
        <w:left w:val="none" w:sz="0" w:space="0" w:color="auto"/>
        <w:bottom w:val="none" w:sz="0" w:space="0" w:color="auto"/>
        <w:right w:val="none" w:sz="0" w:space="0" w:color="auto"/>
      </w:divBdr>
    </w:div>
    <w:div w:id="88083434">
      <w:bodyDiv w:val="1"/>
      <w:marLeft w:val="0"/>
      <w:marRight w:val="0"/>
      <w:marTop w:val="0"/>
      <w:marBottom w:val="0"/>
      <w:divBdr>
        <w:top w:val="none" w:sz="0" w:space="0" w:color="auto"/>
        <w:left w:val="none" w:sz="0" w:space="0" w:color="auto"/>
        <w:bottom w:val="none" w:sz="0" w:space="0" w:color="auto"/>
        <w:right w:val="none" w:sz="0" w:space="0" w:color="auto"/>
      </w:divBdr>
    </w:div>
    <w:div w:id="126975346">
      <w:bodyDiv w:val="1"/>
      <w:marLeft w:val="0"/>
      <w:marRight w:val="0"/>
      <w:marTop w:val="0"/>
      <w:marBottom w:val="0"/>
      <w:divBdr>
        <w:top w:val="none" w:sz="0" w:space="0" w:color="auto"/>
        <w:left w:val="none" w:sz="0" w:space="0" w:color="auto"/>
        <w:bottom w:val="none" w:sz="0" w:space="0" w:color="auto"/>
        <w:right w:val="none" w:sz="0" w:space="0" w:color="auto"/>
      </w:divBdr>
    </w:div>
    <w:div w:id="128941305">
      <w:bodyDiv w:val="1"/>
      <w:marLeft w:val="0"/>
      <w:marRight w:val="0"/>
      <w:marTop w:val="0"/>
      <w:marBottom w:val="0"/>
      <w:divBdr>
        <w:top w:val="none" w:sz="0" w:space="0" w:color="auto"/>
        <w:left w:val="none" w:sz="0" w:space="0" w:color="auto"/>
        <w:bottom w:val="none" w:sz="0" w:space="0" w:color="auto"/>
        <w:right w:val="none" w:sz="0" w:space="0" w:color="auto"/>
      </w:divBdr>
    </w:div>
    <w:div w:id="140582602">
      <w:bodyDiv w:val="1"/>
      <w:marLeft w:val="0"/>
      <w:marRight w:val="0"/>
      <w:marTop w:val="0"/>
      <w:marBottom w:val="0"/>
      <w:divBdr>
        <w:top w:val="none" w:sz="0" w:space="0" w:color="auto"/>
        <w:left w:val="none" w:sz="0" w:space="0" w:color="auto"/>
        <w:bottom w:val="none" w:sz="0" w:space="0" w:color="auto"/>
        <w:right w:val="none" w:sz="0" w:space="0" w:color="auto"/>
      </w:divBdr>
    </w:div>
    <w:div w:id="143590467">
      <w:bodyDiv w:val="1"/>
      <w:marLeft w:val="0"/>
      <w:marRight w:val="0"/>
      <w:marTop w:val="0"/>
      <w:marBottom w:val="0"/>
      <w:divBdr>
        <w:top w:val="none" w:sz="0" w:space="0" w:color="auto"/>
        <w:left w:val="none" w:sz="0" w:space="0" w:color="auto"/>
        <w:bottom w:val="none" w:sz="0" w:space="0" w:color="auto"/>
        <w:right w:val="none" w:sz="0" w:space="0" w:color="auto"/>
      </w:divBdr>
    </w:div>
    <w:div w:id="151989191">
      <w:bodyDiv w:val="1"/>
      <w:marLeft w:val="0"/>
      <w:marRight w:val="0"/>
      <w:marTop w:val="0"/>
      <w:marBottom w:val="0"/>
      <w:divBdr>
        <w:top w:val="none" w:sz="0" w:space="0" w:color="auto"/>
        <w:left w:val="none" w:sz="0" w:space="0" w:color="auto"/>
        <w:bottom w:val="none" w:sz="0" w:space="0" w:color="auto"/>
        <w:right w:val="none" w:sz="0" w:space="0" w:color="auto"/>
      </w:divBdr>
    </w:div>
    <w:div w:id="206719726">
      <w:bodyDiv w:val="1"/>
      <w:marLeft w:val="0"/>
      <w:marRight w:val="0"/>
      <w:marTop w:val="0"/>
      <w:marBottom w:val="0"/>
      <w:divBdr>
        <w:top w:val="none" w:sz="0" w:space="0" w:color="auto"/>
        <w:left w:val="none" w:sz="0" w:space="0" w:color="auto"/>
        <w:bottom w:val="none" w:sz="0" w:space="0" w:color="auto"/>
        <w:right w:val="none" w:sz="0" w:space="0" w:color="auto"/>
      </w:divBdr>
    </w:div>
    <w:div w:id="228460920">
      <w:bodyDiv w:val="1"/>
      <w:marLeft w:val="0"/>
      <w:marRight w:val="0"/>
      <w:marTop w:val="0"/>
      <w:marBottom w:val="0"/>
      <w:divBdr>
        <w:top w:val="none" w:sz="0" w:space="0" w:color="auto"/>
        <w:left w:val="none" w:sz="0" w:space="0" w:color="auto"/>
        <w:bottom w:val="none" w:sz="0" w:space="0" w:color="auto"/>
        <w:right w:val="none" w:sz="0" w:space="0" w:color="auto"/>
      </w:divBdr>
    </w:div>
    <w:div w:id="228535285">
      <w:bodyDiv w:val="1"/>
      <w:marLeft w:val="0"/>
      <w:marRight w:val="0"/>
      <w:marTop w:val="0"/>
      <w:marBottom w:val="0"/>
      <w:divBdr>
        <w:top w:val="none" w:sz="0" w:space="0" w:color="auto"/>
        <w:left w:val="none" w:sz="0" w:space="0" w:color="auto"/>
        <w:bottom w:val="none" w:sz="0" w:space="0" w:color="auto"/>
        <w:right w:val="none" w:sz="0" w:space="0" w:color="auto"/>
      </w:divBdr>
    </w:div>
    <w:div w:id="235634605">
      <w:bodyDiv w:val="1"/>
      <w:marLeft w:val="0"/>
      <w:marRight w:val="0"/>
      <w:marTop w:val="0"/>
      <w:marBottom w:val="0"/>
      <w:divBdr>
        <w:top w:val="none" w:sz="0" w:space="0" w:color="auto"/>
        <w:left w:val="none" w:sz="0" w:space="0" w:color="auto"/>
        <w:bottom w:val="none" w:sz="0" w:space="0" w:color="auto"/>
        <w:right w:val="none" w:sz="0" w:space="0" w:color="auto"/>
      </w:divBdr>
    </w:div>
    <w:div w:id="252517831">
      <w:bodyDiv w:val="1"/>
      <w:marLeft w:val="0"/>
      <w:marRight w:val="0"/>
      <w:marTop w:val="0"/>
      <w:marBottom w:val="0"/>
      <w:divBdr>
        <w:top w:val="none" w:sz="0" w:space="0" w:color="auto"/>
        <w:left w:val="none" w:sz="0" w:space="0" w:color="auto"/>
        <w:bottom w:val="none" w:sz="0" w:space="0" w:color="auto"/>
        <w:right w:val="none" w:sz="0" w:space="0" w:color="auto"/>
      </w:divBdr>
    </w:div>
    <w:div w:id="259146072">
      <w:bodyDiv w:val="1"/>
      <w:marLeft w:val="0"/>
      <w:marRight w:val="0"/>
      <w:marTop w:val="0"/>
      <w:marBottom w:val="0"/>
      <w:divBdr>
        <w:top w:val="none" w:sz="0" w:space="0" w:color="auto"/>
        <w:left w:val="none" w:sz="0" w:space="0" w:color="auto"/>
        <w:bottom w:val="none" w:sz="0" w:space="0" w:color="auto"/>
        <w:right w:val="none" w:sz="0" w:space="0" w:color="auto"/>
      </w:divBdr>
    </w:div>
    <w:div w:id="261382267">
      <w:bodyDiv w:val="1"/>
      <w:marLeft w:val="0"/>
      <w:marRight w:val="0"/>
      <w:marTop w:val="0"/>
      <w:marBottom w:val="0"/>
      <w:divBdr>
        <w:top w:val="none" w:sz="0" w:space="0" w:color="auto"/>
        <w:left w:val="none" w:sz="0" w:space="0" w:color="auto"/>
        <w:bottom w:val="none" w:sz="0" w:space="0" w:color="auto"/>
        <w:right w:val="none" w:sz="0" w:space="0" w:color="auto"/>
      </w:divBdr>
    </w:div>
    <w:div w:id="262761036">
      <w:bodyDiv w:val="1"/>
      <w:marLeft w:val="0"/>
      <w:marRight w:val="0"/>
      <w:marTop w:val="0"/>
      <w:marBottom w:val="0"/>
      <w:divBdr>
        <w:top w:val="none" w:sz="0" w:space="0" w:color="auto"/>
        <w:left w:val="none" w:sz="0" w:space="0" w:color="auto"/>
        <w:bottom w:val="none" w:sz="0" w:space="0" w:color="auto"/>
        <w:right w:val="none" w:sz="0" w:space="0" w:color="auto"/>
      </w:divBdr>
    </w:div>
    <w:div w:id="288780627">
      <w:bodyDiv w:val="1"/>
      <w:marLeft w:val="0"/>
      <w:marRight w:val="0"/>
      <w:marTop w:val="0"/>
      <w:marBottom w:val="0"/>
      <w:divBdr>
        <w:top w:val="none" w:sz="0" w:space="0" w:color="auto"/>
        <w:left w:val="none" w:sz="0" w:space="0" w:color="auto"/>
        <w:bottom w:val="none" w:sz="0" w:space="0" w:color="auto"/>
        <w:right w:val="none" w:sz="0" w:space="0" w:color="auto"/>
      </w:divBdr>
    </w:div>
    <w:div w:id="290671921">
      <w:bodyDiv w:val="1"/>
      <w:marLeft w:val="0"/>
      <w:marRight w:val="0"/>
      <w:marTop w:val="0"/>
      <w:marBottom w:val="0"/>
      <w:divBdr>
        <w:top w:val="none" w:sz="0" w:space="0" w:color="auto"/>
        <w:left w:val="none" w:sz="0" w:space="0" w:color="auto"/>
        <w:bottom w:val="none" w:sz="0" w:space="0" w:color="auto"/>
        <w:right w:val="none" w:sz="0" w:space="0" w:color="auto"/>
      </w:divBdr>
    </w:div>
    <w:div w:id="330067322">
      <w:bodyDiv w:val="1"/>
      <w:marLeft w:val="0"/>
      <w:marRight w:val="0"/>
      <w:marTop w:val="0"/>
      <w:marBottom w:val="0"/>
      <w:divBdr>
        <w:top w:val="none" w:sz="0" w:space="0" w:color="auto"/>
        <w:left w:val="none" w:sz="0" w:space="0" w:color="auto"/>
        <w:bottom w:val="none" w:sz="0" w:space="0" w:color="auto"/>
        <w:right w:val="none" w:sz="0" w:space="0" w:color="auto"/>
      </w:divBdr>
    </w:div>
    <w:div w:id="347561747">
      <w:bodyDiv w:val="1"/>
      <w:marLeft w:val="0"/>
      <w:marRight w:val="0"/>
      <w:marTop w:val="0"/>
      <w:marBottom w:val="0"/>
      <w:divBdr>
        <w:top w:val="none" w:sz="0" w:space="0" w:color="auto"/>
        <w:left w:val="none" w:sz="0" w:space="0" w:color="auto"/>
        <w:bottom w:val="none" w:sz="0" w:space="0" w:color="auto"/>
        <w:right w:val="none" w:sz="0" w:space="0" w:color="auto"/>
      </w:divBdr>
    </w:div>
    <w:div w:id="354382232">
      <w:bodyDiv w:val="1"/>
      <w:marLeft w:val="0"/>
      <w:marRight w:val="0"/>
      <w:marTop w:val="0"/>
      <w:marBottom w:val="0"/>
      <w:divBdr>
        <w:top w:val="none" w:sz="0" w:space="0" w:color="auto"/>
        <w:left w:val="none" w:sz="0" w:space="0" w:color="auto"/>
        <w:bottom w:val="none" w:sz="0" w:space="0" w:color="auto"/>
        <w:right w:val="none" w:sz="0" w:space="0" w:color="auto"/>
      </w:divBdr>
    </w:div>
    <w:div w:id="366373668">
      <w:bodyDiv w:val="1"/>
      <w:marLeft w:val="0"/>
      <w:marRight w:val="0"/>
      <w:marTop w:val="0"/>
      <w:marBottom w:val="0"/>
      <w:divBdr>
        <w:top w:val="none" w:sz="0" w:space="0" w:color="auto"/>
        <w:left w:val="none" w:sz="0" w:space="0" w:color="auto"/>
        <w:bottom w:val="none" w:sz="0" w:space="0" w:color="auto"/>
        <w:right w:val="none" w:sz="0" w:space="0" w:color="auto"/>
      </w:divBdr>
    </w:div>
    <w:div w:id="382027502">
      <w:bodyDiv w:val="1"/>
      <w:marLeft w:val="0"/>
      <w:marRight w:val="0"/>
      <w:marTop w:val="0"/>
      <w:marBottom w:val="0"/>
      <w:divBdr>
        <w:top w:val="none" w:sz="0" w:space="0" w:color="auto"/>
        <w:left w:val="none" w:sz="0" w:space="0" w:color="auto"/>
        <w:bottom w:val="none" w:sz="0" w:space="0" w:color="auto"/>
        <w:right w:val="none" w:sz="0" w:space="0" w:color="auto"/>
      </w:divBdr>
    </w:div>
    <w:div w:id="384256478">
      <w:bodyDiv w:val="1"/>
      <w:marLeft w:val="0"/>
      <w:marRight w:val="0"/>
      <w:marTop w:val="0"/>
      <w:marBottom w:val="0"/>
      <w:divBdr>
        <w:top w:val="none" w:sz="0" w:space="0" w:color="auto"/>
        <w:left w:val="none" w:sz="0" w:space="0" w:color="auto"/>
        <w:bottom w:val="none" w:sz="0" w:space="0" w:color="auto"/>
        <w:right w:val="none" w:sz="0" w:space="0" w:color="auto"/>
      </w:divBdr>
    </w:div>
    <w:div w:id="402416459">
      <w:bodyDiv w:val="1"/>
      <w:marLeft w:val="0"/>
      <w:marRight w:val="0"/>
      <w:marTop w:val="0"/>
      <w:marBottom w:val="0"/>
      <w:divBdr>
        <w:top w:val="none" w:sz="0" w:space="0" w:color="auto"/>
        <w:left w:val="none" w:sz="0" w:space="0" w:color="auto"/>
        <w:bottom w:val="none" w:sz="0" w:space="0" w:color="auto"/>
        <w:right w:val="none" w:sz="0" w:space="0" w:color="auto"/>
      </w:divBdr>
    </w:div>
    <w:div w:id="426998351">
      <w:bodyDiv w:val="1"/>
      <w:marLeft w:val="0"/>
      <w:marRight w:val="0"/>
      <w:marTop w:val="0"/>
      <w:marBottom w:val="0"/>
      <w:divBdr>
        <w:top w:val="none" w:sz="0" w:space="0" w:color="auto"/>
        <w:left w:val="none" w:sz="0" w:space="0" w:color="auto"/>
        <w:bottom w:val="none" w:sz="0" w:space="0" w:color="auto"/>
        <w:right w:val="none" w:sz="0" w:space="0" w:color="auto"/>
      </w:divBdr>
    </w:div>
    <w:div w:id="430905145">
      <w:bodyDiv w:val="1"/>
      <w:marLeft w:val="0"/>
      <w:marRight w:val="0"/>
      <w:marTop w:val="0"/>
      <w:marBottom w:val="0"/>
      <w:divBdr>
        <w:top w:val="none" w:sz="0" w:space="0" w:color="auto"/>
        <w:left w:val="none" w:sz="0" w:space="0" w:color="auto"/>
        <w:bottom w:val="none" w:sz="0" w:space="0" w:color="auto"/>
        <w:right w:val="none" w:sz="0" w:space="0" w:color="auto"/>
      </w:divBdr>
    </w:div>
    <w:div w:id="449205070">
      <w:bodyDiv w:val="1"/>
      <w:marLeft w:val="0"/>
      <w:marRight w:val="0"/>
      <w:marTop w:val="0"/>
      <w:marBottom w:val="0"/>
      <w:divBdr>
        <w:top w:val="none" w:sz="0" w:space="0" w:color="auto"/>
        <w:left w:val="none" w:sz="0" w:space="0" w:color="auto"/>
        <w:bottom w:val="none" w:sz="0" w:space="0" w:color="auto"/>
        <w:right w:val="none" w:sz="0" w:space="0" w:color="auto"/>
      </w:divBdr>
    </w:div>
    <w:div w:id="465587612">
      <w:bodyDiv w:val="1"/>
      <w:marLeft w:val="0"/>
      <w:marRight w:val="0"/>
      <w:marTop w:val="0"/>
      <w:marBottom w:val="0"/>
      <w:divBdr>
        <w:top w:val="none" w:sz="0" w:space="0" w:color="auto"/>
        <w:left w:val="none" w:sz="0" w:space="0" w:color="auto"/>
        <w:bottom w:val="none" w:sz="0" w:space="0" w:color="auto"/>
        <w:right w:val="none" w:sz="0" w:space="0" w:color="auto"/>
      </w:divBdr>
    </w:div>
    <w:div w:id="487749780">
      <w:bodyDiv w:val="1"/>
      <w:marLeft w:val="0"/>
      <w:marRight w:val="0"/>
      <w:marTop w:val="0"/>
      <w:marBottom w:val="0"/>
      <w:divBdr>
        <w:top w:val="none" w:sz="0" w:space="0" w:color="auto"/>
        <w:left w:val="none" w:sz="0" w:space="0" w:color="auto"/>
        <w:bottom w:val="none" w:sz="0" w:space="0" w:color="auto"/>
        <w:right w:val="none" w:sz="0" w:space="0" w:color="auto"/>
      </w:divBdr>
    </w:div>
    <w:div w:id="523834231">
      <w:bodyDiv w:val="1"/>
      <w:marLeft w:val="0"/>
      <w:marRight w:val="0"/>
      <w:marTop w:val="0"/>
      <w:marBottom w:val="0"/>
      <w:divBdr>
        <w:top w:val="none" w:sz="0" w:space="0" w:color="auto"/>
        <w:left w:val="none" w:sz="0" w:space="0" w:color="auto"/>
        <w:bottom w:val="none" w:sz="0" w:space="0" w:color="auto"/>
        <w:right w:val="none" w:sz="0" w:space="0" w:color="auto"/>
      </w:divBdr>
    </w:div>
    <w:div w:id="527262078">
      <w:bodyDiv w:val="1"/>
      <w:marLeft w:val="0"/>
      <w:marRight w:val="0"/>
      <w:marTop w:val="0"/>
      <w:marBottom w:val="0"/>
      <w:divBdr>
        <w:top w:val="none" w:sz="0" w:space="0" w:color="auto"/>
        <w:left w:val="none" w:sz="0" w:space="0" w:color="auto"/>
        <w:bottom w:val="none" w:sz="0" w:space="0" w:color="auto"/>
        <w:right w:val="none" w:sz="0" w:space="0" w:color="auto"/>
      </w:divBdr>
    </w:div>
    <w:div w:id="532503487">
      <w:bodyDiv w:val="1"/>
      <w:marLeft w:val="0"/>
      <w:marRight w:val="0"/>
      <w:marTop w:val="0"/>
      <w:marBottom w:val="0"/>
      <w:divBdr>
        <w:top w:val="none" w:sz="0" w:space="0" w:color="auto"/>
        <w:left w:val="none" w:sz="0" w:space="0" w:color="auto"/>
        <w:bottom w:val="none" w:sz="0" w:space="0" w:color="auto"/>
        <w:right w:val="none" w:sz="0" w:space="0" w:color="auto"/>
      </w:divBdr>
    </w:div>
    <w:div w:id="543293745">
      <w:bodyDiv w:val="1"/>
      <w:marLeft w:val="0"/>
      <w:marRight w:val="0"/>
      <w:marTop w:val="0"/>
      <w:marBottom w:val="0"/>
      <w:divBdr>
        <w:top w:val="none" w:sz="0" w:space="0" w:color="auto"/>
        <w:left w:val="none" w:sz="0" w:space="0" w:color="auto"/>
        <w:bottom w:val="none" w:sz="0" w:space="0" w:color="auto"/>
        <w:right w:val="none" w:sz="0" w:space="0" w:color="auto"/>
      </w:divBdr>
    </w:div>
    <w:div w:id="554393429">
      <w:bodyDiv w:val="1"/>
      <w:marLeft w:val="0"/>
      <w:marRight w:val="0"/>
      <w:marTop w:val="0"/>
      <w:marBottom w:val="0"/>
      <w:divBdr>
        <w:top w:val="none" w:sz="0" w:space="0" w:color="auto"/>
        <w:left w:val="none" w:sz="0" w:space="0" w:color="auto"/>
        <w:bottom w:val="none" w:sz="0" w:space="0" w:color="auto"/>
        <w:right w:val="none" w:sz="0" w:space="0" w:color="auto"/>
      </w:divBdr>
    </w:div>
    <w:div w:id="570507874">
      <w:bodyDiv w:val="1"/>
      <w:marLeft w:val="0"/>
      <w:marRight w:val="0"/>
      <w:marTop w:val="0"/>
      <w:marBottom w:val="0"/>
      <w:divBdr>
        <w:top w:val="none" w:sz="0" w:space="0" w:color="auto"/>
        <w:left w:val="none" w:sz="0" w:space="0" w:color="auto"/>
        <w:bottom w:val="none" w:sz="0" w:space="0" w:color="auto"/>
        <w:right w:val="none" w:sz="0" w:space="0" w:color="auto"/>
      </w:divBdr>
    </w:div>
    <w:div w:id="573668033">
      <w:bodyDiv w:val="1"/>
      <w:marLeft w:val="0"/>
      <w:marRight w:val="0"/>
      <w:marTop w:val="0"/>
      <w:marBottom w:val="0"/>
      <w:divBdr>
        <w:top w:val="none" w:sz="0" w:space="0" w:color="auto"/>
        <w:left w:val="none" w:sz="0" w:space="0" w:color="auto"/>
        <w:bottom w:val="none" w:sz="0" w:space="0" w:color="auto"/>
        <w:right w:val="none" w:sz="0" w:space="0" w:color="auto"/>
      </w:divBdr>
    </w:div>
    <w:div w:id="598030847">
      <w:bodyDiv w:val="1"/>
      <w:marLeft w:val="0"/>
      <w:marRight w:val="0"/>
      <w:marTop w:val="0"/>
      <w:marBottom w:val="0"/>
      <w:divBdr>
        <w:top w:val="none" w:sz="0" w:space="0" w:color="auto"/>
        <w:left w:val="none" w:sz="0" w:space="0" w:color="auto"/>
        <w:bottom w:val="none" w:sz="0" w:space="0" w:color="auto"/>
        <w:right w:val="none" w:sz="0" w:space="0" w:color="auto"/>
      </w:divBdr>
    </w:div>
    <w:div w:id="636187800">
      <w:bodyDiv w:val="1"/>
      <w:marLeft w:val="0"/>
      <w:marRight w:val="0"/>
      <w:marTop w:val="0"/>
      <w:marBottom w:val="0"/>
      <w:divBdr>
        <w:top w:val="none" w:sz="0" w:space="0" w:color="auto"/>
        <w:left w:val="none" w:sz="0" w:space="0" w:color="auto"/>
        <w:bottom w:val="none" w:sz="0" w:space="0" w:color="auto"/>
        <w:right w:val="none" w:sz="0" w:space="0" w:color="auto"/>
      </w:divBdr>
    </w:div>
    <w:div w:id="644354728">
      <w:bodyDiv w:val="1"/>
      <w:marLeft w:val="0"/>
      <w:marRight w:val="0"/>
      <w:marTop w:val="0"/>
      <w:marBottom w:val="0"/>
      <w:divBdr>
        <w:top w:val="none" w:sz="0" w:space="0" w:color="auto"/>
        <w:left w:val="none" w:sz="0" w:space="0" w:color="auto"/>
        <w:bottom w:val="none" w:sz="0" w:space="0" w:color="auto"/>
        <w:right w:val="none" w:sz="0" w:space="0" w:color="auto"/>
      </w:divBdr>
    </w:div>
    <w:div w:id="645936978">
      <w:bodyDiv w:val="1"/>
      <w:marLeft w:val="0"/>
      <w:marRight w:val="0"/>
      <w:marTop w:val="0"/>
      <w:marBottom w:val="0"/>
      <w:divBdr>
        <w:top w:val="none" w:sz="0" w:space="0" w:color="auto"/>
        <w:left w:val="none" w:sz="0" w:space="0" w:color="auto"/>
        <w:bottom w:val="none" w:sz="0" w:space="0" w:color="auto"/>
        <w:right w:val="none" w:sz="0" w:space="0" w:color="auto"/>
      </w:divBdr>
    </w:div>
    <w:div w:id="651521163">
      <w:bodyDiv w:val="1"/>
      <w:marLeft w:val="0"/>
      <w:marRight w:val="0"/>
      <w:marTop w:val="0"/>
      <w:marBottom w:val="0"/>
      <w:divBdr>
        <w:top w:val="none" w:sz="0" w:space="0" w:color="auto"/>
        <w:left w:val="none" w:sz="0" w:space="0" w:color="auto"/>
        <w:bottom w:val="none" w:sz="0" w:space="0" w:color="auto"/>
        <w:right w:val="none" w:sz="0" w:space="0" w:color="auto"/>
      </w:divBdr>
    </w:div>
    <w:div w:id="656108633">
      <w:bodyDiv w:val="1"/>
      <w:marLeft w:val="0"/>
      <w:marRight w:val="0"/>
      <w:marTop w:val="0"/>
      <w:marBottom w:val="0"/>
      <w:divBdr>
        <w:top w:val="none" w:sz="0" w:space="0" w:color="auto"/>
        <w:left w:val="none" w:sz="0" w:space="0" w:color="auto"/>
        <w:bottom w:val="none" w:sz="0" w:space="0" w:color="auto"/>
        <w:right w:val="none" w:sz="0" w:space="0" w:color="auto"/>
      </w:divBdr>
    </w:div>
    <w:div w:id="667363077">
      <w:bodyDiv w:val="1"/>
      <w:marLeft w:val="0"/>
      <w:marRight w:val="0"/>
      <w:marTop w:val="0"/>
      <w:marBottom w:val="0"/>
      <w:divBdr>
        <w:top w:val="none" w:sz="0" w:space="0" w:color="auto"/>
        <w:left w:val="none" w:sz="0" w:space="0" w:color="auto"/>
        <w:bottom w:val="none" w:sz="0" w:space="0" w:color="auto"/>
        <w:right w:val="none" w:sz="0" w:space="0" w:color="auto"/>
      </w:divBdr>
    </w:div>
    <w:div w:id="694232917">
      <w:bodyDiv w:val="1"/>
      <w:marLeft w:val="0"/>
      <w:marRight w:val="0"/>
      <w:marTop w:val="0"/>
      <w:marBottom w:val="0"/>
      <w:divBdr>
        <w:top w:val="none" w:sz="0" w:space="0" w:color="auto"/>
        <w:left w:val="none" w:sz="0" w:space="0" w:color="auto"/>
        <w:bottom w:val="none" w:sz="0" w:space="0" w:color="auto"/>
        <w:right w:val="none" w:sz="0" w:space="0" w:color="auto"/>
      </w:divBdr>
    </w:div>
    <w:div w:id="731124307">
      <w:bodyDiv w:val="1"/>
      <w:marLeft w:val="0"/>
      <w:marRight w:val="0"/>
      <w:marTop w:val="0"/>
      <w:marBottom w:val="0"/>
      <w:divBdr>
        <w:top w:val="none" w:sz="0" w:space="0" w:color="auto"/>
        <w:left w:val="none" w:sz="0" w:space="0" w:color="auto"/>
        <w:bottom w:val="none" w:sz="0" w:space="0" w:color="auto"/>
        <w:right w:val="none" w:sz="0" w:space="0" w:color="auto"/>
      </w:divBdr>
    </w:div>
    <w:div w:id="734860850">
      <w:bodyDiv w:val="1"/>
      <w:marLeft w:val="0"/>
      <w:marRight w:val="0"/>
      <w:marTop w:val="0"/>
      <w:marBottom w:val="0"/>
      <w:divBdr>
        <w:top w:val="none" w:sz="0" w:space="0" w:color="auto"/>
        <w:left w:val="none" w:sz="0" w:space="0" w:color="auto"/>
        <w:bottom w:val="none" w:sz="0" w:space="0" w:color="auto"/>
        <w:right w:val="none" w:sz="0" w:space="0" w:color="auto"/>
      </w:divBdr>
    </w:div>
    <w:div w:id="739255481">
      <w:bodyDiv w:val="1"/>
      <w:marLeft w:val="0"/>
      <w:marRight w:val="0"/>
      <w:marTop w:val="0"/>
      <w:marBottom w:val="0"/>
      <w:divBdr>
        <w:top w:val="none" w:sz="0" w:space="0" w:color="auto"/>
        <w:left w:val="none" w:sz="0" w:space="0" w:color="auto"/>
        <w:bottom w:val="none" w:sz="0" w:space="0" w:color="auto"/>
        <w:right w:val="none" w:sz="0" w:space="0" w:color="auto"/>
      </w:divBdr>
    </w:div>
    <w:div w:id="749427713">
      <w:bodyDiv w:val="1"/>
      <w:marLeft w:val="0"/>
      <w:marRight w:val="0"/>
      <w:marTop w:val="0"/>
      <w:marBottom w:val="0"/>
      <w:divBdr>
        <w:top w:val="none" w:sz="0" w:space="0" w:color="auto"/>
        <w:left w:val="none" w:sz="0" w:space="0" w:color="auto"/>
        <w:bottom w:val="none" w:sz="0" w:space="0" w:color="auto"/>
        <w:right w:val="none" w:sz="0" w:space="0" w:color="auto"/>
      </w:divBdr>
    </w:div>
    <w:div w:id="760947930">
      <w:bodyDiv w:val="1"/>
      <w:marLeft w:val="0"/>
      <w:marRight w:val="0"/>
      <w:marTop w:val="0"/>
      <w:marBottom w:val="0"/>
      <w:divBdr>
        <w:top w:val="none" w:sz="0" w:space="0" w:color="auto"/>
        <w:left w:val="none" w:sz="0" w:space="0" w:color="auto"/>
        <w:bottom w:val="none" w:sz="0" w:space="0" w:color="auto"/>
        <w:right w:val="none" w:sz="0" w:space="0" w:color="auto"/>
      </w:divBdr>
    </w:div>
    <w:div w:id="779957687">
      <w:bodyDiv w:val="1"/>
      <w:marLeft w:val="0"/>
      <w:marRight w:val="0"/>
      <w:marTop w:val="0"/>
      <w:marBottom w:val="0"/>
      <w:divBdr>
        <w:top w:val="none" w:sz="0" w:space="0" w:color="auto"/>
        <w:left w:val="none" w:sz="0" w:space="0" w:color="auto"/>
        <w:bottom w:val="none" w:sz="0" w:space="0" w:color="auto"/>
        <w:right w:val="none" w:sz="0" w:space="0" w:color="auto"/>
      </w:divBdr>
    </w:div>
    <w:div w:id="811561121">
      <w:bodyDiv w:val="1"/>
      <w:marLeft w:val="0"/>
      <w:marRight w:val="0"/>
      <w:marTop w:val="0"/>
      <w:marBottom w:val="0"/>
      <w:divBdr>
        <w:top w:val="none" w:sz="0" w:space="0" w:color="auto"/>
        <w:left w:val="none" w:sz="0" w:space="0" w:color="auto"/>
        <w:bottom w:val="none" w:sz="0" w:space="0" w:color="auto"/>
        <w:right w:val="none" w:sz="0" w:space="0" w:color="auto"/>
      </w:divBdr>
    </w:div>
    <w:div w:id="829443862">
      <w:bodyDiv w:val="1"/>
      <w:marLeft w:val="0"/>
      <w:marRight w:val="0"/>
      <w:marTop w:val="0"/>
      <w:marBottom w:val="0"/>
      <w:divBdr>
        <w:top w:val="none" w:sz="0" w:space="0" w:color="auto"/>
        <w:left w:val="none" w:sz="0" w:space="0" w:color="auto"/>
        <w:bottom w:val="none" w:sz="0" w:space="0" w:color="auto"/>
        <w:right w:val="none" w:sz="0" w:space="0" w:color="auto"/>
      </w:divBdr>
    </w:div>
    <w:div w:id="849762442">
      <w:bodyDiv w:val="1"/>
      <w:marLeft w:val="0"/>
      <w:marRight w:val="0"/>
      <w:marTop w:val="0"/>
      <w:marBottom w:val="0"/>
      <w:divBdr>
        <w:top w:val="none" w:sz="0" w:space="0" w:color="auto"/>
        <w:left w:val="none" w:sz="0" w:space="0" w:color="auto"/>
        <w:bottom w:val="none" w:sz="0" w:space="0" w:color="auto"/>
        <w:right w:val="none" w:sz="0" w:space="0" w:color="auto"/>
      </w:divBdr>
    </w:div>
    <w:div w:id="864557805">
      <w:bodyDiv w:val="1"/>
      <w:marLeft w:val="0"/>
      <w:marRight w:val="0"/>
      <w:marTop w:val="0"/>
      <w:marBottom w:val="0"/>
      <w:divBdr>
        <w:top w:val="none" w:sz="0" w:space="0" w:color="auto"/>
        <w:left w:val="none" w:sz="0" w:space="0" w:color="auto"/>
        <w:bottom w:val="none" w:sz="0" w:space="0" w:color="auto"/>
        <w:right w:val="none" w:sz="0" w:space="0" w:color="auto"/>
      </w:divBdr>
    </w:div>
    <w:div w:id="875120901">
      <w:bodyDiv w:val="1"/>
      <w:marLeft w:val="0"/>
      <w:marRight w:val="0"/>
      <w:marTop w:val="0"/>
      <w:marBottom w:val="0"/>
      <w:divBdr>
        <w:top w:val="none" w:sz="0" w:space="0" w:color="auto"/>
        <w:left w:val="none" w:sz="0" w:space="0" w:color="auto"/>
        <w:bottom w:val="none" w:sz="0" w:space="0" w:color="auto"/>
        <w:right w:val="none" w:sz="0" w:space="0" w:color="auto"/>
      </w:divBdr>
    </w:div>
    <w:div w:id="876548124">
      <w:bodyDiv w:val="1"/>
      <w:marLeft w:val="0"/>
      <w:marRight w:val="0"/>
      <w:marTop w:val="0"/>
      <w:marBottom w:val="0"/>
      <w:divBdr>
        <w:top w:val="none" w:sz="0" w:space="0" w:color="auto"/>
        <w:left w:val="none" w:sz="0" w:space="0" w:color="auto"/>
        <w:bottom w:val="none" w:sz="0" w:space="0" w:color="auto"/>
        <w:right w:val="none" w:sz="0" w:space="0" w:color="auto"/>
      </w:divBdr>
    </w:div>
    <w:div w:id="881866512">
      <w:bodyDiv w:val="1"/>
      <w:marLeft w:val="0"/>
      <w:marRight w:val="0"/>
      <w:marTop w:val="0"/>
      <w:marBottom w:val="0"/>
      <w:divBdr>
        <w:top w:val="none" w:sz="0" w:space="0" w:color="auto"/>
        <w:left w:val="none" w:sz="0" w:space="0" w:color="auto"/>
        <w:bottom w:val="none" w:sz="0" w:space="0" w:color="auto"/>
        <w:right w:val="none" w:sz="0" w:space="0" w:color="auto"/>
      </w:divBdr>
    </w:div>
    <w:div w:id="962149197">
      <w:bodyDiv w:val="1"/>
      <w:marLeft w:val="0"/>
      <w:marRight w:val="0"/>
      <w:marTop w:val="0"/>
      <w:marBottom w:val="0"/>
      <w:divBdr>
        <w:top w:val="none" w:sz="0" w:space="0" w:color="auto"/>
        <w:left w:val="none" w:sz="0" w:space="0" w:color="auto"/>
        <w:bottom w:val="none" w:sz="0" w:space="0" w:color="auto"/>
        <w:right w:val="none" w:sz="0" w:space="0" w:color="auto"/>
      </w:divBdr>
    </w:div>
    <w:div w:id="968248023">
      <w:bodyDiv w:val="1"/>
      <w:marLeft w:val="0"/>
      <w:marRight w:val="0"/>
      <w:marTop w:val="0"/>
      <w:marBottom w:val="0"/>
      <w:divBdr>
        <w:top w:val="none" w:sz="0" w:space="0" w:color="auto"/>
        <w:left w:val="none" w:sz="0" w:space="0" w:color="auto"/>
        <w:bottom w:val="none" w:sz="0" w:space="0" w:color="auto"/>
        <w:right w:val="none" w:sz="0" w:space="0" w:color="auto"/>
      </w:divBdr>
    </w:div>
    <w:div w:id="983049042">
      <w:bodyDiv w:val="1"/>
      <w:marLeft w:val="0"/>
      <w:marRight w:val="0"/>
      <w:marTop w:val="0"/>
      <w:marBottom w:val="0"/>
      <w:divBdr>
        <w:top w:val="none" w:sz="0" w:space="0" w:color="auto"/>
        <w:left w:val="none" w:sz="0" w:space="0" w:color="auto"/>
        <w:bottom w:val="none" w:sz="0" w:space="0" w:color="auto"/>
        <w:right w:val="none" w:sz="0" w:space="0" w:color="auto"/>
      </w:divBdr>
    </w:div>
    <w:div w:id="1027683296">
      <w:bodyDiv w:val="1"/>
      <w:marLeft w:val="0"/>
      <w:marRight w:val="0"/>
      <w:marTop w:val="0"/>
      <w:marBottom w:val="0"/>
      <w:divBdr>
        <w:top w:val="none" w:sz="0" w:space="0" w:color="auto"/>
        <w:left w:val="none" w:sz="0" w:space="0" w:color="auto"/>
        <w:bottom w:val="none" w:sz="0" w:space="0" w:color="auto"/>
        <w:right w:val="none" w:sz="0" w:space="0" w:color="auto"/>
      </w:divBdr>
    </w:div>
    <w:div w:id="1055078762">
      <w:bodyDiv w:val="1"/>
      <w:marLeft w:val="0"/>
      <w:marRight w:val="0"/>
      <w:marTop w:val="0"/>
      <w:marBottom w:val="0"/>
      <w:divBdr>
        <w:top w:val="none" w:sz="0" w:space="0" w:color="auto"/>
        <w:left w:val="none" w:sz="0" w:space="0" w:color="auto"/>
        <w:bottom w:val="none" w:sz="0" w:space="0" w:color="auto"/>
        <w:right w:val="none" w:sz="0" w:space="0" w:color="auto"/>
      </w:divBdr>
      <w:divsChild>
        <w:div w:id="1034774212">
          <w:marLeft w:val="0"/>
          <w:marRight w:val="0"/>
          <w:marTop w:val="0"/>
          <w:marBottom w:val="0"/>
          <w:divBdr>
            <w:top w:val="none" w:sz="0" w:space="0" w:color="auto"/>
            <w:left w:val="none" w:sz="0" w:space="0" w:color="auto"/>
            <w:bottom w:val="none" w:sz="0" w:space="0" w:color="auto"/>
            <w:right w:val="none" w:sz="0" w:space="0" w:color="auto"/>
          </w:divBdr>
          <w:divsChild>
            <w:div w:id="1221667588">
              <w:marLeft w:val="0"/>
              <w:marRight w:val="0"/>
              <w:marTop w:val="0"/>
              <w:marBottom w:val="0"/>
              <w:divBdr>
                <w:top w:val="none" w:sz="0" w:space="0" w:color="auto"/>
                <w:left w:val="none" w:sz="0" w:space="0" w:color="auto"/>
                <w:bottom w:val="none" w:sz="0" w:space="0" w:color="auto"/>
                <w:right w:val="none" w:sz="0" w:space="0" w:color="auto"/>
              </w:divBdr>
              <w:divsChild>
                <w:div w:id="1693530134">
                  <w:marLeft w:val="0"/>
                  <w:marRight w:val="0"/>
                  <w:marTop w:val="0"/>
                  <w:marBottom w:val="0"/>
                  <w:divBdr>
                    <w:top w:val="none" w:sz="0" w:space="0" w:color="auto"/>
                    <w:left w:val="none" w:sz="0" w:space="0" w:color="auto"/>
                    <w:bottom w:val="none" w:sz="0" w:space="0" w:color="auto"/>
                    <w:right w:val="none" w:sz="0" w:space="0" w:color="auto"/>
                  </w:divBdr>
                  <w:divsChild>
                    <w:div w:id="905576490">
                      <w:marLeft w:val="0"/>
                      <w:marRight w:val="0"/>
                      <w:marTop w:val="0"/>
                      <w:marBottom w:val="0"/>
                      <w:divBdr>
                        <w:top w:val="none" w:sz="0" w:space="0" w:color="auto"/>
                        <w:left w:val="none" w:sz="0" w:space="0" w:color="auto"/>
                        <w:bottom w:val="none" w:sz="0" w:space="0" w:color="auto"/>
                        <w:right w:val="none" w:sz="0" w:space="0" w:color="auto"/>
                      </w:divBdr>
                      <w:divsChild>
                        <w:div w:id="352347842">
                          <w:marLeft w:val="0"/>
                          <w:marRight w:val="0"/>
                          <w:marTop w:val="0"/>
                          <w:marBottom w:val="0"/>
                          <w:divBdr>
                            <w:top w:val="none" w:sz="0" w:space="0" w:color="auto"/>
                            <w:left w:val="none" w:sz="0" w:space="0" w:color="auto"/>
                            <w:bottom w:val="none" w:sz="0" w:space="0" w:color="auto"/>
                            <w:right w:val="none" w:sz="0" w:space="0" w:color="auto"/>
                          </w:divBdr>
                          <w:divsChild>
                            <w:div w:id="85939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820970">
          <w:marLeft w:val="0"/>
          <w:marRight w:val="0"/>
          <w:marTop w:val="0"/>
          <w:marBottom w:val="0"/>
          <w:divBdr>
            <w:top w:val="none" w:sz="0" w:space="0" w:color="auto"/>
            <w:left w:val="none" w:sz="0" w:space="0" w:color="auto"/>
            <w:bottom w:val="none" w:sz="0" w:space="0" w:color="auto"/>
            <w:right w:val="none" w:sz="0" w:space="0" w:color="auto"/>
          </w:divBdr>
          <w:divsChild>
            <w:div w:id="1096943986">
              <w:marLeft w:val="0"/>
              <w:marRight w:val="0"/>
              <w:marTop w:val="0"/>
              <w:marBottom w:val="0"/>
              <w:divBdr>
                <w:top w:val="none" w:sz="0" w:space="0" w:color="auto"/>
                <w:left w:val="none" w:sz="0" w:space="0" w:color="auto"/>
                <w:bottom w:val="none" w:sz="0" w:space="0" w:color="auto"/>
                <w:right w:val="none" w:sz="0" w:space="0" w:color="auto"/>
              </w:divBdr>
              <w:divsChild>
                <w:div w:id="2105228064">
                  <w:marLeft w:val="0"/>
                  <w:marRight w:val="0"/>
                  <w:marTop w:val="0"/>
                  <w:marBottom w:val="0"/>
                  <w:divBdr>
                    <w:top w:val="none" w:sz="0" w:space="0" w:color="auto"/>
                    <w:left w:val="none" w:sz="0" w:space="0" w:color="auto"/>
                    <w:bottom w:val="none" w:sz="0" w:space="0" w:color="auto"/>
                    <w:right w:val="none" w:sz="0" w:space="0" w:color="auto"/>
                  </w:divBdr>
                  <w:divsChild>
                    <w:div w:id="1630355580">
                      <w:marLeft w:val="0"/>
                      <w:marRight w:val="0"/>
                      <w:marTop w:val="0"/>
                      <w:marBottom w:val="0"/>
                      <w:divBdr>
                        <w:top w:val="none" w:sz="0" w:space="0" w:color="auto"/>
                        <w:left w:val="none" w:sz="0" w:space="0" w:color="auto"/>
                        <w:bottom w:val="none" w:sz="0" w:space="0" w:color="auto"/>
                        <w:right w:val="none" w:sz="0" w:space="0" w:color="auto"/>
                      </w:divBdr>
                      <w:divsChild>
                        <w:div w:id="648244601">
                          <w:marLeft w:val="0"/>
                          <w:marRight w:val="0"/>
                          <w:marTop w:val="0"/>
                          <w:marBottom w:val="0"/>
                          <w:divBdr>
                            <w:top w:val="none" w:sz="0" w:space="0" w:color="auto"/>
                            <w:left w:val="none" w:sz="0" w:space="0" w:color="auto"/>
                            <w:bottom w:val="none" w:sz="0" w:space="0" w:color="auto"/>
                            <w:right w:val="none" w:sz="0" w:space="0" w:color="auto"/>
                          </w:divBdr>
                          <w:divsChild>
                            <w:div w:id="17138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523545">
      <w:bodyDiv w:val="1"/>
      <w:marLeft w:val="0"/>
      <w:marRight w:val="0"/>
      <w:marTop w:val="0"/>
      <w:marBottom w:val="0"/>
      <w:divBdr>
        <w:top w:val="none" w:sz="0" w:space="0" w:color="auto"/>
        <w:left w:val="none" w:sz="0" w:space="0" w:color="auto"/>
        <w:bottom w:val="none" w:sz="0" w:space="0" w:color="auto"/>
        <w:right w:val="none" w:sz="0" w:space="0" w:color="auto"/>
      </w:divBdr>
    </w:div>
    <w:div w:id="1079863671">
      <w:bodyDiv w:val="1"/>
      <w:marLeft w:val="0"/>
      <w:marRight w:val="0"/>
      <w:marTop w:val="0"/>
      <w:marBottom w:val="0"/>
      <w:divBdr>
        <w:top w:val="none" w:sz="0" w:space="0" w:color="auto"/>
        <w:left w:val="none" w:sz="0" w:space="0" w:color="auto"/>
        <w:bottom w:val="none" w:sz="0" w:space="0" w:color="auto"/>
        <w:right w:val="none" w:sz="0" w:space="0" w:color="auto"/>
      </w:divBdr>
    </w:div>
    <w:div w:id="1091854551">
      <w:bodyDiv w:val="1"/>
      <w:marLeft w:val="0"/>
      <w:marRight w:val="0"/>
      <w:marTop w:val="0"/>
      <w:marBottom w:val="0"/>
      <w:divBdr>
        <w:top w:val="none" w:sz="0" w:space="0" w:color="auto"/>
        <w:left w:val="none" w:sz="0" w:space="0" w:color="auto"/>
        <w:bottom w:val="none" w:sz="0" w:space="0" w:color="auto"/>
        <w:right w:val="none" w:sz="0" w:space="0" w:color="auto"/>
      </w:divBdr>
    </w:div>
    <w:div w:id="1100183130">
      <w:bodyDiv w:val="1"/>
      <w:marLeft w:val="0"/>
      <w:marRight w:val="0"/>
      <w:marTop w:val="0"/>
      <w:marBottom w:val="0"/>
      <w:divBdr>
        <w:top w:val="none" w:sz="0" w:space="0" w:color="auto"/>
        <w:left w:val="none" w:sz="0" w:space="0" w:color="auto"/>
        <w:bottom w:val="none" w:sz="0" w:space="0" w:color="auto"/>
        <w:right w:val="none" w:sz="0" w:space="0" w:color="auto"/>
      </w:divBdr>
    </w:div>
    <w:div w:id="1117407660">
      <w:bodyDiv w:val="1"/>
      <w:marLeft w:val="0"/>
      <w:marRight w:val="0"/>
      <w:marTop w:val="0"/>
      <w:marBottom w:val="0"/>
      <w:divBdr>
        <w:top w:val="none" w:sz="0" w:space="0" w:color="auto"/>
        <w:left w:val="none" w:sz="0" w:space="0" w:color="auto"/>
        <w:bottom w:val="none" w:sz="0" w:space="0" w:color="auto"/>
        <w:right w:val="none" w:sz="0" w:space="0" w:color="auto"/>
      </w:divBdr>
    </w:div>
    <w:div w:id="1142889424">
      <w:bodyDiv w:val="1"/>
      <w:marLeft w:val="0"/>
      <w:marRight w:val="0"/>
      <w:marTop w:val="0"/>
      <w:marBottom w:val="0"/>
      <w:divBdr>
        <w:top w:val="none" w:sz="0" w:space="0" w:color="auto"/>
        <w:left w:val="none" w:sz="0" w:space="0" w:color="auto"/>
        <w:bottom w:val="none" w:sz="0" w:space="0" w:color="auto"/>
        <w:right w:val="none" w:sz="0" w:space="0" w:color="auto"/>
      </w:divBdr>
    </w:div>
    <w:div w:id="1145392248">
      <w:bodyDiv w:val="1"/>
      <w:marLeft w:val="0"/>
      <w:marRight w:val="0"/>
      <w:marTop w:val="0"/>
      <w:marBottom w:val="0"/>
      <w:divBdr>
        <w:top w:val="none" w:sz="0" w:space="0" w:color="auto"/>
        <w:left w:val="none" w:sz="0" w:space="0" w:color="auto"/>
        <w:bottom w:val="none" w:sz="0" w:space="0" w:color="auto"/>
        <w:right w:val="none" w:sz="0" w:space="0" w:color="auto"/>
      </w:divBdr>
    </w:div>
    <w:div w:id="1160729853">
      <w:bodyDiv w:val="1"/>
      <w:marLeft w:val="0"/>
      <w:marRight w:val="0"/>
      <w:marTop w:val="0"/>
      <w:marBottom w:val="0"/>
      <w:divBdr>
        <w:top w:val="none" w:sz="0" w:space="0" w:color="auto"/>
        <w:left w:val="none" w:sz="0" w:space="0" w:color="auto"/>
        <w:bottom w:val="none" w:sz="0" w:space="0" w:color="auto"/>
        <w:right w:val="none" w:sz="0" w:space="0" w:color="auto"/>
      </w:divBdr>
    </w:div>
    <w:div w:id="1191993403">
      <w:bodyDiv w:val="1"/>
      <w:marLeft w:val="0"/>
      <w:marRight w:val="0"/>
      <w:marTop w:val="0"/>
      <w:marBottom w:val="0"/>
      <w:divBdr>
        <w:top w:val="none" w:sz="0" w:space="0" w:color="auto"/>
        <w:left w:val="none" w:sz="0" w:space="0" w:color="auto"/>
        <w:bottom w:val="none" w:sz="0" w:space="0" w:color="auto"/>
        <w:right w:val="none" w:sz="0" w:space="0" w:color="auto"/>
      </w:divBdr>
    </w:div>
    <w:div w:id="1198200085">
      <w:bodyDiv w:val="1"/>
      <w:marLeft w:val="0"/>
      <w:marRight w:val="0"/>
      <w:marTop w:val="0"/>
      <w:marBottom w:val="0"/>
      <w:divBdr>
        <w:top w:val="none" w:sz="0" w:space="0" w:color="auto"/>
        <w:left w:val="none" w:sz="0" w:space="0" w:color="auto"/>
        <w:bottom w:val="none" w:sz="0" w:space="0" w:color="auto"/>
        <w:right w:val="none" w:sz="0" w:space="0" w:color="auto"/>
      </w:divBdr>
    </w:div>
    <w:div w:id="1208299932">
      <w:bodyDiv w:val="1"/>
      <w:marLeft w:val="0"/>
      <w:marRight w:val="0"/>
      <w:marTop w:val="0"/>
      <w:marBottom w:val="0"/>
      <w:divBdr>
        <w:top w:val="none" w:sz="0" w:space="0" w:color="auto"/>
        <w:left w:val="none" w:sz="0" w:space="0" w:color="auto"/>
        <w:bottom w:val="none" w:sz="0" w:space="0" w:color="auto"/>
        <w:right w:val="none" w:sz="0" w:space="0" w:color="auto"/>
      </w:divBdr>
    </w:div>
    <w:div w:id="1234512566">
      <w:bodyDiv w:val="1"/>
      <w:marLeft w:val="0"/>
      <w:marRight w:val="0"/>
      <w:marTop w:val="0"/>
      <w:marBottom w:val="0"/>
      <w:divBdr>
        <w:top w:val="none" w:sz="0" w:space="0" w:color="auto"/>
        <w:left w:val="none" w:sz="0" w:space="0" w:color="auto"/>
        <w:bottom w:val="none" w:sz="0" w:space="0" w:color="auto"/>
        <w:right w:val="none" w:sz="0" w:space="0" w:color="auto"/>
      </w:divBdr>
    </w:div>
    <w:div w:id="1248154903">
      <w:bodyDiv w:val="1"/>
      <w:marLeft w:val="0"/>
      <w:marRight w:val="0"/>
      <w:marTop w:val="0"/>
      <w:marBottom w:val="0"/>
      <w:divBdr>
        <w:top w:val="none" w:sz="0" w:space="0" w:color="auto"/>
        <w:left w:val="none" w:sz="0" w:space="0" w:color="auto"/>
        <w:bottom w:val="none" w:sz="0" w:space="0" w:color="auto"/>
        <w:right w:val="none" w:sz="0" w:space="0" w:color="auto"/>
      </w:divBdr>
    </w:div>
    <w:div w:id="1264337498">
      <w:bodyDiv w:val="1"/>
      <w:marLeft w:val="0"/>
      <w:marRight w:val="0"/>
      <w:marTop w:val="0"/>
      <w:marBottom w:val="0"/>
      <w:divBdr>
        <w:top w:val="none" w:sz="0" w:space="0" w:color="auto"/>
        <w:left w:val="none" w:sz="0" w:space="0" w:color="auto"/>
        <w:bottom w:val="none" w:sz="0" w:space="0" w:color="auto"/>
        <w:right w:val="none" w:sz="0" w:space="0" w:color="auto"/>
      </w:divBdr>
    </w:div>
    <w:div w:id="1270553213">
      <w:bodyDiv w:val="1"/>
      <w:marLeft w:val="0"/>
      <w:marRight w:val="0"/>
      <w:marTop w:val="0"/>
      <w:marBottom w:val="0"/>
      <w:divBdr>
        <w:top w:val="none" w:sz="0" w:space="0" w:color="auto"/>
        <w:left w:val="none" w:sz="0" w:space="0" w:color="auto"/>
        <w:bottom w:val="none" w:sz="0" w:space="0" w:color="auto"/>
        <w:right w:val="none" w:sz="0" w:space="0" w:color="auto"/>
      </w:divBdr>
    </w:div>
    <w:div w:id="1270703240">
      <w:bodyDiv w:val="1"/>
      <w:marLeft w:val="0"/>
      <w:marRight w:val="0"/>
      <w:marTop w:val="0"/>
      <w:marBottom w:val="0"/>
      <w:divBdr>
        <w:top w:val="none" w:sz="0" w:space="0" w:color="auto"/>
        <w:left w:val="none" w:sz="0" w:space="0" w:color="auto"/>
        <w:bottom w:val="none" w:sz="0" w:space="0" w:color="auto"/>
        <w:right w:val="none" w:sz="0" w:space="0" w:color="auto"/>
      </w:divBdr>
    </w:div>
    <w:div w:id="1279525437">
      <w:bodyDiv w:val="1"/>
      <w:marLeft w:val="0"/>
      <w:marRight w:val="0"/>
      <w:marTop w:val="0"/>
      <w:marBottom w:val="0"/>
      <w:divBdr>
        <w:top w:val="none" w:sz="0" w:space="0" w:color="auto"/>
        <w:left w:val="none" w:sz="0" w:space="0" w:color="auto"/>
        <w:bottom w:val="none" w:sz="0" w:space="0" w:color="auto"/>
        <w:right w:val="none" w:sz="0" w:space="0" w:color="auto"/>
      </w:divBdr>
    </w:div>
    <w:div w:id="1287395019">
      <w:bodyDiv w:val="1"/>
      <w:marLeft w:val="0"/>
      <w:marRight w:val="0"/>
      <w:marTop w:val="0"/>
      <w:marBottom w:val="0"/>
      <w:divBdr>
        <w:top w:val="none" w:sz="0" w:space="0" w:color="auto"/>
        <w:left w:val="none" w:sz="0" w:space="0" w:color="auto"/>
        <w:bottom w:val="none" w:sz="0" w:space="0" w:color="auto"/>
        <w:right w:val="none" w:sz="0" w:space="0" w:color="auto"/>
      </w:divBdr>
    </w:div>
    <w:div w:id="1298798555">
      <w:bodyDiv w:val="1"/>
      <w:marLeft w:val="0"/>
      <w:marRight w:val="0"/>
      <w:marTop w:val="0"/>
      <w:marBottom w:val="0"/>
      <w:divBdr>
        <w:top w:val="none" w:sz="0" w:space="0" w:color="auto"/>
        <w:left w:val="none" w:sz="0" w:space="0" w:color="auto"/>
        <w:bottom w:val="none" w:sz="0" w:space="0" w:color="auto"/>
        <w:right w:val="none" w:sz="0" w:space="0" w:color="auto"/>
      </w:divBdr>
    </w:div>
    <w:div w:id="1314217457">
      <w:bodyDiv w:val="1"/>
      <w:marLeft w:val="0"/>
      <w:marRight w:val="0"/>
      <w:marTop w:val="0"/>
      <w:marBottom w:val="0"/>
      <w:divBdr>
        <w:top w:val="none" w:sz="0" w:space="0" w:color="auto"/>
        <w:left w:val="none" w:sz="0" w:space="0" w:color="auto"/>
        <w:bottom w:val="none" w:sz="0" w:space="0" w:color="auto"/>
        <w:right w:val="none" w:sz="0" w:space="0" w:color="auto"/>
      </w:divBdr>
    </w:div>
    <w:div w:id="1360546957">
      <w:bodyDiv w:val="1"/>
      <w:marLeft w:val="0"/>
      <w:marRight w:val="0"/>
      <w:marTop w:val="0"/>
      <w:marBottom w:val="0"/>
      <w:divBdr>
        <w:top w:val="none" w:sz="0" w:space="0" w:color="auto"/>
        <w:left w:val="none" w:sz="0" w:space="0" w:color="auto"/>
        <w:bottom w:val="none" w:sz="0" w:space="0" w:color="auto"/>
        <w:right w:val="none" w:sz="0" w:space="0" w:color="auto"/>
      </w:divBdr>
    </w:div>
    <w:div w:id="1373387576">
      <w:bodyDiv w:val="1"/>
      <w:marLeft w:val="0"/>
      <w:marRight w:val="0"/>
      <w:marTop w:val="0"/>
      <w:marBottom w:val="0"/>
      <w:divBdr>
        <w:top w:val="none" w:sz="0" w:space="0" w:color="auto"/>
        <w:left w:val="none" w:sz="0" w:space="0" w:color="auto"/>
        <w:bottom w:val="none" w:sz="0" w:space="0" w:color="auto"/>
        <w:right w:val="none" w:sz="0" w:space="0" w:color="auto"/>
      </w:divBdr>
    </w:div>
    <w:div w:id="1374891481">
      <w:bodyDiv w:val="1"/>
      <w:marLeft w:val="0"/>
      <w:marRight w:val="0"/>
      <w:marTop w:val="0"/>
      <w:marBottom w:val="0"/>
      <w:divBdr>
        <w:top w:val="none" w:sz="0" w:space="0" w:color="auto"/>
        <w:left w:val="none" w:sz="0" w:space="0" w:color="auto"/>
        <w:bottom w:val="none" w:sz="0" w:space="0" w:color="auto"/>
        <w:right w:val="none" w:sz="0" w:space="0" w:color="auto"/>
      </w:divBdr>
    </w:div>
    <w:div w:id="1407342680">
      <w:bodyDiv w:val="1"/>
      <w:marLeft w:val="0"/>
      <w:marRight w:val="0"/>
      <w:marTop w:val="0"/>
      <w:marBottom w:val="0"/>
      <w:divBdr>
        <w:top w:val="none" w:sz="0" w:space="0" w:color="auto"/>
        <w:left w:val="none" w:sz="0" w:space="0" w:color="auto"/>
        <w:bottom w:val="none" w:sz="0" w:space="0" w:color="auto"/>
        <w:right w:val="none" w:sz="0" w:space="0" w:color="auto"/>
      </w:divBdr>
    </w:div>
    <w:div w:id="1415466660">
      <w:bodyDiv w:val="1"/>
      <w:marLeft w:val="0"/>
      <w:marRight w:val="0"/>
      <w:marTop w:val="0"/>
      <w:marBottom w:val="0"/>
      <w:divBdr>
        <w:top w:val="none" w:sz="0" w:space="0" w:color="auto"/>
        <w:left w:val="none" w:sz="0" w:space="0" w:color="auto"/>
        <w:bottom w:val="none" w:sz="0" w:space="0" w:color="auto"/>
        <w:right w:val="none" w:sz="0" w:space="0" w:color="auto"/>
      </w:divBdr>
    </w:div>
    <w:div w:id="1418550557">
      <w:bodyDiv w:val="1"/>
      <w:marLeft w:val="0"/>
      <w:marRight w:val="0"/>
      <w:marTop w:val="0"/>
      <w:marBottom w:val="0"/>
      <w:divBdr>
        <w:top w:val="none" w:sz="0" w:space="0" w:color="auto"/>
        <w:left w:val="none" w:sz="0" w:space="0" w:color="auto"/>
        <w:bottom w:val="none" w:sz="0" w:space="0" w:color="auto"/>
        <w:right w:val="none" w:sz="0" w:space="0" w:color="auto"/>
      </w:divBdr>
    </w:div>
    <w:div w:id="1449205179">
      <w:bodyDiv w:val="1"/>
      <w:marLeft w:val="0"/>
      <w:marRight w:val="0"/>
      <w:marTop w:val="0"/>
      <w:marBottom w:val="0"/>
      <w:divBdr>
        <w:top w:val="none" w:sz="0" w:space="0" w:color="auto"/>
        <w:left w:val="none" w:sz="0" w:space="0" w:color="auto"/>
        <w:bottom w:val="none" w:sz="0" w:space="0" w:color="auto"/>
        <w:right w:val="none" w:sz="0" w:space="0" w:color="auto"/>
      </w:divBdr>
    </w:div>
    <w:div w:id="1473984886">
      <w:bodyDiv w:val="1"/>
      <w:marLeft w:val="0"/>
      <w:marRight w:val="0"/>
      <w:marTop w:val="0"/>
      <w:marBottom w:val="0"/>
      <w:divBdr>
        <w:top w:val="none" w:sz="0" w:space="0" w:color="auto"/>
        <w:left w:val="none" w:sz="0" w:space="0" w:color="auto"/>
        <w:bottom w:val="none" w:sz="0" w:space="0" w:color="auto"/>
        <w:right w:val="none" w:sz="0" w:space="0" w:color="auto"/>
      </w:divBdr>
    </w:div>
    <w:div w:id="1488665430">
      <w:bodyDiv w:val="1"/>
      <w:marLeft w:val="0"/>
      <w:marRight w:val="0"/>
      <w:marTop w:val="0"/>
      <w:marBottom w:val="0"/>
      <w:divBdr>
        <w:top w:val="none" w:sz="0" w:space="0" w:color="auto"/>
        <w:left w:val="none" w:sz="0" w:space="0" w:color="auto"/>
        <w:bottom w:val="none" w:sz="0" w:space="0" w:color="auto"/>
        <w:right w:val="none" w:sz="0" w:space="0" w:color="auto"/>
      </w:divBdr>
    </w:div>
    <w:div w:id="1491672783">
      <w:bodyDiv w:val="1"/>
      <w:marLeft w:val="0"/>
      <w:marRight w:val="0"/>
      <w:marTop w:val="0"/>
      <w:marBottom w:val="0"/>
      <w:divBdr>
        <w:top w:val="none" w:sz="0" w:space="0" w:color="auto"/>
        <w:left w:val="none" w:sz="0" w:space="0" w:color="auto"/>
        <w:bottom w:val="none" w:sz="0" w:space="0" w:color="auto"/>
        <w:right w:val="none" w:sz="0" w:space="0" w:color="auto"/>
      </w:divBdr>
    </w:div>
    <w:div w:id="1548225333">
      <w:bodyDiv w:val="1"/>
      <w:marLeft w:val="0"/>
      <w:marRight w:val="0"/>
      <w:marTop w:val="0"/>
      <w:marBottom w:val="0"/>
      <w:divBdr>
        <w:top w:val="none" w:sz="0" w:space="0" w:color="auto"/>
        <w:left w:val="none" w:sz="0" w:space="0" w:color="auto"/>
        <w:bottom w:val="none" w:sz="0" w:space="0" w:color="auto"/>
        <w:right w:val="none" w:sz="0" w:space="0" w:color="auto"/>
      </w:divBdr>
    </w:div>
    <w:div w:id="1608349639">
      <w:bodyDiv w:val="1"/>
      <w:marLeft w:val="0"/>
      <w:marRight w:val="0"/>
      <w:marTop w:val="0"/>
      <w:marBottom w:val="0"/>
      <w:divBdr>
        <w:top w:val="none" w:sz="0" w:space="0" w:color="auto"/>
        <w:left w:val="none" w:sz="0" w:space="0" w:color="auto"/>
        <w:bottom w:val="none" w:sz="0" w:space="0" w:color="auto"/>
        <w:right w:val="none" w:sz="0" w:space="0" w:color="auto"/>
      </w:divBdr>
    </w:div>
    <w:div w:id="1640187038">
      <w:bodyDiv w:val="1"/>
      <w:marLeft w:val="0"/>
      <w:marRight w:val="0"/>
      <w:marTop w:val="0"/>
      <w:marBottom w:val="0"/>
      <w:divBdr>
        <w:top w:val="none" w:sz="0" w:space="0" w:color="auto"/>
        <w:left w:val="none" w:sz="0" w:space="0" w:color="auto"/>
        <w:bottom w:val="none" w:sz="0" w:space="0" w:color="auto"/>
        <w:right w:val="none" w:sz="0" w:space="0" w:color="auto"/>
      </w:divBdr>
    </w:div>
    <w:div w:id="1643654614">
      <w:bodyDiv w:val="1"/>
      <w:marLeft w:val="0"/>
      <w:marRight w:val="0"/>
      <w:marTop w:val="0"/>
      <w:marBottom w:val="0"/>
      <w:divBdr>
        <w:top w:val="none" w:sz="0" w:space="0" w:color="auto"/>
        <w:left w:val="none" w:sz="0" w:space="0" w:color="auto"/>
        <w:bottom w:val="none" w:sz="0" w:space="0" w:color="auto"/>
        <w:right w:val="none" w:sz="0" w:space="0" w:color="auto"/>
      </w:divBdr>
    </w:div>
    <w:div w:id="1648508299">
      <w:bodyDiv w:val="1"/>
      <w:marLeft w:val="0"/>
      <w:marRight w:val="0"/>
      <w:marTop w:val="0"/>
      <w:marBottom w:val="0"/>
      <w:divBdr>
        <w:top w:val="none" w:sz="0" w:space="0" w:color="auto"/>
        <w:left w:val="none" w:sz="0" w:space="0" w:color="auto"/>
        <w:bottom w:val="none" w:sz="0" w:space="0" w:color="auto"/>
        <w:right w:val="none" w:sz="0" w:space="0" w:color="auto"/>
      </w:divBdr>
    </w:div>
    <w:div w:id="1664700143">
      <w:bodyDiv w:val="1"/>
      <w:marLeft w:val="0"/>
      <w:marRight w:val="0"/>
      <w:marTop w:val="0"/>
      <w:marBottom w:val="0"/>
      <w:divBdr>
        <w:top w:val="none" w:sz="0" w:space="0" w:color="auto"/>
        <w:left w:val="none" w:sz="0" w:space="0" w:color="auto"/>
        <w:bottom w:val="none" w:sz="0" w:space="0" w:color="auto"/>
        <w:right w:val="none" w:sz="0" w:space="0" w:color="auto"/>
      </w:divBdr>
    </w:div>
    <w:div w:id="1690133890">
      <w:bodyDiv w:val="1"/>
      <w:marLeft w:val="0"/>
      <w:marRight w:val="0"/>
      <w:marTop w:val="0"/>
      <w:marBottom w:val="0"/>
      <w:divBdr>
        <w:top w:val="none" w:sz="0" w:space="0" w:color="auto"/>
        <w:left w:val="none" w:sz="0" w:space="0" w:color="auto"/>
        <w:bottom w:val="none" w:sz="0" w:space="0" w:color="auto"/>
        <w:right w:val="none" w:sz="0" w:space="0" w:color="auto"/>
      </w:divBdr>
    </w:div>
    <w:div w:id="1691488625">
      <w:bodyDiv w:val="1"/>
      <w:marLeft w:val="0"/>
      <w:marRight w:val="0"/>
      <w:marTop w:val="0"/>
      <w:marBottom w:val="0"/>
      <w:divBdr>
        <w:top w:val="none" w:sz="0" w:space="0" w:color="auto"/>
        <w:left w:val="none" w:sz="0" w:space="0" w:color="auto"/>
        <w:bottom w:val="none" w:sz="0" w:space="0" w:color="auto"/>
        <w:right w:val="none" w:sz="0" w:space="0" w:color="auto"/>
      </w:divBdr>
    </w:div>
    <w:div w:id="1691836683">
      <w:bodyDiv w:val="1"/>
      <w:marLeft w:val="0"/>
      <w:marRight w:val="0"/>
      <w:marTop w:val="0"/>
      <w:marBottom w:val="0"/>
      <w:divBdr>
        <w:top w:val="none" w:sz="0" w:space="0" w:color="auto"/>
        <w:left w:val="none" w:sz="0" w:space="0" w:color="auto"/>
        <w:bottom w:val="none" w:sz="0" w:space="0" w:color="auto"/>
        <w:right w:val="none" w:sz="0" w:space="0" w:color="auto"/>
      </w:divBdr>
    </w:div>
    <w:div w:id="1715496054">
      <w:bodyDiv w:val="1"/>
      <w:marLeft w:val="0"/>
      <w:marRight w:val="0"/>
      <w:marTop w:val="0"/>
      <w:marBottom w:val="0"/>
      <w:divBdr>
        <w:top w:val="none" w:sz="0" w:space="0" w:color="auto"/>
        <w:left w:val="none" w:sz="0" w:space="0" w:color="auto"/>
        <w:bottom w:val="none" w:sz="0" w:space="0" w:color="auto"/>
        <w:right w:val="none" w:sz="0" w:space="0" w:color="auto"/>
      </w:divBdr>
    </w:div>
    <w:div w:id="1746879658">
      <w:bodyDiv w:val="1"/>
      <w:marLeft w:val="0"/>
      <w:marRight w:val="0"/>
      <w:marTop w:val="0"/>
      <w:marBottom w:val="0"/>
      <w:divBdr>
        <w:top w:val="none" w:sz="0" w:space="0" w:color="auto"/>
        <w:left w:val="none" w:sz="0" w:space="0" w:color="auto"/>
        <w:bottom w:val="none" w:sz="0" w:space="0" w:color="auto"/>
        <w:right w:val="none" w:sz="0" w:space="0" w:color="auto"/>
      </w:divBdr>
    </w:div>
    <w:div w:id="1756173480">
      <w:bodyDiv w:val="1"/>
      <w:marLeft w:val="0"/>
      <w:marRight w:val="0"/>
      <w:marTop w:val="0"/>
      <w:marBottom w:val="0"/>
      <w:divBdr>
        <w:top w:val="none" w:sz="0" w:space="0" w:color="auto"/>
        <w:left w:val="none" w:sz="0" w:space="0" w:color="auto"/>
        <w:bottom w:val="none" w:sz="0" w:space="0" w:color="auto"/>
        <w:right w:val="none" w:sz="0" w:space="0" w:color="auto"/>
      </w:divBdr>
    </w:div>
    <w:div w:id="1762024532">
      <w:bodyDiv w:val="1"/>
      <w:marLeft w:val="0"/>
      <w:marRight w:val="0"/>
      <w:marTop w:val="0"/>
      <w:marBottom w:val="0"/>
      <w:divBdr>
        <w:top w:val="none" w:sz="0" w:space="0" w:color="auto"/>
        <w:left w:val="none" w:sz="0" w:space="0" w:color="auto"/>
        <w:bottom w:val="none" w:sz="0" w:space="0" w:color="auto"/>
        <w:right w:val="none" w:sz="0" w:space="0" w:color="auto"/>
      </w:divBdr>
    </w:div>
    <w:div w:id="1782264527">
      <w:bodyDiv w:val="1"/>
      <w:marLeft w:val="0"/>
      <w:marRight w:val="0"/>
      <w:marTop w:val="0"/>
      <w:marBottom w:val="0"/>
      <w:divBdr>
        <w:top w:val="none" w:sz="0" w:space="0" w:color="auto"/>
        <w:left w:val="none" w:sz="0" w:space="0" w:color="auto"/>
        <w:bottom w:val="none" w:sz="0" w:space="0" w:color="auto"/>
        <w:right w:val="none" w:sz="0" w:space="0" w:color="auto"/>
      </w:divBdr>
    </w:div>
    <w:div w:id="1815489038">
      <w:bodyDiv w:val="1"/>
      <w:marLeft w:val="0"/>
      <w:marRight w:val="0"/>
      <w:marTop w:val="0"/>
      <w:marBottom w:val="0"/>
      <w:divBdr>
        <w:top w:val="none" w:sz="0" w:space="0" w:color="auto"/>
        <w:left w:val="none" w:sz="0" w:space="0" w:color="auto"/>
        <w:bottom w:val="none" w:sz="0" w:space="0" w:color="auto"/>
        <w:right w:val="none" w:sz="0" w:space="0" w:color="auto"/>
      </w:divBdr>
    </w:div>
    <w:div w:id="1815564388">
      <w:bodyDiv w:val="1"/>
      <w:marLeft w:val="0"/>
      <w:marRight w:val="0"/>
      <w:marTop w:val="0"/>
      <w:marBottom w:val="0"/>
      <w:divBdr>
        <w:top w:val="none" w:sz="0" w:space="0" w:color="auto"/>
        <w:left w:val="none" w:sz="0" w:space="0" w:color="auto"/>
        <w:bottom w:val="none" w:sz="0" w:space="0" w:color="auto"/>
        <w:right w:val="none" w:sz="0" w:space="0" w:color="auto"/>
      </w:divBdr>
    </w:div>
    <w:div w:id="1827699551">
      <w:bodyDiv w:val="1"/>
      <w:marLeft w:val="0"/>
      <w:marRight w:val="0"/>
      <w:marTop w:val="0"/>
      <w:marBottom w:val="0"/>
      <w:divBdr>
        <w:top w:val="none" w:sz="0" w:space="0" w:color="auto"/>
        <w:left w:val="none" w:sz="0" w:space="0" w:color="auto"/>
        <w:bottom w:val="none" w:sz="0" w:space="0" w:color="auto"/>
        <w:right w:val="none" w:sz="0" w:space="0" w:color="auto"/>
      </w:divBdr>
    </w:div>
    <w:div w:id="1838183626">
      <w:bodyDiv w:val="1"/>
      <w:marLeft w:val="0"/>
      <w:marRight w:val="0"/>
      <w:marTop w:val="0"/>
      <w:marBottom w:val="0"/>
      <w:divBdr>
        <w:top w:val="none" w:sz="0" w:space="0" w:color="auto"/>
        <w:left w:val="none" w:sz="0" w:space="0" w:color="auto"/>
        <w:bottom w:val="none" w:sz="0" w:space="0" w:color="auto"/>
        <w:right w:val="none" w:sz="0" w:space="0" w:color="auto"/>
      </w:divBdr>
    </w:div>
    <w:div w:id="1847355415">
      <w:bodyDiv w:val="1"/>
      <w:marLeft w:val="0"/>
      <w:marRight w:val="0"/>
      <w:marTop w:val="0"/>
      <w:marBottom w:val="0"/>
      <w:divBdr>
        <w:top w:val="none" w:sz="0" w:space="0" w:color="auto"/>
        <w:left w:val="none" w:sz="0" w:space="0" w:color="auto"/>
        <w:bottom w:val="none" w:sz="0" w:space="0" w:color="auto"/>
        <w:right w:val="none" w:sz="0" w:space="0" w:color="auto"/>
      </w:divBdr>
    </w:div>
    <w:div w:id="1855922551">
      <w:bodyDiv w:val="1"/>
      <w:marLeft w:val="0"/>
      <w:marRight w:val="0"/>
      <w:marTop w:val="0"/>
      <w:marBottom w:val="0"/>
      <w:divBdr>
        <w:top w:val="none" w:sz="0" w:space="0" w:color="auto"/>
        <w:left w:val="none" w:sz="0" w:space="0" w:color="auto"/>
        <w:bottom w:val="none" w:sz="0" w:space="0" w:color="auto"/>
        <w:right w:val="none" w:sz="0" w:space="0" w:color="auto"/>
      </w:divBdr>
    </w:div>
    <w:div w:id="1863124468">
      <w:bodyDiv w:val="1"/>
      <w:marLeft w:val="0"/>
      <w:marRight w:val="0"/>
      <w:marTop w:val="0"/>
      <w:marBottom w:val="0"/>
      <w:divBdr>
        <w:top w:val="none" w:sz="0" w:space="0" w:color="auto"/>
        <w:left w:val="none" w:sz="0" w:space="0" w:color="auto"/>
        <w:bottom w:val="none" w:sz="0" w:space="0" w:color="auto"/>
        <w:right w:val="none" w:sz="0" w:space="0" w:color="auto"/>
      </w:divBdr>
    </w:div>
    <w:div w:id="1877618307">
      <w:bodyDiv w:val="1"/>
      <w:marLeft w:val="0"/>
      <w:marRight w:val="0"/>
      <w:marTop w:val="0"/>
      <w:marBottom w:val="0"/>
      <w:divBdr>
        <w:top w:val="none" w:sz="0" w:space="0" w:color="auto"/>
        <w:left w:val="none" w:sz="0" w:space="0" w:color="auto"/>
        <w:bottom w:val="none" w:sz="0" w:space="0" w:color="auto"/>
        <w:right w:val="none" w:sz="0" w:space="0" w:color="auto"/>
      </w:divBdr>
    </w:div>
    <w:div w:id="1946881333">
      <w:bodyDiv w:val="1"/>
      <w:marLeft w:val="0"/>
      <w:marRight w:val="0"/>
      <w:marTop w:val="0"/>
      <w:marBottom w:val="0"/>
      <w:divBdr>
        <w:top w:val="none" w:sz="0" w:space="0" w:color="auto"/>
        <w:left w:val="none" w:sz="0" w:space="0" w:color="auto"/>
        <w:bottom w:val="none" w:sz="0" w:space="0" w:color="auto"/>
        <w:right w:val="none" w:sz="0" w:space="0" w:color="auto"/>
      </w:divBdr>
    </w:div>
    <w:div w:id="1959221451">
      <w:bodyDiv w:val="1"/>
      <w:marLeft w:val="0"/>
      <w:marRight w:val="0"/>
      <w:marTop w:val="0"/>
      <w:marBottom w:val="0"/>
      <w:divBdr>
        <w:top w:val="none" w:sz="0" w:space="0" w:color="auto"/>
        <w:left w:val="none" w:sz="0" w:space="0" w:color="auto"/>
        <w:bottom w:val="none" w:sz="0" w:space="0" w:color="auto"/>
        <w:right w:val="none" w:sz="0" w:space="0" w:color="auto"/>
      </w:divBdr>
    </w:div>
    <w:div w:id="1962497376">
      <w:bodyDiv w:val="1"/>
      <w:marLeft w:val="0"/>
      <w:marRight w:val="0"/>
      <w:marTop w:val="0"/>
      <w:marBottom w:val="0"/>
      <w:divBdr>
        <w:top w:val="none" w:sz="0" w:space="0" w:color="auto"/>
        <w:left w:val="none" w:sz="0" w:space="0" w:color="auto"/>
        <w:bottom w:val="none" w:sz="0" w:space="0" w:color="auto"/>
        <w:right w:val="none" w:sz="0" w:space="0" w:color="auto"/>
      </w:divBdr>
    </w:div>
    <w:div w:id="1973753557">
      <w:bodyDiv w:val="1"/>
      <w:marLeft w:val="0"/>
      <w:marRight w:val="0"/>
      <w:marTop w:val="0"/>
      <w:marBottom w:val="0"/>
      <w:divBdr>
        <w:top w:val="none" w:sz="0" w:space="0" w:color="auto"/>
        <w:left w:val="none" w:sz="0" w:space="0" w:color="auto"/>
        <w:bottom w:val="none" w:sz="0" w:space="0" w:color="auto"/>
        <w:right w:val="none" w:sz="0" w:space="0" w:color="auto"/>
      </w:divBdr>
    </w:div>
    <w:div w:id="2024167767">
      <w:bodyDiv w:val="1"/>
      <w:marLeft w:val="0"/>
      <w:marRight w:val="0"/>
      <w:marTop w:val="0"/>
      <w:marBottom w:val="0"/>
      <w:divBdr>
        <w:top w:val="none" w:sz="0" w:space="0" w:color="auto"/>
        <w:left w:val="none" w:sz="0" w:space="0" w:color="auto"/>
        <w:bottom w:val="none" w:sz="0" w:space="0" w:color="auto"/>
        <w:right w:val="none" w:sz="0" w:space="0" w:color="auto"/>
      </w:divBdr>
    </w:div>
    <w:div w:id="2040203412">
      <w:bodyDiv w:val="1"/>
      <w:marLeft w:val="0"/>
      <w:marRight w:val="0"/>
      <w:marTop w:val="0"/>
      <w:marBottom w:val="0"/>
      <w:divBdr>
        <w:top w:val="none" w:sz="0" w:space="0" w:color="auto"/>
        <w:left w:val="none" w:sz="0" w:space="0" w:color="auto"/>
        <w:bottom w:val="none" w:sz="0" w:space="0" w:color="auto"/>
        <w:right w:val="none" w:sz="0" w:space="0" w:color="auto"/>
      </w:divBdr>
    </w:div>
    <w:div w:id="2050761660">
      <w:bodyDiv w:val="1"/>
      <w:marLeft w:val="0"/>
      <w:marRight w:val="0"/>
      <w:marTop w:val="0"/>
      <w:marBottom w:val="0"/>
      <w:divBdr>
        <w:top w:val="none" w:sz="0" w:space="0" w:color="auto"/>
        <w:left w:val="none" w:sz="0" w:space="0" w:color="auto"/>
        <w:bottom w:val="none" w:sz="0" w:space="0" w:color="auto"/>
        <w:right w:val="none" w:sz="0" w:space="0" w:color="auto"/>
      </w:divBdr>
    </w:div>
    <w:div w:id="2056150143">
      <w:bodyDiv w:val="1"/>
      <w:marLeft w:val="0"/>
      <w:marRight w:val="0"/>
      <w:marTop w:val="0"/>
      <w:marBottom w:val="0"/>
      <w:divBdr>
        <w:top w:val="none" w:sz="0" w:space="0" w:color="auto"/>
        <w:left w:val="none" w:sz="0" w:space="0" w:color="auto"/>
        <w:bottom w:val="none" w:sz="0" w:space="0" w:color="auto"/>
        <w:right w:val="none" w:sz="0" w:space="0" w:color="auto"/>
      </w:divBdr>
    </w:div>
    <w:div w:id="2093427959">
      <w:bodyDiv w:val="1"/>
      <w:marLeft w:val="0"/>
      <w:marRight w:val="0"/>
      <w:marTop w:val="0"/>
      <w:marBottom w:val="0"/>
      <w:divBdr>
        <w:top w:val="none" w:sz="0" w:space="0" w:color="auto"/>
        <w:left w:val="none" w:sz="0" w:space="0" w:color="auto"/>
        <w:bottom w:val="none" w:sz="0" w:space="0" w:color="auto"/>
        <w:right w:val="none" w:sz="0" w:space="0" w:color="auto"/>
      </w:divBdr>
    </w:div>
    <w:div w:id="2096323077">
      <w:bodyDiv w:val="1"/>
      <w:marLeft w:val="0"/>
      <w:marRight w:val="0"/>
      <w:marTop w:val="0"/>
      <w:marBottom w:val="0"/>
      <w:divBdr>
        <w:top w:val="none" w:sz="0" w:space="0" w:color="auto"/>
        <w:left w:val="none" w:sz="0" w:space="0" w:color="auto"/>
        <w:bottom w:val="none" w:sz="0" w:space="0" w:color="auto"/>
        <w:right w:val="none" w:sz="0" w:space="0" w:color="auto"/>
      </w:divBdr>
    </w:div>
    <w:div w:id="2100908044">
      <w:bodyDiv w:val="1"/>
      <w:marLeft w:val="0"/>
      <w:marRight w:val="0"/>
      <w:marTop w:val="0"/>
      <w:marBottom w:val="0"/>
      <w:divBdr>
        <w:top w:val="none" w:sz="0" w:space="0" w:color="auto"/>
        <w:left w:val="none" w:sz="0" w:space="0" w:color="auto"/>
        <w:bottom w:val="none" w:sz="0" w:space="0" w:color="auto"/>
        <w:right w:val="none" w:sz="0" w:space="0" w:color="auto"/>
      </w:divBdr>
    </w:div>
    <w:div w:id="2116435027">
      <w:bodyDiv w:val="1"/>
      <w:marLeft w:val="0"/>
      <w:marRight w:val="0"/>
      <w:marTop w:val="0"/>
      <w:marBottom w:val="0"/>
      <w:divBdr>
        <w:top w:val="none" w:sz="0" w:space="0" w:color="auto"/>
        <w:left w:val="none" w:sz="0" w:space="0" w:color="auto"/>
        <w:bottom w:val="none" w:sz="0" w:space="0" w:color="auto"/>
        <w:right w:val="none" w:sz="0" w:space="0" w:color="auto"/>
      </w:divBdr>
    </w:div>
    <w:div w:id="2123959128">
      <w:bodyDiv w:val="1"/>
      <w:marLeft w:val="0"/>
      <w:marRight w:val="0"/>
      <w:marTop w:val="0"/>
      <w:marBottom w:val="0"/>
      <w:divBdr>
        <w:top w:val="none" w:sz="0" w:space="0" w:color="auto"/>
        <w:left w:val="none" w:sz="0" w:space="0" w:color="auto"/>
        <w:bottom w:val="none" w:sz="0" w:space="0" w:color="auto"/>
        <w:right w:val="none" w:sz="0" w:space="0" w:color="auto"/>
      </w:divBdr>
    </w:div>
    <w:div w:id="212653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uradni-list.si/1/objava.jsp?sop=2017-01-0159"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72F820EADCB5A44934993A15A7FBEC8" ma:contentTypeVersion="0" ma:contentTypeDescription="Ustvari nov dokument." ma:contentTypeScope="" ma:versionID="2619195c577e3d3059651da91fee8de1">
  <xsd:schema xmlns:xsd="http://www.w3.org/2001/XMLSchema" xmlns:xs="http://www.w3.org/2001/XMLSchema" xmlns:p="http://schemas.microsoft.com/office/2006/metadata/properties" xmlns:ns2="af6dba77-87b6-460d-b6da-519837642e3b" xmlns:ns3="1209390d-bf17-4439-acfe-fe8b99f01797" targetNamespace="http://schemas.microsoft.com/office/2006/metadata/properties" ma:root="true" ma:fieldsID="e0ef6cc0b5aec9b66a5736122ae63005" ns2:_="" ns3:_="">
    <xsd:import namespace="af6dba77-87b6-460d-b6da-519837642e3b"/>
    <xsd:import namespace="1209390d-bf17-4439-acfe-fe8b99f01797"/>
    <xsd:element name="properties">
      <xsd:complexType>
        <xsd:sequence>
          <xsd:element name="documentManagement">
            <xsd:complexType>
              <xsd:all>
                <xsd:element ref="ns2:_dlc_DocId" minOccurs="0"/>
                <xsd:element ref="ns2:_dlc_DocIdUrl" minOccurs="0"/>
                <xsd:element ref="ns2:_dlc_DocIdPersistId" minOccurs="0"/>
                <xsd:element ref="ns3:Tip_x0020_dokumen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dba77-87b6-460d-b6da-519837642e3b" elementFormDefault="qualified">
    <xsd:import namespace="http://schemas.microsoft.com/office/2006/documentManagement/types"/>
    <xsd:import namespace="http://schemas.microsoft.com/office/infopath/2007/PartnerControls"/>
    <xsd:element name="_dlc_DocId" ma:index="8" nillable="true" ma:displayName="Vrednost ID-ja dokumenta" ma:description="Vrednost ID-ja dokumenta, dodeljenega temu elementu." ma:internalName="_dlc_DocId" ma:readOnly="true">
      <xsd:simpleType>
        <xsd:restriction base="dms:Text"/>
      </xsd:simpleType>
    </xsd:element>
    <xsd:element name="_dlc_DocIdUrl" ma:index="9" nillable="true" ma:displayName="ID dokumenta" ma:description="Trajna povezava do tega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Obdrži ID" ma:description="Obdrži ID pri dodajanju."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209390d-bf17-4439-acfe-fe8b99f01797" elementFormDefault="qualified">
    <xsd:import namespace="http://schemas.microsoft.com/office/2006/documentManagement/types"/>
    <xsd:import namespace="http://schemas.microsoft.com/office/infopath/2007/PartnerControls"/>
    <xsd:element name="Tip_x0020_dokumenta" ma:index="11" nillable="true" ma:displayName="Tip dokumenta" ma:internalName="Tip_x0020_dokumenta">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Tip_x0020_dokumenta xmlns="1209390d-bf17-4439-acfe-fe8b99f01797">Predloge</Tip_x0020_dokumenta>
    <_dlc_DocId xmlns="af6dba77-87b6-460d-b6da-519837642e3b">J2F33SWEZ2VD-189-33</_dlc_DocId>
    <_dlc_DocIdUrl xmlns="af6dba77-87b6-460d-b6da-519837642e3b">
      <Url>http://darsnet/Docs/_layouts/15/DocIdRedir.aspx?ID=J2F33SWEZ2VD-189-33</Url>
      <Description>J2F33SWEZ2VD-189-33</Description>
    </_dlc_DocIdUrl>
    <_dlc_DocIdPersistId xmlns="af6dba77-87b6-460d-b6da-519837642e3b">false</_dlc_DocIdPersistId>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42902-D9EF-4E24-B775-2DEE25C208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dba77-87b6-460d-b6da-519837642e3b"/>
    <ds:schemaRef ds:uri="1209390d-bf17-4439-acfe-fe8b99f017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7A294F-A3A7-4525-94B1-ED2272F3567A}">
  <ds:schemaRefs>
    <ds:schemaRef ds:uri="http://schemas.microsoft.com/sharepoint/events"/>
  </ds:schemaRefs>
</ds:datastoreItem>
</file>

<file path=customXml/itemProps3.xml><?xml version="1.0" encoding="utf-8"?>
<ds:datastoreItem xmlns:ds="http://schemas.openxmlformats.org/officeDocument/2006/customXml" ds:itemID="{C5040ABC-EB1D-4DF5-85DD-818739767A39}">
  <ds:schemaRefs>
    <ds:schemaRef ds:uri="http://schemas.microsoft.com/sharepoint/v3/contenttype/forms"/>
  </ds:schemaRefs>
</ds:datastoreItem>
</file>

<file path=customXml/itemProps4.xml><?xml version="1.0" encoding="utf-8"?>
<ds:datastoreItem xmlns:ds="http://schemas.openxmlformats.org/officeDocument/2006/customXml" ds:itemID="{969BE28D-170E-4F71-92E1-D4E9C64344B1}">
  <ds:schemaRefs>
    <ds:schemaRef ds:uri="http://schemas.microsoft.com/office/2006/documentManagement/types"/>
    <ds:schemaRef ds:uri="af6dba77-87b6-460d-b6da-519837642e3b"/>
    <ds:schemaRef ds:uri="http://schemas.microsoft.com/office/infopath/2007/PartnerControls"/>
    <ds:schemaRef ds:uri="http://schemas.microsoft.com/office/2006/metadata/properties"/>
    <ds:schemaRef ds:uri="http://purl.org/dc/elements/1.1/"/>
    <ds:schemaRef ds:uri="http://www.w3.org/XML/1998/namespace"/>
    <ds:schemaRef ds:uri="http://schemas.openxmlformats.org/package/2006/metadata/core-properties"/>
    <ds:schemaRef ds:uri="1209390d-bf17-4439-acfe-fe8b99f01797"/>
    <ds:schemaRef ds:uri="http://purl.org/dc/dcmitype/"/>
    <ds:schemaRef ds:uri="http://purl.org/dc/terms/"/>
  </ds:schemaRefs>
</ds:datastoreItem>
</file>

<file path=customXml/itemProps5.xml><?xml version="1.0" encoding="utf-8"?>
<ds:datastoreItem xmlns:ds="http://schemas.openxmlformats.org/officeDocument/2006/customXml" ds:itemID="{9D426A50-0336-45DB-B440-CE8CD862A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5672</Words>
  <Characters>89336</Characters>
  <Application>Microsoft Office Word</Application>
  <DocSecurity>0</DocSecurity>
  <Lines>744</Lines>
  <Paragraphs>209</Paragraphs>
  <ScaleCrop>false</ScaleCrop>
  <HeadingPairs>
    <vt:vector size="2" baseType="variant">
      <vt:variant>
        <vt:lpstr>Naslov</vt:lpstr>
      </vt:variant>
      <vt:variant>
        <vt:i4>1</vt:i4>
      </vt:variant>
    </vt:vector>
  </HeadingPairs>
  <TitlesOfParts>
    <vt:vector size="1" baseType="lpstr">
      <vt:lpstr/>
    </vt:vector>
  </TitlesOfParts>
  <Company>DARS d.d.</Company>
  <LinksUpToDate>false</LinksUpToDate>
  <CharactersWithSpaces>10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K, Aleš</dc:creator>
  <cp:lastModifiedBy>Vesna Kondić</cp:lastModifiedBy>
  <cp:revision>2</cp:revision>
  <cp:lastPrinted>2021-10-26T06:33:00Z</cp:lastPrinted>
  <dcterms:created xsi:type="dcterms:W3CDTF">2022-01-05T11:29:00Z</dcterms:created>
  <dcterms:modified xsi:type="dcterms:W3CDTF">2022-01-0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2F820EADCB5A44934993A15A7FBEC8</vt:lpwstr>
  </property>
  <property fmtid="{D5CDD505-2E9C-101B-9397-08002B2CF9AE}" pid="3" name="_dlc_DocIdItemGuid">
    <vt:lpwstr>5e832c3b-cdbf-4abf-91e3-7d2e4a12527c</vt:lpwstr>
  </property>
  <property fmtid="{D5CDD505-2E9C-101B-9397-08002B2CF9AE}" pid="4" name="Order">
    <vt:r8>33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